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4BC6A1CB" w14:textId="77777777" w:rsidR="00CA6249" w:rsidRPr="002056FF" w:rsidRDefault="00CA6249" w:rsidP="00CA6249">
      <w:pPr>
        <w:pStyle w:val="Default"/>
        <w:jc w:val="center"/>
      </w:pPr>
      <w:r w:rsidRPr="002056FF">
        <w:rPr>
          <w:noProof/>
          <w:lang w:bidi="ar-SA"/>
        </w:rPr>
        <w:drawing>
          <wp:inline distT="0" distB="0" distL="0" distR="0" wp14:anchorId="023B2EA9" wp14:editId="3379C976">
            <wp:extent cx="1748333" cy="1599814"/>
            <wp:effectExtent l="19050" t="0" r="0" b="0"/>
            <wp:docPr id="2" name="Picture 0" descr="220px-Tribhuvan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0px-Tribhuvan_University_Logo.png"/>
                    <pic:cNvPicPr/>
                  </pic:nvPicPr>
                  <pic:blipFill>
                    <a:blip r:embed="rId8" cstate="print"/>
                    <a:stretch>
                      <a:fillRect/>
                    </a:stretch>
                  </pic:blipFill>
                  <pic:spPr>
                    <a:xfrm>
                      <a:off x="0" y="0"/>
                      <a:ext cx="1751135" cy="1602378"/>
                    </a:xfrm>
                    <a:prstGeom prst="rect">
                      <a:avLst/>
                    </a:prstGeom>
                  </pic:spPr>
                </pic:pic>
              </a:graphicData>
            </a:graphic>
          </wp:inline>
        </w:drawing>
      </w:r>
    </w:p>
    <w:p w14:paraId="1E39C9B5" w14:textId="77777777" w:rsidR="00CA6249" w:rsidRPr="002056FF" w:rsidRDefault="00CA6249" w:rsidP="00CA6249">
      <w:pPr>
        <w:pStyle w:val="Default"/>
        <w:jc w:val="center"/>
      </w:pPr>
    </w:p>
    <w:p w14:paraId="29FBD9E1" w14:textId="77777777" w:rsidR="00CA6249" w:rsidRPr="002056FF" w:rsidRDefault="00CA6249" w:rsidP="00CA6249">
      <w:pPr>
        <w:pStyle w:val="Default"/>
        <w:spacing w:line="360" w:lineRule="auto"/>
        <w:jc w:val="center"/>
      </w:pPr>
    </w:p>
    <w:p w14:paraId="3DE25E43" w14:textId="77777777" w:rsidR="00CA6249" w:rsidRPr="002056FF" w:rsidRDefault="00CA6249" w:rsidP="00CA6249">
      <w:pPr>
        <w:pStyle w:val="Default"/>
        <w:spacing w:line="360" w:lineRule="auto"/>
        <w:jc w:val="center"/>
      </w:pPr>
      <w:r w:rsidRPr="002056FF">
        <w:t xml:space="preserve">TRIBHUVAN UNIVERSITY </w:t>
      </w:r>
    </w:p>
    <w:p w14:paraId="3046FBCB" w14:textId="77777777" w:rsidR="00CA6249" w:rsidRPr="002056FF" w:rsidRDefault="00CA6249" w:rsidP="00CA6249">
      <w:pPr>
        <w:pStyle w:val="Default"/>
        <w:spacing w:line="360" w:lineRule="auto"/>
        <w:jc w:val="center"/>
      </w:pPr>
      <w:r w:rsidRPr="002056FF">
        <w:t xml:space="preserve">INSTITUTE OF ENGINEERING </w:t>
      </w:r>
    </w:p>
    <w:p w14:paraId="2E367137" w14:textId="77777777" w:rsidR="00CA6249" w:rsidRPr="002056FF" w:rsidRDefault="00CA6249" w:rsidP="00CA6249">
      <w:pPr>
        <w:pStyle w:val="Default"/>
        <w:spacing w:line="360" w:lineRule="auto"/>
        <w:jc w:val="center"/>
      </w:pPr>
      <w:r w:rsidRPr="002056FF">
        <w:t>THAPATHALI CAMPUS</w:t>
      </w:r>
    </w:p>
    <w:p w14:paraId="79A215FB" w14:textId="77777777" w:rsidR="00CA6249" w:rsidRPr="002056FF" w:rsidRDefault="00CA6249" w:rsidP="00CA6249">
      <w:pPr>
        <w:pStyle w:val="Default"/>
        <w:spacing w:line="360" w:lineRule="auto"/>
        <w:jc w:val="center"/>
      </w:pPr>
    </w:p>
    <w:p w14:paraId="5A323791" w14:textId="77777777" w:rsidR="00CA6249" w:rsidRPr="002056FF" w:rsidRDefault="00CA6249" w:rsidP="00CA6249">
      <w:pPr>
        <w:pStyle w:val="Default"/>
        <w:spacing w:line="360" w:lineRule="auto"/>
        <w:jc w:val="center"/>
      </w:pPr>
      <w:r w:rsidRPr="002056FF">
        <w:t>A Final Report</w:t>
      </w:r>
    </w:p>
    <w:p w14:paraId="538A9968" w14:textId="77777777" w:rsidR="00CA6249" w:rsidRPr="002056FF" w:rsidRDefault="00CA6249" w:rsidP="00CA6249">
      <w:pPr>
        <w:pStyle w:val="Default"/>
        <w:spacing w:line="360" w:lineRule="auto"/>
        <w:jc w:val="center"/>
      </w:pPr>
      <w:r w:rsidRPr="002056FF">
        <w:t>On</w:t>
      </w:r>
    </w:p>
    <w:p w14:paraId="072BFB8F" w14:textId="77777777" w:rsidR="00CA6249" w:rsidRPr="002056FF" w:rsidRDefault="00CA6249" w:rsidP="00CA6249">
      <w:pPr>
        <w:spacing w:after="0"/>
        <w:jc w:val="center"/>
      </w:pPr>
      <w:r w:rsidRPr="002056FF">
        <w:t>IOE Entrance Preparation and Data Management Kit</w:t>
      </w:r>
    </w:p>
    <w:p w14:paraId="3D5E4915" w14:textId="77777777" w:rsidR="00CA6249" w:rsidRPr="002056FF" w:rsidRDefault="00CA6249" w:rsidP="00CA6249">
      <w:pPr>
        <w:spacing w:after="0"/>
        <w:jc w:val="center"/>
      </w:pPr>
    </w:p>
    <w:p w14:paraId="652683F1" w14:textId="42B13EFB" w:rsidR="00CA6249" w:rsidRPr="002056FF" w:rsidRDefault="00CA6249" w:rsidP="00CA6249">
      <w:pPr>
        <w:spacing w:after="0"/>
        <w:jc w:val="center"/>
      </w:pPr>
      <w:r w:rsidRPr="002056FF">
        <w:t xml:space="preserve">IN PARTIAL FULFILLMENT OF THE REQUIREMENTS FOR THE </w:t>
      </w:r>
    </w:p>
    <w:p w14:paraId="11A0A22D" w14:textId="77777777" w:rsidR="00CA6249" w:rsidRPr="002056FF" w:rsidRDefault="00CA6249" w:rsidP="00CA6249">
      <w:pPr>
        <w:pStyle w:val="Default"/>
        <w:spacing w:line="360" w:lineRule="auto"/>
        <w:jc w:val="center"/>
      </w:pPr>
      <w:r w:rsidRPr="002056FF">
        <w:t>COURSE OF CT 401 COMPUTER PROGRAMMING</w:t>
      </w:r>
    </w:p>
    <w:p w14:paraId="5A7A41DB" w14:textId="77777777" w:rsidR="00CA6249" w:rsidRPr="002056FF" w:rsidRDefault="00CA6249" w:rsidP="00CA6249">
      <w:pPr>
        <w:pStyle w:val="Default"/>
        <w:spacing w:line="360" w:lineRule="auto"/>
        <w:jc w:val="center"/>
      </w:pPr>
      <w:r w:rsidRPr="002056FF">
        <w:t>BACHELOR OF ELECTRONICS, COMMUNICATION AND INFORMATION ENGINEERING</w:t>
      </w:r>
    </w:p>
    <w:p w14:paraId="1F3D6087" w14:textId="77777777" w:rsidR="00CA6249" w:rsidRPr="002056FF" w:rsidRDefault="00CA6249" w:rsidP="00CA6249">
      <w:pPr>
        <w:pStyle w:val="Default"/>
        <w:spacing w:line="360" w:lineRule="auto"/>
        <w:jc w:val="center"/>
      </w:pPr>
    </w:p>
    <w:p w14:paraId="10ACD916" w14:textId="77777777" w:rsidR="00CA6249" w:rsidRPr="002056FF" w:rsidRDefault="00CA6249" w:rsidP="00CA6249">
      <w:pPr>
        <w:pStyle w:val="Default"/>
        <w:spacing w:line="360" w:lineRule="auto"/>
        <w:jc w:val="center"/>
      </w:pPr>
      <w:r w:rsidRPr="002056FF">
        <w:t>Submitted By:</w:t>
      </w:r>
    </w:p>
    <w:p w14:paraId="5210E3C1" w14:textId="77777777" w:rsidR="00CA6249" w:rsidRPr="002056FF" w:rsidRDefault="00CA6249" w:rsidP="00CA6249">
      <w:pPr>
        <w:pStyle w:val="Default"/>
        <w:spacing w:line="360" w:lineRule="auto"/>
        <w:jc w:val="center"/>
      </w:pPr>
      <w:r w:rsidRPr="002056FF">
        <w:t xml:space="preserve">Anish Timsina     </w:t>
      </w:r>
      <w:proofErr w:type="gramStart"/>
      <w:r w:rsidRPr="002056FF">
        <w:t xml:space="preserve">   [</w:t>
      </w:r>
      <w:proofErr w:type="gramEnd"/>
      <w:r w:rsidRPr="002056FF">
        <w:t>THA077BEI007]</w:t>
      </w:r>
    </w:p>
    <w:p w14:paraId="6CFE36E1" w14:textId="77777777" w:rsidR="00CA6249" w:rsidRPr="002056FF" w:rsidRDefault="00CA6249" w:rsidP="00CA6249">
      <w:pPr>
        <w:pStyle w:val="Default"/>
        <w:spacing w:line="360" w:lineRule="auto"/>
        <w:jc w:val="center"/>
      </w:pPr>
      <w:r w:rsidRPr="002056FF">
        <w:t>Bishal Khadka        [THA077BEI015]</w:t>
      </w:r>
    </w:p>
    <w:p w14:paraId="6F8C58C9" w14:textId="77777777" w:rsidR="00CA6249" w:rsidRPr="002056FF" w:rsidRDefault="00CA6249" w:rsidP="00CA6249">
      <w:pPr>
        <w:pStyle w:val="Default"/>
        <w:spacing w:line="360" w:lineRule="auto"/>
        <w:jc w:val="center"/>
      </w:pPr>
      <w:r w:rsidRPr="002056FF">
        <w:t>Nixon Raj Dhakal   [THA077BEI028]</w:t>
      </w:r>
    </w:p>
    <w:p w14:paraId="76370B61" w14:textId="77777777" w:rsidR="00CA6249" w:rsidRPr="002056FF" w:rsidRDefault="00CA6249" w:rsidP="00CA6249">
      <w:pPr>
        <w:pStyle w:val="Default"/>
        <w:spacing w:line="360" w:lineRule="auto"/>
        <w:jc w:val="center"/>
      </w:pPr>
      <w:r w:rsidRPr="002056FF">
        <w:t>Sabin Acharya        [THA077BEI035]</w:t>
      </w:r>
    </w:p>
    <w:p w14:paraId="38BC8BE3" w14:textId="77777777" w:rsidR="00CA6249" w:rsidRPr="002056FF" w:rsidRDefault="00CA6249" w:rsidP="00CA6249">
      <w:pPr>
        <w:pStyle w:val="Default"/>
        <w:spacing w:line="360" w:lineRule="auto"/>
        <w:jc w:val="center"/>
      </w:pPr>
    </w:p>
    <w:p w14:paraId="344F62D9" w14:textId="77777777" w:rsidR="00CA6249" w:rsidRPr="002056FF" w:rsidRDefault="00CA6249" w:rsidP="00CA6249">
      <w:pPr>
        <w:pStyle w:val="Default"/>
        <w:spacing w:line="360" w:lineRule="auto"/>
        <w:jc w:val="center"/>
      </w:pPr>
      <w:r w:rsidRPr="002056FF">
        <w:t>Submitted To:</w:t>
      </w:r>
    </w:p>
    <w:p w14:paraId="64900170" w14:textId="77777777" w:rsidR="00CA6249" w:rsidRPr="002056FF" w:rsidRDefault="00CA6249" w:rsidP="00CA6249">
      <w:pPr>
        <w:pStyle w:val="Default"/>
        <w:spacing w:line="360" w:lineRule="auto"/>
        <w:jc w:val="center"/>
        <w:rPr>
          <w:cs/>
        </w:rPr>
      </w:pPr>
      <w:r w:rsidRPr="002056FF">
        <w:t>Department of Electronics and Computer Engineering</w:t>
      </w:r>
    </w:p>
    <w:p w14:paraId="03940107" w14:textId="77777777" w:rsidR="00CA6249" w:rsidRPr="002056FF" w:rsidRDefault="00CA6249" w:rsidP="00CA6249">
      <w:pPr>
        <w:pStyle w:val="Default"/>
        <w:spacing w:line="360" w:lineRule="auto"/>
        <w:jc w:val="center"/>
      </w:pPr>
      <w:r w:rsidRPr="002056FF">
        <w:t>Thapathali Campus</w:t>
      </w:r>
    </w:p>
    <w:p w14:paraId="5FF82D20" w14:textId="77777777" w:rsidR="00CA6249" w:rsidRPr="002056FF" w:rsidRDefault="00CA6249" w:rsidP="00CA6249">
      <w:pPr>
        <w:pStyle w:val="Default"/>
        <w:spacing w:line="360" w:lineRule="auto"/>
        <w:jc w:val="center"/>
      </w:pPr>
      <w:r w:rsidRPr="002056FF">
        <w:t>Kathmandu, Nepal</w:t>
      </w:r>
    </w:p>
    <w:p w14:paraId="4EE81EAF" w14:textId="77777777" w:rsidR="00CA6249" w:rsidRPr="002056FF" w:rsidRDefault="00CA6249" w:rsidP="00CA6249">
      <w:pPr>
        <w:pStyle w:val="Default"/>
        <w:tabs>
          <w:tab w:val="left" w:pos="1545"/>
          <w:tab w:val="center" w:pos="3973"/>
        </w:tabs>
        <w:spacing w:line="360" w:lineRule="auto"/>
        <w:jc w:val="center"/>
      </w:pPr>
    </w:p>
    <w:p w14:paraId="39EDF54B" w14:textId="75E6AF47" w:rsidR="00CA6249" w:rsidRPr="002056FF" w:rsidRDefault="00CA6249" w:rsidP="00CA6249">
      <w:pPr>
        <w:pStyle w:val="Default"/>
        <w:tabs>
          <w:tab w:val="left" w:pos="1545"/>
          <w:tab w:val="center" w:pos="3973"/>
        </w:tabs>
        <w:spacing w:line="360" w:lineRule="auto"/>
        <w:jc w:val="center"/>
      </w:pPr>
      <w:r w:rsidRPr="002056FF">
        <w:t>October 2021</w:t>
      </w:r>
    </w:p>
    <w:p w14:paraId="78E8104A" w14:textId="77777777" w:rsidR="00CA6249" w:rsidRPr="002056FF" w:rsidRDefault="00CA6249" w:rsidP="00CA6249">
      <w:pPr>
        <w:pStyle w:val="Default"/>
        <w:tabs>
          <w:tab w:val="left" w:pos="1545"/>
          <w:tab w:val="center" w:pos="3973"/>
        </w:tabs>
        <w:spacing w:line="360" w:lineRule="auto"/>
        <w:jc w:val="center"/>
      </w:pPr>
    </w:p>
    <w:p w14:paraId="79C5E31C" w14:textId="77777777" w:rsidR="00CA6249" w:rsidRPr="002056FF" w:rsidRDefault="00CA6249" w:rsidP="00CA6249">
      <w:pPr>
        <w:pStyle w:val="Default"/>
        <w:tabs>
          <w:tab w:val="left" w:pos="1545"/>
          <w:tab w:val="center" w:pos="3973"/>
        </w:tabs>
        <w:spacing w:line="360" w:lineRule="auto"/>
        <w:jc w:val="center"/>
      </w:pPr>
    </w:p>
    <w:p w14:paraId="37A6AFAB" w14:textId="77777777" w:rsidR="00CA6249" w:rsidRPr="002056FF" w:rsidRDefault="00CA6249" w:rsidP="00CA6249">
      <w:pPr>
        <w:pStyle w:val="Default"/>
        <w:jc w:val="center"/>
      </w:pPr>
      <w:r w:rsidRPr="002056FF">
        <w:rPr>
          <w:noProof/>
          <w:lang w:bidi="ar-SA"/>
        </w:rPr>
        <w:lastRenderedPageBreak/>
        <w:drawing>
          <wp:inline distT="0" distB="0" distL="0" distR="0" wp14:anchorId="623272F5" wp14:editId="44710F99">
            <wp:extent cx="1748333" cy="1599814"/>
            <wp:effectExtent l="19050" t="0" r="0" b="0"/>
            <wp:docPr id="1" name="Picture 0" descr="220px-Tribhuvan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0px-Tribhuvan_University_Logo.png"/>
                    <pic:cNvPicPr/>
                  </pic:nvPicPr>
                  <pic:blipFill>
                    <a:blip r:embed="rId8" cstate="print"/>
                    <a:stretch>
                      <a:fillRect/>
                    </a:stretch>
                  </pic:blipFill>
                  <pic:spPr>
                    <a:xfrm>
                      <a:off x="0" y="0"/>
                      <a:ext cx="1751135" cy="1602378"/>
                    </a:xfrm>
                    <a:prstGeom prst="rect">
                      <a:avLst/>
                    </a:prstGeom>
                  </pic:spPr>
                </pic:pic>
              </a:graphicData>
            </a:graphic>
          </wp:inline>
        </w:drawing>
      </w:r>
    </w:p>
    <w:p w14:paraId="10AE0EC3" w14:textId="77777777" w:rsidR="00CA6249" w:rsidRPr="002056FF" w:rsidRDefault="00CA6249" w:rsidP="00CA6249">
      <w:pPr>
        <w:pStyle w:val="Default"/>
        <w:jc w:val="center"/>
      </w:pPr>
    </w:p>
    <w:p w14:paraId="007907F0" w14:textId="77777777" w:rsidR="00CA6249" w:rsidRPr="002056FF" w:rsidRDefault="00CA6249" w:rsidP="00CA6249">
      <w:pPr>
        <w:pStyle w:val="Default"/>
        <w:spacing w:line="360" w:lineRule="auto"/>
        <w:jc w:val="center"/>
      </w:pPr>
    </w:p>
    <w:p w14:paraId="3E324566" w14:textId="77777777" w:rsidR="00CA6249" w:rsidRPr="002056FF" w:rsidRDefault="00CA6249" w:rsidP="00CA6249">
      <w:pPr>
        <w:pStyle w:val="Default"/>
        <w:spacing w:line="360" w:lineRule="auto"/>
        <w:jc w:val="center"/>
      </w:pPr>
      <w:r w:rsidRPr="002056FF">
        <w:t xml:space="preserve">TRIBHUVAN UNIVERSITY </w:t>
      </w:r>
    </w:p>
    <w:p w14:paraId="299D3146" w14:textId="77777777" w:rsidR="00CA6249" w:rsidRPr="002056FF" w:rsidRDefault="00CA6249" w:rsidP="00CA6249">
      <w:pPr>
        <w:pStyle w:val="Default"/>
        <w:spacing w:line="360" w:lineRule="auto"/>
        <w:jc w:val="center"/>
      </w:pPr>
      <w:r w:rsidRPr="002056FF">
        <w:t xml:space="preserve">INSTITUTE OF ENGINEERING </w:t>
      </w:r>
    </w:p>
    <w:p w14:paraId="0E7819DB" w14:textId="77777777" w:rsidR="00CA6249" w:rsidRPr="002056FF" w:rsidRDefault="00CA6249" w:rsidP="00CA6249">
      <w:pPr>
        <w:pStyle w:val="Default"/>
        <w:spacing w:line="360" w:lineRule="auto"/>
        <w:jc w:val="center"/>
      </w:pPr>
      <w:r w:rsidRPr="002056FF">
        <w:t>THAPATHALI CAMPUS</w:t>
      </w:r>
    </w:p>
    <w:p w14:paraId="3084AEB7" w14:textId="77777777" w:rsidR="00CA6249" w:rsidRPr="002056FF" w:rsidRDefault="00CA6249" w:rsidP="00CA6249">
      <w:pPr>
        <w:pStyle w:val="Default"/>
        <w:spacing w:line="360" w:lineRule="auto"/>
        <w:jc w:val="center"/>
      </w:pPr>
    </w:p>
    <w:p w14:paraId="6D2F793F" w14:textId="77777777" w:rsidR="00CA6249" w:rsidRPr="002056FF" w:rsidRDefault="00CA6249" w:rsidP="00CA6249">
      <w:pPr>
        <w:pStyle w:val="Default"/>
        <w:spacing w:line="360" w:lineRule="auto"/>
        <w:jc w:val="center"/>
      </w:pPr>
      <w:r w:rsidRPr="002056FF">
        <w:t>A Final Report</w:t>
      </w:r>
    </w:p>
    <w:p w14:paraId="514B4CC3" w14:textId="77777777" w:rsidR="00CA6249" w:rsidRPr="002056FF" w:rsidRDefault="00CA6249" w:rsidP="00CA6249">
      <w:pPr>
        <w:pStyle w:val="Default"/>
        <w:spacing w:line="360" w:lineRule="auto"/>
        <w:jc w:val="center"/>
      </w:pPr>
      <w:r w:rsidRPr="002056FF">
        <w:t>On</w:t>
      </w:r>
    </w:p>
    <w:p w14:paraId="50CCBDD0" w14:textId="77777777" w:rsidR="00CA6249" w:rsidRPr="002056FF" w:rsidRDefault="00CA6249" w:rsidP="00CA6249">
      <w:pPr>
        <w:spacing w:after="0"/>
        <w:jc w:val="center"/>
      </w:pPr>
      <w:r w:rsidRPr="002056FF">
        <w:t>IOE Entrance Preparation and Data Management Kit</w:t>
      </w:r>
    </w:p>
    <w:p w14:paraId="599AC0C2" w14:textId="77777777" w:rsidR="00CA6249" w:rsidRPr="002056FF" w:rsidRDefault="00CA6249" w:rsidP="00CA6249">
      <w:pPr>
        <w:spacing w:after="0"/>
        <w:jc w:val="center"/>
      </w:pPr>
    </w:p>
    <w:p w14:paraId="20E1B768" w14:textId="2DDF25D7" w:rsidR="00CA6249" w:rsidRPr="002056FF" w:rsidRDefault="00CA6249" w:rsidP="00CA6249">
      <w:pPr>
        <w:spacing w:after="0"/>
        <w:jc w:val="center"/>
      </w:pPr>
      <w:r w:rsidRPr="002056FF">
        <w:t xml:space="preserve">IN PARTIAL FULFILLMENT OF THE REQUIREMENTS FOR THE </w:t>
      </w:r>
    </w:p>
    <w:p w14:paraId="0E45DDF6" w14:textId="77777777" w:rsidR="00CA6249" w:rsidRPr="002056FF" w:rsidRDefault="00CA6249" w:rsidP="00CA6249">
      <w:pPr>
        <w:pStyle w:val="Default"/>
        <w:spacing w:line="360" w:lineRule="auto"/>
        <w:jc w:val="center"/>
      </w:pPr>
      <w:r w:rsidRPr="002056FF">
        <w:t>COURSE OF CT 401 COMPUTER PROGRAMMING</w:t>
      </w:r>
    </w:p>
    <w:p w14:paraId="2960DD4B" w14:textId="77777777" w:rsidR="00CA6249" w:rsidRPr="002056FF" w:rsidRDefault="00CA6249" w:rsidP="00CA6249">
      <w:pPr>
        <w:pStyle w:val="Default"/>
        <w:spacing w:line="360" w:lineRule="auto"/>
        <w:jc w:val="center"/>
      </w:pPr>
      <w:r w:rsidRPr="002056FF">
        <w:t>BACHELOR OF ELECTRONICS, COMMUNICATION AND INFORMATION ENGINEERING</w:t>
      </w:r>
    </w:p>
    <w:p w14:paraId="04163F32" w14:textId="77777777" w:rsidR="00CA6249" w:rsidRPr="002056FF" w:rsidRDefault="00CA6249" w:rsidP="00CA6249">
      <w:pPr>
        <w:pStyle w:val="Default"/>
        <w:spacing w:line="360" w:lineRule="auto"/>
        <w:jc w:val="center"/>
      </w:pPr>
    </w:p>
    <w:p w14:paraId="64831670" w14:textId="77777777" w:rsidR="00CA6249" w:rsidRPr="002056FF" w:rsidRDefault="00CA6249" w:rsidP="00CA6249">
      <w:pPr>
        <w:pStyle w:val="Default"/>
        <w:spacing w:line="360" w:lineRule="auto"/>
        <w:jc w:val="center"/>
      </w:pPr>
      <w:r w:rsidRPr="002056FF">
        <w:t>Submitted By:</w:t>
      </w:r>
    </w:p>
    <w:p w14:paraId="1400A626" w14:textId="77777777" w:rsidR="00CA6249" w:rsidRPr="002056FF" w:rsidRDefault="00CA6249" w:rsidP="00CA6249">
      <w:pPr>
        <w:pStyle w:val="Default"/>
        <w:spacing w:line="360" w:lineRule="auto"/>
        <w:jc w:val="center"/>
      </w:pPr>
      <w:r w:rsidRPr="002056FF">
        <w:t>Anish Timsina        [THA077BEI007]</w:t>
      </w:r>
    </w:p>
    <w:p w14:paraId="77F2C303" w14:textId="77777777" w:rsidR="00CA6249" w:rsidRPr="002056FF" w:rsidRDefault="00CA6249" w:rsidP="00CA6249">
      <w:pPr>
        <w:pStyle w:val="Default"/>
        <w:spacing w:line="360" w:lineRule="auto"/>
        <w:jc w:val="center"/>
      </w:pPr>
      <w:r w:rsidRPr="002056FF">
        <w:t>Bishal Khadka        [THA077BEI015]</w:t>
      </w:r>
    </w:p>
    <w:p w14:paraId="373047AC" w14:textId="77777777" w:rsidR="00CA6249" w:rsidRPr="002056FF" w:rsidRDefault="00CA6249" w:rsidP="00CA6249">
      <w:pPr>
        <w:pStyle w:val="Default"/>
        <w:spacing w:line="360" w:lineRule="auto"/>
        <w:jc w:val="center"/>
      </w:pPr>
      <w:r w:rsidRPr="002056FF">
        <w:t>Nixon Raj Dhakal   [THA077BEI028]</w:t>
      </w:r>
    </w:p>
    <w:p w14:paraId="523A5572" w14:textId="77777777" w:rsidR="00CA6249" w:rsidRPr="002056FF" w:rsidRDefault="00CA6249" w:rsidP="00CA6249">
      <w:pPr>
        <w:pStyle w:val="Default"/>
        <w:spacing w:line="360" w:lineRule="auto"/>
        <w:jc w:val="center"/>
      </w:pPr>
      <w:r w:rsidRPr="002056FF">
        <w:t>Sabin Acharya        [THA077BEI035]</w:t>
      </w:r>
    </w:p>
    <w:p w14:paraId="22ECC697" w14:textId="77777777" w:rsidR="00CA6249" w:rsidRPr="002056FF" w:rsidRDefault="00CA6249" w:rsidP="00CA6249">
      <w:pPr>
        <w:pStyle w:val="Default"/>
        <w:spacing w:line="360" w:lineRule="auto"/>
        <w:jc w:val="center"/>
      </w:pPr>
    </w:p>
    <w:p w14:paraId="708B4FF7" w14:textId="77777777" w:rsidR="00CA6249" w:rsidRPr="002056FF" w:rsidRDefault="00CA6249" w:rsidP="00CA6249">
      <w:pPr>
        <w:pStyle w:val="Default"/>
        <w:spacing w:line="360" w:lineRule="auto"/>
        <w:jc w:val="center"/>
      </w:pPr>
      <w:r w:rsidRPr="002056FF">
        <w:t>Submitted To:</w:t>
      </w:r>
    </w:p>
    <w:p w14:paraId="2B87B104" w14:textId="77777777" w:rsidR="00CA6249" w:rsidRPr="002056FF" w:rsidRDefault="00CA6249" w:rsidP="00CA6249">
      <w:pPr>
        <w:pStyle w:val="Default"/>
        <w:spacing w:line="360" w:lineRule="auto"/>
        <w:jc w:val="center"/>
        <w:rPr>
          <w:cs/>
        </w:rPr>
      </w:pPr>
      <w:r w:rsidRPr="002056FF">
        <w:t>Department of Electronics and Computer Engineering</w:t>
      </w:r>
    </w:p>
    <w:p w14:paraId="0F9EAAB7" w14:textId="77777777" w:rsidR="00CA6249" w:rsidRPr="002056FF" w:rsidRDefault="00CA6249" w:rsidP="00CA6249">
      <w:pPr>
        <w:pStyle w:val="Default"/>
        <w:spacing w:line="360" w:lineRule="auto"/>
        <w:jc w:val="center"/>
      </w:pPr>
      <w:r w:rsidRPr="002056FF">
        <w:t>Thapathali Campus</w:t>
      </w:r>
    </w:p>
    <w:p w14:paraId="7C554FD4" w14:textId="77777777" w:rsidR="00CA6249" w:rsidRDefault="00CA6249" w:rsidP="00CA6249">
      <w:pPr>
        <w:pStyle w:val="Default"/>
        <w:spacing w:line="360" w:lineRule="auto"/>
        <w:jc w:val="center"/>
      </w:pPr>
      <w:r w:rsidRPr="002056FF">
        <w:t>Kathmandu, Nepal</w:t>
      </w:r>
    </w:p>
    <w:p w14:paraId="4656F220" w14:textId="065B6C45" w:rsidR="00CA6249" w:rsidRDefault="00CA6249" w:rsidP="00CA6249">
      <w:pPr>
        <w:pStyle w:val="Default"/>
        <w:spacing w:line="360" w:lineRule="auto"/>
        <w:jc w:val="center"/>
      </w:pPr>
      <w:r w:rsidRPr="002056FF">
        <w:t>October, 2021</w:t>
      </w:r>
    </w:p>
    <w:p w14:paraId="4B98A0C6" w14:textId="5FA1340E" w:rsidR="00517A4E" w:rsidRPr="002056FF" w:rsidRDefault="00517A4E" w:rsidP="00CA6249">
      <w:pPr>
        <w:pStyle w:val="Heading1"/>
      </w:pPr>
      <w:bookmarkStart w:id="0" w:name="_Toc85955014"/>
      <w:r w:rsidRPr="002056FF">
        <w:lastRenderedPageBreak/>
        <w:t>DECLARATION</w:t>
      </w:r>
      <w:bookmarkEnd w:id="0"/>
    </w:p>
    <w:p w14:paraId="395CAE29" w14:textId="7677063C" w:rsidR="00517A4E" w:rsidRPr="002056FF" w:rsidRDefault="00517A4E" w:rsidP="00517A4E">
      <w:pPr>
        <w:pStyle w:val="ParagraphProject"/>
      </w:pPr>
      <w:r w:rsidRPr="002056FF">
        <w:t>We hereby declare that the project work report entitled “IOE Entrance Preparation and Data Management Kit” submitted for the partial fulfillment of the requirements for the course of CT 401 Computer Programming is our original work and the Project Work Report has not formed the basis for the award of any degree, diploma, or other similar titles.</w:t>
      </w:r>
    </w:p>
    <w:p w14:paraId="339239C1" w14:textId="77777777" w:rsidR="00517A4E" w:rsidRPr="002056FF" w:rsidRDefault="00517A4E" w:rsidP="00517A4E">
      <w:pPr>
        <w:spacing w:after="120"/>
      </w:pPr>
    </w:p>
    <w:p w14:paraId="0BBE794F" w14:textId="77777777" w:rsidR="00517A4E" w:rsidRPr="002056FF" w:rsidRDefault="00517A4E" w:rsidP="00517A4E">
      <w:pPr>
        <w:spacing w:after="120"/>
      </w:pPr>
      <w:r w:rsidRPr="002056FF">
        <w:t>Signature:</w:t>
      </w:r>
    </w:p>
    <w:p w14:paraId="25407729" w14:textId="77777777" w:rsidR="00517A4E" w:rsidRPr="002056FF" w:rsidRDefault="00517A4E" w:rsidP="00517A4E">
      <w:pPr>
        <w:spacing w:after="120"/>
      </w:pPr>
      <w:r w:rsidRPr="002056FF">
        <w:t>Anish Timsina        [THA077BEI007]</w:t>
      </w:r>
    </w:p>
    <w:p w14:paraId="352820DC" w14:textId="77777777" w:rsidR="00517A4E" w:rsidRPr="002056FF" w:rsidRDefault="00517A4E" w:rsidP="00517A4E">
      <w:pPr>
        <w:spacing w:after="120"/>
      </w:pPr>
    </w:p>
    <w:p w14:paraId="5F815DE7" w14:textId="77777777" w:rsidR="00517A4E" w:rsidRPr="002056FF" w:rsidRDefault="00517A4E" w:rsidP="00517A4E">
      <w:pPr>
        <w:spacing w:after="120"/>
      </w:pPr>
      <w:r w:rsidRPr="002056FF">
        <w:t>Signature:</w:t>
      </w:r>
    </w:p>
    <w:p w14:paraId="00FC59CA" w14:textId="77777777" w:rsidR="00517A4E" w:rsidRPr="002056FF" w:rsidRDefault="00517A4E" w:rsidP="00517A4E">
      <w:pPr>
        <w:spacing w:after="120"/>
      </w:pPr>
      <w:r w:rsidRPr="002056FF">
        <w:t xml:space="preserve">Bishal Khadka        [THA077BEI015] </w:t>
      </w:r>
    </w:p>
    <w:p w14:paraId="6C0D38F4" w14:textId="77777777" w:rsidR="00517A4E" w:rsidRPr="002056FF" w:rsidRDefault="00517A4E" w:rsidP="00517A4E">
      <w:pPr>
        <w:spacing w:after="120"/>
      </w:pPr>
    </w:p>
    <w:p w14:paraId="524EC6AD" w14:textId="77777777" w:rsidR="00517A4E" w:rsidRPr="002056FF" w:rsidRDefault="00517A4E" w:rsidP="00517A4E">
      <w:pPr>
        <w:spacing w:after="120"/>
      </w:pPr>
      <w:r w:rsidRPr="002056FF">
        <w:t>Signature:</w:t>
      </w:r>
    </w:p>
    <w:p w14:paraId="3328BEBA" w14:textId="77777777" w:rsidR="00517A4E" w:rsidRPr="002056FF" w:rsidRDefault="00517A4E" w:rsidP="00517A4E">
      <w:pPr>
        <w:spacing w:after="120"/>
      </w:pPr>
      <w:r w:rsidRPr="002056FF">
        <w:t>Nixon Raj Dhakal   [THA077BEI028]</w:t>
      </w:r>
    </w:p>
    <w:p w14:paraId="3D29C448" w14:textId="77777777" w:rsidR="00517A4E" w:rsidRPr="002056FF" w:rsidRDefault="00517A4E" w:rsidP="00517A4E">
      <w:pPr>
        <w:spacing w:after="120"/>
      </w:pPr>
    </w:p>
    <w:p w14:paraId="065BC86A" w14:textId="77777777" w:rsidR="00517A4E" w:rsidRPr="002056FF" w:rsidRDefault="00517A4E" w:rsidP="00517A4E">
      <w:pPr>
        <w:spacing w:after="120"/>
      </w:pPr>
      <w:r w:rsidRPr="002056FF">
        <w:t>Signature:</w:t>
      </w:r>
    </w:p>
    <w:p w14:paraId="0A243E36" w14:textId="77777777" w:rsidR="00517A4E" w:rsidRPr="002056FF" w:rsidRDefault="00517A4E" w:rsidP="00517A4E">
      <w:pPr>
        <w:spacing w:after="120"/>
      </w:pPr>
      <w:r w:rsidRPr="002056FF">
        <w:t>Sabin Acharya        [THA077BEI035]</w:t>
      </w:r>
    </w:p>
    <w:p w14:paraId="24FF80B2" w14:textId="4F371FC9" w:rsidR="00DA17B8" w:rsidRDefault="00DA17B8" w:rsidP="008162A4">
      <w:pPr>
        <w:rPr>
          <w:rFonts w:cs="Times New Roman"/>
          <w:szCs w:val="24"/>
        </w:rPr>
      </w:pPr>
    </w:p>
    <w:p w14:paraId="10CB42C1" w14:textId="60CCACB2" w:rsidR="00517A4E" w:rsidRDefault="00517A4E" w:rsidP="008162A4">
      <w:pPr>
        <w:rPr>
          <w:rFonts w:cs="Times New Roman"/>
          <w:szCs w:val="24"/>
        </w:rPr>
      </w:pPr>
    </w:p>
    <w:p w14:paraId="270A068D" w14:textId="39BFFB12" w:rsidR="00517A4E" w:rsidRDefault="00517A4E" w:rsidP="008162A4">
      <w:pPr>
        <w:rPr>
          <w:rFonts w:cs="Times New Roman"/>
          <w:szCs w:val="24"/>
        </w:rPr>
      </w:pPr>
    </w:p>
    <w:p w14:paraId="150FAEF1" w14:textId="6356AAD5" w:rsidR="00517A4E" w:rsidRDefault="00517A4E" w:rsidP="008162A4">
      <w:pPr>
        <w:rPr>
          <w:rFonts w:cs="Times New Roman"/>
          <w:szCs w:val="24"/>
        </w:rPr>
      </w:pPr>
    </w:p>
    <w:p w14:paraId="0EE4A8A4" w14:textId="7C635A33" w:rsidR="00517A4E" w:rsidRDefault="00517A4E" w:rsidP="008162A4">
      <w:pPr>
        <w:rPr>
          <w:rFonts w:cs="Times New Roman"/>
          <w:szCs w:val="24"/>
        </w:rPr>
      </w:pPr>
    </w:p>
    <w:p w14:paraId="0A8851DD" w14:textId="54E67BDA" w:rsidR="00517A4E" w:rsidRDefault="00517A4E" w:rsidP="008162A4">
      <w:pPr>
        <w:rPr>
          <w:rFonts w:cs="Times New Roman"/>
          <w:szCs w:val="24"/>
        </w:rPr>
      </w:pPr>
    </w:p>
    <w:p w14:paraId="292A4BCA" w14:textId="0191980F" w:rsidR="00517A4E" w:rsidRDefault="00517A4E" w:rsidP="008162A4">
      <w:pPr>
        <w:rPr>
          <w:rFonts w:cs="Times New Roman"/>
          <w:szCs w:val="24"/>
        </w:rPr>
      </w:pPr>
    </w:p>
    <w:p w14:paraId="49831904" w14:textId="2A1625FC" w:rsidR="00517A4E" w:rsidRDefault="00517A4E" w:rsidP="008162A4">
      <w:pPr>
        <w:rPr>
          <w:rFonts w:cs="Times New Roman"/>
          <w:szCs w:val="24"/>
        </w:rPr>
      </w:pPr>
    </w:p>
    <w:p w14:paraId="60ECA04C" w14:textId="5F4634F5" w:rsidR="00517A4E" w:rsidRDefault="00517A4E" w:rsidP="008162A4">
      <w:pPr>
        <w:rPr>
          <w:rFonts w:cs="Times New Roman"/>
          <w:szCs w:val="24"/>
        </w:rPr>
      </w:pPr>
    </w:p>
    <w:p w14:paraId="236A7C90" w14:textId="14491C74" w:rsidR="00517A4E" w:rsidRDefault="00517A4E" w:rsidP="008162A4">
      <w:pPr>
        <w:rPr>
          <w:rFonts w:cs="Times New Roman"/>
          <w:szCs w:val="24"/>
        </w:rPr>
      </w:pPr>
    </w:p>
    <w:p w14:paraId="53D54DD4" w14:textId="2B6C04BD" w:rsidR="00517A4E" w:rsidRDefault="00517A4E" w:rsidP="008162A4">
      <w:pPr>
        <w:rPr>
          <w:rFonts w:cs="Times New Roman"/>
          <w:szCs w:val="24"/>
        </w:rPr>
      </w:pPr>
    </w:p>
    <w:p w14:paraId="69FE93D6" w14:textId="71A96BD4" w:rsidR="00517A4E" w:rsidRDefault="00517A4E" w:rsidP="008162A4">
      <w:pPr>
        <w:rPr>
          <w:rFonts w:cs="Times New Roman"/>
          <w:szCs w:val="24"/>
        </w:rPr>
      </w:pPr>
    </w:p>
    <w:p w14:paraId="0B9AA9EA" w14:textId="439469FF" w:rsidR="00517A4E" w:rsidRDefault="00517A4E" w:rsidP="008162A4">
      <w:pPr>
        <w:rPr>
          <w:rFonts w:cs="Times New Roman"/>
          <w:szCs w:val="24"/>
        </w:rPr>
      </w:pPr>
    </w:p>
    <w:p w14:paraId="61555483" w14:textId="77777777" w:rsidR="00517A4E" w:rsidRPr="002056FF" w:rsidRDefault="00517A4E" w:rsidP="00517A4E">
      <w:pPr>
        <w:pStyle w:val="Heading1"/>
      </w:pPr>
      <w:bookmarkStart w:id="1" w:name="_Toc79309266"/>
      <w:bookmarkStart w:id="2" w:name="_Toc85881827"/>
      <w:bookmarkStart w:id="3" w:name="_Toc85955015"/>
      <w:r w:rsidRPr="002056FF">
        <w:lastRenderedPageBreak/>
        <w:t>ACKNOWLEDGEMENT</w:t>
      </w:r>
      <w:bookmarkEnd w:id="1"/>
      <w:bookmarkEnd w:id="2"/>
      <w:bookmarkEnd w:id="3"/>
      <w:r w:rsidRPr="002056FF">
        <w:t xml:space="preserve"> </w:t>
      </w:r>
    </w:p>
    <w:p w14:paraId="21980893" w14:textId="77777777" w:rsidR="00517A4E" w:rsidRPr="002056FF" w:rsidRDefault="00517A4E" w:rsidP="00517A4E">
      <w:pPr>
        <w:pStyle w:val="ParagraphProject"/>
      </w:pPr>
      <w:r w:rsidRPr="002056FF">
        <w:t>We would like to express our sincere gratitude towards the Institute of Engineering, Tribhuvan University for the inclusion of the project in the course of computer programming in Bachelors in Electronics, Communication and Information Engineering. We are also thankful to our subject teacher Er. Saroj Shakya sir and the Department of Electronics and Computer Engineering, Thapathali Campus for providing us support which is needed for this project.</w:t>
      </w:r>
    </w:p>
    <w:p w14:paraId="608DA0DA" w14:textId="77777777" w:rsidR="00517A4E" w:rsidRPr="002056FF" w:rsidRDefault="00517A4E" w:rsidP="00517A4E">
      <w:pPr>
        <w:pStyle w:val="ParagraphProject"/>
      </w:pPr>
      <w:r w:rsidRPr="002056FF">
        <w:t xml:space="preserve"> </w:t>
      </w:r>
      <w:r w:rsidRPr="002056FF">
        <w:tab/>
        <w:t>Special support is taken from ‘learning C by examples’, ‘secret of C’, and the website of engineering dote. At last but not least we will like to thank our parents (The living god) who toil hard and their prayer invisibly saves us from any problem.</w:t>
      </w:r>
    </w:p>
    <w:p w14:paraId="3460C6E7" w14:textId="77777777" w:rsidR="00517A4E" w:rsidRPr="002056FF" w:rsidRDefault="00517A4E" w:rsidP="00517A4E">
      <w:pPr>
        <w:pStyle w:val="ParagraphProject"/>
      </w:pPr>
      <w:r w:rsidRPr="002056FF">
        <w:t>Anish Timsina        [THA077BEI007]</w:t>
      </w:r>
    </w:p>
    <w:p w14:paraId="7FBB617C" w14:textId="77777777" w:rsidR="00517A4E" w:rsidRPr="002056FF" w:rsidRDefault="00517A4E" w:rsidP="00517A4E">
      <w:pPr>
        <w:pStyle w:val="ParagraphProject"/>
      </w:pPr>
      <w:r w:rsidRPr="002056FF">
        <w:t xml:space="preserve">Bishal Khadka        [THA077BEI015] </w:t>
      </w:r>
    </w:p>
    <w:p w14:paraId="5297BC85" w14:textId="77777777" w:rsidR="00517A4E" w:rsidRPr="002056FF" w:rsidRDefault="00517A4E" w:rsidP="00517A4E">
      <w:pPr>
        <w:pStyle w:val="ParagraphProject"/>
      </w:pPr>
      <w:r w:rsidRPr="002056FF">
        <w:t>Nixon Raj Dhakal   [THA077BEI028]</w:t>
      </w:r>
    </w:p>
    <w:p w14:paraId="4ACD4144" w14:textId="39979FC4" w:rsidR="00517A4E" w:rsidRDefault="00517A4E" w:rsidP="00517A4E">
      <w:pPr>
        <w:pStyle w:val="ParagraphProject"/>
      </w:pPr>
      <w:r w:rsidRPr="002056FF">
        <w:t xml:space="preserve">Sabin Acharya        [THA077BEI035] </w:t>
      </w:r>
    </w:p>
    <w:p w14:paraId="08D903B0" w14:textId="086F367B" w:rsidR="00517A4E" w:rsidRDefault="00517A4E" w:rsidP="00517A4E">
      <w:pPr>
        <w:pStyle w:val="ParagraphProject"/>
      </w:pPr>
    </w:p>
    <w:p w14:paraId="2D89C15C" w14:textId="5A8E07A5" w:rsidR="00517A4E" w:rsidRDefault="00517A4E" w:rsidP="00517A4E">
      <w:pPr>
        <w:pStyle w:val="ParagraphProject"/>
      </w:pPr>
    </w:p>
    <w:p w14:paraId="15C82514" w14:textId="6F046689" w:rsidR="00517A4E" w:rsidRDefault="00517A4E" w:rsidP="00517A4E">
      <w:pPr>
        <w:pStyle w:val="ParagraphProject"/>
      </w:pPr>
    </w:p>
    <w:p w14:paraId="16DE92FA" w14:textId="60459364" w:rsidR="00517A4E" w:rsidRDefault="00517A4E" w:rsidP="00517A4E">
      <w:pPr>
        <w:pStyle w:val="ParagraphProject"/>
      </w:pPr>
    </w:p>
    <w:p w14:paraId="6834572A" w14:textId="15DDBBCE" w:rsidR="00517A4E" w:rsidRDefault="00517A4E" w:rsidP="00517A4E">
      <w:pPr>
        <w:pStyle w:val="ParagraphProject"/>
      </w:pPr>
    </w:p>
    <w:p w14:paraId="767A78D7" w14:textId="77777777" w:rsidR="00517A4E" w:rsidRDefault="00517A4E" w:rsidP="00517A4E">
      <w:pPr>
        <w:pStyle w:val="ParagraphProject"/>
      </w:pPr>
    </w:p>
    <w:p w14:paraId="7E6E3158" w14:textId="4D070B2C" w:rsidR="00DA17B8" w:rsidRDefault="00AF54DE" w:rsidP="00AF54DE">
      <w:pPr>
        <w:pStyle w:val="Heading1"/>
      </w:pPr>
      <w:bookmarkStart w:id="4" w:name="_Toc85955016"/>
      <w:r>
        <w:lastRenderedPageBreak/>
        <w:t>ABSTRACT</w:t>
      </w:r>
      <w:bookmarkEnd w:id="4"/>
    </w:p>
    <w:p w14:paraId="224470D3" w14:textId="2B3F3553" w:rsidR="00D756E4" w:rsidRPr="00D756E4" w:rsidRDefault="00D756E4" w:rsidP="00D756E4">
      <w:pPr>
        <w:pStyle w:val="ParagraphProject"/>
      </w:pPr>
      <w:r>
        <w:t>Every year, thousands of students from all over Nepal contemplate to Crack IOE entrance examination to get qualified to study Engineering in Nepal’s one of the oldest and largest universities i.e., Tribhuvan University (T.U.), Institute Of Engineering (IOE). As the number of IOE aspirants is increasing annually, the level of competence has also increased drastically in the last decades. So, students need to be highly competitive and need a lot of practice to crack the entrance. Few institutions are providing classes regarding entrance preparation where a lot of students enroll each year. As the number of students in a single institution is very high, there is a lack of proper management in the administration and examination. They still make use of file systems to take a record of the enrolled students, which is a quite traditional and inefficient method for this purpose which takes a lot of time to find the data of the students in case if required. They still employ the system of paper-based exams for the MCQ test which is very time-consuming to check and publish the results.</w:t>
      </w:r>
    </w:p>
    <w:p w14:paraId="7197E240" w14:textId="3BDBBB1F" w:rsidR="0003371B" w:rsidRDefault="00AF54DE" w:rsidP="00AF54DE">
      <w:pPr>
        <w:pStyle w:val="ParagraphProject"/>
      </w:pPr>
      <w:r>
        <w:t xml:space="preserve">This project aspires to fabricate a software that will be a complete </w:t>
      </w:r>
      <w:r w:rsidR="00D756E4">
        <w:t xml:space="preserve">IOE </w:t>
      </w:r>
      <w:r>
        <w:t>entrance preparation kit</w:t>
      </w:r>
      <w:r w:rsidR="00564887">
        <w:t xml:space="preserve"> and a data management software</w:t>
      </w:r>
      <w:r>
        <w:t xml:space="preserve"> </w:t>
      </w:r>
      <w:r w:rsidR="00D756E4">
        <w:t>that will</w:t>
      </w:r>
      <w:r>
        <w:t xml:space="preserve"> assist </w:t>
      </w:r>
      <w:r w:rsidR="00D756E4">
        <w:t>any institutions providing the IOE entrance preparation classes in student data and examination management</w:t>
      </w:r>
      <w:r w:rsidR="00564887">
        <w:t xml:space="preserve"> and</w:t>
      </w:r>
      <w:r w:rsidR="00D756E4">
        <w:t xml:space="preserve"> also </w:t>
      </w:r>
      <w:r w:rsidR="00564887">
        <w:t xml:space="preserve">to </w:t>
      </w:r>
      <w:r w:rsidR="00D756E4">
        <w:t xml:space="preserve">help the students to boost up their preparation speed and quality </w:t>
      </w:r>
      <w:r w:rsidR="00244CA3">
        <w:t>providing</w:t>
      </w:r>
      <w:r w:rsidR="00D756E4">
        <w:t xml:space="preserve"> them </w:t>
      </w:r>
      <w:r w:rsidR="00244CA3">
        <w:t xml:space="preserve">access </w:t>
      </w:r>
      <w:r w:rsidR="00D756E4">
        <w:t>to a lot of practice exams with instant results. In addition to this, this software would be able to assist all the other institutions providing the MCQs based entrance preparation classes with some minor modifications in the software. This software can also be linked with the internet to provide online exam question papers to the students so that they can practice and test themselves instantly</w:t>
      </w:r>
      <w:r w:rsidR="00A93B0D">
        <w:t xml:space="preserve"> at home which is highly effective in the current situation of Lockdown</w:t>
      </w:r>
      <w:r w:rsidR="00D756E4">
        <w:t>.</w:t>
      </w:r>
    </w:p>
    <w:p w14:paraId="3B59322A" w14:textId="67E6414F" w:rsidR="0003371B" w:rsidRDefault="0003371B" w:rsidP="00AF54DE">
      <w:pPr>
        <w:pStyle w:val="ParagraphProject"/>
      </w:pPr>
    </w:p>
    <w:p w14:paraId="07645B8E" w14:textId="3019009F" w:rsidR="0003371B" w:rsidRDefault="0003371B" w:rsidP="00AF54DE">
      <w:pPr>
        <w:pStyle w:val="ParagraphProject"/>
      </w:pPr>
    </w:p>
    <w:p w14:paraId="4A39A9C7" w14:textId="21332537" w:rsidR="0003371B" w:rsidRDefault="0003371B" w:rsidP="00AF54DE">
      <w:pPr>
        <w:pStyle w:val="ParagraphProject"/>
      </w:pPr>
    </w:p>
    <w:p w14:paraId="2C61D469" w14:textId="77777777" w:rsidR="0003371B" w:rsidRDefault="0003371B" w:rsidP="00AF54DE">
      <w:pPr>
        <w:pStyle w:val="ParagraphProject"/>
      </w:pPr>
    </w:p>
    <w:p w14:paraId="0C53541E" w14:textId="0F162FC1" w:rsidR="00D0522C" w:rsidRDefault="00576919" w:rsidP="00D0522C">
      <w:pPr>
        <w:pStyle w:val="Heading1"/>
      </w:pPr>
      <w:bookmarkStart w:id="5" w:name="_Toc85955017"/>
      <w:r>
        <w:lastRenderedPageBreak/>
        <w:t>Table of Contents</w:t>
      </w:r>
      <w:bookmarkEnd w:id="5"/>
    </w:p>
    <w:sdt>
      <w:sdtPr>
        <w:rPr>
          <w:rFonts w:ascii="Times New Roman" w:eastAsiaTheme="minorHAnsi" w:hAnsi="Times New Roman" w:cstheme="minorBidi"/>
          <w:color w:val="auto"/>
          <w:sz w:val="24"/>
          <w:szCs w:val="22"/>
        </w:rPr>
        <w:id w:val="-1141570399"/>
        <w:docPartObj>
          <w:docPartGallery w:val="Table of Contents"/>
          <w:docPartUnique/>
        </w:docPartObj>
      </w:sdtPr>
      <w:sdtEndPr>
        <w:rPr>
          <w:b/>
          <w:bCs/>
          <w:noProof/>
        </w:rPr>
      </w:sdtEndPr>
      <w:sdtContent>
        <w:p w14:paraId="735E60FA" w14:textId="4A61DF71" w:rsidR="00D0522C" w:rsidRPr="00D0522C" w:rsidRDefault="00D0522C">
          <w:pPr>
            <w:pStyle w:val="TOCHeading"/>
            <w:rPr>
              <w:rFonts w:ascii="Times New Roman" w:hAnsi="Times New Roman" w:cs="Times New Roman"/>
              <w:sz w:val="24"/>
              <w:szCs w:val="24"/>
            </w:rPr>
          </w:pPr>
        </w:p>
        <w:p w14:paraId="79122321" w14:textId="27DFE289" w:rsidR="00123F63" w:rsidRDefault="00D0522C">
          <w:pPr>
            <w:pStyle w:val="TOC1"/>
            <w:tabs>
              <w:tab w:val="right" w:leader="dot" w:pos="8296"/>
            </w:tabs>
            <w:rPr>
              <w:rFonts w:asciiTheme="minorHAnsi" w:eastAsiaTheme="minorEastAsia" w:hAnsiTheme="minorHAnsi"/>
              <w:noProof/>
              <w:sz w:val="22"/>
            </w:rPr>
          </w:pPr>
          <w:r>
            <w:fldChar w:fldCharType="begin"/>
          </w:r>
          <w:r>
            <w:instrText xml:space="preserve"> TOC \o "1-3" \h \z \u </w:instrText>
          </w:r>
          <w:r>
            <w:fldChar w:fldCharType="separate"/>
          </w:r>
          <w:hyperlink w:anchor="_Toc85955014" w:history="1">
            <w:r w:rsidR="00123F63" w:rsidRPr="00696903">
              <w:rPr>
                <w:rStyle w:val="Hyperlink"/>
                <w:noProof/>
              </w:rPr>
              <w:t>DECLARATION</w:t>
            </w:r>
            <w:r w:rsidR="00123F63">
              <w:rPr>
                <w:noProof/>
                <w:webHidden/>
              </w:rPr>
              <w:tab/>
            </w:r>
            <w:r w:rsidR="00123F63">
              <w:rPr>
                <w:noProof/>
                <w:webHidden/>
              </w:rPr>
              <w:fldChar w:fldCharType="begin"/>
            </w:r>
            <w:r w:rsidR="00123F63">
              <w:rPr>
                <w:noProof/>
                <w:webHidden/>
              </w:rPr>
              <w:instrText xml:space="preserve"> PAGEREF _Toc85955014 \h </w:instrText>
            </w:r>
            <w:r w:rsidR="00123F63">
              <w:rPr>
                <w:noProof/>
                <w:webHidden/>
              </w:rPr>
            </w:r>
            <w:r w:rsidR="00123F63">
              <w:rPr>
                <w:noProof/>
                <w:webHidden/>
              </w:rPr>
              <w:fldChar w:fldCharType="separate"/>
            </w:r>
            <w:r w:rsidR="00123F63">
              <w:rPr>
                <w:noProof/>
                <w:webHidden/>
              </w:rPr>
              <w:t>iii</w:t>
            </w:r>
            <w:r w:rsidR="00123F63">
              <w:rPr>
                <w:noProof/>
                <w:webHidden/>
              </w:rPr>
              <w:fldChar w:fldCharType="end"/>
            </w:r>
          </w:hyperlink>
        </w:p>
        <w:p w14:paraId="47DA97E2" w14:textId="1C9DF7D6" w:rsidR="00123F63" w:rsidRDefault="003739CD">
          <w:pPr>
            <w:pStyle w:val="TOC1"/>
            <w:tabs>
              <w:tab w:val="right" w:leader="dot" w:pos="8296"/>
            </w:tabs>
            <w:rPr>
              <w:rFonts w:asciiTheme="minorHAnsi" w:eastAsiaTheme="minorEastAsia" w:hAnsiTheme="minorHAnsi"/>
              <w:noProof/>
              <w:sz w:val="22"/>
            </w:rPr>
          </w:pPr>
          <w:hyperlink w:anchor="_Toc85955015" w:history="1">
            <w:r w:rsidR="00123F63" w:rsidRPr="00696903">
              <w:rPr>
                <w:rStyle w:val="Hyperlink"/>
                <w:noProof/>
              </w:rPr>
              <w:t>ACKNOWLEDGEMENT</w:t>
            </w:r>
            <w:r w:rsidR="00123F63">
              <w:rPr>
                <w:noProof/>
                <w:webHidden/>
              </w:rPr>
              <w:tab/>
            </w:r>
            <w:r w:rsidR="00123F63">
              <w:rPr>
                <w:noProof/>
                <w:webHidden/>
              </w:rPr>
              <w:fldChar w:fldCharType="begin"/>
            </w:r>
            <w:r w:rsidR="00123F63">
              <w:rPr>
                <w:noProof/>
                <w:webHidden/>
              </w:rPr>
              <w:instrText xml:space="preserve"> PAGEREF _Toc85955015 \h </w:instrText>
            </w:r>
            <w:r w:rsidR="00123F63">
              <w:rPr>
                <w:noProof/>
                <w:webHidden/>
              </w:rPr>
            </w:r>
            <w:r w:rsidR="00123F63">
              <w:rPr>
                <w:noProof/>
                <w:webHidden/>
              </w:rPr>
              <w:fldChar w:fldCharType="separate"/>
            </w:r>
            <w:r w:rsidR="00123F63">
              <w:rPr>
                <w:noProof/>
                <w:webHidden/>
              </w:rPr>
              <w:t>iv</w:t>
            </w:r>
            <w:r w:rsidR="00123F63">
              <w:rPr>
                <w:noProof/>
                <w:webHidden/>
              </w:rPr>
              <w:fldChar w:fldCharType="end"/>
            </w:r>
          </w:hyperlink>
        </w:p>
        <w:p w14:paraId="28018C59" w14:textId="688F4D04" w:rsidR="00123F63" w:rsidRDefault="003739CD">
          <w:pPr>
            <w:pStyle w:val="TOC1"/>
            <w:tabs>
              <w:tab w:val="right" w:leader="dot" w:pos="8296"/>
            </w:tabs>
            <w:rPr>
              <w:rFonts w:asciiTheme="minorHAnsi" w:eastAsiaTheme="minorEastAsia" w:hAnsiTheme="minorHAnsi"/>
              <w:noProof/>
              <w:sz w:val="22"/>
            </w:rPr>
          </w:pPr>
          <w:hyperlink w:anchor="_Toc85955016" w:history="1">
            <w:r w:rsidR="00123F63" w:rsidRPr="00696903">
              <w:rPr>
                <w:rStyle w:val="Hyperlink"/>
                <w:noProof/>
              </w:rPr>
              <w:t>ABSTRACT</w:t>
            </w:r>
            <w:r w:rsidR="00123F63">
              <w:rPr>
                <w:noProof/>
                <w:webHidden/>
              </w:rPr>
              <w:tab/>
            </w:r>
            <w:r w:rsidR="00123F63">
              <w:rPr>
                <w:noProof/>
                <w:webHidden/>
              </w:rPr>
              <w:fldChar w:fldCharType="begin"/>
            </w:r>
            <w:r w:rsidR="00123F63">
              <w:rPr>
                <w:noProof/>
                <w:webHidden/>
              </w:rPr>
              <w:instrText xml:space="preserve"> PAGEREF _Toc85955016 \h </w:instrText>
            </w:r>
            <w:r w:rsidR="00123F63">
              <w:rPr>
                <w:noProof/>
                <w:webHidden/>
              </w:rPr>
            </w:r>
            <w:r w:rsidR="00123F63">
              <w:rPr>
                <w:noProof/>
                <w:webHidden/>
              </w:rPr>
              <w:fldChar w:fldCharType="separate"/>
            </w:r>
            <w:r w:rsidR="00123F63">
              <w:rPr>
                <w:noProof/>
                <w:webHidden/>
              </w:rPr>
              <w:t>v</w:t>
            </w:r>
            <w:r w:rsidR="00123F63">
              <w:rPr>
                <w:noProof/>
                <w:webHidden/>
              </w:rPr>
              <w:fldChar w:fldCharType="end"/>
            </w:r>
          </w:hyperlink>
        </w:p>
        <w:p w14:paraId="5E72049A" w14:textId="3A4F7FF8" w:rsidR="00123F63" w:rsidRDefault="003739CD">
          <w:pPr>
            <w:pStyle w:val="TOC1"/>
            <w:tabs>
              <w:tab w:val="right" w:leader="dot" w:pos="8296"/>
            </w:tabs>
            <w:rPr>
              <w:rFonts w:asciiTheme="minorHAnsi" w:eastAsiaTheme="minorEastAsia" w:hAnsiTheme="minorHAnsi"/>
              <w:noProof/>
              <w:sz w:val="22"/>
            </w:rPr>
          </w:pPr>
          <w:hyperlink w:anchor="_Toc85955017" w:history="1">
            <w:r w:rsidR="00123F63" w:rsidRPr="00696903">
              <w:rPr>
                <w:rStyle w:val="Hyperlink"/>
                <w:noProof/>
              </w:rPr>
              <w:t>Table of Contents</w:t>
            </w:r>
            <w:r w:rsidR="00123F63">
              <w:rPr>
                <w:noProof/>
                <w:webHidden/>
              </w:rPr>
              <w:tab/>
            </w:r>
            <w:r w:rsidR="00123F63">
              <w:rPr>
                <w:noProof/>
                <w:webHidden/>
              </w:rPr>
              <w:fldChar w:fldCharType="begin"/>
            </w:r>
            <w:r w:rsidR="00123F63">
              <w:rPr>
                <w:noProof/>
                <w:webHidden/>
              </w:rPr>
              <w:instrText xml:space="preserve"> PAGEREF _Toc85955017 \h </w:instrText>
            </w:r>
            <w:r w:rsidR="00123F63">
              <w:rPr>
                <w:noProof/>
                <w:webHidden/>
              </w:rPr>
            </w:r>
            <w:r w:rsidR="00123F63">
              <w:rPr>
                <w:noProof/>
                <w:webHidden/>
              </w:rPr>
              <w:fldChar w:fldCharType="separate"/>
            </w:r>
            <w:r w:rsidR="00123F63">
              <w:rPr>
                <w:noProof/>
                <w:webHidden/>
              </w:rPr>
              <w:t>vi</w:t>
            </w:r>
            <w:r w:rsidR="00123F63">
              <w:rPr>
                <w:noProof/>
                <w:webHidden/>
              </w:rPr>
              <w:fldChar w:fldCharType="end"/>
            </w:r>
          </w:hyperlink>
        </w:p>
        <w:p w14:paraId="572772B8" w14:textId="09DA895E" w:rsidR="00123F63" w:rsidRDefault="003739CD">
          <w:pPr>
            <w:pStyle w:val="TOC1"/>
            <w:tabs>
              <w:tab w:val="right" w:leader="dot" w:pos="8296"/>
            </w:tabs>
            <w:rPr>
              <w:rFonts w:asciiTheme="minorHAnsi" w:eastAsiaTheme="minorEastAsia" w:hAnsiTheme="minorHAnsi"/>
              <w:noProof/>
              <w:sz w:val="22"/>
            </w:rPr>
          </w:pPr>
          <w:hyperlink w:anchor="_Toc85955018" w:history="1">
            <w:r w:rsidR="00123F63" w:rsidRPr="00696903">
              <w:rPr>
                <w:rStyle w:val="Hyperlink"/>
                <w:noProof/>
              </w:rPr>
              <w:t>List of Figures</w:t>
            </w:r>
            <w:r w:rsidR="00123F63">
              <w:rPr>
                <w:noProof/>
                <w:webHidden/>
              </w:rPr>
              <w:tab/>
            </w:r>
            <w:r w:rsidR="00123F63">
              <w:rPr>
                <w:noProof/>
                <w:webHidden/>
              </w:rPr>
              <w:fldChar w:fldCharType="begin"/>
            </w:r>
            <w:r w:rsidR="00123F63">
              <w:rPr>
                <w:noProof/>
                <w:webHidden/>
              </w:rPr>
              <w:instrText xml:space="preserve"> PAGEREF _Toc85955018 \h </w:instrText>
            </w:r>
            <w:r w:rsidR="00123F63">
              <w:rPr>
                <w:noProof/>
                <w:webHidden/>
              </w:rPr>
            </w:r>
            <w:r w:rsidR="00123F63">
              <w:rPr>
                <w:noProof/>
                <w:webHidden/>
              </w:rPr>
              <w:fldChar w:fldCharType="separate"/>
            </w:r>
            <w:r w:rsidR="00123F63">
              <w:rPr>
                <w:noProof/>
                <w:webHidden/>
              </w:rPr>
              <w:t>vii</w:t>
            </w:r>
            <w:r w:rsidR="00123F63">
              <w:rPr>
                <w:noProof/>
                <w:webHidden/>
              </w:rPr>
              <w:fldChar w:fldCharType="end"/>
            </w:r>
          </w:hyperlink>
        </w:p>
        <w:p w14:paraId="1F68D077" w14:textId="57300AA3" w:rsidR="00123F63" w:rsidRDefault="003739CD">
          <w:pPr>
            <w:pStyle w:val="TOC1"/>
            <w:tabs>
              <w:tab w:val="right" w:leader="dot" w:pos="8296"/>
            </w:tabs>
            <w:rPr>
              <w:rFonts w:asciiTheme="minorHAnsi" w:eastAsiaTheme="minorEastAsia" w:hAnsiTheme="minorHAnsi"/>
              <w:noProof/>
              <w:sz w:val="22"/>
            </w:rPr>
          </w:pPr>
          <w:hyperlink w:anchor="_Toc85955019" w:history="1">
            <w:r w:rsidR="00123F63" w:rsidRPr="00696903">
              <w:rPr>
                <w:rStyle w:val="Hyperlink"/>
                <w:noProof/>
              </w:rPr>
              <w:t>List of Abbreviations</w:t>
            </w:r>
            <w:r w:rsidR="00123F63">
              <w:rPr>
                <w:noProof/>
                <w:webHidden/>
              </w:rPr>
              <w:tab/>
            </w:r>
            <w:r w:rsidR="00123F63">
              <w:rPr>
                <w:noProof/>
                <w:webHidden/>
              </w:rPr>
              <w:fldChar w:fldCharType="begin"/>
            </w:r>
            <w:r w:rsidR="00123F63">
              <w:rPr>
                <w:noProof/>
                <w:webHidden/>
              </w:rPr>
              <w:instrText xml:space="preserve"> PAGEREF _Toc85955019 \h </w:instrText>
            </w:r>
            <w:r w:rsidR="00123F63">
              <w:rPr>
                <w:noProof/>
                <w:webHidden/>
              </w:rPr>
            </w:r>
            <w:r w:rsidR="00123F63">
              <w:rPr>
                <w:noProof/>
                <w:webHidden/>
              </w:rPr>
              <w:fldChar w:fldCharType="separate"/>
            </w:r>
            <w:r w:rsidR="00123F63">
              <w:rPr>
                <w:noProof/>
                <w:webHidden/>
              </w:rPr>
              <w:t>viii</w:t>
            </w:r>
            <w:r w:rsidR="00123F63">
              <w:rPr>
                <w:noProof/>
                <w:webHidden/>
              </w:rPr>
              <w:fldChar w:fldCharType="end"/>
            </w:r>
          </w:hyperlink>
        </w:p>
        <w:p w14:paraId="131233FC" w14:textId="7BC1E42F" w:rsidR="00123F63" w:rsidRDefault="003739CD">
          <w:pPr>
            <w:pStyle w:val="TOC1"/>
            <w:tabs>
              <w:tab w:val="left" w:pos="480"/>
              <w:tab w:val="right" w:leader="dot" w:pos="8296"/>
            </w:tabs>
            <w:rPr>
              <w:rFonts w:asciiTheme="minorHAnsi" w:eastAsiaTheme="minorEastAsia" w:hAnsiTheme="minorHAnsi"/>
              <w:noProof/>
              <w:sz w:val="22"/>
            </w:rPr>
          </w:pPr>
          <w:hyperlink w:anchor="_Toc85955020" w:history="1">
            <w:r w:rsidR="00123F63" w:rsidRPr="00696903">
              <w:rPr>
                <w:rStyle w:val="Hyperlink"/>
                <w:noProof/>
              </w:rPr>
              <w:t>1.</w:t>
            </w:r>
            <w:r w:rsidR="00123F63">
              <w:rPr>
                <w:rFonts w:asciiTheme="minorHAnsi" w:eastAsiaTheme="minorEastAsia" w:hAnsiTheme="minorHAnsi"/>
                <w:noProof/>
                <w:sz w:val="22"/>
              </w:rPr>
              <w:tab/>
            </w:r>
            <w:r w:rsidR="00123F63" w:rsidRPr="00696903">
              <w:rPr>
                <w:rStyle w:val="Hyperlink"/>
                <w:noProof/>
              </w:rPr>
              <w:t>INTRODUCTION</w:t>
            </w:r>
            <w:r w:rsidR="00123F63">
              <w:rPr>
                <w:noProof/>
                <w:webHidden/>
              </w:rPr>
              <w:tab/>
            </w:r>
            <w:r w:rsidR="00123F63">
              <w:rPr>
                <w:noProof/>
                <w:webHidden/>
              </w:rPr>
              <w:fldChar w:fldCharType="begin"/>
            </w:r>
            <w:r w:rsidR="00123F63">
              <w:rPr>
                <w:noProof/>
                <w:webHidden/>
              </w:rPr>
              <w:instrText xml:space="preserve"> PAGEREF _Toc85955020 \h </w:instrText>
            </w:r>
            <w:r w:rsidR="00123F63">
              <w:rPr>
                <w:noProof/>
                <w:webHidden/>
              </w:rPr>
            </w:r>
            <w:r w:rsidR="00123F63">
              <w:rPr>
                <w:noProof/>
                <w:webHidden/>
              </w:rPr>
              <w:fldChar w:fldCharType="separate"/>
            </w:r>
            <w:r w:rsidR="00123F63">
              <w:rPr>
                <w:noProof/>
                <w:webHidden/>
              </w:rPr>
              <w:t>1</w:t>
            </w:r>
            <w:r w:rsidR="00123F63">
              <w:rPr>
                <w:noProof/>
                <w:webHidden/>
              </w:rPr>
              <w:fldChar w:fldCharType="end"/>
            </w:r>
          </w:hyperlink>
        </w:p>
        <w:p w14:paraId="3C60FA5A" w14:textId="37039E52" w:rsidR="00123F63" w:rsidRDefault="003739CD">
          <w:pPr>
            <w:pStyle w:val="TOC2"/>
            <w:tabs>
              <w:tab w:val="left" w:pos="880"/>
              <w:tab w:val="right" w:leader="dot" w:pos="8296"/>
            </w:tabs>
            <w:rPr>
              <w:rFonts w:asciiTheme="minorHAnsi" w:eastAsiaTheme="minorEastAsia" w:hAnsiTheme="minorHAnsi"/>
              <w:noProof/>
              <w:sz w:val="22"/>
            </w:rPr>
          </w:pPr>
          <w:hyperlink w:anchor="_Toc85955021" w:history="1">
            <w:r w:rsidR="00123F63" w:rsidRPr="00696903">
              <w:rPr>
                <w:rStyle w:val="Hyperlink"/>
                <w:noProof/>
              </w:rPr>
              <w:t>1.1</w:t>
            </w:r>
            <w:r w:rsidR="00123F63">
              <w:rPr>
                <w:rFonts w:asciiTheme="minorHAnsi" w:eastAsiaTheme="minorEastAsia" w:hAnsiTheme="minorHAnsi"/>
                <w:noProof/>
                <w:sz w:val="22"/>
              </w:rPr>
              <w:tab/>
            </w:r>
            <w:r w:rsidR="00123F63" w:rsidRPr="00696903">
              <w:rPr>
                <w:rStyle w:val="Hyperlink"/>
                <w:noProof/>
              </w:rPr>
              <w:t>Background Introduction</w:t>
            </w:r>
            <w:r w:rsidR="00123F63">
              <w:rPr>
                <w:noProof/>
                <w:webHidden/>
              </w:rPr>
              <w:tab/>
            </w:r>
            <w:r w:rsidR="00123F63">
              <w:rPr>
                <w:noProof/>
                <w:webHidden/>
              </w:rPr>
              <w:fldChar w:fldCharType="begin"/>
            </w:r>
            <w:r w:rsidR="00123F63">
              <w:rPr>
                <w:noProof/>
                <w:webHidden/>
              </w:rPr>
              <w:instrText xml:space="preserve"> PAGEREF _Toc85955021 \h </w:instrText>
            </w:r>
            <w:r w:rsidR="00123F63">
              <w:rPr>
                <w:noProof/>
                <w:webHidden/>
              </w:rPr>
            </w:r>
            <w:r w:rsidR="00123F63">
              <w:rPr>
                <w:noProof/>
                <w:webHidden/>
              </w:rPr>
              <w:fldChar w:fldCharType="separate"/>
            </w:r>
            <w:r w:rsidR="00123F63">
              <w:rPr>
                <w:noProof/>
                <w:webHidden/>
              </w:rPr>
              <w:t>1</w:t>
            </w:r>
            <w:r w:rsidR="00123F63">
              <w:rPr>
                <w:noProof/>
                <w:webHidden/>
              </w:rPr>
              <w:fldChar w:fldCharType="end"/>
            </w:r>
          </w:hyperlink>
        </w:p>
        <w:p w14:paraId="6F712430" w14:textId="2681D7DF" w:rsidR="00123F63" w:rsidRDefault="003739CD">
          <w:pPr>
            <w:pStyle w:val="TOC2"/>
            <w:tabs>
              <w:tab w:val="left" w:pos="880"/>
              <w:tab w:val="right" w:leader="dot" w:pos="8296"/>
            </w:tabs>
            <w:rPr>
              <w:rFonts w:asciiTheme="minorHAnsi" w:eastAsiaTheme="minorEastAsia" w:hAnsiTheme="minorHAnsi"/>
              <w:noProof/>
              <w:sz w:val="22"/>
            </w:rPr>
          </w:pPr>
          <w:hyperlink w:anchor="_Toc85955022" w:history="1">
            <w:r w:rsidR="00123F63" w:rsidRPr="00696903">
              <w:rPr>
                <w:rStyle w:val="Hyperlink"/>
                <w:noProof/>
              </w:rPr>
              <w:t>1.2</w:t>
            </w:r>
            <w:r w:rsidR="00123F63">
              <w:rPr>
                <w:rFonts w:asciiTheme="minorHAnsi" w:eastAsiaTheme="minorEastAsia" w:hAnsiTheme="minorHAnsi"/>
                <w:noProof/>
                <w:sz w:val="22"/>
              </w:rPr>
              <w:tab/>
            </w:r>
            <w:r w:rsidR="00123F63" w:rsidRPr="00696903">
              <w:rPr>
                <w:rStyle w:val="Hyperlink"/>
                <w:noProof/>
              </w:rPr>
              <w:t>Motivation</w:t>
            </w:r>
            <w:r w:rsidR="00123F63">
              <w:rPr>
                <w:noProof/>
                <w:webHidden/>
              </w:rPr>
              <w:tab/>
            </w:r>
            <w:r w:rsidR="00123F63">
              <w:rPr>
                <w:noProof/>
                <w:webHidden/>
              </w:rPr>
              <w:fldChar w:fldCharType="begin"/>
            </w:r>
            <w:r w:rsidR="00123F63">
              <w:rPr>
                <w:noProof/>
                <w:webHidden/>
              </w:rPr>
              <w:instrText xml:space="preserve"> PAGEREF _Toc85955022 \h </w:instrText>
            </w:r>
            <w:r w:rsidR="00123F63">
              <w:rPr>
                <w:noProof/>
                <w:webHidden/>
              </w:rPr>
            </w:r>
            <w:r w:rsidR="00123F63">
              <w:rPr>
                <w:noProof/>
                <w:webHidden/>
              </w:rPr>
              <w:fldChar w:fldCharType="separate"/>
            </w:r>
            <w:r w:rsidR="00123F63">
              <w:rPr>
                <w:noProof/>
                <w:webHidden/>
              </w:rPr>
              <w:t>1</w:t>
            </w:r>
            <w:r w:rsidR="00123F63">
              <w:rPr>
                <w:noProof/>
                <w:webHidden/>
              </w:rPr>
              <w:fldChar w:fldCharType="end"/>
            </w:r>
          </w:hyperlink>
        </w:p>
        <w:p w14:paraId="628628F1" w14:textId="533DF3EB" w:rsidR="00123F63" w:rsidRDefault="003739CD">
          <w:pPr>
            <w:pStyle w:val="TOC2"/>
            <w:tabs>
              <w:tab w:val="left" w:pos="880"/>
              <w:tab w:val="right" w:leader="dot" w:pos="8296"/>
            </w:tabs>
            <w:rPr>
              <w:rFonts w:asciiTheme="minorHAnsi" w:eastAsiaTheme="minorEastAsia" w:hAnsiTheme="minorHAnsi"/>
              <w:noProof/>
              <w:sz w:val="22"/>
            </w:rPr>
          </w:pPr>
          <w:hyperlink w:anchor="_Toc85955023" w:history="1">
            <w:r w:rsidR="00123F63" w:rsidRPr="00696903">
              <w:rPr>
                <w:rStyle w:val="Hyperlink"/>
                <w:noProof/>
              </w:rPr>
              <w:t>1.3</w:t>
            </w:r>
            <w:r w:rsidR="00123F63">
              <w:rPr>
                <w:rFonts w:asciiTheme="minorHAnsi" w:eastAsiaTheme="minorEastAsia" w:hAnsiTheme="minorHAnsi"/>
                <w:noProof/>
                <w:sz w:val="22"/>
              </w:rPr>
              <w:tab/>
            </w:r>
            <w:r w:rsidR="00123F63" w:rsidRPr="00696903">
              <w:rPr>
                <w:rStyle w:val="Hyperlink"/>
                <w:noProof/>
              </w:rPr>
              <w:t>Problem Definition</w:t>
            </w:r>
            <w:r w:rsidR="00123F63">
              <w:rPr>
                <w:noProof/>
                <w:webHidden/>
              </w:rPr>
              <w:tab/>
            </w:r>
            <w:r w:rsidR="00123F63">
              <w:rPr>
                <w:noProof/>
                <w:webHidden/>
              </w:rPr>
              <w:fldChar w:fldCharType="begin"/>
            </w:r>
            <w:r w:rsidR="00123F63">
              <w:rPr>
                <w:noProof/>
                <w:webHidden/>
              </w:rPr>
              <w:instrText xml:space="preserve"> PAGEREF _Toc85955023 \h </w:instrText>
            </w:r>
            <w:r w:rsidR="00123F63">
              <w:rPr>
                <w:noProof/>
                <w:webHidden/>
              </w:rPr>
            </w:r>
            <w:r w:rsidR="00123F63">
              <w:rPr>
                <w:noProof/>
                <w:webHidden/>
              </w:rPr>
              <w:fldChar w:fldCharType="separate"/>
            </w:r>
            <w:r w:rsidR="00123F63">
              <w:rPr>
                <w:noProof/>
                <w:webHidden/>
              </w:rPr>
              <w:t>2</w:t>
            </w:r>
            <w:r w:rsidR="00123F63">
              <w:rPr>
                <w:noProof/>
                <w:webHidden/>
              </w:rPr>
              <w:fldChar w:fldCharType="end"/>
            </w:r>
          </w:hyperlink>
        </w:p>
        <w:p w14:paraId="4FDD87C8" w14:textId="69F55E89" w:rsidR="00123F63" w:rsidRDefault="003739CD">
          <w:pPr>
            <w:pStyle w:val="TOC2"/>
            <w:tabs>
              <w:tab w:val="left" w:pos="880"/>
              <w:tab w:val="right" w:leader="dot" w:pos="8296"/>
            </w:tabs>
            <w:rPr>
              <w:rFonts w:asciiTheme="minorHAnsi" w:eastAsiaTheme="minorEastAsia" w:hAnsiTheme="minorHAnsi"/>
              <w:noProof/>
              <w:sz w:val="22"/>
            </w:rPr>
          </w:pPr>
          <w:hyperlink w:anchor="_Toc85955024" w:history="1">
            <w:r w:rsidR="00123F63" w:rsidRPr="00696903">
              <w:rPr>
                <w:rStyle w:val="Hyperlink"/>
                <w:noProof/>
              </w:rPr>
              <w:t>1.4</w:t>
            </w:r>
            <w:r w:rsidR="00123F63">
              <w:rPr>
                <w:rFonts w:asciiTheme="minorHAnsi" w:eastAsiaTheme="minorEastAsia" w:hAnsiTheme="minorHAnsi"/>
                <w:noProof/>
                <w:sz w:val="22"/>
              </w:rPr>
              <w:tab/>
            </w:r>
            <w:r w:rsidR="00123F63" w:rsidRPr="00696903">
              <w:rPr>
                <w:rStyle w:val="Hyperlink"/>
                <w:noProof/>
              </w:rPr>
              <w:t>Objectives</w:t>
            </w:r>
            <w:r w:rsidR="00123F63">
              <w:rPr>
                <w:noProof/>
                <w:webHidden/>
              </w:rPr>
              <w:tab/>
            </w:r>
            <w:r w:rsidR="00123F63">
              <w:rPr>
                <w:noProof/>
                <w:webHidden/>
              </w:rPr>
              <w:fldChar w:fldCharType="begin"/>
            </w:r>
            <w:r w:rsidR="00123F63">
              <w:rPr>
                <w:noProof/>
                <w:webHidden/>
              </w:rPr>
              <w:instrText xml:space="preserve"> PAGEREF _Toc85955024 \h </w:instrText>
            </w:r>
            <w:r w:rsidR="00123F63">
              <w:rPr>
                <w:noProof/>
                <w:webHidden/>
              </w:rPr>
            </w:r>
            <w:r w:rsidR="00123F63">
              <w:rPr>
                <w:noProof/>
                <w:webHidden/>
              </w:rPr>
              <w:fldChar w:fldCharType="separate"/>
            </w:r>
            <w:r w:rsidR="00123F63">
              <w:rPr>
                <w:noProof/>
                <w:webHidden/>
              </w:rPr>
              <w:t>2</w:t>
            </w:r>
            <w:r w:rsidR="00123F63">
              <w:rPr>
                <w:noProof/>
                <w:webHidden/>
              </w:rPr>
              <w:fldChar w:fldCharType="end"/>
            </w:r>
          </w:hyperlink>
        </w:p>
        <w:p w14:paraId="00AEE285" w14:textId="49CA595D" w:rsidR="00123F63" w:rsidRDefault="003739CD">
          <w:pPr>
            <w:pStyle w:val="TOC2"/>
            <w:tabs>
              <w:tab w:val="left" w:pos="880"/>
              <w:tab w:val="right" w:leader="dot" w:pos="8296"/>
            </w:tabs>
            <w:rPr>
              <w:rFonts w:asciiTheme="minorHAnsi" w:eastAsiaTheme="minorEastAsia" w:hAnsiTheme="minorHAnsi"/>
              <w:noProof/>
              <w:sz w:val="22"/>
            </w:rPr>
          </w:pPr>
          <w:hyperlink w:anchor="_Toc85955025" w:history="1">
            <w:r w:rsidR="00123F63" w:rsidRPr="00696903">
              <w:rPr>
                <w:rStyle w:val="Hyperlink"/>
                <w:noProof/>
              </w:rPr>
              <w:t>1.5</w:t>
            </w:r>
            <w:r w:rsidR="00123F63">
              <w:rPr>
                <w:rFonts w:asciiTheme="minorHAnsi" w:eastAsiaTheme="minorEastAsia" w:hAnsiTheme="minorHAnsi"/>
                <w:noProof/>
                <w:sz w:val="22"/>
              </w:rPr>
              <w:tab/>
            </w:r>
            <w:r w:rsidR="00123F63" w:rsidRPr="00696903">
              <w:rPr>
                <w:rStyle w:val="Hyperlink"/>
                <w:noProof/>
              </w:rPr>
              <w:t>Applications</w:t>
            </w:r>
            <w:r w:rsidR="00123F63">
              <w:rPr>
                <w:noProof/>
                <w:webHidden/>
              </w:rPr>
              <w:tab/>
            </w:r>
            <w:r w:rsidR="00123F63">
              <w:rPr>
                <w:noProof/>
                <w:webHidden/>
              </w:rPr>
              <w:fldChar w:fldCharType="begin"/>
            </w:r>
            <w:r w:rsidR="00123F63">
              <w:rPr>
                <w:noProof/>
                <w:webHidden/>
              </w:rPr>
              <w:instrText xml:space="preserve"> PAGEREF _Toc85955025 \h </w:instrText>
            </w:r>
            <w:r w:rsidR="00123F63">
              <w:rPr>
                <w:noProof/>
                <w:webHidden/>
              </w:rPr>
            </w:r>
            <w:r w:rsidR="00123F63">
              <w:rPr>
                <w:noProof/>
                <w:webHidden/>
              </w:rPr>
              <w:fldChar w:fldCharType="separate"/>
            </w:r>
            <w:r w:rsidR="00123F63">
              <w:rPr>
                <w:noProof/>
                <w:webHidden/>
              </w:rPr>
              <w:t>3</w:t>
            </w:r>
            <w:r w:rsidR="00123F63">
              <w:rPr>
                <w:noProof/>
                <w:webHidden/>
              </w:rPr>
              <w:fldChar w:fldCharType="end"/>
            </w:r>
          </w:hyperlink>
        </w:p>
        <w:p w14:paraId="5034BA25" w14:textId="02FC82A9" w:rsidR="00123F63" w:rsidRDefault="003739CD">
          <w:pPr>
            <w:pStyle w:val="TOC2"/>
            <w:tabs>
              <w:tab w:val="left" w:pos="880"/>
              <w:tab w:val="right" w:leader="dot" w:pos="8296"/>
            </w:tabs>
            <w:rPr>
              <w:rFonts w:asciiTheme="minorHAnsi" w:eastAsiaTheme="minorEastAsia" w:hAnsiTheme="minorHAnsi"/>
              <w:noProof/>
              <w:sz w:val="22"/>
            </w:rPr>
          </w:pPr>
          <w:hyperlink w:anchor="_Toc85955026" w:history="1">
            <w:r w:rsidR="00123F63" w:rsidRPr="00696903">
              <w:rPr>
                <w:rStyle w:val="Hyperlink"/>
                <w:noProof/>
              </w:rPr>
              <w:t>1.6</w:t>
            </w:r>
            <w:r w:rsidR="00123F63">
              <w:rPr>
                <w:rFonts w:asciiTheme="minorHAnsi" w:eastAsiaTheme="minorEastAsia" w:hAnsiTheme="minorHAnsi"/>
                <w:noProof/>
                <w:sz w:val="22"/>
              </w:rPr>
              <w:tab/>
            </w:r>
            <w:r w:rsidR="00123F63" w:rsidRPr="00696903">
              <w:rPr>
                <w:rStyle w:val="Hyperlink"/>
                <w:noProof/>
              </w:rPr>
              <w:t>Project Features</w:t>
            </w:r>
            <w:r w:rsidR="00123F63">
              <w:rPr>
                <w:noProof/>
                <w:webHidden/>
              </w:rPr>
              <w:tab/>
            </w:r>
            <w:r w:rsidR="00123F63">
              <w:rPr>
                <w:noProof/>
                <w:webHidden/>
              </w:rPr>
              <w:fldChar w:fldCharType="begin"/>
            </w:r>
            <w:r w:rsidR="00123F63">
              <w:rPr>
                <w:noProof/>
                <w:webHidden/>
              </w:rPr>
              <w:instrText xml:space="preserve"> PAGEREF _Toc85955026 \h </w:instrText>
            </w:r>
            <w:r w:rsidR="00123F63">
              <w:rPr>
                <w:noProof/>
                <w:webHidden/>
              </w:rPr>
            </w:r>
            <w:r w:rsidR="00123F63">
              <w:rPr>
                <w:noProof/>
                <w:webHidden/>
              </w:rPr>
              <w:fldChar w:fldCharType="separate"/>
            </w:r>
            <w:r w:rsidR="00123F63">
              <w:rPr>
                <w:noProof/>
                <w:webHidden/>
              </w:rPr>
              <w:t>3</w:t>
            </w:r>
            <w:r w:rsidR="00123F63">
              <w:rPr>
                <w:noProof/>
                <w:webHidden/>
              </w:rPr>
              <w:fldChar w:fldCharType="end"/>
            </w:r>
          </w:hyperlink>
        </w:p>
        <w:p w14:paraId="11D5EF44" w14:textId="1F429CF7" w:rsidR="00123F63" w:rsidRDefault="003739CD">
          <w:pPr>
            <w:pStyle w:val="TOC2"/>
            <w:tabs>
              <w:tab w:val="left" w:pos="880"/>
              <w:tab w:val="right" w:leader="dot" w:pos="8296"/>
            </w:tabs>
            <w:rPr>
              <w:rFonts w:asciiTheme="minorHAnsi" w:eastAsiaTheme="minorEastAsia" w:hAnsiTheme="minorHAnsi"/>
              <w:noProof/>
              <w:sz w:val="22"/>
            </w:rPr>
          </w:pPr>
          <w:hyperlink w:anchor="_Toc85955027" w:history="1">
            <w:r w:rsidR="00123F63" w:rsidRPr="00696903">
              <w:rPr>
                <w:rStyle w:val="Hyperlink"/>
                <w:noProof/>
              </w:rPr>
              <w:t>1.7</w:t>
            </w:r>
            <w:r w:rsidR="00123F63">
              <w:rPr>
                <w:rFonts w:asciiTheme="minorHAnsi" w:eastAsiaTheme="minorEastAsia" w:hAnsiTheme="minorHAnsi"/>
                <w:noProof/>
                <w:sz w:val="22"/>
              </w:rPr>
              <w:tab/>
            </w:r>
            <w:r w:rsidR="00123F63" w:rsidRPr="00696903">
              <w:rPr>
                <w:rStyle w:val="Hyperlink"/>
                <w:noProof/>
              </w:rPr>
              <w:t>Feasibility Analysis</w:t>
            </w:r>
            <w:r w:rsidR="00123F63">
              <w:rPr>
                <w:noProof/>
                <w:webHidden/>
              </w:rPr>
              <w:tab/>
            </w:r>
            <w:r w:rsidR="00123F63">
              <w:rPr>
                <w:noProof/>
                <w:webHidden/>
              </w:rPr>
              <w:fldChar w:fldCharType="begin"/>
            </w:r>
            <w:r w:rsidR="00123F63">
              <w:rPr>
                <w:noProof/>
                <w:webHidden/>
              </w:rPr>
              <w:instrText xml:space="preserve"> PAGEREF _Toc85955027 \h </w:instrText>
            </w:r>
            <w:r w:rsidR="00123F63">
              <w:rPr>
                <w:noProof/>
                <w:webHidden/>
              </w:rPr>
            </w:r>
            <w:r w:rsidR="00123F63">
              <w:rPr>
                <w:noProof/>
                <w:webHidden/>
              </w:rPr>
              <w:fldChar w:fldCharType="separate"/>
            </w:r>
            <w:r w:rsidR="00123F63">
              <w:rPr>
                <w:noProof/>
                <w:webHidden/>
              </w:rPr>
              <w:t>4</w:t>
            </w:r>
            <w:r w:rsidR="00123F63">
              <w:rPr>
                <w:noProof/>
                <w:webHidden/>
              </w:rPr>
              <w:fldChar w:fldCharType="end"/>
            </w:r>
          </w:hyperlink>
        </w:p>
        <w:p w14:paraId="5748D021" w14:textId="7E0AA8BE" w:rsidR="00123F63" w:rsidRDefault="003739CD">
          <w:pPr>
            <w:pStyle w:val="TOC3"/>
            <w:tabs>
              <w:tab w:val="right" w:leader="dot" w:pos="8296"/>
            </w:tabs>
            <w:rPr>
              <w:rFonts w:asciiTheme="minorHAnsi" w:eastAsiaTheme="minorEastAsia" w:hAnsiTheme="minorHAnsi"/>
              <w:noProof/>
              <w:sz w:val="22"/>
            </w:rPr>
          </w:pPr>
          <w:hyperlink w:anchor="_Toc85955028" w:history="1">
            <w:r w:rsidR="00123F63" w:rsidRPr="00696903">
              <w:rPr>
                <w:rStyle w:val="Hyperlink"/>
                <w:noProof/>
              </w:rPr>
              <w:t>1.7.1 Economic Feasibility</w:t>
            </w:r>
            <w:r w:rsidR="00123F63">
              <w:rPr>
                <w:noProof/>
                <w:webHidden/>
              </w:rPr>
              <w:tab/>
            </w:r>
            <w:r w:rsidR="00123F63">
              <w:rPr>
                <w:noProof/>
                <w:webHidden/>
              </w:rPr>
              <w:fldChar w:fldCharType="begin"/>
            </w:r>
            <w:r w:rsidR="00123F63">
              <w:rPr>
                <w:noProof/>
                <w:webHidden/>
              </w:rPr>
              <w:instrText xml:space="preserve"> PAGEREF _Toc85955028 \h </w:instrText>
            </w:r>
            <w:r w:rsidR="00123F63">
              <w:rPr>
                <w:noProof/>
                <w:webHidden/>
              </w:rPr>
            </w:r>
            <w:r w:rsidR="00123F63">
              <w:rPr>
                <w:noProof/>
                <w:webHidden/>
              </w:rPr>
              <w:fldChar w:fldCharType="separate"/>
            </w:r>
            <w:r w:rsidR="00123F63">
              <w:rPr>
                <w:noProof/>
                <w:webHidden/>
              </w:rPr>
              <w:t>4</w:t>
            </w:r>
            <w:r w:rsidR="00123F63">
              <w:rPr>
                <w:noProof/>
                <w:webHidden/>
              </w:rPr>
              <w:fldChar w:fldCharType="end"/>
            </w:r>
          </w:hyperlink>
        </w:p>
        <w:p w14:paraId="1F656652" w14:textId="5A26E71F" w:rsidR="00123F63" w:rsidRDefault="003739CD">
          <w:pPr>
            <w:pStyle w:val="TOC3"/>
            <w:tabs>
              <w:tab w:val="right" w:leader="dot" w:pos="8296"/>
            </w:tabs>
            <w:rPr>
              <w:rFonts w:asciiTheme="minorHAnsi" w:eastAsiaTheme="minorEastAsia" w:hAnsiTheme="minorHAnsi"/>
              <w:noProof/>
              <w:sz w:val="22"/>
            </w:rPr>
          </w:pPr>
          <w:hyperlink w:anchor="_Toc85955029" w:history="1">
            <w:r w:rsidR="00123F63" w:rsidRPr="00696903">
              <w:rPr>
                <w:rStyle w:val="Hyperlink"/>
                <w:noProof/>
              </w:rPr>
              <w:t>1.7.2 Technical Feasibility</w:t>
            </w:r>
            <w:r w:rsidR="00123F63">
              <w:rPr>
                <w:noProof/>
                <w:webHidden/>
              </w:rPr>
              <w:tab/>
            </w:r>
            <w:r w:rsidR="00123F63">
              <w:rPr>
                <w:noProof/>
                <w:webHidden/>
              </w:rPr>
              <w:fldChar w:fldCharType="begin"/>
            </w:r>
            <w:r w:rsidR="00123F63">
              <w:rPr>
                <w:noProof/>
                <w:webHidden/>
              </w:rPr>
              <w:instrText xml:space="preserve"> PAGEREF _Toc85955029 \h </w:instrText>
            </w:r>
            <w:r w:rsidR="00123F63">
              <w:rPr>
                <w:noProof/>
                <w:webHidden/>
              </w:rPr>
            </w:r>
            <w:r w:rsidR="00123F63">
              <w:rPr>
                <w:noProof/>
                <w:webHidden/>
              </w:rPr>
              <w:fldChar w:fldCharType="separate"/>
            </w:r>
            <w:r w:rsidR="00123F63">
              <w:rPr>
                <w:noProof/>
                <w:webHidden/>
              </w:rPr>
              <w:t>4</w:t>
            </w:r>
            <w:r w:rsidR="00123F63">
              <w:rPr>
                <w:noProof/>
                <w:webHidden/>
              </w:rPr>
              <w:fldChar w:fldCharType="end"/>
            </w:r>
          </w:hyperlink>
        </w:p>
        <w:p w14:paraId="10131396" w14:textId="3CFA16A7" w:rsidR="00123F63" w:rsidRDefault="003739CD">
          <w:pPr>
            <w:pStyle w:val="TOC3"/>
            <w:tabs>
              <w:tab w:val="right" w:leader="dot" w:pos="8296"/>
            </w:tabs>
            <w:rPr>
              <w:rFonts w:asciiTheme="minorHAnsi" w:eastAsiaTheme="minorEastAsia" w:hAnsiTheme="minorHAnsi"/>
              <w:noProof/>
              <w:sz w:val="22"/>
            </w:rPr>
          </w:pPr>
          <w:hyperlink w:anchor="_Toc85955030" w:history="1">
            <w:r w:rsidR="00123F63" w:rsidRPr="00696903">
              <w:rPr>
                <w:rStyle w:val="Hyperlink"/>
                <w:noProof/>
              </w:rPr>
              <w:t>1.7.3 Operational Feasibility</w:t>
            </w:r>
            <w:r w:rsidR="00123F63">
              <w:rPr>
                <w:noProof/>
                <w:webHidden/>
              </w:rPr>
              <w:tab/>
            </w:r>
            <w:r w:rsidR="00123F63">
              <w:rPr>
                <w:noProof/>
                <w:webHidden/>
              </w:rPr>
              <w:fldChar w:fldCharType="begin"/>
            </w:r>
            <w:r w:rsidR="00123F63">
              <w:rPr>
                <w:noProof/>
                <w:webHidden/>
              </w:rPr>
              <w:instrText xml:space="preserve"> PAGEREF _Toc85955030 \h </w:instrText>
            </w:r>
            <w:r w:rsidR="00123F63">
              <w:rPr>
                <w:noProof/>
                <w:webHidden/>
              </w:rPr>
            </w:r>
            <w:r w:rsidR="00123F63">
              <w:rPr>
                <w:noProof/>
                <w:webHidden/>
              </w:rPr>
              <w:fldChar w:fldCharType="separate"/>
            </w:r>
            <w:r w:rsidR="00123F63">
              <w:rPr>
                <w:noProof/>
                <w:webHidden/>
              </w:rPr>
              <w:t>5</w:t>
            </w:r>
            <w:r w:rsidR="00123F63">
              <w:rPr>
                <w:noProof/>
                <w:webHidden/>
              </w:rPr>
              <w:fldChar w:fldCharType="end"/>
            </w:r>
          </w:hyperlink>
        </w:p>
        <w:p w14:paraId="46E31305" w14:textId="17A1C508" w:rsidR="00123F63" w:rsidRDefault="003739CD">
          <w:pPr>
            <w:pStyle w:val="TOC3"/>
            <w:tabs>
              <w:tab w:val="right" w:leader="dot" w:pos="8296"/>
            </w:tabs>
            <w:rPr>
              <w:rFonts w:asciiTheme="minorHAnsi" w:eastAsiaTheme="minorEastAsia" w:hAnsiTheme="minorHAnsi"/>
              <w:noProof/>
              <w:sz w:val="22"/>
            </w:rPr>
          </w:pPr>
          <w:hyperlink w:anchor="_Toc85955031" w:history="1">
            <w:r w:rsidR="00123F63" w:rsidRPr="00696903">
              <w:rPr>
                <w:rStyle w:val="Hyperlink"/>
                <w:noProof/>
              </w:rPr>
              <w:t>1.7.4 Practical Uses</w:t>
            </w:r>
            <w:r w:rsidR="00123F63">
              <w:rPr>
                <w:noProof/>
                <w:webHidden/>
              </w:rPr>
              <w:tab/>
            </w:r>
            <w:r w:rsidR="00123F63">
              <w:rPr>
                <w:noProof/>
                <w:webHidden/>
              </w:rPr>
              <w:fldChar w:fldCharType="begin"/>
            </w:r>
            <w:r w:rsidR="00123F63">
              <w:rPr>
                <w:noProof/>
                <w:webHidden/>
              </w:rPr>
              <w:instrText xml:space="preserve"> PAGEREF _Toc85955031 \h </w:instrText>
            </w:r>
            <w:r w:rsidR="00123F63">
              <w:rPr>
                <w:noProof/>
                <w:webHidden/>
              </w:rPr>
            </w:r>
            <w:r w:rsidR="00123F63">
              <w:rPr>
                <w:noProof/>
                <w:webHidden/>
              </w:rPr>
              <w:fldChar w:fldCharType="separate"/>
            </w:r>
            <w:r w:rsidR="00123F63">
              <w:rPr>
                <w:noProof/>
                <w:webHidden/>
              </w:rPr>
              <w:t>5</w:t>
            </w:r>
            <w:r w:rsidR="00123F63">
              <w:rPr>
                <w:noProof/>
                <w:webHidden/>
              </w:rPr>
              <w:fldChar w:fldCharType="end"/>
            </w:r>
          </w:hyperlink>
        </w:p>
        <w:p w14:paraId="105D8322" w14:textId="6E819F26" w:rsidR="00123F63" w:rsidRDefault="003739CD">
          <w:pPr>
            <w:pStyle w:val="TOC2"/>
            <w:tabs>
              <w:tab w:val="left" w:pos="880"/>
              <w:tab w:val="right" w:leader="dot" w:pos="8296"/>
            </w:tabs>
            <w:rPr>
              <w:rFonts w:asciiTheme="minorHAnsi" w:eastAsiaTheme="minorEastAsia" w:hAnsiTheme="minorHAnsi"/>
              <w:noProof/>
              <w:sz w:val="22"/>
            </w:rPr>
          </w:pPr>
          <w:hyperlink w:anchor="_Toc85955032" w:history="1">
            <w:r w:rsidR="00123F63" w:rsidRPr="00696903">
              <w:rPr>
                <w:rStyle w:val="Hyperlink"/>
                <w:noProof/>
              </w:rPr>
              <w:t>1.8</w:t>
            </w:r>
            <w:r w:rsidR="00123F63">
              <w:rPr>
                <w:rFonts w:asciiTheme="minorHAnsi" w:eastAsiaTheme="minorEastAsia" w:hAnsiTheme="minorHAnsi"/>
                <w:noProof/>
                <w:sz w:val="22"/>
              </w:rPr>
              <w:tab/>
            </w:r>
            <w:r w:rsidR="00123F63" w:rsidRPr="00696903">
              <w:rPr>
                <w:rStyle w:val="Hyperlink"/>
                <w:noProof/>
              </w:rPr>
              <w:t>System Requirement</w:t>
            </w:r>
            <w:r w:rsidR="00123F63">
              <w:rPr>
                <w:noProof/>
                <w:webHidden/>
              </w:rPr>
              <w:tab/>
            </w:r>
            <w:r w:rsidR="00123F63">
              <w:rPr>
                <w:noProof/>
                <w:webHidden/>
              </w:rPr>
              <w:fldChar w:fldCharType="begin"/>
            </w:r>
            <w:r w:rsidR="00123F63">
              <w:rPr>
                <w:noProof/>
                <w:webHidden/>
              </w:rPr>
              <w:instrText xml:space="preserve"> PAGEREF _Toc85955032 \h </w:instrText>
            </w:r>
            <w:r w:rsidR="00123F63">
              <w:rPr>
                <w:noProof/>
                <w:webHidden/>
              </w:rPr>
            </w:r>
            <w:r w:rsidR="00123F63">
              <w:rPr>
                <w:noProof/>
                <w:webHidden/>
              </w:rPr>
              <w:fldChar w:fldCharType="separate"/>
            </w:r>
            <w:r w:rsidR="00123F63">
              <w:rPr>
                <w:noProof/>
                <w:webHidden/>
              </w:rPr>
              <w:t>6</w:t>
            </w:r>
            <w:r w:rsidR="00123F63">
              <w:rPr>
                <w:noProof/>
                <w:webHidden/>
              </w:rPr>
              <w:fldChar w:fldCharType="end"/>
            </w:r>
          </w:hyperlink>
        </w:p>
        <w:p w14:paraId="6E7C5A6F" w14:textId="7F376DDF" w:rsidR="00123F63" w:rsidRDefault="003739CD">
          <w:pPr>
            <w:pStyle w:val="TOC3"/>
            <w:tabs>
              <w:tab w:val="left" w:pos="1320"/>
              <w:tab w:val="right" w:leader="dot" w:pos="8296"/>
            </w:tabs>
            <w:rPr>
              <w:rFonts w:asciiTheme="minorHAnsi" w:eastAsiaTheme="minorEastAsia" w:hAnsiTheme="minorHAnsi"/>
              <w:noProof/>
              <w:sz w:val="22"/>
            </w:rPr>
          </w:pPr>
          <w:hyperlink w:anchor="_Toc85955033" w:history="1">
            <w:r w:rsidR="00123F63" w:rsidRPr="00696903">
              <w:rPr>
                <w:rStyle w:val="Hyperlink"/>
                <w:noProof/>
              </w:rPr>
              <w:t>1.8.1</w:t>
            </w:r>
            <w:r w:rsidR="00123F63">
              <w:rPr>
                <w:rFonts w:asciiTheme="minorHAnsi" w:eastAsiaTheme="minorEastAsia" w:hAnsiTheme="minorHAnsi"/>
                <w:noProof/>
                <w:sz w:val="22"/>
              </w:rPr>
              <w:tab/>
            </w:r>
            <w:r w:rsidR="00123F63" w:rsidRPr="00696903">
              <w:rPr>
                <w:rStyle w:val="Hyperlink"/>
                <w:noProof/>
              </w:rPr>
              <w:t>Software Requirement</w:t>
            </w:r>
            <w:r w:rsidR="00123F63">
              <w:rPr>
                <w:noProof/>
                <w:webHidden/>
              </w:rPr>
              <w:tab/>
            </w:r>
            <w:r w:rsidR="00123F63">
              <w:rPr>
                <w:noProof/>
                <w:webHidden/>
              </w:rPr>
              <w:fldChar w:fldCharType="begin"/>
            </w:r>
            <w:r w:rsidR="00123F63">
              <w:rPr>
                <w:noProof/>
                <w:webHidden/>
              </w:rPr>
              <w:instrText xml:space="preserve"> PAGEREF _Toc85955033 \h </w:instrText>
            </w:r>
            <w:r w:rsidR="00123F63">
              <w:rPr>
                <w:noProof/>
                <w:webHidden/>
              </w:rPr>
            </w:r>
            <w:r w:rsidR="00123F63">
              <w:rPr>
                <w:noProof/>
                <w:webHidden/>
              </w:rPr>
              <w:fldChar w:fldCharType="separate"/>
            </w:r>
            <w:r w:rsidR="00123F63">
              <w:rPr>
                <w:noProof/>
                <w:webHidden/>
              </w:rPr>
              <w:t>6</w:t>
            </w:r>
            <w:r w:rsidR="00123F63">
              <w:rPr>
                <w:noProof/>
                <w:webHidden/>
              </w:rPr>
              <w:fldChar w:fldCharType="end"/>
            </w:r>
          </w:hyperlink>
        </w:p>
        <w:p w14:paraId="33A63F2C" w14:textId="4996894A" w:rsidR="00123F63" w:rsidRDefault="003739CD">
          <w:pPr>
            <w:pStyle w:val="TOC3"/>
            <w:tabs>
              <w:tab w:val="left" w:pos="1320"/>
              <w:tab w:val="right" w:leader="dot" w:pos="8296"/>
            </w:tabs>
            <w:rPr>
              <w:rFonts w:asciiTheme="minorHAnsi" w:eastAsiaTheme="minorEastAsia" w:hAnsiTheme="minorHAnsi"/>
              <w:noProof/>
              <w:sz w:val="22"/>
            </w:rPr>
          </w:pPr>
          <w:hyperlink w:anchor="_Toc85955034" w:history="1">
            <w:r w:rsidR="00123F63" w:rsidRPr="00696903">
              <w:rPr>
                <w:rStyle w:val="Hyperlink"/>
                <w:noProof/>
              </w:rPr>
              <w:t>1.8.2</w:t>
            </w:r>
            <w:r w:rsidR="00123F63">
              <w:rPr>
                <w:rFonts w:asciiTheme="minorHAnsi" w:eastAsiaTheme="minorEastAsia" w:hAnsiTheme="minorHAnsi"/>
                <w:noProof/>
                <w:sz w:val="22"/>
              </w:rPr>
              <w:tab/>
            </w:r>
            <w:r w:rsidR="00123F63" w:rsidRPr="00696903">
              <w:rPr>
                <w:rStyle w:val="Hyperlink"/>
                <w:noProof/>
              </w:rPr>
              <w:t>Hardware Requirement</w:t>
            </w:r>
            <w:r w:rsidR="00123F63">
              <w:rPr>
                <w:noProof/>
                <w:webHidden/>
              </w:rPr>
              <w:tab/>
            </w:r>
            <w:r w:rsidR="00123F63">
              <w:rPr>
                <w:noProof/>
                <w:webHidden/>
              </w:rPr>
              <w:fldChar w:fldCharType="begin"/>
            </w:r>
            <w:r w:rsidR="00123F63">
              <w:rPr>
                <w:noProof/>
                <w:webHidden/>
              </w:rPr>
              <w:instrText xml:space="preserve"> PAGEREF _Toc85955034 \h </w:instrText>
            </w:r>
            <w:r w:rsidR="00123F63">
              <w:rPr>
                <w:noProof/>
                <w:webHidden/>
              </w:rPr>
            </w:r>
            <w:r w:rsidR="00123F63">
              <w:rPr>
                <w:noProof/>
                <w:webHidden/>
              </w:rPr>
              <w:fldChar w:fldCharType="separate"/>
            </w:r>
            <w:r w:rsidR="00123F63">
              <w:rPr>
                <w:noProof/>
                <w:webHidden/>
              </w:rPr>
              <w:t>6</w:t>
            </w:r>
            <w:r w:rsidR="00123F63">
              <w:rPr>
                <w:noProof/>
                <w:webHidden/>
              </w:rPr>
              <w:fldChar w:fldCharType="end"/>
            </w:r>
          </w:hyperlink>
        </w:p>
        <w:p w14:paraId="0BD255BA" w14:textId="01C722B4" w:rsidR="00123F63" w:rsidRDefault="003739CD">
          <w:pPr>
            <w:pStyle w:val="TOC1"/>
            <w:tabs>
              <w:tab w:val="left" w:pos="480"/>
              <w:tab w:val="right" w:leader="dot" w:pos="8296"/>
            </w:tabs>
            <w:rPr>
              <w:rFonts w:asciiTheme="minorHAnsi" w:eastAsiaTheme="minorEastAsia" w:hAnsiTheme="minorHAnsi"/>
              <w:noProof/>
              <w:sz w:val="22"/>
            </w:rPr>
          </w:pPr>
          <w:hyperlink w:anchor="_Toc85955035" w:history="1">
            <w:r w:rsidR="00123F63" w:rsidRPr="00696903">
              <w:rPr>
                <w:rStyle w:val="Hyperlink"/>
                <w:noProof/>
              </w:rPr>
              <w:t>2.</w:t>
            </w:r>
            <w:r w:rsidR="00123F63">
              <w:rPr>
                <w:rFonts w:asciiTheme="minorHAnsi" w:eastAsiaTheme="minorEastAsia" w:hAnsiTheme="minorHAnsi"/>
                <w:noProof/>
                <w:sz w:val="22"/>
              </w:rPr>
              <w:tab/>
            </w:r>
            <w:r w:rsidR="00123F63" w:rsidRPr="00696903">
              <w:rPr>
                <w:rStyle w:val="Hyperlink"/>
                <w:noProof/>
              </w:rPr>
              <w:t>LITERATURE REVIEW</w:t>
            </w:r>
            <w:r w:rsidR="00123F63">
              <w:rPr>
                <w:noProof/>
                <w:webHidden/>
              </w:rPr>
              <w:tab/>
            </w:r>
            <w:r w:rsidR="00123F63">
              <w:rPr>
                <w:noProof/>
                <w:webHidden/>
              </w:rPr>
              <w:fldChar w:fldCharType="begin"/>
            </w:r>
            <w:r w:rsidR="00123F63">
              <w:rPr>
                <w:noProof/>
                <w:webHidden/>
              </w:rPr>
              <w:instrText xml:space="preserve"> PAGEREF _Toc85955035 \h </w:instrText>
            </w:r>
            <w:r w:rsidR="00123F63">
              <w:rPr>
                <w:noProof/>
                <w:webHidden/>
              </w:rPr>
            </w:r>
            <w:r w:rsidR="00123F63">
              <w:rPr>
                <w:noProof/>
                <w:webHidden/>
              </w:rPr>
              <w:fldChar w:fldCharType="separate"/>
            </w:r>
            <w:r w:rsidR="00123F63">
              <w:rPr>
                <w:noProof/>
                <w:webHidden/>
              </w:rPr>
              <w:t>7</w:t>
            </w:r>
            <w:r w:rsidR="00123F63">
              <w:rPr>
                <w:noProof/>
                <w:webHidden/>
              </w:rPr>
              <w:fldChar w:fldCharType="end"/>
            </w:r>
          </w:hyperlink>
        </w:p>
        <w:p w14:paraId="1F2F72C6" w14:textId="5666D22E" w:rsidR="00123F63" w:rsidRDefault="003739CD">
          <w:pPr>
            <w:pStyle w:val="TOC2"/>
            <w:tabs>
              <w:tab w:val="left" w:pos="880"/>
              <w:tab w:val="right" w:leader="dot" w:pos="8296"/>
            </w:tabs>
            <w:rPr>
              <w:rFonts w:asciiTheme="minorHAnsi" w:eastAsiaTheme="minorEastAsia" w:hAnsiTheme="minorHAnsi"/>
              <w:noProof/>
              <w:sz w:val="22"/>
            </w:rPr>
          </w:pPr>
          <w:hyperlink w:anchor="_Toc85955036" w:history="1">
            <w:r w:rsidR="00123F63" w:rsidRPr="00696903">
              <w:rPr>
                <w:rStyle w:val="Hyperlink"/>
                <w:noProof/>
              </w:rPr>
              <w:t>2.1</w:t>
            </w:r>
            <w:r w:rsidR="00123F63">
              <w:rPr>
                <w:rFonts w:asciiTheme="minorHAnsi" w:eastAsiaTheme="minorEastAsia" w:hAnsiTheme="minorHAnsi"/>
                <w:noProof/>
                <w:sz w:val="22"/>
              </w:rPr>
              <w:tab/>
            </w:r>
            <w:r w:rsidR="00123F63" w:rsidRPr="00696903">
              <w:rPr>
                <w:rStyle w:val="Hyperlink"/>
                <w:noProof/>
              </w:rPr>
              <w:t>“Enroll Yourself” Block</w:t>
            </w:r>
            <w:r w:rsidR="00123F63">
              <w:rPr>
                <w:noProof/>
                <w:webHidden/>
              </w:rPr>
              <w:tab/>
            </w:r>
            <w:r w:rsidR="00123F63">
              <w:rPr>
                <w:noProof/>
                <w:webHidden/>
              </w:rPr>
              <w:fldChar w:fldCharType="begin"/>
            </w:r>
            <w:r w:rsidR="00123F63">
              <w:rPr>
                <w:noProof/>
                <w:webHidden/>
              </w:rPr>
              <w:instrText xml:space="preserve"> PAGEREF _Toc85955036 \h </w:instrText>
            </w:r>
            <w:r w:rsidR="00123F63">
              <w:rPr>
                <w:noProof/>
                <w:webHidden/>
              </w:rPr>
            </w:r>
            <w:r w:rsidR="00123F63">
              <w:rPr>
                <w:noProof/>
                <w:webHidden/>
              </w:rPr>
              <w:fldChar w:fldCharType="separate"/>
            </w:r>
            <w:r w:rsidR="00123F63">
              <w:rPr>
                <w:noProof/>
                <w:webHidden/>
              </w:rPr>
              <w:t>7</w:t>
            </w:r>
            <w:r w:rsidR="00123F63">
              <w:rPr>
                <w:noProof/>
                <w:webHidden/>
              </w:rPr>
              <w:fldChar w:fldCharType="end"/>
            </w:r>
          </w:hyperlink>
        </w:p>
        <w:p w14:paraId="7A52E43A" w14:textId="3ED610C7" w:rsidR="00123F63" w:rsidRDefault="003739CD">
          <w:pPr>
            <w:pStyle w:val="TOC2"/>
            <w:tabs>
              <w:tab w:val="left" w:pos="880"/>
              <w:tab w:val="right" w:leader="dot" w:pos="8296"/>
            </w:tabs>
            <w:rPr>
              <w:rFonts w:asciiTheme="minorHAnsi" w:eastAsiaTheme="minorEastAsia" w:hAnsiTheme="minorHAnsi"/>
              <w:noProof/>
              <w:sz w:val="22"/>
            </w:rPr>
          </w:pPr>
          <w:hyperlink w:anchor="_Toc85955037" w:history="1">
            <w:r w:rsidR="00123F63" w:rsidRPr="00696903">
              <w:rPr>
                <w:rStyle w:val="Hyperlink"/>
                <w:noProof/>
              </w:rPr>
              <w:t>2.2</w:t>
            </w:r>
            <w:r w:rsidR="00123F63">
              <w:rPr>
                <w:rFonts w:asciiTheme="minorHAnsi" w:eastAsiaTheme="minorEastAsia" w:hAnsiTheme="minorHAnsi"/>
                <w:noProof/>
                <w:sz w:val="22"/>
              </w:rPr>
              <w:tab/>
            </w:r>
            <w:r w:rsidR="00123F63" w:rsidRPr="00696903">
              <w:rPr>
                <w:rStyle w:val="Hyperlink"/>
                <w:noProof/>
              </w:rPr>
              <w:t>“Take Practice Exam” Block</w:t>
            </w:r>
            <w:r w:rsidR="00123F63">
              <w:rPr>
                <w:noProof/>
                <w:webHidden/>
              </w:rPr>
              <w:tab/>
            </w:r>
            <w:r w:rsidR="00123F63">
              <w:rPr>
                <w:noProof/>
                <w:webHidden/>
              </w:rPr>
              <w:fldChar w:fldCharType="begin"/>
            </w:r>
            <w:r w:rsidR="00123F63">
              <w:rPr>
                <w:noProof/>
                <w:webHidden/>
              </w:rPr>
              <w:instrText xml:space="preserve"> PAGEREF _Toc85955037 \h </w:instrText>
            </w:r>
            <w:r w:rsidR="00123F63">
              <w:rPr>
                <w:noProof/>
                <w:webHidden/>
              </w:rPr>
            </w:r>
            <w:r w:rsidR="00123F63">
              <w:rPr>
                <w:noProof/>
                <w:webHidden/>
              </w:rPr>
              <w:fldChar w:fldCharType="separate"/>
            </w:r>
            <w:r w:rsidR="00123F63">
              <w:rPr>
                <w:noProof/>
                <w:webHidden/>
              </w:rPr>
              <w:t>7</w:t>
            </w:r>
            <w:r w:rsidR="00123F63">
              <w:rPr>
                <w:noProof/>
                <w:webHidden/>
              </w:rPr>
              <w:fldChar w:fldCharType="end"/>
            </w:r>
          </w:hyperlink>
        </w:p>
        <w:p w14:paraId="590A7E27" w14:textId="5C46B26C" w:rsidR="00123F63" w:rsidRDefault="003739CD">
          <w:pPr>
            <w:pStyle w:val="TOC2"/>
            <w:tabs>
              <w:tab w:val="left" w:pos="880"/>
              <w:tab w:val="right" w:leader="dot" w:pos="8296"/>
            </w:tabs>
            <w:rPr>
              <w:rFonts w:asciiTheme="minorHAnsi" w:eastAsiaTheme="minorEastAsia" w:hAnsiTheme="minorHAnsi"/>
              <w:noProof/>
              <w:sz w:val="22"/>
            </w:rPr>
          </w:pPr>
          <w:hyperlink w:anchor="_Toc85955038" w:history="1">
            <w:r w:rsidR="00123F63" w:rsidRPr="00696903">
              <w:rPr>
                <w:rStyle w:val="Hyperlink"/>
                <w:noProof/>
              </w:rPr>
              <w:t>2.3</w:t>
            </w:r>
            <w:r w:rsidR="00123F63">
              <w:rPr>
                <w:rFonts w:asciiTheme="minorHAnsi" w:eastAsiaTheme="minorEastAsia" w:hAnsiTheme="minorHAnsi"/>
                <w:noProof/>
                <w:sz w:val="22"/>
              </w:rPr>
              <w:tab/>
            </w:r>
            <w:r w:rsidR="00123F63" w:rsidRPr="00696903">
              <w:rPr>
                <w:rStyle w:val="Hyperlink"/>
                <w:noProof/>
              </w:rPr>
              <w:t>“Take Full Mock Test” Block</w:t>
            </w:r>
            <w:r w:rsidR="00123F63">
              <w:rPr>
                <w:noProof/>
                <w:webHidden/>
              </w:rPr>
              <w:tab/>
            </w:r>
            <w:r w:rsidR="00123F63">
              <w:rPr>
                <w:noProof/>
                <w:webHidden/>
              </w:rPr>
              <w:fldChar w:fldCharType="begin"/>
            </w:r>
            <w:r w:rsidR="00123F63">
              <w:rPr>
                <w:noProof/>
                <w:webHidden/>
              </w:rPr>
              <w:instrText xml:space="preserve"> PAGEREF _Toc85955038 \h </w:instrText>
            </w:r>
            <w:r w:rsidR="00123F63">
              <w:rPr>
                <w:noProof/>
                <w:webHidden/>
              </w:rPr>
            </w:r>
            <w:r w:rsidR="00123F63">
              <w:rPr>
                <w:noProof/>
                <w:webHidden/>
              </w:rPr>
              <w:fldChar w:fldCharType="separate"/>
            </w:r>
            <w:r w:rsidR="00123F63">
              <w:rPr>
                <w:noProof/>
                <w:webHidden/>
              </w:rPr>
              <w:t>7</w:t>
            </w:r>
            <w:r w:rsidR="00123F63">
              <w:rPr>
                <w:noProof/>
                <w:webHidden/>
              </w:rPr>
              <w:fldChar w:fldCharType="end"/>
            </w:r>
          </w:hyperlink>
        </w:p>
        <w:p w14:paraId="02968C64" w14:textId="05B8F716" w:rsidR="00123F63" w:rsidRDefault="003739CD">
          <w:pPr>
            <w:pStyle w:val="TOC2"/>
            <w:tabs>
              <w:tab w:val="left" w:pos="880"/>
              <w:tab w:val="right" w:leader="dot" w:pos="8296"/>
            </w:tabs>
            <w:rPr>
              <w:rFonts w:asciiTheme="minorHAnsi" w:eastAsiaTheme="minorEastAsia" w:hAnsiTheme="minorHAnsi"/>
              <w:noProof/>
              <w:sz w:val="22"/>
            </w:rPr>
          </w:pPr>
          <w:hyperlink w:anchor="_Toc85955039" w:history="1">
            <w:r w:rsidR="00123F63" w:rsidRPr="00696903">
              <w:rPr>
                <w:rStyle w:val="Hyperlink"/>
                <w:noProof/>
              </w:rPr>
              <w:t>2.4</w:t>
            </w:r>
            <w:r w:rsidR="00123F63">
              <w:rPr>
                <w:rFonts w:asciiTheme="minorHAnsi" w:eastAsiaTheme="minorEastAsia" w:hAnsiTheme="minorHAnsi"/>
                <w:noProof/>
                <w:sz w:val="22"/>
              </w:rPr>
              <w:tab/>
            </w:r>
            <w:r w:rsidR="00123F63" w:rsidRPr="00696903">
              <w:rPr>
                <w:rStyle w:val="Hyperlink"/>
                <w:noProof/>
              </w:rPr>
              <w:t>“View Overall Score” Block</w:t>
            </w:r>
            <w:r w:rsidR="00123F63">
              <w:rPr>
                <w:noProof/>
                <w:webHidden/>
              </w:rPr>
              <w:tab/>
            </w:r>
            <w:r w:rsidR="00123F63">
              <w:rPr>
                <w:noProof/>
                <w:webHidden/>
              </w:rPr>
              <w:fldChar w:fldCharType="begin"/>
            </w:r>
            <w:r w:rsidR="00123F63">
              <w:rPr>
                <w:noProof/>
                <w:webHidden/>
              </w:rPr>
              <w:instrText xml:space="preserve"> PAGEREF _Toc85955039 \h </w:instrText>
            </w:r>
            <w:r w:rsidR="00123F63">
              <w:rPr>
                <w:noProof/>
                <w:webHidden/>
              </w:rPr>
            </w:r>
            <w:r w:rsidR="00123F63">
              <w:rPr>
                <w:noProof/>
                <w:webHidden/>
              </w:rPr>
              <w:fldChar w:fldCharType="separate"/>
            </w:r>
            <w:r w:rsidR="00123F63">
              <w:rPr>
                <w:noProof/>
                <w:webHidden/>
              </w:rPr>
              <w:t>7</w:t>
            </w:r>
            <w:r w:rsidR="00123F63">
              <w:rPr>
                <w:noProof/>
                <w:webHidden/>
              </w:rPr>
              <w:fldChar w:fldCharType="end"/>
            </w:r>
          </w:hyperlink>
        </w:p>
        <w:p w14:paraId="64949338" w14:textId="22BD1F34" w:rsidR="00123F63" w:rsidRDefault="003739CD">
          <w:pPr>
            <w:pStyle w:val="TOC2"/>
            <w:tabs>
              <w:tab w:val="left" w:pos="880"/>
              <w:tab w:val="right" w:leader="dot" w:pos="8296"/>
            </w:tabs>
            <w:rPr>
              <w:rFonts w:asciiTheme="minorHAnsi" w:eastAsiaTheme="minorEastAsia" w:hAnsiTheme="minorHAnsi"/>
              <w:noProof/>
              <w:sz w:val="22"/>
            </w:rPr>
          </w:pPr>
          <w:hyperlink w:anchor="_Toc85955040" w:history="1">
            <w:r w:rsidR="00123F63" w:rsidRPr="00696903">
              <w:rPr>
                <w:rStyle w:val="Hyperlink"/>
                <w:noProof/>
              </w:rPr>
              <w:t>2.5</w:t>
            </w:r>
            <w:r w:rsidR="00123F63">
              <w:rPr>
                <w:rFonts w:asciiTheme="minorHAnsi" w:eastAsiaTheme="minorEastAsia" w:hAnsiTheme="minorHAnsi"/>
                <w:noProof/>
                <w:sz w:val="22"/>
              </w:rPr>
              <w:tab/>
            </w:r>
            <w:r w:rsidR="00123F63" w:rsidRPr="00696903">
              <w:rPr>
                <w:rStyle w:val="Hyperlink"/>
                <w:noProof/>
              </w:rPr>
              <w:t>“View Leaderboard” Block</w:t>
            </w:r>
            <w:r w:rsidR="00123F63">
              <w:rPr>
                <w:noProof/>
                <w:webHidden/>
              </w:rPr>
              <w:tab/>
            </w:r>
            <w:r w:rsidR="00123F63">
              <w:rPr>
                <w:noProof/>
                <w:webHidden/>
              </w:rPr>
              <w:fldChar w:fldCharType="begin"/>
            </w:r>
            <w:r w:rsidR="00123F63">
              <w:rPr>
                <w:noProof/>
                <w:webHidden/>
              </w:rPr>
              <w:instrText xml:space="preserve"> PAGEREF _Toc85955040 \h </w:instrText>
            </w:r>
            <w:r w:rsidR="00123F63">
              <w:rPr>
                <w:noProof/>
                <w:webHidden/>
              </w:rPr>
            </w:r>
            <w:r w:rsidR="00123F63">
              <w:rPr>
                <w:noProof/>
                <w:webHidden/>
              </w:rPr>
              <w:fldChar w:fldCharType="separate"/>
            </w:r>
            <w:r w:rsidR="00123F63">
              <w:rPr>
                <w:noProof/>
                <w:webHidden/>
              </w:rPr>
              <w:t>7</w:t>
            </w:r>
            <w:r w:rsidR="00123F63">
              <w:rPr>
                <w:noProof/>
                <w:webHidden/>
              </w:rPr>
              <w:fldChar w:fldCharType="end"/>
            </w:r>
          </w:hyperlink>
        </w:p>
        <w:p w14:paraId="32E0C2B5" w14:textId="2C6A3F80" w:rsidR="00123F63" w:rsidRDefault="003739CD">
          <w:pPr>
            <w:pStyle w:val="TOC2"/>
            <w:tabs>
              <w:tab w:val="left" w:pos="880"/>
              <w:tab w:val="right" w:leader="dot" w:pos="8296"/>
            </w:tabs>
            <w:rPr>
              <w:rFonts w:asciiTheme="minorHAnsi" w:eastAsiaTheme="minorEastAsia" w:hAnsiTheme="minorHAnsi"/>
              <w:noProof/>
              <w:sz w:val="22"/>
            </w:rPr>
          </w:pPr>
          <w:hyperlink w:anchor="_Toc85955041" w:history="1">
            <w:r w:rsidR="00123F63" w:rsidRPr="00696903">
              <w:rPr>
                <w:rStyle w:val="Hyperlink"/>
                <w:noProof/>
              </w:rPr>
              <w:t>2.6</w:t>
            </w:r>
            <w:r w:rsidR="00123F63">
              <w:rPr>
                <w:rFonts w:asciiTheme="minorHAnsi" w:eastAsiaTheme="minorEastAsia" w:hAnsiTheme="minorHAnsi"/>
                <w:noProof/>
                <w:sz w:val="22"/>
              </w:rPr>
              <w:tab/>
            </w:r>
            <w:r w:rsidR="00123F63" w:rsidRPr="00696903">
              <w:rPr>
                <w:rStyle w:val="Hyperlink"/>
                <w:noProof/>
              </w:rPr>
              <w:t>“Amend Question Set” Block</w:t>
            </w:r>
            <w:r w:rsidR="00123F63">
              <w:rPr>
                <w:noProof/>
                <w:webHidden/>
              </w:rPr>
              <w:tab/>
            </w:r>
            <w:r w:rsidR="00123F63">
              <w:rPr>
                <w:noProof/>
                <w:webHidden/>
              </w:rPr>
              <w:fldChar w:fldCharType="begin"/>
            </w:r>
            <w:r w:rsidR="00123F63">
              <w:rPr>
                <w:noProof/>
                <w:webHidden/>
              </w:rPr>
              <w:instrText xml:space="preserve"> PAGEREF _Toc85955041 \h </w:instrText>
            </w:r>
            <w:r w:rsidR="00123F63">
              <w:rPr>
                <w:noProof/>
                <w:webHidden/>
              </w:rPr>
            </w:r>
            <w:r w:rsidR="00123F63">
              <w:rPr>
                <w:noProof/>
                <w:webHidden/>
              </w:rPr>
              <w:fldChar w:fldCharType="separate"/>
            </w:r>
            <w:r w:rsidR="00123F63">
              <w:rPr>
                <w:noProof/>
                <w:webHidden/>
              </w:rPr>
              <w:t>8</w:t>
            </w:r>
            <w:r w:rsidR="00123F63">
              <w:rPr>
                <w:noProof/>
                <w:webHidden/>
              </w:rPr>
              <w:fldChar w:fldCharType="end"/>
            </w:r>
          </w:hyperlink>
        </w:p>
        <w:p w14:paraId="739A71CB" w14:textId="6E947520" w:rsidR="00123F63" w:rsidRDefault="003739CD">
          <w:pPr>
            <w:pStyle w:val="TOC2"/>
            <w:tabs>
              <w:tab w:val="left" w:pos="880"/>
              <w:tab w:val="right" w:leader="dot" w:pos="8296"/>
            </w:tabs>
            <w:rPr>
              <w:rFonts w:asciiTheme="minorHAnsi" w:eastAsiaTheme="minorEastAsia" w:hAnsiTheme="minorHAnsi"/>
              <w:noProof/>
              <w:sz w:val="22"/>
            </w:rPr>
          </w:pPr>
          <w:hyperlink w:anchor="_Toc85955042" w:history="1">
            <w:r w:rsidR="00123F63" w:rsidRPr="00696903">
              <w:rPr>
                <w:rStyle w:val="Hyperlink"/>
                <w:noProof/>
              </w:rPr>
              <w:t>2.7</w:t>
            </w:r>
            <w:r w:rsidR="00123F63">
              <w:rPr>
                <w:rFonts w:asciiTheme="minorHAnsi" w:eastAsiaTheme="minorEastAsia" w:hAnsiTheme="minorHAnsi"/>
                <w:noProof/>
                <w:sz w:val="22"/>
              </w:rPr>
              <w:tab/>
            </w:r>
            <w:r w:rsidR="00123F63" w:rsidRPr="00696903">
              <w:rPr>
                <w:rStyle w:val="Hyperlink"/>
                <w:noProof/>
              </w:rPr>
              <w:t>“View All Enrolled Students” Block</w:t>
            </w:r>
            <w:r w:rsidR="00123F63">
              <w:rPr>
                <w:noProof/>
                <w:webHidden/>
              </w:rPr>
              <w:tab/>
            </w:r>
            <w:r w:rsidR="00123F63">
              <w:rPr>
                <w:noProof/>
                <w:webHidden/>
              </w:rPr>
              <w:fldChar w:fldCharType="begin"/>
            </w:r>
            <w:r w:rsidR="00123F63">
              <w:rPr>
                <w:noProof/>
                <w:webHidden/>
              </w:rPr>
              <w:instrText xml:space="preserve"> PAGEREF _Toc85955042 \h </w:instrText>
            </w:r>
            <w:r w:rsidR="00123F63">
              <w:rPr>
                <w:noProof/>
                <w:webHidden/>
              </w:rPr>
            </w:r>
            <w:r w:rsidR="00123F63">
              <w:rPr>
                <w:noProof/>
                <w:webHidden/>
              </w:rPr>
              <w:fldChar w:fldCharType="separate"/>
            </w:r>
            <w:r w:rsidR="00123F63">
              <w:rPr>
                <w:noProof/>
                <w:webHidden/>
              </w:rPr>
              <w:t>8</w:t>
            </w:r>
            <w:r w:rsidR="00123F63">
              <w:rPr>
                <w:noProof/>
                <w:webHidden/>
              </w:rPr>
              <w:fldChar w:fldCharType="end"/>
            </w:r>
          </w:hyperlink>
        </w:p>
        <w:p w14:paraId="070C6300" w14:textId="1361DF92" w:rsidR="00123F63" w:rsidRDefault="003739CD">
          <w:pPr>
            <w:pStyle w:val="TOC2"/>
            <w:tabs>
              <w:tab w:val="left" w:pos="880"/>
              <w:tab w:val="right" w:leader="dot" w:pos="8296"/>
            </w:tabs>
            <w:rPr>
              <w:rFonts w:asciiTheme="minorHAnsi" w:eastAsiaTheme="minorEastAsia" w:hAnsiTheme="minorHAnsi"/>
              <w:noProof/>
              <w:sz w:val="22"/>
            </w:rPr>
          </w:pPr>
          <w:hyperlink w:anchor="_Toc85955043" w:history="1">
            <w:r w:rsidR="00123F63" w:rsidRPr="00696903">
              <w:rPr>
                <w:rStyle w:val="Hyperlink"/>
                <w:noProof/>
              </w:rPr>
              <w:t>2.8</w:t>
            </w:r>
            <w:r w:rsidR="00123F63">
              <w:rPr>
                <w:rFonts w:asciiTheme="minorHAnsi" w:eastAsiaTheme="minorEastAsia" w:hAnsiTheme="minorHAnsi"/>
                <w:noProof/>
                <w:sz w:val="22"/>
              </w:rPr>
              <w:tab/>
            </w:r>
            <w:r w:rsidR="00123F63" w:rsidRPr="00696903">
              <w:rPr>
                <w:rStyle w:val="Hyperlink"/>
                <w:noProof/>
              </w:rPr>
              <w:t>“Exit” block</w:t>
            </w:r>
            <w:r w:rsidR="00123F63">
              <w:rPr>
                <w:noProof/>
                <w:webHidden/>
              </w:rPr>
              <w:tab/>
            </w:r>
            <w:r w:rsidR="00123F63">
              <w:rPr>
                <w:noProof/>
                <w:webHidden/>
              </w:rPr>
              <w:fldChar w:fldCharType="begin"/>
            </w:r>
            <w:r w:rsidR="00123F63">
              <w:rPr>
                <w:noProof/>
                <w:webHidden/>
              </w:rPr>
              <w:instrText xml:space="preserve"> PAGEREF _Toc85955043 \h </w:instrText>
            </w:r>
            <w:r w:rsidR="00123F63">
              <w:rPr>
                <w:noProof/>
                <w:webHidden/>
              </w:rPr>
            </w:r>
            <w:r w:rsidR="00123F63">
              <w:rPr>
                <w:noProof/>
                <w:webHidden/>
              </w:rPr>
              <w:fldChar w:fldCharType="separate"/>
            </w:r>
            <w:r w:rsidR="00123F63">
              <w:rPr>
                <w:noProof/>
                <w:webHidden/>
              </w:rPr>
              <w:t>8</w:t>
            </w:r>
            <w:r w:rsidR="00123F63">
              <w:rPr>
                <w:noProof/>
                <w:webHidden/>
              </w:rPr>
              <w:fldChar w:fldCharType="end"/>
            </w:r>
          </w:hyperlink>
        </w:p>
        <w:p w14:paraId="013E99FF" w14:textId="6379886A" w:rsidR="00123F63" w:rsidRDefault="003739CD">
          <w:pPr>
            <w:pStyle w:val="TOC1"/>
            <w:tabs>
              <w:tab w:val="left" w:pos="480"/>
              <w:tab w:val="right" w:leader="dot" w:pos="8296"/>
            </w:tabs>
            <w:rPr>
              <w:rFonts w:asciiTheme="minorHAnsi" w:eastAsiaTheme="minorEastAsia" w:hAnsiTheme="minorHAnsi"/>
              <w:noProof/>
              <w:sz w:val="22"/>
            </w:rPr>
          </w:pPr>
          <w:hyperlink w:anchor="_Toc85955044" w:history="1">
            <w:r w:rsidR="00123F63" w:rsidRPr="00696903">
              <w:rPr>
                <w:rStyle w:val="Hyperlink"/>
                <w:noProof/>
              </w:rPr>
              <w:t>3.</w:t>
            </w:r>
            <w:r w:rsidR="00123F63">
              <w:rPr>
                <w:rFonts w:asciiTheme="minorHAnsi" w:eastAsiaTheme="minorEastAsia" w:hAnsiTheme="minorHAnsi"/>
                <w:noProof/>
                <w:sz w:val="22"/>
              </w:rPr>
              <w:tab/>
            </w:r>
            <w:r w:rsidR="00123F63" w:rsidRPr="00696903">
              <w:rPr>
                <w:rStyle w:val="Hyperlink"/>
                <w:noProof/>
              </w:rPr>
              <w:t>DESIGN AND METHODOLOGY</w:t>
            </w:r>
            <w:r w:rsidR="00123F63">
              <w:rPr>
                <w:noProof/>
                <w:webHidden/>
              </w:rPr>
              <w:tab/>
            </w:r>
            <w:r w:rsidR="00123F63">
              <w:rPr>
                <w:noProof/>
                <w:webHidden/>
              </w:rPr>
              <w:fldChar w:fldCharType="begin"/>
            </w:r>
            <w:r w:rsidR="00123F63">
              <w:rPr>
                <w:noProof/>
                <w:webHidden/>
              </w:rPr>
              <w:instrText xml:space="preserve"> PAGEREF _Toc85955044 \h </w:instrText>
            </w:r>
            <w:r w:rsidR="00123F63">
              <w:rPr>
                <w:noProof/>
                <w:webHidden/>
              </w:rPr>
            </w:r>
            <w:r w:rsidR="00123F63">
              <w:rPr>
                <w:noProof/>
                <w:webHidden/>
              </w:rPr>
              <w:fldChar w:fldCharType="separate"/>
            </w:r>
            <w:r w:rsidR="00123F63">
              <w:rPr>
                <w:noProof/>
                <w:webHidden/>
              </w:rPr>
              <w:t>9</w:t>
            </w:r>
            <w:r w:rsidR="00123F63">
              <w:rPr>
                <w:noProof/>
                <w:webHidden/>
              </w:rPr>
              <w:fldChar w:fldCharType="end"/>
            </w:r>
          </w:hyperlink>
        </w:p>
        <w:p w14:paraId="59A67871" w14:textId="6A61F07A" w:rsidR="00123F63" w:rsidRDefault="003739CD">
          <w:pPr>
            <w:pStyle w:val="TOC2"/>
            <w:tabs>
              <w:tab w:val="left" w:pos="880"/>
              <w:tab w:val="right" w:leader="dot" w:pos="8296"/>
            </w:tabs>
            <w:rPr>
              <w:rFonts w:asciiTheme="minorHAnsi" w:eastAsiaTheme="minorEastAsia" w:hAnsiTheme="minorHAnsi"/>
              <w:noProof/>
              <w:sz w:val="22"/>
            </w:rPr>
          </w:pPr>
          <w:hyperlink w:anchor="_Toc85955045" w:history="1">
            <w:r w:rsidR="00123F63" w:rsidRPr="00696903">
              <w:rPr>
                <w:rStyle w:val="Hyperlink"/>
                <w:noProof/>
              </w:rPr>
              <w:t>3.1</w:t>
            </w:r>
            <w:r w:rsidR="00123F63">
              <w:rPr>
                <w:rFonts w:asciiTheme="minorHAnsi" w:eastAsiaTheme="minorEastAsia" w:hAnsiTheme="minorHAnsi"/>
                <w:noProof/>
                <w:sz w:val="22"/>
              </w:rPr>
              <w:tab/>
            </w:r>
            <w:r w:rsidR="00123F63" w:rsidRPr="00696903">
              <w:rPr>
                <w:rStyle w:val="Hyperlink"/>
                <w:noProof/>
              </w:rPr>
              <w:t>Introductory Block</w:t>
            </w:r>
            <w:r w:rsidR="00123F63">
              <w:rPr>
                <w:noProof/>
                <w:webHidden/>
              </w:rPr>
              <w:tab/>
            </w:r>
            <w:r w:rsidR="00123F63">
              <w:rPr>
                <w:noProof/>
                <w:webHidden/>
              </w:rPr>
              <w:fldChar w:fldCharType="begin"/>
            </w:r>
            <w:r w:rsidR="00123F63">
              <w:rPr>
                <w:noProof/>
                <w:webHidden/>
              </w:rPr>
              <w:instrText xml:space="preserve"> PAGEREF _Toc85955045 \h </w:instrText>
            </w:r>
            <w:r w:rsidR="00123F63">
              <w:rPr>
                <w:noProof/>
                <w:webHidden/>
              </w:rPr>
            </w:r>
            <w:r w:rsidR="00123F63">
              <w:rPr>
                <w:noProof/>
                <w:webHidden/>
              </w:rPr>
              <w:fldChar w:fldCharType="separate"/>
            </w:r>
            <w:r w:rsidR="00123F63">
              <w:rPr>
                <w:noProof/>
                <w:webHidden/>
              </w:rPr>
              <w:t>9</w:t>
            </w:r>
            <w:r w:rsidR="00123F63">
              <w:rPr>
                <w:noProof/>
                <w:webHidden/>
              </w:rPr>
              <w:fldChar w:fldCharType="end"/>
            </w:r>
          </w:hyperlink>
        </w:p>
        <w:p w14:paraId="626778B7" w14:textId="0E22EFA3" w:rsidR="00123F63" w:rsidRDefault="003739CD">
          <w:pPr>
            <w:pStyle w:val="TOC2"/>
            <w:tabs>
              <w:tab w:val="left" w:pos="880"/>
              <w:tab w:val="right" w:leader="dot" w:pos="8296"/>
            </w:tabs>
            <w:rPr>
              <w:rFonts w:asciiTheme="minorHAnsi" w:eastAsiaTheme="minorEastAsia" w:hAnsiTheme="minorHAnsi"/>
              <w:noProof/>
              <w:sz w:val="22"/>
            </w:rPr>
          </w:pPr>
          <w:hyperlink w:anchor="_Toc85955046" w:history="1">
            <w:r w:rsidR="00123F63" w:rsidRPr="00696903">
              <w:rPr>
                <w:rStyle w:val="Hyperlink"/>
                <w:noProof/>
              </w:rPr>
              <w:t>3.2</w:t>
            </w:r>
            <w:r w:rsidR="00123F63">
              <w:rPr>
                <w:rFonts w:asciiTheme="minorHAnsi" w:eastAsiaTheme="minorEastAsia" w:hAnsiTheme="minorHAnsi"/>
                <w:noProof/>
                <w:sz w:val="22"/>
              </w:rPr>
              <w:tab/>
            </w:r>
            <w:r w:rsidR="00123F63" w:rsidRPr="00696903">
              <w:rPr>
                <w:rStyle w:val="Hyperlink"/>
                <w:noProof/>
              </w:rPr>
              <w:t>Option Selector Block</w:t>
            </w:r>
            <w:r w:rsidR="00123F63">
              <w:rPr>
                <w:noProof/>
                <w:webHidden/>
              </w:rPr>
              <w:tab/>
            </w:r>
            <w:r w:rsidR="00123F63">
              <w:rPr>
                <w:noProof/>
                <w:webHidden/>
              </w:rPr>
              <w:fldChar w:fldCharType="begin"/>
            </w:r>
            <w:r w:rsidR="00123F63">
              <w:rPr>
                <w:noProof/>
                <w:webHidden/>
              </w:rPr>
              <w:instrText xml:space="preserve"> PAGEREF _Toc85955046 \h </w:instrText>
            </w:r>
            <w:r w:rsidR="00123F63">
              <w:rPr>
                <w:noProof/>
                <w:webHidden/>
              </w:rPr>
            </w:r>
            <w:r w:rsidR="00123F63">
              <w:rPr>
                <w:noProof/>
                <w:webHidden/>
              </w:rPr>
              <w:fldChar w:fldCharType="separate"/>
            </w:r>
            <w:r w:rsidR="00123F63">
              <w:rPr>
                <w:noProof/>
                <w:webHidden/>
              </w:rPr>
              <w:t>9</w:t>
            </w:r>
            <w:r w:rsidR="00123F63">
              <w:rPr>
                <w:noProof/>
                <w:webHidden/>
              </w:rPr>
              <w:fldChar w:fldCharType="end"/>
            </w:r>
          </w:hyperlink>
        </w:p>
        <w:p w14:paraId="368EFED7" w14:textId="5C48F4BA" w:rsidR="00123F63" w:rsidRDefault="003739CD">
          <w:pPr>
            <w:pStyle w:val="TOC2"/>
            <w:tabs>
              <w:tab w:val="left" w:pos="880"/>
              <w:tab w:val="right" w:leader="dot" w:pos="8296"/>
            </w:tabs>
            <w:rPr>
              <w:rFonts w:asciiTheme="minorHAnsi" w:eastAsiaTheme="minorEastAsia" w:hAnsiTheme="minorHAnsi"/>
              <w:noProof/>
              <w:sz w:val="22"/>
            </w:rPr>
          </w:pPr>
          <w:hyperlink w:anchor="_Toc85955047" w:history="1">
            <w:r w:rsidR="00123F63" w:rsidRPr="00696903">
              <w:rPr>
                <w:rStyle w:val="Hyperlink"/>
                <w:noProof/>
              </w:rPr>
              <w:t>3.3</w:t>
            </w:r>
            <w:r w:rsidR="00123F63">
              <w:rPr>
                <w:rFonts w:asciiTheme="minorHAnsi" w:eastAsiaTheme="minorEastAsia" w:hAnsiTheme="minorHAnsi"/>
                <w:noProof/>
                <w:sz w:val="22"/>
              </w:rPr>
              <w:tab/>
            </w:r>
            <w:r w:rsidR="00123F63" w:rsidRPr="00696903">
              <w:rPr>
                <w:rStyle w:val="Hyperlink"/>
                <w:noProof/>
              </w:rPr>
              <w:t>Enroll Yourself Block</w:t>
            </w:r>
            <w:r w:rsidR="00123F63">
              <w:rPr>
                <w:noProof/>
                <w:webHidden/>
              </w:rPr>
              <w:tab/>
            </w:r>
            <w:r w:rsidR="00123F63">
              <w:rPr>
                <w:noProof/>
                <w:webHidden/>
              </w:rPr>
              <w:fldChar w:fldCharType="begin"/>
            </w:r>
            <w:r w:rsidR="00123F63">
              <w:rPr>
                <w:noProof/>
                <w:webHidden/>
              </w:rPr>
              <w:instrText xml:space="preserve"> PAGEREF _Toc85955047 \h </w:instrText>
            </w:r>
            <w:r w:rsidR="00123F63">
              <w:rPr>
                <w:noProof/>
                <w:webHidden/>
              </w:rPr>
            </w:r>
            <w:r w:rsidR="00123F63">
              <w:rPr>
                <w:noProof/>
                <w:webHidden/>
              </w:rPr>
              <w:fldChar w:fldCharType="separate"/>
            </w:r>
            <w:r w:rsidR="00123F63">
              <w:rPr>
                <w:noProof/>
                <w:webHidden/>
              </w:rPr>
              <w:t>10</w:t>
            </w:r>
            <w:r w:rsidR="00123F63">
              <w:rPr>
                <w:noProof/>
                <w:webHidden/>
              </w:rPr>
              <w:fldChar w:fldCharType="end"/>
            </w:r>
          </w:hyperlink>
        </w:p>
        <w:p w14:paraId="26D34956" w14:textId="184F68A9" w:rsidR="00123F63" w:rsidRDefault="003739CD">
          <w:pPr>
            <w:pStyle w:val="TOC2"/>
            <w:tabs>
              <w:tab w:val="right" w:leader="dot" w:pos="8296"/>
            </w:tabs>
            <w:rPr>
              <w:rFonts w:asciiTheme="minorHAnsi" w:eastAsiaTheme="minorEastAsia" w:hAnsiTheme="minorHAnsi"/>
              <w:noProof/>
              <w:sz w:val="22"/>
            </w:rPr>
          </w:pPr>
          <w:hyperlink w:anchor="_Toc85955048" w:history="1">
            <w:r w:rsidR="00123F63" w:rsidRPr="00696903">
              <w:rPr>
                <w:rStyle w:val="Hyperlink"/>
                <w:noProof/>
              </w:rPr>
              <w:t>3.4 Take Practice Exam Block</w:t>
            </w:r>
            <w:r w:rsidR="00123F63">
              <w:rPr>
                <w:noProof/>
                <w:webHidden/>
              </w:rPr>
              <w:tab/>
            </w:r>
            <w:r w:rsidR="00123F63">
              <w:rPr>
                <w:noProof/>
                <w:webHidden/>
              </w:rPr>
              <w:fldChar w:fldCharType="begin"/>
            </w:r>
            <w:r w:rsidR="00123F63">
              <w:rPr>
                <w:noProof/>
                <w:webHidden/>
              </w:rPr>
              <w:instrText xml:space="preserve"> PAGEREF _Toc85955048 \h </w:instrText>
            </w:r>
            <w:r w:rsidR="00123F63">
              <w:rPr>
                <w:noProof/>
                <w:webHidden/>
              </w:rPr>
            </w:r>
            <w:r w:rsidR="00123F63">
              <w:rPr>
                <w:noProof/>
                <w:webHidden/>
              </w:rPr>
              <w:fldChar w:fldCharType="separate"/>
            </w:r>
            <w:r w:rsidR="00123F63">
              <w:rPr>
                <w:noProof/>
                <w:webHidden/>
              </w:rPr>
              <w:t>11</w:t>
            </w:r>
            <w:r w:rsidR="00123F63">
              <w:rPr>
                <w:noProof/>
                <w:webHidden/>
              </w:rPr>
              <w:fldChar w:fldCharType="end"/>
            </w:r>
          </w:hyperlink>
        </w:p>
        <w:p w14:paraId="12B129CF" w14:textId="436EF9C2" w:rsidR="00123F63" w:rsidRDefault="003739CD">
          <w:pPr>
            <w:pStyle w:val="TOC2"/>
            <w:tabs>
              <w:tab w:val="left" w:pos="880"/>
              <w:tab w:val="right" w:leader="dot" w:pos="8296"/>
            </w:tabs>
            <w:rPr>
              <w:rFonts w:asciiTheme="minorHAnsi" w:eastAsiaTheme="minorEastAsia" w:hAnsiTheme="minorHAnsi"/>
              <w:noProof/>
              <w:sz w:val="22"/>
            </w:rPr>
          </w:pPr>
          <w:hyperlink w:anchor="_Toc85955049" w:history="1">
            <w:r w:rsidR="00123F63" w:rsidRPr="00696903">
              <w:rPr>
                <w:rStyle w:val="Hyperlink"/>
                <w:noProof/>
              </w:rPr>
              <w:t>3.5</w:t>
            </w:r>
            <w:r w:rsidR="00123F63">
              <w:rPr>
                <w:rFonts w:asciiTheme="minorHAnsi" w:eastAsiaTheme="minorEastAsia" w:hAnsiTheme="minorHAnsi"/>
                <w:noProof/>
                <w:sz w:val="22"/>
              </w:rPr>
              <w:tab/>
            </w:r>
            <w:r w:rsidR="00123F63" w:rsidRPr="00696903">
              <w:rPr>
                <w:rStyle w:val="Hyperlink"/>
                <w:noProof/>
              </w:rPr>
              <w:t>Take Full Mock Test Block</w:t>
            </w:r>
            <w:r w:rsidR="00123F63">
              <w:rPr>
                <w:noProof/>
                <w:webHidden/>
              </w:rPr>
              <w:tab/>
            </w:r>
            <w:r w:rsidR="00123F63">
              <w:rPr>
                <w:noProof/>
                <w:webHidden/>
              </w:rPr>
              <w:fldChar w:fldCharType="begin"/>
            </w:r>
            <w:r w:rsidR="00123F63">
              <w:rPr>
                <w:noProof/>
                <w:webHidden/>
              </w:rPr>
              <w:instrText xml:space="preserve"> PAGEREF _Toc85955049 \h </w:instrText>
            </w:r>
            <w:r w:rsidR="00123F63">
              <w:rPr>
                <w:noProof/>
                <w:webHidden/>
              </w:rPr>
            </w:r>
            <w:r w:rsidR="00123F63">
              <w:rPr>
                <w:noProof/>
                <w:webHidden/>
              </w:rPr>
              <w:fldChar w:fldCharType="separate"/>
            </w:r>
            <w:r w:rsidR="00123F63">
              <w:rPr>
                <w:noProof/>
                <w:webHidden/>
              </w:rPr>
              <w:t>11</w:t>
            </w:r>
            <w:r w:rsidR="00123F63">
              <w:rPr>
                <w:noProof/>
                <w:webHidden/>
              </w:rPr>
              <w:fldChar w:fldCharType="end"/>
            </w:r>
          </w:hyperlink>
        </w:p>
        <w:p w14:paraId="319D9B34" w14:textId="6743CA7E" w:rsidR="00123F63" w:rsidRDefault="003739CD">
          <w:pPr>
            <w:pStyle w:val="TOC2"/>
            <w:tabs>
              <w:tab w:val="left" w:pos="880"/>
              <w:tab w:val="right" w:leader="dot" w:pos="8296"/>
            </w:tabs>
            <w:rPr>
              <w:rFonts w:asciiTheme="minorHAnsi" w:eastAsiaTheme="minorEastAsia" w:hAnsiTheme="minorHAnsi"/>
              <w:noProof/>
              <w:sz w:val="22"/>
            </w:rPr>
          </w:pPr>
          <w:hyperlink w:anchor="_Toc85955050" w:history="1">
            <w:r w:rsidR="00123F63" w:rsidRPr="00696903">
              <w:rPr>
                <w:rStyle w:val="Hyperlink"/>
                <w:noProof/>
              </w:rPr>
              <w:t>3.6</w:t>
            </w:r>
            <w:r w:rsidR="00123F63">
              <w:rPr>
                <w:rFonts w:asciiTheme="minorHAnsi" w:eastAsiaTheme="minorEastAsia" w:hAnsiTheme="minorHAnsi"/>
                <w:noProof/>
                <w:sz w:val="22"/>
              </w:rPr>
              <w:tab/>
            </w:r>
            <w:r w:rsidR="00123F63" w:rsidRPr="00696903">
              <w:rPr>
                <w:rStyle w:val="Hyperlink"/>
                <w:noProof/>
              </w:rPr>
              <w:t>View Overall Score Block</w:t>
            </w:r>
            <w:r w:rsidR="00123F63">
              <w:rPr>
                <w:noProof/>
                <w:webHidden/>
              </w:rPr>
              <w:tab/>
            </w:r>
            <w:r w:rsidR="00123F63">
              <w:rPr>
                <w:noProof/>
                <w:webHidden/>
              </w:rPr>
              <w:fldChar w:fldCharType="begin"/>
            </w:r>
            <w:r w:rsidR="00123F63">
              <w:rPr>
                <w:noProof/>
                <w:webHidden/>
              </w:rPr>
              <w:instrText xml:space="preserve"> PAGEREF _Toc85955050 \h </w:instrText>
            </w:r>
            <w:r w:rsidR="00123F63">
              <w:rPr>
                <w:noProof/>
                <w:webHidden/>
              </w:rPr>
            </w:r>
            <w:r w:rsidR="00123F63">
              <w:rPr>
                <w:noProof/>
                <w:webHidden/>
              </w:rPr>
              <w:fldChar w:fldCharType="separate"/>
            </w:r>
            <w:r w:rsidR="00123F63">
              <w:rPr>
                <w:noProof/>
                <w:webHidden/>
              </w:rPr>
              <w:t>11</w:t>
            </w:r>
            <w:r w:rsidR="00123F63">
              <w:rPr>
                <w:noProof/>
                <w:webHidden/>
              </w:rPr>
              <w:fldChar w:fldCharType="end"/>
            </w:r>
          </w:hyperlink>
        </w:p>
        <w:p w14:paraId="0657EBCB" w14:textId="2DF693EB" w:rsidR="00123F63" w:rsidRDefault="003739CD">
          <w:pPr>
            <w:pStyle w:val="TOC2"/>
            <w:tabs>
              <w:tab w:val="left" w:pos="880"/>
              <w:tab w:val="right" w:leader="dot" w:pos="8296"/>
            </w:tabs>
            <w:rPr>
              <w:rFonts w:asciiTheme="minorHAnsi" w:eastAsiaTheme="minorEastAsia" w:hAnsiTheme="minorHAnsi"/>
              <w:noProof/>
              <w:sz w:val="22"/>
            </w:rPr>
          </w:pPr>
          <w:hyperlink w:anchor="_Toc85955051" w:history="1">
            <w:r w:rsidR="00123F63" w:rsidRPr="00696903">
              <w:rPr>
                <w:rStyle w:val="Hyperlink"/>
                <w:noProof/>
              </w:rPr>
              <w:t>3.7</w:t>
            </w:r>
            <w:r w:rsidR="00123F63">
              <w:rPr>
                <w:rFonts w:asciiTheme="minorHAnsi" w:eastAsiaTheme="minorEastAsia" w:hAnsiTheme="minorHAnsi"/>
                <w:noProof/>
                <w:sz w:val="22"/>
              </w:rPr>
              <w:tab/>
            </w:r>
            <w:r w:rsidR="00123F63" w:rsidRPr="00696903">
              <w:rPr>
                <w:rStyle w:val="Hyperlink"/>
                <w:noProof/>
              </w:rPr>
              <w:t>View Leaderboard Block</w:t>
            </w:r>
            <w:r w:rsidR="00123F63">
              <w:rPr>
                <w:noProof/>
                <w:webHidden/>
              </w:rPr>
              <w:tab/>
            </w:r>
            <w:r w:rsidR="00123F63">
              <w:rPr>
                <w:noProof/>
                <w:webHidden/>
              </w:rPr>
              <w:fldChar w:fldCharType="begin"/>
            </w:r>
            <w:r w:rsidR="00123F63">
              <w:rPr>
                <w:noProof/>
                <w:webHidden/>
              </w:rPr>
              <w:instrText xml:space="preserve"> PAGEREF _Toc85955051 \h </w:instrText>
            </w:r>
            <w:r w:rsidR="00123F63">
              <w:rPr>
                <w:noProof/>
                <w:webHidden/>
              </w:rPr>
            </w:r>
            <w:r w:rsidR="00123F63">
              <w:rPr>
                <w:noProof/>
                <w:webHidden/>
              </w:rPr>
              <w:fldChar w:fldCharType="separate"/>
            </w:r>
            <w:r w:rsidR="00123F63">
              <w:rPr>
                <w:noProof/>
                <w:webHidden/>
              </w:rPr>
              <w:t>11</w:t>
            </w:r>
            <w:r w:rsidR="00123F63">
              <w:rPr>
                <w:noProof/>
                <w:webHidden/>
              </w:rPr>
              <w:fldChar w:fldCharType="end"/>
            </w:r>
          </w:hyperlink>
        </w:p>
        <w:p w14:paraId="75FD6C50" w14:textId="4A3CDA0B" w:rsidR="00123F63" w:rsidRDefault="003739CD">
          <w:pPr>
            <w:pStyle w:val="TOC2"/>
            <w:tabs>
              <w:tab w:val="left" w:pos="880"/>
              <w:tab w:val="right" w:leader="dot" w:pos="8296"/>
            </w:tabs>
            <w:rPr>
              <w:rFonts w:asciiTheme="minorHAnsi" w:eastAsiaTheme="minorEastAsia" w:hAnsiTheme="minorHAnsi"/>
              <w:noProof/>
              <w:sz w:val="22"/>
            </w:rPr>
          </w:pPr>
          <w:hyperlink w:anchor="_Toc85955052" w:history="1">
            <w:r w:rsidR="00123F63" w:rsidRPr="00696903">
              <w:rPr>
                <w:rStyle w:val="Hyperlink"/>
                <w:noProof/>
              </w:rPr>
              <w:t>3.8</w:t>
            </w:r>
            <w:r w:rsidR="00123F63">
              <w:rPr>
                <w:rFonts w:asciiTheme="minorHAnsi" w:eastAsiaTheme="minorEastAsia" w:hAnsiTheme="minorHAnsi"/>
                <w:noProof/>
                <w:sz w:val="22"/>
              </w:rPr>
              <w:tab/>
            </w:r>
            <w:r w:rsidR="00123F63" w:rsidRPr="00696903">
              <w:rPr>
                <w:rStyle w:val="Hyperlink"/>
                <w:noProof/>
              </w:rPr>
              <w:t>Amend Question Set Block</w:t>
            </w:r>
            <w:r w:rsidR="00123F63">
              <w:rPr>
                <w:noProof/>
                <w:webHidden/>
              </w:rPr>
              <w:tab/>
            </w:r>
            <w:r w:rsidR="00123F63">
              <w:rPr>
                <w:noProof/>
                <w:webHidden/>
              </w:rPr>
              <w:fldChar w:fldCharType="begin"/>
            </w:r>
            <w:r w:rsidR="00123F63">
              <w:rPr>
                <w:noProof/>
                <w:webHidden/>
              </w:rPr>
              <w:instrText xml:space="preserve"> PAGEREF _Toc85955052 \h </w:instrText>
            </w:r>
            <w:r w:rsidR="00123F63">
              <w:rPr>
                <w:noProof/>
                <w:webHidden/>
              </w:rPr>
            </w:r>
            <w:r w:rsidR="00123F63">
              <w:rPr>
                <w:noProof/>
                <w:webHidden/>
              </w:rPr>
              <w:fldChar w:fldCharType="separate"/>
            </w:r>
            <w:r w:rsidR="00123F63">
              <w:rPr>
                <w:noProof/>
                <w:webHidden/>
              </w:rPr>
              <w:t>11</w:t>
            </w:r>
            <w:r w:rsidR="00123F63">
              <w:rPr>
                <w:noProof/>
                <w:webHidden/>
              </w:rPr>
              <w:fldChar w:fldCharType="end"/>
            </w:r>
          </w:hyperlink>
        </w:p>
        <w:p w14:paraId="1631214A" w14:textId="2F77C45D" w:rsidR="00123F63" w:rsidRDefault="003739CD">
          <w:pPr>
            <w:pStyle w:val="TOC2"/>
            <w:tabs>
              <w:tab w:val="left" w:pos="880"/>
              <w:tab w:val="right" w:leader="dot" w:pos="8296"/>
            </w:tabs>
            <w:rPr>
              <w:rFonts w:asciiTheme="minorHAnsi" w:eastAsiaTheme="minorEastAsia" w:hAnsiTheme="minorHAnsi"/>
              <w:noProof/>
              <w:sz w:val="22"/>
            </w:rPr>
          </w:pPr>
          <w:hyperlink w:anchor="_Toc85955053" w:history="1">
            <w:r w:rsidR="00123F63" w:rsidRPr="00696903">
              <w:rPr>
                <w:rStyle w:val="Hyperlink"/>
                <w:noProof/>
              </w:rPr>
              <w:t>3.9</w:t>
            </w:r>
            <w:r w:rsidR="00123F63">
              <w:rPr>
                <w:rFonts w:asciiTheme="minorHAnsi" w:eastAsiaTheme="minorEastAsia" w:hAnsiTheme="minorHAnsi"/>
                <w:noProof/>
                <w:sz w:val="22"/>
              </w:rPr>
              <w:tab/>
            </w:r>
            <w:r w:rsidR="00123F63" w:rsidRPr="00696903">
              <w:rPr>
                <w:rStyle w:val="Hyperlink"/>
                <w:noProof/>
              </w:rPr>
              <w:t>View All Enrolled Students Block</w:t>
            </w:r>
            <w:r w:rsidR="00123F63">
              <w:rPr>
                <w:noProof/>
                <w:webHidden/>
              </w:rPr>
              <w:tab/>
            </w:r>
            <w:r w:rsidR="00123F63">
              <w:rPr>
                <w:noProof/>
                <w:webHidden/>
              </w:rPr>
              <w:fldChar w:fldCharType="begin"/>
            </w:r>
            <w:r w:rsidR="00123F63">
              <w:rPr>
                <w:noProof/>
                <w:webHidden/>
              </w:rPr>
              <w:instrText xml:space="preserve"> PAGEREF _Toc85955053 \h </w:instrText>
            </w:r>
            <w:r w:rsidR="00123F63">
              <w:rPr>
                <w:noProof/>
                <w:webHidden/>
              </w:rPr>
            </w:r>
            <w:r w:rsidR="00123F63">
              <w:rPr>
                <w:noProof/>
                <w:webHidden/>
              </w:rPr>
              <w:fldChar w:fldCharType="separate"/>
            </w:r>
            <w:r w:rsidR="00123F63">
              <w:rPr>
                <w:noProof/>
                <w:webHidden/>
              </w:rPr>
              <w:t>12</w:t>
            </w:r>
            <w:r w:rsidR="00123F63">
              <w:rPr>
                <w:noProof/>
                <w:webHidden/>
              </w:rPr>
              <w:fldChar w:fldCharType="end"/>
            </w:r>
          </w:hyperlink>
        </w:p>
        <w:p w14:paraId="75D6E0D5" w14:textId="2CA38DB7" w:rsidR="00123F63" w:rsidRDefault="003739CD">
          <w:pPr>
            <w:pStyle w:val="TOC2"/>
            <w:tabs>
              <w:tab w:val="left" w:pos="1100"/>
              <w:tab w:val="right" w:leader="dot" w:pos="8296"/>
            </w:tabs>
            <w:rPr>
              <w:rFonts w:asciiTheme="minorHAnsi" w:eastAsiaTheme="minorEastAsia" w:hAnsiTheme="minorHAnsi"/>
              <w:noProof/>
              <w:sz w:val="22"/>
            </w:rPr>
          </w:pPr>
          <w:hyperlink w:anchor="_Toc85955054" w:history="1">
            <w:r w:rsidR="00123F63" w:rsidRPr="00696903">
              <w:rPr>
                <w:rStyle w:val="Hyperlink"/>
                <w:noProof/>
              </w:rPr>
              <w:t>3.10</w:t>
            </w:r>
            <w:r w:rsidR="00123F63">
              <w:rPr>
                <w:rFonts w:asciiTheme="minorHAnsi" w:eastAsiaTheme="minorEastAsia" w:hAnsiTheme="minorHAnsi"/>
                <w:noProof/>
                <w:sz w:val="22"/>
              </w:rPr>
              <w:tab/>
            </w:r>
            <w:r w:rsidR="00123F63" w:rsidRPr="00696903">
              <w:rPr>
                <w:rStyle w:val="Hyperlink"/>
                <w:noProof/>
              </w:rPr>
              <w:t>Exit Block</w:t>
            </w:r>
            <w:r w:rsidR="00123F63">
              <w:rPr>
                <w:noProof/>
                <w:webHidden/>
              </w:rPr>
              <w:tab/>
            </w:r>
            <w:r w:rsidR="00123F63">
              <w:rPr>
                <w:noProof/>
                <w:webHidden/>
              </w:rPr>
              <w:fldChar w:fldCharType="begin"/>
            </w:r>
            <w:r w:rsidR="00123F63">
              <w:rPr>
                <w:noProof/>
                <w:webHidden/>
              </w:rPr>
              <w:instrText xml:space="preserve"> PAGEREF _Toc85955054 \h </w:instrText>
            </w:r>
            <w:r w:rsidR="00123F63">
              <w:rPr>
                <w:noProof/>
                <w:webHidden/>
              </w:rPr>
            </w:r>
            <w:r w:rsidR="00123F63">
              <w:rPr>
                <w:noProof/>
                <w:webHidden/>
              </w:rPr>
              <w:fldChar w:fldCharType="separate"/>
            </w:r>
            <w:r w:rsidR="00123F63">
              <w:rPr>
                <w:noProof/>
                <w:webHidden/>
              </w:rPr>
              <w:t>12</w:t>
            </w:r>
            <w:r w:rsidR="00123F63">
              <w:rPr>
                <w:noProof/>
                <w:webHidden/>
              </w:rPr>
              <w:fldChar w:fldCharType="end"/>
            </w:r>
          </w:hyperlink>
        </w:p>
        <w:p w14:paraId="4F7C3A1F" w14:textId="5EB5E0F3" w:rsidR="00123F63" w:rsidRDefault="003739CD">
          <w:pPr>
            <w:pStyle w:val="TOC1"/>
            <w:tabs>
              <w:tab w:val="left" w:pos="480"/>
              <w:tab w:val="right" w:leader="dot" w:pos="8296"/>
            </w:tabs>
            <w:rPr>
              <w:rFonts w:asciiTheme="minorHAnsi" w:eastAsiaTheme="minorEastAsia" w:hAnsiTheme="minorHAnsi"/>
              <w:noProof/>
              <w:sz w:val="22"/>
            </w:rPr>
          </w:pPr>
          <w:hyperlink w:anchor="_Toc85955055" w:history="1">
            <w:r w:rsidR="00123F63" w:rsidRPr="00696903">
              <w:rPr>
                <w:rStyle w:val="Hyperlink"/>
                <w:noProof/>
              </w:rPr>
              <w:t>4</w:t>
            </w:r>
            <w:r w:rsidR="00123F63">
              <w:rPr>
                <w:rFonts w:asciiTheme="minorHAnsi" w:eastAsiaTheme="minorEastAsia" w:hAnsiTheme="minorHAnsi"/>
                <w:noProof/>
                <w:sz w:val="22"/>
              </w:rPr>
              <w:tab/>
            </w:r>
            <w:r w:rsidR="00123F63" w:rsidRPr="00696903">
              <w:rPr>
                <w:rStyle w:val="Hyperlink"/>
                <w:noProof/>
              </w:rPr>
              <w:t>IMPLEMENTATION AND RESULT</w:t>
            </w:r>
            <w:r w:rsidR="00123F63">
              <w:rPr>
                <w:noProof/>
                <w:webHidden/>
              </w:rPr>
              <w:tab/>
            </w:r>
            <w:r w:rsidR="00123F63">
              <w:rPr>
                <w:noProof/>
                <w:webHidden/>
              </w:rPr>
              <w:fldChar w:fldCharType="begin"/>
            </w:r>
            <w:r w:rsidR="00123F63">
              <w:rPr>
                <w:noProof/>
                <w:webHidden/>
              </w:rPr>
              <w:instrText xml:space="preserve"> PAGEREF _Toc85955055 \h </w:instrText>
            </w:r>
            <w:r w:rsidR="00123F63">
              <w:rPr>
                <w:noProof/>
                <w:webHidden/>
              </w:rPr>
            </w:r>
            <w:r w:rsidR="00123F63">
              <w:rPr>
                <w:noProof/>
                <w:webHidden/>
              </w:rPr>
              <w:fldChar w:fldCharType="separate"/>
            </w:r>
            <w:r w:rsidR="00123F63">
              <w:rPr>
                <w:noProof/>
                <w:webHidden/>
              </w:rPr>
              <w:t>13</w:t>
            </w:r>
            <w:r w:rsidR="00123F63">
              <w:rPr>
                <w:noProof/>
                <w:webHidden/>
              </w:rPr>
              <w:fldChar w:fldCharType="end"/>
            </w:r>
          </w:hyperlink>
        </w:p>
        <w:p w14:paraId="6BCEA315" w14:textId="4A11CE01" w:rsidR="00123F63" w:rsidRDefault="003739CD">
          <w:pPr>
            <w:pStyle w:val="TOC2"/>
            <w:tabs>
              <w:tab w:val="right" w:leader="dot" w:pos="8296"/>
            </w:tabs>
            <w:rPr>
              <w:rFonts w:asciiTheme="minorHAnsi" w:eastAsiaTheme="minorEastAsia" w:hAnsiTheme="minorHAnsi"/>
              <w:noProof/>
              <w:sz w:val="22"/>
            </w:rPr>
          </w:pPr>
          <w:hyperlink w:anchor="_Toc85955056" w:history="1">
            <w:r w:rsidR="00123F63" w:rsidRPr="00696903">
              <w:rPr>
                <w:rStyle w:val="Hyperlink"/>
                <w:noProof/>
              </w:rPr>
              <w:t>4.1 Introduction:</w:t>
            </w:r>
            <w:r w:rsidR="00123F63">
              <w:rPr>
                <w:noProof/>
                <w:webHidden/>
              </w:rPr>
              <w:tab/>
            </w:r>
            <w:r w:rsidR="00123F63">
              <w:rPr>
                <w:noProof/>
                <w:webHidden/>
              </w:rPr>
              <w:fldChar w:fldCharType="begin"/>
            </w:r>
            <w:r w:rsidR="00123F63">
              <w:rPr>
                <w:noProof/>
                <w:webHidden/>
              </w:rPr>
              <w:instrText xml:space="preserve"> PAGEREF _Toc85955056 \h </w:instrText>
            </w:r>
            <w:r w:rsidR="00123F63">
              <w:rPr>
                <w:noProof/>
                <w:webHidden/>
              </w:rPr>
            </w:r>
            <w:r w:rsidR="00123F63">
              <w:rPr>
                <w:noProof/>
                <w:webHidden/>
              </w:rPr>
              <w:fldChar w:fldCharType="separate"/>
            </w:r>
            <w:r w:rsidR="00123F63">
              <w:rPr>
                <w:noProof/>
                <w:webHidden/>
              </w:rPr>
              <w:t>13</w:t>
            </w:r>
            <w:r w:rsidR="00123F63">
              <w:rPr>
                <w:noProof/>
                <w:webHidden/>
              </w:rPr>
              <w:fldChar w:fldCharType="end"/>
            </w:r>
          </w:hyperlink>
        </w:p>
        <w:p w14:paraId="71534514" w14:textId="7652B4B5" w:rsidR="00123F63" w:rsidRDefault="003739CD">
          <w:pPr>
            <w:pStyle w:val="TOC3"/>
            <w:tabs>
              <w:tab w:val="right" w:leader="dot" w:pos="8296"/>
            </w:tabs>
            <w:rPr>
              <w:rFonts w:asciiTheme="minorHAnsi" w:eastAsiaTheme="minorEastAsia" w:hAnsiTheme="minorHAnsi"/>
              <w:noProof/>
              <w:sz w:val="22"/>
            </w:rPr>
          </w:pPr>
          <w:hyperlink w:anchor="_Toc85955057" w:history="1">
            <w:r w:rsidR="00123F63" w:rsidRPr="00696903">
              <w:rPr>
                <w:rStyle w:val="Hyperlink"/>
                <w:noProof/>
              </w:rPr>
              <w:t>4.1.1 Some screenshots of results:</w:t>
            </w:r>
            <w:r w:rsidR="00123F63">
              <w:rPr>
                <w:noProof/>
                <w:webHidden/>
              </w:rPr>
              <w:tab/>
            </w:r>
            <w:r w:rsidR="00123F63">
              <w:rPr>
                <w:noProof/>
                <w:webHidden/>
              </w:rPr>
              <w:fldChar w:fldCharType="begin"/>
            </w:r>
            <w:r w:rsidR="00123F63">
              <w:rPr>
                <w:noProof/>
                <w:webHidden/>
              </w:rPr>
              <w:instrText xml:space="preserve"> PAGEREF _Toc85955057 \h </w:instrText>
            </w:r>
            <w:r w:rsidR="00123F63">
              <w:rPr>
                <w:noProof/>
                <w:webHidden/>
              </w:rPr>
            </w:r>
            <w:r w:rsidR="00123F63">
              <w:rPr>
                <w:noProof/>
                <w:webHidden/>
              </w:rPr>
              <w:fldChar w:fldCharType="separate"/>
            </w:r>
            <w:r w:rsidR="00123F63">
              <w:rPr>
                <w:noProof/>
                <w:webHidden/>
              </w:rPr>
              <w:t>13</w:t>
            </w:r>
            <w:r w:rsidR="00123F63">
              <w:rPr>
                <w:noProof/>
                <w:webHidden/>
              </w:rPr>
              <w:fldChar w:fldCharType="end"/>
            </w:r>
          </w:hyperlink>
        </w:p>
        <w:p w14:paraId="228DF233" w14:textId="677DAC6D" w:rsidR="00123F63" w:rsidRDefault="003739CD">
          <w:pPr>
            <w:pStyle w:val="TOC2"/>
            <w:tabs>
              <w:tab w:val="right" w:leader="dot" w:pos="8296"/>
            </w:tabs>
            <w:rPr>
              <w:rFonts w:asciiTheme="minorHAnsi" w:eastAsiaTheme="minorEastAsia" w:hAnsiTheme="minorHAnsi"/>
              <w:noProof/>
              <w:sz w:val="22"/>
            </w:rPr>
          </w:pPr>
          <w:hyperlink w:anchor="_Toc85955058" w:history="1">
            <w:r w:rsidR="00123F63" w:rsidRPr="00696903">
              <w:rPr>
                <w:rStyle w:val="Hyperlink"/>
                <w:noProof/>
              </w:rPr>
              <w:t>4.2 Result Analysis</w:t>
            </w:r>
            <w:r w:rsidR="00123F63">
              <w:rPr>
                <w:noProof/>
                <w:webHidden/>
              </w:rPr>
              <w:tab/>
            </w:r>
            <w:r w:rsidR="00123F63">
              <w:rPr>
                <w:noProof/>
                <w:webHidden/>
              </w:rPr>
              <w:fldChar w:fldCharType="begin"/>
            </w:r>
            <w:r w:rsidR="00123F63">
              <w:rPr>
                <w:noProof/>
                <w:webHidden/>
              </w:rPr>
              <w:instrText xml:space="preserve"> PAGEREF _Toc85955058 \h </w:instrText>
            </w:r>
            <w:r w:rsidR="00123F63">
              <w:rPr>
                <w:noProof/>
                <w:webHidden/>
              </w:rPr>
            </w:r>
            <w:r w:rsidR="00123F63">
              <w:rPr>
                <w:noProof/>
                <w:webHidden/>
              </w:rPr>
              <w:fldChar w:fldCharType="separate"/>
            </w:r>
            <w:r w:rsidR="00123F63">
              <w:rPr>
                <w:noProof/>
                <w:webHidden/>
              </w:rPr>
              <w:t>14</w:t>
            </w:r>
            <w:r w:rsidR="00123F63">
              <w:rPr>
                <w:noProof/>
                <w:webHidden/>
              </w:rPr>
              <w:fldChar w:fldCharType="end"/>
            </w:r>
          </w:hyperlink>
        </w:p>
        <w:p w14:paraId="3A915197" w14:textId="1866353A" w:rsidR="00123F63" w:rsidRDefault="003739CD">
          <w:pPr>
            <w:pStyle w:val="TOC1"/>
            <w:tabs>
              <w:tab w:val="left" w:pos="480"/>
              <w:tab w:val="right" w:leader="dot" w:pos="8296"/>
            </w:tabs>
            <w:rPr>
              <w:rFonts w:asciiTheme="minorHAnsi" w:eastAsiaTheme="minorEastAsia" w:hAnsiTheme="minorHAnsi"/>
              <w:noProof/>
              <w:sz w:val="22"/>
            </w:rPr>
          </w:pPr>
          <w:hyperlink w:anchor="_Toc85955059" w:history="1">
            <w:r w:rsidR="00123F63" w:rsidRPr="00696903">
              <w:rPr>
                <w:rStyle w:val="Hyperlink"/>
                <w:noProof/>
              </w:rPr>
              <w:t>5</w:t>
            </w:r>
            <w:r w:rsidR="00123F63">
              <w:rPr>
                <w:rFonts w:asciiTheme="minorHAnsi" w:eastAsiaTheme="minorEastAsia" w:hAnsiTheme="minorHAnsi"/>
                <w:noProof/>
                <w:sz w:val="22"/>
              </w:rPr>
              <w:tab/>
            </w:r>
            <w:r w:rsidR="00123F63" w:rsidRPr="00696903">
              <w:rPr>
                <w:rStyle w:val="Hyperlink"/>
                <w:noProof/>
              </w:rPr>
              <w:t>CONCLUSION &amp; FURTHER WORK</w:t>
            </w:r>
            <w:r w:rsidR="00123F63">
              <w:rPr>
                <w:noProof/>
                <w:webHidden/>
              </w:rPr>
              <w:tab/>
            </w:r>
            <w:r w:rsidR="00123F63">
              <w:rPr>
                <w:noProof/>
                <w:webHidden/>
              </w:rPr>
              <w:fldChar w:fldCharType="begin"/>
            </w:r>
            <w:r w:rsidR="00123F63">
              <w:rPr>
                <w:noProof/>
                <w:webHidden/>
              </w:rPr>
              <w:instrText xml:space="preserve"> PAGEREF _Toc85955059 \h </w:instrText>
            </w:r>
            <w:r w:rsidR="00123F63">
              <w:rPr>
                <w:noProof/>
                <w:webHidden/>
              </w:rPr>
            </w:r>
            <w:r w:rsidR="00123F63">
              <w:rPr>
                <w:noProof/>
                <w:webHidden/>
              </w:rPr>
              <w:fldChar w:fldCharType="separate"/>
            </w:r>
            <w:r w:rsidR="00123F63">
              <w:rPr>
                <w:noProof/>
                <w:webHidden/>
              </w:rPr>
              <w:t>15</w:t>
            </w:r>
            <w:r w:rsidR="00123F63">
              <w:rPr>
                <w:noProof/>
                <w:webHidden/>
              </w:rPr>
              <w:fldChar w:fldCharType="end"/>
            </w:r>
          </w:hyperlink>
        </w:p>
        <w:p w14:paraId="73F3D722" w14:textId="74A9F29F" w:rsidR="00123F63" w:rsidRDefault="003739CD">
          <w:pPr>
            <w:pStyle w:val="TOC2"/>
            <w:tabs>
              <w:tab w:val="left" w:pos="880"/>
              <w:tab w:val="right" w:leader="dot" w:pos="8296"/>
            </w:tabs>
            <w:rPr>
              <w:rFonts w:asciiTheme="minorHAnsi" w:eastAsiaTheme="minorEastAsia" w:hAnsiTheme="minorHAnsi"/>
              <w:noProof/>
              <w:sz w:val="22"/>
            </w:rPr>
          </w:pPr>
          <w:hyperlink w:anchor="_Toc85955060" w:history="1">
            <w:r w:rsidR="00123F63" w:rsidRPr="00696903">
              <w:rPr>
                <w:rStyle w:val="Hyperlink"/>
                <w:noProof/>
              </w:rPr>
              <w:t>5.1</w:t>
            </w:r>
            <w:r w:rsidR="00123F63">
              <w:rPr>
                <w:rFonts w:asciiTheme="minorHAnsi" w:eastAsiaTheme="minorEastAsia" w:hAnsiTheme="minorHAnsi"/>
                <w:noProof/>
                <w:sz w:val="22"/>
              </w:rPr>
              <w:tab/>
            </w:r>
            <w:r w:rsidR="00123F63" w:rsidRPr="00696903">
              <w:rPr>
                <w:rStyle w:val="Hyperlink"/>
                <w:noProof/>
              </w:rPr>
              <w:t>Conclusion</w:t>
            </w:r>
            <w:r w:rsidR="00123F63">
              <w:rPr>
                <w:noProof/>
                <w:webHidden/>
              </w:rPr>
              <w:tab/>
            </w:r>
            <w:r w:rsidR="00123F63">
              <w:rPr>
                <w:noProof/>
                <w:webHidden/>
              </w:rPr>
              <w:fldChar w:fldCharType="begin"/>
            </w:r>
            <w:r w:rsidR="00123F63">
              <w:rPr>
                <w:noProof/>
                <w:webHidden/>
              </w:rPr>
              <w:instrText xml:space="preserve"> PAGEREF _Toc85955060 \h </w:instrText>
            </w:r>
            <w:r w:rsidR="00123F63">
              <w:rPr>
                <w:noProof/>
                <w:webHidden/>
              </w:rPr>
            </w:r>
            <w:r w:rsidR="00123F63">
              <w:rPr>
                <w:noProof/>
                <w:webHidden/>
              </w:rPr>
              <w:fldChar w:fldCharType="separate"/>
            </w:r>
            <w:r w:rsidR="00123F63">
              <w:rPr>
                <w:noProof/>
                <w:webHidden/>
              </w:rPr>
              <w:t>15</w:t>
            </w:r>
            <w:r w:rsidR="00123F63">
              <w:rPr>
                <w:noProof/>
                <w:webHidden/>
              </w:rPr>
              <w:fldChar w:fldCharType="end"/>
            </w:r>
          </w:hyperlink>
        </w:p>
        <w:p w14:paraId="6C9125EA" w14:textId="5FF2CDC3" w:rsidR="00123F63" w:rsidRDefault="003739CD">
          <w:pPr>
            <w:pStyle w:val="TOC2"/>
            <w:tabs>
              <w:tab w:val="right" w:leader="dot" w:pos="8296"/>
            </w:tabs>
            <w:rPr>
              <w:rFonts w:asciiTheme="minorHAnsi" w:eastAsiaTheme="minorEastAsia" w:hAnsiTheme="minorHAnsi"/>
              <w:noProof/>
              <w:sz w:val="22"/>
            </w:rPr>
          </w:pPr>
          <w:hyperlink w:anchor="_Toc85955061" w:history="1">
            <w:r w:rsidR="00123F63" w:rsidRPr="00696903">
              <w:rPr>
                <w:rStyle w:val="Hyperlink"/>
                <w:noProof/>
              </w:rPr>
              <w:t>5.2 Further Works</w:t>
            </w:r>
            <w:r w:rsidR="00123F63">
              <w:rPr>
                <w:noProof/>
                <w:webHidden/>
              </w:rPr>
              <w:tab/>
            </w:r>
            <w:r w:rsidR="00123F63">
              <w:rPr>
                <w:noProof/>
                <w:webHidden/>
              </w:rPr>
              <w:fldChar w:fldCharType="begin"/>
            </w:r>
            <w:r w:rsidR="00123F63">
              <w:rPr>
                <w:noProof/>
                <w:webHidden/>
              </w:rPr>
              <w:instrText xml:space="preserve"> PAGEREF _Toc85955061 \h </w:instrText>
            </w:r>
            <w:r w:rsidR="00123F63">
              <w:rPr>
                <w:noProof/>
                <w:webHidden/>
              </w:rPr>
            </w:r>
            <w:r w:rsidR="00123F63">
              <w:rPr>
                <w:noProof/>
                <w:webHidden/>
              </w:rPr>
              <w:fldChar w:fldCharType="separate"/>
            </w:r>
            <w:r w:rsidR="00123F63">
              <w:rPr>
                <w:noProof/>
                <w:webHidden/>
              </w:rPr>
              <w:t>15</w:t>
            </w:r>
            <w:r w:rsidR="00123F63">
              <w:rPr>
                <w:noProof/>
                <w:webHidden/>
              </w:rPr>
              <w:fldChar w:fldCharType="end"/>
            </w:r>
          </w:hyperlink>
        </w:p>
        <w:p w14:paraId="176877DF" w14:textId="70965314" w:rsidR="00123F63" w:rsidRDefault="003739CD">
          <w:pPr>
            <w:pStyle w:val="TOC1"/>
            <w:tabs>
              <w:tab w:val="left" w:pos="480"/>
              <w:tab w:val="right" w:leader="dot" w:pos="8296"/>
            </w:tabs>
            <w:rPr>
              <w:rFonts w:asciiTheme="minorHAnsi" w:eastAsiaTheme="minorEastAsia" w:hAnsiTheme="minorHAnsi"/>
              <w:noProof/>
              <w:sz w:val="22"/>
            </w:rPr>
          </w:pPr>
          <w:hyperlink w:anchor="_Toc85955062" w:history="1">
            <w:r w:rsidR="00123F63" w:rsidRPr="00696903">
              <w:rPr>
                <w:rStyle w:val="Hyperlink"/>
                <w:noProof/>
              </w:rPr>
              <w:t>6</w:t>
            </w:r>
            <w:r w:rsidR="00123F63">
              <w:rPr>
                <w:rFonts w:asciiTheme="minorHAnsi" w:eastAsiaTheme="minorEastAsia" w:hAnsiTheme="minorHAnsi"/>
                <w:noProof/>
                <w:sz w:val="22"/>
              </w:rPr>
              <w:tab/>
            </w:r>
            <w:r w:rsidR="00123F63" w:rsidRPr="00696903">
              <w:rPr>
                <w:rStyle w:val="Hyperlink"/>
                <w:noProof/>
              </w:rPr>
              <w:t>REFERENCES</w:t>
            </w:r>
            <w:r w:rsidR="00123F63">
              <w:rPr>
                <w:noProof/>
                <w:webHidden/>
              </w:rPr>
              <w:tab/>
            </w:r>
            <w:r w:rsidR="00123F63">
              <w:rPr>
                <w:noProof/>
                <w:webHidden/>
              </w:rPr>
              <w:fldChar w:fldCharType="begin"/>
            </w:r>
            <w:r w:rsidR="00123F63">
              <w:rPr>
                <w:noProof/>
                <w:webHidden/>
              </w:rPr>
              <w:instrText xml:space="preserve"> PAGEREF _Toc85955062 \h </w:instrText>
            </w:r>
            <w:r w:rsidR="00123F63">
              <w:rPr>
                <w:noProof/>
                <w:webHidden/>
              </w:rPr>
            </w:r>
            <w:r w:rsidR="00123F63">
              <w:rPr>
                <w:noProof/>
                <w:webHidden/>
              </w:rPr>
              <w:fldChar w:fldCharType="separate"/>
            </w:r>
            <w:r w:rsidR="00123F63">
              <w:rPr>
                <w:noProof/>
                <w:webHidden/>
              </w:rPr>
              <w:t>15</w:t>
            </w:r>
            <w:r w:rsidR="00123F63">
              <w:rPr>
                <w:noProof/>
                <w:webHidden/>
              </w:rPr>
              <w:fldChar w:fldCharType="end"/>
            </w:r>
          </w:hyperlink>
        </w:p>
        <w:p w14:paraId="1DCB7537" w14:textId="719DAADD" w:rsidR="00123F63" w:rsidRDefault="003739CD">
          <w:pPr>
            <w:pStyle w:val="TOC1"/>
            <w:tabs>
              <w:tab w:val="left" w:pos="480"/>
              <w:tab w:val="right" w:leader="dot" w:pos="8296"/>
            </w:tabs>
            <w:rPr>
              <w:rFonts w:asciiTheme="minorHAnsi" w:eastAsiaTheme="minorEastAsia" w:hAnsiTheme="minorHAnsi"/>
              <w:noProof/>
              <w:sz w:val="22"/>
            </w:rPr>
          </w:pPr>
          <w:hyperlink w:anchor="_Toc85955063" w:history="1">
            <w:r w:rsidR="00123F63" w:rsidRPr="00696903">
              <w:rPr>
                <w:rStyle w:val="Hyperlink"/>
                <w:noProof/>
              </w:rPr>
              <w:t>7</w:t>
            </w:r>
            <w:r w:rsidR="00123F63">
              <w:rPr>
                <w:rFonts w:asciiTheme="minorHAnsi" w:eastAsiaTheme="minorEastAsia" w:hAnsiTheme="minorHAnsi"/>
                <w:noProof/>
                <w:sz w:val="22"/>
              </w:rPr>
              <w:tab/>
            </w:r>
            <w:r w:rsidR="00123F63" w:rsidRPr="00696903">
              <w:rPr>
                <w:rStyle w:val="Hyperlink"/>
                <w:noProof/>
              </w:rPr>
              <w:t>APPENDICES</w:t>
            </w:r>
            <w:r w:rsidR="00123F63">
              <w:rPr>
                <w:noProof/>
                <w:webHidden/>
              </w:rPr>
              <w:tab/>
            </w:r>
            <w:r w:rsidR="00123F63">
              <w:rPr>
                <w:noProof/>
                <w:webHidden/>
              </w:rPr>
              <w:fldChar w:fldCharType="begin"/>
            </w:r>
            <w:r w:rsidR="00123F63">
              <w:rPr>
                <w:noProof/>
                <w:webHidden/>
              </w:rPr>
              <w:instrText xml:space="preserve"> PAGEREF _Toc85955063 \h </w:instrText>
            </w:r>
            <w:r w:rsidR="00123F63">
              <w:rPr>
                <w:noProof/>
                <w:webHidden/>
              </w:rPr>
            </w:r>
            <w:r w:rsidR="00123F63">
              <w:rPr>
                <w:noProof/>
                <w:webHidden/>
              </w:rPr>
              <w:fldChar w:fldCharType="separate"/>
            </w:r>
            <w:r w:rsidR="00123F63">
              <w:rPr>
                <w:noProof/>
                <w:webHidden/>
              </w:rPr>
              <w:t>15</w:t>
            </w:r>
            <w:r w:rsidR="00123F63">
              <w:rPr>
                <w:noProof/>
                <w:webHidden/>
              </w:rPr>
              <w:fldChar w:fldCharType="end"/>
            </w:r>
          </w:hyperlink>
        </w:p>
        <w:p w14:paraId="06BB5B26" w14:textId="215C723C" w:rsidR="00D0522C" w:rsidRDefault="00D0522C">
          <w:r>
            <w:rPr>
              <w:b/>
              <w:bCs/>
              <w:noProof/>
            </w:rPr>
            <w:fldChar w:fldCharType="end"/>
          </w:r>
        </w:p>
      </w:sdtContent>
    </w:sdt>
    <w:p w14:paraId="6132C28C" w14:textId="77777777" w:rsidR="00D0522C" w:rsidRPr="00D0522C" w:rsidRDefault="00D0522C" w:rsidP="00D0522C"/>
    <w:p w14:paraId="3C7903D2" w14:textId="00CC296E" w:rsidR="00576919" w:rsidRDefault="00576919" w:rsidP="00576919">
      <w:pPr>
        <w:pStyle w:val="Heading1"/>
      </w:pPr>
      <w:bookmarkStart w:id="6" w:name="_Toc85955018"/>
      <w:r>
        <w:t>List of Figures</w:t>
      </w:r>
      <w:bookmarkEnd w:id="6"/>
    </w:p>
    <w:p w14:paraId="6DE05BC9" w14:textId="17729077" w:rsidR="00123F63" w:rsidRDefault="00123F63">
      <w:pPr>
        <w:pStyle w:val="TableofFigures"/>
        <w:tabs>
          <w:tab w:val="right" w:leader="dot" w:pos="8296"/>
        </w:tabs>
        <w:rPr>
          <w:rFonts w:asciiTheme="minorHAnsi" w:eastAsiaTheme="minorEastAsia" w:hAnsiTheme="minorHAnsi"/>
          <w:noProof/>
          <w:sz w:val="22"/>
        </w:rPr>
      </w:pPr>
      <w:r>
        <w:fldChar w:fldCharType="begin"/>
      </w:r>
      <w:r>
        <w:instrText xml:space="preserve"> TOC \h \z \c "Figure 3-" </w:instrText>
      </w:r>
      <w:r>
        <w:fldChar w:fldCharType="separate"/>
      </w:r>
      <w:hyperlink w:anchor="_Toc85955007" w:history="1">
        <w:r w:rsidRPr="00906F13">
          <w:rPr>
            <w:rStyle w:val="Hyperlink"/>
            <w:noProof/>
          </w:rPr>
          <w:t>Figure 3- 1: Introductory Block</w:t>
        </w:r>
        <w:r>
          <w:rPr>
            <w:noProof/>
            <w:webHidden/>
          </w:rPr>
          <w:tab/>
        </w:r>
        <w:r>
          <w:rPr>
            <w:noProof/>
            <w:webHidden/>
          </w:rPr>
          <w:fldChar w:fldCharType="begin"/>
        </w:r>
        <w:r>
          <w:rPr>
            <w:noProof/>
            <w:webHidden/>
          </w:rPr>
          <w:instrText xml:space="preserve"> PAGEREF _Toc85955007 \h </w:instrText>
        </w:r>
        <w:r>
          <w:rPr>
            <w:noProof/>
            <w:webHidden/>
          </w:rPr>
        </w:r>
        <w:r>
          <w:rPr>
            <w:noProof/>
            <w:webHidden/>
          </w:rPr>
          <w:fldChar w:fldCharType="separate"/>
        </w:r>
        <w:r>
          <w:rPr>
            <w:noProof/>
            <w:webHidden/>
          </w:rPr>
          <w:t>9</w:t>
        </w:r>
        <w:r>
          <w:rPr>
            <w:noProof/>
            <w:webHidden/>
          </w:rPr>
          <w:fldChar w:fldCharType="end"/>
        </w:r>
      </w:hyperlink>
    </w:p>
    <w:p w14:paraId="532E1F63" w14:textId="6DDB3E91" w:rsidR="00123F63" w:rsidRDefault="003739CD">
      <w:pPr>
        <w:pStyle w:val="TableofFigures"/>
        <w:tabs>
          <w:tab w:val="right" w:leader="dot" w:pos="8296"/>
        </w:tabs>
        <w:rPr>
          <w:rFonts w:asciiTheme="minorHAnsi" w:eastAsiaTheme="minorEastAsia" w:hAnsiTheme="minorHAnsi"/>
          <w:noProof/>
          <w:sz w:val="22"/>
        </w:rPr>
      </w:pPr>
      <w:hyperlink w:anchor="_Toc85955008" w:history="1">
        <w:r w:rsidR="00123F63" w:rsidRPr="00906F13">
          <w:rPr>
            <w:rStyle w:val="Hyperlink"/>
            <w:noProof/>
          </w:rPr>
          <w:t>Figure 3- 2: Option Selector Block</w:t>
        </w:r>
        <w:r w:rsidR="00123F63">
          <w:rPr>
            <w:noProof/>
            <w:webHidden/>
          </w:rPr>
          <w:tab/>
        </w:r>
        <w:r w:rsidR="00123F63">
          <w:rPr>
            <w:noProof/>
            <w:webHidden/>
          </w:rPr>
          <w:fldChar w:fldCharType="begin"/>
        </w:r>
        <w:r w:rsidR="00123F63">
          <w:rPr>
            <w:noProof/>
            <w:webHidden/>
          </w:rPr>
          <w:instrText xml:space="preserve"> PAGEREF _Toc85955008 \h </w:instrText>
        </w:r>
        <w:r w:rsidR="00123F63">
          <w:rPr>
            <w:noProof/>
            <w:webHidden/>
          </w:rPr>
        </w:r>
        <w:r w:rsidR="00123F63">
          <w:rPr>
            <w:noProof/>
            <w:webHidden/>
          </w:rPr>
          <w:fldChar w:fldCharType="separate"/>
        </w:r>
        <w:r w:rsidR="00123F63">
          <w:rPr>
            <w:noProof/>
            <w:webHidden/>
          </w:rPr>
          <w:t>10</w:t>
        </w:r>
        <w:r w:rsidR="00123F63">
          <w:rPr>
            <w:noProof/>
            <w:webHidden/>
          </w:rPr>
          <w:fldChar w:fldCharType="end"/>
        </w:r>
      </w:hyperlink>
    </w:p>
    <w:p w14:paraId="2B76EC10" w14:textId="51656A9E" w:rsidR="00123F63" w:rsidRDefault="003739CD">
      <w:pPr>
        <w:pStyle w:val="TableofFigures"/>
        <w:tabs>
          <w:tab w:val="right" w:leader="dot" w:pos="8296"/>
        </w:tabs>
        <w:rPr>
          <w:rFonts w:asciiTheme="minorHAnsi" w:eastAsiaTheme="minorEastAsia" w:hAnsiTheme="minorHAnsi"/>
          <w:noProof/>
          <w:sz w:val="22"/>
        </w:rPr>
      </w:pPr>
      <w:hyperlink w:anchor="_Toc85955009" w:history="1">
        <w:r w:rsidR="00123F63" w:rsidRPr="00906F13">
          <w:rPr>
            <w:rStyle w:val="Hyperlink"/>
            <w:noProof/>
          </w:rPr>
          <w:t>Figure 3- 3: Enroll Yourself Block</w:t>
        </w:r>
        <w:r w:rsidR="00123F63">
          <w:rPr>
            <w:noProof/>
            <w:webHidden/>
          </w:rPr>
          <w:tab/>
        </w:r>
        <w:r w:rsidR="00123F63">
          <w:rPr>
            <w:noProof/>
            <w:webHidden/>
          </w:rPr>
          <w:fldChar w:fldCharType="begin"/>
        </w:r>
        <w:r w:rsidR="00123F63">
          <w:rPr>
            <w:noProof/>
            <w:webHidden/>
          </w:rPr>
          <w:instrText xml:space="preserve"> PAGEREF _Toc85955009 \h </w:instrText>
        </w:r>
        <w:r w:rsidR="00123F63">
          <w:rPr>
            <w:noProof/>
            <w:webHidden/>
          </w:rPr>
        </w:r>
        <w:r w:rsidR="00123F63">
          <w:rPr>
            <w:noProof/>
            <w:webHidden/>
          </w:rPr>
          <w:fldChar w:fldCharType="separate"/>
        </w:r>
        <w:r w:rsidR="00123F63">
          <w:rPr>
            <w:noProof/>
            <w:webHidden/>
          </w:rPr>
          <w:t>10</w:t>
        </w:r>
        <w:r w:rsidR="00123F63">
          <w:rPr>
            <w:noProof/>
            <w:webHidden/>
          </w:rPr>
          <w:fldChar w:fldCharType="end"/>
        </w:r>
      </w:hyperlink>
    </w:p>
    <w:p w14:paraId="335E09DF" w14:textId="0C4AE627" w:rsidR="00015702" w:rsidRDefault="00123F63" w:rsidP="00015702">
      <w:r>
        <w:fldChar w:fldCharType="end"/>
      </w:r>
    </w:p>
    <w:p w14:paraId="3978B653" w14:textId="66F77242" w:rsidR="003A04B1" w:rsidRDefault="003A04B1" w:rsidP="00015702"/>
    <w:p w14:paraId="3DE7323B" w14:textId="0A7ED6DF" w:rsidR="003A04B1" w:rsidRDefault="003A04B1" w:rsidP="00015702"/>
    <w:p w14:paraId="3F05D79E" w14:textId="6632D4DC" w:rsidR="003A04B1" w:rsidRDefault="003A04B1" w:rsidP="00015702"/>
    <w:p w14:paraId="471CECC4" w14:textId="08FAEEA9" w:rsidR="003A04B1" w:rsidRDefault="003A04B1" w:rsidP="00015702"/>
    <w:p w14:paraId="1DA28E42" w14:textId="38DD9300" w:rsidR="003A04B1" w:rsidRDefault="003A04B1" w:rsidP="00015702"/>
    <w:p w14:paraId="275D35BD" w14:textId="0A5E9915" w:rsidR="003A04B1" w:rsidRDefault="003A04B1" w:rsidP="00015702"/>
    <w:p w14:paraId="6A237752" w14:textId="30CF0312" w:rsidR="003A04B1" w:rsidRDefault="003A04B1" w:rsidP="00015702"/>
    <w:p w14:paraId="78AA0DC9" w14:textId="77777777" w:rsidR="003A04B1" w:rsidRPr="00015702" w:rsidRDefault="003A04B1" w:rsidP="00015702"/>
    <w:p w14:paraId="170F820E" w14:textId="314DDABF" w:rsidR="00576919" w:rsidRDefault="00576919" w:rsidP="00576919">
      <w:pPr>
        <w:pStyle w:val="Heading1"/>
      </w:pPr>
      <w:bookmarkStart w:id="7" w:name="_Toc85955019"/>
      <w:r>
        <w:lastRenderedPageBreak/>
        <w:t>List of Abbreviations</w:t>
      </w:r>
      <w:bookmarkEnd w:id="7"/>
    </w:p>
    <w:p w14:paraId="360C2CB4" w14:textId="0C1BBDB3" w:rsidR="006F16F0" w:rsidRPr="006F16F0" w:rsidRDefault="006F16F0" w:rsidP="006F16F0">
      <w:r>
        <w:t>IOE = Institute Of Engineering</w:t>
      </w:r>
    </w:p>
    <w:p w14:paraId="00F11E0F" w14:textId="3D1AD255" w:rsidR="0003371B" w:rsidRDefault="0003371B" w:rsidP="0003371B"/>
    <w:p w14:paraId="4903D927" w14:textId="33AE7D0B" w:rsidR="0003371B" w:rsidRDefault="0003371B" w:rsidP="0003371B"/>
    <w:p w14:paraId="47FFDA99" w14:textId="3D7203FD" w:rsidR="0003371B" w:rsidRDefault="0003371B" w:rsidP="0003371B"/>
    <w:p w14:paraId="5A0FC3AC" w14:textId="29D27142" w:rsidR="0003371B" w:rsidRDefault="0003371B" w:rsidP="0003371B"/>
    <w:p w14:paraId="542B6074" w14:textId="77777777" w:rsidR="00B73454" w:rsidRDefault="00B73454" w:rsidP="0003371B"/>
    <w:p w14:paraId="46C607CC" w14:textId="3625F992" w:rsidR="0003371B" w:rsidRDefault="0003371B" w:rsidP="0003371B"/>
    <w:p w14:paraId="69E4356C" w14:textId="72E252D6" w:rsidR="0003371B" w:rsidRDefault="0003371B" w:rsidP="0003371B"/>
    <w:p w14:paraId="6F90DD71" w14:textId="238C2214" w:rsidR="0003371B" w:rsidRDefault="0003371B" w:rsidP="0003371B"/>
    <w:p w14:paraId="44086550" w14:textId="11237D6A" w:rsidR="0003371B" w:rsidRDefault="0003371B" w:rsidP="0003371B"/>
    <w:p w14:paraId="198F0CB3" w14:textId="1FE6E38E" w:rsidR="0003371B" w:rsidRDefault="0003371B" w:rsidP="0003371B"/>
    <w:p w14:paraId="313ED62D" w14:textId="77777777" w:rsidR="00B73454" w:rsidRDefault="00B73454" w:rsidP="0003371B"/>
    <w:p w14:paraId="7DC4109C" w14:textId="53C9EE6E" w:rsidR="00517A4E" w:rsidRDefault="00517A4E" w:rsidP="0003371B">
      <w:pPr>
        <w:sectPr w:rsidR="00517A4E" w:rsidSect="008162A4">
          <w:footerReference w:type="default" r:id="rId9"/>
          <w:pgSz w:w="11906" w:h="16838" w:code="9"/>
          <w:pgMar w:top="1440" w:right="1440" w:bottom="1440" w:left="2160" w:header="720" w:footer="720" w:gutter="0"/>
          <w:pgNumType w:fmt="lowerRoman" w:start="1"/>
          <w:cols w:space="720"/>
          <w:docGrid w:linePitch="360"/>
        </w:sectPr>
      </w:pPr>
    </w:p>
    <w:p w14:paraId="4A59DFF0" w14:textId="59611DE0" w:rsidR="0003371B" w:rsidRPr="0003371B" w:rsidRDefault="0003371B" w:rsidP="0003371B"/>
    <w:p w14:paraId="7ACD175D" w14:textId="43CEE8D2" w:rsidR="00576919" w:rsidRDefault="0003371B" w:rsidP="00576919">
      <w:pPr>
        <w:pStyle w:val="Heading1"/>
        <w:numPr>
          <w:ilvl w:val="0"/>
          <w:numId w:val="1"/>
        </w:numPr>
      </w:pPr>
      <w:bookmarkStart w:id="8" w:name="_Toc85955020"/>
      <w:r>
        <w:t>INTRODUCTION</w:t>
      </w:r>
      <w:bookmarkEnd w:id="8"/>
    </w:p>
    <w:p w14:paraId="73C6A36B" w14:textId="0AA70C47" w:rsidR="0003371B" w:rsidRPr="0003371B" w:rsidRDefault="0003371B" w:rsidP="0003371B">
      <w:pPr>
        <w:pStyle w:val="ParagraphProject"/>
      </w:pPr>
      <w:r w:rsidRPr="0003371B">
        <w:t>C was initially used for system development work, in particular the programs that make</w:t>
      </w:r>
      <w:r w:rsidR="00630491">
        <w:t xml:space="preserve"> </w:t>
      </w:r>
      <w:r w:rsidRPr="0003371B">
        <w:t>up the operating system. C was adopted as a system development language because it produces code that runs nearly as fast as code written in assembly language. Thus, we used this versatile and fast language to program software for assisting students and teaching institutions regarding the IOE Entrance preparation.</w:t>
      </w:r>
    </w:p>
    <w:p w14:paraId="39B6E043" w14:textId="03B099ED" w:rsidR="0003371B" w:rsidRDefault="00FA211A" w:rsidP="0003371B">
      <w:pPr>
        <w:pStyle w:val="Heading2"/>
        <w:numPr>
          <w:ilvl w:val="0"/>
          <w:numId w:val="3"/>
        </w:numPr>
      </w:pPr>
      <w:bookmarkStart w:id="9" w:name="_Toc85955021"/>
      <w:r>
        <w:t>Background Introduction</w:t>
      </w:r>
      <w:bookmarkEnd w:id="9"/>
    </w:p>
    <w:p w14:paraId="293B0535" w14:textId="77777777" w:rsidR="00517A4E" w:rsidRPr="002056FF" w:rsidRDefault="00517A4E" w:rsidP="00517A4E">
      <w:pPr>
        <w:pStyle w:val="ParagraphProject"/>
      </w:pPr>
      <w:r w:rsidRPr="002056FF">
        <w:t xml:space="preserve">The sole purpose of the IOE Entrance preparation kit is to automate the existing manual system of practicing for IOE entrance with the help of computerized equipment’s and full-fledged computer software, fulfilling their requirements listing lots of sets of questions for practice and mock test with the marks scored in their roll number. This project gives real experience for the student as if they are sitting in the IOE entrance examination. The required software is easily available and easy to work with. The entrance practice System, as described above, can lead to error-free, secure, reliable, and fast practice sessions. It can assist the user to concentrate on their other prior things for the entrance exam rather than feeling nervous by thinking about the way of entrance exam conduction. Thus, it will help the user in better utilization of resources and time. </w:t>
      </w:r>
    </w:p>
    <w:p w14:paraId="58438ED4" w14:textId="2277AB9E" w:rsidR="00517A4E" w:rsidRPr="002056FF" w:rsidRDefault="00517A4E" w:rsidP="00517A4E">
      <w:pPr>
        <w:pStyle w:val="ParagraphProject"/>
      </w:pPr>
      <w:r w:rsidRPr="002056FF">
        <w:t>This software revamps the system of data management and the current approach of examination (i.e., paper-based). It facilitates the institute for quick data record and access of a large number of students. This software can take the whole burden of systemized, error-free, and eased examination system for the institution taking account of the fastest result production, leadership board, and many more.</w:t>
      </w:r>
    </w:p>
    <w:p w14:paraId="463A5F45" w14:textId="4865C4D7" w:rsidR="00226166" w:rsidRDefault="00226166" w:rsidP="00226166">
      <w:pPr>
        <w:pStyle w:val="Heading2"/>
        <w:numPr>
          <w:ilvl w:val="1"/>
          <w:numId w:val="1"/>
        </w:numPr>
      </w:pPr>
      <w:bookmarkStart w:id="10" w:name="_Toc85955022"/>
      <w:r>
        <w:t>Motivation</w:t>
      </w:r>
      <w:bookmarkEnd w:id="10"/>
    </w:p>
    <w:p w14:paraId="7CEE1FCA" w14:textId="5329B054" w:rsidR="00F57430" w:rsidRDefault="00F57430" w:rsidP="00F57430">
      <w:pPr>
        <w:pStyle w:val="ParagraphProject"/>
      </w:pPr>
      <w:r>
        <w:t>The idea of this IOE Entrance Preparation kit emerged from our recent experience that we acquired while we were preparing for the IOE Entrance. To get shortlisted in IOE, we need to practice as m</w:t>
      </w:r>
      <w:r w:rsidR="00630491">
        <w:t>any</w:t>
      </w:r>
      <w:r>
        <w:t xml:space="preserve"> questions as we can. The more we get familiar </w:t>
      </w:r>
      <w:r w:rsidR="00630491">
        <w:t>with</w:t>
      </w:r>
      <w:r>
        <w:t xml:space="preserve"> the questions i.e., by practicing them, the more we gain </w:t>
      </w:r>
      <w:r w:rsidR="00630491">
        <w:t xml:space="preserve">an </w:t>
      </w:r>
      <w:r>
        <w:t xml:space="preserve">idea on solving the </w:t>
      </w:r>
      <w:r>
        <w:lastRenderedPageBreak/>
        <w:t xml:space="preserve">questions that we get queried in the Entrance. But on knowing these facts too, we couldn’t practice enough due to </w:t>
      </w:r>
      <w:r w:rsidR="00630491">
        <w:t xml:space="preserve">the </w:t>
      </w:r>
      <w:r>
        <w:t xml:space="preserve">smaller extent of question sources and </w:t>
      </w:r>
      <w:r w:rsidR="00630491">
        <w:t xml:space="preserve">the </w:t>
      </w:r>
      <w:r>
        <w:t xml:space="preserve">very rare number of examinations that we could attend. Also, we had a sort of fear regarding the </w:t>
      </w:r>
      <w:r w:rsidR="004662CA">
        <w:t>computer-based</w:t>
      </w:r>
      <w:r>
        <w:t xml:space="preserve"> examination</w:t>
      </w:r>
      <w:r w:rsidR="004662CA">
        <w:t>,</w:t>
      </w:r>
      <w:r>
        <w:t xml:space="preserve"> which is the format of IOE entrance as we were used to only </w:t>
      </w:r>
      <w:r w:rsidR="004662CA">
        <w:t>paper-based</w:t>
      </w:r>
      <w:r>
        <w:t xml:space="preserve"> examination systems</w:t>
      </w:r>
      <w:r w:rsidR="004662CA">
        <w:t xml:space="preserve"> which w</w:t>
      </w:r>
      <w:r w:rsidR="00630491">
        <w:t>ere</w:t>
      </w:r>
      <w:r w:rsidR="004662CA">
        <w:t xml:space="preserve"> </w:t>
      </w:r>
      <w:r w:rsidR="00630491">
        <w:t>obstructing</w:t>
      </w:r>
      <w:r w:rsidR="004662CA">
        <w:t xml:space="preserve"> our path to gain confidence.</w:t>
      </w:r>
      <w:r>
        <w:t xml:space="preserve"> </w:t>
      </w:r>
    </w:p>
    <w:p w14:paraId="56468D88" w14:textId="563AB39E" w:rsidR="00F57430" w:rsidRDefault="00F57430" w:rsidP="00F57430">
      <w:pPr>
        <w:pStyle w:val="ParagraphProject"/>
      </w:pPr>
      <w:r>
        <w:t xml:space="preserve">Hence, to overcome these problems we got motivated to develop a software that could take </w:t>
      </w:r>
      <w:r w:rsidR="00630491">
        <w:t xml:space="preserve">a </w:t>
      </w:r>
      <w:r>
        <w:t>test based on MCQs and provide instant results of the tests. This aids a lot for the student to evaluate him/herself and build confiden</w:t>
      </w:r>
      <w:r w:rsidR="00630491">
        <w:t>ce</w:t>
      </w:r>
      <w:r>
        <w:t xml:space="preserve"> in giving the actual</w:t>
      </w:r>
      <w:r w:rsidR="004662CA">
        <w:t xml:space="preserve"> computer-based</w:t>
      </w:r>
      <w:r>
        <w:t xml:space="preserve"> entrance exam.</w:t>
      </w:r>
    </w:p>
    <w:p w14:paraId="6BB06BB3" w14:textId="41063997" w:rsidR="00F57430" w:rsidRDefault="00F57430" w:rsidP="00F57430">
      <w:pPr>
        <w:pStyle w:val="ParagraphProject"/>
      </w:pPr>
      <w:r>
        <w:t xml:space="preserve">Furthermore, we thought to make this software a little bit commercialized. We thought of designing the software in such a way that it also aids the institutions that provide classes on IOE Entrance Preparation. This software would help them to keep </w:t>
      </w:r>
      <w:r w:rsidR="00630491">
        <w:t xml:space="preserve">a </w:t>
      </w:r>
      <w:r>
        <w:t>record of the students, examination</w:t>
      </w:r>
      <w:r w:rsidR="00123F63">
        <w:t>s</w:t>
      </w:r>
      <w:r>
        <w:t xml:space="preserve">, </w:t>
      </w:r>
      <w:r w:rsidR="00853779">
        <w:t>students’</w:t>
      </w:r>
      <w:r>
        <w:t xml:space="preserve"> performance</w:t>
      </w:r>
      <w:r w:rsidR="00630491">
        <w:t>,</w:t>
      </w:r>
      <w:r>
        <w:t xml:space="preserve"> and many more.</w:t>
      </w:r>
    </w:p>
    <w:p w14:paraId="651E13AD" w14:textId="1C19B991" w:rsidR="006C4247" w:rsidRDefault="006C4247" w:rsidP="006C4247">
      <w:pPr>
        <w:pStyle w:val="Heading2"/>
        <w:numPr>
          <w:ilvl w:val="1"/>
          <w:numId w:val="1"/>
        </w:numPr>
      </w:pPr>
      <w:bookmarkStart w:id="11" w:name="_Toc85955023"/>
      <w:r>
        <w:t>Problem Definition</w:t>
      </w:r>
      <w:bookmarkEnd w:id="11"/>
    </w:p>
    <w:p w14:paraId="6EC1CE71" w14:textId="797142EC" w:rsidR="006C4247" w:rsidRDefault="002A16DD" w:rsidP="006C4247">
      <w:pPr>
        <w:pStyle w:val="ParagraphProject"/>
      </w:pPr>
      <w:r>
        <w:t xml:space="preserve">This project aims to flourish a software that will assist any institution providing classes </w:t>
      </w:r>
      <w:r w:rsidR="00644D39">
        <w:t>for</w:t>
      </w:r>
      <w:r>
        <w:t xml:space="preserve"> IOE entrance preparation regarding</w:t>
      </w:r>
      <w:r w:rsidR="00644D39">
        <w:t xml:space="preserve"> enrolling student</w:t>
      </w:r>
      <w:r w:rsidR="00630491">
        <w:t>s</w:t>
      </w:r>
      <w:r w:rsidR="00644D39">
        <w:t xml:space="preserve"> to the institution,</w:t>
      </w:r>
      <w:r>
        <w:t xml:space="preserve"> student data management, computer-based and error</w:t>
      </w:r>
      <w:r w:rsidR="00630491">
        <w:t>-</w:t>
      </w:r>
      <w:r>
        <w:t>free examination system, generat</w:t>
      </w:r>
      <w:r w:rsidR="00644D39">
        <w:t>ing</w:t>
      </w:r>
      <w:r>
        <w:t xml:space="preserve"> the result of the examinations, analysis of the student progress, access to </w:t>
      </w:r>
      <w:r w:rsidR="00644D39">
        <w:t xml:space="preserve">all student data and </w:t>
      </w:r>
      <w:r>
        <w:t xml:space="preserve">add practice question by </w:t>
      </w:r>
      <w:r w:rsidR="00630491">
        <w:t xml:space="preserve">the </w:t>
      </w:r>
      <w:r>
        <w:t>administration</w:t>
      </w:r>
      <w:r w:rsidR="00644D39">
        <w:t>.</w:t>
      </w:r>
    </w:p>
    <w:p w14:paraId="3DE9B5E5" w14:textId="01B9AAB4" w:rsidR="005B23B5" w:rsidRDefault="005B23B5" w:rsidP="005B23B5">
      <w:pPr>
        <w:pStyle w:val="Heading2"/>
        <w:numPr>
          <w:ilvl w:val="1"/>
          <w:numId w:val="1"/>
        </w:numPr>
      </w:pPr>
      <w:bookmarkStart w:id="12" w:name="_Toc85955024"/>
      <w:r>
        <w:t>Objectives</w:t>
      </w:r>
      <w:bookmarkEnd w:id="12"/>
    </w:p>
    <w:p w14:paraId="7F732501" w14:textId="0F0FAA57" w:rsidR="005B23B5" w:rsidRPr="005B23B5" w:rsidRDefault="005B23B5" w:rsidP="005B23B5">
      <w:pPr>
        <w:pStyle w:val="ParagraphProject"/>
      </w:pPr>
      <w:r>
        <w:t>The main objectives of our project are listed below:</w:t>
      </w:r>
    </w:p>
    <w:p w14:paraId="7F5F97A4" w14:textId="62D72BEE" w:rsidR="005B23B5" w:rsidRDefault="005B23B5" w:rsidP="005B23B5">
      <w:pPr>
        <w:pStyle w:val="ParagraphProject"/>
        <w:numPr>
          <w:ilvl w:val="0"/>
          <w:numId w:val="6"/>
        </w:numPr>
      </w:pPr>
      <w:r>
        <w:t xml:space="preserve">To help IOE entrance aspirants practice effectively for </w:t>
      </w:r>
      <w:r w:rsidR="00630491">
        <w:t xml:space="preserve">the </w:t>
      </w:r>
      <w:r>
        <w:t>entrance examination.</w:t>
      </w:r>
    </w:p>
    <w:p w14:paraId="11495E4D" w14:textId="269FFDC5" w:rsidR="005B23B5" w:rsidRDefault="005B23B5" w:rsidP="005B23B5">
      <w:pPr>
        <w:pStyle w:val="ParagraphProject"/>
        <w:numPr>
          <w:ilvl w:val="0"/>
          <w:numId w:val="6"/>
        </w:numPr>
      </w:pPr>
      <w:r>
        <w:t xml:space="preserve">To develop </w:t>
      </w:r>
      <w:r w:rsidR="00630491">
        <w:t xml:space="preserve">a </w:t>
      </w:r>
      <w:r>
        <w:t>commercial type of software for institution</w:t>
      </w:r>
      <w:r w:rsidR="00630491">
        <w:t>s</w:t>
      </w:r>
      <w:r>
        <w:t xml:space="preserve"> conducting entrance preparation clas</w:t>
      </w:r>
      <w:r w:rsidR="00630491">
        <w:t>se</w:t>
      </w:r>
      <w:r>
        <w:t xml:space="preserve">s. </w:t>
      </w:r>
    </w:p>
    <w:p w14:paraId="290DC0E3" w14:textId="787F7189" w:rsidR="00FA211A" w:rsidRDefault="005B23B5" w:rsidP="00FA211A">
      <w:pPr>
        <w:pStyle w:val="ParagraphProject"/>
        <w:numPr>
          <w:ilvl w:val="0"/>
          <w:numId w:val="6"/>
        </w:numPr>
      </w:pPr>
      <w:r>
        <w:lastRenderedPageBreak/>
        <w:t>To promote paperless examination to promote Environmental Conservation.</w:t>
      </w:r>
    </w:p>
    <w:p w14:paraId="35529747" w14:textId="77777777" w:rsidR="00517A4E" w:rsidRDefault="00517A4E" w:rsidP="00517A4E">
      <w:pPr>
        <w:pStyle w:val="ParagraphProject"/>
        <w:spacing w:after="120"/>
        <w:ind w:left="270"/>
      </w:pPr>
    </w:p>
    <w:p w14:paraId="3107A91B" w14:textId="77777777" w:rsidR="00517A4E" w:rsidRDefault="00517A4E" w:rsidP="00517A4E">
      <w:pPr>
        <w:pStyle w:val="Heading2"/>
        <w:numPr>
          <w:ilvl w:val="1"/>
          <w:numId w:val="1"/>
        </w:numPr>
      </w:pPr>
      <w:bookmarkStart w:id="13" w:name="_Toc85955025"/>
      <w:r>
        <w:t>Applications</w:t>
      </w:r>
      <w:bookmarkEnd w:id="13"/>
    </w:p>
    <w:p w14:paraId="5F98E691" w14:textId="3C825EC7" w:rsidR="00517A4E" w:rsidRPr="002056FF" w:rsidRDefault="00517A4E" w:rsidP="00517A4E">
      <w:pPr>
        <w:pStyle w:val="ParagraphProject"/>
        <w:spacing w:after="120"/>
      </w:pPr>
      <w:r w:rsidRPr="002056FF">
        <w:t>This entrance preparation kit and Database management can be applied in the different educational and professional fields to prepare for various competitive exams by applying or changing certain features which are listed below:</w:t>
      </w:r>
    </w:p>
    <w:p w14:paraId="07D239BF" w14:textId="77777777" w:rsidR="00517A4E" w:rsidRPr="002056FF" w:rsidRDefault="00517A4E" w:rsidP="00517A4E">
      <w:pPr>
        <w:pStyle w:val="ParagraphProject"/>
        <w:numPr>
          <w:ilvl w:val="2"/>
          <w:numId w:val="30"/>
        </w:numPr>
        <w:spacing w:after="120"/>
      </w:pPr>
      <w:r w:rsidRPr="002056FF">
        <w:t>Engineering  Entrance Examination Preparation</w:t>
      </w:r>
    </w:p>
    <w:p w14:paraId="26FE0B89" w14:textId="77777777" w:rsidR="00517A4E" w:rsidRPr="002056FF" w:rsidRDefault="00517A4E" w:rsidP="00517A4E">
      <w:pPr>
        <w:pStyle w:val="ParagraphProject"/>
        <w:numPr>
          <w:ilvl w:val="2"/>
          <w:numId w:val="30"/>
        </w:numPr>
        <w:spacing w:after="120"/>
      </w:pPr>
      <w:r w:rsidRPr="002056FF">
        <w:t xml:space="preserve">MBBS Entrance Examination Preparation </w:t>
      </w:r>
    </w:p>
    <w:p w14:paraId="7B0D549E" w14:textId="77777777" w:rsidR="00517A4E" w:rsidRPr="002056FF" w:rsidRDefault="00517A4E" w:rsidP="00517A4E">
      <w:pPr>
        <w:pStyle w:val="ParagraphProject"/>
        <w:numPr>
          <w:ilvl w:val="2"/>
          <w:numId w:val="30"/>
        </w:numPr>
        <w:spacing w:after="120"/>
      </w:pPr>
      <w:r w:rsidRPr="002056FF">
        <w:t xml:space="preserve">Ag and forestry Entrance Examination Preparation </w:t>
      </w:r>
    </w:p>
    <w:p w14:paraId="49742709" w14:textId="77777777" w:rsidR="00517A4E" w:rsidRPr="002056FF" w:rsidRDefault="00517A4E" w:rsidP="00517A4E">
      <w:pPr>
        <w:pStyle w:val="ParagraphProject"/>
        <w:numPr>
          <w:ilvl w:val="2"/>
          <w:numId w:val="30"/>
        </w:numPr>
        <w:spacing w:after="120"/>
      </w:pPr>
      <w:r w:rsidRPr="002056FF">
        <w:t xml:space="preserve">BBS and BBA Entrance Examination Preparation </w:t>
      </w:r>
    </w:p>
    <w:p w14:paraId="080A6501" w14:textId="77777777" w:rsidR="00517A4E" w:rsidRPr="002056FF" w:rsidRDefault="00517A4E" w:rsidP="00517A4E">
      <w:pPr>
        <w:pStyle w:val="ParagraphProject"/>
        <w:numPr>
          <w:ilvl w:val="2"/>
          <w:numId w:val="30"/>
        </w:numPr>
        <w:spacing w:after="120"/>
      </w:pPr>
      <w:r w:rsidRPr="002056FF">
        <w:t xml:space="preserve"> Army Entrance Examination Preparation </w:t>
      </w:r>
    </w:p>
    <w:p w14:paraId="11D19DF3" w14:textId="77777777" w:rsidR="00517A4E" w:rsidRPr="002056FF" w:rsidRDefault="00517A4E" w:rsidP="00517A4E">
      <w:pPr>
        <w:pStyle w:val="ParagraphProject"/>
        <w:numPr>
          <w:ilvl w:val="2"/>
          <w:numId w:val="30"/>
        </w:numPr>
        <w:spacing w:after="120"/>
      </w:pPr>
      <w:r w:rsidRPr="002056FF">
        <w:t xml:space="preserve">PCL Examination Preparation </w:t>
      </w:r>
    </w:p>
    <w:p w14:paraId="31A52ACD" w14:textId="77777777" w:rsidR="00517A4E" w:rsidRPr="002056FF" w:rsidRDefault="00517A4E" w:rsidP="00517A4E">
      <w:pPr>
        <w:pStyle w:val="ParagraphProject"/>
        <w:numPr>
          <w:ilvl w:val="2"/>
          <w:numId w:val="30"/>
        </w:numPr>
        <w:spacing w:after="120"/>
      </w:pPr>
      <w:r w:rsidRPr="002056FF">
        <w:t xml:space="preserve">Lok Sewa  Examination Preparation </w:t>
      </w:r>
    </w:p>
    <w:p w14:paraId="2867C4CE" w14:textId="17A7AE85" w:rsidR="00517A4E" w:rsidRDefault="00517A4E" w:rsidP="00517A4E">
      <w:pPr>
        <w:pStyle w:val="Heading2"/>
        <w:numPr>
          <w:ilvl w:val="1"/>
          <w:numId w:val="1"/>
        </w:numPr>
      </w:pPr>
      <w:bookmarkStart w:id="14" w:name="_Toc85955026"/>
      <w:r>
        <w:t>Project Features</w:t>
      </w:r>
      <w:bookmarkEnd w:id="14"/>
    </w:p>
    <w:p w14:paraId="03D9B053" w14:textId="77777777" w:rsidR="00517A4E" w:rsidRPr="002056FF" w:rsidRDefault="00517A4E" w:rsidP="00517A4E">
      <w:pPr>
        <w:pStyle w:val="ParagraphProject"/>
        <w:numPr>
          <w:ilvl w:val="2"/>
          <w:numId w:val="31"/>
        </w:numPr>
        <w:spacing w:after="120"/>
      </w:pPr>
      <w:r w:rsidRPr="002056FF">
        <w:t>It publishes the form which collects the information of candidate and their validity.</w:t>
      </w:r>
    </w:p>
    <w:p w14:paraId="514E0730" w14:textId="77777777" w:rsidR="00517A4E" w:rsidRPr="002056FF" w:rsidRDefault="00517A4E" w:rsidP="00517A4E">
      <w:pPr>
        <w:pStyle w:val="ParagraphProject"/>
        <w:numPr>
          <w:ilvl w:val="2"/>
          <w:numId w:val="31"/>
        </w:numPr>
        <w:spacing w:after="120"/>
      </w:pPr>
      <w:r w:rsidRPr="002056FF">
        <w:t xml:space="preserve"> It stores the data of candidates for future reference. </w:t>
      </w:r>
    </w:p>
    <w:p w14:paraId="3976AEA1" w14:textId="77777777" w:rsidR="00517A4E" w:rsidRPr="002056FF" w:rsidRDefault="00517A4E" w:rsidP="00517A4E">
      <w:pPr>
        <w:pStyle w:val="ParagraphProject"/>
        <w:numPr>
          <w:ilvl w:val="2"/>
          <w:numId w:val="31"/>
        </w:numPr>
        <w:spacing w:after="120"/>
      </w:pPr>
      <w:r w:rsidRPr="002056FF">
        <w:t xml:space="preserve"> One can view his/her overall performance and evaluate him/herself. </w:t>
      </w:r>
    </w:p>
    <w:p w14:paraId="19162970" w14:textId="77777777" w:rsidR="00517A4E" w:rsidRPr="002056FF" w:rsidRDefault="00517A4E" w:rsidP="00517A4E">
      <w:pPr>
        <w:pStyle w:val="ParagraphProject"/>
        <w:numPr>
          <w:ilvl w:val="2"/>
          <w:numId w:val="31"/>
        </w:numPr>
        <w:spacing w:after="120"/>
      </w:pPr>
      <w:r w:rsidRPr="002056FF">
        <w:t>Students can take mock tests and practice tests.</w:t>
      </w:r>
    </w:p>
    <w:p w14:paraId="02406417" w14:textId="64BB6412" w:rsidR="00517A4E" w:rsidRDefault="00517A4E" w:rsidP="00517A4E">
      <w:pPr>
        <w:pStyle w:val="ParagraphProject"/>
        <w:numPr>
          <w:ilvl w:val="2"/>
          <w:numId w:val="31"/>
        </w:numPr>
        <w:spacing w:after="120"/>
      </w:pPr>
      <w:r w:rsidRPr="002056FF">
        <w:t xml:space="preserve"> It stores the date and time students took the practice exam and mock exam referencing the frequency of giving </w:t>
      </w:r>
      <w:r w:rsidR="00123F63">
        <w:t xml:space="preserve">the </w:t>
      </w:r>
      <w:r w:rsidRPr="002056FF">
        <w:t>exam by the student.</w:t>
      </w:r>
    </w:p>
    <w:p w14:paraId="2C7D2C1D" w14:textId="77777777" w:rsidR="00517A4E" w:rsidRPr="002056FF" w:rsidRDefault="00517A4E" w:rsidP="00517A4E">
      <w:pPr>
        <w:pStyle w:val="ParagraphProject"/>
        <w:numPr>
          <w:ilvl w:val="2"/>
          <w:numId w:val="31"/>
        </w:numPr>
        <w:spacing w:after="120"/>
      </w:pPr>
      <w:r w:rsidRPr="002056FF">
        <w:t>It calculates and stores the average marks of the students.</w:t>
      </w:r>
    </w:p>
    <w:p w14:paraId="59121951" w14:textId="77777777" w:rsidR="00517A4E" w:rsidRPr="002056FF" w:rsidRDefault="00517A4E" w:rsidP="00517A4E">
      <w:pPr>
        <w:pStyle w:val="ParagraphProject"/>
        <w:numPr>
          <w:ilvl w:val="2"/>
          <w:numId w:val="31"/>
        </w:numPr>
        <w:spacing w:after="120"/>
      </w:pPr>
      <w:r w:rsidRPr="002056FF">
        <w:t>A special feature is that once the question’s answer is submitted it cannot be recorrected.</w:t>
      </w:r>
    </w:p>
    <w:p w14:paraId="26622EE4" w14:textId="77777777" w:rsidR="00517A4E" w:rsidRPr="002056FF" w:rsidRDefault="00517A4E" w:rsidP="00517A4E">
      <w:pPr>
        <w:pStyle w:val="ParagraphProject"/>
        <w:numPr>
          <w:ilvl w:val="2"/>
          <w:numId w:val="31"/>
        </w:numPr>
        <w:spacing w:after="120"/>
      </w:pPr>
      <w:r w:rsidRPr="002056FF">
        <w:t>Special feature for admin to add new question set.</w:t>
      </w:r>
    </w:p>
    <w:p w14:paraId="1FAD9AFA" w14:textId="77777777" w:rsidR="00517A4E" w:rsidRPr="002056FF" w:rsidRDefault="00517A4E" w:rsidP="00517A4E">
      <w:pPr>
        <w:pStyle w:val="ParagraphProject"/>
        <w:numPr>
          <w:ilvl w:val="2"/>
          <w:numId w:val="31"/>
        </w:numPr>
        <w:spacing w:after="120"/>
      </w:pPr>
      <w:r w:rsidRPr="002056FF">
        <w:t xml:space="preserve"> It displays the marks scored just after the submission of all the answers. </w:t>
      </w:r>
    </w:p>
    <w:p w14:paraId="621F1A7F" w14:textId="77777777" w:rsidR="00517A4E" w:rsidRPr="002056FF" w:rsidRDefault="00517A4E" w:rsidP="00517A4E">
      <w:pPr>
        <w:pStyle w:val="ParagraphProject"/>
        <w:numPr>
          <w:ilvl w:val="2"/>
          <w:numId w:val="31"/>
        </w:numPr>
        <w:spacing w:after="120"/>
      </w:pPr>
      <w:r w:rsidRPr="002056FF">
        <w:lastRenderedPageBreak/>
        <w:t xml:space="preserve">It displays the rank-wise result of the candidate among the students using “view leaderboard” features. </w:t>
      </w:r>
    </w:p>
    <w:p w14:paraId="5E486462" w14:textId="77777777" w:rsidR="00517A4E" w:rsidRPr="002056FF" w:rsidRDefault="00517A4E" w:rsidP="00517A4E">
      <w:pPr>
        <w:pStyle w:val="ParagraphProject"/>
        <w:numPr>
          <w:ilvl w:val="2"/>
          <w:numId w:val="31"/>
        </w:numPr>
        <w:spacing w:after="120"/>
      </w:pPr>
      <w:r w:rsidRPr="002056FF">
        <w:t>It gives the owner the right to delete all details of the students for new admission.</w:t>
      </w:r>
    </w:p>
    <w:p w14:paraId="1A3FF32C" w14:textId="77777777" w:rsidR="00517A4E" w:rsidRPr="002056FF" w:rsidRDefault="00517A4E" w:rsidP="00517A4E">
      <w:pPr>
        <w:pStyle w:val="ParagraphProject"/>
        <w:numPr>
          <w:ilvl w:val="2"/>
          <w:numId w:val="31"/>
        </w:numPr>
        <w:spacing w:after="120"/>
      </w:pPr>
      <w:r w:rsidRPr="002056FF">
        <w:t>It stores question in a file and students' details in separate files.</w:t>
      </w:r>
    </w:p>
    <w:p w14:paraId="2260A438" w14:textId="77777777" w:rsidR="00517A4E" w:rsidRPr="002056FF" w:rsidRDefault="00517A4E" w:rsidP="00517A4E">
      <w:pPr>
        <w:pStyle w:val="ParagraphProject"/>
        <w:numPr>
          <w:ilvl w:val="2"/>
          <w:numId w:val="31"/>
        </w:numPr>
        <w:spacing w:after="120"/>
      </w:pPr>
      <w:r w:rsidRPr="002056FF">
        <w:t>It generates unique identification codes for the students automatically.</w:t>
      </w:r>
    </w:p>
    <w:p w14:paraId="7088CBE3" w14:textId="77777777" w:rsidR="00517A4E" w:rsidRPr="002056FF" w:rsidRDefault="00517A4E" w:rsidP="00517A4E">
      <w:pPr>
        <w:pStyle w:val="ParagraphProject"/>
        <w:numPr>
          <w:ilvl w:val="2"/>
          <w:numId w:val="31"/>
        </w:numPr>
        <w:spacing w:after="120"/>
      </w:pPr>
      <w:r w:rsidRPr="002056FF">
        <w:t>One cannot give the test and view his information until the identification code and citizenship number match as stored in the file which assures the personal detail security.</w:t>
      </w:r>
    </w:p>
    <w:p w14:paraId="08DD4A6F" w14:textId="054E7F55" w:rsidR="00517A4E" w:rsidRDefault="00517A4E" w:rsidP="00517A4E">
      <w:pPr>
        <w:pStyle w:val="ParagraphProject"/>
        <w:numPr>
          <w:ilvl w:val="2"/>
          <w:numId w:val="31"/>
        </w:numPr>
        <w:spacing w:after="120"/>
      </w:pPr>
      <w:r w:rsidRPr="002056FF">
        <w:t>It calculates age itself and doesn’t take the invalid date if entered by the user accidentally or intentionally.</w:t>
      </w:r>
    </w:p>
    <w:p w14:paraId="65E8101B" w14:textId="5853B701" w:rsidR="00517A4E" w:rsidRDefault="00517A4E" w:rsidP="00517A4E">
      <w:pPr>
        <w:pStyle w:val="Heading2"/>
        <w:numPr>
          <w:ilvl w:val="1"/>
          <w:numId w:val="1"/>
        </w:numPr>
      </w:pPr>
      <w:bookmarkStart w:id="15" w:name="_Toc85955027"/>
      <w:bookmarkStart w:id="16" w:name="_Toc85881838"/>
      <w:r>
        <w:t>Feasibility Analysis</w:t>
      </w:r>
      <w:bookmarkEnd w:id="15"/>
    </w:p>
    <w:p w14:paraId="1CC8AA71" w14:textId="6B5B1CDA" w:rsidR="00517A4E" w:rsidRDefault="00517A4E" w:rsidP="00517A4E">
      <w:pPr>
        <w:pStyle w:val="Heading3"/>
      </w:pPr>
      <w:bookmarkStart w:id="17" w:name="_Toc85955028"/>
      <w:r>
        <w:t xml:space="preserve">1.7.1 </w:t>
      </w:r>
      <w:r w:rsidRPr="002056FF">
        <w:t>Economic Feasibility</w:t>
      </w:r>
      <w:bookmarkEnd w:id="16"/>
      <w:bookmarkEnd w:id="17"/>
    </w:p>
    <w:p w14:paraId="216ECE69" w14:textId="4041A04C" w:rsidR="00F44B6F" w:rsidRPr="00F44B6F" w:rsidRDefault="00F44B6F" w:rsidP="00F44B6F">
      <w:pPr>
        <w:pStyle w:val="ParagraphProject"/>
      </w:pPr>
      <w:r w:rsidRPr="00F44B6F">
        <w:t>Economic feasibility analysis is the most commonly used method for determining the efficiency of a new project. It is also known as cost analysis. It helps in identifying profit against investment expected from a project. This program is highly economical and feasible. Since it is written in the C programming language, compiled by the C compiler using the IDEs like code block and VS code, it has not much of the economical investment but a lot of time has been invested on idea generation, research, and coding. So economically it is highly satisfying. Use of this software by any institute can instantly reduce the human effort and manpower regarding data management and examination which is added benefit for the institute. The student performance can also be drastically improved so a maximum number of students can crack the entrance examination which will add goodwill to the institute alluring more students to the institute in coming years. The software is also very easy to use and can be learned very easily.</w:t>
      </w:r>
    </w:p>
    <w:p w14:paraId="7E3A9528" w14:textId="20A81E3E" w:rsidR="00517A4E" w:rsidRDefault="00517A4E" w:rsidP="00517A4E">
      <w:pPr>
        <w:pStyle w:val="Heading3"/>
      </w:pPr>
      <w:bookmarkStart w:id="18" w:name="_Toc85955029"/>
      <w:r>
        <w:t>1.7.2 Technical Feasibility</w:t>
      </w:r>
      <w:bookmarkEnd w:id="18"/>
    </w:p>
    <w:p w14:paraId="6C9CEE7D" w14:textId="5589D79F" w:rsidR="00F44B6F" w:rsidRPr="00F44B6F" w:rsidRDefault="00F44B6F" w:rsidP="00F44B6F">
      <w:pPr>
        <w:pStyle w:val="ParagraphProject"/>
      </w:pPr>
      <w:r w:rsidRPr="002056FF">
        <w:t xml:space="preserve">The technical feasibility study is the complete study of the project in terms of input, processes, output, fields, programs, and procedures. It is a very effective tool for long-term planning and troubleshooting. The technical feasibility study should most </w:t>
      </w:r>
      <w:r w:rsidRPr="002056FF">
        <w:lastRenderedPageBreak/>
        <w:t>essentially support the financial information of an organization. It is a technically well-managed program whose source code can be easily modified for better improvement and for debugging any error.</w:t>
      </w:r>
    </w:p>
    <w:p w14:paraId="070F6AE2" w14:textId="5B2D97E5" w:rsidR="00517A4E" w:rsidRDefault="00517A4E" w:rsidP="00517A4E">
      <w:pPr>
        <w:pStyle w:val="Heading3"/>
      </w:pPr>
      <w:bookmarkStart w:id="19" w:name="_Toc85955030"/>
      <w:r>
        <w:t>1.7.3 Operational Feasibility</w:t>
      </w:r>
      <w:bookmarkEnd w:id="19"/>
    </w:p>
    <w:p w14:paraId="7F290880" w14:textId="2421D052" w:rsidR="00F44B6F" w:rsidRPr="00F44B6F" w:rsidRDefault="00F44B6F" w:rsidP="00F44B6F">
      <w:pPr>
        <w:pStyle w:val="ParagraphProject"/>
      </w:pPr>
      <w:r w:rsidRPr="002056FF">
        <w:t>Operational feasibility refers to the measure of solving problems with the help of a new proposed system. It helps in taking advantage of the opportunities and fulfills the requirements as identified during the development of the project. It takes care that the management and the users support the project. It is very easy to use. Simply, a person who understands the English language can use this program. The software is very user-friendly in design. There are instructions in each part of the software that allows the user to easily operate the software. The options in the software are also self-descriptive making the software operation as simple as child-play.</w:t>
      </w:r>
    </w:p>
    <w:p w14:paraId="5F429858" w14:textId="174A95B2" w:rsidR="00517A4E" w:rsidRPr="00517A4E" w:rsidRDefault="00517A4E" w:rsidP="00517A4E">
      <w:pPr>
        <w:pStyle w:val="Heading3"/>
      </w:pPr>
      <w:bookmarkStart w:id="20" w:name="_Toc85955031"/>
      <w:r>
        <w:t>1.7.4 Practical Uses</w:t>
      </w:r>
      <w:bookmarkEnd w:id="20"/>
    </w:p>
    <w:p w14:paraId="7B722745" w14:textId="77777777" w:rsidR="00517A4E" w:rsidRPr="00F44B6F" w:rsidRDefault="00517A4E" w:rsidP="00F44B6F">
      <w:pPr>
        <w:pStyle w:val="ParagraphProject"/>
      </w:pPr>
      <w:r w:rsidRPr="00F44B6F">
        <w:t>This software can be used by any of the institutes providing classes regarding IOE Entrance Preparation. They will be able to make a record of all the students that enroll in the institute in a very organized way such that they can access the data anytime in the future. They can take examinations and produce results instantly. They can publish the leaderboard to show which of the student is performing well and who is lagging in performance. They can amend the question sets at any time they want using the admin passcode. They can instantly access all the student data at once using their admin passcode. They can also reset the software and use it for the other academic sessions.</w:t>
      </w:r>
    </w:p>
    <w:p w14:paraId="65598BB5" w14:textId="77777777" w:rsidR="00517A4E" w:rsidRPr="00F44B6F" w:rsidRDefault="00517A4E" w:rsidP="00F44B6F">
      <w:pPr>
        <w:pStyle w:val="ParagraphProject"/>
      </w:pPr>
      <w:r w:rsidRPr="00F44B6F">
        <w:t>Not only this, but a student can also use this software at home to take the exam and check their status regarding preparation. They can access all the sets of question sets that are added by their institution and take short practice tests or a full mock test exam. In this context, the student will have access to all the question sources provided by the institute without needing any question banks and can give exams any time they want which will boost up their confidence to give the actual computer-based exam of IOE entrance.</w:t>
      </w:r>
    </w:p>
    <w:p w14:paraId="37519285" w14:textId="77777777" w:rsidR="00517A4E" w:rsidRPr="00F44B6F" w:rsidRDefault="00517A4E" w:rsidP="00F44B6F">
      <w:pPr>
        <w:pStyle w:val="ParagraphProject"/>
      </w:pPr>
      <w:r w:rsidRPr="00F44B6F">
        <w:lastRenderedPageBreak/>
        <w:t>To conclude, the software is very feasible in the context of efficient IOE entrance preparation, both for the institute and the students.</w:t>
      </w:r>
    </w:p>
    <w:p w14:paraId="1EA08E76" w14:textId="77777777" w:rsidR="00F44B6F" w:rsidRDefault="00F44B6F" w:rsidP="00F44B6F">
      <w:pPr>
        <w:pStyle w:val="Heading2"/>
        <w:numPr>
          <w:ilvl w:val="1"/>
          <w:numId w:val="1"/>
        </w:numPr>
      </w:pPr>
      <w:bookmarkStart w:id="21" w:name="_Toc85955032"/>
      <w:r>
        <w:t>System Requirement</w:t>
      </w:r>
      <w:bookmarkEnd w:id="21"/>
    </w:p>
    <w:p w14:paraId="10860A54" w14:textId="5793F3BE" w:rsidR="00F44B6F" w:rsidRDefault="00F44B6F" w:rsidP="00F44B6F">
      <w:pPr>
        <w:pStyle w:val="Heading3"/>
        <w:numPr>
          <w:ilvl w:val="2"/>
          <w:numId w:val="1"/>
        </w:numPr>
      </w:pPr>
      <w:bookmarkStart w:id="22" w:name="_Toc85955033"/>
      <w:r>
        <w:t>Software Requirement</w:t>
      </w:r>
      <w:bookmarkEnd w:id="22"/>
    </w:p>
    <w:p w14:paraId="6A45F2E8" w14:textId="77777777" w:rsidR="00F44B6F" w:rsidRPr="002056FF" w:rsidRDefault="00F44B6F" w:rsidP="00F44B6F">
      <w:pPr>
        <w:pStyle w:val="ParagraphProject"/>
      </w:pPr>
      <w:r w:rsidRPr="002056FF">
        <w:t>This program does not require a lot of software. This program can run just in any operating system as the C-language is machine-independent. After the compilation process is performed, a .exe file is generated which runs in any OS without the need of any compiler. It also doesn’t consume much ram as the data in the file are accessed at the time of their need and all the data are stored in the txt file. It is a very lightweight and efficient software.</w:t>
      </w:r>
    </w:p>
    <w:p w14:paraId="61FAB6DC" w14:textId="77777777" w:rsidR="00F44B6F" w:rsidRPr="00F44B6F" w:rsidRDefault="00F44B6F" w:rsidP="00F44B6F"/>
    <w:p w14:paraId="16DE44A1" w14:textId="30F2E872" w:rsidR="00F44B6F" w:rsidRPr="00F44B6F" w:rsidRDefault="00F44B6F" w:rsidP="00F44B6F">
      <w:pPr>
        <w:pStyle w:val="Heading3"/>
        <w:numPr>
          <w:ilvl w:val="2"/>
          <w:numId w:val="1"/>
        </w:numPr>
      </w:pPr>
      <w:bookmarkStart w:id="23" w:name="_Toc85955034"/>
      <w:r>
        <w:t>Hardware Requirement</w:t>
      </w:r>
      <w:bookmarkEnd w:id="23"/>
    </w:p>
    <w:p w14:paraId="700E2B38" w14:textId="77777777" w:rsidR="00F44B6F" w:rsidRPr="002056FF" w:rsidRDefault="00F44B6F" w:rsidP="00F44B6F">
      <w:pPr>
        <w:pStyle w:val="ParagraphProject"/>
      </w:pPr>
      <w:r w:rsidRPr="002056FF">
        <w:t xml:space="preserve">This program is an economically feasible program so it doesn’t require a lot of hardware. Any computer either be laptop or desktop that has an operating system installed in it with the hardware requirements of the OS can run this program. It can run on the lowest-performing PC available in the market. Thus this software is a boon for all those students having low system requirements due to their poor economical condition. Also, PCs having higher specifications can support the program with ease. </w:t>
      </w:r>
    </w:p>
    <w:p w14:paraId="2F778D23" w14:textId="77777777" w:rsidR="00517A4E" w:rsidRPr="002056FF" w:rsidRDefault="00517A4E" w:rsidP="00517A4E">
      <w:pPr>
        <w:pStyle w:val="ParagraphProject"/>
        <w:spacing w:after="120"/>
      </w:pPr>
    </w:p>
    <w:p w14:paraId="6AC70D2D" w14:textId="71516770" w:rsidR="00630491" w:rsidRDefault="00630491" w:rsidP="00630491">
      <w:pPr>
        <w:pStyle w:val="ParagraphProject"/>
      </w:pPr>
    </w:p>
    <w:p w14:paraId="5AFA29B3" w14:textId="4A1E952A" w:rsidR="00630491" w:rsidRDefault="00630491" w:rsidP="00630491">
      <w:pPr>
        <w:pStyle w:val="ParagraphProject"/>
      </w:pPr>
    </w:p>
    <w:p w14:paraId="124D3DA2" w14:textId="38422D5E" w:rsidR="00630491" w:rsidRDefault="00630491" w:rsidP="00630491">
      <w:pPr>
        <w:pStyle w:val="ParagraphProject"/>
      </w:pPr>
    </w:p>
    <w:p w14:paraId="5DD34DDB" w14:textId="0E5EBB2E" w:rsidR="00630491" w:rsidRDefault="00630491" w:rsidP="00630491">
      <w:pPr>
        <w:pStyle w:val="ParagraphProject"/>
      </w:pPr>
    </w:p>
    <w:p w14:paraId="12168701" w14:textId="5E73975B" w:rsidR="00630491" w:rsidRDefault="00630491" w:rsidP="00630491">
      <w:pPr>
        <w:pStyle w:val="ParagraphProject"/>
      </w:pPr>
    </w:p>
    <w:p w14:paraId="13826550" w14:textId="77777777" w:rsidR="00B72E4E" w:rsidRDefault="00B72E4E" w:rsidP="00630491">
      <w:pPr>
        <w:pStyle w:val="ParagraphProject"/>
      </w:pPr>
    </w:p>
    <w:p w14:paraId="767FBCE6" w14:textId="59E096D8" w:rsidR="00234EB2" w:rsidRDefault="00234EB2" w:rsidP="00234EB2">
      <w:pPr>
        <w:pStyle w:val="Heading1"/>
        <w:numPr>
          <w:ilvl w:val="0"/>
          <w:numId w:val="1"/>
        </w:numPr>
      </w:pPr>
      <w:bookmarkStart w:id="24" w:name="_Toc85955035"/>
      <w:r>
        <w:lastRenderedPageBreak/>
        <w:t>LITERATURE REVIEW</w:t>
      </w:r>
      <w:bookmarkEnd w:id="24"/>
    </w:p>
    <w:p w14:paraId="7D577CC1" w14:textId="62F1A542" w:rsidR="00F912C3" w:rsidRDefault="00F912C3" w:rsidP="00F912C3">
      <w:pPr>
        <w:pStyle w:val="Heading2"/>
        <w:numPr>
          <w:ilvl w:val="1"/>
          <w:numId w:val="33"/>
        </w:numPr>
      </w:pPr>
      <w:bookmarkStart w:id="25" w:name="_Toc85881846"/>
      <w:bookmarkStart w:id="26" w:name="_Toc85955036"/>
      <w:r w:rsidRPr="002056FF">
        <w:t>“Enroll Yourself” Block</w:t>
      </w:r>
      <w:bookmarkEnd w:id="25"/>
      <w:bookmarkEnd w:id="26"/>
    </w:p>
    <w:p w14:paraId="2059F326" w14:textId="77777777" w:rsidR="00F912C3" w:rsidRPr="002056FF" w:rsidRDefault="00F912C3" w:rsidP="00F912C3">
      <w:pPr>
        <w:pStyle w:val="ParagraphProject"/>
      </w:pPr>
      <w:r w:rsidRPr="002056FF">
        <w:t>This block takes the personal details from the students and enrolls the students in the institutions by providing them a unique automatically generated identification number. The personal details entered will be recorded for future reference. It also checks if the person has already enrolled or not by comparing their unique identity details like citizenship number.</w:t>
      </w:r>
    </w:p>
    <w:p w14:paraId="01517FD1" w14:textId="1F91D835" w:rsidR="00F912C3" w:rsidRPr="00F912C3" w:rsidRDefault="00F912C3" w:rsidP="00F912C3">
      <w:pPr>
        <w:pStyle w:val="Heading2"/>
        <w:numPr>
          <w:ilvl w:val="1"/>
          <w:numId w:val="33"/>
        </w:numPr>
      </w:pPr>
      <w:bookmarkStart w:id="27" w:name="_Toc79309285"/>
      <w:bookmarkStart w:id="28" w:name="_Toc85881847"/>
      <w:bookmarkStart w:id="29" w:name="_Toc85955037"/>
      <w:r w:rsidRPr="002056FF">
        <w:t>“Take Practice Exam” Block</w:t>
      </w:r>
      <w:bookmarkEnd w:id="27"/>
      <w:bookmarkEnd w:id="28"/>
      <w:bookmarkEnd w:id="29"/>
    </w:p>
    <w:p w14:paraId="494686C2" w14:textId="77777777" w:rsidR="00F912C3" w:rsidRPr="002056FF" w:rsidRDefault="00F912C3" w:rsidP="00F912C3">
      <w:pPr>
        <w:pStyle w:val="ParagraphProject"/>
      </w:pPr>
      <w:r w:rsidRPr="002056FF">
        <w:t>This block takes a small test of the students where the students can choose the number of questions for the exam. Here, 1.5 minutes will be given to the students to answer one question. The score of the students will be recorded for future reference.</w:t>
      </w:r>
    </w:p>
    <w:p w14:paraId="5CE97350" w14:textId="2C2B210F" w:rsidR="00F912C3" w:rsidRPr="00F912C3" w:rsidRDefault="00F912C3" w:rsidP="00F912C3">
      <w:pPr>
        <w:pStyle w:val="Heading2"/>
        <w:numPr>
          <w:ilvl w:val="1"/>
          <w:numId w:val="33"/>
        </w:numPr>
      </w:pPr>
      <w:bookmarkStart w:id="30" w:name="_Toc79309286"/>
      <w:bookmarkStart w:id="31" w:name="_Toc85881848"/>
      <w:bookmarkStart w:id="32" w:name="_Toc85955038"/>
      <w:r w:rsidRPr="002056FF">
        <w:t>“Take Full Mock Test” Block</w:t>
      </w:r>
      <w:bookmarkEnd w:id="30"/>
      <w:bookmarkEnd w:id="31"/>
      <w:bookmarkEnd w:id="32"/>
    </w:p>
    <w:p w14:paraId="448F33C6" w14:textId="77777777" w:rsidR="00F912C3" w:rsidRPr="002056FF" w:rsidRDefault="00F912C3" w:rsidP="00F912C3">
      <w:pPr>
        <w:pStyle w:val="ParagraphProject"/>
      </w:pPr>
      <w:r w:rsidRPr="002056FF">
        <w:t>This block takes the full 140 marks exam of the student where the student will not be able to select the number of questions but can select among the question sets. The students will be given a maximum time of 2 hours for the exam after which the examination will end automatically. The score of the students will be recorded for future reference.</w:t>
      </w:r>
    </w:p>
    <w:p w14:paraId="4FB08CB6" w14:textId="1165F634" w:rsidR="00F912C3" w:rsidRPr="00F912C3" w:rsidRDefault="00F912C3" w:rsidP="00F912C3">
      <w:pPr>
        <w:pStyle w:val="Heading2"/>
        <w:numPr>
          <w:ilvl w:val="1"/>
          <w:numId w:val="33"/>
        </w:numPr>
      </w:pPr>
      <w:bookmarkStart w:id="33" w:name="_Toc79309287"/>
      <w:bookmarkStart w:id="34" w:name="_Toc85881849"/>
      <w:bookmarkStart w:id="35" w:name="_Toc85955039"/>
      <w:r w:rsidRPr="002056FF">
        <w:t>“View Overall Score” Block</w:t>
      </w:r>
      <w:bookmarkEnd w:id="33"/>
      <w:bookmarkEnd w:id="34"/>
      <w:bookmarkEnd w:id="35"/>
    </w:p>
    <w:p w14:paraId="60A7D34F" w14:textId="77777777" w:rsidR="00F912C3" w:rsidRPr="002056FF" w:rsidRDefault="00F912C3" w:rsidP="00F912C3">
      <w:pPr>
        <w:pStyle w:val="ParagraphProject"/>
      </w:pPr>
      <w:r w:rsidRPr="002056FF">
        <w:t>This block shows scores of all the examinations the student has given based on the data recorded from the “Take Practice Exam” and “Take Full Mock Test” sections. The data will be displayed according to the identification number entered by the user in a tabular format.</w:t>
      </w:r>
    </w:p>
    <w:p w14:paraId="69EC8CCB" w14:textId="0E7B0EA7" w:rsidR="00F912C3" w:rsidRPr="00F912C3" w:rsidRDefault="00F912C3" w:rsidP="00F912C3">
      <w:pPr>
        <w:pStyle w:val="Heading2"/>
        <w:numPr>
          <w:ilvl w:val="1"/>
          <w:numId w:val="33"/>
        </w:numPr>
      </w:pPr>
      <w:bookmarkStart w:id="36" w:name="_Toc79309288"/>
      <w:bookmarkStart w:id="37" w:name="_Toc85881850"/>
      <w:bookmarkStart w:id="38" w:name="_Toc85955040"/>
      <w:r w:rsidRPr="002056FF">
        <w:t>“View Leaderboard” Block</w:t>
      </w:r>
      <w:bookmarkEnd w:id="36"/>
      <w:bookmarkEnd w:id="37"/>
      <w:bookmarkEnd w:id="38"/>
    </w:p>
    <w:p w14:paraId="5862B129" w14:textId="77777777" w:rsidR="00F912C3" w:rsidRPr="002056FF" w:rsidRDefault="00F912C3" w:rsidP="00F912C3">
      <w:pPr>
        <w:pStyle w:val="ParagraphProject"/>
      </w:pPr>
      <w:r w:rsidRPr="002056FF">
        <w:t>This block shows the data of all the students and organizes them in descending order based on the overall average percentage of the students.</w:t>
      </w:r>
    </w:p>
    <w:p w14:paraId="3AD067B5" w14:textId="77777777" w:rsidR="00F912C3" w:rsidRDefault="00F912C3" w:rsidP="00F912C3">
      <w:pPr>
        <w:pStyle w:val="Heading2"/>
        <w:numPr>
          <w:ilvl w:val="1"/>
          <w:numId w:val="33"/>
        </w:numPr>
      </w:pPr>
      <w:bookmarkStart w:id="39" w:name="_Toc79309289"/>
      <w:bookmarkStart w:id="40" w:name="_Toc85881851"/>
      <w:bookmarkStart w:id="41" w:name="_Toc85955041"/>
      <w:r w:rsidRPr="002056FF">
        <w:lastRenderedPageBreak/>
        <w:t>“Amend Question Set” Block</w:t>
      </w:r>
      <w:bookmarkEnd w:id="39"/>
      <w:bookmarkEnd w:id="40"/>
      <w:bookmarkEnd w:id="41"/>
    </w:p>
    <w:p w14:paraId="1637A297" w14:textId="5926A68D" w:rsidR="00F912C3" w:rsidRPr="002056FF" w:rsidRDefault="00F912C3" w:rsidP="00F912C3">
      <w:pPr>
        <w:pStyle w:val="ParagraphProject"/>
      </w:pPr>
      <w:r w:rsidRPr="002056FF">
        <w:t>This block allows the admin to add the question set or add questions to the existing question set. The admin will be recognized through a certain passcode.</w:t>
      </w:r>
    </w:p>
    <w:p w14:paraId="04B41ADF" w14:textId="33763AB9" w:rsidR="00F912C3" w:rsidRPr="00F912C3" w:rsidRDefault="00F912C3" w:rsidP="00F912C3">
      <w:pPr>
        <w:pStyle w:val="Heading2"/>
        <w:numPr>
          <w:ilvl w:val="1"/>
          <w:numId w:val="33"/>
        </w:numPr>
      </w:pPr>
      <w:bookmarkStart w:id="42" w:name="_Toc79309290"/>
      <w:bookmarkStart w:id="43" w:name="_Toc85881852"/>
      <w:bookmarkStart w:id="44" w:name="_Toc85955042"/>
      <w:r w:rsidRPr="002056FF">
        <w:t>“View All Enrolled Students” Block</w:t>
      </w:r>
      <w:bookmarkEnd w:id="42"/>
      <w:bookmarkEnd w:id="43"/>
      <w:bookmarkEnd w:id="44"/>
    </w:p>
    <w:p w14:paraId="181C7FA4" w14:textId="77777777" w:rsidR="00F912C3" w:rsidRPr="002056FF" w:rsidRDefault="00F912C3" w:rsidP="00F912C3">
      <w:pPr>
        <w:pStyle w:val="ParagraphProject"/>
      </w:pPr>
      <w:r w:rsidRPr="002056FF">
        <w:t>This block allows the admin to see all the students that are enrolled in the institution and delete all the data of the students for a new session. The admin will be recognized through a certain passcode.</w:t>
      </w:r>
    </w:p>
    <w:p w14:paraId="6CE4C650" w14:textId="286AAF46" w:rsidR="00F912C3" w:rsidRPr="00F912C3" w:rsidRDefault="00F912C3" w:rsidP="00F912C3">
      <w:pPr>
        <w:pStyle w:val="Heading2"/>
        <w:numPr>
          <w:ilvl w:val="1"/>
          <w:numId w:val="33"/>
        </w:numPr>
      </w:pPr>
      <w:bookmarkStart w:id="45" w:name="_Toc79309291"/>
      <w:bookmarkStart w:id="46" w:name="_Toc85881853"/>
      <w:bookmarkStart w:id="47" w:name="_Toc85955043"/>
      <w:r w:rsidRPr="002056FF">
        <w:t>“Exit” block</w:t>
      </w:r>
      <w:bookmarkEnd w:id="45"/>
      <w:bookmarkEnd w:id="46"/>
      <w:bookmarkEnd w:id="47"/>
    </w:p>
    <w:p w14:paraId="38BC72F7" w14:textId="77777777" w:rsidR="00F912C3" w:rsidRPr="002056FF" w:rsidRDefault="00F912C3" w:rsidP="00F912C3">
      <w:pPr>
        <w:pStyle w:val="ParagraphProject"/>
      </w:pPr>
      <w:r w:rsidRPr="002056FF">
        <w:t>This block on selection exits the program.</w:t>
      </w:r>
    </w:p>
    <w:p w14:paraId="2D251588" w14:textId="6B6A4901" w:rsidR="005B57C5" w:rsidRDefault="005B57C5" w:rsidP="005B57C5">
      <w:pPr>
        <w:pStyle w:val="ParagraphProject"/>
        <w:ind w:left="720"/>
      </w:pPr>
    </w:p>
    <w:p w14:paraId="677FAE7C" w14:textId="2855C675" w:rsidR="005B57C5" w:rsidRDefault="005B57C5" w:rsidP="005B57C5">
      <w:pPr>
        <w:pStyle w:val="ParagraphProject"/>
        <w:ind w:left="720"/>
      </w:pPr>
    </w:p>
    <w:p w14:paraId="7DAB3032" w14:textId="2B64E91F" w:rsidR="005B57C5" w:rsidRDefault="005B57C5" w:rsidP="005B57C5">
      <w:pPr>
        <w:pStyle w:val="ParagraphProject"/>
        <w:ind w:left="720"/>
      </w:pPr>
    </w:p>
    <w:p w14:paraId="595026F2" w14:textId="72F30633" w:rsidR="005B57C5" w:rsidRDefault="005B57C5" w:rsidP="005B57C5">
      <w:pPr>
        <w:pStyle w:val="ParagraphProject"/>
        <w:ind w:left="720"/>
      </w:pPr>
    </w:p>
    <w:p w14:paraId="7041CF21" w14:textId="27B427E4" w:rsidR="005B57C5" w:rsidRDefault="005B57C5" w:rsidP="005B57C5">
      <w:pPr>
        <w:pStyle w:val="ParagraphProject"/>
        <w:ind w:left="720"/>
      </w:pPr>
    </w:p>
    <w:p w14:paraId="456B15E4" w14:textId="3833B148" w:rsidR="005B57C5" w:rsidRDefault="005B57C5" w:rsidP="005B57C5">
      <w:pPr>
        <w:pStyle w:val="ParagraphProject"/>
        <w:ind w:left="720"/>
      </w:pPr>
    </w:p>
    <w:p w14:paraId="3224EEC0" w14:textId="4DE7FC30" w:rsidR="005B57C5" w:rsidRDefault="005B57C5" w:rsidP="005B57C5">
      <w:pPr>
        <w:pStyle w:val="ParagraphProject"/>
        <w:ind w:left="720"/>
      </w:pPr>
    </w:p>
    <w:p w14:paraId="57C29F5E" w14:textId="6068C27F" w:rsidR="005B57C5" w:rsidRDefault="005B57C5" w:rsidP="005B57C5">
      <w:pPr>
        <w:pStyle w:val="ParagraphProject"/>
        <w:ind w:left="720"/>
      </w:pPr>
    </w:p>
    <w:p w14:paraId="2DFA6AD0" w14:textId="7AE07DE2" w:rsidR="005B57C5" w:rsidRDefault="005B57C5" w:rsidP="005B57C5">
      <w:pPr>
        <w:pStyle w:val="ParagraphProject"/>
        <w:ind w:left="720"/>
      </w:pPr>
    </w:p>
    <w:p w14:paraId="114A3C84" w14:textId="68005FB4" w:rsidR="005B57C5" w:rsidRDefault="005B57C5" w:rsidP="005B57C5">
      <w:pPr>
        <w:pStyle w:val="ParagraphProject"/>
        <w:ind w:left="720"/>
      </w:pPr>
    </w:p>
    <w:p w14:paraId="3E5C2CB3" w14:textId="712BB5AD" w:rsidR="00CF79A9" w:rsidRDefault="00CF79A9" w:rsidP="00630491">
      <w:pPr>
        <w:pStyle w:val="ParagraphProject"/>
      </w:pPr>
    </w:p>
    <w:p w14:paraId="34E5A835" w14:textId="57CAE62B" w:rsidR="00CF79A9" w:rsidRDefault="0010357A" w:rsidP="00CE15FA">
      <w:pPr>
        <w:pStyle w:val="Heading1"/>
        <w:numPr>
          <w:ilvl w:val="0"/>
          <w:numId w:val="1"/>
        </w:numPr>
      </w:pPr>
      <w:bookmarkStart w:id="48" w:name="_Toc85955044"/>
      <w:r>
        <w:lastRenderedPageBreak/>
        <w:t xml:space="preserve">DESIGN AND </w:t>
      </w:r>
      <w:r w:rsidR="00CF79A9">
        <w:t>METHODOLOGY</w:t>
      </w:r>
      <w:bookmarkEnd w:id="48"/>
    </w:p>
    <w:p w14:paraId="4CAADDB9" w14:textId="3415A189" w:rsidR="0010357A" w:rsidRPr="0010357A" w:rsidRDefault="0010357A" w:rsidP="00417FE2">
      <w:pPr>
        <w:pStyle w:val="Heading2"/>
        <w:numPr>
          <w:ilvl w:val="1"/>
          <w:numId w:val="41"/>
        </w:numPr>
      </w:pPr>
      <w:bookmarkStart w:id="49" w:name="_Toc85881855"/>
      <w:bookmarkStart w:id="50" w:name="_Toc85955045"/>
      <w:r w:rsidRPr="002056FF">
        <w:t>Introductory Block</w:t>
      </w:r>
      <w:bookmarkEnd w:id="49"/>
      <w:bookmarkEnd w:id="50"/>
    </w:p>
    <w:p w14:paraId="542786F3" w14:textId="77777777" w:rsidR="0010357A" w:rsidRPr="002056FF" w:rsidRDefault="0010357A" w:rsidP="0010357A">
      <w:pPr>
        <w:pStyle w:val="ParagraphProject"/>
      </w:pPr>
      <w:r w:rsidRPr="002056FF">
        <w:t xml:space="preserve">This block prints the name of the software, student details of the developers of the software i.e. team members. The student details include the Name and Roll Number of the team member. It also displays the faculty, college name, </w:t>
      </w:r>
      <w:r w:rsidRPr="0010357A">
        <w:t>semester</w:t>
      </w:r>
      <w:r w:rsidRPr="002056FF">
        <w:t>, and Enrolled year of the project team member. At last, it asks the user to press “Enter” to continue and directs to the option selector block as the user presses Enter.</w:t>
      </w:r>
    </w:p>
    <w:p w14:paraId="0B70FDF5" w14:textId="50041FEA" w:rsidR="0010357A" w:rsidRPr="002056FF" w:rsidRDefault="003739CD" w:rsidP="0010357A">
      <w:pPr>
        <w:pStyle w:val="ParagraphProject"/>
      </w:pPr>
      <w:r>
        <w:rPr>
          <w:noProof/>
        </w:rPr>
        <w:pict w14:anchorId="37BFB15D">
          <v:rect id="Rectangle 14" o:spid="_x0000_s2068" style="position:absolute;left:0;text-align:left;margin-left:22.75pt;margin-top:6.65pt;width:381.3pt;height:123.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" fillcolor="black [3200]" strokecolor="#f2f2f2 [3041]" strokeweight="3pt">
            <v:shadow on="t" color="#7f7f7f [1601]" opacity=".5" offset="1pt"/>
            <v:textbox>
              <w:txbxContent>
                <w:p w14:paraId="7D3DCB2E" w14:textId="77777777" w:rsidR="0010357A" w:rsidRDefault="0010357A" w:rsidP="0010357A">
                  <w:r>
                    <w:t>ENTRANCE PREPARATION AND DATABASE MANAGEMENT</w:t>
                  </w:r>
                </w:p>
                <w:p w14:paraId="46A89228" w14:textId="77777777" w:rsidR="0010357A" w:rsidRDefault="0010357A" w:rsidP="0010357A">
                  <w:r>
                    <w:tab/>
                  </w:r>
                  <w:r>
                    <w:tab/>
                  </w:r>
                  <w:r>
                    <w:tab/>
                  </w:r>
                  <w:r>
                    <w:tab/>
                    <w:t>(Project details)</w:t>
                  </w:r>
                </w:p>
                <w:p w14:paraId="4BFBD87B" w14:textId="77777777" w:rsidR="0010357A" w:rsidRDefault="0010357A" w:rsidP="0010357A">
                  <w:pPr>
                    <w:ind w:left="2160" w:firstLine="720"/>
                  </w:pPr>
                  <w:proofErr w:type="gramStart"/>
                  <w:r>
                    <w:t>Enter  to</w:t>
                  </w:r>
                  <w:proofErr w:type="gramEnd"/>
                  <w:r>
                    <w:t xml:space="preserve"> continue</w:t>
                  </w:r>
                </w:p>
              </w:txbxContent>
            </v:textbox>
          </v:rect>
        </w:pict>
      </w:r>
    </w:p>
    <w:p w14:paraId="08CB6624" w14:textId="77777777" w:rsidR="0010357A" w:rsidRPr="002056FF" w:rsidRDefault="0010357A" w:rsidP="0010357A">
      <w:pPr>
        <w:pStyle w:val="ParagraphProject"/>
      </w:pPr>
    </w:p>
    <w:p w14:paraId="7E1A2726" w14:textId="77777777" w:rsidR="0010357A" w:rsidRPr="002056FF" w:rsidRDefault="0010357A" w:rsidP="0010357A">
      <w:pPr>
        <w:pStyle w:val="ParagraphProject"/>
      </w:pPr>
    </w:p>
    <w:p w14:paraId="4C5CE639" w14:textId="77777777" w:rsidR="0010357A" w:rsidRPr="002056FF" w:rsidRDefault="0010357A" w:rsidP="0010357A">
      <w:pPr>
        <w:pStyle w:val="Heading6"/>
      </w:pPr>
      <w:bookmarkStart w:id="51" w:name="_Toc79309298"/>
    </w:p>
    <w:p w14:paraId="31F9F648" w14:textId="147D2A89" w:rsidR="004A3E89" w:rsidRPr="002056FF" w:rsidRDefault="004A3E89" w:rsidP="004A3E89">
      <w:pPr>
        <w:pStyle w:val="Caption"/>
      </w:pPr>
      <w:bookmarkStart w:id="52" w:name="_Toc85955007"/>
      <w:r>
        <w:t xml:space="preserve">Figure 3- </w:t>
      </w:r>
      <w:r w:rsidR="003739CD">
        <w:fldChar w:fldCharType="begin"/>
      </w:r>
      <w:r w:rsidR="003739CD">
        <w:instrText xml:space="preserve"> SEQ Figure_3- \* ARABIC </w:instrText>
      </w:r>
      <w:r w:rsidR="003739CD">
        <w:fldChar w:fldCharType="separate"/>
      </w:r>
      <w:r w:rsidR="00417FE2">
        <w:rPr>
          <w:noProof/>
        </w:rPr>
        <w:t>1</w:t>
      </w:r>
      <w:r w:rsidR="003739CD">
        <w:rPr>
          <w:noProof/>
        </w:rPr>
        <w:fldChar w:fldCharType="end"/>
      </w:r>
      <w:r>
        <w:t>: Introductory Block</w:t>
      </w:r>
      <w:bookmarkEnd w:id="52"/>
    </w:p>
    <w:p w14:paraId="29BA265A" w14:textId="303502F8" w:rsidR="0010357A" w:rsidRPr="0010357A" w:rsidRDefault="0010357A" w:rsidP="00417FE2">
      <w:pPr>
        <w:pStyle w:val="Heading2"/>
        <w:numPr>
          <w:ilvl w:val="1"/>
          <w:numId w:val="41"/>
        </w:numPr>
      </w:pPr>
      <w:bookmarkStart w:id="53" w:name="_Toc85881856"/>
      <w:bookmarkStart w:id="54" w:name="_Toc85955046"/>
      <w:r w:rsidRPr="002056FF">
        <w:t xml:space="preserve">Option </w:t>
      </w:r>
      <w:r w:rsidRPr="0010357A">
        <w:t>Selector</w:t>
      </w:r>
      <w:r w:rsidRPr="002056FF">
        <w:t xml:space="preserve"> Block</w:t>
      </w:r>
      <w:bookmarkEnd w:id="51"/>
      <w:bookmarkEnd w:id="53"/>
      <w:bookmarkEnd w:id="54"/>
    </w:p>
    <w:p w14:paraId="4266A920" w14:textId="47DC97AE" w:rsidR="00B67DF1" w:rsidRDefault="0010357A" w:rsidP="00B67DF1">
      <w:pPr>
        <w:pStyle w:val="ParagraphProject"/>
      </w:pPr>
      <w:r w:rsidRPr="002056FF">
        <w:t>This Block consists of a</w:t>
      </w:r>
      <w:r w:rsidR="004A3E89">
        <w:t>n</w:t>
      </w:r>
      <w:r w:rsidRPr="002056FF">
        <w:t xml:space="preserve"> Option_Selector() function that lists options from 1 to 8 that links to the 8 blocks of the program. First of all the list of the options is displayed and then the user is asked to </w:t>
      </w:r>
      <w:r w:rsidRPr="0010357A">
        <w:t>select</w:t>
      </w:r>
      <w:r w:rsidRPr="002056FF">
        <w:t xml:space="preserve"> among the options using the labeled number of the option. Then an integer input is taken from the user, according to which the program navigates to that part calling the respective function to display its content.</w:t>
      </w:r>
      <w:bookmarkStart w:id="55" w:name="_Toc79309301"/>
      <w:bookmarkStart w:id="56" w:name="_Toc85881857"/>
    </w:p>
    <w:p w14:paraId="57B799CE" w14:textId="50439ABA" w:rsidR="00B67DF1" w:rsidRDefault="00417FE2" w:rsidP="004A3E89">
      <w:pPr>
        <w:pStyle w:val="Caption"/>
      </w:pPr>
      <w:bookmarkStart w:id="57" w:name="_Toc85955008"/>
      <w:r w:rsidRPr="002056FF">
        <w:rPr>
          <w:noProof/>
        </w:rPr>
        <w:lastRenderedPageBreak/>
        <w:drawing>
          <wp:anchor distT="0" distB="0" distL="114300" distR="114300" simplePos="0" relativeHeight="251671552" behindDoc="1" locked="0" layoutInCell="1" allowOverlap="1" wp14:anchorId="0CF58F2C" wp14:editId="0DDAE9AB">
            <wp:simplePos x="0" y="0"/>
            <wp:positionH relativeFrom="margin">
              <wp:align>left</wp:align>
            </wp:positionH>
            <wp:positionV relativeFrom="paragraph">
              <wp:posOffset>275</wp:posOffset>
            </wp:positionV>
            <wp:extent cx="4958080" cy="2700020"/>
            <wp:effectExtent l="0" t="0" r="0" b="5080"/>
            <wp:wrapTight wrapText="bothSides">
              <wp:wrapPolygon edited="0">
                <wp:start x="0" y="0"/>
                <wp:lineTo x="0" y="21488"/>
                <wp:lineTo x="21495" y="21488"/>
                <wp:lineTo x="21495" y="0"/>
                <wp:lineTo x="0" y="0"/>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65504" cy="27044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3E89">
        <w:t xml:space="preserve">Figure 3- </w:t>
      </w:r>
      <w:r w:rsidR="003739CD">
        <w:fldChar w:fldCharType="begin"/>
      </w:r>
      <w:r w:rsidR="003739CD">
        <w:instrText xml:space="preserve"> SEQ Figure_3- \* ARABIC </w:instrText>
      </w:r>
      <w:r w:rsidR="003739CD">
        <w:fldChar w:fldCharType="separate"/>
      </w:r>
      <w:r>
        <w:rPr>
          <w:noProof/>
        </w:rPr>
        <w:t>2</w:t>
      </w:r>
      <w:r w:rsidR="003739CD">
        <w:rPr>
          <w:noProof/>
        </w:rPr>
        <w:fldChar w:fldCharType="end"/>
      </w:r>
      <w:r w:rsidR="004A3E89">
        <w:t>: Option Selector Block</w:t>
      </w:r>
      <w:bookmarkEnd w:id="57"/>
    </w:p>
    <w:p w14:paraId="371AB3E0" w14:textId="4F8574A1" w:rsidR="0010357A" w:rsidRPr="0010357A" w:rsidRDefault="0010357A" w:rsidP="00417FE2">
      <w:pPr>
        <w:pStyle w:val="Heading2"/>
        <w:numPr>
          <w:ilvl w:val="1"/>
          <w:numId w:val="41"/>
        </w:numPr>
      </w:pPr>
      <w:bookmarkStart w:id="58" w:name="_Toc85955047"/>
      <w:r w:rsidRPr="002056FF">
        <w:t xml:space="preserve">Enroll </w:t>
      </w:r>
      <w:r w:rsidRPr="0010357A">
        <w:t>Yourself</w:t>
      </w:r>
      <w:r w:rsidRPr="002056FF">
        <w:t xml:space="preserve"> Block</w:t>
      </w:r>
      <w:bookmarkEnd w:id="55"/>
      <w:bookmarkEnd w:id="56"/>
      <w:bookmarkEnd w:id="58"/>
    </w:p>
    <w:p w14:paraId="3D1F735C" w14:textId="42AE36A9" w:rsidR="00564B25" w:rsidRDefault="0010357A" w:rsidP="00B67DF1">
      <w:pPr>
        <w:pStyle w:val="ParagraphProject"/>
      </w:pPr>
      <w:r w:rsidRPr="002056FF">
        <w:t xml:space="preserve">This block asks the students who want to enroll in the institute to ask for their details, record them and provide a unique identification number to the student specifying that he/she has </w:t>
      </w:r>
      <w:r w:rsidRPr="00B67DF1">
        <w:t>enrolled</w:t>
      </w:r>
      <w:r w:rsidRPr="002056FF">
        <w:t xml:space="preserve"> in the institute. The details of the students include their name, gender, date of birth, and Citizenship Number. There are functions to calculate the age from the date of birth and store it with other details in a file. There is also a function that checks if the citizenship number entered by the user is pre-registered or not and asks the user to input another citizenship number in case of registration. </w:t>
      </w:r>
    </w:p>
    <w:p w14:paraId="5EC9E0C2" w14:textId="17E51BC6" w:rsidR="0010357A" w:rsidRDefault="003739CD" w:rsidP="00417FE2">
      <w:r>
        <w:pict w14:anchorId="58362370">
          <v:group id="Canvas 94" o:spid="_x0000_s2051" editas="canvas" style="width:425.25pt;height:215.25pt;mso-position-horizontal-relative:char;mso-position-vertical-relative:line" coordsize="54006,27330">
            <v:shape id="_x0000_s2052" type="#_x0000_t75" style="position:absolute;width:54006;height:27330;visibility:visible;mso-wrap-style:square" filled="t">
              <v:fill o:detectmouseclick="t"/>
              <v:path o:connecttype="none"/>
            </v:shape>
            <v:roundrect id="Rectangle: Rounded Corners 131" o:spid="_x0000_s2053" style="position:absolute;left:18494;width:16311;height:395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" fillcolor="#70ad47 [3209]" strokecolor="#375623 [1609]" strokeweight="1pt">
              <v:stroke joinstyle="miter"/>
              <v:textbox>
                <w:txbxContent>
                  <w:p w14:paraId="06D45A26" w14:textId="18792FB5" w:rsidR="00564B25" w:rsidRDefault="00564B25" w:rsidP="00564B25">
                    <w:pPr>
                      <w:jc w:val="center"/>
                    </w:pPr>
                    <w:r>
                      <w:t>Enroll Yourself</w:t>
                    </w:r>
                  </w:p>
                </w:txbxContent>
              </v:textbox>
            </v:roundrect>
            <v:roundrect id="Rectangle: Rounded Corners 343" o:spid="_x0000_s2054" style="position:absolute;left:2187;top:6848;width:16307;height:3949;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" fillcolor="#70ad47 [3209]" strokecolor="#375623 [1609]" strokeweight="1pt">
              <v:stroke joinstyle="miter"/>
              <v:textbox>
                <w:txbxContent>
                  <w:p w14:paraId="2CC6BC93" w14:textId="115BA75F" w:rsidR="00564B25" w:rsidRDefault="00564B25" w:rsidP="00564B25">
                    <w:pPr>
                      <w:spacing w:line="256" w:lineRule="auto"/>
                      <w:jc w:val="center"/>
                      <w:rPr>
                        <w:rFonts w:eastAsia="Calibri"/>
                        <w:szCs w:val="24"/>
                      </w:rPr>
                    </w:pPr>
                    <w:r>
                      <w:rPr>
                        <w:rFonts w:eastAsia="Calibri"/>
                      </w:rPr>
                      <w:t>Enter name</w:t>
                    </w:r>
                  </w:p>
                </w:txbxContent>
              </v:textbox>
            </v:roundrect>
            <v:roundrect id="Rectangle: Rounded Corners 344" o:spid="_x0000_s2055" style="position:absolute;left:34461;top:6765;width:16307;height:395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" fillcolor="#70ad47 [3209]" strokecolor="#375623 [1609]" strokeweight="1pt">
              <v:stroke joinstyle="miter"/>
              <v:textbox>
                <w:txbxContent>
                  <w:p w14:paraId="7D5073F1" w14:textId="2E0E8C63" w:rsidR="00564B25" w:rsidRDefault="00B67DF1" w:rsidP="00564B25">
                    <w:pPr>
                      <w:spacing w:line="256" w:lineRule="auto"/>
                      <w:jc w:val="center"/>
                      <w:rPr>
                        <w:rFonts w:eastAsia="Calibri"/>
                        <w:szCs w:val="24"/>
                      </w:rPr>
                    </w:pPr>
                    <w:r>
                      <w:rPr>
                        <w:rFonts w:eastAsia="Calibri"/>
                      </w:rPr>
                      <w:t xml:space="preserve">Enter Date </w:t>
                    </w:r>
                    <w:proofErr w:type="gramStart"/>
                    <w:r>
                      <w:rPr>
                        <w:rFonts w:eastAsia="Calibri"/>
                      </w:rPr>
                      <w:t>of  Birth</w:t>
                    </w:r>
                    <w:proofErr w:type="gramEnd"/>
                  </w:p>
                </w:txbxContent>
              </v:textbox>
            </v:roundrect>
            <v:roundrect id="Rectangle: Rounded Corners 345" o:spid="_x0000_s2056" style="position:absolute;left:2357;top:13934;width:16307;height:395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" fillcolor="#70ad47 [3209]" strokecolor="#375623 [1609]" strokeweight="1pt">
              <v:stroke joinstyle="miter"/>
              <v:textbox>
                <w:txbxContent>
                  <w:p w14:paraId="0802F4C9" w14:textId="4028F0D9" w:rsidR="00564B25" w:rsidRDefault="00B67DF1" w:rsidP="00564B25">
                    <w:pPr>
                      <w:spacing w:line="256" w:lineRule="auto"/>
                      <w:jc w:val="center"/>
                      <w:rPr>
                        <w:rFonts w:eastAsia="Calibri"/>
                        <w:szCs w:val="24"/>
                      </w:rPr>
                    </w:pPr>
                    <w:r>
                      <w:rPr>
                        <w:rFonts w:eastAsia="Calibri"/>
                      </w:rPr>
                      <w:t>Enter Gender</w:t>
                    </w:r>
                  </w:p>
                </w:txbxContent>
              </v:textbox>
            </v:roundrect>
            <v:roundrect id="Rectangle: Rounded Corners 346" o:spid="_x0000_s2057" style="position:absolute;left:34631;top:13934;width:16306;height:395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" fillcolor="#70ad47 [3209]" strokecolor="#375623 [1609]" strokeweight="1pt">
              <v:stroke joinstyle="miter"/>
              <v:textbox>
                <w:txbxContent>
                  <w:p w14:paraId="076B067B" w14:textId="2CB32C5A" w:rsidR="00564B25" w:rsidRDefault="00B67DF1" w:rsidP="00564B25">
                    <w:pPr>
                      <w:spacing w:line="256" w:lineRule="auto"/>
                      <w:jc w:val="center"/>
                      <w:rPr>
                        <w:rFonts w:eastAsia="Calibri"/>
                        <w:szCs w:val="24"/>
                      </w:rPr>
                    </w:pPr>
                    <w:r>
                      <w:rPr>
                        <w:rFonts w:eastAsia="Calibri"/>
                      </w:rPr>
                      <w:t>Enter Citizenship</w:t>
                    </w:r>
                  </w:p>
                </w:txbxContent>
              </v:textbox>
            </v:roundrect>
            <v:roundrect id="Rectangle: Rounded Corners 347" o:spid="_x0000_s2058" style="position:absolute;left:14520;top:20696;width:24139;height:6279;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" fillcolor="#70ad47 [3209]" strokecolor="#375623 [1609]" strokeweight="1pt">
              <v:stroke joinstyle="miter"/>
              <v:textbox>
                <w:txbxContent>
                  <w:p w14:paraId="5D99CAD5" w14:textId="780E9810" w:rsidR="00564B25" w:rsidRDefault="00B67DF1" w:rsidP="00564B25">
                    <w:pPr>
                      <w:spacing w:line="256" w:lineRule="auto"/>
                      <w:jc w:val="center"/>
                      <w:rPr>
                        <w:rFonts w:eastAsia="Calibri"/>
                        <w:szCs w:val="24"/>
                      </w:rPr>
                    </w:pPr>
                    <w:r>
                      <w:rPr>
                        <w:rFonts w:eastAsia="Calibri"/>
                      </w:rPr>
                      <w:t>Generates Unique Identification code and displays it</w:t>
                    </w:r>
                  </w:p>
                </w:txbxContent>
              </v:textbox>
            </v:roundrect>
            <v:oval id="Oval 133" o:spid="_x0000_s2059" style="position:absolute;left:24424;top:6613;width:4284;height:4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" fillcolor="#70ad47 [3209]" strokecolor="#375623 [1609]" strokeweight="1pt">
              <v:stroke joinstyle="miter"/>
            </v:oval>
            <v:oval id="Oval 349" o:spid="_x0000_s2060" style="position:absolute;left:24429;top:13847;width:4283;height:4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" fillcolor="#70ad47 [3209]" strokecolor="#375623 [1609]" strokeweight="1pt">
              <v:stroke joinstyle="miter"/>
            </v:oval>
            <v:shapetype id="_x0000_t32" coordsize="21600,21600" o:spt="32" o:oned="t" path="m,l21600,21600e" filled="f">
              <v:path arrowok="t" fillok="f" o:connecttype="none"/>
              <o:lock v:ext="edit" shapetype="t"/>
            </v:shapetype>
            <v:shape id="Straight Arrow Connector 134" o:spid="_x0000_s2061" type="#_x0000_t32" style="position:absolute;left:26566;top:3954;width:84;height:26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" filled="t" fillcolor="#70ad47 [3209]" strokecolor="#375623 [1609]" strokeweight="1pt">
              <v:stroke endarrow="block" joinstyle="miter"/>
            </v:shape>
            <v:shape id="Straight Arrow Connector 135" o:spid="_x0000_s2062" type="#_x0000_t32" style="position:absolute;left:26568;top:10894;width:6;height:2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" filled="t" fillcolor="#70ad47 [3209]" strokecolor="#375623 [1609]" strokeweight="1pt">
              <v:stroke endarrow="block" joinstyle="miter"/>
            </v:shape>
            <v:shape id="Straight Arrow Connector 146" o:spid="_x0000_s2063" type="#_x0000_t32" style="position:absolute;left:26574;top:18131;width:19;height:25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" filled="t" fillcolor="#70ad47 [3209]" strokecolor="#375623 [1609]" strokeweight="1pt">
              <v:stroke endarrow="block" joinstyle="miter"/>
            </v:shape>
            <v:shape id="Straight Arrow Connector 147" o:spid="_x0000_s2064" type="#_x0000_t32" style="position:absolute;left:18494;top:8755;width:5930;height: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" filled="t" fillcolor="#70ad47 [3209]" strokecolor="#375623 [1609]" strokeweight="1pt">
              <v:stroke startarrow="block" endarrow="block" joinstyle="miter"/>
            </v:shape>
            <v:shape id="Straight Arrow Connector 148" o:spid="_x0000_s2065" type="#_x0000_t32" style="position:absolute;left:28708;top:8740;width:5753;height: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" filled="t" fillcolor="#70ad47 [3209]" strokecolor="#375623 [1609]" strokeweight="1pt">
              <v:stroke startarrow="block" endarrow="block" joinstyle="miter"/>
            </v:shape>
            <v:shape id="Straight Arrow Connector 149" o:spid="_x0000_s2066" type="#_x0000_t32" style="position:absolute;left:28712;top:15909;width:5919;height: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" filled="t" fillcolor="#70ad47 [3209]" strokecolor="#375623 [1609]" strokeweight="1pt">
              <v:stroke startarrow="block" endarrow="block" joinstyle="miter"/>
            </v:shape>
            <v:shape id="Straight Arrow Connector 150" o:spid="_x0000_s2067" type="#_x0000_t32" style="position:absolute;left:18664;top:15909;width:5765;height:8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" filled="t" fillcolor="#70ad47 [3209]" strokecolor="#375623 [1609]" strokeweight="1pt">
              <v:stroke startarrow="block" endarrow="block" joinstyle="miter"/>
            </v:shape>
            <w10:wrap type="none"/>
            <w10:anchorlock/>
          </v:group>
        </w:pict>
      </w:r>
      <w:bookmarkStart w:id="59" w:name="_Toc79309305"/>
      <w:bookmarkStart w:id="60" w:name="_Toc85881858"/>
    </w:p>
    <w:p w14:paraId="7F3A9FBB" w14:textId="1AF81692" w:rsidR="00417FE2" w:rsidRDefault="00417FE2" w:rsidP="00417FE2">
      <w:pPr>
        <w:pStyle w:val="Caption"/>
      </w:pPr>
      <w:bookmarkStart w:id="61" w:name="_Toc85955009"/>
      <w:r>
        <w:t xml:space="preserve">Figure 3- </w:t>
      </w:r>
      <w:r w:rsidR="003739CD">
        <w:fldChar w:fldCharType="begin"/>
      </w:r>
      <w:r w:rsidR="003739CD">
        <w:instrText xml:space="preserve"> SEQ Figure_3- \* ARABIC </w:instrText>
      </w:r>
      <w:r w:rsidR="003739CD">
        <w:fldChar w:fldCharType="separate"/>
      </w:r>
      <w:r>
        <w:rPr>
          <w:noProof/>
        </w:rPr>
        <w:t>3</w:t>
      </w:r>
      <w:r w:rsidR="003739CD">
        <w:rPr>
          <w:noProof/>
        </w:rPr>
        <w:fldChar w:fldCharType="end"/>
      </w:r>
      <w:r>
        <w:t>: Enroll Yourself Block</w:t>
      </w:r>
      <w:bookmarkEnd w:id="61"/>
    </w:p>
    <w:p w14:paraId="6D324DA2" w14:textId="51EA4F3A" w:rsidR="0010357A" w:rsidRPr="002056FF" w:rsidRDefault="00B67DF1" w:rsidP="0010357A">
      <w:pPr>
        <w:pStyle w:val="Heading2"/>
      </w:pPr>
      <w:bookmarkStart w:id="62" w:name="_Toc85955048"/>
      <w:r>
        <w:lastRenderedPageBreak/>
        <w:t xml:space="preserve">3.4 </w:t>
      </w:r>
      <w:r w:rsidR="0010357A" w:rsidRPr="002056FF">
        <w:t xml:space="preserve">Take </w:t>
      </w:r>
      <w:r w:rsidR="0010357A" w:rsidRPr="0010357A">
        <w:t>Practice</w:t>
      </w:r>
      <w:r w:rsidR="0010357A" w:rsidRPr="002056FF">
        <w:t xml:space="preserve"> Exam Block</w:t>
      </w:r>
      <w:bookmarkEnd w:id="59"/>
      <w:bookmarkEnd w:id="60"/>
      <w:bookmarkEnd w:id="62"/>
    </w:p>
    <w:p w14:paraId="3DD943BA" w14:textId="77777777" w:rsidR="0010357A" w:rsidRPr="002056FF" w:rsidRDefault="0010357A" w:rsidP="00CE15FA">
      <w:pPr>
        <w:pStyle w:val="ParagraphProject"/>
      </w:pPr>
      <w:r w:rsidRPr="00CE15FA">
        <w:t>This</w:t>
      </w:r>
      <w:r w:rsidRPr="002056FF">
        <w:t xml:space="preserve"> block provides a short test for the user. The user can select the question set and the number of questions from a minimum of 5 to a maximum of 20 questions. Each question will be given 1.5 minutes to answer. </w:t>
      </w:r>
    </w:p>
    <w:p w14:paraId="4F2B5686" w14:textId="7BC8298B" w:rsidR="00CE15FA" w:rsidRPr="00CE15FA" w:rsidRDefault="0010357A" w:rsidP="00CE15FA">
      <w:pPr>
        <w:pStyle w:val="Heading2"/>
        <w:numPr>
          <w:ilvl w:val="1"/>
          <w:numId w:val="37"/>
        </w:numPr>
      </w:pPr>
      <w:bookmarkStart w:id="63" w:name="_Toc79309308"/>
      <w:bookmarkStart w:id="64" w:name="_Toc85881859"/>
      <w:bookmarkStart w:id="65" w:name="_Toc85955049"/>
      <w:r w:rsidRPr="002056FF">
        <w:t>Take Full Mock Test Block</w:t>
      </w:r>
      <w:bookmarkEnd w:id="63"/>
      <w:bookmarkEnd w:id="64"/>
      <w:bookmarkEnd w:id="65"/>
    </w:p>
    <w:p w14:paraId="759E7281" w14:textId="77777777" w:rsidR="0010357A" w:rsidRPr="002056FF" w:rsidRDefault="0010357A" w:rsidP="00CE15FA">
      <w:pPr>
        <w:pStyle w:val="ParagraphProject"/>
      </w:pPr>
      <w:r w:rsidRPr="002056FF">
        <w:t xml:space="preserve">This block takes the full mock test of 100 questions where the time of 2 hours will be provided to the student to give the exam. The score of the </w:t>
      </w:r>
      <w:r w:rsidRPr="00CE15FA">
        <w:t>student</w:t>
      </w:r>
      <w:r w:rsidRPr="002056FF">
        <w:t xml:space="preserve"> goes on increasing if the answer is correct and is displayed after each question. After all the questions are answered, the total score of the student is displayed and it is recorded with time in a file for future reference. The student giving the examination is identified with the help of their identification number which he/she has to enter before starting the exam. After 2 hours, the exam automatically ends. </w:t>
      </w:r>
    </w:p>
    <w:p w14:paraId="4CD776C6" w14:textId="1ABA2E1C" w:rsidR="00CE15FA" w:rsidRPr="00CE15FA" w:rsidRDefault="0010357A" w:rsidP="00CE15FA">
      <w:pPr>
        <w:pStyle w:val="Heading2"/>
        <w:numPr>
          <w:ilvl w:val="1"/>
          <w:numId w:val="37"/>
        </w:numPr>
      </w:pPr>
      <w:bookmarkStart w:id="66" w:name="_Toc79309311"/>
      <w:bookmarkStart w:id="67" w:name="_Toc85881860"/>
      <w:bookmarkStart w:id="68" w:name="_Toc85955050"/>
      <w:r w:rsidRPr="002056FF">
        <w:t xml:space="preserve">View </w:t>
      </w:r>
      <w:r w:rsidRPr="0010357A">
        <w:t>Overall</w:t>
      </w:r>
      <w:r w:rsidRPr="002056FF">
        <w:t xml:space="preserve"> Score Block</w:t>
      </w:r>
      <w:bookmarkEnd w:id="66"/>
      <w:bookmarkEnd w:id="67"/>
      <w:bookmarkEnd w:id="68"/>
    </w:p>
    <w:p w14:paraId="25007549" w14:textId="77777777" w:rsidR="0010357A" w:rsidRPr="002056FF" w:rsidRDefault="0010357A" w:rsidP="00CE15FA">
      <w:pPr>
        <w:pStyle w:val="ParagraphProject"/>
      </w:pPr>
      <w:r w:rsidRPr="002056FF">
        <w:t>This block displays the overall score of the exams given by the user. This block identifies the person with the help of the identification number and prints the overall score of the person in the practice exam and the mock test, taking data from the file where it was stored previously.</w:t>
      </w:r>
    </w:p>
    <w:p w14:paraId="72A1C3A8" w14:textId="19E4A651" w:rsidR="00CE15FA" w:rsidRPr="00CE15FA" w:rsidRDefault="0010357A" w:rsidP="00CE15FA">
      <w:pPr>
        <w:pStyle w:val="Heading2"/>
        <w:numPr>
          <w:ilvl w:val="1"/>
          <w:numId w:val="37"/>
        </w:numPr>
      </w:pPr>
      <w:bookmarkStart w:id="69" w:name="_Toc79309314"/>
      <w:bookmarkStart w:id="70" w:name="_Toc85881861"/>
      <w:bookmarkStart w:id="71" w:name="_Toc85955051"/>
      <w:r w:rsidRPr="0010357A">
        <w:t>View</w:t>
      </w:r>
      <w:r w:rsidRPr="002056FF">
        <w:t xml:space="preserve"> Leaderboard Block</w:t>
      </w:r>
      <w:bookmarkEnd w:id="69"/>
      <w:bookmarkEnd w:id="70"/>
      <w:bookmarkEnd w:id="71"/>
    </w:p>
    <w:p w14:paraId="269ADB13" w14:textId="2B7EF83E" w:rsidR="0010357A" w:rsidRPr="002056FF" w:rsidRDefault="0010357A" w:rsidP="00CE15FA">
      <w:pPr>
        <w:pStyle w:val="ParagraphProject"/>
      </w:pPr>
      <w:r w:rsidRPr="002056FF">
        <w:t xml:space="preserve">This block displays the rank of students according to the average marks of the students which </w:t>
      </w:r>
      <w:r w:rsidR="00123F63">
        <w:t>are</w:t>
      </w:r>
      <w:r w:rsidRPr="002056FF">
        <w:t xml:space="preserve"> stored in a file by calculating.</w:t>
      </w:r>
      <w:r w:rsidR="00123F63">
        <w:t xml:space="preserve"> </w:t>
      </w:r>
      <w:r w:rsidRPr="002056FF">
        <w:t>It displays identification number</w:t>
      </w:r>
      <w:r w:rsidR="00123F63">
        <w:t>s</w:t>
      </w:r>
      <w:r w:rsidRPr="002056FF">
        <w:t xml:space="preserve"> including total marks and rank.</w:t>
      </w:r>
    </w:p>
    <w:p w14:paraId="6A469CED" w14:textId="3C99C088" w:rsidR="00CE15FA" w:rsidRPr="00CE15FA" w:rsidRDefault="0010357A" w:rsidP="00CE15FA">
      <w:pPr>
        <w:pStyle w:val="Heading2"/>
        <w:numPr>
          <w:ilvl w:val="1"/>
          <w:numId w:val="37"/>
        </w:numPr>
      </w:pPr>
      <w:bookmarkStart w:id="72" w:name="_Toc79309317"/>
      <w:bookmarkStart w:id="73" w:name="_Toc85881862"/>
      <w:bookmarkStart w:id="74" w:name="_Toc85955052"/>
      <w:r w:rsidRPr="002056FF">
        <w:t xml:space="preserve">Amend </w:t>
      </w:r>
      <w:r w:rsidRPr="0010357A">
        <w:t>Question</w:t>
      </w:r>
      <w:r w:rsidRPr="002056FF">
        <w:t xml:space="preserve"> Set Block</w:t>
      </w:r>
      <w:bookmarkEnd w:id="72"/>
      <w:bookmarkEnd w:id="73"/>
      <w:bookmarkEnd w:id="74"/>
    </w:p>
    <w:p w14:paraId="48FEB0B1" w14:textId="77777777" w:rsidR="0010357A" w:rsidRPr="002056FF" w:rsidRDefault="0010357A" w:rsidP="00CE15FA">
      <w:pPr>
        <w:pStyle w:val="ParagraphProject"/>
      </w:pPr>
      <w:r w:rsidRPr="002056FF">
        <w:t xml:space="preserve">This block </w:t>
      </w:r>
      <w:r w:rsidRPr="00CE15FA">
        <w:t>allows</w:t>
      </w:r>
      <w:r w:rsidRPr="002056FF">
        <w:t xml:space="preserve"> the admin to make a new question set and input the questions and answers and also to add questions to the existing question set. To access this feature, the passcode is required which is already defined in the program and is provided to the administration of the institution only. When the admin enters this block, first of all, it asks passcode to access the block. If the passcode is wrong, it asks to enter the correct passcode, and if the passcode matches it shows two options, either to make a </w:t>
      </w:r>
      <w:r w:rsidRPr="002056FF">
        <w:lastRenderedPageBreak/>
        <w:t>new question set or to amend the existing question set. Based on the selection made by the user, the program works.</w:t>
      </w:r>
    </w:p>
    <w:p w14:paraId="5956F760" w14:textId="55A3A070" w:rsidR="00CE15FA" w:rsidRPr="00CE15FA" w:rsidRDefault="0010357A" w:rsidP="00CE15FA">
      <w:pPr>
        <w:pStyle w:val="Heading2"/>
        <w:numPr>
          <w:ilvl w:val="1"/>
          <w:numId w:val="37"/>
        </w:numPr>
      </w:pPr>
      <w:bookmarkStart w:id="75" w:name="_Toc79309320"/>
      <w:bookmarkStart w:id="76" w:name="_Toc85881863"/>
      <w:bookmarkStart w:id="77" w:name="_Toc85955053"/>
      <w:r w:rsidRPr="002056FF">
        <w:t xml:space="preserve">View All </w:t>
      </w:r>
      <w:r w:rsidRPr="0010357A">
        <w:t>Enrolled</w:t>
      </w:r>
      <w:r w:rsidRPr="002056FF">
        <w:t xml:space="preserve"> Students Block</w:t>
      </w:r>
      <w:bookmarkEnd w:id="75"/>
      <w:bookmarkEnd w:id="76"/>
      <w:bookmarkEnd w:id="77"/>
    </w:p>
    <w:p w14:paraId="78C4A408" w14:textId="77777777" w:rsidR="0010357A" w:rsidRPr="002056FF" w:rsidRDefault="0010357A" w:rsidP="00CE15FA">
      <w:pPr>
        <w:pStyle w:val="ParagraphProject"/>
      </w:pPr>
      <w:r w:rsidRPr="002056FF">
        <w:t>This block lists all the details of the enrolled students to the administration. To access this block also, we need the admin passcode. In addition to this, this block also contains a function to reset the software which clears all the data stored in all the files and makes the software ready to be used for a new session.</w:t>
      </w:r>
    </w:p>
    <w:p w14:paraId="14A90D39" w14:textId="76680823" w:rsidR="00CE15FA" w:rsidRPr="00CE15FA" w:rsidRDefault="0010357A" w:rsidP="00CE15FA">
      <w:pPr>
        <w:pStyle w:val="Heading2"/>
        <w:numPr>
          <w:ilvl w:val="1"/>
          <w:numId w:val="37"/>
        </w:numPr>
      </w:pPr>
      <w:bookmarkStart w:id="78" w:name="_Toc79309323"/>
      <w:bookmarkStart w:id="79" w:name="_Toc85881864"/>
      <w:bookmarkStart w:id="80" w:name="_Toc85955054"/>
      <w:r w:rsidRPr="002056FF">
        <w:t xml:space="preserve">Exit </w:t>
      </w:r>
      <w:r w:rsidRPr="0010357A">
        <w:t>Block</w:t>
      </w:r>
      <w:bookmarkEnd w:id="78"/>
      <w:bookmarkEnd w:id="79"/>
      <w:bookmarkEnd w:id="80"/>
    </w:p>
    <w:p w14:paraId="64BD6081" w14:textId="77777777" w:rsidR="0010357A" w:rsidRPr="002056FF" w:rsidRDefault="0010357A" w:rsidP="00CE15FA">
      <w:pPr>
        <w:pStyle w:val="ParagraphProject"/>
      </w:pPr>
      <w:r w:rsidRPr="002056FF">
        <w:t xml:space="preserve">The only function of this block is to </w:t>
      </w:r>
      <w:r w:rsidRPr="00CE15FA">
        <w:t>exit</w:t>
      </w:r>
      <w:r w:rsidRPr="002056FF">
        <w:t xml:space="preserve"> the program.</w:t>
      </w:r>
    </w:p>
    <w:p w14:paraId="548F0966" w14:textId="502C2C99" w:rsidR="001E7C0B" w:rsidRDefault="001E7C0B" w:rsidP="0010357A">
      <w:pPr>
        <w:pStyle w:val="Heading2"/>
      </w:pPr>
    </w:p>
    <w:p w14:paraId="56806CB3" w14:textId="17D6E9B1" w:rsidR="001E7C0B" w:rsidRDefault="001E7C0B" w:rsidP="004B55A0">
      <w:pPr>
        <w:pStyle w:val="ListParagraph"/>
        <w:ind w:left="360"/>
      </w:pPr>
    </w:p>
    <w:p w14:paraId="2ACFFCE6" w14:textId="0825D5FB" w:rsidR="001E7C0B" w:rsidRDefault="001E7C0B" w:rsidP="004B55A0">
      <w:pPr>
        <w:pStyle w:val="ListParagraph"/>
        <w:ind w:left="360"/>
      </w:pPr>
    </w:p>
    <w:p w14:paraId="2E8EAA2B" w14:textId="3222FF00" w:rsidR="001E7C0B" w:rsidRDefault="001E7C0B" w:rsidP="004B55A0">
      <w:pPr>
        <w:pStyle w:val="ListParagraph"/>
        <w:ind w:left="360"/>
      </w:pPr>
    </w:p>
    <w:p w14:paraId="039D7281" w14:textId="4A3E67A0" w:rsidR="001E7C0B" w:rsidRDefault="001E7C0B" w:rsidP="004B55A0">
      <w:pPr>
        <w:pStyle w:val="ListParagraph"/>
        <w:ind w:left="360"/>
      </w:pPr>
    </w:p>
    <w:p w14:paraId="0F5E6889" w14:textId="2272F9A1" w:rsidR="001E7C0B" w:rsidRDefault="001E7C0B" w:rsidP="00CE15FA"/>
    <w:p w14:paraId="2FDF68BC" w14:textId="28C1C692" w:rsidR="003C6BFD" w:rsidRDefault="003C6BFD" w:rsidP="00CE15FA"/>
    <w:p w14:paraId="2CEB9373" w14:textId="60E8B600" w:rsidR="003C6BFD" w:rsidRDefault="003C6BFD" w:rsidP="00CE15FA"/>
    <w:p w14:paraId="5A9B19DB" w14:textId="605F46DB" w:rsidR="003C6BFD" w:rsidRDefault="003C6BFD" w:rsidP="00CE15FA"/>
    <w:p w14:paraId="422E17C0" w14:textId="136E8636" w:rsidR="003C6BFD" w:rsidRDefault="003C6BFD" w:rsidP="00CE15FA"/>
    <w:p w14:paraId="121F72BA" w14:textId="1DD6B7D6" w:rsidR="003C6BFD" w:rsidRDefault="003C6BFD" w:rsidP="00CE15FA"/>
    <w:p w14:paraId="515750ED" w14:textId="23E90811" w:rsidR="003C6BFD" w:rsidRDefault="003C6BFD" w:rsidP="00CE15FA"/>
    <w:p w14:paraId="3DE72BC6" w14:textId="5AB5B503" w:rsidR="003C6BFD" w:rsidRDefault="003C6BFD" w:rsidP="00CE15FA"/>
    <w:p w14:paraId="07EE2456" w14:textId="76011DDF" w:rsidR="003C6BFD" w:rsidRDefault="003C6BFD" w:rsidP="00CE15FA"/>
    <w:p w14:paraId="23E3FB56" w14:textId="139F8FDF" w:rsidR="003C6BFD" w:rsidRDefault="003C6BFD" w:rsidP="00CE15FA"/>
    <w:p w14:paraId="6B5F1CCD" w14:textId="2B2D8618" w:rsidR="003C6BFD" w:rsidRDefault="003C6BFD" w:rsidP="00CE15FA"/>
    <w:p w14:paraId="0C7E17B8" w14:textId="77777777" w:rsidR="003C6BFD" w:rsidRDefault="003C6BFD" w:rsidP="00CE15FA"/>
    <w:p w14:paraId="0C9A1DF7" w14:textId="21523286" w:rsidR="00CE15FA" w:rsidRPr="00CE15FA" w:rsidRDefault="00CE15FA" w:rsidP="00B72E4E">
      <w:pPr>
        <w:pStyle w:val="Heading1"/>
        <w:numPr>
          <w:ilvl w:val="0"/>
          <w:numId w:val="1"/>
        </w:numPr>
      </w:pPr>
      <w:bookmarkStart w:id="81" w:name="_Toc85881865"/>
      <w:bookmarkStart w:id="82" w:name="_Toc85955055"/>
      <w:r w:rsidRPr="002056FF">
        <w:lastRenderedPageBreak/>
        <w:t xml:space="preserve">IMPLEMENTATION </w:t>
      </w:r>
      <w:r w:rsidRPr="00CE15FA">
        <w:t>AND</w:t>
      </w:r>
      <w:r w:rsidRPr="002056FF">
        <w:t xml:space="preserve"> RESULT</w:t>
      </w:r>
      <w:bookmarkEnd w:id="81"/>
      <w:bookmarkEnd w:id="82"/>
    </w:p>
    <w:p w14:paraId="21F104E2" w14:textId="2DCC54EE" w:rsidR="00CE15FA" w:rsidRPr="002056FF" w:rsidRDefault="00CE15FA" w:rsidP="00CE15FA">
      <w:pPr>
        <w:pStyle w:val="Heading2"/>
      </w:pPr>
      <w:bookmarkStart w:id="83" w:name="_Toc85881866"/>
      <w:bookmarkStart w:id="84" w:name="_Toc85955056"/>
      <w:r>
        <w:t xml:space="preserve">4.1 </w:t>
      </w:r>
      <w:r w:rsidRPr="00CE15FA">
        <w:t>Introduction</w:t>
      </w:r>
      <w:r w:rsidRPr="002056FF">
        <w:t>:</w:t>
      </w:r>
      <w:bookmarkEnd w:id="83"/>
      <w:bookmarkEnd w:id="84"/>
    </w:p>
    <w:p w14:paraId="3655202E" w14:textId="45A326E7" w:rsidR="00CE15FA" w:rsidRPr="002056FF" w:rsidRDefault="00CE15FA" w:rsidP="00CE15FA">
      <w:pPr>
        <w:pStyle w:val="ParagraphProject"/>
      </w:pPr>
      <w:r w:rsidRPr="002056FF">
        <w:t xml:space="preserve">Project </w:t>
      </w:r>
      <w:r w:rsidRPr="00CE15FA">
        <w:t>implementation</w:t>
      </w:r>
      <w:r w:rsidRPr="002056FF">
        <w:t xml:space="preserve"> is the phase where theoretical design, visions</w:t>
      </w:r>
      <w:r w:rsidR="003C6BFD">
        <w:t>,</w:t>
      </w:r>
      <w:r w:rsidRPr="002056FF">
        <w:t xml:space="preserve"> and plans turn into a working system. Its success depends on many internal and external factors. It is the most critical part of the project as it is the step of achieving the new system that will work and be effective. </w:t>
      </w:r>
    </w:p>
    <w:p w14:paraId="7AC04286" w14:textId="1CBAFA38" w:rsidR="00CE15FA" w:rsidRPr="002056FF" w:rsidRDefault="00CE15FA" w:rsidP="00CE15FA">
      <w:pPr>
        <w:pStyle w:val="ParagraphProject"/>
      </w:pPr>
      <w:r w:rsidRPr="002056FF">
        <w:t xml:space="preserve">Careful planning, investigation of the existing system, designing of methods to change the </w:t>
      </w:r>
      <w:r w:rsidRPr="00CE15FA">
        <w:t>system</w:t>
      </w:r>
      <w:r w:rsidR="003C6BFD">
        <w:t>,</w:t>
      </w:r>
      <w:r w:rsidRPr="002056FF">
        <w:t xml:space="preserve"> and analysis </w:t>
      </w:r>
      <w:r w:rsidR="003C6BFD">
        <w:t xml:space="preserve">of </w:t>
      </w:r>
      <w:r w:rsidRPr="002056FF">
        <w:t xml:space="preserve">the advantages of change come under the stages of </w:t>
      </w:r>
      <w:r w:rsidR="003C6BFD">
        <w:t xml:space="preserve">the </w:t>
      </w:r>
      <w:r w:rsidRPr="002056FF">
        <w:t>implementation cycle.</w:t>
      </w:r>
    </w:p>
    <w:p w14:paraId="3CC50943" w14:textId="7F471B72" w:rsidR="00CE15FA" w:rsidRPr="002056FF" w:rsidRDefault="00CE15FA" w:rsidP="00CE15FA">
      <w:pPr>
        <w:pStyle w:val="Heading3"/>
      </w:pPr>
      <w:bookmarkStart w:id="85" w:name="_Toc85955057"/>
      <w:r>
        <w:t xml:space="preserve">4.1.1 </w:t>
      </w:r>
      <w:r w:rsidRPr="002056FF">
        <w:t>Some screenshots of results:</w:t>
      </w:r>
      <w:bookmarkEnd w:id="85"/>
    </w:p>
    <w:p w14:paraId="6E012F78" w14:textId="77777777" w:rsidR="00CE15FA" w:rsidRPr="009800B6" w:rsidRDefault="00CE15FA" w:rsidP="00CE15FA">
      <w:pPr>
        <w:pStyle w:val="ParagraphProject"/>
        <w:jc w:val="center"/>
        <w:rPr>
          <w:color w:val="4472C4" w:themeColor="accent1"/>
        </w:rPr>
      </w:pPr>
      <w:r w:rsidRPr="009800B6">
        <w:rPr>
          <w:color w:val="4472C4" w:themeColor="accent1"/>
        </w:rPr>
        <w:t>Introductory Block</w:t>
      </w:r>
    </w:p>
    <w:p w14:paraId="3E871085" w14:textId="6C10B578" w:rsidR="00CE15FA" w:rsidRDefault="00536056" w:rsidP="00CE15FA">
      <w:pPr>
        <w:pStyle w:val="ParagraphProject"/>
        <w:jc w:val="center"/>
      </w:pPr>
      <w:r>
        <w:rPr>
          <w:noProof/>
        </w:rPr>
        <w:drawing>
          <wp:inline distT="0" distB="0" distL="0" distR="0" wp14:anchorId="3D15A6FB" wp14:editId="6A42297F">
            <wp:extent cx="5274310" cy="296545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65450"/>
                    </a:xfrm>
                    <a:prstGeom prst="rect">
                      <a:avLst/>
                    </a:prstGeom>
                  </pic:spPr>
                </pic:pic>
              </a:graphicData>
            </a:graphic>
          </wp:inline>
        </w:drawing>
      </w:r>
    </w:p>
    <w:p w14:paraId="580EA9C4" w14:textId="4593A7A2" w:rsidR="009800B6" w:rsidRDefault="009800B6" w:rsidP="00CE15FA">
      <w:pPr>
        <w:pStyle w:val="ParagraphProject"/>
        <w:jc w:val="center"/>
      </w:pPr>
    </w:p>
    <w:p w14:paraId="4C92CD1D" w14:textId="36D3B484" w:rsidR="009800B6" w:rsidRDefault="009800B6" w:rsidP="00CE15FA">
      <w:pPr>
        <w:pStyle w:val="ParagraphProject"/>
        <w:jc w:val="center"/>
      </w:pPr>
    </w:p>
    <w:p w14:paraId="72C103C4" w14:textId="77777777" w:rsidR="009800B6" w:rsidRPr="002056FF" w:rsidRDefault="009800B6" w:rsidP="00CE15FA">
      <w:pPr>
        <w:pStyle w:val="ParagraphProject"/>
        <w:jc w:val="center"/>
      </w:pPr>
    </w:p>
    <w:p w14:paraId="5E9196F4" w14:textId="77777777" w:rsidR="00CE15FA" w:rsidRPr="009800B6" w:rsidRDefault="00CE15FA" w:rsidP="00CE15FA">
      <w:pPr>
        <w:pStyle w:val="ParagraphProject"/>
        <w:jc w:val="center"/>
        <w:rPr>
          <w:color w:val="4472C4" w:themeColor="accent1"/>
        </w:rPr>
      </w:pPr>
      <w:r w:rsidRPr="009800B6">
        <w:rPr>
          <w:color w:val="4472C4" w:themeColor="accent1"/>
        </w:rPr>
        <w:lastRenderedPageBreak/>
        <w:t>Option Selector Block</w:t>
      </w:r>
    </w:p>
    <w:p w14:paraId="12590A47" w14:textId="71BA71E8" w:rsidR="00CE15FA" w:rsidRDefault="003D0312" w:rsidP="00CE15FA">
      <w:pPr>
        <w:pStyle w:val="ParagraphProject"/>
        <w:jc w:val="center"/>
      </w:pPr>
      <w:r>
        <w:rPr>
          <w:noProof/>
        </w:rPr>
        <w:drawing>
          <wp:inline distT="0" distB="0" distL="0" distR="0" wp14:anchorId="315AA18C" wp14:editId="30A2B82F">
            <wp:extent cx="5274310" cy="29654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65450"/>
                    </a:xfrm>
                    <a:prstGeom prst="rect">
                      <a:avLst/>
                    </a:prstGeom>
                  </pic:spPr>
                </pic:pic>
              </a:graphicData>
            </a:graphic>
          </wp:inline>
        </w:drawing>
      </w:r>
    </w:p>
    <w:p w14:paraId="18B0CD4A" w14:textId="51C05B09" w:rsidR="009800B6" w:rsidRDefault="009800B6" w:rsidP="00CE15FA">
      <w:pPr>
        <w:pStyle w:val="ParagraphProject"/>
        <w:jc w:val="center"/>
      </w:pPr>
    </w:p>
    <w:p w14:paraId="5B71493A" w14:textId="2413118F" w:rsidR="009800B6" w:rsidRDefault="009800B6" w:rsidP="00CE15FA">
      <w:pPr>
        <w:pStyle w:val="ParagraphProject"/>
        <w:jc w:val="center"/>
      </w:pPr>
    </w:p>
    <w:p w14:paraId="0A956C7A" w14:textId="216F2969" w:rsidR="009800B6" w:rsidRDefault="009800B6" w:rsidP="00CE15FA">
      <w:pPr>
        <w:pStyle w:val="ParagraphProject"/>
        <w:jc w:val="center"/>
      </w:pPr>
    </w:p>
    <w:p w14:paraId="4094779D" w14:textId="1ABD8D0A" w:rsidR="009800B6" w:rsidRDefault="009800B6" w:rsidP="00CE15FA">
      <w:pPr>
        <w:pStyle w:val="ParagraphProject"/>
        <w:jc w:val="center"/>
      </w:pPr>
    </w:p>
    <w:p w14:paraId="74D88BA7" w14:textId="32726966" w:rsidR="009800B6" w:rsidRDefault="009800B6" w:rsidP="00CE15FA">
      <w:pPr>
        <w:pStyle w:val="ParagraphProject"/>
        <w:jc w:val="center"/>
      </w:pPr>
    </w:p>
    <w:p w14:paraId="6A423EE6" w14:textId="0A73FD63" w:rsidR="009800B6" w:rsidRDefault="009800B6" w:rsidP="00CE15FA">
      <w:pPr>
        <w:pStyle w:val="ParagraphProject"/>
        <w:jc w:val="center"/>
      </w:pPr>
    </w:p>
    <w:p w14:paraId="1ECC6DCC" w14:textId="239CF2BE" w:rsidR="009800B6" w:rsidRDefault="009800B6" w:rsidP="00CE15FA">
      <w:pPr>
        <w:pStyle w:val="ParagraphProject"/>
        <w:jc w:val="center"/>
      </w:pPr>
    </w:p>
    <w:p w14:paraId="57192F60" w14:textId="7C3B533B" w:rsidR="009800B6" w:rsidRDefault="009800B6" w:rsidP="00CE15FA">
      <w:pPr>
        <w:pStyle w:val="ParagraphProject"/>
        <w:jc w:val="center"/>
      </w:pPr>
    </w:p>
    <w:p w14:paraId="0AF50B14" w14:textId="75B6AF7E" w:rsidR="009800B6" w:rsidRDefault="009800B6" w:rsidP="00CE15FA">
      <w:pPr>
        <w:pStyle w:val="ParagraphProject"/>
        <w:jc w:val="center"/>
      </w:pPr>
    </w:p>
    <w:p w14:paraId="7C775B92" w14:textId="77777777" w:rsidR="009800B6" w:rsidRPr="002056FF" w:rsidRDefault="009800B6" w:rsidP="00CE15FA">
      <w:pPr>
        <w:pStyle w:val="ParagraphProject"/>
        <w:jc w:val="center"/>
      </w:pPr>
    </w:p>
    <w:p w14:paraId="7CEBEE07" w14:textId="77777777" w:rsidR="00CE15FA" w:rsidRPr="009800B6" w:rsidRDefault="00CE15FA" w:rsidP="00CE15FA">
      <w:pPr>
        <w:pStyle w:val="ParagraphProject"/>
        <w:jc w:val="center"/>
        <w:rPr>
          <w:color w:val="4472C4" w:themeColor="accent1"/>
        </w:rPr>
      </w:pPr>
      <w:r w:rsidRPr="009800B6">
        <w:rPr>
          <w:color w:val="4472C4" w:themeColor="accent1"/>
        </w:rPr>
        <w:lastRenderedPageBreak/>
        <w:t>Enroll Yourself Block</w:t>
      </w:r>
    </w:p>
    <w:p w14:paraId="02177124" w14:textId="0A00F856" w:rsidR="00CE15FA" w:rsidRDefault="003D0312" w:rsidP="00CE15FA">
      <w:pPr>
        <w:pStyle w:val="ParagraphProject"/>
        <w:jc w:val="center"/>
      </w:pPr>
      <w:r>
        <w:rPr>
          <w:noProof/>
        </w:rPr>
        <w:drawing>
          <wp:inline distT="0" distB="0" distL="0" distR="0" wp14:anchorId="3110AA4A" wp14:editId="14FB2AD5">
            <wp:extent cx="5274310" cy="29654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65450"/>
                    </a:xfrm>
                    <a:prstGeom prst="rect">
                      <a:avLst/>
                    </a:prstGeom>
                  </pic:spPr>
                </pic:pic>
              </a:graphicData>
            </a:graphic>
          </wp:inline>
        </w:drawing>
      </w:r>
    </w:p>
    <w:p w14:paraId="6243BE4D" w14:textId="5BE87F9D" w:rsidR="009800B6" w:rsidRDefault="009800B6" w:rsidP="00CE15FA">
      <w:pPr>
        <w:pStyle w:val="ParagraphProject"/>
        <w:jc w:val="center"/>
      </w:pPr>
    </w:p>
    <w:p w14:paraId="01749C9B" w14:textId="71A88F5E" w:rsidR="009800B6" w:rsidRDefault="009800B6" w:rsidP="00CE15FA">
      <w:pPr>
        <w:pStyle w:val="ParagraphProject"/>
        <w:jc w:val="center"/>
      </w:pPr>
    </w:p>
    <w:p w14:paraId="6A90F7AB" w14:textId="567A3D80" w:rsidR="009800B6" w:rsidRDefault="009800B6" w:rsidP="00CE15FA">
      <w:pPr>
        <w:pStyle w:val="ParagraphProject"/>
        <w:jc w:val="center"/>
      </w:pPr>
    </w:p>
    <w:p w14:paraId="2A96444C" w14:textId="61C6E78E" w:rsidR="009800B6" w:rsidRDefault="009800B6" w:rsidP="00CE15FA">
      <w:pPr>
        <w:pStyle w:val="ParagraphProject"/>
        <w:jc w:val="center"/>
      </w:pPr>
    </w:p>
    <w:p w14:paraId="26AE2B86" w14:textId="02C86D9A" w:rsidR="009800B6" w:rsidRDefault="009800B6" w:rsidP="00CE15FA">
      <w:pPr>
        <w:pStyle w:val="ParagraphProject"/>
        <w:jc w:val="center"/>
      </w:pPr>
    </w:p>
    <w:p w14:paraId="5E217014" w14:textId="43D5A5E1" w:rsidR="009800B6" w:rsidRDefault="009800B6" w:rsidP="00CE15FA">
      <w:pPr>
        <w:pStyle w:val="ParagraphProject"/>
        <w:jc w:val="center"/>
      </w:pPr>
    </w:p>
    <w:p w14:paraId="764987D2" w14:textId="7DEC7062" w:rsidR="009800B6" w:rsidRDefault="009800B6" w:rsidP="00CE15FA">
      <w:pPr>
        <w:pStyle w:val="ParagraphProject"/>
        <w:jc w:val="center"/>
      </w:pPr>
    </w:p>
    <w:p w14:paraId="72A04B6C" w14:textId="0A7A56C3" w:rsidR="009800B6" w:rsidRDefault="009800B6" w:rsidP="00CE15FA">
      <w:pPr>
        <w:pStyle w:val="ParagraphProject"/>
        <w:jc w:val="center"/>
      </w:pPr>
    </w:p>
    <w:p w14:paraId="125F394E" w14:textId="6A261D3B" w:rsidR="009800B6" w:rsidRDefault="009800B6" w:rsidP="00CE15FA">
      <w:pPr>
        <w:pStyle w:val="ParagraphProject"/>
        <w:jc w:val="center"/>
      </w:pPr>
    </w:p>
    <w:p w14:paraId="533C4D9A" w14:textId="77777777" w:rsidR="009800B6" w:rsidRPr="002056FF" w:rsidRDefault="009800B6" w:rsidP="00CE15FA">
      <w:pPr>
        <w:pStyle w:val="ParagraphProject"/>
        <w:jc w:val="center"/>
      </w:pPr>
    </w:p>
    <w:p w14:paraId="585C2973" w14:textId="77777777" w:rsidR="00CE15FA" w:rsidRPr="009800B6" w:rsidRDefault="00CE15FA" w:rsidP="00CE15FA">
      <w:pPr>
        <w:pStyle w:val="ParagraphProject"/>
        <w:jc w:val="center"/>
        <w:rPr>
          <w:color w:val="4472C4" w:themeColor="accent1"/>
        </w:rPr>
      </w:pPr>
      <w:r w:rsidRPr="009800B6">
        <w:rPr>
          <w:color w:val="4472C4" w:themeColor="accent1"/>
        </w:rPr>
        <w:lastRenderedPageBreak/>
        <w:t>Take Practice Exam Block</w:t>
      </w:r>
    </w:p>
    <w:p w14:paraId="62AF0389" w14:textId="22EABA7D" w:rsidR="00CE15FA" w:rsidRDefault="003D0312" w:rsidP="00CE15FA">
      <w:pPr>
        <w:pStyle w:val="ParagraphProject"/>
        <w:jc w:val="center"/>
      </w:pPr>
      <w:r>
        <w:rPr>
          <w:noProof/>
        </w:rPr>
        <w:drawing>
          <wp:inline distT="0" distB="0" distL="0" distR="0" wp14:anchorId="70141E89" wp14:editId="7B0FA99C">
            <wp:extent cx="5274310" cy="29654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65450"/>
                    </a:xfrm>
                    <a:prstGeom prst="rect">
                      <a:avLst/>
                    </a:prstGeom>
                  </pic:spPr>
                </pic:pic>
              </a:graphicData>
            </a:graphic>
          </wp:inline>
        </w:drawing>
      </w:r>
    </w:p>
    <w:p w14:paraId="220107C8" w14:textId="08C1B1A5" w:rsidR="003D0312" w:rsidRDefault="003D0312" w:rsidP="00CE15FA">
      <w:pPr>
        <w:pStyle w:val="ParagraphProject"/>
        <w:jc w:val="center"/>
      </w:pPr>
      <w:r>
        <w:rPr>
          <w:noProof/>
        </w:rPr>
        <w:drawing>
          <wp:inline distT="0" distB="0" distL="0" distR="0" wp14:anchorId="12862D73" wp14:editId="2820AE0B">
            <wp:extent cx="5274310" cy="29654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65450"/>
                    </a:xfrm>
                    <a:prstGeom prst="rect">
                      <a:avLst/>
                    </a:prstGeom>
                  </pic:spPr>
                </pic:pic>
              </a:graphicData>
            </a:graphic>
          </wp:inline>
        </w:drawing>
      </w:r>
    </w:p>
    <w:p w14:paraId="09C8ABA9" w14:textId="55F1748C" w:rsidR="003D0312" w:rsidRDefault="00AA7068" w:rsidP="00CE15FA">
      <w:pPr>
        <w:pStyle w:val="ParagraphProject"/>
        <w:jc w:val="center"/>
      </w:pPr>
      <w:r>
        <w:rPr>
          <w:noProof/>
        </w:rPr>
        <w:lastRenderedPageBreak/>
        <w:drawing>
          <wp:inline distT="0" distB="0" distL="0" distR="0" wp14:anchorId="46D5C73D" wp14:editId="39CF04A1">
            <wp:extent cx="5274310" cy="2965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965450"/>
                    </a:xfrm>
                    <a:prstGeom prst="rect">
                      <a:avLst/>
                    </a:prstGeom>
                  </pic:spPr>
                </pic:pic>
              </a:graphicData>
            </a:graphic>
          </wp:inline>
        </w:drawing>
      </w:r>
    </w:p>
    <w:p w14:paraId="2B10F374" w14:textId="4B79FFBC" w:rsidR="00AA7068" w:rsidRDefault="00AA7068" w:rsidP="00CE15FA">
      <w:pPr>
        <w:pStyle w:val="ParagraphProject"/>
        <w:jc w:val="center"/>
      </w:pPr>
      <w:r>
        <w:rPr>
          <w:noProof/>
        </w:rPr>
        <w:drawing>
          <wp:inline distT="0" distB="0" distL="0" distR="0" wp14:anchorId="6A5AB35D" wp14:editId="21D16944">
            <wp:extent cx="5274310" cy="2965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65450"/>
                    </a:xfrm>
                    <a:prstGeom prst="rect">
                      <a:avLst/>
                    </a:prstGeom>
                  </pic:spPr>
                </pic:pic>
              </a:graphicData>
            </a:graphic>
          </wp:inline>
        </w:drawing>
      </w:r>
    </w:p>
    <w:p w14:paraId="2254B3A1" w14:textId="267BE348" w:rsidR="009800B6" w:rsidRDefault="009800B6" w:rsidP="00CE15FA">
      <w:pPr>
        <w:pStyle w:val="ParagraphProject"/>
        <w:jc w:val="center"/>
      </w:pPr>
    </w:p>
    <w:p w14:paraId="79CB190B" w14:textId="7F8CBDAB" w:rsidR="009800B6" w:rsidRDefault="009800B6" w:rsidP="00CE15FA">
      <w:pPr>
        <w:pStyle w:val="ParagraphProject"/>
        <w:jc w:val="center"/>
      </w:pPr>
    </w:p>
    <w:p w14:paraId="555540EE" w14:textId="42A8D562" w:rsidR="009800B6" w:rsidRDefault="009800B6" w:rsidP="00CE15FA">
      <w:pPr>
        <w:pStyle w:val="ParagraphProject"/>
        <w:jc w:val="center"/>
      </w:pPr>
    </w:p>
    <w:p w14:paraId="620EF228" w14:textId="77777777" w:rsidR="009800B6" w:rsidRDefault="009800B6" w:rsidP="00CE15FA">
      <w:pPr>
        <w:pStyle w:val="ParagraphProject"/>
        <w:jc w:val="center"/>
      </w:pPr>
    </w:p>
    <w:p w14:paraId="13100413" w14:textId="77777777" w:rsidR="00AA7068" w:rsidRPr="002056FF" w:rsidRDefault="00AA7068" w:rsidP="00CE15FA">
      <w:pPr>
        <w:pStyle w:val="ParagraphProject"/>
        <w:jc w:val="center"/>
      </w:pPr>
    </w:p>
    <w:p w14:paraId="6F2778AE" w14:textId="46B1EAC3" w:rsidR="00CE15FA" w:rsidRPr="009800B6" w:rsidRDefault="00CE15FA" w:rsidP="00CE15FA">
      <w:pPr>
        <w:pStyle w:val="ParagraphProject"/>
        <w:jc w:val="center"/>
        <w:rPr>
          <w:color w:val="4472C4" w:themeColor="accent1"/>
        </w:rPr>
      </w:pPr>
      <w:r w:rsidRPr="009800B6">
        <w:rPr>
          <w:color w:val="4472C4" w:themeColor="accent1"/>
        </w:rPr>
        <w:lastRenderedPageBreak/>
        <w:t>Take Full Mock Test Block</w:t>
      </w:r>
    </w:p>
    <w:p w14:paraId="328808FE" w14:textId="70E1238C" w:rsidR="00AA7068" w:rsidRPr="002056FF" w:rsidRDefault="00AA7068" w:rsidP="00CE15FA">
      <w:pPr>
        <w:pStyle w:val="ParagraphProject"/>
        <w:jc w:val="center"/>
      </w:pPr>
      <w:r>
        <w:rPr>
          <w:noProof/>
        </w:rPr>
        <w:drawing>
          <wp:inline distT="0" distB="0" distL="0" distR="0" wp14:anchorId="081D9332" wp14:editId="190C41AA">
            <wp:extent cx="5274310" cy="2965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965450"/>
                    </a:xfrm>
                    <a:prstGeom prst="rect">
                      <a:avLst/>
                    </a:prstGeom>
                  </pic:spPr>
                </pic:pic>
              </a:graphicData>
            </a:graphic>
          </wp:inline>
        </w:drawing>
      </w:r>
    </w:p>
    <w:p w14:paraId="584DAA37" w14:textId="063FD6AD" w:rsidR="00CE15FA" w:rsidRDefault="00AA7068" w:rsidP="00CE15FA">
      <w:pPr>
        <w:pStyle w:val="ParagraphProject"/>
        <w:jc w:val="center"/>
      </w:pPr>
      <w:r>
        <w:rPr>
          <w:noProof/>
        </w:rPr>
        <w:drawing>
          <wp:inline distT="0" distB="0" distL="0" distR="0" wp14:anchorId="08C11475" wp14:editId="6CF9D01D">
            <wp:extent cx="5274310" cy="2965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965450"/>
                    </a:xfrm>
                    <a:prstGeom prst="rect">
                      <a:avLst/>
                    </a:prstGeom>
                  </pic:spPr>
                </pic:pic>
              </a:graphicData>
            </a:graphic>
          </wp:inline>
        </w:drawing>
      </w:r>
    </w:p>
    <w:p w14:paraId="5A1B5C00" w14:textId="65EA21FF" w:rsidR="00AA7068" w:rsidRDefault="00172D6A" w:rsidP="00CE15FA">
      <w:pPr>
        <w:pStyle w:val="ParagraphProject"/>
        <w:jc w:val="center"/>
      </w:pPr>
      <w:r>
        <w:rPr>
          <w:noProof/>
        </w:rPr>
        <w:lastRenderedPageBreak/>
        <w:drawing>
          <wp:inline distT="0" distB="0" distL="0" distR="0" wp14:anchorId="62271F02" wp14:editId="17C26226">
            <wp:extent cx="5274310" cy="2965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965450"/>
                    </a:xfrm>
                    <a:prstGeom prst="rect">
                      <a:avLst/>
                    </a:prstGeom>
                  </pic:spPr>
                </pic:pic>
              </a:graphicData>
            </a:graphic>
          </wp:inline>
        </w:drawing>
      </w:r>
    </w:p>
    <w:p w14:paraId="6E5B106E" w14:textId="726CD566" w:rsidR="00AA7068" w:rsidRDefault="00172D6A" w:rsidP="00CE15FA">
      <w:pPr>
        <w:pStyle w:val="ParagraphProject"/>
        <w:jc w:val="center"/>
      </w:pPr>
      <w:r>
        <w:rPr>
          <w:noProof/>
        </w:rPr>
        <w:drawing>
          <wp:inline distT="0" distB="0" distL="0" distR="0" wp14:anchorId="02F73D60" wp14:editId="7E2C35EF">
            <wp:extent cx="5274310" cy="2965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65450"/>
                    </a:xfrm>
                    <a:prstGeom prst="rect">
                      <a:avLst/>
                    </a:prstGeom>
                  </pic:spPr>
                </pic:pic>
              </a:graphicData>
            </a:graphic>
          </wp:inline>
        </w:drawing>
      </w:r>
    </w:p>
    <w:p w14:paraId="5443A755" w14:textId="42775CB1" w:rsidR="009800B6" w:rsidRDefault="009800B6" w:rsidP="00CE15FA">
      <w:pPr>
        <w:pStyle w:val="ParagraphProject"/>
        <w:jc w:val="center"/>
      </w:pPr>
    </w:p>
    <w:p w14:paraId="782BD2F5" w14:textId="4448E6FB" w:rsidR="009800B6" w:rsidRDefault="009800B6" w:rsidP="00CE15FA">
      <w:pPr>
        <w:pStyle w:val="ParagraphProject"/>
        <w:jc w:val="center"/>
      </w:pPr>
    </w:p>
    <w:p w14:paraId="3BD20D44" w14:textId="0453BAA1" w:rsidR="009800B6" w:rsidRDefault="009800B6" w:rsidP="00CE15FA">
      <w:pPr>
        <w:pStyle w:val="ParagraphProject"/>
        <w:jc w:val="center"/>
      </w:pPr>
    </w:p>
    <w:p w14:paraId="1B2B6C8F" w14:textId="6BF07B05" w:rsidR="009800B6" w:rsidRDefault="009800B6" w:rsidP="00CE15FA">
      <w:pPr>
        <w:pStyle w:val="ParagraphProject"/>
        <w:jc w:val="center"/>
      </w:pPr>
    </w:p>
    <w:p w14:paraId="03AC5D31" w14:textId="77777777" w:rsidR="009800B6" w:rsidRPr="002056FF" w:rsidRDefault="009800B6" w:rsidP="00CE15FA">
      <w:pPr>
        <w:pStyle w:val="ParagraphProject"/>
        <w:jc w:val="center"/>
      </w:pPr>
    </w:p>
    <w:p w14:paraId="3687D553" w14:textId="77777777" w:rsidR="00CE15FA" w:rsidRPr="009800B6" w:rsidRDefault="00CE15FA" w:rsidP="00CE15FA">
      <w:pPr>
        <w:pStyle w:val="ParagraphProject"/>
        <w:jc w:val="center"/>
        <w:rPr>
          <w:color w:val="4472C4" w:themeColor="accent1"/>
        </w:rPr>
      </w:pPr>
      <w:r w:rsidRPr="009800B6">
        <w:rPr>
          <w:color w:val="4472C4" w:themeColor="accent1"/>
        </w:rPr>
        <w:lastRenderedPageBreak/>
        <w:t>View Overall Score Block</w:t>
      </w:r>
    </w:p>
    <w:p w14:paraId="140FA6B9" w14:textId="46E9988D" w:rsidR="00CE15FA" w:rsidRDefault="000360DD" w:rsidP="00CE15FA">
      <w:pPr>
        <w:pStyle w:val="ParagraphProject"/>
        <w:jc w:val="center"/>
      </w:pPr>
      <w:r>
        <w:rPr>
          <w:noProof/>
        </w:rPr>
        <w:drawing>
          <wp:inline distT="0" distB="0" distL="0" distR="0" wp14:anchorId="0A8E3ADC" wp14:editId="4BC46DA9">
            <wp:extent cx="5274310" cy="2965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965450"/>
                    </a:xfrm>
                    <a:prstGeom prst="rect">
                      <a:avLst/>
                    </a:prstGeom>
                  </pic:spPr>
                </pic:pic>
              </a:graphicData>
            </a:graphic>
          </wp:inline>
        </w:drawing>
      </w:r>
    </w:p>
    <w:p w14:paraId="75C24F92" w14:textId="067FC359" w:rsidR="000360DD" w:rsidRDefault="000360DD" w:rsidP="000360DD">
      <w:pPr>
        <w:pStyle w:val="ParagraphProject"/>
        <w:jc w:val="center"/>
      </w:pPr>
      <w:r>
        <w:rPr>
          <w:noProof/>
        </w:rPr>
        <w:drawing>
          <wp:inline distT="0" distB="0" distL="0" distR="0" wp14:anchorId="4F604A24" wp14:editId="34CB9B2F">
            <wp:extent cx="5274310" cy="2965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965450"/>
                    </a:xfrm>
                    <a:prstGeom prst="rect">
                      <a:avLst/>
                    </a:prstGeom>
                  </pic:spPr>
                </pic:pic>
              </a:graphicData>
            </a:graphic>
          </wp:inline>
        </w:drawing>
      </w:r>
    </w:p>
    <w:p w14:paraId="6E75D6B1" w14:textId="39BA2855" w:rsidR="009800B6" w:rsidRDefault="009800B6" w:rsidP="000360DD">
      <w:pPr>
        <w:pStyle w:val="ParagraphProject"/>
        <w:jc w:val="center"/>
      </w:pPr>
    </w:p>
    <w:p w14:paraId="35AA0B3D" w14:textId="577DEC24" w:rsidR="009800B6" w:rsidRDefault="009800B6" w:rsidP="000360DD">
      <w:pPr>
        <w:pStyle w:val="ParagraphProject"/>
        <w:jc w:val="center"/>
      </w:pPr>
    </w:p>
    <w:p w14:paraId="14D8F7C6" w14:textId="62A62079" w:rsidR="009800B6" w:rsidRDefault="009800B6" w:rsidP="000360DD">
      <w:pPr>
        <w:pStyle w:val="ParagraphProject"/>
        <w:jc w:val="center"/>
      </w:pPr>
    </w:p>
    <w:p w14:paraId="1A38AEFB" w14:textId="77777777" w:rsidR="009800B6" w:rsidRPr="002056FF" w:rsidRDefault="009800B6" w:rsidP="000360DD">
      <w:pPr>
        <w:pStyle w:val="ParagraphProject"/>
        <w:jc w:val="center"/>
      </w:pPr>
    </w:p>
    <w:p w14:paraId="377BCB51" w14:textId="77777777" w:rsidR="00CE15FA" w:rsidRPr="009800B6" w:rsidRDefault="00CE15FA" w:rsidP="00CE15FA">
      <w:pPr>
        <w:pStyle w:val="ParagraphProject"/>
        <w:jc w:val="center"/>
        <w:rPr>
          <w:color w:val="4472C4" w:themeColor="accent1"/>
        </w:rPr>
      </w:pPr>
      <w:r w:rsidRPr="009800B6">
        <w:rPr>
          <w:color w:val="4472C4" w:themeColor="accent1"/>
        </w:rPr>
        <w:lastRenderedPageBreak/>
        <w:t>View Leaderboard Block</w:t>
      </w:r>
    </w:p>
    <w:p w14:paraId="2333C08A" w14:textId="0B9D91AD" w:rsidR="00CE15FA" w:rsidRDefault="00FA1ECC" w:rsidP="00CE15FA">
      <w:pPr>
        <w:pStyle w:val="ParagraphProject"/>
        <w:jc w:val="center"/>
      </w:pPr>
      <w:r>
        <w:rPr>
          <w:noProof/>
        </w:rPr>
        <w:drawing>
          <wp:inline distT="0" distB="0" distL="0" distR="0" wp14:anchorId="134A99FC" wp14:editId="40846D8C">
            <wp:extent cx="5274310" cy="2965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965450"/>
                    </a:xfrm>
                    <a:prstGeom prst="rect">
                      <a:avLst/>
                    </a:prstGeom>
                  </pic:spPr>
                </pic:pic>
              </a:graphicData>
            </a:graphic>
          </wp:inline>
        </w:drawing>
      </w:r>
    </w:p>
    <w:p w14:paraId="36EA600E" w14:textId="5873DA7E" w:rsidR="009800B6" w:rsidRDefault="009800B6" w:rsidP="00CE15FA">
      <w:pPr>
        <w:pStyle w:val="ParagraphProject"/>
        <w:jc w:val="center"/>
      </w:pPr>
    </w:p>
    <w:p w14:paraId="6F91F2B4" w14:textId="4D18E8EA" w:rsidR="009800B6" w:rsidRDefault="009800B6" w:rsidP="00CE15FA">
      <w:pPr>
        <w:pStyle w:val="ParagraphProject"/>
        <w:jc w:val="center"/>
      </w:pPr>
    </w:p>
    <w:p w14:paraId="4FAC26DC" w14:textId="1A5B9533" w:rsidR="009800B6" w:rsidRDefault="009800B6" w:rsidP="00CE15FA">
      <w:pPr>
        <w:pStyle w:val="ParagraphProject"/>
        <w:jc w:val="center"/>
      </w:pPr>
    </w:p>
    <w:p w14:paraId="46777FBF" w14:textId="716CA165" w:rsidR="009800B6" w:rsidRDefault="009800B6" w:rsidP="00CE15FA">
      <w:pPr>
        <w:pStyle w:val="ParagraphProject"/>
        <w:jc w:val="center"/>
      </w:pPr>
    </w:p>
    <w:p w14:paraId="6F7885D1" w14:textId="7DB292F1" w:rsidR="009800B6" w:rsidRDefault="009800B6" w:rsidP="00CE15FA">
      <w:pPr>
        <w:pStyle w:val="ParagraphProject"/>
        <w:jc w:val="center"/>
      </w:pPr>
    </w:p>
    <w:p w14:paraId="46BC16AB" w14:textId="38BE8659" w:rsidR="009800B6" w:rsidRDefault="009800B6" w:rsidP="00CE15FA">
      <w:pPr>
        <w:pStyle w:val="ParagraphProject"/>
        <w:jc w:val="center"/>
      </w:pPr>
    </w:p>
    <w:p w14:paraId="0034D136" w14:textId="054AC609" w:rsidR="009800B6" w:rsidRDefault="009800B6" w:rsidP="00CE15FA">
      <w:pPr>
        <w:pStyle w:val="ParagraphProject"/>
        <w:jc w:val="center"/>
      </w:pPr>
    </w:p>
    <w:p w14:paraId="209BEA57" w14:textId="1879CDC1" w:rsidR="009800B6" w:rsidRDefault="009800B6" w:rsidP="00CE15FA">
      <w:pPr>
        <w:pStyle w:val="ParagraphProject"/>
        <w:jc w:val="center"/>
      </w:pPr>
    </w:p>
    <w:p w14:paraId="13D736FA" w14:textId="4264C616" w:rsidR="009800B6" w:rsidRDefault="009800B6" w:rsidP="00CE15FA">
      <w:pPr>
        <w:pStyle w:val="ParagraphProject"/>
        <w:jc w:val="center"/>
      </w:pPr>
    </w:p>
    <w:p w14:paraId="2F101119" w14:textId="166CB8D0" w:rsidR="009800B6" w:rsidRDefault="009800B6" w:rsidP="00CE15FA">
      <w:pPr>
        <w:pStyle w:val="ParagraphProject"/>
        <w:jc w:val="center"/>
      </w:pPr>
      <w:bookmarkStart w:id="86" w:name="_GoBack"/>
      <w:bookmarkEnd w:id="86"/>
    </w:p>
    <w:p w14:paraId="63FAB709" w14:textId="77777777" w:rsidR="009800B6" w:rsidRPr="002056FF" w:rsidRDefault="009800B6" w:rsidP="00CE15FA">
      <w:pPr>
        <w:pStyle w:val="ParagraphProject"/>
        <w:jc w:val="center"/>
      </w:pPr>
    </w:p>
    <w:p w14:paraId="136E2702" w14:textId="77777777" w:rsidR="00CE15FA" w:rsidRPr="009800B6" w:rsidRDefault="00CE15FA" w:rsidP="00CE15FA">
      <w:pPr>
        <w:pStyle w:val="ParagraphProject"/>
        <w:jc w:val="center"/>
        <w:rPr>
          <w:color w:val="4472C4" w:themeColor="accent1"/>
        </w:rPr>
      </w:pPr>
      <w:r w:rsidRPr="009800B6">
        <w:rPr>
          <w:color w:val="4472C4" w:themeColor="accent1"/>
        </w:rPr>
        <w:lastRenderedPageBreak/>
        <w:t>Amend Question Set Block</w:t>
      </w:r>
    </w:p>
    <w:p w14:paraId="03DB2609" w14:textId="43D5458D" w:rsidR="00CE15FA" w:rsidRDefault="00575189" w:rsidP="00CE15FA">
      <w:pPr>
        <w:pStyle w:val="ParagraphProject"/>
        <w:jc w:val="center"/>
      </w:pPr>
      <w:r>
        <w:rPr>
          <w:noProof/>
        </w:rPr>
        <w:drawing>
          <wp:inline distT="0" distB="0" distL="0" distR="0" wp14:anchorId="67DA0BC3" wp14:editId="5FD23C35">
            <wp:extent cx="5274310" cy="296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965450"/>
                    </a:xfrm>
                    <a:prstGeom prst="rect">
                      <a:avLst/>
                    </a:prstGeom>
                  </pic:spPr>
                </pic:pic>
              </a:graphicData>
            </a:graphic>
          </wp:inline>
        </w:drawing>
      </w:r>
    </w:p>
    <w:p w14:paraId="3D40606F" w14:textId="15C50191" w:rsidR="0000751B" w:rsidRDefault="00575189" w:rsidP="00CE15FA">
      <w:pPr>
        <w:pStyle w:val="ParagraphProject"/>
        <w:jc w:val="center"/>
      </w:pPr>
      <w:r>
        <w:rPr>
          <w:noProof/>
        </w:rPr>
        <w:drawing>
          <wp:inline distT="0" distB="0" distL="0" distR="0" wp14:anchorId="41D9CC93" wp14:editId="40E66E04">
            <wp:extent cx="5274310" cy="2965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965450"/>
                    </a:xfrm>
                    <a:prstGeom prst="rect">
                      <a:avLst/>
                    </a:prstGeom>
                  </pic:spPr>
                </pic:pic>
              </a:graphicData>
            </a:graphic>
          </wp:inline>
        </w:drawing>
      </w:r>
    </w:p>
    <w:p w14:paraId="7185828B" w14:textId="3AF59C18" w:rsidR="00575189" w:rsidRDefault="00575189" w:rsidP="00575189">
      <w:pPr>
        <w:pStyle w:val="ParagraphProject"/>
      </w:pPr>
      <w:r>
        <w:t>Option 1: Ammend Question Set.</w:t>
      </w:r>
    </w:p>
    <w:p w14:paraId="7B7211E4" w14:textId="6856D914" w:rsidR="00575189" w:rsidRDefault="00575189" w:rsidP="00575189">
      <w:pPr>
        <w:pStyle w:val="ParagraphProject"/>
      </w:pPr>
      <w:r>
        <w:rPr>
          <w:noProof/>
        </w:rPr>
        <w:lastRenderedPageBreak/>
        <w:drawing>
          <wp:inline distT="0" distB="0" distL="0" distR="0" wp14:anchorId="66D2B43F" wp14:editId="63B6DA44">
            <wp:extent cx="5274310" cy="296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965450"/>
                    </a:xfrm>
                    <a:prstGeom prst="rect">
                      <a:avLst/>
                    </a:prstGeom>
                  </pic:spPr>
                </pic:pic>
              </a:graphicData>
            </a:graphic>
          </wp:inline>
        </w:drawing>
      </w:r>
    </w:p>
    <w:p w14:paraId="13FE561F" w14:textId="795179AC" w:rsidR="00575189" w:rsidRDefault="00575189" w:rsidP="00CE15FA">
      <w:pPr>
        <w:pStyle w:val="ParagraphProject"/>
        <w:jc w:val="center"/>
      </w:pPr>
      <w:r>
        <w:rPr>
          <w:noProof/>
        </w:rPr>
        <w:drawing>
          <wp:inline distT="0" distB="0" distL="0" distR="0" wp14:anchorId="45B5A894" wp14:editId="4CDA6AF7">
            <wp:extent cx="5274310" cy="2965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965450"/>
                    </a:xfrm>
                    <a:prstGeom prst="rect">
                      <a:avLst/>
                    </a:prstGeom>
                  </pic:spPr>
                </pic:pic>
              </a:graphicData>
            </a:graphic>
          </wp:inline>
        </w:drawing>
      </w:r>
    </w:p>
    <w:p w14:paraId="2D46744F" w14:textId="7623593F" w:rsidR="00575189" w:rsidRDefault="00575189" w:rsidP="00CE15FA">
      <w:pPr>
        <w:pStyle w:val="ParagraphProject"/>
        <w:jc w:val="center"/>
      </w:pPr>
      <w:r>
        <w:rPr>
          <w:noProof/>
        </w:rPr>
        <w:lastRenderedPageBreak/>
        <w:drawing>
          <wp:inline distT="0" distB="0" distL="0" distR="0" wp14:anchorId="4523B2AF" wp14:editId="5ACCB480">
            <wp:extent cx="5274310" cy="2965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965450"/>
                    </a:xfrm>
                    <a:prstGeom prst="rect">
                      <a:avLst/>
                    </a:prstGeom>
                  </pic:spPr>
                </pic:pic>
              </a:graphicData>
            </a:graphic>
          </wp:inline>
        </w:drawing>
      </w:r>
    </w:p>
    <w:p w14:paraId="12234653" w14:textId="1A2B0F3E" w:rsidR="00575189" w:rsidRDefault="00575189" w:rsidP="00CE15FA">
      <w:pPr>
        <w:pStyle w:val="ParagraphProject"/>
        <w:jc w:val="center"/>
      </w:pPr>
      <w:r>
        <w:rPr>
          <w:noProof/>
        </w:rPr>
        <w:drawing>
          <wp:inline distT="0" distB="0" distL="0" distR="0" wp14:anchorId="78665109" wp14:editId="4654146A">
            <wp:extent cx="5274310" cy="2965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965450"/>
                    </a:xfrm>
                    <a:prstGeom prst="rect">
                      <a:avLst/>
                    </a:prstGeom>
                  </pic:spPr>
                </pic:pic>
              </a:graphicData>
            </a:graphic>
          </wp:inline>
        </w:drawing>
      </w:r>
    </w:p>
    <w:p w14:paraId="00F47101" w14:textId="3F34E53E" w:rsidR="00575189" w:rsidRDefault="00575189" w:rsidP="00A20864">
      <w:pPr>
        <w:pStyle w:val="ParagraphProject"/>
        <w:jc w:val="left"/>
      </w:pPr>
      <w:r>
        <w:t xml:space="preserve">The entered question is saved in </w:t>
      </w:r>
      <w:r w:rsidR="005513C9">
        <w:t xml:space="preserve">existing set </w:t>
      </w:r>
      <w:r w:rsidR="00835CE5">
        <w:t>which is later displayed while taking mock test</w:t>
      </w:r>
      <w:r>
        <w:t>:</w:t>
      </w:r>
    </w:p>
    <w:p w14:paraId="38067120" w14:textId="1C33CAB7" w:rsidR="00575189" w:rsidRDefault="00575189" w:rsidP="00CE15FA">
      <w:pPr>
        <w:pStyle w:val="ParagraphProject"/>
        <w:jc w:val="center"/>
      </w:pPr>
      <w:r>
        <w:rPr>
          <w:noProof/>
        </w:rPr>
        <w:lastRenderedPageBreak/>
        <w:drawing>
          <wp:inline distT="0" distB="0" distL="0" distR="0" wp14:anchorId="4B9F1259" wp14:editId="6F2FDC80">
            <wp:extent cx="5274310" cy="2965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2965450"/>
                    </a:xfrm>
                    <a:prstGeom prst="rect">
                      <a:avLst/>
                    </a:prstGeom>
                  </pic:spPr>
                </pic:pic>
              </a:graphicData>
            </a:graphic>
          </wp:inline>
        </w:drawing>
      </w:r>
    </w:p>
    <w:p w14:paraId="56EC3731" w14:textId="186B45EC" w:rsidR="00A20864" w:rsidRDefault="00A20864" w:rsidP="00A20864">
      <w:pPr>
        <w:pStyle w:val="ParagraphProject"/>
      </w:pPr>
      <w:r>
        <w:t xml:space="preserve">Option </w:t>
      </w:r>
      <w:r w:rsidR="00B72E4E">
        <w:t>2</w:t>
      </w:r>
      <w:r>
        <w:t>: Add Question Set.</w:t>
      </w:r>
    </w:p>
    <w:p w14:paraId="09F49D3C" w14:textId="244CCC4F" w:rsidR="00A20864" w:rsidRDefault="005513C9" w:rsidP="00CE15FA">
      <w:pPr>
        <w:pStyle w:val="ParagraphProject"/>
        <w:jc w:val="center"/>
      </w:pPr>
      <w:r>
        <w:rPr>
          <w:noProof/>
        </w:rPr>
        <w:drawing>
          <wp:inline distT="0" distB="0" distL="0" distR="0" wp14:anchorId="6114051F" wp14:editId="37A9C5C3">
            <wp:extent cx="5274310" cy="29654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965450"/>
                    </a:xfrm>
                    <a:prstGeom prst="rect">
                      <a:avLst/>
                    </a:prstGeom>
                  </pic:spPr>
                </pic:pic>
              </a:graphicData>
            </a:graphic>
          </wp:inline>
        </w:drawing>
      </w:r>
    </w:p>
    <w:p w14:paraId="3146A5BA" w14:textId="1AA7C47F" w:rsidR="009800B6" w:rsidRDefault="009800B6" w:rsidP="009800B6">
      <w:pPr>
        <w:pStyle w:val="ParagraphProject"/>
      </w:pPr>
      <w:r>
        <w:t>Now, a new set is formed and questions get on adding to that set.</w:t>
      </w:r>
      <w:r w:rsidR="00550C34">
        <w:t xml:space="preserve"> Here new set-4 is formed.</w:t>
      </w:r>
    </w:p>
    <w:p w14:paraId="1F1552C5" w14:textId="5FF826F7" w:rsidR="00A20864" w:rsidRDefault="005513C9" w:rsidP="00CE15FA">
      <w:pPr>
        <w:pStyle w:val="ParagraphProject"/>
        <w:jc w:val="center"/>
      </w:pPr>
      <w:r>
        <w:rPr>
          <w:noProof/>
        </w:rPr>
        <w:lastRenderedPageBreak/>
        <w:drawing>
          <wp:inline distT="0" distB="0" distL="0" distR="0" wp14:anchorId="0574A875" wp14:editId="74EE58C2">
            <wp:extent cx="5274310" cy="2965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965450"/>
                    </a:xfrm>
                    <a:prstGeom prst="rect">
                      <a:avLst/>
                    </a:prstGeom>
                  </pic:spPr>
                </pic:pic>
              </a:graphicData>
            </a:graphic>
          </wp:inline>
        </w:drawing>
      </w:r>
    </w:p>
    <w:p w14:paraId="4DFBB935" w14:textId="4CFCFA2C" w:rsidR="00150031" w:rsidRDefault="00150031" w:rsidP="00CE15FA">
      <w:pPr>
        <w:pStyle w:val="ParagraphProject"/>
        <w:jc w:val="center"/>
      </w:pPr>
    </w:p>
    <w:p w14:paraId="2016549C" w14:textId="13B8AA5C" w:rsidR="00150031" w:rsidRDefault="00150031" w:rsidP="00CE15FA">
      <w:pPr>
        <w:pStyle w:val="ParagraphProject"/>
        <w:jc w:val="center"/>
      </w:pPr>
    </w:p>
    <w:p w14:paraId="2E6C3C0D" w14:textId="09489425" w:rsidR="00150031" w:rsidRDefault="00150031" w:rsidP="00CE15FA">
      <w:pPr>
        <w:pStyle w:val="ParagraphProject"/>
        <w:jc w:val="center"/>
      </w:pPr>
    </w:p>
    <w:p w14:paraId="4068059D" w14:textId="71AC3E62" w:rsidR="00150031" w:rsidRDefault="00150031" w:rsidP="00CE15FA">
      <w:pPr>
        <w:pStyle w:val="ParagraphProject"/>
        <w:jc w:val="center"/>
      </w:pPr>
    </w:p>
    <w:p w14:paraId="77E23A72" w14:textId="3CE92991" w:rsidR="00150031" w:rsidRDefault="00150031" w:rsidP="00CE15FA">
      <w:pPr>
        <w:pStyle w:val="ParagraphProject"/>
        <w:jc w:val="center"/>
      </w:pPr>
    </w:p>
    <w:p w14:paraId="57EC66C8" w14:textId="232FEEF5" w:rsidR="00150031" w:rsidRDefault="00150031" w:rsidP="00CE15FA">
      <w:pPr>
        <w:pStyle w:val="ParagraphProject"/>
        <w:jc w:val="center"/>
      </w:pPr>
    </w:p>
    <w:p w14:paraId="00EF00DA" w14:textId="6C00687C" w:rsidR="00150031" w:rsidRDefault="00150031" w:rsidP="00CE15FA">
      <w:pPr>
        <w:pStyle w:val="ParagraphProject"/>
        <w:jc w:val="center"/>
      </w:pPr>
    </w:p>
    <w:p w14:paraId="66B54D37" w14:textId="54601936" w:rsidR="00150031" w:rsidRDefault="00150031" w:rsidP="00CE15FA">
      <w:pPr>
        <w:pStyle w:val="ParagraphProject"/>
        <w:jc w:val="center"/>
      </w:pPr>
    </w:p>
    <w:p w14:paraId="05B40B7B" w14:textId="67291F82" w:rsidR="00150031" w:rsidRDefault="00150031" w:rsidP="00CE15FA">
      <w:pPr>
        <w:pStyle w:val="ParagraphProject"/>
        <w:jc w:val="center"/>
      </w:pPr>
    </w:p>
    <w:p w14:paraId="2FAAB66A" w14:textId="4324C179" w:rsidR="00150031" w:rsidRDefault="00150031" w:rsidP="00CE15FA">
      <w:pPr>
        <w:pStyle w:val="ParagraphProject"/>
        <w:jc w:val="center"/>
      </w:pPr>
    </w:p>
    <w:p w14:paraId="741F04F0" w14:textId="77777777" w:rsidR="00150031" w:rsidRDefault="00150031" w:rsidP="00CE15FA">
      <w:pPr>
        <w:pStyle w:val="ParagraphProject"/>
        <w:jc w:val="center"/>
      </w:pPr>
    </w:p>
    <w:p w14:paraId="35AA0770" w14:textId="77777777" w:rsidR="00A20864" w:rsidRPr="002056FF" w:rsidRDefault="00A20864" w:rsidP="00CE15FA">
      <w:pPr>
        <w:pStyle w:val="ParagraphProject"/>
        <w:jc w:val="center"/>
      </w:pPr>
    </w:p>
    <w:p w14:paraId="094EE47D" w14:textId="77777777" w:rsidR="00CE15FA" w:rsidRPr="00150031" w:rsidRDefault="00CE15FA" w:rsidP="00CE15FA">
      <w:pPr>
        <w:pStyle w:val="ParagraphProject"/>
        <w:jc w:val="center"/>
        <w:rPr>
          <w:color w:val="4472C4" w:themeColor="accent1"/>
        </w:rPr>
      </w:pPr>
      <w:r w:rsidRPr="00150031">
        <w:rPr>
          <w:color w:val="4472C4" w:themeColor="accent1"/>
        </w:rPr>
        <w:lastRenderedPageBreak/>
        <w:t>View All Enrolled Students Block</w:t>
      </w:r>
    </w:p>
    <w:p w14:paraId="32A0523F" w14:textId="415819F3" w:rsidR="00CE15FA" w:rsidRDefault="00FE3BF9" w:rsidP="00CE15FA">
      <w:pPr>
        <w:pStyle w:val="ParagraphProject"/>
        <w:jc w:val="center"/>
      </w:pPr>
      <w:r>
        <w:rPr>
          <w:noProof/>
        </w:rPr>
        <w:drawing>
          <wp:inline distT="0" distB="0" distL="0" distR="0" wp14:anchorId="6BE847E1" wp14:editId="4CE67FCA">
            <wp:extent cx="5274310" cy="2965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965450"/>
                    </a:xfrm>
                    <a:prstGeom prst="rect">
                      <a:avLst/>
                    </a:prstGeom>
                  </pic:spPr>
                </pic:pic>
              </a:graphicData>
            </a:graphic>
          </wp:inline>
        </w:drawing>
      </w:r>
    </w:p>
    <w:p w14:paraId="6A16251A" w14:textId="64C8D999" w:rsidR="00FE3BF9" w:rsidRDefault="00FE3BF9" w:rsidP="00CE15FA">
      <w:pPr>
        <w:pStyle w:val="ParagraphProject"/>
        <w:jc w:val="center"/>
      </w:pPr>
      <w:r>
        <w:rPr>
          <w:noProof/>
        </w:rPr>
        <w:drawing>
          <wp:inline distT="0" distB="0" distL="0" distR="0" wp14:anchorId="1B009593" wp14:editId="29F6AAD1">
            <wp:extent cx="5274310" cy="29654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965450"/>
                    </a:xfrm>
                    <a:prstGeom prst="rect">
                      <a:avLst/>
                    </a:prstGeom>
                  </pic:spPr>
                </pic:pic>
              </a:graphicData>
            </a:graphic>
          </wp:inline>
        </w:drawing>
      </w:r>
    </w:p>
    <w:p w14:paraId="0850AD5C" w14:textId="086AC00B" w:rsidR="00FE3BF9" w:rsidRDefault="00251526" w:rsidP="00FE3BF9">
      <w:pPr>
        <w:pStyle w:val="ParagraphProject"/>
      </w:pPr>
      <w:r>
        <w:t xml:space="preserve">Option-1: </w:t>
      </w:r>
      <w:r w:rsidR="00FE3BF9">
        <w:t>View Enrolled Students</w:t>
      </w:r>
      <w:r w:rsidR="002C1720">
        <w:t>.</w:t>
      </w:r>
    </w:p>
    <w:p w14:paraId="2F828C6E" w14:textId="6D5087FD" w:rsidR="00FE3BF9" w:rsidRDefault="00FE3BF9" w:rsidP="00CE15FA">
      <w:pPr>
        <w:pStyle w:val="ParagraphProject"/>
        <w:jc w:val="center"/>
      </w:pPr>
      <w:r>
        <w:rPr>
          <w:noProof/>
        </w:rPr>
        <w:lastRenderedPageBreak/>
        <w:drawing>
          <wp:inline distT="0" distB="0" distL="0" distR="0" wp14:anchorId="457DF483" wp14:editId="4E4114BF">
            <wp:extent cx="5274310" cy="29654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965450"/>
                    </a:xfrm>
                    <a:prstGeom prst="rect">
                      <a:avLst/>
                    </a:prstGeom>
                  </pic:spPr>
                </pic:pic>
              </a:graphicData>
            </a:graphic>
          </wp:inline>
        </w:drawing>
      </w:r>
    </w:p>
    <w:p w14:paraId="70256FF9" w14:textId="0836338B" w:rsidR="00FE3BF9" w:rsidRDefault="00FE3BF9" w:rsidP="00CE15FA">
      <w:pPr>
        <w:pStyle w:val="ParagraphProject"/>
        <w:jc w:val="center"/>
      </w:pPr>
      <w:r>
        <w:rPr>
          <w:noProof/>
        </w:rPr>
        <w:drawing>
          <wp:inline distT="0" distB="0" distL="0" distR="0" wp14:anchorId="22640921" wp14:editId="101A8765">
            <wp:extent cx="5274310" cy="29654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965450"/>
                    </a:xfrm>
                    <a:prstGeom prst="rect">
                      <a:avLst/>
                    </a:prstGeom>
                  </pic:spPr>
                </pic:pic>
              </a:graphicData>
            </a:graphic>
          </wp:inline>
        </w:drawing>
      </w:r>
    </w:p>
    <w:p w14:paraId="0A539C59" w14:textId="0A91FA55" w:rsidR="00160820" w:rsidRDefault="00160820" w:rsidP="00160820">
      <w:pPr>
        <w:pStyle w:val="ParagraphProject"/>
      </w:pPr>
      <w:r>
        <w:t>Option-2: View Enrolled Students.</w:t>
      </w:r>
    </w:p>
    <w:p w14:paraId="736B35BF" w14:textId="52DFCF6C" w:rsidR="00FE3BF9" w:rsidRDefault="00160820" w:rsidP="00160820">
      <w:pPr>
        <w:pStyle w:val="ParagraphProject"/>
        <w:jc w:val="center"/>
      </w:pPr>
      <w:r>
        <w:rPr>
          <w:noProof/>
        </w:rPr>
        <w:lastRenderedPageBreak/>
        <w:drawing>
          <wp:inline distT="0" distB="0" distL="0" distR="0" wp14:anchorId="05A2BEA1" wp14:editId="2A712D33">
            <wp:extent cx="5274310" cy="29654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965450"/>
                    </a:xfrm>
                    <a:prstGeom prst="rect">
                      <a:avLst/>
                    </a:prstGeom>
                  </pic:spPr>
                </pic:pic>
              </a:graphicData>
            </a:graphic>
          </wp:inline>
        </w:drawing>
      </w:r>
    </w:p>
    <w:p w14:paraId="6F255087" w14:textId="4649AA28" w:rsidR="00160820" w:rsidRDefault="00160820" w:rsidP="00160820">
      <w:pPr>
        <w:pStyle w:val="ParagraphProject"/>
        <w:jc w:val="center"/>
      </w:pPr>
      <w:r>
        <w:rPr>
          <w:noProof/>
        </w:rPr>
        <w:drawing>
          <wp:inline distT="0" distB="0" distL="0" distR="0" wp14:anchorId="74A2184E" wp14:editId="36B48471">
            <wp:extent cx="5274310" cy="29654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965450"/>
                    </a:xfrm>
                    <a:prstGeom prst="rect">
                      <a:avLst/>
                    </a:prstGeom>
                  </pic:spPr>
                </pic:pic>
              </a:graphicData>
            </a:graphic>
          </wp:inline>
        </w:drawing>
      </w:r>
    </w:p>
    <w:p w14:paraId="1311A8D6" w14:textId="4FABBAD7" w:rsidR="00160820" w:rsidRDefault="00160820" w:rsidP="00160820">
      <w:pPr>
        <w:pStyle w:val="ParagraphProject"/>
        <w:jc w:val="center"/>
      </w:pPr>
      <w:r>
        <w:rPr>
          <w:noProof/>
        </w:rPr>
        <w:lastRenderedPageBreak/>
        <w:drawing>
          <wp:inline distT="0" distB="0" distL="0" distR="0" wp14:anchorId="3F8D8583" wp14:editId="24BF083C">
            <wp:extent cx="5274310" cy="29654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965450"/>
                    </a:xfrm>
                    <a:prstGeom prst="rect">
                      <a:avLst/>
                    </a:prstGeom>
                  </pic:spPr>
                </pic:pic>
              </a:graphicData>
            </a:graphic>
          </wp:inline>
        </w:drawing>
      </w:r>
    </w:p>
    <w:p w14:paraId="0A2BAA2B" w14:textId="3254C8C2" w:rsidR="00160820" w:rsidRPr="002056FF" w:rsidRDefault="00160820" w:rsidP="00160820">
      <w:pPr>
        <w:pStyle w:val="ParagraphProject"/>
        <w:jc w:val="center"/>
      </w:pPr>
      <w:r>
        <w:rPr>
          <w:noProof/>
        </w:rPr>
        <w:drawing>
          <wp:inline distT="0" distB="0" distL="0" distR="0" wp14:anchorId="79A685E3" wp14:editId="7EF8D369">
            <wp:extent cx="5274310" cy="29654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965450"/>
                    </a:xfrm>
                    <a:prstGeom prst="rect">
                      <a:avLst/>
                    </a:prstGeom>
                  </pic:spPr>
                </pic:pic>
              </a:graphicData>
            </a:graphic>
          </wp:inline>
        </w:drawing>
      </w:r>
    </w:p>
    <w:p w14:paraId="4B8015A0" w14:textId="2AD354E3" w:rsidR="00CE15FA" w:rsidRDefault="00CE15FA" w:rsidP="00CE15FA">
      <w:pPr>
        <w:pStyle w:val="ParagraphProject"/>
        <w:jc w:val="center"/>
      </w:pPr>
      <w:r w:rsidRPr="002056FF">
        <w:t>Exit Block</w:t>
      </w:r>
    </w:p>
    <w:p w14:paraId="086C581E" w14:textId="650D5E0D" w:rsidR="00160820" w:rsidRDefault="00160820" w:rsidP="00160820">
      <w:pPr>
        <w:pStyle w:val="ParagraphProject"/>
      </w:pPr>
      <w:r>
        <w:t>The program exits here.</w:t>
      </w:r>
    </w:p>
    <w:p w14:paraId="4BAE6C65" w14:textId="77777777" w:rsidR="00150031" w:rsidRPr="002056FF" w:rsidRDefault="00150031" w:rsidP="00160820">
      <w:pPr>
        <w:pStyle w:val="ParagraphProject"/>
      </w:pPr>
    </w:p>
    <w:p w14:paraId="09CF01E2" w14:textId="6587FF49" w:rsidR="00CE15FA" w:rsidRPr="00CE15FA" w:rsidRDefault="00CE15FA" w:rsidP="00CE15FA">
      <w:pPr>
        <w:pStyle w:val="Heading2"/>
      </w:pPr>
      <w:bookmarkStart w:id="87" w:name="_Toc85881867"/>
      <w:bookmarkStart w:id="88" w:name="_Toc85955058"/>
      <w:r>
        <w:lastRenderedPageBreak/>
        <w:t xml:space="preserve">4.2 </w:t>
      </w:r>
      <w:r w:rsidRPr="002056FF">
        <w:t>Result Analysis</w:t>
      </w:r>
      <w:bookmarkEnd w:id="87"/>
      <w:bookmarkEnd w:id="88"/>
    </w:p>
    <w:p w14:paraId="0F93C5FA" w14:textId="35F29B21" w:rsidR="00A066F7" w:rsidRDefault="003C6BFD" w:rsidP="00150031">
      <w:pPr>
        <w:pStyle w:val="ParagraphProject"/>
      </w:pPr>
      <w:r>
        <w:t>The l</w:t>
      </w:r>
      <w:r w:rsidR="00CE15FA" w:rsidRPr="002056FF">
        <w:t xml:space="preserve">ast and most important part of the system is to store and display the overall marks of </w:t>
      </w:r>
      <w:r>
        <w:t xml:space="preserve">the </w:t>
      </w:r>
      <w:r w:rsidR="00CE15FA" w:rsidRPr="002056FF">
        <w:t xml:space="preserve">user with the number of </w:t>
      </w:r>
      <w:r>
        <w:t xml:space="preserve">the </w:t>
      </w:r>
      <w:r w:rsidR="00CE15FA" w:rsidRPr="002056FF">
        <w:t xml:space="preserve">exam he has taken in “view overall score block” and rank of user with the total number of users using the system in “view leaderboard block”  which a user can </w:t>
      </w:r>
      <w:r w:rsidR="00CE48E4" w:rsidRPr="002056FF">
        <w:t>access</w:t>
      </w:r>
      <w:r w:rsidR="00CE15FA" w:rsidRPr="002056FF">
        <w:t xml:space="preserve"> through his identification number and citizenship number and can view all of his data including </w:t>
      </w:r>
      <w:r>
        <w:t xml:space="preserve">the </w:t>
      </w:r>
      <w:r w:rsidR="00CE15FA" w:rsidRPr="002056FF">
        <w:t>number of exam</w:t>
      </w:r>
      <w:r>
        <w:t>s</w:t>
      </w:r>
      <w:r w:rsidR="00CE15FA" w:rsidRPr="002056FF">
        <w:t xml:space="preserve"> given and the time he\she started and ended the exam.</w:t>
      </w:r>
    </w:p>
    <w:p w14:paraId="282ECA8A" w14:textId="77777777" w:rsidR="00A066F7" w:rsidRPr="002056FF" w:rsidRDefault="00A066F7" w:rsidP="00CE15FA">
      <w:pPr>
        <w:tabs>
          <w:tab w:val="left" w:pos="2588"/>
        </w:tabs>
        <w:rPr>
          <w:cs/>
        </w:rPr>
      </w:pPr>
    </w:p>
    <w:p w14:paraId="2162A3CF" w14:textId="03CA171D" w:rsidR="00CE15FA" w:rsidRPr="002056FF" w:rsidRDefault="00CE15FA" w:rsidP="00B72E4E">
      <w:pPr>
        <w:pStyle w:val="Heading1"/>
        <w:numPr>
          <w:ilvl w:val="0"/>
          <w:numId w:val="1"/>
        </w:numPr>
      </w:pPr>
      <w:bookmarkStart w:id="89" w:name="_Toc85881868"/>
      <w:bookmarkStart w:id="90" w:name="_Toc85955059"/>
      <w:r w:rsidRPr="002056FF">
        <w:t xml:space="preserve">CONCLUSION &amp; FURTHER </w:t>
      </w:r>
      <w:r w:rsidRPr="00A066F7">
        <w:t>WORK</w:t>
      </w:r>
      <w:bookmarkEnd w:id="89"/>
      <w:bookmarkEnd w:id="90"/>
    </w:p>
    <w:p w14:paraId="603303AE" w14:textId="77777777" w:rsidR="00CE15FA" w:rsidRPr="002056FF" w:rsidRDefault="00CE15FA" w:rsidP="00CE15FA">
      <w:pPr>
        <w:pStyle w:val="Heading2"/>
        <w:numPr>
          <w:ilvl w:val="1"/>
          <w:numId w:val="40"/>
        </w:numPr>
        <w:ind w:left="360" w:hanging="360"/>
      </w:pPr>
      <w:bookmarkStart w:id="91" w:name="_Toc85881869"/>
      <w:bookmarkStart w:id="92" w:name="_Toc85955060"/>
      <w:r w:rsidRPr="002056FF">
        <w:t>Conclusion</w:t>
      </w:r>
      <w:bookmarkEnd w:id="91"/>
      <w:bookmarkEnd w:id="92"/>
    </w:p>
    <w:p w14:paraId="20210EFE" w14:textId="0E224E98" w:rsidR="00CE15FA" w:rsidRPr="002056FF" w:rsidRDefault="00CE15FA" w:rsidP="00A066F7">
      <w:pPr>
        <w:pStyle w:val="ParagraphProject"/>
      </w:pPr>
      <w:r w:rsidRPr="002056FF">
        <w:t>Since one can use it to practice for the various engineering entrance, one can go through the various sets of questions to prepare for the entrance along with he\she can take practice set by choosing</w:t>
      </w:r>
      <w:r w:rsidR="003C6BFD">
        <w:t xml:space="preserve"> </w:t>
      </w:r>
      <w:r w:rsidRPr="002056FF">
        <w:t xml:space="preserve">how many questions he\she wants to do. One can see their progress and also helps them to increase their time management skill, discover their weak areas and work on </w:t>
      </w:r>
      <w:r w:rsidR="003C6BFD">
        <w:t>them</w:t>
      </w:r>
      <w:r w:rsidRPr="002056FF">
        <w:t xml:space="preserve">. Thus it helps to provide </w:t>
      </w:r>
      <w:r w:rsidR="003C6BFD">
        <w:t xml:space="preserve">an </w:t>
      </w:r>
      <w:r w:rsidRPr="002056FF">
        <w:t>extra edge to crack the entrance exam.</w:t>
      </w:r>
    </w:p>
    <w:p w14:paraId="2F48E584" w14:textId="71501D11" w:rsidR="00CE15FA" w:rsidRPr="002056FF" w:rsidRDefault="00A066F7" w:rsidP="00A066F7">
      <w:pPr>
        <w:pStyle w:val="Heading2"/>
      </w:pPr>
      <w:bookmarkStart w:id="93" w:name="_Toc85881870"/>
      <w:bookmarkStart w:id="94" w:name="_Toc85955061"/>
      <w:r>
        <w:t xml:space="preserve">5.2 </w:t>
      </w:r>
      <w:r w:rsidR="00CE15FA" w:rsidRPr="00A066F7">
        <w:t>Further</w:t>
      </w:r>
      <w:r w:rsidR="00CE15FA" w:rsidRPr="002056FF">
        <w:t xml:space="preserve"> Works</w:t>
      </w:r>
      <w:bookmarkEnd w:id="93"/>
      <w:bookmarkEnd w:id="94"/>
    </w:p>
    <w:p w14:paraId="1A99B81F" w14:textId="62E8068C" w:rsidR="00CE15FA" w:rsidRPr="002056FF" w:rsidRDefault="00CE15FA" w:rsidP="00A066F7">
      <w:pPr>
        <w:pStyle w:val="ParagraphProject"/>
      </w:pPr>
      <w:r w:rsidRPr="002056FF">
        <w:t xml:space="preserve">Many experiments, tests have been left for </w:t>
      </w:r>
      <w:r w:rsidR="003C6BFD">
        <w:t xml:space="preserve">the </w:t>
      </w:r>
      <w:r w:rsidRPr="002056FF">
        <w:t>future because of lack of time(for example adding the multiple</w:t>
      </w:r>
      <w:r w:rsidR="003C6BFD">
        <w:t xml:space="preserve"> numbers of</w:t>
      </w:r>
      <w:r w:rsidRPr="002056FF">
        <w:t xml:space="preserve"> question</w:t>
      </w:r>
      <w:r w:rsidR="003C6BFD">
        <w:t>s</w:t>
      </w:r>
      <w:r w:rsidRPr="002056FF">
        <w:t xml:space="preserve"> set</w:t>
      </w:r>
      <w:r w:rsidR="003C6BFD">
        <w:t>s</w:t>
      </w:r>
      <w:r w:rsidRPr="002056FF">
        <w:t xml:space="preserve"> with</w:t>
      </w:r>
      <w:r w:rsidR="003C6BFD">
        <w:t xml:space="preserve"> the </w:t>
      </w:r>
      <w:r w:rsidRPr="002056FF">
        <w:t>different question</w:t>
      </w:r>
      <w:r w:rsidR="003C6BFD">
        <w:t>s</w:t>
      </w:r>
      <w:r w:rsidRPr="002056FF">
        <w:t xml:space="preserve"> are usually time</w:t>
      </w:r>
      <w:r w:rsidR="003C6BFD">
        <w:t>-</w:t>
      </w:r>
      <w:r w:rsidRPr="002056FF">
        <w:t>consuming). Due to lack of time</w:t>
      </w:r>
      <w:r w:rsidR="003C6BFD">
        <w:t>,</w:t>
      </w:r>
      <w:r w:rsidRPr="002056FF">
        <w:t xml:space="preserve"> we only add </w:t>
      </w:r>
      <w:r w:rsidR="003C6BFD">
        <w:t xml:space="preserve">a </w:t>
      </w:r>
      <w:r w:rsidRPr="002056FF">
        <w:t xml:space="preserve">few question and answer sets. </w:t>
      </w:r>
      <w:r w:rsidR="003C6BFD">
        <w:t>We had also intended</w:t>
      </w:r>
      <w:r w:rsidRPr="002056FF">
        <w:t xml:space="preserve"> to make different subject-wise sets so students can work on their weak subject</w:t>
      </w:r>
      <w:r w:rsidR="003C6BFD">
        <w:t>s</w:t>
      </w:r>
      <w:r w:rsidRPr="002056FF">
        <w:t>.</w:t>
      </w:r>
    </w:p>
    <w:p w14:paraId="54A1E646" w14:textId="0E73E9EE" w:rsidR="00E1305F" w:rsidRDefault="00E1305F" w:rsidP="00B72E4E">
      <w:pPr>
        <w:pStyle w:val="Heading1"/>
        <w:numPr>
          <w:ilvl w:val="0"/>
          <w:numId w:val="1"/>
        </w:numPr>
      </w:pPr>
      <w:bookmarkStart w:id="95" w:name="_Toc85955062"/>
      <w:r>
        <w:t>REFERENCES</w:t>
      </w:r>
      <w:bookmarkEnd w:id="95"/>
    </w:p>
    <w:p w14:paraId="54C4B7E8" w14:textId="45116F1F" w:rsidR="00931738" w:rsidRPr="003A04B1" w:rsidRDefault="00931738" w:rsidP="003A04B1">
      <w:pPr>
        <w:pStyle w:val="ParagraphProject"/>
        <w:numPr>
          <w:ilvl w:val="0"/>
          <w:numId w:val="27"/>
        </w:numPr>
        <w:rPr>
          <w:rStyle w:val="ParagraphProjectChar"/>
          <w:bCs/>
        </w:rPr>
      </w:pPr>
      <w:r>
        <w:rPr>
          <w:rStyle w:val="ParagraphProjectChar"/>
        </w:rPr>
        <w:t>Tutorialspoint.com</w:t>
      </w:r>
      <w:r w:rsidR="003A04B1">
        <w:rPr>
          <w:rStyle w:val="ParagraphProjectChar"/>
        </w:rPr>
        <w:t xml:space="preserve"> (</w:t>
      </w:r>
      <w:r w:rsidR="003A04B1" w:rsidRPr="003A04B1">
        <w:rPr>
          <w:rStyle w:val="ParagraphProjectChar"/>
        </w:rPr>
        <w:t>https://www.tutorialspoint.com/index.htm?gclid=CjwKCAjw3riIBhAwEiwAzD3TiR0J0PaMxJWMj6FsQp2wMtml8uvPnT7SWV01C8y7UaxejMtMPCX0uBoCqmoQAvD_</w:t>
      </w:r>
      <w:r w:rsidR="003A04B1" w:rsidRPr="00A066F7">
        <w:t>BwE</w:t>
      </w:r>
      <w:r w:rsidR="003A04B1">
        <w:rPr>
          <w:rStyle w:val="ParagraphProjectChar"/>
        </w:rPr>
        <w:t>)</w:t>
      </w:r>
    </w:p>
    <w:p w14:paraId="56AEF980" w14:textId="48194B64" w:rsidR="003A04B1" w:rsidRDefault="003A04B1" w:rsidP="003A04B1">
      <w:pPr>
        <w:pStyle w:val="ParagraphProject"/>
        <w:numPr>
          <w:ilvl w:val="0"/>
          <w:numId w:val="27"/>
        </w:numPr>
      </w:pPr>
      <w:r>
        <w:lastRenderedPageBreak/>
        <w:t>A Text Book Of C Programming (Author: Ram Dutta Bhatta, Babu Ram Dawadi)</w:t>
      </w:r>
    </w:p>
    <w:p w14:paraId="0D5C1813" w14:textId="77777777" w:rsidR="003A04B1" w:rsidRDefault="003A04B1" w:rsidP="003A04B1">
      <w:pPr>
        <w:pStyle w:val="ParagraphProject"/>
        <w:numPr>
          <w:ilvl w:val="0"/>
          <w:numId w:val="27"/>
        </w:numPr>
      </w:pPr>
      <w:r>
        <w:t>“</w:t>
      </w:r>
      <w:r w:rsidRPr="003A04B1">
        <w:t>CodeWithHarry</w:t>
      </w:r>
      <w:r>
        <w:t xml:space="preserve">” Youtube Channel   </w:t>
      </w:r>
    </w:p>
    <w:p w14:paraId="2267A536" w14:textId="2F6DADA0" w:rsidR="003A04B1" w:rsidRDefault="003A04B1" w:rsidP="003A04B1">
      <w:pPr>
        <w:pStyle w:val="ParagraphProject"/>
        <w:ind w:left="720"/>
      </w:pPr>
      <w:r>
        <w:t>(</w:t>
      </w:r>
      <w:hyperlink r:id="rId42" w:history="1">
        <w:r w:rsidRPr="00F84724">
          <w:rPr>
            <w:rStyle w:val="Hyperlink"/>
          </w:rPr>
          <w:t>https://www.youtube.com/channel/UCeVMnSShP_Iviwkknt83cww</w:t>
        </w:r>
      </w:hyperlink>
      <w:r>
        <w:t>)</w:t>
      </w:r>
    </w:p>
    <w:p w14:paraId="371398E7" w14:textId="66CFB5DA" w:rsidR="00A066F7" w:rsidRPr="002056FF" w:rsidRDefault="00A066F7" w:rsidP="00B72E4E">
      <w:pPr>
        <w:pStyle w:val="Heading1"/>
        <w:numPr>
          <w:ilvl w:val="0"/>
          <w:numId w:val="1"/>
        </w:numPr>
      </w:pPr>
      <w:bookmarkStart w:id="96" w:name="_Toc85955063"/>
      <w:r w:rsidRPr="002056FF">
        <w:t>APPENDICES</w:t>
      </w:r>
      <w:bookmarkEnd w:id="96"/>
    </w:p>
    <w:p w14:paraId="05DDB827" w14:textId="77777777" w:rsidR="00A066F7" w:rsidRPr="00EA19AD" w:rsidRDefault="00A066F7" w:rsidP="00A066F7">
      <w:pPr>
        <w:rPr>
          <w:color w:val="4472C4" w:themeColor="accent1"/>
          <w:cs/>
        </w:rPr>
      </w:pPr>
      <w:r w:rsidRPr="00EA19AD">
        <w:rPr>
          <w:color w:val="4472C4" w:themeColor="accent1"/>
        </w:rPr>
        <w:t>//below code was written using code blocks and vs code.</w:t>
      </w:r>
    </w:p>
    <w:p w14:paraId="57F03133" w14:textId="77777777" w:rsidR="005A2EB7" w:rsidRDefault="005A2EB7" w:rsidP="005A2EB7">
      <w:pPr>
        <w:pStyle w:val="ParagraphProject"/>
      </w:pPr>
      <w:r>
        <w:t>#include&lt;stdio.h&gt;                   // To include the standard input output functions present in this library.</w:t>
      </w:r>
    </w:p>
    <w:p w14:paraId="349C66B7" w14:textId="77777777" w:rsidR="005A2EB7" w:rsidRDefault="005A2EB7" w:rsidP="005A2EB7">
      <w:pPr>
        <w:pStyle w:val="ParagraphProject"/>
      </w:pPr>
      <w:r>
        <w:t>#include&lt;conio.h&gt;                   // To include other input output functions which are not present in stdio.h library.</w:t>
      </w:r>
    </w:p>
    <w:p w14:paraId="6F1D579D" w14:textId="77777777" w:rsidR="005A2EB7" w:rsidRDefault="005A2EB7" w:rsidP="005A2EB7">
      <w:pPr>
        <w:pStyle w:val="ParagraphProject"/>
      </w:pPr>
      <w:r>
        <w:t>#include&lt;string.h&gt;                  // To include functions related to string.</w:t>
      </w:r>
    </w:p>
    <w:p w14:paraId="53B719C5" w14:textId="77777777" w:rsidR="005A2EB7" w:rsidRDefault="005A2EB7" w:rsidP="005A2EB7">
      <w:pPr>
        <w:pStyle w:val="ParagraphProject"/>
      </w:pPr>
      <w:r>
        <w:t>#include&lt;stdlib.h&gt;                  // To use the functions which take or provide data to a file.</w:t>
      </w:r>
    </w:p>
    <w:p w14:paraId="32647E99" w14:textId="77777777" w:rsidR="005A2EB7" w:rsidRDefault="005A2EB7" w:rsidP="005A2EB7">
      <w:pPr>
        <w:pStyle w:val="ParagraphProject"/>
      </w:pPr>
      <w:r>
        <w:t>#include&lt;stdbool.h&gt;                 // To use the boolean datatype in c which is an additional datatype in c.</w:t>
      </w:r>
    </w:p>
    <w:p w14:paraId="545979DD" w14:textId="77777777" w:rsidR="005A2EB7" w:rsidRDefault="005A2EB7" w:rsidP="005A2EB7">
      <w:pPr>
        <w:pStyle w:val="ParagraphProject"/>
      </w:pPr>
      <w:r>
        <w:t>#include&lt;time.h&gt;</w:t>
      </w:r>
    </w:p>
    <w:p w14:paraId="07A4FBAA" w14:textId="77777777" w:rsidR="005A2EB7" w:rsidRDefault="005A2EB7" w:rsidP="005A2EB7">
      <w:pPr>
        <w:pStyle w:val="ParagraphProject"/>
      </w:pPr>
      <w:r>
        <w:t>#include&lt;dirent.h&gt;</w:t>
      </w:r>
    </w:p>
    <w:p w14:paraId="5F575D35" w14:textId="77777777" w:rsidR="005A2EB7" w:rsidRDefault="005A2EB7" w:rsidP="005A2EB7">
      <w:pPr>
        <w:pStyle w:val="ParagraphProject"/>
      </w:pPr>
    </w:p>
    <w:p w14:paraId="359F99CA" w14:textId="77777777" w:rsidR="005A2EB7" w:rsidRDefault="005A2EB7" w:rsidP="005A2EB7">
      <w:pPr>
        <w:pStyle w:val="ParagraphProject"/>
      </w:pPr>
      <w:r>
        <w:t>typedef struct details</w:t>
      </w:r>
    </w:p>
    <w:p w14:paraId="46DBA490" w14:textId="77777777" w:rsidR="005A2EB7" w:rsidRDefault="005A2EB7" w:rsidP="005A2EB7">
      <w:pPr>
        <w:pStyle w:val="ParagraphProject"/>
      </w:pPr>
      <w:r>
        <w:t>{</w:t>
      </w:r>
    </w:p>
    <w:p w14:paraId="7344FB68" w14:textId="77777777" w:rsidR="005A2EB7" w:rsidRDefault="005A2EB7" w:rsidP="005A2EB7">
      <w:pPr>
        <w:pStyle w:val="ParagraphProject"/>
      </w:pPr>
      <w:r>
        <w:t xml:space="preserve">    char </w:t>
      </w:r>
      <w:proofErr w:type="gramStart"/>
      <w:r>
        <w:t>name[</w:t>
      </w:r>
      <w:proofErr w:type="gramEnd"/>
      <w:r>
        <w:t>20];</w:t>
      </w:r>
    </w:p>
    <w:p w14:paraId="386DAF7B" w14:textId="77777777" w:rsidR="005A2EB7" w:rsidRDefault="005A2EB7" w:rsidP="005A2EB7">
      <w:pPr>
        <w:pStyle w:val="ParagraphProject"/>
      </w:pPr>
      <w:r>
        <w:lastRenderedPageBreak/>
        <w:t xml:space="preserve">    char gender;</w:t>
      </w:r>
    </w:p>
    <w:p w14:paraId="62F1CE55" w14:textId="77777777" w:rsidR="005A2EB7" w:rsidRDefault="005A2EB7" w:rsidP="005A2EB7">
      <w:pPr>
        <w:pStyle w:val="ParagraphProject"/>
      </w:pPr>
      <w:r>
        <w:t xml:space="preserve">    char identification_</w:t>
      </w:r>
      <w:proofErr w:type="gramStart"/>
      <w:r>
        <w:t>code[</w:t>
      </w:r>
      <w:proofErr w:type="gramEnd"/>
      <w:r>
        <w:t>15];</w:t>
      </w:r>
    </w:p>
    <w:p w14:paraId="71858C1C" w14:textId="77777777" w:rsidR="005A2EB7" w:rsidRDefault="005A2EB7" w:rsidP="005A2EB7">
      <w:pPr>
        <w:pStyle w:val="ParagraphProject"/>
      </w:pPr>
      <w:r>
        <w:t xml:space="preserve">    char ctznshp_</w:t>
      </w:r>
      <w:proofErr w:type="gramStart"/>
      <w:r>
        <w:t>no[</w:t>
      </w:r>
      <w:proofErr w:type="gramEnd"/>
      <w:r>
        <w:t>20];</w:t>
      </w:r>
    </w:p>
    <w:p w14:paraId="2B5D0A54" w14:textId="77777777" w:rsidR="005A2EB7" w:rsidRDefault="005A2EB7" w:rsidP="005A2EB7">
      <w:pPr>
        <w:pStyle w:val="ParagraphProject"/>
      </w:pPr>
      <w:r>
        <w:t>} std;</w:t>
      </w:r>
    </w:p>
    <w:p w14:paraId="2B62119B" w14:textId="77777777" w:rsidR="005A2EB7" w:rsidRDefault="005A2EB7" w:rsidP="005A2EB7">
      <w:pPr>
        <w:pStyle w:val="ParagraphProject"/>
      </w:pPr>
    </w:p>
    <w:p w14:paraId="6C4A4005" w14:textId="77777777" w:rsidR="005A2EB7" w:rsidRDefault="005A2EB7" w:rsidP="005A2EB7">
      <w:pPr>
        <w:pStyle w:val="ParagraphProject"/>
      </w:pPr>
      <w:r>
        <w:t>void Initializing_</w:t>
      </w:r>
      <w:proofErr w:type="gramStart"/>
      <w:r>
        <w:t>Display(</w:t>
      </w:r>
      <w:proofErr w:type="gramEnd"/>
      <w:r>
        <w:t>);        // Declaration of Initializing_Display Function.</w:t>
      </w:r>
    </w:p>
    <w:p w14:paraId="7787026A" w14:textId="77777777" w:rsidR="005A2EB7" w:rsidRDefault="005A2EB7" w:rsidP="005A2EB7">
      <w:pPr>
        <w:pStyle w:val="ParagraphProject"/>
      </w:pPr>
      <w:r>
        <w:t>void Heading_</w:t>
      </w:r>
      <w:proofErr w:type="gramStart"/>
      <w:r>
        <w:t>Printer(</w:t>
      </w:r>
      <w:proofErr w:type="gramEnd"/>
      <w:r>
        <w:t>);             // Declaration of the Heading Printer Function.</w:t>
      </w:r>
    </w:p>
    <w:p w14:paraId="11748D6E" w14:textId="77777777" w:rsidR="005A2EB7" w:rsidRDefault="005A2EB7" w:rsidP="005A2EB7">
      <w:pPr>
        <w:pStyle w:val="ParagraphProject"/>
      </w:pPr>
      <w:r>
        <w:t>int Home_</w:t>
      </w:r>
      <w:proofErr w:type="gramStart"/>
      <w:r>
        <w:t>Menu(</w:t>
      </w:r>
      <w:proofErr w:type="gramEnd"/>
      <w:r>
        <w:t>);                    // Declaration of the Home_Menu Function.</w:t>
      </w:r>
    </w:p>
    <w:p w14:paraId="3F625E3F" w14:textId="77777777" w:rsidR="005A2EB7" w:rsidRDefault="005A2EB7" w:rsidP="005A2EB7">
      <w:pPr>
        <w:pStyle w:val="ParagraphProject"/>
      </w:pPr>
      <w:r>
        <w:t>void Option_</w:t>
      </w:r>
      <w:proofErr w:type="gramStart"/>
      <w:r>
        <w:t>Selector(</w:t>
      </w:r>
      <w:proofErr w:type="gramEnd"/>
      <w:r>
        <w:t>);             // Declaration of Option_Selector Functions.</w:t>
      </w:r>
    </w:p>
    <w:p w14:paraId="3BC673F3" w14:textId="77777777" w:rsidR="005A2EB7" w:rsidRDefault="005A2EB7" w:rsidP="005A2EB7">
      <w:pPr>
        <w:pStyle w:val="ParagraphProject"/>
      </w:pPr>
      <w:r>
        <w:t>void Enroll_</w:t>
      </w:r>
      <w:proofErr w:type="gramStart"/>
      <w:r>
        <w:t>Yourself(</w:t>
      </w:r>
      <w:proofErr w:type="gramEnd"/>
      <w:r>
        <w:t>);             // Declaration of Enroll_Yourself Function.</w:t>
      </w:r>
    </w:p>
    <w:p w14:paraId="475AFBAE" w14:textId="77777777" w:rsidR="005A2EB7" w:rsidRDefault="005A2EB7" w:rsidP="005A2EB7">
      <w:pPr>
        <w:pStyle w:val="ParagraphProject"/>
      </w:pPr>
      <w:r>
        <w:t>void Take_Practise_</w:t>
      </w:r>
      <w:proofErr w:type="gramStart"/>
      <w:r>
        <w:t>Exam(</w:t>
      </w:r>
      <w:proofErr w:type="gramEnd"/>
      <w:r>
        <w:t>);          // Declaration of Take_Practise_Exam Function.</w:t>
      </w:r>
    </w:p>
    <w:p w14:paraId="08762A37" w14:textId="77777777" w:rsidR="005A2EB7" w:rsidRDefault="005A2EB7" w:rsidP="005A2EB7">
      <w:pPr>
        <w:pStyle w:val="ParagraphProject"/>
      </w:pPr>
      <w:r>
        <w:t>void Take_Full_Mock_</w:t>
      </w:r>
      <w:proofErr w:type="gramStart"/>
      <w:r>
        <w:t>Test(</w:t>
      </w:r>
      <w:proofErr w:type="gramEnd"/>
      <w:r>
        <w:t>);         // Declaration of Take_Full_Mock_Test Function.</w:t>
      </w:r>
    </w:p>
    <w:p w14:paraId="383E37F4" w14:textId="77777777" w:rsidR="005A2EB7" w:rsidRDefault="005A2EB7" w:rsidP="005A2EB7">
      <w:pPr>
        <w:pStyle w:val="ParagraphProject"/>
      </w:pPr>
      <w:r>
        <w:t>void View_Overall_</w:t>
      </w:r>
      <w:proofErr w:type="gramStart"/>
      <w:r>
        <w:t>Score(</w:t>
      </w:r>
      <w:proofErr w:type="gramEnd"/>
      <w:r>
        <w:t>);          // Declaration of View_Overall_Score Function.</w:t>
      </w:r>
    </w:p>
    <w:p w14:paraId="45F5596B" w14:textId="77777777" w:rsidR="005A2EB7" w:rsidRDefault="005A2EB7" w:rsidP="005A2EB7">
      <w:pPr>
        <w:pStyle w:val="ParagraphProject"/>
      </w:pPr>
      <w:r>
        <w:t>void View_</w:t>
      </w:r>
      <w:proofErr w:type="gramStart"/>
      <w:r>
        <w:t>Leaderboard(</w:t>
      </w:r>
      <w:proofErr w:type="gramEnd"/>
      <w:r>
        <w:t>);            // Declaration of View_Leaderboard Function.</w:t>
      </w:r>
    </w:p>
    <w:p w14:paraId="7074262D" w14:textId="77777777" w:rsidR="005A2EB7" w:rsidRDefault="005A2EB7" w:rsidP="005A2EB7">
      <w:pPr>
        <w:pStyle w:val="ParagraphProject"/>
      </w:pPr>
      <w:r>
        <w:t>void Amend_Question_</w:t>
      </w:r>
      <w:proofErr w:type="gramStart"/>
      <w:r>
        <w:t>Set(</w:t>
      </w:r>
      <w:proofErr w:type="gramEnd"/>
      <w:r>
        <w:t>);          // Declaration of Amend_Question_Set Function.</w:t>
      </w:r>
    </w:p>
    <w:p w14:paraId="32E9710D" w14:textId="77777777" w:rsidR="005A2EB7" w:rsidRDefault="005A2EB7" w:rsidP="005A2EB7">
      <w:pPr>
        <w:pStyle w:val="ParagraphProject"/>
      </w:pPr>
      <w:r>
        <w:t>void View_Enrolled_</w:t>
      </w:r>
      <w:proofErr w:type="gramStart"/>
      <w:r>
        <w:t>Students(</w:t>
      </w:r>
      <w:proofErr w:type="gramEnd"/>
      <w:r>
        <w:t>);      // Declaration of View_Enrolled_Students Function.</w:t>
      </w:r>
    </w:p>
    <w:p w14:paraId="40A2DE5B" w14:textId="77777777" w:rsidR="005A2EB7" w:rsidRDefault="005A2EB7" w:rsidP="005A2EB7">
      <w:pPr>
        <w:pStyle w:val="ParagraphProject"/>
      </w:pPr>
      <w:r>
        <w:t xml:space="preserve">void </w:t>
      </w:r>
      <w:proofErr w:type="gramStart"/>
      <w:r>
        <w:t>Exit(</w:t>
      </w:r>
      <w:proofErr w:type="gramEnd"/>
      <w:r>
        <w:t>);                        // Declaration of Exit Function.</w:t>
      </w:r>
    </w:p>
    <w:p w14:paraId="433932B5" w14:textId="77777777" w:rsidR="005A2EB7" w:rsidRDefault="005A2EB7" w:rsidP="005A2EB7">
      <w:pPr>
        <w:pStyle w:val="ParagraphProject"/>
      </w:pPr>
    </w:p>
    <w:p w14:paraId="045B27F1" w14:textId="77777777" w:rsidR="005A2EB7" w:rsidRDefault="005A2EB7" w:rsidP="005A2EB7">
      <w:pPr>
        <w:pStyle w:val="ParagraphProject"/>
      </w:pPr>
      <w:r>
        <w:lastRenderedPageBreak/>
        <w:t>void Option_Or_</w:t>
      </w:r>
      <w:proofErr w:type="gramStart"/>
      <w:r>
        <w:t>Exit(</w:t>
      </w:r>
      <w:proofErr w:type="gramEnd"/>
      <w:r>
        <w:t>);</w:t>
      </w:r>
    </w:p>
    <w:p w14:paraId="38180864" w14:textId="77777777" w:rsidR="005A2EB7" w:rsidRDefault="005A2EB7" w:rsidP="005A2EB7">
      <w:pPr>
        <w:pStyle w:val="ParagraphProject"/>
      </w:pPr>
      <w:r>
        <w:t>void Identification_Code_</w:t>
      </w:r>
      <w:proofErr w:type="gramStart"/>
      <w:r>
        <w:t>Generator(</w:t>
      </w:r>
      <w:proofErr w:type="gramEnd"/>
      <w:r>
        <w:t>char id_string[15]);     // Declaration of Identification_Code_Generator Function.</w:t>
      </w:r>
    </w:p>
    <w:p w14:paraId="0D06B4E1" w14:textId="77777777" w:rsidR="005A2EB7" w:rsidRDefault="005A2EB7" w:rsidP="005A2EB7">
      <w:pPr>
        <w:pStyle w:val="ParagraphProject"/>
      </w:pPr>
      <w:r>
        <w:t>bool Citizenship_</w:t>
      </w:r>
      <w:proofErr w:type="gramStart"/>
      <w:r>
        <w:t>Checker(</w:t>
      </w:r>
      <w:proofErr w:type="gramEnd"/>
      <w:r>
        <w:t>char number[20]);                  // Declaration of Citizenship_Checker Function.</w:t>
      </w:r>
    </w:p>
    <w:p w14:paraId="5555D954" w14:textId="77777777" w:rsidR="005A2EB7" w:rsidRDefault="005A2EB7" w:rsidP="005A2EB7">
      <w:pPr>
        <w:pStyle w:val="ParagraphProject"/>
      </w:pPr>
      <w:r>
        <w:t>bool Identification_Code_</w:t>
      </w:r>
      <w:proofErr w:type="gramStart"/>
      <w:r>
        <w:t>Checker(</w:t>
      </w:r>
      <w:proofErr w:type="gramEnd"/>
      <w:r>
        <w:t>char code[15]);            // Declaration of Identification_Code_Checker Function.</w:t>
      </w:r>
    </w:p>
    <w:p w14:paraId="597F5131" w14:textId="77777777" w:rsidR="005A2EB7" w:rsidRDefault="005A2EB7" w:rsidP="005A2EB7">
      <w:pPr>
        <w:pStyle w:val="ParagraphProject"/>
      </w:pPr>
      <w:r>
        <w:t>void Student_Detail_</w:t>
      </w:r>
      <w:proofErr w:type="gramStart"/>
      <w:r>
        <w:t>Printer(</w:t>
      </w:r>
      <w:proofErr w:type="gramEnd"/>
      <w:r>
        <w:t>int n);</w:t>
      </w:r>
    </w:p>
    <w:p w14:paraId="045AB14D" w14:textId="77777777" w:rsidR="005A2EB7" w:rsidRDefault="005A2EB7" w:rsidP="005A2EB7">
      <w:pPr>
        <w:pStyle w:val="ParagraphProject"/>
      </w:pPr>
      <w:r>
        <w:t>int id_citizenship_</w:t>
      </w:r>
      <w:proofErr w:type="gramStart"/>
      <w:r>
        <w:t>matcher(</w:t>
      </w:r>
      <w:proofErr w:type="gramEnd"/>
      <w:r>
        <w:t>);</w:t>
      </w:r>
    </w:p>
    <w:p w14:paraId="26508B0D" w14:textId="77777777" w:rsidR="005A2EB7" w:rsidRDefault="005A2EB7" w:rsidP="005A2EB7">
      <w:pPr>
        <w:pStyle w:val="ParagraphProject"/>
      </w:pPr>
      <w:r>
        <w:t>int Mocktest_QFile_</w:t>
      </w:r>
      <w:proofErr w:type="gramStart"/>
      <w:r>
        <w:t>Lister(</w:t>
      </w:r>
      <w:proofErr w:type="gramEnd"/>
      <w:r>
        <w:t>);</w:t>
      </w:r>
    </w:p>
    <w:p w14:paraId="7AF32E69" w14:textId="77777777" w:rsidR="005A2EB7" w:rsidRDefault="005A2EB7" w:rsidP="005A2EB7">
      <w:pPr>
        <w:pStyle w:val="ParagraphProject"/>
      </w:pPr>
      <w:r>
        <w:t>int Practisetest_QFile_</w:t>
      </w:r>
      <w:proofErr w:type="gramStart"/>
      <w:r>
        <w:t>Lister(</w:t>
      </w:r>
      <w:proofErr w:type="gramEnd"/>
      <w:r>
        <w:t>);</w:t>
      </w:r>
    </w:p>
    <w:p w14:paraId="5E48774A" w14:textId="77777777" w:rsidR="005A2EB7" w:rsidRDefault="005A2EB7" w:rsidP="005A2EB7">
      <w:pPr>
        <w:pStyle w:val="ParagraphProject"/>
      </w:pPr>
      <w:r>
        <w:t>void Mocktest_AFile_</w:t>
      </w:r>
      <w:proofErr w:type="gramStart"/>
      <w:r>
        <w:t>Lister(</w:t>
      </w:r>
      <w:proofErr w:type="gramEnd"/>
      <w:r>
        <w:t>);</w:t>
      </w:r>
    </w:p>
    <w:p w14:paraId="1D15498C" w14:textId="77777777" w:rsidR="005A2EB7" w:rsidRDefault="005A2EB7" w:rsidP="005A2EB7">
      <w:pPr>
        <w:pStyle w:val="ParagraphProject"/>
      </w:pPr>
      <w:r>
        <w:t>void Newline_</w:t>
      </w:r>
      <w:proofErr w:type="gramStart"/>
      <w:r>
        <w:t>Remover(</w:t>
      </w:r>
      <w:proofErr w:type="gramEnd"/>
      <w:r>
        <w:t>char string[]);</w:t>
      </w:r>
    </w:p>
    <w:p w14:paraId="54B33668" w14:textId="77777777" w:rsidR="005A2EB7" w:rsidRDefault="005A2EB7" w:rsidP="005A2EB7">
      <w:pPr>
        <w:pStyle w:val="ParagraphProject"/>
      </w:pPr>
      <w:r>
        <w:t>void Average_Marks_</w:t>
      </w:r>
      <w:proofErr w:type="gramStart"/>
      <w:r>
        <w:t>Updator(</w:t>
      </w:r>
      <w:proofErr w:type="gramEnd"/>
      <w:r>
        <w:t>int new_marks, int student_number);</w:t>
      </w:r>
    </w:p>
    <w:p w14:paraId="7A3B169C" w14:textId="77777777" w:rsidR="005A2EB7" w:rsidRDefault="005A2EB7" w:rsidP="005A2EB7">
      <w:pPr>
        <w:pStyle w:val="ParagraphProject"/>
      </w:pPr>
      <w:r>
        <w:t>int Age_</w:t>
      </w:r>
      <w:proofErr w:type="gramStart"/>
      <w:r>
        <w:t>Finder(</w:t>
      </w:r>
      <w:proofErr w:type="gramEnd"/>
      <w:r>
        <w:t>int day , int month, int year);</w:t>
      </w:r>
    </w:p>
    <w:p w14:paraId="47DF4EEA" w14:textId="77777777" w:rsidR="005A2EB7" w:rsidRDefault="005A2EB7" w:rsidP="005A2EB7">
      <w:pPr>
        <w:pStyle w:val="ParagraphProject"/>
      </w:pPr>
      <w:r>
        <w:t>bool Leap_Year_</w:t>
      </w:r>
      <w:proofErr w:type="gramStart"/>
      <w:r>
        <w:t>Checker(</w:t>
      </w:r>
      <w:proofErr w:type="gramEnd"/>
      <w:r>
        <w:t>int year);</w:t>
      </w:r>
    </w:p>
    <w:p w14:paraId="5CE344BE" w14:textId="77777777" w:rsidR="005A2EB7" w:rsidRDefault="005A2EB7" w:rsidP="005A2EB7">
      <w:pPr>
        <w:pStyle w:val="ParagraphProject"/>
      </w:pPr>
      <w:r>
        <w:t>void diplay_</w:t>
      </w:r>
      <w:proofErr w:type="gramStart"/>
      <w:r>
        <w:t>question(</w:t>
      </w:r>
      <w:proofErr w:type="gramEnd"/>
      <w:r>
        <w:t>int c, char Qpath[50]);</w:t>
      </w:r>
    </w:p>
    <w:p w14:paraId="15D10FC8" w14:textId="77777777" w:rsidR="005A2EB7" w:rsidRDefault="005A2EB7" w:rsidP="005A2EB7">
      <w:pPr>
        <w:pStyle w:val="ParagraphProject"/>
      </w:pPr>
      <w:r>
        <w:t>int answer_</w:t>
      </w:r>
      <w:proofErr w:type="gramStart"/>
      <w:r>
        <w:t>check(</w:t>
      </w:r>
      <w:proofErr w:type="gramEnd"/>
      <w:r>
        <w:t>char a, int c, char Apath[50]);</w:t>
      </w:r>
    </w:p>
    <w:p w14:paraId="10572E92" w14:textId="77777777" w:rsidR="005A2EB7" w:rsidRDefault="005A2EB7" w:rsidP="005A2EB7">
      <w:pPr>
        <w:pStyle w:val="ParagraphProject"/>
      </w:pPr>
      <w:r>
        <w:t xml:space="preserve">void </w:t>
      </w:r>
      <w:proofErr w:type="gramStart"/>
      <w:r>
        <w:t>password(</w:t>
      </w:r>
      <w:proofErr w:type="gramEnd"/>
      <w:r>
        <w:t>char passcode[20]);</w:t>
      </w:r>
    </w:p>
    <w:p w14:paraId="7BA25261" w14:textId="77777777" w:rsidR="005A2EB7" w:rsidRDefault="005A2EB7" w:rsidP="005A2EB7">
      <w:pPr>
        <w:pStyle w:val="ParagraphProject"/>
      </w:pPr>
      <w:r>
        <w:t xml:space="preserve">void </w:t>
      </w:r>
      <w:proofErr w:type="gramStart"/>
      <w:r>
        <w:t>admin(</w:t>
      </w:r>
      <w:proofErr w:type="gramEnd"/>
      <w:r>
        <w:t>);</w:t>
      </w:r>
    </w:p>
    <w:p w14:paraId="1D3F4E0C" w14:textId="77777777" w:rsidR="005A2EB7" w:rsidRDefault="005A2EB7" w:rsidP="005A2EB7">
      <w:pPr>
        <w:pStyle w:val="ParagraphProject"/>
      </w:pPr>
      <w:r>
        <w:lastRenderedPageBreak/>
        <w:t>int students_</w:t>
      </w:r>
      <w:proofErr w:type="gramStart"/>
      <w:r>
        <w:t>scores(</w:t>
      </w:r>
      <w:proofErr w:type="gramEnd"/>
      <w:r>
        <w:t>);</w:t>
      </w:r>
    </w:p>
    <w:p w14:paraId="20A1F11C" w14:textId="77777777" w:rsidR="005A2EB7" w:rsidRDefault="005A2EB7" w:rsidP="005A2EB7">
      <w:pPr>
        <w:pStyle w:val="ParagraphProject"/>
      </w:pPr>
      <w:r>
        <w:t>int students_</w:t>
      </w:r>
      <w:proofErr w:type="gramStart"/>
      <w:r>
        <w:t>details(</w:t>
      </w:r>
      <w:proofErr w:type="gramEnd"/>
      <w:r>
        <w:t>);</w:t>
      </w:r>
    </w:p>
    <w:p w14:paraId="7FAB9556" w14:textId="77777777" w:rsidR="005A2EB7" w:rsidRDefault="005A2EB7" w:rsidP="005A2EB7">
      <w:pPr>
        <w:pStyle w:val="ParagraphProject"/>
      </w:pPr>
      <w:r>
        <w:t>void Directory_</w:t>
      </w:r>
      <w:proofErr w:type="gramStart"/>
      <w:r>
        <w:t>Maker(</w:t>
      </w:r>
      <w:proofErr w:type="gramEnd"/>
      <w:r>
        <w:t>);</w:t>
      </w:r>
    </w:p>
    <w:p w14:paraId="748D0019" w14:textId="77777777" w:rsidR="005A2EB7" w:rsidRDefault="005A2EB7" w:rsidP="005A2EB7">
      <w:pPr>
        <w:pStyle w:val="ParagraphProject"/>
      </w:pPr>
      <w:r>
        <w:t>bool folder_</w:t>
      </w:r>
      <w:proofErr w:type="gramStart"/>
      <w:r>
        <w:t>checker( char</w:t>
      </w:r>
      <w:proofErr w:type="gramEnd"/>
      <w:r>
        <w:t xml:space="preserve"> path[100], char name[20] );</w:t>
      </w:r>
    </w:p>
    <w:p w14:paraId="6049A2A9" w14:textId="77777777" w:rsidR="005A2EB7" w:rsidRDefault="005A2EB7" w:rsidP="005A2EB7">
      <w:pPr>
        <w:pStyle w:val="ParagraphProject"/>
      </w:pPr>
      <w:r>
        <w:t>int question_</w:t>
      </w:r>
      <w:proofErr w:type="gramStart"/>
      <w:r>
        <w:t>counter(</w:t>
      </w:r>
      <w:proofErr w:type="gramEnd"/>
      <w:r>
        <w:t>int set_no);</w:t>
      </w:r>
    </w:p>
    <w:p w14:paraId="03F216AC" w14:textId="77777777" w:rsidR="005A2EB7" w:rsidRDefault="005A2EB7" w:rsidP="005A2EB7">
      <w:pPr>
        <w:pStyle w:val="ParagraphProject"/>
      </w:pPr>
    </w:p>
    <w:p w14:paraId="795C7FD3" w14:textId="77777777" w:rsidR="005A2EB7" w:rsidRDefault="005A2EB7" w:rsidP="005A2EB7">
      <w:pPr>
        <w:pStyle w:val="ParagraphProject"/>
      </w:pPr>
    </w:p>
    <w:p w14:paraId="6CA0BC75" w14:textId="77777777" w:rsidR="005A2EB7" w:rsidRDefault="005A2EB7" w:rsidP="005A2EB7">
      <w:pPr>
        <w:pStyle w:val="ParagraphProject"/>
      </w:pPr>
      <w:r>
        <w:t xml:space="preserve">int </w:t>
      </w:r>
      <w:proofErr w:type="gramStart"/>
      <w:r>
        <w:t>main(</w:t>
      </w:r>
      <w:proofErr w:type="gramEnd"/>
      <w:r>
        <w:t>)                          // From here, the execution of program begins.</w:t>
      </w:r>
    </w:p>
    <w:p w14:paraId="6D6AC99D" w14:textId="77777777" w:rsidR="005A2EB7" w:rsidRDefault="005A2EB7" w:rsidP="005A2EB7">
      <w:pPr>
        <w:pStyle w:val="ParagraphProject"/>
      </w:pPr>
      <w:r>
        <w:t>{</w:t>
      </w:r>
    </w:p>
    <w:p w14:paraId="34C588A4" w14:textId="77777777" w:rsidR="005A2EB7" w:rsidRDefault="005A2EB7" w:rsidP="005A2EB7">
      <w:pPr>
        <w:pStyle w:val="ParagraphProject"/>
      </w:pPr>
      <w:r>
        <w:t xml:space="preserve">    Initializing_</w:t>
      </w:r>
      <w:proofErr w:type="gramStart"/>
      <w:r>
        <w:t>Display(</w:t>
      </w:r>
      <w:proofErr w:type="gramEnd"/>
      <w:r>
        <w:t>);         // Function call upon the initialing_display Function to show the details of program and developers.</w:t>
      </w:r>
    </w:p>
    <w:p w14:paraId="1917D81E" w14:textId="77777777" w:rsidR="005A2EB7" w:rsidRDefault="005A2EB7" w:rsidP="005A2EB7">
      <w:pPr>
        <w:pStyle w:val="ParagraphProject"/>
      </w:pPr>
      <w:r>
        <w:t xml:space="preserve">    Option_</w:t>
      </w:r>
      <w:proofErr w:type="gramStart"/>
      <w:r>
        <w:t>Selector(</w:t>
      </w:r>
      <w:proofErr w:type="gramEnd"/>
      <w:r>
        <w:t>);              //  Function call to Option_Selector Function to provide the options to select the input.</w:t>
      </w:r>
    </w:p>
    <w:p w14:paraId="42CAB6E3" w14:textId="77777777" w:rsidR="005A2EB7" w:rsidRDefault="005A2EB7" w:rsidP="005A2EB7">
      <w:pPr>
        <w:pStyle w:val="ParagraphProject"/>
      </w:pPr>
      <w:r>
        <w:t xml:space="preserve">    return </w:t>
      </w:r>
      <w:proofErr w:type="gramStart"/>
      <w:r>
        <w:t xml:space="preserve">0;   </w:t>
      </w:r>
      <w:proofErr w:type="gramEnd"/>
      <w:r>
        <w:t xml:space="preserve">                    // The program Execution Ends here.</w:t>
      </w:r>
    </w:p>
    <w:p w14:paraId="75D700F2" w14:textId="77777777" w:rsidR="005A2EB7" w:rsidRDefault="005A2EB7" w:rsidP="005A2EB7">
      <w:pPr>
        <w:pStyle w:val="ParagraphProject"/>
      </w:pPr>
      <w:r>
        <w:t>}</w:t>
      </w:r>
    </w:p>
    <w:p w14:paraId="544C45FD" w14:textId="77777777" w:rsidR="005A2EB7" w:rsidRDefault="005A2EB7" w:rsidP="005A2EB7">
      <w:pPr>
        <w:pStyle w:val="ParagraphProject"/>
      </w:pPr>
    </w:p>
    <w:p w14:paraId="0D25E157" w14:textId="77777777" w:rsidR="005A2EB7" w:rsidRDefault="005A2EB7" w:rsidP="005A2EB7">
      <w:pPr>
        <w:pStyle w:val="ParagraphProject"/>
      </w:pPr>
    </w:p>
    <w:p w14:paraId="014285B3" w14:textId="77777777" w:rsidR="005A2EB7" w:rsidRDefault="005A2EB7" w:rsidP="005A2EB7">
      <w:pPr>
        <w:pStyle w:val="ParagraphProject"/>
      </w:pPr>
      <w:r>
        <w:t>void Initializing_</w:t>
      </w:r>
      <w:proofErr w:type="gramStart"/>
      <w:r>
        <w:t>Display(</w:t>
      </w:r>
      <w:proofErr w:type="gramEnd"/>
      <w:r>
        <w:t>)         // This function contains the statements that shows the information about the developers of the project.</w:t>
      </w:r>
    </w:p>
    <w:p w14:paraId="700FD541" w14:textId="77777777" w:rsidR="005A2EB7" w:rsidRDefault="005A2EB7" w:rsidP="005A2EB7">
      <w:pPr>
        <w:pStyle w:val="ParagraphProject"/>
      </w:pPr>
      <w:r>
        <w:t>{</w:t>
      </w:r>
    </w:p>
    <w:p w14:paraId="2A75056B" w14:textId="77777777" w:rsidR="005A2EB7" w:rsidRDefault="005A2EB7" w:rsidP="005A2EB7">
      <w:pPr>
        <w:pStyle w:val="ParagraphProject"/>
      </w:pPr>
      <w:r>
        <w:lastRenderedPageBreak/>
        <w:t xml:space="preserve">    char continue_input;</w:t>
      </w:r>
    </w:p>
    <w:p w14:paraId="665DA0FA" w14:textId="77777777" w:rsidR="005A2EB7" w:rsidRDefault="005A2EB7" w:rsidP="005A2EB7">
      <w:pPr>
        <w:pStyle w:val="ParagraphProject"/>
      </w:pPr>
      <w:r>
        <w:t xml:space="preserve">    Heading_</w:t>
      </w:r>
      <w:proofErr w:type="gramStart"/>
      <w:r>
        <w:t>Printer(</w:t>
      </w:r>
      <w:proofErr w:type="gramEnd"/>
      <w:r>
        <w:t>);</w:t>
      </w:r>
    </w:p>
    <w:p w14:paraId="30F57F1F" w14:textId="77777777" w:rsidR="005A2EB7" w:rsidRDefault="005A2EB7" w:rsidP="005A2EB7">
      <w:pPr>
        <w:pStyle w:val="ParagraphProject"/>
      </w:pPr>
      <w:r>
        <w:t xml:space="preserve">    </w:t>
      </w:r>
      <w:proofErr w:type="gramStart"/>
      <w:r>
        <w:t>printf(</w:t>
      </w:r>
      <w:proofErr w:type="gramEnd"/>
      <w:r>
        <w:t>"\nComputer Programming Project:\n\n\t\t_________________________________________________________________________\n\t\t|\t\t\t\t\t\t\t\t\t|\n\t\t|\t\t\t\t Project By:\t\t\t\t|\n\t\t|\t\t\t\t*************\t\t\t\t|\n\t\t|\t\t\t\t\t\t\t\t\t|\n\t\t|\t\t\t\t\t\t\t\t\t|\n");</w:t>
      </w:r>
    </w:p>
    <w:p w14:paraId="551A9C1B" w14:textId="77777777" w:rsidR="005A2EB7" w:rsidRDefault="005A2EB7" w:rsidP="005A2EB7">
      <w:pPr>
        <w:pStyle w:val="ParagraphProject"/>
      </w:pPr>
    </w:p>
    <w:p w14:paraId="78E39B76" w14:textId="77777777" w:rsidR="005A2EB7" w:rsidRDefault="005A2EB7" w:rsidP="005A2EB7">
      <w:pPr>
        <w:pStyle w:val="ParagraphProject"/>
      </w:pPr>
      <w:r>
        <w:t xml:space="preserve">    </w:t>
      </w:r>
      <w:proofErr w:type="gramStart"/>
      <w:r>
        <w:t>printf(</w:t>
      </w:r>
      <w:proofErr w:type="gramEnd"/>
      <w:r>
        <w:t>"\t\t|\t\t\t1. Anish Timsina(THA077BEI</w:t>
      </w:r>
      <w:proofErr w:type="gramStart"/>
      <w:r>
        <w:t>007)\t\t\t</w:t>
      </w:r>
      <w:proofErr w:type="gramEnd"/>
      <w:r>
        <w:t>|\n\t\t|\t\t\t\t\t\t\t\t\t|\n");</w:t>
      </w:r>
    </w:p>
    <w:p w14:paraId="4ECFEE09" w14:textId="77777777" w:rsidR="005A2EB7" w:rsidRDefault="005A2EB7" w:rsidP="005A2EB7">
      <w:pPr>
        <w:pStyle w:val="ParagraphProject"/>
      </w:pPr>
      <w:r>
        <w:t xml:space="preserve">    </w:t>
      </w:r>
      <w:proofErr w:type="gramStart"/>
      <w:r>
        <w:t>printf(</w:t>
      </w:r>
      <w:proofErr w:type="gramEnd"/>
      <w:r>
        <w:t>"\t\t|\t\t\t2. Bishal Khadka(THA077BEI</w:t>
      </w:r>
      <w:proofErr w:type="gramStart"/>
      <w:r>
        <w:t>015)\t\t\t</w:t>
      </w:r>
      <w:proofErr w:type="gramEnd"/>
      <w:r>
        <w:t>|\n\t\t|\t\t\t\t\t\t\t\t\t|\n");</w:t>
      </w:r>
    </w:p>
    <w:p w14:paraId="19EBA5F7" w14:textId="77777777" w:rsidR="005A2EB7" w:rsidRDefault="005A2EB7" w:rsidP="005A2EB7">
      <w:pPr>
        <w:pStyle w:val="ParagraphProject"/>
      </w:pPr>
      <w:r>
        <w:t xml:space="preserve">    </w:t>
      </w:r>
      <w:proofErr w:type="gramStart"/>
      <w:r>
        <w:t>printf(</w:t>
      </w:r>
      <w:proofErr w:type="gramEnd"/>
      <w:r>
        <w:t>"\t\t|\t\t\t3. Nixon Raj Dhakal(THA077BEI</w:t>
      </w:r>
      <w:proofErr w:type="gramStart"/>
      <w:r>
        <w:t>028)\t\t</w:t>
      </w:r>
      <w:proofErr w:type="gramEnd"/>
      <w:r>
        <w:t>|\n\t\t|\t\t\t\t\t\t\t\t\t|\n");</w:t>
      </w:r>
    </w:p>
    <w:p w14:paraId="004AAE48" w14:textId="77777777" w:rsidR="005A2EB7" w:rsidRDefault="005A2EB7" w:rsidP="005A2EB7">
      <w:pPr>
        <w:pStyle w:val="ParagraphProject"/>
      </w:pPr>
      <w:r>
        <w:t xml:space="preserve">    </w:t>
      </w:r>
      <w:proofErr w:type="gramStart"/>
      <w:r>
        <w:t>printf(</w:t>
      </w:r>
      <w:proofErr w:type="gramEnd"/>
      <w:r>
        <w:t>"\t\t|\t\t\t4. Sabin Acharya(THA077BEI</w:t>
      </w:r>
      <w:proofErr w:type="gramStart"/>
      <w:r>
        <w:t>035)\t\t\t</w:t>
      </w:r>
      <w:proofErr w:type="gramEnd"/>
      <w:r>
        <w:t>|\n\t\t|\t\t\t\t\t\t\t\t\t|\n\t\t|\t\t\t\t\t\t\t\t\t|\n");</w:t>
      </w:r>
    </w:p>
    <w:p w14:paraId="4C0CA073" w14:textId="77777777" w:rsidR="005A2EB7" w:rsidRDefault="005A2EB7" w:rsidP="005A2EB7">
      <w:pPr>
        <w:pStyle w:val="ParagraphProject"/>
      </w:pPr>
    </w:p>
    <w:p w14:paraId="1B7440A3" w14:textId="77777777" w:rsidR="005A2EB7" w:rsidRDefault="005A2EB7" w:rsidP="005A2EB7">
      <w:pPr>
        <w:pStyle w:val="ParagraphProject"/>
      </w:pPr>
      <w:r>
        <w:t xml:space="preserve">    </w:t>
      </w:r>
      <w:proofErr w:type="gramStart"/>
      <w:r>
        <w:t>printf(</w:t>
      </w:r>
      <w:proofErr w:type="gramEnd"/>
      <w:r>
        <w:t>"\t\t| Faculty: Electonics, Communication and Information Engineering.\t|\n\t\t|\t\t\t\t\t\t\t\t\t|\n");</w:t>
      </w:r>
    </w:p>
    <w:p w14:paraId="55E05B72" w14:textId="77777777" w:rsidR="005A2EB7" w:rsidRDefault="005A2EB7" w:rsidP="005A2EB7">
      <w:pPr>
        <w:pStyle w:val="ParagraphProject"/>
      </w:pPr>
      <w:r>
        <w:t xml:space="preserve">    </w:t>
      </w:r>
      <w:proofErr w:type="gramStart"/>
      <w:r>
        <w:t>printf(</w:t>
      </w:r>
      <w:proofErr w:type="gramEnd"/>
      <w:r>
        <w:t>"\t\t| Semester: 1st\t\t\t\t\t\t\t\t|\n\t\t|\t\t\t\t\t\t\t\t\t|\n");</w:t>
      </w:r>
    </w:p>
    <w:p w14:paraId="1B210107" w14:textId="77777777" w:rsidR="005A2EB7" w:rsidRDefault="005A2EB7" w:rsidP="005A2EB7">
      <w:pPr>
        <w:pStyle w:val="ParagraphProject"/>
      </w:pPr>
      <w:r>
        <w:t xml:space="preserve">    </w:t>
      </w:r>
      <w:proofErr w:type="gramStart"/>
      <w:r>
        <w:t>printf(</w:t>
      </w:r>
      <w:proofErr w:type="gramEnd"/>
      <w:r>
        <w:t>"\t\t| College: Thapathali Campus.\t\t\t\t\t\t|\n\t\t|\t\t\t\t\t\t\t\t\t|\n");</w:t>
      </w:r>
    </w:p>
    <w:p w14:paraId="5C313080" w14:textId="77777777" w:rsidR="005A2EB7" w:rsidRDefault="005A2EB7" w:rsidP="005A2EB7">
      <w:pPr>
        <w:pStyle w:val="ParagraphProject"/>
      </w:pPr>
      <w:r>
        <w:t xml:space="preserve">    </w:t>
      </w:r>
      <w:proofErr w:type="gramStart"/>
      <w:r>
        <w:t>printf(</w:t>
      </w:r>
      <w:proofErr w:type="gramEnd"/>
      <w:r>
        <w:t>"\t\t| Enrolled Year : 2077 B.S.\t\t\t\t\t\t|\n\t\t|\t\t\t\t\t\t\t\t\t|\n");</w:t>
      </w:r>
    </w:p>
    <w:p w14:paraId="661E78DD" w14:textId="77777777" w:rsidR="005A2EB7" w:rsidRDefault="005A2EB7" w:rsidP="005A2EB7">
      <w:pPr>
        <w:pStyle w:val="ParagraphProject"/>
      </w:pPr>
      <w:r>
        <w:t xml:space="preserve">    printf("\t\t|_______________________________________________________________________|\n\n");</w:t>
      </w:r>
    </w:p>
    <w:p w14:paraId="3A0F925F" w14:textId="77777777" w:rsidR="005A2EB7" w:rsidRDefault="005A2EB7" w:rsidP="005A2EB7">
      <w:pPr>
        <w:pStyle w:val="ParagraphProject"/>
      </w:pPr>
      <w:r>
        <w:lastRenderedPageBreak/>
        <w:t xml:space="preserve">    Directory_</w:t>
      </w:r>
      <w:proofErr w:type="gramStart"/>
      <w:r>
        <w:t>Maker(</w:t>
      </w:r>
      <w:proofErr w:type="gramEnd"/>
      <w:r>
        <w:t>);</w:t>
      </w:r>
    </w:p>
    <w:p w14:paraId="026F296C" w14:textId="77777777" w:rsidR="005A2EB7" w:rsidRDefault="005A2EB7" w:rsidP="005A2EB7">
      <w:pPr>
        <w:pStyle w:val="ParagraphProject"/>
      </w:pPr>
    </w:p>
    <w:p w14:paraId="7D94BEB7" w14:textId="77777777" w:rsidR="005A2EB7" w:rsidRDefault="005A2EB7" w:rsidP="005A2EB7">
      <w:pPr>
        <w:pStyle w:val="ParagraphProject"/>
      </w:pPr>
      <w:r>
        <w:t xml:space="preserve">    do                              // This loop is to keep on asking the user to enter "Enter" to continue until the user presses Enter.</w:t>
      </w:r>
    </w:p>
    <w:p w14:paraId="4E65724F" w14:textId="77777777" w:rsidR="005A2EB7" w:rsidRDefault="005A2EB7" w:rsidP="005A2EB7">
      <w:pPr>
        <w:pStyle w:val="ParagraphProject"/>
      </w:pPr>
      <w:r>
        <w:t xml:space="preserve">    {</w:t>
      </w:r>
    </w:p>
    <w:p w14:paraId="24DF2CF9" w14:textId="77777777" w:rsidR="005A2EB7" w:rsidRDefault="005A2EB7" w:rsidP="005A2EB7">
      <w:pPr>
        <w:pStyle w:val="ParagraphProject"/>
      </w:pPr>
      <w:r>
        <w:t xml:space="preserve">    </w:t>
      </w:r>
      <w:proofErr w:type="gramStart"/>
      <w:r>
        <w:t>printf(</w:t>
      </w:r>
      <w:proofErr w:type="gramEnd"/>
      <w:r>
        <w:t>"Press Enter to Continue...\n");</w:t>
      </w:r>
    </w:p>
    <w:p w14:paraId="20CD11FE" w14:textId="77777777" w:rsidR="005A2EB7" w:rsidRDefault="005A2EB7" w:rsidP="005A2EB7">
      <w:pPr>
        <w:pStyle w:val="ParagraphProject"/>
      </w:pPr>
      <w:r>
        <w:t xml:space="preserve">    fflush(stdin);</w:t>
      </w:r>
    </w:p>
    <w:p w14:paraId="76380653" w14:textId="77777777" w:rsidR="005A2EB7" w:rsidRDefault="005A2EB7" w:rsidP="005A2EB7">
      <w:pPr>
        <w:pStyle w:val="ParagraphProject"/>
      </w:pPr>
      <w:r>
        <w:t xml:space="preserve">    continue_input = </w:t>
      </w:r>
      <w:proofErr w:type="gramStart"/>
      <w:r>
        <w:t>getchar(</w:t>
      </w:r>
      <w:proofErr w:type="gramEnd"/>
      <w:r>
        <w:t>);</w:t>
      </w:r>
    </w:p>
    <w:p w14:paraId="5E57A22D" w14:textId="77777777" w:rsidR="005A2EB7" w:rsidRDefault="005A2EB7" w:rsidP="005A2EB7">
      <w:pPr>
        <w:pStyle w:val="ParagraphProject"/>
      </w:pPr>
      <w:r>
        <w:t xml:space="preserve">    } </w:t>
      </w:r>
      <w:proofErr w:type="gramStart"/>
      <w:r>
        <w:t>while(</w:t>
      </w:r>
      <w:proofErr w:type="gramEnd"/>
      <w:r>
        <w:t>continue_input != '\n');</w:t>
      </w:r>
    </w:p>
    <w:p w14:paraId="62F57448" w14:textId="77777777" w:rsidR="005A2EB7" w:rsidRDefault="005A2EB7" w:rsidP="005A2EB7">
      <w:pPr>
        <w:pStyle w:val="ParagraphProject"/>
      </w:pPr>
      <w:r>
        <w:t>}</w:t>
      </w:r>
    </w:p>
    <w:p w14:paraId="7D7AE97C" w14:textId="77777777" w:rsidR="005A2EB7" w:rsidRDefault="005A2EB7" w:rsidP="005A2EB7">
      <w:pPr>
        <w:pStyle w:val="ParagraphProject"/>
      </w:pPr>
    </w:p>
    <w:p w14:paraId="6F5C397F" w14:textId="77777777" w:rsidR="005A2EB7" w:rsidRDefault="005A2EB7" w:rsidP="005A2EB7">
      <w:pPr>
        <w:pStyle w:val="ParagraphProject"/>
      </w:pPr>
    </w:p>
    <w:p w14:paraId="4016BC4A" w14:textId="77777777" w:rsidR="005A2EB7" w:rsidRDefault="005A2EB7" w:rsidP="005A2EB7">
      <w:pPr>
        <w:pStyle w:val="ParagraphProject"/>
      </w:pPr>
      <w:r>
        <w:t>void Heading_</w:t>
      </w:r>
      <w:proofErr w:type="gramStart"/>
      <w:r>
        <w:t>Printer(</w:t>
      </w:r>
      <w:proofErr w:type="gramEnd"/>
      <w:r>
        <w:t>)</w:t>
      </w:r>
    </w:p>
    <w:p w14:paraId="4342462A" w14:textId="77777777" w:rsidR="005A2EB7" w:rsidRDefault="005A2EB7" w:rsidP="005A2EB7">
      <w:pPr>
        <w:pStyle w:val="ParagraphProject"/>
      </w:pPr>
      <w:r>
        <w:t>{</w:t>
      </w:r>
    </w:p>
    <w:p w14:paraId="608A8695" w14:textId="77777777" w:rsidR="005A2EB7" w:rsidRDefault="005A2EB7" w:rsidP="005A2EB7">
      <w:pPr>
        <w:pStyle w:val="ParagraphProject"/>
      </w:pPr>
      <w:r>
        <w:t xml:space="preserve">    </w:t>
      </w:r>
      <w:proofErr w:type="gramStart"/>
      <w:r>
        <w:t>printf(</w:t>
      </w:r>
      <w:proofErr w:type="gramEnd"/>
      <w:r>
        <w:t>"\t\t\t***************************Entrance Preparation Kit For IOE Entrance Preparing students*****************************\n");</w:t>
      </w:r>
    </w:p>
    <w:p w14:paraId="3D59ED5A" w14:textId="77777777" w:rsidR="005A2EB7" w:rsidRDefault="005A2EB7" w:rsidP="005A2EB7">
      <w:pPr>
        <w:pStyle w:val="ParagraphProject"/>
      </w:pPr>
      <w:r>
        <w:t xml:space="preserve">    </w:t>
      </w:r>
      <w:proofErr w:type="gramStart"/>
      <w:r>
        <w:t>printf(</w:t>
      </w:r>
      <w:proofErr w:type="gramEnd"/>
      <w:r>
        <w:t>"\t\t\t\t\t\t\t\t\t2078 B.S./2021 A.D.");</w:t>
      </w:r>
    </w:p>
    <w:p w14:paraId="3DF36CC3" w14:textId="77777777" w:rsidR="005A2EB7" w:rsidRDefault="005A2EB7" w:rsidP="005A2EB7">
      <w:pPr>
        <w:pStyle w:val="ParagraphProject"/>
      </w:pPr>
      <w:r>
        <w:t xml:space="preserve">    printf("\n\n");</w:t>
      </w:r>
    </w:p>
    <w:p w14:paraId="3EA0513A" w14:textId="77777777" w:rsidR="005A2EB7" w:rsidRDefault="005A2EB7" w:rsidP="005A2EB7">
      <w:pPr>
        <w:pStyle w:val="ParagraphProject"/>
      </w:pPr>
      <w:r>
        <w:t xml:space="preserve">    //printing the top heading in the project</w:t>
      </w:r>
    </w:p>
    <w:p w14:paraId="2758F67D" w14:textId="77777777" w:rsidR="005A2EB7" w:rsidRDefault="005A2EB7" w:rsidP="005A2EB7">
      <w:pPr>
        <w:pStyle w:val="ParagraphProject"/>
      </w:pPr>
      <w:r>
        <w:lastRenderedPageBreak/>
        <w:t>}</w:t>
      </w:r>
    </w:p>
    <w:p w14:paraId="1AF4D9C7" w14:textId="77777777" w:rsidR="005A2EB7" w:rsidRDefault="005A2EB7" w:rsidP="005A2EB7">
      <w:pPr>
        <w:pStyle w:val="ParagraphProject"/>
      </w:pPr>
    </w:p>
    <w:p w14:paraId="3E535BE5" w14:textId="77777777" w:rsidR="005A2EB7" w:rsidRDefault="005A2EB7" w:rsidP="005A2EB7">
      <w:pPr>
        <w:pStyle w:val="ParagraphProject"/>
      </w:pPr>
      <w:r>
        <w:t>int Home_</w:t>
      </w:r>
      <w:proofErr w:type="gramStart"/>
      <w:r>
        <w:t>Menu(</w:t>
      </w:r>
      <w:proofErr w:type="gramEnd"/>
      <w:r>
        <w:t>)</w:t>
      </w:r>
    </w:p>
    <w:p w14:paraId="1EF9274D" w14:textId="77777777" w:rsidR="005A2EB7" w:rsidRDefault="005A2EB7" w:rsidP="005A2EB7">
      <w:pPr>
        <w:pStyle w:val="ParagraphProject"/>
      </w:pPr>
      <w:r>
        <w:t>{</w:t>
      </w:r>
    </w:p>
    <w:p w14:paraId="576576E9" w14:textId="77777777" w:rsidR="005A2EB7" w:rsidRDefault="005A2EB7" w:rsidP="005A2EB7">
      <w:pPr>
        <w:pStyle w:val="ParagraphProject"/>
      </w:pPr>
      <w:r>
        <w:t xml:space="preserve">    int loop_condition_input;</w:t>
      </w:r>
    </w:p>
    <w:p w14:paraId="6A8F9C7D" w14:textId="77777777" w:rsidR="005A2EB7" w:rsidRDefault="005A2EB7" w:rsidP="005A2EB7">
      <w:pPr>
        <w:pStyle w:val="ParagraphProject"/>
      </w:pPr>
      <w:r>
        <w:t xml:space="preserve">    do</w:t>
      </w:r>
    </w:p>
    <w:p w14:paraId="22734B11" w14:textId="77777777" w:rsidR="005A2EB7" w:rsidRDefault="005A2EB7" w:rsidP="005A2EB7">
      <w:pPr>
        <w:pStyle w:val="ParagraphProject"/>
      </w:pPr>
      <w:r>
        <w:t xml:space="preserve">    {</w:t>
      </w:r>
    </w:p>
    <w:p w14:paraId="3C1394FB" w14:textId="77777777" w:rsidR="005A2EB7" w:rsidRDefault="005A2EB7" w:rsidP="005A2EB7">
      <w:pPr>
        <w:pStyle w:val="ParagraphProject"/>
      </w:pPr>
      <w:r>
        <w:t xml:space="preserve">        system("cls");</w:t>
      </w:r>
    </w:p>
    <w:p w14:paraId="564737CD" w14:textId="77777777" w:rsidR="005A2EB7" w:rsidRDefault="005A2EB7" w:rsidP="005A2EB7">
      <w:pPr>
        <w:pStyle w:val="ParagraphProject"/>
      </w:pPr>
      <w:r>
        <w:t xml:space="preserve">        Heading_</w:t>
      </w:r>
      <w:proofErr w:type="gramStart"/>
      <w:r>
        <w:t>Printer(</w:t>
      </w:r>
      <w:proofErr w:type="gramEnd"/>
      <w:r>
        <w:t>);</w:t>
      </w:r>
    </w:p>
    <w:p w14:paraId="05348C6B" w14:textId="77777777" w:rsidR="005A2EB7" w:rsidRDefault="005A2EB7" w:rsidP="005A2EB7">
      <w:pPr>
        <w:pStyle w:val="ParagraphProject"/>
      </w:pPr>
      <w:r>
        <w:t xml:space="preserve">        </w:t>
      </w:r>
      <w:proofErr w:type="gramStart"/>
      <w:r>
        <w:t>printf(</w:t>
      </w:r>
      <w:proofErr w:type="gramEnd"/>
      <w:r>
        <w:t>"ENTER THE NUMBERS TO CHOOSE THE RESPECTIVE OPTIONS:\n\n\n");</w:t>
      </w:r>
    </w:p>
    <w:p w14:paraId="4BFB8949" w14:textId="77777777" w:rsidR="005A2EB7" w:rsidRDefault="005A2EB7" w:rsidP="005A2EB7">
      <w:pPr>
        <w:pStyle w:val="ParagraphProject"/>
      </w:pPr>
      <w:r>
        <w:t xml:space="preserve">        </w:t>
      </w:r>
      <w:proofErr w:type="gramStart"/>
      <w:r>
        <w:t>printf(</w:t>
      </w:r>
      <w:proofErr w:type="gramEnd"/>
      <w:r>
        <w:t xml:space="preserve">"1. Enroll </w:t>
      </w:r>
      <w:proofErr w:type="gramStart"/>
      <w:r>
        <w:t>Yourself!\n\n</w:t>
      </w:r>
      <w:proofErr w:type="gramEnd"/>
      <w:r>
        <w:t>");</w:t>
      </w:r>
    </w:p>
    <w:p w14:paraId="0BCE9A00" w14:textId="77777777" w:rsidR="005A2EB7" w:rsidRDefault="005A2EB7" w:rsidP="005A2EB7">
      <w:pPr>
        <w:pStyle w:val="ParagraphProject"/>
      </w:pPr>
      <w:r>
        <w:t xml:space="preserve">        </w:t>
      </w:r>
      <w:proofErr w:type="gramStart"/>
      <w:r>
        <w:t>printf(</w:t>
      </w:r>
      <w:proofErr w:type="gramEnd"/>
      <w:r>
        <w:t xml:space="preserve">"2. Take practise </w:t>
      </w:r>
      <w:proofErr w:type="gramStart"/>
      <w:r>
        <w:t>Test(</w:t>
      </w:r>
      <w:proofErr w:type="gramEnd"/>
      <w:r>
        <w:t>You can choose the number of questions.)\n\n");</w:t>
      </w:r>
    </w:p>
    <w:p w14:paraId="0FF6BBBC" w14:textId="77777777" w:rsidR="005A2EB7" w:rsidRDefault="005A2EB7" w:rsidP="005A2EB7">
      <w:pPr>
        <w:pStyle w:val="ParagraphProject"/>
      </w:pPr>
      <w:r>
        <w:t xml:space="preserve">        </w:t>
      </w:r>
      <w:proofErr w:type="gramStart"/>
      <w:r>
        <w:t>printf(</w:t>
      </w:r>
      <w:proofErr w:type="gramEnd"/>
      <w:r>
        <w:t>"3. Take Full Mock Test.\n\n");</w:t>
      </w:r>
    </w:p>
    <w:p w14:paraId="078CC496" w14:textId="77777777" w:rsidR="005A2EB7" w:rsidRDefault="005A2EB7" w:rsidP="005A2EB7">
      <w:pPr>
        <w:pStyle w:val="ParagraphProject"/>
      </w:pPr>
      <w:r>
        <w:t xml:space="preserve">        </w:t>
      </w:r>
      <w:proofErr w:type="gramStart"/>
      <w:r>
        <w:t>printf(</w:t>
      </w:r>
      <w:proofErr w:type="gramEnd"/>
      <w:r>
        <w:t xml:space="preserve">"4. View Your </w:t>
      </w:r>
      <w:proofErr w:type="gramStart"/>
      <w:r>
        <w:t>overall</w:t>
      </w:r>
      <w:proofErr w:type="gramEnd"/>
      <w:r>
        <w:t xml:space="preserve"> Score.\n\n");</w:t>
      </w:r>
    </w:p>
    <w:p w14:paraId="3E5E6531" w14:textId="77777777" w:rsidR="005A2EB7" w:rsidRDefault="005A2EB7" w:rsidP="005A2EB7">
      <w:pPr>
        <w:pStyle w:val="ParagraphProject"/>
      </w:pPr>
      <w:r>
        <w:t xml:space="preserve">        </w:t>
      </w:r>
      <w:proofErr w:type="gramStart"/>
      <w:r>
        <w:t>printf(</w:t>
      </w:r>
      <w:proofErr w:type="gramEnd"/>
      <w:r>
        <w:t>"5. View the Leader-Board\n\n");</w:t>
      </w:r>
    </w:p>
    <w:p w14:paraId="465CD334" w14:textId="77777777" w:rsidR="005A2EB7" w:rsidRDefault="005A2EB7" w:rsidP="005A2EB7">
      <w:pPr>
        <w:pStyle w:val="ParagraphProject"/>
      </w:pPr>
      <w:r>
        <w:t xml:space="preserve">        </w:t>
      </w:r>
      <w:proofErr w:type="gramStart"/>
      <w:r>
        <w:t>printf(</w:t>
      </w:r>
      <w:proofErr w:type="gramEnd"/>
      <w:r>
        <w:t xml:space="preserve">"6. Ammend Question </w:t>
      </w:r>
      <w:proofErr w:type="gramStart"/>
      <w:r>
        <w:t>Set.(</w:t>
      </w:r>
      <w:proofErr w:type="gramEnd"/>
      <w:r>
        <w:t>Admins Only)\n\n");</w:t>
      </w:r>
    </w:p>
    <w:p w14:paraId="721F59E3" w14:textId="77777777" w:rsidR="005A2EB7" w:rsidRDefault="005A2EB7" w:rsidP="005A2EB7">
      <w:pPr>
        <w:pStyle w:val="ParagraphProject"/>
      </w:pPr>
      <w:r>
        <w:t xml:space="preserve">        </w:t>
      </w:r>
      <w:proofErr w:type="gramStart"/>
      <w:r>
        <w:t>printf(</w:t>
      </w:r>
      <w:proofErr w:type="gramEnd"/>
      <w:r>
        <w:t xml:space="preserve">"7. View All Enrolled </w:t>
      </w:r>
      <w:proofErr w:type="gramStart"/>
      <w:r>
        <w:t>Students.(</w:t>
      </w:r>
      <w:proofErr w:type="gramEnd"/>
      <w:r>
        <w:t>Admins Only)\n\n");</w:t>
      </w:r>
    </w:p>
    <w:p w14:paraId="37C85E2A" w14:textId="77777777" w:rsidR="005A2EB7" w:rsidRDefault="005A2EB7" w:rsidP="005A2EB7">
      <w:pPr>
        <w:pStyle w:val="ParagraphProject"/>
      </w:pPr>
      <w:r>
        <w:t xml:space="preserve">        </w:t>
      </w:r>
      <w:proofErr w:type="gramStart"/>
      <w:r>
        <w:t>printf(</w:t>
      </w:r>
      <w:proofErr w:type="gramEnd"/>
      <w:r>
        <w:t>"8. Exit.\n");</w:t>
      </w:r>
    </w:p>
    <w:p w14:paraId="1CD13F1C" w14:textId="77777777" w:rsidR="005A2EB7" w:rsidRDefault="005A2EB7" w:rsidP="005A2EB7">
      <w:pPr>
        <w:pStyle w:val="ParagraphProject"/>
      </w:pPr>
      <w:r>
        <w:lastRenderedPageBreak/>
        <w:t xml:space="preserve">        fflush(stdin);</w:t>
      </w:r>
    </w:p>
    <w:p w14:paraId="226EE473" w14:textId="77777777" w:rsidR="005A2EB7" w:rsidRDefault="005A2EB7" w:rsidP="005A2EB7">
      <w:pPr>
        <w:pStyle w:val="ParagraphProject"/>
      </w:pPr>
      <w:r>
        <w:t xml:space="preserve">        </w:t>
      </w:r>
      <w:proofErr w:type="gramStart"/>
      <w:r>
        <w:t>scanf(</w:t>
      </w:r>
      <w:proofErr w:type="gramEnd"/>
      <w:r>
        <w:t>"%d", &amp;loop_condition_input);</w:t>
      </w:r>
    </w:p>
    <w:p w14:paraId="133ECA00" w14:textId="77777777" w:rsidR="005A2EB7" w:rsidRDefault="005A2EB7" w:rsidP="005A2EB7">
      <w:pPr>
        <w:pStyle w:val="ParagraphProject"/>
      </w:pPr>
      <w:r>
        <w:t xml:space="preserve">    </w:t>
      </w:r>
      <w:proofErr w:type="gramStart"/>
      <w:r>
        <w:t>}while</w:t>
      </w:r>
      <w:proofErr w:type="gramEnd"/>
      <w:r>
        <w:t>(loop_condition_input&lt;1 || loop_condition_input&gt;8);</w:t>
      </w:r>
    </w:p>
    <w:p w14:paraId="6AD81AA5" w14:textId="77777777" w:rsidR="005A2EB7" w:rsidRDefault="005A2EB7" w:rsidP="005A2EB7">
      <w:pPr>
        <w:pStyle w:val="ParagraphProject"/>
      </w:pPr>
    </w:p>
    <w:p w14:paraId="7F831211" w14:textId="77777777" w:rsidR="005A2EB7" w:rsidRDefault="005A2EB7" w:rsidP="005A2EB7">
      <w:pPr>
        <w:pStyle w:val="ParagraphProject"/>
      </w:pPr>
      <w:r>
        <w:t xml:space="preserve">    </w:t>
      </w:r>
      <w:proofErr w:type="gramStart"/>
      <w:r>
        <w:t>if(</w:t>
      </w:r>
      <w:proofErr w:type="gramEnd"/>
      <w:r>
        <w:t>loop_condition_input == 8)</w:t>
      </w:r>
    </w:p>
    <w:p w14:paraId="62590631" w14:textId="77777777" w:rsidR="005A2EB7" w:rsidRDefault="005A2EB7" w:rsidP="005A2EB7">
      <w:pPr>
        <w:pStyle w:val="ParagraphProject"/>
      </w:pPr>
      <w:r>
        <w:t xml:space="preserve">    {</w:t>
      </w:r>
    </w:p>
    <w:p w14:paraId="0C4F74EC" w14:textId="77777777" w:rsidR="005A2EB7" w:rsidRDefault="005A2EB7" w:rsidP="005A2EB7">
      <w:pPr>
        <w:pStyle w:val="ParagraphProject"/>
      </w:pPr>
      <w:r>
        <w:t xml:space="preserve">        </w:t>
      </w:r>
      <w:proofErr w:type="gramStart"/>
      <w:r>
        <w:t>exit(</w:t>
      </w:r>
      <w:proofErr w:type="gramEnd"/>
      <w:r>
        <w:t>1);</w:t>
      </w:r>
    </w:p>
    <w:p w14:paraId="5F454385" w14:textId="77777777" w:rsidR="005A2EB7" w:rsidRDefault="005A2EB7" w:rsidP="005A2EB7">
      <w:pPr>
        <w:pStyle w:val="ParagraphProject"/>
      </w:pPr>
      <w:r>
        <w:t xml:space="preserve">    }</w:t>
      </w:r>
    </w:p>
    <w:p w14:paraId="7F3C3196" w14:textId="77777777" w:rsidR="005A2EB7" w:rsidRDefault="005A2EB7" w:rsidP="005A2EB7">
      <w:pPr>
        <w:pStyle w:val="ParagraphProject"/>
      </w:pPr>
      <w:r>
        <w:t xml:space="preserve">    else</w:t>
      </w:r>
    </w:p>
    <w:p w14:paraId="43473364" w14:textId="77777777" w:rsidR="005A2EB7" w:rsidRDefault="005A2EB7" w:rsidP="005A2EB7">
      <w:pPr>
        <w:pStyle w:val="ParagraphProject"/>
      </w:pPr>
      <w:r>
        <w:t xml:space="preserve">    {</w:t>
      </w:r>
    </w:p>
    <w:p w14:paraId="1D8B4C63" w14:textId="77777777" w:rsidR="005A2EB7" w:rsidRDefault="005A2EB7" w:rsidP="005A2EB7">
      <w:pPr>
        <w:pStyle w:val="ParagraphProject"/>
      </w:pPr>
      <w:r>
        <w:t xml:space="preserve">        return loop_condition_input;</w:t>
      </w:r>
    </w:p>
    <w:p w14:paraId="03FE2944" w14:textId="77777777" w:rsidR="005A2EB7" w:rsidRDefault="005A2EB7" w:rsidP="005A2EB7">
      <w:pPr>
        <w:pStyle w:val="ParagraphProject"/>
      </w:pPr>
      <w:r>
        <w:t xml:space="preserve">    }</w:t>
      </w:r>
    </w:p>
    <w:p w14:paraId="4881CB20" w14:textId="77777777" w:rsidR="005A2EB7" w:rsidRDefault="005A2EB7" w:rsidP="005A2EB7">
      <w:pPr>
        <w:pStyle w:val="ParagraphProject"/>
      </w:pPr>
      <w:r>
        <w:t>}</w:t>
      </w:r>
    </w:p>
    <w:p w14:paraId="365A7805" w14:textId="77777777" w:rsidR="005A2EB7" w:rsidRDefault="005A2EB7" w:rsidP="005A2EB7">
      <w:pPr>
        <w:pStyle w:val="ParagraphProject"/>
      </w:pPr>
    </w:p>
    <w:p w14:paraId="47BB3926" w14:textId="77777777" w:rsidR="005A2EB7" w:rsidRDefault="005A2EB7" w:rsidP="005A2EB7">
      <w:pPr>
        <w:pStyle w:val="ParagraphProject"/>
      </w:pPr>
    </w:p>
    <w:p w14:paraId="748C3EC5" w14:textId="77777777" w:rsidR="005A2EB7" w:rsidRDefault="005A2EB7" w:rsidP="005A2EB7">
      <w:pPr>
        <w:pStyle w:val="ParagraphProject"/>
      </w:pPr>
      <w:r>
        <w:t>void Option_</w:t>
      </w:r>
      <w:proofErr w:type="gramStart"/>
      <w:r>
        <w:t>Selector(</w:t>
      </w:r>
      <w:proofErr w:type="gramEnd"/>
      <w:r>
        <w:t>)</w:t>
      </w:r>
    </w:p>
    <w:p w14:paraId="4350EED9" w14:textId="77777777" w:rsidR="005A2EB7" w:rsidRDefault="005A2EB7" w:rsidP="005A2EB7">
      <w:pPr>
        <w:pStyle w:val="ParagraphProject"/>
      </w:pPr>
      <w:r>
        <w:t>{</w:t>
      </w:r>
    </w:p>
    <w:p w14:paraId="12E7C83C" w14:textId="77777777" w:rsidR="005A2EB7" w:rsidRDefault="005A2EB7" w:rsidP="005A2EB7">
      <w:pPr>
        <w:pStyle w:val="ParagraphProject"/>
      </w:pPr>
      <w:r>
        <w:t xml:space="preserve">    start:</w:t>
      </w:r>
    </w:p>
    <w:p w14:paraId="60F9719F" w14:textId="77777777" w:rsidR="005A2EB7" w:rsidRDefault="005A2EB7" w:rsidP="005A2EB7">
      <w:pPr>
        <w:pStyle w:val="ParagraphProject"/>
      </w:pPr>
      <w:r>
        <w:lastRenderedPageBreak/>
        <w:t xml:space="preserve">    system("cls");</w:t>
      </w:r>
    </w:p>
    <w:p w14:paraId="5C88DA12" w14:textId="77777777" w:rsidR="005A2EB7" w:rsidRDefault="005A2EB7" w:rsidP="005A2EB7">
      <w:pPr>
        <w:pStyle w:val="ParagraphProject"/>
      </w:pPr>
      <w:r>
        <w:t xml:space="preserve">    int opt_select_input = Home_</w:t>
      </w:r>
      <w:proofErr w:type="gramStart"/>
      <w:r>
        <w:t>Menu(</w:t>
      </w:r>
      <w:proofErr w:type="gramEnd"/>
      <w:r>
        <w:t>);</w:t>
      </w:r>
    </w:p>
    <w:p w14:paraId="0922C14E" w14:textId="77777777" w:rsidR="005A2EB7" w:rsidRDefault="005A2EB7" w:rsidP="005A2EB7">
      <w:pPr>
        <w:pStyle w:val="ParagraphProject"/>
      </w:pPr>
      <w:r>
        <w:t xml:space="preserve">    switch (opt_select_input)</w:t>
      </w:r>
    </w:p>
    <w:p w14:paraId="155E7BDF" w14:textId="77777777" w:rsidR="005A2EB7" w:rsidRDefault="005A2EB7" w:rsidP="005A2EB7">
      <w:pPr>
        <w:pStyle w:val="ParagraphProject"/>
      </w:pPr>
      <w:r>
        <w:t xml:space="preserve">    {</w:t>
      </w:r>
    </w:p>
    <w:p w14:paraId="64C2C5C5" w14:textId="77777777" w:rsidR="005A2EB7" w:rsidRDefault="005A2EB7" w:rsidP="005A2EB7">
      <w:pPr>
        <w:pStyle w:val="ParagraphProject"/>
      </w:pPr>
      <w:r>
        <w:t xml:space="preserve">    case 1:</w:t>
      </w:r>
    </w:p>
    <w:p w14:paraId="1F29F368" w14:textId="77777777" w:rsidR="005A2EB7" w:rsidRDefault="005A2EB7" w:rsidP="005A2EB7">
      <w:pPr>
        <w:pStyle w:val="ParagraphProject"/>
      </w:pPr>
      <w:r>
        <w:t xml:space="preserve">        Enroll_</w:t>
      </w:r>
      <w:proofErr w:type="gramStart"/>
      <w:r>
        <w:t>Yourself(</w:t>
      </w:r>
      <w:proofErr w:type="gramEnd"/>
      <w:r>
        <w:t>);</w:t>
      </w:r>
    </w:p>
    <w:p w14:paraId="276B9248" w14:textId="77777777" w:rsidR="005A2EB7" w:rsidRDefault="005A2EB7" w:rsidP="005A2EB7">
      <w:pPr>
        <w:pStyle w:val="ParagraphProject"/>
      </w:pPr>
      <w:r>
        <w:t xml:space="preserve">        break;</w:t>
      </w:r>
    </w:p>
    <w:p w14:paraId="64D7A228" w14:textId="77777777" w:rsidR="005A2EB7" w:rsidRDefault="005A2EB7" w:rsidP="005A2EB7">
      <w:pPr>
        <w:pStyle w:val="ParagraphProject"/>
      </w:pPr>
      <w:r>
        <w:t xml:space="preserve">    case 2:</w:t>
      </w:r>
    </w:p>
    <w:p w14:paraId="3F74B5BE" w14:textId="77777777" w:rsidR="005A2EB7" w:rsidRDefault="005A2EB7" w:rsidP="005A2EB7">
      <w:pPr>
        <w:pStyle w:val="ParagraphProject"/>
      </w:pPr>
      <w:r>
        <w:t xml:space="preserve">        Take_Practise_</w:t>
      </w:r>
      <w:proofErr w:type="gramStart"/>
      <w:r>
        <w:t>Exam(</w:t>
      </w:r>
      <w:proofErr w:type="gramEnd"/>
      <w:r>
        <w:t>);</w:t>
      </w:r>
    </w:p>
    <w:p w14:paraId="7B6D125C" w14:textId="77777777" w:rsidR="005A2EB7" w:rsidRDefault="005A2EB7" w:rsidP="005A2EB7">
      <w:pPr>
        <w:pStyle w:val="ParagraphProject"/>
      </w:pPr>
      <w:r>
        <w:t xml:space="preserve">        break;</w:t>
      </w:r>
    </w:p>
    <w:p w14:paraId="2266598C" w14:textId="77777777" w:rsidR="005A2EB7" w:rsidRDefault="005A2EB7" w:rsidP="005A2EB7">
      <w:pPr>
        <w:pStyle w:val="ParagraphProject"/>
      </w:pPr>
      <w:r>
        <w:t xml:space="preserve">    case 3:</w:t>
      </w:r>
    </w:p>
    <w:p w14:paraId="4B8608BB" w14:textId="77777777" w:rsidR="005A2EB7" w:rsidRDefault="005A2EB7" w:rsidP="005A2EB7">
      <w:pPr>
        <w:pStyle w:val="ParagraphProject"/>
      </w:pPr>
      <w:r>
        <w:t xml:space="preserve">        Take_Full_Mock_</w:t>
      </w:r>
      <w:proofErr w:type="gramStart"/>
      <w:r>
        <w:t>Test(</w:t>
      </w:r>
      <w:proofErr w:type="gramEnd"/>
      <w:r>
        <w:t>);</w:t>
      </w:r>
    </w:p>
    <w:p w14:paraId="7009C29A" w14:textId="77777777" w:rsidR="005A2EB7" w:rsidRDefault="005A2EB7" w:rsidP="005A2EB7">
      <w:pPr>
        <w:pStyle w:val="ParagraphProject"/>
      </w:pPr>
      <w:r>
        <w:t xml:space="preserve">        break;</w:t>
      </w:r>
    </w:p>
    <w:p w14:paraId="417B7186" w14:textId="77777777" w:rsidR="005A2EB7" w:rsidRDefault="005A2EB7" w:rsidP="005A2EB7">
      <w:pPr>
        <w:pStyle w:val="ParagraphProject"/>
      </w:pPr>
      <w:r>
        <w:t xml:space="preserve">    case 4:</w:t>
      </w:r>
    </w:p>
    <w:p w14:paraId="37BF0AF4" w14:textId="77777777" w:rsidR="005A2EB7" w:rsidRDefault="005A2EB7" w:rsidP="005A2EB7">
      <w:pPr>
        <w:pStyle w:val="ParagraphProject"/>
      </w:pPr>
      <w:r>
        <w:t xml:space="preserve">        View_Overall_</w:t>
      </w:r>
      <w:proofErr w:type="gramStart"/>
      <w:r>
        <w:t>Score(</w:t>
      </w:r>
      <w:proofErr w:type="gramEnd"/>
      <w:r>
        <w:t>);</w:t>
      </w:r>
    </w:p>
    <w:p w14:paraId="37141459" w14:textId="77777777" w:rsidR="005A2EB7" w:rsidRDefault="005A2EB7" w:rsidP="005A2EB7">
      <w:pPr>
        <w:pStyle w:val="ParagraphProject"/>
      </w:pPr>
      <w:r>
        <w:t xml:space="preserve">        break;</w:t>
      </w:r>
    </w:p>
    <w:p w14:paraId="185D6EC7" w14:textId="77777777" w:rsidR="005A2EB7" w:rsidRDefault="005A2EB7" w:rsidP="005A2EB7">
      <w:pPr>
        <w:pStyle w:val="ParagraphProject"/>
      </w:pPr>
      <w:r>
        <w:t xml:space="preserve">    case 5:</w:t>
      </w:r>
    </w:p>
    <w:p w14:paraId="536F96F8" w14:textId="77777777" w:rsidR="005A2EB7" w:rsidRDefault="005A2EB7" w:rsidP="005A2EB7">
      <w:pPr>
        <w:pStyle w:val="ParagraphProject"/>
      </w:pPr>
      <w:r>
        <w:t xml:space="preserve">        View_</w:t>
      </w:r>
      <w:proofErr w:type="gramStart"/>
      <w:r>
        <w:t>Leaderboard(</w:t>
      </w:r>
      <w:proofErr w:type="gramEnd"/>
      <w:r>
        <w:t>);</w:t>
      </w:r>
    </w:p>
    <w:p w14:paraId="7AFF774A" w14:textId="77777777" w:rsidR="005A2EB7" w:rsidRDefault="005A2EB7" w:rsidP="005A2EB7">
      <w:pPr>
        <w:pStyle w:val="ParagraphProject"/>
      </w:pPr>
      <w:r>
        <w:lastRenderedPageBreak/>
        <w:t xml:space="preserve">        break;</w:t>
      </w:r>
    </w:p>
    <w:p w14:paraId="359051DC" w14:textId="77777777" w:rsidR="005A2EB7" w:rsidRDefault="005A2EB7" w:rsidP="005A2EB7">
      <w:pPr>
        <w:pStyle w:val="ParagraphProject"/>
      </w:pPr>
      <w:r>
        <w:t xml:space="preserve">    case 6:</w:t>
      </w:r>
    </w:p>
    <w:p w14:paraId="7CA1480C" w14:textId="77777777" w:rsidR="005A2EB7" w:rsidRDefault="005A2EB7" w:rsidP="005A2EB7">
      <w:pPr>
        <w:pStyle w:val="ParagraphProject"/>
      </w:pPr>
      <w:r>
        <w:t xml:space="preserve">        Amend_Question_</w:t>
      </w:r>
      <w:proofErr w:type="gramStart"/>
      <w:r>
        <w:t>Set(</w:t>
      </w:r>
      <w:proofErr w:type="gramEnd"/>
      <w:r>
        <w:t>);</w:t>
      </w:r>
    </w:p>
    <w:p w14:paraId="52560079" w14:textId="77777777" w:rsidR="005A2EB7" w:rsidRDefault="005A2EB7" w:rsidP="005A2EB7">
      <w:pPr>
        <w:pStyle w:val="ParagraphProject"/>
      </w:pPr>
      <w:r>
        <w:t xml:space="preserve">        break;</w:t>
      </w:r>
    </w:p>
    <w:p w14:paraId="485D1592" w14:textId="77777777" w:rsidR="005A2EB7" w:rsidRDefault="005A2EB7" w:rsidP="005A2EB7">
      <w:pPr>
        <w:pStyle w:val="ParagraphProject"/>
      </w:pPr>
      <w:r>
        <w:t xml:space="preserve">    case 7:</w:t>
      </w:r>
    </w:p>
    <w:p w14:paraId="3611664B" w14:textId="77777777" w:rsidR="005A2EB7" w:rsidRDefault="005A2EB7" w:rsidP="005A2EB7">
      <w:pPr>
        <w:pStyle w:val="ParagraphProject"/>
      </w:pPr>
      <w:r>
        <w:t xml:space="preserve">        View_Enrolled_</w:t>
      </w:r>
      <w:proofErr w:type="gramStart"/>
      <w:r>
        <w:t>Students(</w:t>
      </w:r>
      <w:proofErr w:type="gramEnd"/>
      <w:r>
        <w:t>);</w:t>
      </w:r>
    </w:p>
    <w:p w14:paraId="548E266F" w14:textId="77777777" w:rsidR="005A2EB7" w:rsidRDefault="005A2EB7" w:rsidP="005A2EB7">
      <w:pPr>
        <w:pStyle w:val="ParagraphProject"/>
      </w:pPr>
      <w:r>
        <w:t xml:space="preserve">        break;</w:t>
      </w:r>
    </w:p>
    <w:p w14:paraId="6C654C55" w14:textId="77777777" w:rsidR="005A2EB7" w:rsidRDefault="005A2EB7" w:rsidP="005A2EB7">
      <w:pPr>
        <w:pStyle w:val="ParagraphProject"/>
      </w:pPr>
      <w:r>
        <w:t xml:space="preserve">    case 8:</w:t>
      </w:r>
    </w:p>
    <w:p w14:paraId="052E5B2F" w14:textId="77777777" w:rsidR="005A2EB7" w:rsidRDefault="005A2EB7" w:rsidP="005A2EB7">
      <w:pPr>
        <w:pStyle w:val="ParagraphProject"/>
      </w:pPr>
      <w:r>
        <w:t xml:space="preserve">        </w:t>
      </w:r>
      <w:proofErr w:type="gramStart"/>
      <w:r>
        <w:t>Exit(</w:t>
      </w:r>
      <w:proofErr w:type="gramEnd"/>
      <w:r>
        <w:t>);</w:t>
      </w:r>
    </w:p>
    <w:p w14:paraId="5E6CC8C1" w14:textId="77777777" w:rsidR="005A2EB7" w:rsidRDefault="005A2EB7" w:rsidP="005A2EB7">
      <w:pPr>
        <w:pStyle w:val="ParagraphProject"/>
      </w:pPr>
      <w:r>
        <w:t xml:space="preserve">        break;</w:t>
      </w:r>
    </w:p>
    <w:p w14:paraId="0E5E742D" w14:textId="77777777" w:rsidR="005A2EB7" w:rsidRDefault="005A2EB7" w:rsidP="005A2EB7">
      <w:pPr>
        <w:pStyle w:val="ParagraphProject"/>
      </w:pPr>
      <w:r>
        <w:t xml:space="preserve">    default:</w:t>
      </w:r>
    </w:p>
    <w:p w14:paraId="589B9094" w14:textId="77777777" w:rsidR="005A2EB7" w:rsidRDefault="005A2EB7" w:rsidP="005A2EB7">
      <w:pPr>
        <w:pStyle w:val="ParagraphProject"/>
      </w:pPr>
      <w:r>
        <w:t xml:space="preserve">        goto start;</w:t>
      </w:r>
    </w:p>
    <w:p w14:paraId="63065A60" w14:textId="77777777" w:rsidR="005A2EB7" w:rsidRDefault="005A2EB7" w:rsidP="005A2EB7">
      <w:pPr>
        <w:pStyle w:val="ParagraphProject"/>
      </w:pPr>
      <w:r>
        <w:t xml:space="preserve">        break;</w:t>
      </w:r>
    </w:p>
    <w:p w14:paraId="05C60233" w14:textId="77777777" w:rsidR="005A2EB7" w:rsidRDefault="005A2EB7" w:rsidP="005A2EB7">
      <w:pPr>
        <w:pStyle w:val="ParagraphProject"/>
      </w:pPr>
      <w:r>
        <w:t xml:space="preserve">    }</w:t>
      </w:r>
    </w:p>
    <w:p w14:paraId="184F1288" w14:textId="77777777" w:rsidR="005A2EB7" w:rsidRDefault="005A2EB7" w:rsidP="005A2EB7">
      <w:pPr>
        <w:pStyle w:val="ParagraphProject"/>
      </w:pPr>
      <w:r>
        <w:t>}</w:t>
      </w:r>
    </w:p>
    <w:p w14:paraId="2C86A122" w14:textId="77777777" w:rsidR="005A2EB7" w:rsidRDefault="005A2EB7" w:rsidP="005A2EB7">
      <w:pPr>
        <w:pStyle w:val="ParagraphProject"/>
      </w:pPr>
    </w:p>
    <w:p w14:paraId="43E051E5" w14:textId="77777777" w:rsidR="005A2EB7" w:rsidRDefault="005A2EB7" w:rsidP="005A2EB7">
      <w:pPr>
        <w:pStyle w:val="ParagraphProject"/>
      </w:pPr>
    </w:p>
    <w:p w14:paraId="0FB28F0B" w14:textId="77777777" w:rsidR="005A2EB7" w:rsidRDefault="005A2EB7" w:rsidP="005A2EB7">
      <w:pPr>
        <w:pStyle w:val="ParagraphProject"/>
      </w:pPr>
      <w:r>
        <w:t>void Enroll_</w:t>
      </w:r>
      <w:proofErr w:type="gramStart"/>
      <w:r>
        <w:t>Yourself(</w:t>
      </w:r>
      <w:proofErr w:type="gramEnd"/>
      <w:r>
        <w:t>)</w:t>
      </w:r>
    </w:p>
    <w:p w14:paraId="50264C19" w14:textId="77777777" w:rsidR="005A2EB7" w:rsidRDefault="005A2EB7" w:rsidP="005A2EB7">
      <w:pPr>
        <w:pStyle w:val="ParagraphProject"/>
      </w:pPr>
      <w:r>
        <w:lastRenderedPageBreak/>
        <w:t>{</w:t>
      </w:r>
    </w:p>
    <w:p w14:paraId="68423046" w14:textId="77777777" w:rsidR="005A2EB7" w:rsidRDefault="005A2EB7" w:rsidP="005A2EB7">
      <w:pPr>
        <w:pStyle w:val="ParagraphProject"/>
      </w:pPr>
      <w:r>
        <w:t xml:space="preserve">    int </w:t>
      </w:r>
      <w:proofErr w:type="gramStart"/>
      <w:r>
        <w:t>day ,</w:t>
      </w:r>
      <w:proofErr w:type="gramEnd"/>
      <w:r>
        <w:t xml:space="preserve"> month, year;</w:t>
      </w:r>
    </w:p>
    <w:p w14:paraId="4E42DB6D" w14:textId="77777777" w:rsidR="005A2EB7" w:rsidRDefault="005A2EB7" w:rsidP="005A2EB7">
      <w:pPr>
        <w:pStyle w:val="ParagraphProject"/>
      </w:pPr>
      <w:r>
        <w:t xml:space="preserve">    time_t </w:t>
      </w:r>
      <w:proofErr w:type="gramStart"/>
      <w:r>
        <w:t>enroll</w:t>
      </w:r>
      <w:proofErr w:type="gramEnd"/>
      <w:r>
        <w:t>_time;</w:t>
      </w:r>
    </w:p>
    <w:p w14:paraId="75E8B0F2" w14:textId="77777777" w:rsidR="005A2EB7" w:rsidRDefault="005A2EB7" w:rsidP="005A2EB7">
      <w:pPr>
        <w:pStyle w:val="ParagraphProject"/>
      </w:pPr>
      <w:r>
        <w:t xml:space="preserve">    std </w:t>
      </w:r>
      <w:proofErr w:type="gramStart"/>
      <w:r>
        <w:t xml:space="preserve">details;   </w:t>
      </w:r>
      <w:proofErr w:type="gramEnd"/>
      <w:r>
        <w:t xml:space="preserve"> //Making structure to take student details.</w:t>
      </w:r>
    </w:p>
    <w:p w14:paraId="7AD937A2" w14:textId="77777777" w:rsidR="005A2EB7" w:rsidRDefault="005A2EB7" w:rsidP="005A2EB7">
      <w:pPr>
        <w:pStyle w:val="ParagraphProject"/>
      </w:pPr>
      <w:r>
        <w:t xml:space="preserve">    FILE *detail, *citizenship, *Identification_Code, *Average;</w:t>
      </w:r>
    </w:p>
    <w:p w14:paraId="7A384EA3" w14:textId="77777777" w:rsidR="005A2EB7" w:rsidRDefault="005A2EB7" w:rsidP="005A2EB7">
      <w:pPr>
        <w:pStyle w:val="ParagraphProject"/>
      </w:pPr>
      <w:r>
        <w:t xml:space="preserve">    short int age;</w:t>
      </w:r>
    </w:p>
    <w:p w14:paraId="5D2DCF1B" w14:textId="77777777" w:rsidR="005A2EB7" w:rsidRDefault="005A2EB7" w:rsidP="005A2EB7">
      <w:pPr>
        <w:pStyle w:val="ParagraphProject"/>
      </w:pPr>
      <w:r>
        <w:t xml:space="preserve">    bool ct_checker;</w:t>
      </w:r>
    </w:p>
    <w:p w14:paraId="416F1D71" w14:textId="77777777" w:rsidR="005A2EB7" w:rsidRDefault="005A2EB7" w:rsidP="005A2EB7">
      <w:pPr>
        <w:pStyle w:val="ParagraphProject"/>
      </w:pPr>
    </w:p>
    <w:p w14:paraId="5EC961B3" w14:textId="77777777" w:rsidR="005A2EB7" w:rsidRDefault="005A2EB7" w:rsidP="005A2EB7">
      <w:pPr>
        <w:pStyle w:val="ParagraphProject"/>
      </w:pPr>
      <w:r>
        <w:t xml:space="preserve">    //Below part is taking the personal details from the user.</w:t>
      </w:r>
    </w:p>
    <w:p w14:paraId="6EB5EE36" w14:textId="77777777" w:rsidR="005A2EB7" w:rsidRDefault="005A2EB7" w:rsidP="005A2EB7">
      <w:pPr>
        <w:pStyle w:val="ParagraphProject"/>
      </w:pPr>
      <w:r>
        <w:t xml:space="preserve">    system("cls");</w:t>
      </w:r>
    </w:p>
    <w:p w14:paraId="548073D2" w14:textId="77777777" w:rsidR="005A2EB7" w:rsidRDefault="005A2EB7" w:rsidP="005A2EB7">
      <w:pPr>
        <w:pStyle w:val="ParagraphProject"/>
      </w:pPr>
      <w:r>
        <w:t xml:space="preserve">    Heading_</w:t>
      </w:r>
      <w:proofErr w:type="gramStart"/>
      <w:r>
        <w:t>Printer(</w:t>
      </w:r>
      <w:proofErr w:type="gramEnd"/>
      <w:r>
        <w:t>);</w:t>
      </w:r>
    </w:p>
    <w:p w14:paraId="5EE80FD6" w14:textId="77777777" w:rsidR="005A2EB7" w:rsidRDefault="005A2EB7" w:rsidP="005A2EB7">
      <w:pPr>
        <w:pStyle w:val="ParagraphProject"/>
      </w:pPr>
      <w:r>
        <w:t xml:space="preserve">    </w:t>
      </w:r>
      <w:proofErr w:type="gramStart"/>
      <w:r>
        <w:t>fseek(</w:t>
      </w:r>
      <w:proofErr w:type="gramEnd"/>
      <w:r>
        <w:t>stdin, 0, SEEK_END);</w:t>
      </w:r>
    </w:p>
    <w:p w14:paraId="07B468B3" w14:textId="77777777" w:rsidR="005A2EB7" w:rsidRDefault="005A2EB7" w:rsidP="005A2EB7">
      <w:pPr>
        <w:pStyle w:val="ParagraphProject"/>
      </w:pPr>
      <w:r>
        <w:t xml:space="preserve">    </w:t>
      </w:r>
      <w:proofErr w:type="gramStart"/>
      <w:r>
        <w:t>printf(</w:t>
      </w:r>
      <w:proofErr w:type="gramEnd"/>
      <w:r>
        <w:t>"#  Enter you name: ");</w:t>
      </w:r>
    </w:p>
    <w:p w14:paraId="2F215A58" w14:textId="77777777" w:rsidR="005A2EB7" w:rsidRDefault="005A2EB7" w:rsidP="005A2EB7">
      <w:pPr>
        <w:pStyle w:val="ParagraphProject"/>
      </w:pPr>
      <w:r>
        <w:t xml:space="preserve">    scanf("%[^\</w:t>
      </w:r>
      <w:proofErr w:type="gramStart"/>
      <w:r>
        <w:t>n]s</w:t>
      </w:r>
      <w:proofErr w:type="gramEnd"/>
      <w:r>
        <w:t>", details.name);</w:t>
      </w:r>
    </w:p>
    <w:p w14:paraId="2D93A81A" w14:textId="77777777" w:rsidR="005A2EB7" w:rsidRDefault="005A2EB7" w:rsidP="005A2EB7">
      <w:pPr>
        <w:pStyle w:val="ParagraphProject"/>
      </w:pPr>
      <w:r>
        <w:t xml:space="preserve">    printf("\n");</w:t>
      </w:r>
    </w:p>
    <w:p w14:paraId="14A4C7E3" w14:textId="77777777" w:rsidR="005A2EB7" w:rsidRDefault="005A2EB7" w:rsidP="005A2EB7">
      <w:pPr>
        <w:pStyle w:val="ParagraphProject"/>
      </w:pPr>
      <w:r>
        <w:t xml:space="preserve">    </w:t>
      </w:r>
      <w:proofErr w:type="gramStart"/>
      <w:r>
        <w:t>fseek(</w:t>
      </w:r>
      <w:proofErr w:type="gramEnd"/>
      <w:r>
        <w:t>stdin, 0, SEEK_END);</w:t>
      </w:r>
    </w:p>
    <w:p w14:paraId="10950C29" w14:textId="77777777" w:rsidR="005A2EB7" w:rsidRDefault="005A2EB7" w:rsidP="005A2EB7">
      <w:pPr>
        <w:pStyle w:val="ParagraphProject"/>
      </w:pPr>
      <w:r>
        <w:t xml:space="preserve">    </w:t>
      </w:r>
      <w:proofErr w:type="gramStart"/>
      <w:r>
        <w:t>printf(</w:t>
      </w:r>
      <w:proofErr w:type="gramEnd"/>
      <w:r>
        <w:t>"#  Enter your gender(Male = M, Female = F, Others = O): ");</w:t>
      </w:r>
    </w:p>
    <w:p w14:paraId="41003951" w14:textId="77777777" w:rsidR="005A2EB7" w:rsidRDefault="005A2EB7" w:rsidP="005A2EB7">
      <w:pPr>
        <w:pStyle w:val="ParagraphProject"/>
      </w:pPr>
      <w:r>
        <w:t xml:space="preserve">    </w:t>
      </w:r>
      <w:proofErr w:type="gramStart"/>
      <w:r>
        <w:t>details.gender</w:t>
      </w:r>
      <w:proofErr w:type="gramEnd"/>
      <w:r>
        <w:t xml:space="preserve"> = getchar();</w:t>
      </w:r>
    </w:p>
    <w:p w14:paraId="40A3A9A6" w14:textId="77777777" w:rsidR="005A2EB7" w:rsidRDefault="005A2EB7" w:rsidP="005A2EB7">
      <w:pPr>
        <w:pStyle w:val="ParagraphProject"/>
      </w:pPr>
      <w:r>
        <w:lastRenderedPageBreak/>
        <w:t xml:space="preserve">    printf("\n");</w:t>
      </w:r>
    </w:p>
    <w:p w14:paraId="61B01B3F" w14:textId="77777777" w:rsidR="005A2EB7" w:rsidRDefault="005A2EB7" w:rsidP="005A2EB7">
      <w:pPr>
        <w:pStyle w:val="ParagraphProject"/>
      </w:pPr>
      <w:r>
        <w:t xml:space="preserve">    DOB_TAKER:</w:t>
      </w:r>
    </w:p>
    <w:p w14:paraId="3C1226D7" w14:textId="77777777" w:rsidR="005A2EB7" w:rsidRDefault="005A2EB7" w:rsidP="005A2EB7">
      <w:pPr>
        <w:pStyle w:val="ParagraphProject"/>
      </w:pPr>
      <w:r>
        <w:t xml:space="preserve">    </w:t>
      </w:r>
      <w:proofErr w:type="gramStart"/>
      <w:r>
        <w:t>fseek(</w:t>
      </w:r>
      <w:proofErr w:type="gramEnd"/>
      <w:r>
        <w:t>stdin, 0, SEEK_END);</w:t>
      </w:r>
    </w:p>
    <w:p w14:paraId="1F68CF9D" w14:textId="77777777" w:rsidR="005A2EB7" w:rsidRDefault="005A2EB7" w:rsidP="005A2EB7">
      <w:pPr>
        <w:pStyle w:val="ParagraphProject"/>
      </w:pPr>
      <w:r>
        <w:t xml:space="preserve">    </w:t>
      </w:r>
      <w:proofErr w:type="gramStart"/>
      <w:r>
        <w:t>printf(</w:t>
      </w:r>
      <w:proofErr w:type="gramEnd"/>
      <w:r>
        <w:t>"#  Enter your date of birth(IN A.D.):\n");</w:t>
      </w:r>
    </w:p>
    <w:p w14:paraId="12F174C8" w14:textId="77777777" w:rsidR="005A2EB7" w:rsidRDefault="005A2EB7" w:rsidP="005A2EB7">
      <w:pPr>
        <w:pStyle w:val="ParagraphProject"/>
      </w:pPr>
      <w:r>
        <w:t xml:space="preserve">    </w:t>
      </w:r>
      <w:proofErr w:type="gramStart"/>
      <w:r>
        <w:t>printf(</w:t>
      </w:r>
      <w:proofErr w:type="gramEnd"/>
      <w:r>
        <w:t>"\t#  Enter your birth year(Eg: 2002): ");</w:t>
      </w:r>
    </w:p>
    <w:p w14:paraId="5419DFB7" w14:textId="77777777" w:rsidR="005A2EB7" w:rsidRDefault="005A2EB7" w:rsidP="005A2EB7">
      <w:pPr>
        <w:pStyle w:val="ParagraphProject"/>
      </w:pPr>
      <w:r>
        <w:t xml:space="preserve">    </w:t>
      </w:r>
      <w:proofErr w:type="gramStart"/>
      <w:r>
        <w:t>scanf(</w:t>
      </w:r>
      <w:proofErr w:type="gramEnd"/>
      <w:r>
        <w:t>"%d", &amp;year);</w:t>
      </w:r>
    </w:p>
    <w:p w14:paraId="7FA85F1F" w14:textId="77777777" w:rsidR="005A2EB7" w:rsidRDefault="005A2EB7" w:rsidP="005A2EB7">
      <w:pPr>
        <w:pStyle w:val="ParagraphProject"/>
      </w:pPr>
      <w:r>
        <w:t xml:space="preserve">    </w:t>
      </w:r>
      <w:proofErr w:type="gramStart"/>
      <w:r>
        <w:t>printf(</w:t>
      </w:r>
      <w:proofErr w:type="gramEnd"/>
      <w:r>
        <w:t>"\t#  Enter your birth month(Eg: 03): ");</w:t>
      </w:r>
    </w:p>
    <w:p w14:paraId="79561AD3" w14:textId="77777777" w:rsidR="005A2EB7" w:rsidRDefault="005A2EB7" w:rsidP="005A2EB7">
      <w:pPr>
        <w:pStyle w:val="ParagraphProject"/>
      </w:pPr>
      <w:r>
        <w:t xml:space="preserve">    </w:t>
      </w:r>
      <w:proofErr w:type="gramStart"/>
      <w:r>
        <w:t>scanf(</w:t>
      </w:r>
      <w:proofErr w:type="gramEnd"/>
      <w:r>
        <w:t>"%d", &amp;month);</w:t>
      </w:r>
    </w:p>
    <w:p w14:paraId="77500683" w14:textId="77777777" w:rsidR="005A2EB7" w:rsidRDefault="005A2EB7" w:rsidP="005A2EB7">
      <w:pPr>
        <w:pStyle w:val="ParagraphProject"/>
      </w:pPr>
      <w:r>
        <w:t xml:space="preserve">    </w:t>
      </w:r>
      <w:proofErr w:type="gramStart"/>
      <w:r>
        <w:t>printf(</w:t>
      </w:r>
      <w:proofErr w:type="gramEnd"/>
      <w:r>
        <w:t>"\t#  Enter your birth day(Eg: 24): ");</w:t>
      </w:r>
    </w:p>
    <w:p w14:paraId="5416C527" w14:textId="77777777" w:rsidR="005A2EB7" w:rsidRDefault="005A2EB7" w:rsidP="005A2EB7">
      <w:pPr>
        <w:pStyle w:val="ParagraphProject"/>
      </w:pPr>
      <w:r>
        <w:t xml:space="preserve">    </w:t>
      </w:r>
      <w:proofErr w:type="gramStart"/>
      <w:r>
        <w:t>scanf(</w:t>
      </w:r>
      <w:proofErr w:type="gramEnd"/>
      <w:r>
        <w:t>"%d", &amp;day);</w:t>
      </w:r>
    </w:p>
    <w:p w14:paraId="089642DC" w14:textId="77777777" w:rsidR="005A2EB7" w:rsidRDefault="005A2EB7" w:rsidP="005A2EB7">
      <w:pPr>
        <w:pStyle w:val="ParagraphProject"/>
      </w:pPr>
      <w:r>
        <w:t xml:space="preserve">    age = Age_</w:t>
      </w:r>
      <w:proofErr w:type="gramStart"/>
      <w:r>
        <w:t>Finder(</w:t>
      </w:r>
      <w:proofErr w:type="gramEnd"/>
      <w:r>
        <w:t>day, month, year);</w:t>
      </w:r>
    </w:p>
    <w:p w14:paraId="078FB5A9" w14:textId="77777777" w:rsidR="005A2EB7" w:rsidRDefault="005A2EB7" w:rsidP="005A2EB7">
      <w:pPr>
        <w:pStyle w:val="ParagraphProject"/>
      </w:pPr>
    </w:p>
    <w:p w14:paraId="2F38CFAA" w14:textId="77777777" w:rsidR="005A2EB7" w:rsidRDefault="005A2EB7" w:rsidP="005A2EB7">
      <w:pPr>
        <w:pStyle w:val="ParagraphProject"/>
      </w:pPr>
      <w:r>
        <w:t xml:space="preserve">    </w:t>
      </w:r>
      <w:proofErr w:type="gramStart"/>
      <w:r>
        <w:t>if(</w:t>
      </w:r>
      <w:proofErr w:type="gramEnd"/>
      <w:r>
        <w:t>age == 0)</w:t>
      </w:r>
    </w:p>
    <w:p w14:paraId="31837A3C" w14:textId="77777777" w:rsidR="005A2EB7" w:rsidRDefault="005A2EB7" w:rsidP="005A2EB7">
      <w:pPr>
        <w:pStyle w:val="ParagraphProject"/>
      </w:pPr>
      <w:r>
        <w:t xml:space="preserve">    {</w:t>
      </w:r>
    </w:p>
    <w:p w14:paraId="1BF52298" w14:textId="77777777" w:rsidR="005A2EB7" w:rsidRDefault="005A2EB7" w:rsidP="005A2EB7">
      <w:pPr>
        <w:pStyle w:val="ParagraphProject"/>
      </w:pPr>
      <w:r>
        <w:t xml:space="preserve">        </w:t>
      </w:r>
      <w:proofErr w:type="gramStart"/>
      <w:r>
        <w:t>printf(</w:t>
      </w:r>
      <w:proofErr w:type="gramEnd"/>
      <w:r>
        <w:t xml:space="preserve">"\nYour DOB Doesn't Seem To Be Valid. Please Enter </w:t>
      </w:r>
      <w:proofErr w:type="gramStart"/>
      <w:r>
        <w:t>A</w:t>
      </w:r>
      <w:proofErr w:type="gramEnd"/>
      <w:r>
        <w:t xml:space="preserve"> Valid DOB.\n");</w:t>
      </w:r>
    </w:p>
    <w:p w14:paraId="263CF00C" w14:textId="77777777" w:rsidR="005A2EB7" w:rsidRDefault="005A2EB7" w:rsidP="005A2EB7">
      <w:pPr>
        <w:pStyle w:val="ParagraphProject"/>
      </w:pPr>
      <w:r>
        <w:t xml:space="preserve">        goto DOB_TAKER;</w:t>
      </w:r>
    </w:p>
    <w:p w14:paraId="0AD1B323" w14:textId="77777777" w:rsidR="005A2EB7" w:rsidRDefault="005A2EB7" w:rsidP="005A2EB7">
      <w:pPr>
        <w:pStyle w:val="ParagraphProject"/>
      </w:pPr>
      <w:r>
        <w:t xml:space="preserve">    }</w:t>
      </w:r>
    </w:p>
    <w:p w14:paraId="29D1F0BA" w14:textId="77777777" w:rsidR="005A2EB7" w:rsidRDefault="005A2EB7" w:rsidP="005A2EB7">
      <w:pPr>
        <w:pStyle w:val="ParagraphProject"/>
      </w:pPr>
      <w:r>
        <w:t xml:space="preserve">    else if(age&lt;16)</w:t>
      </w:r>
    </w:p>
    <w:p w14:paraId="760CCD15" w14:textId="77777777" w:rsidR="005A2EB7" w:rsidRDefault="005A2EB7" w:rsidP="005A2EB7">
      <w:pPr>
        <w:pStyle w:val="ParagraphProject"/>
      </w:pPr>
      <w:r>
        <w:lastRenderedPageBreak/>
        <w:t xml:space="preserve">    {</w:t>
      </w:r>
    </w:p>
    <w:p w14:paraId="6424A3B3" w14:textId="77777777" w:rsidR="005A2EB7" w:rsidRDefault="005A2EB7" w:rsidP="005A2EB7">
      <w:pPr>
        <w:pStyle w:val="ParagraphProject"/>
      </w:pPr>
      <w:r>
        <w:t xml:space="preserve">        </w:t>
      </w:r>
      <w:proofErr w:type="gramStart"/>
      <w:r>
        <w:t>printf(</w:t>
      </w:r>
      <w:proofErr w:type="gramEnd"/>
      <w:r>
        <w:t>"\n#  Your age is: %d years.\n", age);</w:t>
      </w:r>
    </w:p>
    <w:p w14:paraId="6CA8FAA4" w14:textId="77777777" w:rsidR="005A2EB7" w:rsidRDefault="005A2EB7" w:rsidP="005A2EB7">
      <w:pPr>
        <w:pStyle w:val="ParagraphProject"/>
      </w:pPr>
      <w:r>
        <w:t xml:space="preserve">        </w:t>
      </w:r>
      <w:proofErr w:type="gramStart"/>
      <w:r>
        <w:t>printf(</w:t>
      </w:r>
      <w:proofErr w:type="gramEnd"/>
      <w:r>
        <w:t xml:space="preserve">"YOU'RE UNDER-AGE TO GIVE THE ENTRANCE EXAM. </w:t>
      </w:r>
      <w:proofErr w:type="gramStart"/>
      <w:r>
        <w:t>SORRY!\</w:t>
      </w:r>
      <w:proofErr w:type="gramEnd"/>
      <w:r>
        <w:t>n");</w:t>
      </w:r>
    </w:p>
    <w:p w14:paraId="29A46602" w14:textId="77777777" w:rsidR="005A2EB7" w:rsidRDefault="005A2EB7" w:rsidP="005A2EB7">
      <w:pPr>
        <w:pStyle w:val="ParagraphProject"/>
      </w:pPr>
      <w:r>
        <w:t xml:space="preserve">        </w:t>
      </w:r>
      <w:proofErr w:type="gramStart"/>
      <w:r>
        <w:t>printf(</w:t>
      </w:r>
      <w:proofErr w:type="gramEnd"/>
      <w:r>
        <w:t>"PRESS ANY KEY TO EXIT");</w:t>
      </w:r>
    </w:p>
    <w:p w14:paraId="22EA1B18" w14:textId="77777777" w:rsidR="005A2EB7" w:rsidRDefault="005A2EB7" w:rsidP="005A2EB7">
      <w:pPr>
        <w:pStyle w:val="ParagraphProject"/>
      </w:pPr>
      <w:r>
        <w:t xml:space="preserve">        </w:t>
      </w:r>
      <w:proofErr w:type="gramStart"/>
      <w:r>
        <w:t>fseek(</w:t>
      </w:r>
      <w:proofErr w:type="gramEnd"/>
      <w:r>
        <w:t>stdin, 0, SEEK_END);</w:t>
      </w:r>
    </w:p>
    <w:p w14:paraId="0A1E1C52" w14:textId="77777777" w:rsidR="005A2EB7" w:rsidRDefault="005A2EB7" w:rsidP="005A2EB7">
      <w:pPr>
        <w:pStyle w:val="ParagraphProject"/>
      </w:pPr>
      <w:r>
        <w:t xml:space="preserve">        char quit = </w:t>
      </w:r>
      <w:proofErr w:type="gramStart"/>
      <w:r>
        <w:t>getch(</w:t>
      </w:r>
      <w:proofErr w:type="gramEnd"/>
      <w:r>
        <w:t>);</w:t>
      </w:r>
    </w:p>
    <w:p w14:paraId="40313CE5" w14:textId="77777777" w:rsidR="005A2EB7" w:rsidRDefault="005A2EB7" w:rsidP="005A2EB7">
      <w:pPr>
        <w:pStyle w:val="ParagraphProject"/>
      </w:pPr>
      <w:r>
        <w:t xml:space="preserve">        </w:t>
      </w:r>
      <w:proofErr w:type="gramStart"/>
      <w:r>
        <w:t>exit(</w:t>
      </w:r>
      <w:proofErr w:type="gramEnd"/>
      <w:r>
        <w:t>1);</w:t>
      </w:r>
    </w:p>
    <w:p w14:paraId="3BFA057E" w14:textId="77777777" w:rsidR="005A2EB7" w:rsidRDefault="005A2EB7" w:rsidP="005A2EB7">
      <w:pPr>
        <w:pStyle w:val="ParagraphProject"/>
      </w:pPr>
      <w:r>
        <w:t xml:space="preserve">    }</w:t>
      </w:r>
    </w:p>
    <w:p w14:paraId="01B1869F" w14:textId="77777777" w:rsidR="005A2EB7" w:rsidRDefault="005A2EB7" w:rsidP="005A2EB7">
      <w:pPr>
        <w:pStyle w:val="ParagraphProject"/>
      </w:pPr>
    </w:p>
    <w:p w14:paraId="12863F0E" w14:textId="77777777" w:rsidR="005A2EB7" w:rsidRDefault="005A2EB7" w:rsidP="005A2EB7">
      <w:pPr>
        <w:pStyle w:val="ParagraphProject"/>
      </w:pPr>
      <w:r>
        <w:t xml:space="preserve">    </w:t>
      </w:r>
      <w:proofErr w:type="gramStart"/>
      <w:r>
        <w:t>printf(</w:t>
      </w:r>
      <w:proofErr w:type="gramEnd"/>
      <w:r>
        <w:t>"\n#  Your age is: %d years.\n", age);</w:t>
      </w:r>
    </w:p>
    <w:p w14:paraId="432DC5E5" w14:textId="77777777" w:rsidR="005A2EB7" w:rsidRDefault="005A2EB7" w:rsidP="005A2EB7">
      <w:pPr>
        <w:pStyle w:val="ParagraphProject"/>
      </w:pPr>
      <w:r>
        <w:t xml:space="preserve">    printf("\n");</w:t>
      </w:r>
    </w:p>
    <w:p w14:paraId="4E0DA973" w14:textId="77777777" w:rsidR="005A2EB7" w:rsidRDefault="005A2EB7" w:rsidP="005A2EB7">
      <w:pPr>
        <w:pStyle w:val="ParagraphProject"/>
      </w:pPr>
      <w:r>
        <w:t xml:space="preserve">    </w:t>
      </w:r>
      <w:proofErr w:type="gramStart"/>
      <w:r>
        <w:t>fseek(</w:t>
      </w:r>
      <w:proofErr w:type="gramEnd"/>
      <w:r>
        <w:t>stdin, 0, SEEK_END);</w:t>
      </w:r>
    </w:p>
    <w:p w14:paraId="7D2A70A6" w14:textId="77777777" w:rsidR="005A2EB7" w:rsidRDefault="005A2EB7" w:rsidP="005A2EB7">
      <w:pPr>
        <w:pStyle w:val="ParagraphProject"/>
      </w:pPr>
    </w:p>
    <w:p w14:paraId="60308245" w14:textId="77777777" w:rsidR="005A2EB7" w:rsidRDefault="005A2EB7" w:rsidP="005A2EB7">
      <w:pPr>
        <w:pStyle w:val="ParagraphProject"/>
      </w:pPr>
      <w:r>
        <w:t xml:space="preserve">    Repeat: //This label is used to retake the citizenship number in case of pre registerd citizenship number.</w:t>
      </w:r>
    </w:p>
    <w:p w14:paraId="4002758C" w14:textId="77777777" w:rsidR="005A2EB7" w:rsidRDefault="005A2EB7" w:rsidP="005A2EB7">
      <w:pPr>
        <w:pStyle w:val="ParagraphProject"/>
      </w:pPr>
      <w:r>
        <w:t xml:space="preserve">    </w:t>
      </w:r>
      <w:proofErr w:type="gramStart"/>
      <w:r>
        <w:t>printf(</w:t>
      </w:r>
      <w:proofErr w:type="gramEnd"/>
      <w:r>
        <w:t>"#  Enter your Citizenship Number: ");</w:t>
      </w:r>
    </w:p>
    <w:p w14:paraId="39644597" w14:textId="77777777" w:rsidR="005A2EB7" w:rsidRDefault="005A2EB7" w:rsidP="005A2EB7">
      <w:pPr>
        <w:pStyle w:val="ParagraphProject"/>
      </w:pPr>
      <w:r>
        <w:t xml:space="preserve">    </w:t>
      </w:r>
      <w:proofErr w:type="gramStart"/>
      <w:r>
        <w:t>memset(</w:t>
      </w:r>
      <w:proofErr w:type="gramEnd"/>
      <w:r>
        <w:t>details.ctznshp_no, 0, sizeof(details.ctznshp_no));</w:t>
      </w:r>
    </w:p>
    <w:p w14:paraId="56CE8181" w14:textId="77777777" w:rsidR="005A2EB7" w:rsidRDefault="005A2EB7" w:rsidP="005A2EB7">
      <w:pPr>
        <w:pStyle w:val="ParagraphProject"/>
      </w:pPr>
      <w:r>
        <w:t xml:space="preserve">    scanf("%[^\</w:t>
      </w:r>
      <w:proofErr w:type="gramStart"/>
      <w:r>
        <w:t>n]s</w:t>
      </w:r>
      <w:proofErr w:type="gramEnd"/>
      <w:r>
        <w:t>", details.ctznshp_no);</w:t>
      </w:r>
    </w:p>
    <w:p w14:paraId="4B4B0EED" w14:textId="77777777" w:rsidR="005A2EB7" w:rsidRDefault="005A2EB7" w:rsidP="005A2EB7">
      <w:pPr>
        <w:pStyle w:val="ParagraphProject"/>
      </w:pPr>
      <w:r>
        <w:lastRenderedPageBreak/>
        <w:t xml:space="preserve">    ct_checker = Citizenship_Checker(</w:t>
      </w:r>
      <w:proofErr w:type="gramStart"/>
      <w:r>
        <w:t>details.ctznshp</w:t>
      </w:r>
      <w:proofErr w:type="gramEnd"/>
      <w:r>
        <w:t>_no);</w:t>
      </w:r>
    </w:p>
    <w:p w14:paraId="19886481" w14:textId="77777777" w:rsidR="005A2EB7" w:rsidRDefault="005A2EB7" w:rsidP="005A2EB7">
      <w:pPr>
        <w:pStyle w:val="ParagraphProject"/>
      </w:pPr>
      <w:r>
        <w:t xml:space="preserve">    </w:t>
      </w:r>
      <w:proofErr w:type="gramStart"/>
      <w:r>
        <w:t>if(</w:t>
      </w:r>
      <w:proofErr w:type="gramEnd"/>
      <w:r>
        <w:t>ct_checker == true)</w:t>
      </w:r>
    </w:p>
    <w:p w14:paraId="20846A81" w14:textId="77777777" w:rsidR="005A2EB7" w:rsidRDefault="005A2EB7" w:rsidP="005A2EB7">
      <w:pPr>
        <w:pStyle w:val="ParagraphProject"/>
      </w:pPr>
      <w:r>
        <w:t xml:space="preserve">    {</w:t>
      </w:r>
    </w:p>
    <w:p w14:paraId="12F68ED6" w14:textId="77777777" w:rsidR="005A2EB7" w:rsidRDefault="005A2EB7" w:rsidP="005A2EB7">
      <w:pPr>
        <w:pStyle w:val="ParagraphProject"/>
      </w:pPr>
      <w:r>
        <w:t xml:space="preserve">        </w:t>
      </w:r>
      <w:proofErr w:type="gramStart"/>
      <w:r>
        <w:t>printf(</w:t>
      </w:r>
      <w:proofErr w:type="gramEnd"/>
      <w:r>
        <w:t xml:space="preserve">"\n\nThe citizenship number you enterd is already registered. Please use another unregistered citizenship </w:t>
      </w:r>
      <w:proofErr w:type="gramStart"/>
      <w:r>
        <w:t>number.\n\n\n</w:t>
      </w:r>
      <w:proofErr w:type="gramEnd"/>
      <w:r>
        <w:t>");</w:t>
      </w:r>
    </w:p>
    <w:p w14:paraId="17D27585" w14:textId="77777777" w:rsidR="005A2EB7" w:rsidRDefault="005A2EB7" w:rsidP="005A2EB7">
      <w:pPr>
        <w:pStyle w:val="ParagraphProject"/>
      </w:pPr>
      <w:r>
        <w:t xml:space="preserve">        </w:t>
      </w:r>
      <w:proofErr w:type="gramStart"/>
      <w:r>
        <w:t>fseek(</w:t>
      </w:r>
      <w:proofErr w:type="gramEnd"/>
      <w:r>
        <w:t>stdin,0, SEEK_END);</w:t>
      </w:r>
    </w:p>
    <w:p w14:paraId="7FF3379E" w14:textId="77777777" w:rsidR="005A2EB7" w:rsidRDefault="005A2EB7" w:rsidP="005A2EB7">
      <w:pPr>
        <w:pStyle w:val="ParagraphProject"/>
      </w:pPr>
      <w:r>
        <w:t xml:space="preserve">        goto Repeat;</w:t>
      </w:r>
    </w:p>
    <w:p w14:paraId="30A9B377" w14:textId="77777777" w:rsidR="005A2EB7" w:rsidRDefault="005A2EB7" w:rsidP="005A2EB7">
      <w:pPr>
        <w:pStyle w:val="ParagraphProject"/>
      </w:pPr>
      <w:r>
        <w:t xml:space="preserve">    }</w:t>
      </w:r>
    </w:p>
    <w:p w14:paraId="7956BADD" w14:textId="77777777" w:rsidR="005A2EB7" w:rsidRDefault="005A2EB7" w:rsidP="005A2EB7">
      <w:pPr>
        <w:pStyle w:val="ParagraphProject"/>
      </w:pPr>
      <w:r>
        <w:t xml:space="preserve">    Identification_Code_Generator(</w:t>
      </w:r>
      <w:proofErr w:type="gramStart"/>
      <w:r>
        <w:t>details.identification</w:t>
      </w:r>
      <w:proofErr w:type="gramEnd"/>
      <w:r>
        <w:t>_code);</w:t>
      </w:r>
    </w:p>
    <w:p w14:paraId="0F4B99F0" w14:textId="77777777" w:rsidR="005A2EB7" w:rsidRDefault="005A2EB7" w:rsidP="005A2EB7">
      <w:pPr>
        <w:pStyle w:val="ParagraphProject"/>
      </w:pPr>
      <w:r>
        <w:t xml:space="preserve">    </w:t>
      </w:r>
      <w:proofErr w:type="gramStart"/>
      <w:r>
        <w:t>printf(</w:t>
      </w:r>
      <w:proofErr w:type="gramEnd"/>
      <w:r>
        <w:t>"\n\nYour identificaton code is : %s \n", details.identification_code);</w:t>
      </w:r>
    </w:p>
    <w:p w14:paraId="625D4428" w14:textId="77777777" w:rsidR="005A2EB7" w:rsidRDefault="005A2EB7" w:rsidP="005A2EB7">
      <w:pPr>
        <w:pStyle w:val="ParagraphProject"/>
      </w:pPr>
      <w:r>
        <w:t xml:space="preserve">    enroll_time = time(NULL);</w:t>
      </w:r>
    </w:p>
    <w:p w14:paraId="2F0CA6AC" w14:textId="77777777" w:rsidR="005A2EB7" w:rsidRDefault="005A2EB7" w:rsidP="005A2EB7">
      <w:pPr>
        <w:pStyle w:val="ParagraphProject"/>
      </w:pPr>
      <w:r>
        <w:t xml:space="preserve">    localtime(&amp;enroll_time);</w:t>
      </w:r>
    </w:p>
    <w:p w14:paraId="1362DCCB" w14:textId="77777777" w:rsidR="005A2EB7" w:rsidRDefault="005A2EB7" w:rsidP="005A2EB7">
      <w:pPr>
        <w:pStyle w:val="ParagraphProject"/>
      </w:pPr>
    </w:p>
    <w:p w14:paraId="52BD1616" w14:textId="77777777" w:rsidR="005A2EB7" w:rsidRDefault="005A2EB7" w:rsidP="005A2EB7">
      <w:pPr>
        <w:pStyle w:val="ParagraphProject"/>
      </w:pPr>
      <w:r>
        <w:t xml:space="preserve">    detail = </w:t>
      </w:r>
      <w:proofErr w:type="gramStart"/>
      <w:r>
        <w:t>fopen(</w:t>
      </w:r>
      <w:proofErr w:type="gramEnd"/>
      <w:r>
        <w:t>"C:\\IOEEPADMK_DATABASE\\studentinfo\\Student_details.txt", "a");</w:t>
      </w:r>
    </w:p>
    <w:p w14:paraId="3B0528A1" w14:textId="77777777" w:rsidR="005A2EB7" w:rsidRDefault="005A2EB7" w:rsidP="005A2EB7">
      <w:pPr>
        <w:pStyle w:val="ParagraphProject"/>
      </w:pPr>
      <w:r>
        <w:t xml:space="preserve">    </w:t>
      </w:r>
      <w:proofErr w:type="gramStart"/>
      <w:r>
        <w:t>fprintf(</w:t>
      </w:r>
      <w:proofErr w:type="gramEnd"/>
      <w:r>
        <w:t>detail, "Name: %s \n", details.name);</w:t>
      </w:r>
    </w:p>
    <w:p w14:paraId="4FF46BC6" w14:textId="77777777" w:rsidR="005A2EB7" w:rsidRDefault="005A2EB7" w:rsidP="005A2EB7">
      <w:pPr>
        <w:pStyle w:val="ParagraphProject"/>
      </w:pPr>
      <w:r>
        <w:t xml:space="preserve">    </w:t>
      </w:r>
      <w:proofErr w:type="gramStart"/>
      <w:r>
        <w:t>fprintf(</w:t>
      </w:r>
      <w:proofErr w:type="gramEnd"/>
      <w:r>
        <w:t>detail, "Age: %d\n", age);</w:t>
      </w:r>
    </w:p>
    <w:p w14:paraId="6ED7691D" w14:textId="77777777" w:rsidR="005A2EB7" w:rsidRDefault="005A2EB7" w:rsidP="005A2EB7">
      <w:pPr>
        <w:pStyle w:val="ParagraphProject"/>
      </w:pPr>
      <w:r>
        <w:t xml:space="preserve">    </w:t>
      </w:r>
      <w:proofErr w:type="gramStart"/>
      <w:r>
        <w:t>fprintf(</w:t>
      </w:r>
      <w:proofErr w:type="gramEnd"/>
      <w:r>
        <w:t>detail, "Gender: %c\n", details.gender);</w:t>
      </w:r>
    </w:p>
    <w:p w14:paraId="58E863BC" w14:textId="77777777" w:rsidR="005A2EB7" w:rsidRDefault="005A2EB7" w:rsidP="005A2EB7">
      <w:pPr>
        <w:pStyle w:val="ParagraphProject"/>
      </w:pPr>
      <w:r>
        <w:t xml:space="preserve">    </w:t>
      </w:r>
      <w:proofErr w:type="gramStart"/>
      <w:r>
        <w:t>fprintf(</w:t>
      </w:r>
      <w:proofErr w:type="gramEnd"/>
      <w:r>
        <w:t>detail, "Date Of Birth: %d-%d-%d A.D.\n", year,month,day );</w:t>
      </w:r>
    </w:p>
    <w:p w14:paraId="66471A35" w14:textId="77777777" w:rsidR="005A2EB7" w:rsidRDefault="005A2EB7" w:rsidP="005A2EB7">
      <w:pPr>
        <w:pStyle w:val="ParagraphProject"/>
      </w:pPr>
      <w:r>
        <w:lastRenderedPageBreak/>
        <w:t xml:space="preserve">    </w:t>
      </w:r>
      <w:proofErr w:type="gramStart"/>
      <w:r>
        <w:t>fprintf(</w:t>
      </w:r>
      <w:proofErr w:type="gramEnd"/>
      <w:r>
        <w:t>detail, "Citizenship Number: %s\n", details.ctznshp_no);</w:t>
      </w:r>
    </w:p>
    <w:p w14:paraId="50C54735" w14:textId="77777777" w:rsidR="005A2EB7" w:rsidRDefault="005A2EB7" w:rsidP="005A2EB7">
      <w:pPr>
        <w:pStyle w:val="ParagraphProject"/>
      </w:pPr>
      <w:r>
        <w:t xml:space="preserve">    </w:t>
      </w:r>
      <w:proofErr w:type="gramStart"/>
      <w:r>
        <w:t>fprintf(</w:t>
      </w:r>
      <w:proofErr w:type="gramEnd"/>
      <w:r>
        <w:t>detail, "Identification Code: %s\n", details.identification_code);</w:t>
      </w:r>
    </w:p>
    <w:p w14:paraId="3B49A1EF" w14:textId="77777777" w:rsidR="005A2EB7" w:rsidRDefault="005A2EB7" w:rsidP="005A2EB7">
      <w:pPr>
        <w:pStyle w:val="ParagraphProject"/>
      </w:pPr>
      <w:r>
        <w:t xml:space="preserve">    </w:t>
      </w:r>
      <w:proofErr w:type="gramStart"/>
      <w:r>
        <w:t>fprintf(</w:t>
      </w:r>
      <w:proofErr w:type="gramEnd"/>
      <w:r>
        <w:t>detail, "Enroll time: %s\n", ctime(&amp;enroll_time));</w:t>
      </w:r>
    </w:p>
    <w:p w14:paraId="12D613F6" w14:textId="77777777" w:rsidR="005A2EB7" w:rsidRDefault="005A2EB7" w:rsidP="005A2EB7">
      <w:pPr>
        <w:pStyle w:val="ParagraphProject"/>
      </w:pPr>
      <w:r>
        <w:t xml:space="preserve">    fclose(detail);</w:t>
      </w:r>
    </w:p>
    <w:p w14:paraId="39C87871" w14:textId="77777777" w:rsidR="005A2EB7" w:rsidRDefault="005A2EB7" w:rsidP="005A2EB7">
      <w:pPr>
        <w:pStyle w:val="ParagraphProject"/>
      </w:pPr>
    </w:p>
    <w:p w14:paraId="5AC16A1B" w14:textId="77777777" w:rsidR="005A2EB7" w:rsidRDefault="005A2EB7" w:rsidP="005A2EB7">
      <w:pPr>
        <w:pStyle w:val="ParagraphProject"/>
      </w:pPr>
      <w:r>
        <w:t xml:space="preserve">/**********************This below part is to print the identification code of the enrolled students so that it can be used in other </w:t>
      </w:r>
      <w:proofErr w:type="gramStart"/>
      <w:r>
        <w:t>functions.*</w:t>
      </w:r>
      <w:proofErr w:type="gramEnd"/>
      <w:r>
        <w:t>***********************/</w:t>
      </w:r>
    </w:p>
    <w:p w14:paraId="49106C98" w14:textId="77777777" w:rsidR="005A2EB7" w:rsidRDefault="005A2EB7" w:rsidP="005A2EB7">
      <w:pPr>
        <w:pStyle w:val="ParagraphProject"/>
      </w:pPr>
      <w:r>
        <w:t xml:space="preserve">    </w:t>
      </w:r>
      <w:proofErr w:type="gramStart"/>
      <w:r>
        <w:t>if(</w:t>
      </w:r>
      <w:proofErr w:type="gramEnd"/>
      <w:r>
        <w:t>(Identification_Code = fopen("C:\\IOEEPADMK_DATABASE\\studentinfo\\Identification_Code.txt","r")) == NULL)   //This condition is to check for new run of the program.</w:t>
      </w:r>
    </w:p>
    <w:p w14:paraId="1622D472" w14:textId="77777777" w:rsidR="005A2EB7" w:rsidRDefault="005A2EB7" w:rsidP="005A2EB7">
      <w:pPr>
        <w:pStyle w:val="ParagraphProject"/>
      </w:pPr>
      <w:r>
        <w:t xml:space="preserve">    {</w:t>
      </w:r>
    </w:p>
    <w:p w14:paraId="513CC8FE" w14:textId="77777777" w:rsidR="005A2EB7" w:rsidRDefault="005A2EB7" w:rsidP="005A2EB7">
      <w:pPr>
        <w:pStyle w:val="ParagraphProject"/>
      </w:pPr>
      <w:r>
        <w:t xml:space="preserve">        Identification_Code = fopen("C:\\IOEEPADMK_DATABASE\\studentinfo\\Identification_Code.txt","w");</w:t>
      </w:r>
    </w:p>
    <w:p w14:paraId="23F79F3A" w14:textId="77777777" w:rsidR="005A2EB7" w:rsidRDefault="005A2EB7" w:rsidP="005A2EB7">
      <w:pPr>
        <w:pStyle w:val="ParagraphProject"/>
      </w:pPr>
      <w:r>
        <w:t xml:space="preserve">        </w:t>
      </w:r>
      <w:proofErr w:type="gramStart"/>
      <w:r>
        <w:t>fprintf(</w:t>
      </w:r>
      <w:proofErr w:type="gramEnd"/>
      <w:r>
        <w:t>Identification_Code, "%s", details.identification_code);</w:t>
      </w:r>
    </w:p>
    <w:p w14:paraId="6DA43D93" w14:textId="77777777" w:rsidR="005A2EB7" w:rsidRDefault="005A2EB7" w:rsidP="005A2EB7">
      <w:pPr>
        <w:pStyle w:val="ParagraphProject"/>
      </w:pPr>
      <w:r>
        <w:t xml:space="preserve">        fclose(Identification_Code);</w:t>
      </w:r>
    </w:p>
    <w:p w14:paraId="50DB1182" w14:textId="77777777" w:rsidR="005A2EB7" w:rsidRDefault="005A2EB7" w:rsidP="005A2EB7">
      <w:pPr>
        <w:pStyle w:val="ParagraphProject"/>
      </w:pPr>
      <w:r>
        <w:t xml:space="preserve">    }</w:t>
      </w:r>
    </w:p>
    <w:p w14:paraId="7F3B91A6" w14:textId="77777777" w:rsidR="005A2EB7" w:rsidRDefault="005A2EB7" w:rsidP="005A2EB7">
      <w:pPr>
        <w:pStyle w:val="ParagraphProject"/>
      </w:pPr>
      <w:r>
        <w:t xml:space="preserve">    else    //This part is for the older run of the program.</w:t>
      </w:r>
    </w:p>
    <w:p w14:paraId="2B4F7CF3" w14:textId="77777777" w:rsidR="005A2EB7" w:rsidRDefault="005A2EB7" w:rsidP="005A2EB7">
      <w:pPr>
        <w:pStyle w:val="ParagraphProject"/>
      </w:pPr>
      <w:r>
        <w:t xml:space="preserve">    {</w:t>
      </w:r>
    </w:p>
    <w:p w14:paraId="237942A2" w14:textId="77777777" w:rsidR="005A2EB7" w:rsidRDefault="005A2EB7" w:rsidP="005A2EB7">
      <w:pPr>
        <w:pStyle w:val="ParagraphProject"/>
      </w:pPr>
      <w:r>
        <w:t xml:space="preserve">        fclose(Identification_Code);</w:t>
      </w:r>
    </w:p>
    <w:p w14:paraId="7DFDF7D8" w14:textId="77777777" w:rsidR="005A2EB7" w:rsidRDefault="005A2EB7" w:rsidP="005A2EB7">
      <w:pPr>
        <w:pStyle w:val="ParagraphProject"/>
      </w:pPr>
      <w:r>
        <w:lastRenderedPageBreak/>
        <w:t xml:space="preserve">        Identification_Code = fopen("C:\\IOEEPADMK_DATABASE\\studentinfo\\Identification_Code.txt","a");</w:t>
      </w:r>
    </w:p>
    <w:p w14:paraId="131A261D" w14:textId="77777777" w:rsidR="005A2EB7" w:rsidRDefault="005A2EB7" w:rsidP="005A2EB7">
      <w:pPr>
        <w:pStyle w:val="ParagraphProject"/>
      </w:pPr>
      <w:r>
        <w:t xml:space="preserve">        </w:t>
      </w:r>
      <w:proofErr w:type="gramStart"/>
      <w:r>
        <w:t>fprintf(</w:t>
      </w:r>
      <w:proofErr w:type="gramEnd"/>
      <w:r>
        <w:t>Identification_Code, "\n%s", details.identification_code);</w:t>
      </w:r>
    </w:p>
    <w:p w14:paraId="6D34D7C3" w14:textId="77777777" w:rsidR="005A2EB7" w:rsidRDefault="005A2EB7" w:rsidP="005A2EB7">
      <w:pPr>
        <w:pStyle w:val="ParagraphProject"/>
      </w:pPr>
      <w:r>
        <w:t xml:space="preserve">        fclose(Identification_Code);</w:t>
      </w:r>
    </w:p>
    <w:p w14:paraId="1F463AA5" w14:textId="77777777" w:rsidR="005A2EB7" w:rsidRDefault="005A2EB7" w:rsidP="005A2EB7">
      <w:pPr>
        <w:pStyle w:val="ParagraphProject"/>
      </w:pPr>
      <w:r>
        <w:t xml:space="preserve">    }</w:t>
      </w:r>
    </w:p>
    <w:p w14:paraId="64448782" w14:textId="77777777" w:rsidR="005A2EB7" w:rsidRDefault="005A2EB7" w:rsidP="005A2EB7">
      <w:pPr>
        <w:pStyle w:val="ParagraphProject"/>
      </w:pPr>
      <w:r>
        <w:t>/**********************************************************************************************************************************************************************/</w:t>
      </w:r>
    </w:p>
    <w:p w14:paraId="340F6F94" w14:textId="77777777" w:rsidR="005A2EB7" w:rsidRDefault="005A2EB7" w:rsidP="005A2EB7">
      <w:pPr>
        <w:pStyle w:val="ParagraphProject"/>
      </w:pPr>
    </w:p>
    <w:p w14:paraId="4F384314" w14:textId="77777777" w:rsidR="005A2EB7" w:rsidRDefault="005A2EB7" w:rsidP="005A2EB7">
      <w:pPr>
        <w:pStyle w:val="ParagraphProject"/>
      </w:pPr>
      <w:r>
        <w:t xml:space="preserve">/**********************This below part is to print the citizenship_number of the enrolled students so that it can be used in other </w:t>
      </w:r>
      <w:proofErr w:type="gramStart"/>
      <w:r>
        <w:t>functions.*</w:t>
      </w:r>
      <w:proofErr w:type="gramEnd"/>
      <w:r>
        <w:t>***********************/</w:t>
      </w:r>
    </w:p>
    <w:p w14:paraId="3C722697" w14:textId="77777777" w:rsidR="005A2EB7" w:rsidRDefault="005A2EB7" w:rsidP="005A2EB7">
      <w:pPr>
        <w:pStyle w:val="ParagraphProject"/>
      </w:pPr>
      <w:r>
        <w:t xml:space="preserve">    </w:t>
      </w:r>
      <w:proofErr w:type="gramStart"/>
      <w:r>
        <w:t>if(</w:t>
      </w:r>
      <w:proofErr w:type="gramEnd"/>
      <w:r>
        <w:t>(citizenship = fopen("C:\\IOEEPADMK_DATABASE\\studentinfo\\Citizenship_number.txt","r")) == NULL)    //This condition is to check for new run of the program.</w:t>
      </w:r>
    </w:p>
    <w:p w14:paraId="023F3DE9" w14:textId="77777777" w:rsidR="005A2EB7" w:rsidRDefault="005A2EB7" w:rsidP="005A2EB7">
      <w:pPr>
        <w:pStyle w:val="ParagraphProject"/>
      </w:pPr>
      <w:r>
        <w:t xml:space="preserve">    {</w:t>
      </w:r>
    </w:p>
    <w:p w14:paraId="4F36B8F5" w14:textId="77777777" w:rsidR="005A2EB7" w:rsidRDefault="005A2EB7" w:rsidP="005A2EB7">
      <w:pPr>
        <w:pStyle w:val="ParagraphProject"/>
      </w:pPr>
      <w:r>
        <w:t xml:space="preserve">        citizenship = fopen("C:\\IOEEPADMK_DATABASE\\studentinfo\\Citizenship_number.txt","w");</w:t>
      </w:r>
    </w:p>
    <w:p w14:paraId="01627A62" w14:textId="77777777" w:rsidR="005A2EB7" w:rsidRDefault="005A2EB7" w:rsidP="005A2EB7">
      <w:pPr>
        <w:pStyle w:val="ParagraphProject"/>
      </w:pPr>
      <w:r>
        <w:t xml:space="preserve">        </w:t>
      </w:r>
      <w:proofErr w:type="gramStart"/>
      <w:r>
        <w:t>fprintf(</w:t>
      </w:r>
      <w:proofErr w:type="gramEnd"/>
      <w:r>
        <w:t>citizenship, "%s", details.ctznshp_no);</w:t>
      </w:r>
    </w:p>
    <w:p w14:paraId="39FDB0E2" w14:textId="77777777" w:rsidR="005A2EB7" w:rsidRDefault="005A2EB7" w:rsidP="005A2EB7">
      <w:pPr>
        <w:pStyle w:val="ParagraphProject"/>
      </w:pPr>
      <w:r>
        <w:t xml:space="preserve">        fclose(citizenship);</w:t>
      </w:r>
    </w:p>
    <w:p w14:paraId="5477992E" w14:textId="77777777" w:rsidR="005A2EB7" w:rsidRDefault="005A2EB7" w:rsidP="005A2EB7">
      <w:pPr>
        <w:pStyle w:val="ParagraphProject"/>
      </w:pPr>
      <w:r>
        <w:t xml:space="preserve">    }</w:t>
      </w:r>
    </w:p>
    <w:p w14:paraId="0B3C5F2B" w14:textId="77777777" w:rsidR="005A2EB7" w:rsidRDefault="005A2EB7" w:rsidP="005A2EB7">
      <w:pPr>
        <w:pStyle w:val="ParagraphProject"/>
      </w:pPr>
      <w:r>
        <w:t xml:space="preserve">    else    //This part is for the older run of the program.</w:t>
      </w:r>
    </w:p>
    <w:p w14:paraId="261BA5DA" w14:textId="77777777" w:rsidR="005A2EB7" w:rsidRDefault="005A2EB7" w:rsidP="005A2EB7">
      <w:pPr>
        <w:pStyle w:val="ParagraphProject"/>
      </w:pPr>
      <w:r>
        <w:lastRenderedPageBreak/>
        <w:t xml:space="preserve">    {</w:t>
      </w:r>
    </w:p>
    <w:p w14:paraId="0DB65CA3" w14:textId="77777777" w:rsidR="005A2EB7" w:rsidRDefault="005A2EB7" w:rsidP="005A2EB7">
      <w:pPr>
        <w:pStyle w:val="ParagraphProject"/>
      </w:pPr>
      <w:r>
        <w:t xml:space="preserve">        fclose(citizenship);</w:t>
      </w:r>
    </w:p>
    <w:p w14:paraId="280C94C9" w14:textId="77777777" w:rsidR="005A2EB7" w:rsidRDefault="005A2EB7" w:rsidP="005A2EB7">
      <w:pPr>
        <w:pStyle w:val="ParagraphProject"/>
      </w:pPr>
      <w:r>
        <w:t xml:space="preserve">        citizenship = fopen("C:\\IOEEPADMK_DATABASE\\studentinfo\\Citizenship_number.txt","a");</w:t>
      </w:r>
    </w:p>
    <w:p w14:paraId="05B4A602" w14:textId="77777777" w:rsidR="005A2EB7" w:rsidRDefault="005A2EB7" w:rsidP="005A2EB7">
      <w:pPr>
        <w:pStyle w:val="ParagraphProject"/>
      </w:pPr>
      <w:r>
        <w:t xml:space="preserve">        </w:t>
      </w:r>
      <w:proofErr w:type="gramStart"/>
      <w:r>
        <w:t>fprintf(</w:t>
      </w:r>
      <w:proofErr w:type="gramEnd"/>
      <w:r>
        <w:t>citizenship, "\n%s", details.ctznshp_no);</w:t>
      </w:r>
    </w:p>
    <w:p w14:paraId="7E515D09" w14:textId="77777777" w:rsidR="005A2EB7" w:rsidRDefault="005A2EB7" w:rsidP="005A2EB7">
      <w:pPr>
        <w:pStyle w:val="ParagraphProject"/>
      </w:pPr>
      <w:r>
        <w:t xml:space="preserve">        fclose(citizenship);</w:t>
      </w:r>
    </w:p>
    <w:p w14:paraId="126B18F6" w14:textId="77777777" w:rsidR="005A2EB7" w:rsidRDefault="005A2EB7" w:rsidP="005A2EB7">
      <w:pPr>
        <w:pStyle w:val="ParagraphProject"/>
      </w:pPr>
      <w:r>
        <w:t xml:space="preserve">    }</w:t>
      </w:r>
    </w:p>
    <w:p w14:paraId="31A93E0E" w14:textId="77777777" w:rsidR="005A2EB7" w:rsidRDefault="005A2EB7" w:rsidP="005A2EB7">
      <w:pPr>
        <w:pStyle w:val="ParagraphProject"/>
      </w:pPr>
      <w:r>
        <w:t>/**********************************************************************************************************************************************************************/</w:t>
      </w:r>
    </w:p>
    <w:p w14:paraId="44BE6AC3" w14:textId="77777777" w:rsidR="005A2EB7" w:rsidRDefault="005A2EB7" w:rsidP="005A2EB7">
      <w:pPr>
        <w:pStyle w:val="ParagraphProject"/>
      </w:pPr>
    </w:p>
    <w:p w14:paraId="5812A636" w14:textId="77777777" w:rsidR="005A2EB7" w:rsidRDefault="005A2EB7" w:rsidP="005A2EB7">
      <w:pPr>
        <w:pStyle w:val="ParagraphProject"/>
      </w:pPr>
      <w:r>
        <w:t xml:space="preserve">    </w:t>
      </w:r>
      <w:proofErr w:type="gramStart"/>
      <w:r>
        <w:t>if(</w:t>
      </w:r>
      <w:proofErr w:type="gramEnd"/>
      <w:r>
        <w:t>(Average = fopen("C:\\IOEEPADMK_DATABASE\\mocktest\\Scoresheets\\average.txt","r")) == NULL)    //This condition is to check for new run of the program.</w:t>
      </w:r>
    </w:p>
    <w:p w14:paraId="5E7F4A9E" w14:textId="77777777" w:rsidR="005A2EB7" w:rsidRDefault="005A2EB7" w:rsidP="005A2EB7">
      <w:pPr>
        <w:pStyle w:val="ParagraphProject"/>
      </w:pPr>
      <w:r>
        <w:t xml:space="preserve">    {</w:t>
      </w:r>
    </w:p>
    <w:p w14:paraId="545E89E8" w14:textId="77777777" w:rsidR="005A2EB7" w:rsidRDefault="005A2EB7" w:rsidP="005A2EB7">
      <w:pPr>
        <w:pStyle w:val="ParagraphProject"/>
      </w:pPr>
      <w:r>
        <w:t xml:space="preserve">        Average = fopen("C:\\IOEEPADMK_DATABASE\\mocktest\\Scoresheets\\average.txt","w");</w:t>
      </w:r>
    </w:p>
    <w:p w14:paraId="49DD6272" w14:textId="77777777" w:rsidR="005A2EB7" w:rsidRDefault="005A2EB7" w:rsidP="005A2EB7">
      <w:pPr>
        <w:pStyle w:val="ParagraphProject"/>
      </w:pPr>
      <w:r>
        <w:t xml:space="preserve">        </w:t>
      </w:r>
      <w:proofErr w:type="gramStart"/>
      <w:r>
        <w:t>fprintf(</w:t>
      </w:r>
      <w:proofErr w:type="gramEnd"/>
      <w:r>
        <w:t>Average,"00.00 0");</w:t>
      </w:r>
    </w:p>
    <w:p w14:paraId="4D168F19" w14:textId="77777777" w:rsidR="005A2EB7" w:rsidRDefault="005A2EB7" w:rsidP="005A2EB7">
      <w:pPr>
        <w:pStyle w:val="ParagraphProject"/>
      </w:pPr>
      <w:r>
        <w:t xml:space="preserve">        fclose(Average);</w:t>
      </w:r>
    </w:p>
    <w:p w14:paraId="757C8A32" w14:textId="77777777" w:rsidR="005A2EB7" w:rsidRDefault="005A2EB7" w:rsidP="005A2EB7">
      <w:pPr>
        <w:pStyle w:val="ParagraphProject"/>
      </w:pPr>
      <w:r>
        <w:t xml:space="preserve">    }</w:t>
      </w:r>
    </w:p>
    <w:p w14:paraId="45CE9161" w14:textId="77777777" w:rsidR="005A2EB7" w:rsidRDefault="005A2EB7" w:rsidP="005A2EB7">
      <w:pPr>
        <w:pStyle w:val="ParagraphProject"/>
      </w:pPr>
      <w:r>
        <w:t xml:space="preserve">    else    //This part is for the older run of the program.</w:t>
      </w:r>
    </w:p>
    <w:p w14:paraId="20AC21C3" w14:textId="77777777" w:rsidR="005A2EB7" w:rsidRDefault="005A2EB7" w:rsidP="005A2EB7">
      <w:pPr>
        <w:pStyle w:val="ParagraphProject"/>
      </w:pPr>
      <w:r>
        <w:lastRenderedPageBreak/>
        <w:t xml:space="preserve">    {</w:t>
      </w:r>
    </w:p>
    <w:p w14:paraId="0698026C" w14:textId="77777777" w:rsidR="005A2EB7" w:rsidRDefault="005A2EB7" w:rsidP="005A2EB7">
      <w:pPr>
        <w:pStyle w:val="ParagraphProject"/>
      </w:pPr>
      <w:r>
        <w:t xml:space="preserve">        fclose(Average);</w:t>
      </w:r>
    </w:p>
    <w:p w14:paraId="10A18EC7" w14:textId="77777777" w:rsidR="005A2EB7" w:rsidRDefault="005A2EB7" w:rsidP="005A2EB7">
      <w:pPr>
        <w:pStyle w:val="ParagraphProject"/>
      </w:pPr>
      <w:r>
        <w:t xml:space="preserve">        Average = fopen("C:\\IOEEPADMK_DATABASE\\mocktest\\Scoresheets\\average.txt","a");</w:t>
      </w:r>
    </w:p>
    <w:p w14:paraId="20EF1BD9" w14:textId="77777777" w:rsidR="005A2EB7" w:rsidRDefault="005A2EB7" w:rsidP="005A2EB7">
      <w:pPr>
        <w:pStyle w:val="ParagraphProject"/>
      </w:pPr>
      <w:r>
        <w:t xml:space="preserve">        </w:t>
      </w:r>
      <w:proofErr w:type="gramStart"/>
      <w:r>
        <w:t>fprintf(</w:t>
      </w:r>
      <w:proofErr w:type="gramEnd"/>
      <w:r>
        <w:t>Average,"\n00.00 0");</w:t>
      </w:r>
    </w:p>
    <w:p w14:paraId="100C061D" w14:textId="77777777" w:rsidR="005A2EB7" w:rsidRDefault="005A2EB7" w:rsidP="005A2EB7">
      <w:pPr>
        <w:pStyle w:val="ParagraphProject"/>
      </w:pPr>
      <w:r>
        <w:t xml:space="preserve">        fclose(Average);</w:t>
      </w:r>
    </w:p>
    <w:p w14:paraId="38533571" w14:textId="77777777" w:rsidR="005A2EB7" w:rsidRDefault="005A2EB7" w:rsidP="005A2EB7">
      <w:pPr>
        <w:pStyle w:val="ParagraphProject"/>
      </w:pPr>
      <w:r>
        <w:t xml:space="preserve">    }</w:t>
      </w:r>
    </w:p>
    <w:p w14:paraId="6B35FEA6" w14:textId="77777777" w:rsidR="005A2EB7" w:rsidRDefault="005A2EB7" w:rsidP="005A2EB7">
      <w:pPr>
        <w:pStyle w:val="ParagraphProject"/>
      </w:pPr>
    </w:p>
    <w:p w14:paraId="117714E7" w14:textId="77777777" w:rsidR="005A2EB7" w:rsidRDefault="005A2EB7" w:rsidP="005A2EB7">
      <w:pPr>
        <w:pStyle w:val="ParagraphProject"/>
      </w:pPr>
      <w:r>
        <w:t xml:space="preserve">    fflush(stdin);</w:t>
      </w:r>
    </w:p>
    <w:p w14:paraId="2069994B" w14:textId="77777777" w:rsidR="005A2EB7" w:rsidRDefault="005A2EB7" w:rsidP="005A2EB7">
      <w:pPr>
        <w:pStyle w:val="ParagraphProject"/>
      </w:pPr>
      <w:r>
        <w:t xml:space="preserve">    Option_Or_</w:t>
      </w:r>
      <w:proofErr w:type="gramStart"/>
      <w:r>
        <w:t>Exit(</w:t>
      </w:r>
      <w:proofErr w:type="gramEnd"/>
      <w:r>
        <w:t>);</w:t>
      </w:r>
    </w:p>
    <w:p w14:paraId="0E2A8EA4" w14:textId="77777777" w:rsidR="005A2EB7" w:rsidRDefault="005A2EB7" w:rsidP="005A2EB7">
      <w:pPr>
        <w:pStyle w:val="ParagraphProject"/>
      </w:pPr>
    </w:p>
    <w:p w14:paraId="11AEEC7E" w14:textId="77777777" w:rsidR="005A2EB7" w:rsidRDefault="005A2EB7" w:rsidP="005A2EB7">
      <w:pPr>
        <w:pStyle w:val="ParagraphProject"/>
      </w:pPr>
      <w:r>
        <w:t>}</w:t>
      </w:r>
    </w:p>
    <w:p w14:paraId="7EB3591D" w14:textId="77777777" w:rsidR="005A2EB7" w:rsidRDefault="005A2EB7" w:rsidP="005A2EB7">
      <w:pPr>
        <w:pStyle w:val="ParagraphProject"/>
      </w:pPr>
    </w:p>
    <w:p w14:paraId="416EA858" w14:textId="77777777" w:rsidR="005A2EB7" w:rsidRDefault="005A2EB7" w:rsidP="005A2EB7">
      <w:pPr>
        <w:pStyle w:val="ParagraphProject"/>
      </w:pPr>
    </w:p>
    <w:p w14:paraId="4D3D06B8" w14:textId="77777777" w:rsidR="005A2EB7" w:rsidRDefault="005A2EB7" w:rsidP="005A2EB7">
      <w:pPr>
        <w:pStyle w:val="ParagraphProject"/>
      </w:pPr>
      <w:r>
        <w:t>void Take_Practise_</w:t>
      </w:r>
      <w:proofErr w:type="gramStart"/>
      <w:r>
        <w:t>Exam(</w:t>
      </w:r>
      <w:proofErr w:type="gramEnd"/>
      <w:r>
        <w:t>)</w:t>
      </w:r>
    </w:p>
    <w:p w14:paraId="39379703" w14:textId="77777777" w:rsidR="005A2EB7" w:rsidRDefault="005A2EB7" w:rsidP="005A2EB7">
      <w:pPr>
        <w:pStyle w:val="ParagraphProject"/>
      </w:pPr>
      <w:r>
        <w:t>{</w:t>
      </w:r>
    </w:p>
    <w:p w14:paraId="24A92396" w14:textId="77777777" w:rsidR="005A2EB7" w:rsidRDefault="005A2EB7" w:rsidP="005A2EB7">
      <w:pPr>
        <w:pStyle w:val="ParagraphProject"/>
      </w:pPr>
      <w:r>
        <w:t xml:space="preserve">    system("cls");</w:t>
      </w:r>
    </w:p>
    <w:p w14:paraId="07C6EEA3" w14:textId="77777777" w:rsidR="005A2EB7" w:rsidRDefault="005A2EB7" w:rsidP="005A2EB7">
      <w:pPr>
        <w:pStyle w:val="ParagraphProject"/>
      </w:pPr>
      <w:r>
        <w:t xml:space="preserve">    Heading_</w:t>
      </w:r>
      <w:proofErr w:type="gramStart"/>
      <w:r>
        <w:t>Printer(</w:t>
      </w:r>
      <w:proofErr w:type="gramEnd"/>
      <w:r>
        <w:t>);</w:t>
      </w:r>
    </w:p>
    <w:p w14:paraId="75BD9F14" w14:textId="77777777" w:rsidR="005A2EB7" w:rsidRDefault="005A2EB7" w:rsidP="005A2EB7">
      <w:pPr>
        <w:pStyle w:val="ParagraphProject"/>
      </w:pPr>
      <w:r>
        <w:t xml:space="preserve">    time_t </w:t>
      </w:r>
      <w:proofErr w:type="gramStart"/>
      <w:r>
        <w:t>start</w:t>
      </w:r>
      <w:proofErr w:type="gramEnd"/>
      <w:r>
        <w:t>_time, stop_time;</w:t>
      </w:r>
    </w:p>
    <w:p w14:paraId="068CC77E" w14:textId="77777777" w:rsidR="005A2EB7" w:rsidRDefault="005A2EB7" w:rsidP="005A2EB7">
      <w:pPr>
        <w:pStyle w:val="ParagraphProject"/>
      </w:pPr>
      <w:r>
        <w:lastRenderedPageBreak/>
        <w:t xml:space="preserve">    int student_id_number = id_citizenship_</w:t>
      </w:r>
      <w:proofErr w:type="gramStart"/>
      <w:r>
        <w:t>matcher(</w:t>
      </w:r>
      <w:proofErr w:type="gramEnd"/>
      <w:r>
        <w:t>);</w:t>
      </w:r>
    </w:p>
    <w:p w14:paraId="61CDDEC0" w14:textId="77777777" w:rsidR="005A2EB7" w:rsidRDefault="005A2EB7" w:rsidP="005A2EB7">
      <w:pPr>
        <w:pStyle w:val="ParagraphProject"/>
      </w:pPr>
      <w:r>
        <w:t xml:space="preserve">    printf("\n");</w:t>
      </w:r>
    </w:p>
    <w:p w14:paraId="31E74B82" w14:textId="77777777" w:rsidR="005A2EB7" w:rsidRDefault="005A2EB7" w:rsidP="005A2EB7">
      <w:pPr>
        <w:pStyle w:val="ParagraphProject"/>
      </w:pPr>
      <w:r>
        <w:t xml:space="preserve">    int number_of_question, a = 0;</w:t>
      </w:r>
    </w:p>
    <w:p w14:paraId="11489950" w14:textId="77777777" w:rsidR="005A2EB7" w:rsidRDefault="005A2EB7" w:rsidP="005A2EB7">
      <w:pPr>
        <w:pStyle w:val="ParagraphProject"/>
      </w:pPr>
      <w:r>
        <w:t xml:space="preserve">    int score = 0, time_start = 0;</w:t>
      </w:r>
    </w:p>
    <w:p w14:paraId="292E58CC" w14:textId="77777777" w:rsidR="005A2EB7" w:rsidRDefault="005A2EB7" w:rsidP="005A2EB7">
      <w:pPr>
        <w:pStyle w:val="ParagraphProject"/>
      </w:pPr>
      <w:r>
        <w:t xml:space="preserve">    char b, st_</w:t>
      </w:r>
      <w:proofErr w:type="gramStart"/>
      <w:r>
        <w:t>time[</w:t>
      </w:r>
      <w:proofErr w:type="gramEnd"/>
      <w:r>
        <w:t>30], en_time[30];</w:t>
      </w:r>
    </w:p>
    <w:p w14:paraId="72114F91" w14:textId="77777777" w:rsidR="005A2EB7" w:rsidRDefault="005A2EB7" w:rsidP="005A2EB7">
      <w:pPr>
        <w:pStyle w:val="ParagraphProject"/>
      </w:pPr>
      <w:r>
        <w:t xml:space="preserve">    char </w:t>
      </w:r>
      <w:proofErr w:type="gramStart"/>
      <w:r>
        <w:t>Qpath[</w:t>
      </w:r>
      <w:proofErr w:type="gramEnd"/>
      <w:r>
        <w:t>100], Apath[100], Scoresheetname[50];</w:t>
      </w:r>
    </w:p>
    <w:p w14:paraId="1D265621" w14:textId="77777777" w:rsidR="005A2EB7" w:rsidRDefault="005A2EB7" w:rsidP="005A2EB7">
      <w:pPr>
        <w:pStyle w:val="ParagraphProject"/>
      </w:pPr>
      <w:r>
        <w:t xml:space="preserve">    int set_number_input;</w:t>
      </w:r>
    </w:p>
    <w:p w14:paraId="62C2EB8E" w14:textId="77777777" w:rsidR="005A2EB7" w:rsidRDefault="005A2EB7" w:rsidP="005A2EB7">
      <w:pPr>
        <w:pStyle w:val="ParagraphProject"/>
      </w:pPr>
      <w:r>
        <w:t xml:space="preserve">    FILE *Scoresheet;</w:t>
      </w:r>
    </w:p>
    <w:p w14:paraId="6AD38FEF" w14:textId="77777777" w:rsidR="005A2EB7" w:rsidRDefault="005A2EB7" w:rsidP="005A2EB7">
      <w:pPr>
        <w:pStyle w:val="ParagraphProject"/>
      </w:pPr>
      <w:r>
        <w:t xml:space="preserve">    int setNumber;</w:t>
      </w:r>
    </w:p>
    <w:p w14:paraId="5145AC80" w14:textId="77777777" w:rsidR="005A2EB7" w:rsidRDefault="005A2EB7" w:rsidP="005A2EB7">
      <w:pPr>
        <w:pStyle w:val="ParagraphProject"/>
      </w:pPr>
      <w:r>
        <w:t xml:space="preserve">    reEnter:</w:t>
      </w:r>
    </w:p>
    <w:p w14:paraId="78F77AE5" w14:textId="77777777" w:rsidR="005A2EB7" w:rsidRDefault="005A2EB7" w:rsidP="005A2EB7">
      <w:pPr>
        <w:pStyle w:val="ParagraphProject"/>
      </w:pPr>
      <w:r>
        <w:t xml:space="preserve">    </w:t>
      </w:r>
      <w:proofErr w:type="gramStart"/>
      <w:r>
        <w:t>printf(</w:t>
      </w:r>
      <w:proofErr w:type="gramEnd"/>
      <w:r>
        <w:t>"#  Enter the Question set number among displayed sets:");</w:t>
      </w:r>
    </w:p>
    <w:p w14:paraId="49329F92" w14:textId="77777777" w:rsidR="005A2EB7" w:rsidRDefault="005A2EB7" w:rsidP="005A2EB7">
      <w:pPr>
        <w:pStyle w:val="ParagraphProject"/>
      </w:pPr>
      <w:r>
        <w:t xml:space="preserve">    setNumber = Practisetest_QFile_</w:t>
      </w:r>
      <w:proofErr w:type="gramStart"/>
      <w:r>
        <w:t>Lister(</w:t>
      </w:r>
      <w:proofErr w:type="gramEnd"/>
      <w:r>
        <w:t>);</w:t>
      </w:r>
    </w:p>
    <w:p w14:paraId="362091F6" w14:textId="77777777" w:rsidR="005A2EB7" w:rsidRDefault="005A2EB7" w:rsidP="005A2EB7">
      <w:pPr>
        <w:pStyle w:val="ParagraphProject"/>
      </w:pPr>
      <w:r>
        <w:t xml:space="preserve">    scanf("%d</w:t>
      </w:r>
      <w:proofErr w:type="gramStart"/>
      <w:r>
        <w:t>",&amp;</w:t>
      </w:r>
      <w:proofErr w:type="gramEnd"/>
      <w:r>
        <w:t>set_number_input);</w:t>
      </w:r>
    </w:p>
    <w:p w14:paraId="1A8C4FC1" w14:textId="77777777" w:rsidR="005A2EB7" w:rsidRDefault="005A2EB7" w:rsidP="005A2EB7">
      <w:pPr>
        <w:pStyle w:val="ParagraphProject"/>
      </w:pPr>
      <w:r>
        <w:t xml:space="preserve">    printf("\n");</w:t>
      </w:r>
    </w:p>
    <w:p w14:paraId="13DC5A3C" w14:textId="77777777" w:rsidR="005A2EB7" w:rsidRDefault="005A2EB7" w:rsidP="005A2EB7">
      <w:pPr>
        <w:pStyle w:val="ParagraphProject"/>
      </w:pPr>
      <w:r>
        <w:t xml:space="preserve">    </w:t>
      </w:r>
      <w:proofErr w:type="gramStart"/>
      <w:r>
        <w:t>if(</w:t>
      </w:r>
      <w:proofErr w:type="gramEnd"/>
      <w:r>
        <w:t>set_number_input &gt;= setNumber)</w:t>
      </w:r>
    </w:p>
    <w:p w14:paraId="077E6F57" w14:textId="77777777" w:rsidR="005A2EB7" w:rsidRDefault="005A2EB7" w:rsidP="005A2EB7">
      <w:pPr>
        <w:pStyle w:val="ParagraphProject"/>
      </w:pPr>
      <w:r>
        <w:t xml:space="preserve">    {</w:t>
      </w:r>
    </w:p>
    <w:p w14:paraId="18821148" w14:textId="77777777" w:rsidR="005A2EB7" w:rsidRDefault="005A2EB7" w:rsidP="005A2EB7">
      <w:pPr>
        <w:pStyle w:val="ParagraphProject"/>
      </w:pPr>
      <w:r>
        <w:t xml:space="preserve">        </w:t>
      </w:r>
      <w:proofErr w:type="gramStart"/>
      <w:r>
        <w:t>printf(</w:t>
      </w:r>
      <w:proofErr w:type="gramEnd"/>
      <w:r>
        <w:t>"\nInvalid Input!!\n");</w:t>
      </w:r>
    </w:p>
    <w:p w14:paraId="50DDC53B" w14:textId="77777777" w:rsidR="005A2EB7" w:rsidRDefault="005A2EB7" w:rsidP="005A2EB7">
      <w:pPr>
        <w:pStyle w:val="ParagraphProject"/>
      </w:pPr>
      <w:r>
        <w:t xml:space="preserve">        goto reEnter;</w:t>
      </w:r>
    </w:p>
    <w:p w14:paraId="66E44C9C" w14:textId="77777777" w:rsidR="005A2EB7" w:rsidRDefault="005A2EB7" w:rsidP="005A2EB7">
      <w:pPr>
        <w:pStyle w:val="ParagraphProject"/>
      </w:pPr>
      <w:r>
        <w:lastRenderedPageBreak/>
        <w:t xml:space="preserve">    }</w:t>
      </w:r>
    </w:p>
    <w:p w14:paraId="5F5BF741" w14:textId="77777777" w:rsidR="005A2EB7" w:rsidRDefault="005A2EB7" w:rsidP="005A2EB7">
      <w:pPr>
        <w:pStyle w:val="ParagraphProject"/>
      </w:pPr>
      <w:r>
        <w:t xml:space="preserve">    </w:t>
      </w:r>
      <w:proofErr w:type="gramStart"/>
      <w:r>
        <w:t>sprintf(</w:t>
      </w:r>
      <w:proofErr w:type="gramEnd"/>
      <w:r>
        <w:t>Qpath, "practiseset\\QuestionSets\\Set-%d.txt", set_number_input);  //This function is used to make a formatted string.</w:t>
      </w:r>
    </w:p>
    <w:p w14:paraId="662958BF" w14:textId="77777777" w:rsidR="005A2EB7" w:rsidRDefault="005A2EB7" w:rsidP="005A2EB7">
      <w:pPr>
        <w:pStyle w:val="ParagraphProject"/>
      </w:pPr>
      <w:r>
        <w:t xml:space="preserve">    </w:t>
      </w:r>
      <w:proofErr w:type="gramStart"/>
      <w:r>
        <w:t>sprintf(</w:t>
      </w:r>
      <w:proofErr w:type="gramEnd"/>
      <w:r>
        <w:t>Apath, "practiseset\\AnswerSets\\Set-%d.txt", set_number_input);</w:t>
      </w:r>
    </w:p>
    <w:p w14:paraId="5B3E72F3" w14:textId="77777777" w:rsidR="005A2EB7" w:rsidRDefault="005A2EB7" w:rsidP="005A2EB7">
      <w:pPr>
        <w:pStyle w:val="ParagraphProject"/>
      </w:pPr>
      <w:r>
        <w:t xml:space="preserve">    start:</w:t>
      </w:r>
    </w:p>
    <w:p w14:paraId="05CCACC6" w14:textId="77777777" w:rsidR="005A2EB7" w:rsidRDefault="005A2EB7" w:rsidP="005A2EB7">
      <w:pPr>
        <w:pStyle w:val="ParagraphProject"/>
      </w:pPr>
      <w:r>
        <w:t xml:space="preserve">    </w:t>
      </w:r>
      <w:proofErr w:type="gramStart"/>
      <w:r>
        <w:t>printf(</w:t>
      </w:r>
      <w:proofErr w:type="gramEnd"/>
      <w:r>
        <w:t>"#  Please enter the number of question you want to solve:(Min-Questions: 5, Max-Questions: 20) \n");</w:t>
      </w:r>
    </w:p>
    <w:p w14:paraId="180CC8E7" w14:textId="77777777" w:rsidR="005A2EB7" w:rsidRDefault="005A2EB7" w:rsidP="005A2EB7">
      <w:pPr>
        <w:pStyle w:val="ParagraphProject"/>
      </w:pPr>
      <w:r>
        <w:t xml:space="preserve">    printf("\n");</w:t>
      </w:r>
    </w:p>
    <w:p w14:paraId="3D83F666" w14:textId="77777777" w:rsidR="005A2EB7" w:rsidRDefault="005A2EB7" w:rsidP="005A2EB7">
      <w:pPr>
        <w:pStyle w:val="ParagraphProject"/>
      </w:pPr>
      <w:r>
        <w:t xml:space="preserve">    </w:t>
      </w:r>
      <w:proofErr w:type="gramStart"/>
      <w:r>
        <w:t>scanf(</w:t>
      </w:r>
      <w:proofErr w:type="gramEnd"/>
      <w:r>
        <w:t>"%d", &amp;number_of_question);</w:t>
      </w:r>
    </w:p>
    <w:p w14:paraId="0A906E8A" w14:textId="77777777" w:rsidR="005A2EB7" w:rsidRDefault="005A2EB7" w:rsidP="005A2EB7">
      <w:pPr>
        <w:pStyle w:val="ParagraphProject"/>
      </w:pPr>
    </w:p>
    <w:p w14:paraId="61ED628C" w14:textId="77777777" w:rsidR="005A2EB7" w:rsidRDefault="005A2EB7" w:rsidP="005A2EB7">
      <w:pPr>
        <w:pStyle w:val="ParagraphProject"/>
      </w:pPr>
      <w:r>
        <w:t xml:space="preserve">    if (number_of_question &gt;= 5 &amp;&amp; number_of_question &lt;= 20)</w:t>
      </w:r>
    </w:p>
    <w:p w14:paraId="6AEA7A76" w14:textId="77777777" w:rsidR="005A2EB7" w:rsidRDefault="005A2EB7" w:rsidP="005A2EB7">
      <w:pPr>
        <w:pStyle w:val="ParagraphProject"/>
      </w:pPr>
      <w:r>
        <w:t xml:space="preserve">    {</w:t>
      </w:r>
    </w:p>
    <w:p w14:paraId="4068E665" w14:textId="77777777" w:rsidR="005A2EB7" w:rsidRDefault="005A2EB7" w:rsidP="005A2EB7">
      <w:pPr>
        <w:pStyle w:val="ParagraphProject"/>
      </w:pPr>
      <w:r>
        <w:t xml:space="preserve">        system("cls");</w:t>
      </w:r>
    </w:p>
    <w:p w14:paraId="135B8F54" w14:textId="77777777" w:rsidR="005A2EB7" w:rsidRDefault="005A2EB7" w:rsidP="005A2EB7">
      <w:pPr>
        <w:pStyle w:val="ParagraphProject"/>
      </w:pPr>
      <w:r>
        <w:t xml:space="preserve">        Heading_</w:t>
      </w:r>
      <w:proofErr w:type="gramStart"/>
      <w:r>
        <w:t>Printer(</w:t>
      </w:r>
      <w:proofErr w:type="gramEnd"/>
      <w:r>
        <w:t>);</w:t>
      </w:r>
    </w:p>
    <w:p w14:paraId="3A964CCD" w14:textId="77777777" w:rsidR="005A2EB7" w:rsidRDefault="005A2EB7" w:rsidP="005A2EB7">
      <w:pPr>
        <w:pStyle w:val="ParagraphProject"/>
      </w:pPr>
      <w:r>
        <w:t xml:space="preserve">        int Qstn_repeat_</w:t>
      </w:r>
      <w:proofErr w:type="gramStart"/>
      <w:r>
        <w:t>checker[</w:t>
      </w:r>
      <w:proofErr w:type="gramEnd"/>
      <w:r>
        <w:t>100];</w:t>
      </w:r>
    </w:p>
    <w:p w14:paraId="330D32A9" w14:textId="77777777" w:rsidR="005A2EB7" w:rsidRDefault="005A2EB7" w:rsidP="005A2EB7">
      <w:pPr>
        <w:pStyle w:val="ParagraphProject"/>
      </w:pPr>
      <w:r>
        <w:t xml:space="preserve">        </w:t>
      </w:r>
      <w:proofErr w:type="gramStart"/>
      <w:r>
        <w:t>for(</w:t>
      </w:r>
      <w:proofErr w:type="gramEnd"/>
      <w:r>
        <w:t>int arr_iterator = 0; arr_iterator &lt; 100; arr_iterator++)</w:t>
      </w:r>
    </w:p>
    <w:p w14:paraId="1C5D3D3C" w14:textId="77777777" w:rsidR="005A2EB7" w:rsidRDefault="005A2EB7" w:rsidP="005A2EB7">
      <w:pPr>
        <w:pStyle w:val="ParagraphProject"/>
      </w:pPr>
      <w:r>
        <w:t xml:space="preserve">        {</w:t>
      </w:r>
    </w:p>
    <w:p w14:paraId="4002F758" w14:textId="77777777" w:rsidR="005A2EB7" w:rsidRDefault="005A2EB7" w:rsidP="005A2EB7">
      <w:pPr>
        <w:pStyle w:val="ParagraphProject"/>
      </w:pPr>
      <w:r>
        <w:t xml:space="preserve">            Qstn_repeat_checker[arr_iterator] = 0;</w:t>
      </w:r>
    </w:p>
    <w:p w14:paraId="4CD7CEEC" w14:textId="77777777" w:rsidR="005A2EB7" w:rsidRDefault="005A2EB7" w:rsidP="005A2EB7">
      <w:pPr>
        <w:pStyle w:val="ParagraphProject"/>
      </w:pPr>
      <w:r>
        <w:t xml:space="preserve">        }</w:t>
      </w:r>
    </w:p>
    <w:p w14:paraId="0E2A196A" w14:textId="77777777" w:rsidR="005A2EB7" w:rsidRDefault="005A2EB7" w:rsidP="005A2EB7">
      <w:pPr>
        <w:pStyle w:val="ParagraphProject"/>
      </w:pPr>
      <w:r>
        <w:lastRenderedPageBreak/>
        <w:t xml:space="preserve">        start_time = time(NULL);</w:t>
      </w:r>
    </w:p>
    <w:p w14:paraId="001DBDA5" w14:textId="77777777" w:rsidR="005A2EB7" w:rsidRDefault="005A2EB7" w:rsidP="005A2EB7">
      <w:pPr>
        <w:pStyle w:val="ParagraphProject"/>
      </w:pPr>
      <w:r>
        <w:t xml:space="preserve">        struct tm *time1 = localtime(&amp;start_time);</w:t>
      </w:r>
    </w:p>
    <w:p w14:paraId="10011705" w14:textId="77777777" w:rsidR="005A2EB7" w:rsidRDefault="005A2EB7" w:rsidP="005A2EB7">
      <w:pPr>
        <w:pStyle w:val="ParagraphProject"/>
      </w:pPr>
      <w:r>
        <w:t xml:space="preserve">        </w:t>
      </w:r>
      <w:proofErr w:type="gramStart"/>
      <w:r>
        <w:t>strftime(</w:t>
      </w:r>
      <w:proofErr w:type="gramEnd"/>
      <w:r>
        <w:t>st_time, sizeof(st_time), "%d-%b-%Y %I:%M:%S %p", time1);</w:t>
      </w:r>
    </w:p>
    <w:p w14:paraId="14DCD783" w14:textId="77777777" w:rsidR="005A2EB7" w:rsidRDefault="005A2EB7" w:rsidP="005A2EB7">
      <w:pPr>
        <w:pStyle w:val="ParagraphProject"/>
      </w:pPr>
      <w:r>
        <w:t xml:space="preserve">        for (int i = 0; i &lt; number_of_question; i++)</w:t>
      </w:r>
    </w:p>
    <w:p w14:paraId="77448360" w14:textId="77777777" w:rsidR="005A2EB7" w:rsidRDefault="005A2EB7" w:rsidP="005A2EB7">
      <w:pPr>
        <w:pStyle w:val="ParagraphProject"/>
      </w:pPr>
      <w:r>
        <w:t xml:space="preserve">        {</w:t>
      </w:r>
    </w:p>
    <w:p w14:paraId="1A70F484" w14:textId="77777777" w:rsidR="005A2EB7" w:rsidRDefault="005A2EB7" w:rsidP="005A2EB7">
      <w:pPr>
        <w:pStyle w:val="ParagraphProject"/>
      </w:pPr>
      <w:r>
        <w:t xml:space="preserve">            loop:</w:t>
      </w:r>
    </w:p>
    <w:p w14:paraId="7A61348E" w14:textId="77777777" w:rsidR="005A2EB7" w:rsidRDefault="005A2EB7" w:rsidP="005A2EB7">
      <w:pPr>
        <w:pStyle w:val="ParagraphProject"/>
      </w:pPr>
      <w:r>
        <w:t xml:space="preserve">            if (a &lt; number_of_question)</w:t>
      </w:r>
    </w:p>
    <w:p w14:paraId="7E2A2C29" w14:textId="77777777" w:rsidR="005A2EB7" w:rsidRDefault="005A2EB7" w:rsidP="005A2EB7">
      <w:pPr>
        <w:pStyle w:val="ParagraphProject"/>
      </w:pPr>
      <w:r>
        <w:t xml:space="preserve">            {</w:t>
      </w:r>
    </w:p>
    <w:p w14:paraId="32ED1569" w14:textId="77777777" w:rsidR="005A2EB7" w:rsidRDefault="005A2EB7" w:rsidP="005A2EB7">
      <w:pPr>
        <w:pStyle w:val="ParagraphProject"/>
      </w:pPr>
      <w:r>
        <w:t xml:space="preserve">                int c;</w:t>
      </w:r>
    </w:p>
    <w:p w14:paraId="4C5B2201" w14:textId="77777777" w:rsidR="005A2EB7" w:rsidRDefault="005A2EB7" w:rsidP="005A2EB7">
      <w:pPr>
        <w:pStyle w:val="ParagraphProject"/>
      </w:pPr>
      <w:r>
        <w:t xml:space="preserve">                another:</w:t>
      </w:r>
    </w:p>
    <w:p w14:paraId="5F34576E" w14:textId="77777777" w:rsidR="005A2EB7" w:rsidRDefault="005A2EB7" w:rsidP="005A2EB7">
      <w:pPr>
        <w:pStyle w:val="ParagraphProject"/>
      </w:pPr>
      <w:r>
        <w:t xml:space="preserve">                srand(</w:t>
      </w:r>
      <w:proofErr w:type="gramStart"/>
      <w:r>
        <w:t>time(</w:t>
      </w:r>
      <w:proofErr w:type="gramEnd"/>
      <w:r>
        <w:t>0));</w:t>
      </w:r>
    </w:p>
    <w:p w14:paraId="760AF358" w14:textId="77777777" w:rsidR="005A2EB7" w:rsidRDefault="005A2EB7" w:rsidP="005A2EB7">
      <w:pPr>
        <w:pStyle w:val="ParagraphProject"/>
      </w:pPr>
      <w:r>
        <w:t xml:space="preserve">                c = </w:t>
      </w:r>
      <w:proofErr w:type="gramStart"/>
      <w:r>
        <w:t>rand(</w:t>
      </w:r>
      <w:proofErr w:type="gramEnd"/>
      <w:r>
        <w:t>) % 100 + 1;</w:t>
      </w:r>
    </w:p>
    <w:p w14:paraId="1D2675C0" w14:textId="77777777" w:rsidR="005A2EB7" w:rsidRDefault="005A2EB7" w:rsidP="005A2EB7">
      <w:pPr>
        <w:pStyle w:val="ParagraphProject"/>
      </w:pPr>
      <w:r>
        <w:t xml:space="preserve">                time_t start, end;</w:t>
      </w:r>
    </w:p>
    <w:p w14:paraId="6780071C" w14:textId="77777777" w:rsidR="005A2EB7" w:rsidRDefault="005A2EB7" w:rsidP="005A2EB7">
      <w:pPr>
        <w:pStyle w:val="ParagraphProject"/>
      </w:pPr>
      <w:r>
        <w:t xml:space="preserve">                bool YesNo = false;</w:t>
      </w:r>
    </w:p>
    <w:p w14:paraId="359DBE80" w14:textId="77777777" w:rsidR="005A2EB7" w:rsidRDefault="005A2EB7" w:rsidP="005A2EB7">
      <w:pPr>
        <w:pStyle w:val="ParagraphProject"/>
      </w:pPr>
      <w:r>
        <w:t xml:space="preserve">                </w:t>
      </w:r>
      <w:proofErr w:type="gramStart"/>
      <w:r>
        <w:t>for(</w:t>
      </w:r>
      <w:proofErr w:type="gramEnd"/>
      <w:r>
        <w:t>int arr_iterator = 0; arr_iterator &lt; 100; arr_iterator++)</w:t>
      </w:r>
    </w:p>
    <w:p w14:paraId="7FA1FB9A" w14:textId="77777777" w:rsidR="005A2EB7" w:rsidRDefault="005A2EB7" w:rsidP="005A2EB7">
      <w:pPr>
        <w:pStyle w:val="ParagraphProject"/>
      </w:pPr>
      <w:r>
        <w:t xml:space="preserve">                {</w:t>
      </w:r>
    </w:p>
    <w:p w14:paraId="043E519D" w14:textId="77777777" w:rsidR="005A2EB7" w:rsidRDefault="005A2EB7" w:rsidP="005A2EB7">
      <w:pPr>
        <w:pStyle w:val="ParagraphProject"/>
      </w:pPr>
      <w:r>
        <w:t xml:space="preserve">                    if(Qstn_repeat_checker[arr_iterator] == c)</w:t>
      </w:r>
    </w:p>
    <w:p w14:paraId="65CDA184" w14:textId="77777777" w:rsidR="005A2EB7" w:rsidRDefault="005A2EB7" w:rsidP="005A2EB7">
      <w:pPr>
        <w:pStyle w:val="ParagraphProject"/>
      </w:pPr>
      <w:r>
        <w:t xml:space="preserve">                    {</w:t>
      </w:r>
    </w:p>
    <w:p w14:paraId="1CBA289C" w14:textId="77777777" w:rsidR="005A2EB7" w:rsidRDefault="005A2EB7" w:rsidP="005A2EB7">
      <w:pPr>
        <w:pStyle w:val="ParagraphProject"/>
      </w:pPr>
      <w:r>
        <w:lastRenderedPageBreak/>
        <w:t xml:space="preserve">                        YesNo = true;</w:t>
      </w:r>
    </w:p>
    <w:p w14:paraId="2CB4B27A" w14:textId="77777777" w:rsidR="005A2EB7" w:rsidRDefault="005A2EB7" w:rsidP="005A2EB7">
      <w:pPr>
        <w:pStyle w:val="ParagraphProject"/>
      </w:pPr>
      <w:r>
        <w:t xml:space="preserve">                        break;</w:t>
      </w:r>
    </w:p>
    <w:p w14:paraId="2B2FC8F0" w14:textId="77777777" w:rsidR="005A2EB7" w:rsidRDefault="005A2EB7" w:rsidP="005A2EB7">
      <w:pPr>
        <w:pStyle w:val="ParagraphProject"/>
      </w:pPr>
      <w:r>
        <w:t xml:space="preserve">                    }</w:t>
      </w:r>
    </w:p>
    <w:p w14:paraId="633C7820" w14:textId="77777777" w:rsidR="005A2EB7" w:rsidRDefault="005A2EB7" w:rsidP="005A2EB7">
      <w:pPr>
        <w:pStyle w:val="ParagraphProject"/>
      </w:pPr>
      <w:r>
        <w:t xml:space="preserve">                }</w:t>
      </w:r>
    </w:p>
    <w:p w14:paraId="21D954C5" w14:textId="77777777" w:rsidR="005A2EB7" w:rsidRDefault="005A2EB7" w:rsidP="005A2EB7">
      <w:pPr>
        <w:pStyle w:val="ParagraphProject"/>
      </w:pPr>
      <w:r>
        <w:t xml:space="preserve">                </w:t>
      </w:r>
      <w:proofErr w:type="gramStart"/>
      <w:r>
        <w:t>if(</w:t>
      </w:r>
      <w:proofErr w:type="gramEnd"/>
      <w:r>
        <w:t>YesNo == true)</w:t>
      </w:r>
    </w:p>
    <w:p w14:paraId="2995C7AF" w14:textId="77777777" w:rsidR="005A2EB7" w:rsidRDefault="005A2EB7" w:rsidP="005A2EB7">
      <w:pPr>
        <w:pStyle w:val="ParagraphProject"/>
      </w:pPr>
      <w:r>
        <w:t xml:space="preserve">                {</w:t>
      </w:r>
    </w:p>
    <w:p w14:paraId="721A4E4D" w14:textId="77777777" w:rsidR="005A2EB7" w:rsidRDefault="005A2EB7" w:rsidP="005A2EB7">
      <w:pPr>
        <w:pStyle w:val="ParagraphProject"/>
      </w:pPr>
      <w:r>
        <w:t xml:space="preserve">                    goto another;</w:t>
      </w:r>
    </w:p>
    <w:p w14:paraId="763AD5FB" w14:textId="77777777" w:rsidR="005A2EB7" w:rsidRDefault="005A2EB7" w:rsidP="005A2EB7">
      <w:pPr>
        <w:pStyle w:val="ParagraphProject"/>
      </w:pPr>
      <w:r>
        <w:t xml:space="preserve">                }</w:t>
      </w:r>
    </w:p>
    <w:p w14:paraId="4A3001AF" w14:textId="77777777" w:rsidR="005A2EB7" w:rsidRDefault="005A2EB7" w:rsidP="005A2EB7">
      <w:pPr>
        <w:pStyle w:val="ParagraphProject"/>
      </w:pPr>
      <w:r>
        <w:t xml:space="preserve">                else</w:t>
      </w:r>
    </w:p>
    <w:p w14:paraId="2EBD6806" w14:textId="77777777" w:rsidR="005A2EB7" w:rsidRDefault="005A2EB7" w:rsidP="005A2EB7">
      <w:pPr>
        <w:pStyle w:val="ParagraphProject"/>
      </w:pPr>
      <w:r>
        <w:t xml:space="preserve">                {</w:t>
      </w:r>
    </w:p>
    <w:p w14:paraId="334C72AA" w14:textId="77777777" w:rsidR="005A2EB7" w:rsidRDefault="005A2EB7" w:rsidP="005A2EB7">
      <w:pPr>
        <w:pStyle w:val="ParagraphProject"/>
      </w:pPr>
      <w:r>
        <w:t xml:space="preserve">                    Qstn_repeat_checker[i] = c;</w:t>
      </w:r>
    </w:p>
    <w:p w14:paraId="16D7BE59" w14:textId="77777777" w:rsidR="005A2EB7" w:rsidRDefault="005A2EB7" w:rsidP="005A2EB7">
      <w:pPr>
        <w:pStyle w:val="ParagraphProject"/>
      </w:pPr>
      <w:r>
        <w:t xml:space="preserve">                }</w:t>
      </w:r>
    </w:p>
    <w:p w14:paraId="6DAE26F5" w14:textId="77777777" w:rsidR="005A2EB7" w:rsidRDefault="005A2EB7" w:rsidP="005A2EB7">
      <w:pPr>
        <w:pStyle w:val="ParagraphProject"/>
      </w:pPr>
      <w:r>
        <w:t xml:space="preserve">                start = time(NULL);</w:t>
      </w:r>
    </w:p>
    <w:p w14:paraId="4D1981E9" w14:textId="77777777" w:rsidR="005A2EB7" w:rsidRDefault="005A2EB7" w:rsidP="005A2EB7">
      <w:pPr>
        <w:pStyle w:val="ParagraphProject"/>
      </w:pPr>
      <w:r>
        <w:t xml:space="preserve">                </w:t>
      </w:r>
      <w:proofErr w:type="gramStart"/>
      <w:r>
        <w:t>printf(</w:t>
      </w:r>
      <w:proofErr w:type="gramEnd"/>
      <w:r>
        <w:t>"%d. ", i+1);</w:t>
      </w:r>
    </w:p>
    <w:p w14:paraId="669999B0" w14:textId="77777777" w:rsidR="005A2EB7" w:rsidRDefault="005A2EB7" w:rsidP="005A2EB7">
      <w:pPr>
        <w:pStyle w:val="ParagraphProject"/>
      </w:pPr>
      <w:r>
        <w:t xml:space="preserve">                diplay_</w:t>
      </w:r>
      <w:proofErr w:type="gramStart"/>
      <w:r>
        <w:t>question(</w:t>
      </w:r>
      <w:proofErr w:type="gramEnd"/>
      <w:r>
        <w:t>c, Qpath);</w:t>
      </w:r>
    </w:p>
    <w:p w14:paraId="2DA9F12C" w14:textId="77777777" w:rsidR="005A2EB7" w:rsidRDefault="005A2EB7" w:rsidP="005A2EB7">
      <w:pPr>
        <w:pStyle w:val="ParagraphProject"/>
      </w:pPr>
      <w:r>
        <w:t xml:space="preserve">                while </w:t>
      </w:r>
      <w:proofErr w:type="gramStart"/>
      <w:r>
        <w:t>(!kbhit</w:t>
      </w:r>
      <w:proofErr w:type="gramEnd"/>
      <w:r>
        <w:t>())</w:t>
      </w:r>
    </w:p>
    <w:p w14:paraId="6B95DE9A" w14:textId="77777777" w:rsidR="005A2EB7" w:rsidRDefault="005A2EB7" w:rsidP="005A2EB7">
      <w:pPr>
        <w:pStyle w:val="ParagraphProject"/>
      </w:pPr>
      <w:r>
        <w:t xml:space="preserve">                {</w:t>
      </w:r>
    </w:p>
    <w:p w14:paraId="6F89ADEF" w14:textId="77777777" w:rsidR="005A2EB7" w:rsidRDefault="005A2EB7" w:rsidP="005A2EB7">
      <w:pPr>
        <w:pStyle w:val="ParagraphProject"/>
      </w:pPr>
      <w:r>
        <w:t xml:space="preserve">                    end = time(NULL);</w:t>
      </w:r>
    </w:p>
    <w:p w14:paraId="0FE28A8F" w14:textId="77777777" w:rsidR="005A2EB7" w:rsidRDefault="005A2EB7" w:rsidP="005A2EB7">
      <w:pPr>
        <w:pStyle w:val="ParagraphProject"/>
      </w:pPr>
      <w:r>
        <w:lastRenderedPageBreak/>
        <w:t xml:space="preserve">                    if (</w:t>
      </w:r>
      <w:proofErr w:type="gramStart"/>
      <w:r>
        <w:t>difftime(</w:t>
      </w:r>
      <w:proofErr w:type="gramEnd"/>
      <w:r>
        <w:t>end, start) &gt;= 90)</w:t>
      </w:r>
    </w:p>
    <w:p w14:paraId="00EA569C" w14:textId="77777777" w:rsidR="005A2EB7" w:rsidRDefault="005A2EB7" w:rsidP="005A2EB7">
      <w:pPr>
        <w:pStyle w:val="ParagraphProject"/>
      </w:pPr>
      <w:r>
        <w:t xml:space="preserve">                    {</w:t>
      </w:r>
    </w:p>
    <w:p w14:paraId="39095D2A" w14:textId="77777777" w:rsidR="005A2EB7" w:rsidRDefault="005A2EB7" w:rsidP="005A2EB7">
      <w:pPr>
        <w:pStyle w:val="ParagraphProject"/>
      </w:pPr>
      <w:r>
        <w:t xml:space="preserve">                        </w:t>
      </w:r>
      <w:proofErr w:type="gramStart"/>
      <w:r>
        <w:t>printf(</w:t>
      </w:r>
      <w:proofErr w:type="gramEnd"/>
      <w:r>
        <w:t>"Times up !!! \nGet ready for next question\n\n");</w:t>
      </w:r>
    </w:p>
    <w:p w14:paraId="3747DA78" w14:textId="77777777" w:rsidR="005A2EB7" w:rsidRDefault="005A2EB7" w:rsidP="005A2EB7">
      <w:pPr>
        <w:pStyle w:val="ParagraphProject"/>
      </w:pPr>
      <w:r>
        <w:t xml:space="preserve">                        a++;</w:t>
      </w:r>
    </w:p>
    <w:p w14:paraId="5A94F41A" w14:textId="77777777" w:rsidR="005A2EB7" w:rsidRDefault="005A2EB7" w:rsidP="005A2EB7">
      <w:pPr>
        <w:pStyle w:val="ParagraphProject"/>
      </w:pPr>
      <w:r>
        <w:t xml:space="preserve">                        i++;</w:t>
      </w:r>
    </w:p>
    <w:p w14:paraId="1F65605D" w14:textId="77777777" w:rsidR="005A2EB7" w:rsidRDefault="005A2EB7" w:rsidP="005A2EB7">
      <w:pPr>
        <w:pStyle w:val="ParagraphProject"/>
      </w:pPr>
      <w:r>
        <w:t xml:space="preserve">                        goto loop;</w:t>
      </w:r>
    </w:p>
    <w:p w14:paraId="0F2E9E3D" w14:textId="77777777" w:rsidR="005A2EB7" w:rsidRDefault="005A2EB7" w:rsidP="005A2EB7">
      <w:pPr>
        <w:pStyle w:val="ParagraphProject"/>
      </w:pPr>
      <w:r>
        <w:t xml:space="preserve">                    }</w:t>
      </w:r>
    </w:p>
    <w:p w14:paraId="0A794475" w14:textId="77777777" w:rsidR="005A2EB7" w:rsidRDefault="005A2EB7" w:rsidP="005A2EB7">
      <w:pPr>
        <w:pStyle w:val="ParagraphProject"/>
      </w:pPr>
      <w:r>
        <w:t xml:space="preserve">                }</w:t>
      </w:r>
    </w:p>
    <w:p w14:paraId="6943FC1E" w14:textId="77777777" w:rsidR="005A2EB7" w:rsidRDefault="005A2EB7" w:rsidP="005A2EB7">
      <w:pPr>
        <w:pStyle w:val="ParagraphProject"/>
      </w:pPr>
      <w:r>
        <w:t xml:space="preserve">                b = </w:t>
      </w:r>
      <w:proofErr w:type="gramStart"/>
      <w:r>
        <w:t>getche(</w:t>
      </w:r>
      <w:proofErr w:type="gramEnd"/>
      <w:r>
        <w:t>);</w:t>
      </w:r>
    </w:p>
    <w:p w14:paraId="702BECE7" w14:textId="77777777" w:rsidR="005A2EB7" w:rsidRDefault="005A2EB7" w:rsidP="005A2EB7">
      <w:pPr>
        <w:pStyle w:val="ParagraphProject"/>
      </w:pPr>
      <w:r>
        <w:t xml:space="preserve">                printf("\n");</w:t>
      </w:r>
    </w:p>
    <w:p w14:paraId="602C4A3C" w14:textId="77777777" w:rsidR="005A2EB7" w:rsidRDefault="005A2EB7" w:rsidP="005A2EB7">
      <w:pPr>
        <w:pStyle w:val="ParagraphProject"/>
      </w:pPr>
      <w:r>
        <w:t xml:space="preserve">                answer_</w:t>
      </w:r>
      <w:proofErr w:type="gramStart"/>
      <w:r>
        <w:t>check(</w:t>
      </w:r>
      <w:proofErr w:type="gramEnd"/>
      <w:r>
        <w:t>b, c, Apath);</w:t>
      </w:r>
    </w:p>
    <w:p w14:paraId="1E28C46E" w14:textId="77777777" w:rsidR="005A2EB7" w:rsidRDefault="005A2EB7" w:rsidP="005A2EB7">
      <w:pPr>
        <w:pStyle w:val="ParagraphProject"/>
      </w:pPr>
    </w:p>
    <w:p w14:paraId="1D046144" w14:textId="77777777" w:rsidR="005A2EB7" w:rsidRDefault="005A2EB7" w:rsidP="005A2EB7">
      <w:pPr>
        <w:pStyle w:val="ParagraphProject"/>
      </w:pPr>
      <w:r>
        <w:t xml:space="preserve">                if (answer_</w:t>
      </w:r>
      <w:proofErr w:type="gramStart"/>
      <w:r>
        <w:t>check(</w:t>
      </w:r>
      <w:proofErr w:type="gramEnd"/>
      <w:r>
        <w:t>b, c, Apath) == 1)</w:t>
      </w:r>
    </w:p>
    <w:p w14:paraId="4C14351C" w14:textId="77777777" w:rsidR="005A2EB7" w:rsidRDefault="005A2EB7" w:rsidP="005A2EB7">
      <w:pPr>
        <w:pStyle w:val="ParagraphProject"/>
      </w:pPr>
      <w:r>
        <w:t xml:space="preserve">                {</w:t>
      </w:r>
    </w:p>
    <w:p w14:paraId="3E4650FC" w14:textId="77777777" w:rsidR="005A2EB7" w:rsidRDefault="005A2EB7" w:rsidP="005A2EB7">
      <w:pPr>
        <w:pStyle w:val="ParagraphProject"/>
      </w:pPr>
      <w:r>
        <w:t xml:space="preserve">                    </w:t>
      </w:r>
      <w:proofErr w:type="gramStart"/>
      <w:r>
        <w:t>printf(</w:t>
      </w:r>
      <w:proofErr w:type="gramEnd"/>
      <w:r>
        <w:t>"your answer is correct. \n");</w:t>
      </w:r>
    </w:p>
    <w:p w14:paraId="2A9D96E9" w14:textId="77777777" w:rsidR="005A2EB7" w:rsidRDefault="005A2EB7" w:rsidP="005A2EB7">
      <w:pPr>
        <w:pStyle w:val="ParagraphProject"/>
      </w:pPr>
      <w:r>
        <w:t xml:space="preserve">                    int tiMe = </w:t>
      </w:r>
      <w:proofErr w:type="gramStart"/>
      <w:r>
        <w:t>difftime(</w:t>
      </w:r>
      <w:proofErr w:type="gramEnd"/>
      <w:r>
        <w:t>end, start);</w:t>
      </w:r>
    </w:p>
    <w:p w14:paraId="7AB3276E" w14:textId="77777777" w:rsidR="005A2EB7" w:rsidRDefault="005A2EB7" w:rsidP="005A2EB7">
      <w:pPr>
        <w:pStyle w:val="ParagraphProject"/>
      </w:pPr>
      <w:r>
        <w:t xml:space="preserve">                    </w:t>
      </w:r>
      <w:proofErr w:type="gramStart"/>
      <w:r>
        <w:t>printf(</w:t>
      </w:r>
      <w:proofErr w:type="gramEnd"/>
      <w:r>
        <w:t>"your soved this problem in %d seconds \n\n", tiMe);</w:t>
      </w:r>
    </w:p>
    <w:p w14:paraId="45FCAF68" w14:textId="77777777" w:rsidR="005A2EB7" w:rsidRDefault="005A2EB7" w:rsidP="005A2EB7">
      <w:pPr>
        <w:pStyle w:val="ParagraphProject"/>
      </w:pPr>
      <w:r>
        <w:t xml:space="preserve">                    score++;</w:t>
      </w:r>
    </w:p>
    <w:p w14:paraId="09E1F9C8" w14:textId="77777777" w:rsidR="005A2EB7" w:rsidRDefault="005A2EB7" w:rsidP="005A2EB7">
      <w:pPr>
        <w:pStyle w:val="ParagraphProject"/>
      </w:pPr>
      <w:r>
        <w:lastRenderedPageBreak/>
        <w:t xml:space="preserve">                }</w:t>
      </w:r>
    </w:p>
    <w:p w14:paraId="3D382EB2" w14:textId="77777777" w:rsidR="005A2EB7" w:rsidRDefault="005A2EB7" w:rsidP="005A2EB7">
      <w:pPr>
        <w:pStyle w:val="ParagraphProject"/>
      </w:pPr>
      <w:r>
        <w:t xml:space="preserve">                else</w:t>
      </w:r>
    </w:p>
    <w:p w14:paraId="2F642F9E" w14:textId="77777777" w:rsidR="005A2EB7" w:rsidRDefault="005A2EB7" w:rsidP="005A2EB7">
      <w:pPr>
        <w:pStyle w:val="ParagraphProject"/>
      </w:pPr>
      <w:r>
        <w:t xml:space="preserve">                {</w:t>
      </w:r>
    </w:p>
    <w:p w14:paraId="318388C8" w14:textId="77777777" w:rsidR="005A2EB7" w:rsidRDefault="005A2EB7" w:rsidP="005A2EB7">
      <w:pPr>
        <w:pStyle w:val="ParagraphProject"/>
      </w:pPr>
      <w:r>
        <w:t xml:space="preserve">                    </w:t>
      </w:r>
      <w:proofErr w:type="gramStart"/>
      <w:r>
        <w:t>printf(</w:t>
      </w:r>
      <w:proofErr w:type="gramEnd"/>
      <w:r>
        <w:t>"your answer is incorrect! \n\n");</w:t>
      </w:r>
    </w:p>
    <w:p w14:paraId="1E2325F8" w14:textId="77777777" w:rsidR="005A2EB7" w:rsidRDefault="005A2EB7" w:rsidP="005A2EB7">
      <w:pPr>
        <w:pStyle w:val="ParagraphProject"/>
      </w:pPr>
      <w:r>
        <w:t xml:space="preserve">                }</w:t>
      </w:r>
    </w:p>
    <w:p w14:paraId="45744F3E" w14:textId="77777777" w:rsidR="005A2EB7" w:rsidRDefault="005A2EB7" w:rsidP="005A2EB7">
      <w:pPr>
        <w:pStyle w:val="ParagraphProject"/>
      </w:pPr>
      <w:r>
        <w:t xml:space="preserve">                a++;</w:t>
      </w:r>
    </w:p>
    <w:p w14:paraId="1A10E78D" w14:textId="77777777" w:rsidR="005A2EB7" w:rsidRDefault="005A2EB7" w:rsidP="005A2EB7">
      <w:pPr>
        <w:pStyle w:val="ParagraphProject"/>
      </w:pPr>
      <w:r>
        <w:t xml:space="preserve">            }</w:t>
      </w:r>
    </w:p>
    <w:p w14:paraId="158FC087" w14:textId="77777777" w:rsidR="005A2EB7" w:rsidRDefault="005A2EB7" w:rsidP="005A2EB7">
      <w:pPr>
        <w:pStyle w:val="ParagraphProject"/>
      </w:pPr>
      <w:r>
        <w:t xml:space="preserve">        }</w:t>
      </w:r>
    </w:p>
    <w:p w14:paraId="46D9A647" w14:textId="77777777" w:rsidR="005A2EB7" w:rsidRDefault="005A2EB7" w:rsidP="005A2EB7">
      <w:pPr>
        <w:pStyle w:val="ParagraphProject"/>
      </w:pPr>
    </w:p>
    <w:p w14:paraId="26CCC437" w14:textId="77777777" w:rsidR="005A2EB7" w:rsidRDefault="005A2EB7" w:rsidP="005A2EB7">
      <w:pPr>
        <w:pStyle w:val="ParagraphProject"/>
      </w:pPr>
      <w:r>
        <w:t xml:space="preserve">        stop_time = time(NULL);</w:t>
      </w:r>
    </w:p>
    <w:p w14:paraId="18904454" w14:textId="77777777" w:rsidR="005A2EB7" w:rsidRDefault="005A2EB7" w:rsidP="005A2EB7">
      <w:pPr>
        <w:pStyle w:val="ParagraphProject"/>
      </w:pPr>
      <w:r>
        <w:t xml:space="preserve">        struct tm *time2 = localtime(&amp;stop_time);</w:t>
      </w:r>
    </w:p>
    <w:p w14:paraId="719A15E4" w14:textId="77777777" w:rsidR="005A2EB7" w:rsidRDefault="005A2EB7" w:rsidP="005A2EB7">
      <w:pPr>
        <w:pStyle w:val="ParagraphProject"/>
      </w:pPr>
      <w:r>
        <w:t xml:space="preserve">        </w:t>
      </w:r>
      <w:proofErr w:type="gramStart"/>
      <w:r>
        <w:t>strftime(</w:t>
      </w:r>
      <w:proofErr w:type="gramEnd"/>
      <w:r>
        <w:t>en_time, sizeof(en_time), "%d-%b-%Y %I:%M:%S %p", time2);</w:t>
      </w:r>
    </w:p>
    <w:p w14:paraId="3F46C1B1" w14:textId="77777777" w:rsidR="005A2EB7" w:rsidRDefault="005A2EB7" w:rsidP="005A2EB7">
      <w:pPr>
        <w:pStyle w:val="ParagraphProject"/>
      </w:pPr>
    </w:p>
    <w:p w14:paraId="18817281" w14:textId="77777777" w:rsidR="005A2EB7" w:rsidRDefault="005A2EB7" w:rsidP="005A2EB7">
      <w:pPr>
        <w:pStyle w:val="ParagraphProject"/>
      </w:pPr>
      <w:r>
        <w:t xml:space="preserve">        </w:t>
      </w:r>
      <w:proofErr w:type="gramStart"/>
      <w:r>
        <w:t>sprintf(</w:t>
      </w:r>
      <w:proofErr w:type="gramEnd"/>
      <w:r>
        <w:t>Scoresheetname, "C:\\IOEEPADMK_DATABASE\\practiseset\\Scoresheets\\%03d.txt", student_id_number);</w:t>
      </w:r>
    </w:p>
    <w:p w14:paraId="3912721D" w14:textId="77777777" w:rsidR="005A2EB7" w:rsidRDefault="005A2EB7" w:rsidP="005A2EB7">
      <w:pPr>
        <w:pStyle w:val="ParagraphProject"/>
      </w:pPr>
      <w:r>
        <w:t xml:space="preserve">        </w:t>
      </w:r>
      <w:proofErr w:type="gramStart"/>
      <w:r>
        <w:t>if(</w:t>
      </w:r>
      <w:proofErr w:type="gramEnd"/>
      <w:r>
        <w:t>(Scoresheet = fopen(Scoresheetname,"r")) == NULL)    //This condition is to check for new run of the program.</w:t>
      </w:r>
    </w:p>
    <w:p w14:paraId="13B0A5AB" w14:textId="77777777" w:rsidR="005A2EB7" w:rsidRDefault="005A2EB7" w:rsidP="005A2EB7">
      <w:pPr>
        <w:pStyle w:val="ParagraphProject"/>
      </w:pPr>
      <w:r>
        <w:t xml:space="preserve">        {</w:t>
      </w:r>
    </w:p>
    <w:p w14:paraId="7AD05082" w14:textId="77777777" w:rsidR="005A2EB7" w:rsidRDefault="005A2EB7" w:rsidP="005A2EB7">
      <w:pPr>
        <w:pStyle w:val="ParagraphProject"/>
      </w:pPr>
      <w:r>
        <w:t xml:space="preserve">            Scoresheet = fopen(Scoresheetname,"w");</w:t>
      </w:r>
    </w:p>
    <w:p w14:paraId="24AD7EB1" w14:textId="77777777" w:rsidR="005A2EB7" w:rsidRDefault="005A2EB7" w:rsidP="005A2EB7">
      <w:pPr>
        <w:pStyle w:val="ParagraphProject"/>
      </w:pPr>
      <w:r>
        <w:lastRenderedPageBreak/>
        <w:t xml:space="preserve">            fprintf(Scoresheet,"_________________________________________________________________________________________________________________________________\n");</w:t>
      </w:r>
    </w:p>
    <w:p w14:paraId="2EE222B2" w14:textId="77777777" w:rsidR="005A2EB7" w:rsidRDefault="005A2EB7" w:rsidP="005A2EB7">
      <w:pPr>
        <w:pStyle w:val="ParagraphProject"/>
      </w:pPr>
      <w:r>
        <w:t xml:space="preserve">            </w:t>
      </w:r>
      <w:proofErr w:type="gramStart"/>
      <w:r>
        <w:t>fprintf(</w:t>
      </w:r>
      <w:proofErr w:type="gramEnd"/>
      <w:r>
        <w:t>Scoresheet, "|%s\t\t|%s\t\t\t|%s\t\t\t|%s\t\t\t|%s\t|","Set Number", "Start Time", "End Time", "Duration", "Score" );</w:t>
      </w:r>
    </w:p>
    <w:p w14:paraId="3459CAB3" w14:textId="77777777" w:rsidR="005A2EB7" w:rsidRDefault="005A2EB7" w:rsidP="005A2EB7">
      <w:pPr>
        <w:pStyle w:val="ParagraphProject"/>
      </w:pPr>
      <w:r>
        <w:t xml:space="preserve">            fprintf(Scoresheet,"\n|_______________________|_______________________________|_______________________________|_______________________________|_______|");</w:t>
      </w:r>
    </w:p>
    <w:p w14:paraId="73C20C2B" w14:textId="77777777" w:rsidR="005A2EB7" w:rsidRDefault="005A2EB7" w:rsidP="005A2EB7">
      <w:pPr>
        <w:pStyle w:val="ParagraphProject"/>
      </w:pPr>
    </w:p>
    <w:p w14:paraId="7659B0F9" w14:textId="77777777" w:rsidR="005A2EB7" w:rsidRDefault="005A2EB7" w:rsidP="005A2EB7">
      <w:pPr>
        <w:pStyle w:val="ParagraphProject"/>
      </w:pPr>
      <w:r>
        <w:t xml:space="preserve">            </w:t>
      </w:r>
      <w:proofErr w:type="gramStart"/>
      <w:r>
        <w:t>fprintf(</w:t>
      </w:r>
      <w:proofErr w:type="gramEnd"/>
      <w:r>
        <w:t>Scoresheet, "\n|Set-%d\t\t\t|%s\t|%s\t|%0.2f Minutes\t\t\t|%03d/%d\t|",set_number_input, st_time, en_time, (difftime(stop_time, start_time))/60, score,number_of_question);</w:t>
      </w:r>
    </w:p>
    <w:p w14:paraId="69E73B43" w14:textId="77777777" w:rsidR="005A2EB7" w:rsidRDefault="005A2EB7" w:rsidP="005A2EB7">
      <w:pPr>
        <w:pStyle w:val="ParagraphProject"/>
      </w:pPr>
      <w:r>
        <w:t xml:space="preserve">            fclose(Scoresheet);</w:t>
      </w:r>
    </w:p>
    <w:p w14:paraId="66D96E73" w14:textId="77777777" w:rsidR="005A2EB7" w:rsidRDefault="005A2EB7" w:rsidP="005A2EB7">
      <w:pPr>
        <w:pStyle w:val="ParagraphProject"/>
      </w:pPr>
      <w:r>
        <w:t xml:space="preserve">        }</w:t>
      </w:r>
    </w:p>
    <w:p w14:paraId="3E6F2E4F" w14:textId="77777777" w:rsidR="005A2EB7" w:rsidRDefault="005A2EB7" w:rsidP="005A2EB7">
      <w:pPr>
        <w:pStyle w:val="ParagraphProject"/>
      </w:pPr>
      <w:r>
        <w:t xml:space="preserve">        else    //This part is for the older run of the program.</w:t>
      </w:r>
    </w:p>
    <w:p w14:paraId="4A506231" w14:textId="77777777" w:rsidR="005A2EB7" w:rsidRDefault="005A2EB7" w:rsidP="005A2EB7">
      <w:pPr>
        <w:pStyle w:val="ParagraphProject"/>
      </w:pPr>
      <w:r>
        <w:t xml:space="preserve">        {</w:t>
      </w:r>
    </w:p>
    <w:p w14:paraId="08D3D54F" w14:textId="77777777" w:rsidR="005A2EB7" w:rsidRDefault="005A2EB7" w:rsidP="005A2EB7">
      <w:pPr>
        <w:pStyle w:val="ParagraphProject"/>
      </w:pPr>
      <w:r>
        <w:t xml:space="preserve">            fclose(Scoresheet);</w:t>
      </w:r>
    </w:p>
    <w:p w14:paraId="41AAF391" w14:textId="77777777" w:rsidR="005A2EB7" w:rsidRDefault="005A2EB7" w:rsidP="005A2EB7">
      <w:pPr>
        <w:pStyle w:val="ParagraphProject"/>
      </w:pPr>
      <w:r>
        <w:t xml:space="preserve">            Scoresheet = fopen(Scoresheetname,"a");</w:t>
      </w:r>
    </w:p>
    <w:p w14:paraId="564EE089" w14:textId="77777777" w:rsidR="005A2EB7" w:rsidRDefault="005A2EB7" w:rsidP="005A2EB7">
      <w:pPr>
        <w:pStyle w:val="ParagraphProject"/>
      </w:pPr>
      <w:r>
        <w:t xml:space="preserve">            </w:t>
      </w:r>
      <w:proofErr w:type="gramStart"/>
      <w:r>
        <w:t>fprintf(</w:t>
      </w:r>
      <w:proofErr w:type="gramEnd"/>
      <w:r>
        <w:t>Scoresheet, "\n|Set-%d\t\t\t|%s\t|%s\t|%0.2f Minutes\t\t\t|%03d/%d\t|",set_number_input, st_time, en_time, (difftime(stop_time, start_time))/60, score,number_of_question);</w:t>
      </w:r>
    </w:p>
    <w:p w14:paraId="2B08BFF6" w14:textId="77777777" w:rsidR="005A2EB7" w:rsidRDefault="005A2EB7" w:rsidP="005A2EB7">
      <w:pPr>
        <w:pStyle w:val="ParagraphProject"/>
      </w:pPr>
      <w:r>
        <w:lastRenderedPageBreak/>
        <w:t xml:space="preserve">            fclose(Scoresheet);</w:t>
      </w:r>
    </w:p>
    <w:p w14:paraId="09B91231" w14:textId="77777777" w:rsidR="005A2EB7" w:rsidRDefault="005A2EB7" w:rsidP="005A2EB7">
      <w:pPr>
        <w:pStyle w:val="ParagraphProject"/>
      </w:pPr>
      <w:r>
        <w:t xml:space="preserve">        }</w:t>
      </w:r>
    </w:p>
    <w:p w14:paraId="1BFBA2C4" w14:textId="77777777" w:rsidR="005A2EB7" w:rsidRDefault="005A2EB7" w:rsidP="005A2EB7">
      <w:pPr>
        <w:pStyle w:val="ParagraphProject"/>
      </w:pPr>
    </w:p>
    <w:p w14:paraId="1F9FFF30" w14:textId="77777777" w:rsidR="005A2EB7" w:rsidRDefault="005A2EB7" w:rsidP="005A2EB7">
      <w:pPr>
        <w:pStyle w:val="ParagraphProject"/>
      </w:pPr>
      <w:r>
        <w:t xml:space="preserve">        </w:t>
      </w:r>
      <w:proofErr w:type="gramStart"/>
      <w:r>
        <w:t>printf(</w:t>
      </w:r>
      <w:proofErr w:type="gramEnd"/>
      <w:r>
        <w:t>"\nYOUR SCORESHEET:");</w:t>
      </w:r>
    </w:p>
    <w:p w14:paraId="580DA0F0" w14:textId="77777777" w:rsidR="005A2EB7" w:rsidRDefault="005A2EB7" w:rsidP="005A2EB7">
      <w:pPr>
        <w:pStyle w:val="ParagraphProject"/>
      </w:pPr>
      <w:r>
        <w:t xml:space="preserve">        printf("\n_________________________________________________________\n|\t\t\t\t\t\t\t|\n");</w:t>
      </w:r>
    </w:p>
    <w:p w14:paraId="1DE4027D" w14:textId="77777777" w:rsidR="005A2EB7" w:rsidRDefault="005A2EB7" w:rsidP="005A2EB7">
      <w:pPr>
        <w:pStyle w:val="ParagraphProject"/>
      </w:pPr>
      <w:r>
        <w:t xml:space="preserve">        </w:t>
      </w:r>
      <w:proofErr w:type="gramStart"/>
      <w:r>
        <w:t>printf(</w:t>
      </w:r>
      <w:proofErr w:type="gramEnd"/>
      <w:r>
        <w:t>"|Start Time\t: %s\t\t|\n", st_time);</w:t>
      </w:r>
    </w:p>
    <w:p w14:paraId="4F402D15" w14:textId="77777777" w:rsidR="005A2EB7" w:rsidRDefault="005A2EB7" w:rsidP="005A2EB7">
      <w:pPr>
        <w:pStyle w:val="ParagraphProject"/>
      </w:pPr>
      <w:r>
        <w:t xml:space="preserve">        </w:t>
      </w:r>
      <w:proofErr w:type="gramStart"/>
      <w:r>
        <w:t>printf(</w:t>
      </w:r>
      <w:proofErr w:type="gramEnd"/>
      <w:r>
        <w:t>"|End Time\t: %s\t\t|\n", en_time);</w:t>
      </w:r>
    </w:p>
    <w:p w14:paraId="6C0E56E4" w14:textId="77777777" w:rsidR="005A2EB7" w:rsidRDefault="005A2EB7" w:rsidP="005A2EB7">
      <w:pPr>
        <w:pStyle w:val="ParagraphProject"/>
      </w:pPr>
      <w:r>
        <w:t xml:space="preserve">        </w:t>
      </w:r>
      <w:proofErr w:type="gramStart"/>
      <w:r>
        <w:t>printf(</w:t>
      </w:r>
      <w:proofErr w:type="gramEnd"/>
      <w:r>
        <w:t>"|Duration\t: %0.2f Seconds\t\t\t\t|\n", difftime(stop_time, start_time));</w:t>
      </w:r>
    </w:p>
    <w:p w14:paraId="7D2867FA" w14:textId="77777777" w:rsidR="005A2EB7" w:rsidRDefault="005A2EB7" w:rsidP="005A2EB7">
      <w:pPr>
        <w:pStyle w:val="ParagraphProject"/>
      </w:pPr>
      <w:r>
        <w:t xml:space="preserve">        </w:t>
      </w:r>
      <w:proofErr w:type="gramStart"/>
      <w:r>
        <w:t>printf(</w:t>
      </w:r>
      <w:proofErr w:type="gramEnd"/>
      <w:r>
        <w:t>"|Score\t\t: %03d/%d\t\t\t\t\t|\n", score,number_of_question);</w:t>
      </w:r>
    </w:p>
    <w:p w14:paraId="1229EB77" w14:textId="77777777" w:rsidR="005A2EB7" w:rsidRDefault="005A2EB7" w:rsidP="005A2EB7">
      <w:pPr>
        <w:pStyle w:val="ParagraphProject"/>
      </w:pPr>
      <w:r>
        <w:t xml:space="preserve">        printf("|_______________________________________________________|\n");</w:t>
      </w:r>
    </w:p>
    <w:p w14:paraId="6D3B01A1" w14:textId="77777777" w:rsidR="005A2EB7" w:rsidRDefault="005A2EB7" w:rsidP="005A2EB7">
      <w:pPr>
        <w:pStyle w:val="ParagraphProject"/>
      </w:pPr>
      <w:r>
        <w:t xml:space="preserve">    }</w:t>
      </w:r>
    </w:p>
    <w:p w14:paraId="0BBA6FAF" w14:textId="77777777" w:rsidR="005A2EB7" w:rsidRDefault="005A2EB7" w:rsidP="005A2EB7">
      <w:pPr>
        <w:pStyle w:val="ParagraphProject"/>
      </w:pPr>
    </w:p>
    <w:p w14:paraId="0A5B3929" w14:textId="77777777" w:rsidR="005A2EB7" w:rsidRDefault="005A2EB7" w:rsidP="005A2EB7">
      <w:pPr>
        <w:pStyle w:val="ParagraphProject"/>
      </w:pPr>
      <w:r>
        <w:t xml:space="preserve">    else</w:t>
      </w:r>
    </w:p>
    <w:p w14:paraId="68AC904A" w14:textId="77777777" w:rsidR="005A2EB7" w:rsidRDefault="005A2EB7" w:rsidP="005A2EB7">
      <w:pPr>
        <w:pStyle w:val="ParagraphProject"/>
      </w:pPr>
      <w:r>
        <w:t xml:space="preserve">    {</w:t>
      </w:r>
    </w:p>
    <w:p w14:paraId="3F286224" w14:textId="77777777" w:rsidR="005A2EB7" w:rsidRDefault="005A2EB7" w:rsidP="005A2EB7">
      <w:pPr>
        <w:pStyle w:val="ParagraphProject"/>
      </w:pPr>
      <w:r>
        <w:t xml:space="preserve">        </w:t>
      </w:r>
      <w:proofErr w:type="gramStart"/>
      <w:r>
        <w:t>printf(</w:t>
      </w:r>
      <w:proofErr w:type="gramEnd"/>
      <w:r>
        <w:t>"Please select the question between 5 and 20 \n\n");</w:t>
      </w:r>
    </w:p>
    <w:p w14:paraId="0B49D134" w14:textId="77777777" w:rsidR="005A2EB7" w:rsidRDefault="005A2EB7" w:rsidP="005A2EB7">
      <w:pPr>
        <w:pStyle w:val="ParagraphProject"/>
      </w:pPr>
      <w:r>
        <w:t xml:space="preserve">        goto start;</w:t>
      </w:r>
    </w:p>
    <w:p w14:paraId="29EB6E5D" w14:textId="77777777" w:rsidR="005A2EB7" w:rsidRDefault="005A2EB7" w:rsidP="005A2EB7">
      <w:pPr>
        <w:pStyle w:val="ParagraphProject"/>
      </w:pPr>
      <w:r>
        <w:t xml:space="preserve">    }</w:t>
      </w:r>
    </w:p>
    <w:p w14:paraId="47F5C1A6" w14:textId="77777777" w:rsidR="005A2EB7" w:rsidRDefault="005A2EB7" w:rsidP="005A2EB7">
      <w:pPr>
        <w:pStyle w:val="ParagraphProject"/>
      </w:pPr>
    </w:p>
    <w:p w14:paraId="3A12CB4E" w14:textId="77777777" w:rsidR="005A2EB7" w:rsidRDefault="005A2EB7" w:rsidP="005A2EB7">
      <w:pPr>
        <w:pStyle w:val="ParagraphProject"/>
      </w:pPr>
      <w:r>
        <w:t xml:space="preserve">    Option_Or_</w:t>
      </w:r>
      <w:proofErr w:type="gramStart"/>
      <w:r>
        <w:t>Exit(</w:t>
      </w:r>
      <w:proofErr w:type="gramEnd"/>
      <w:r>
        <w:t>);</w:t>
      </w:r>
    </w:p>
    <w:p w14:paraId="7E0E4C8B" w14:textId="77777777" w:rsidR="005A2EB7" w:rsidRDefault="005A2EB7" w:rsidP="005A2EB7">
      <w:pPr>
        <w:pStyle w:val="ParagraphProject"/>
      </w:pPr>
    </w:p>
    <w:p w14:paraId="059B6F34" w14:textId="77777777" w:rsidR="005A2EB7" w:rsidRDefault="005A2EB7" w:rsidP="005A2EB7">
      <w:pPr>
        <w:pStyle w:val="ParagraphProject"/>
      </w:pPr>
      <w:r>
        <w:t>}</w:t>
      </w:r>
    </w:p>
    <w:p w14:paraId="3705D75D" w14:textId="77777777" w:rsidR="005A2EB7" w:rsidRDefault="005A2EB7" w:rsidP="005A2EB7">
      <w:pPr>
        <w:pStyle w:val="ParagraphProject"/>
      </w:pPr>
    </w:p>
    <w:p w14:paraId="7623CA79" w14:textId="77777777" w:rsidR="005A2EB7" w:rsidRDefault="005A2EB7" w:rsidP="005A2EB7">
      <w:pPr>
        <w:pStyle w:val="ParagraphProject"/>
      </w:pPr>
    </w:p>
    <w:p w14:paraId="561B6CEE" w14:textId="77777777" w:rsidR="005A2EB7" w:rsidRDefault="005A2EB7" w:rsidP="005A2EB7">
      <w:pPr>
        <w:pStyle w:val="ParagraphProject"/>
      </w:pPr>
      <w:r>
        <w:t>void Take_Full_Mock_</w:t>
      </w:r>
      <w:proofErr w:type="gramStart"/>
      <w:r>
        <w:t>Test(</w:t>
      </w:r>
      <w:proofErr w:type="gramEnd"/>
      <w:r>
        <w:t>)</w:t>
      </w:r>
    </w:p>
    <w:p w14:paraId="752ED2BB" w14:textId="77777777" w:rsidR="005A2EB7" w:rsidRDefault="005A2EB7" w:rsidP="005A2EB7">
      <w:pPr>
        <w:pStyle w:val="ParagraphProject"/>
      </w:pPr>
      <w:r>
        <w:t>{</w:t>
      </w:r>
    </w:p>
    <w:p w14:paraId="20573BD5" w14:textId="77777777" w:rsidR="005A2EB7" w:rsidRDefault="005A2EB7" w:rsidP="005A2EB7">
      <w:pPr>
        <w:pStyle w:val="ParagraphProject"/>
      </w:pPr>
      <w:r>
        <w:t xml:space="preserve">    time_t </w:t>
      </w:r>
      <w:proofErr w:type="gramStart"/>
      <w:r>
        <w:t>start</w:t>
      </w:r>
      <w:proofErr w:type="gramEnd"/>
      <w:r>
        <w:t>_time, stop_time, start, end;</w:t>
      </w:r>
    </w:p>
    <w:p w14:paraId="4D9F236F" w14:textId="77777777" w:rsidR="005A2EB7" w:rsidRDefault="005A2EB7" w:rsidP="005A2EB7">
      <w:pPr>
        <w:pStyle w:val="ParagraphProject"/>
      </w:pPr>
      <w:r>
        <w:t xml:space="preserve">    char id_number_</w:t>
      </w:r>
      <w:proofErr w:type="gramStart"/>
      <w:r>
        <w:t>string[</w:t>
      </w:r>
      <w:proofErr w:type="gramEnd"/>
      <w:r>
        <w:t>3], Qsetname[100], Asetname[100], Scoresheetname[100], Question[500], st_time[30], en_time[30];</w:t>
      </w:r>
    </w:p>
    <w:p w14:paraId="6D1F36FB" w14:textId="77777777" w:rsidR="005A2EB7" w:rsidRDefault="005A2EB7" w:rsidP="005A2EB7">
      <w:pPr>
        <w:pStyle w:val="ParagraphProject"/>
      </w:pPr>
      <w:r>
        <w:t xml:space="preserve">    int id_number_integer, set_number_input, score = 0;</w:t>
      </w:r>
    </w:p>
    <w:p w14:paraId="618D3D55" w14:textId="77777777" w:rsidR="005A2EB7" w:rsidRDefault="005A2EB7" w:rsidP="005A2EB7">
      <w:pPr>
        <w:pStyle w:val="ParagraphProject"/>
      </w:pPr>
      <w:r>
        <w:t xml:space="preserve">    char Answer, Answer_input;</w:t>
      </w:r>
    </w:p>
    <w:p w14:paraId="0276D35A" w14:textId="77777777" w:rsidR="005A2EB7" w:rsidRDefault="005A2EB7" w:rsidP="005A2EB7">
      <w:pPr>
        <w:pStyle w:val="ParagraphProject"/>
      </w:pPr>
      <w:r>
        <w:t xml:space="preserve">    FILE *Qset, *Aset, *Scoresheet;</w:t>
      </w:r>
    </w:p>
    <w:p w14:paraId="2396E5A2" w14:textId="77777777" w:rsidR="005A2EB7" w:rsidRDefault="005A2EB7" w:rsidP="005A2EB7">
      <w:pPr>
        <w:pStyle w:val="ParagraphProject"/>
      </w:pPr>
    </w:p>
    <w:p w14:paraId="6EF44BB2" w14:textId="77777777" w:rsidR="005A2EB7" w:rsidRDefault="005A2EB7" w:rsidP="005A2EB7">
      <w:pPr>
        <w:pStyle w:val="ParagraphProject"/>
      </w:pPr>
      <w:r>
        <w:t xml:space="preserve">    system("cls");</w:t>
      </w:r>
    </w:p>
    <w:p w14:paraId="2D08E653" w14:textId="77777777" w:rsidR="005A2EB7" w:rsidRDefault="005A2EB7" w:rsidP="005A2EB7">
      <w:pPr>
        <w:pStyle w:val="ParagraphProject"/>
      </w:pPr>
      <w:r>
        <w:t xml:space="preserve">    Heading_</w:t>
      </w:r>
      <w:proofErr w:type="gramStart"/>
      <w:r>
        <w:t>Printer(</w:t>
      </w:r>
      <w:proofErr w:type="gramEnd"/>
      <w:r>
        <w:t>);</w:t>
      </w:r>
    </w:p>
    <w:p w14:paraId="4978BEF7" w14:textId="77777777" w:rsidR="005A2EB7" w:rsidRDefault="005A2EB7" w:rsidP="005A2EB7">
      <w:pPr>
        <w:pStyle w:val="ParagraphProject"/>
      </w:pPr>
    </w:p>
    <w:p w14:paraId="3842E824" w14:textId="77777777" w:rsidR="005A2EB7" w:rsidRDefault="005A2EB7" w:rsidP="005A2EB7">
      <w:pPr>
        <w:pStyle w:val="ParagraphProject"/>
      </w:pPr>
      <w:r>
        <w:t xml:space="preserve">    id_number_integer = id_citizenship_</w:t>
      </w:r>
      <w:proofErr w:type="gramStart"/>
      <w:r>
        <w:t>matcher(</w:t>
      </w:r>
      <w:proofErr w:type="gramEnd"/>
      <w:r>
        <w:t>);</w:t>
      </w:r>
    </w:p>
    <w:p w14:paraId="79D081D2" w14:textId="77777777" w:rsidR="005A2EB7" w:rsidRDefault="005A2EB7" w:rsidP="005A2EB7">
      <w:pPr>
        <w:pStyle w:val="ParagraphProject"/>
      </w:pPr>
      <w:r>
        <w:lastRenderedPageBreak/>
        <w:t xml:space="preserve">    int set_number;</w:t>
      </w:r>
    </w:p>
    <w:p w14:paraId="4F113FD6" w14:textId="77777777" w:rsidR="005A2EB7" w:rsidRDefault="005A2EB7" w:rsidP="005A2EB7">
      <w:pPr>
        <w:pStyle w:val="ParagraphProject"/>
      </w:pPr>
      <w:r>
        <w:t xml:space="preserve">    reEnter: </w:t>
      </w:r>
    </w:p>
    <w:p w14:paraId="63CAD9F8" w14:textId="77777777" w:rsidR="005A2EB7" w:rsidRDefault="005A2EB7" w:rsidP="005A2EB7">
      <w:pPr>
        <w:pStyle w:val="ParagraphProject"/>
      </w:pPr>
      <w:r>
        <w:t xml:space="preserve">    set_number = Mocktest_QFile_</w:t>
      </w:r>
      <w:proofErr w:type="gramStart"/>
      <w:r>
        <w:t>Lister(</w:t>
      </w:r>
      <w:proofErr w:type="gramEnd"/>
      <w:r>
        <w:t>);</w:t>
      </w:r>
    </w:p>
    <w:p w14:paraId="7818E824" w14:textId="77777777" w:rsidR="005A2EB7" w:rsidRDefault="005A2EB7" w:rsidP="005A2EB7">
      <w:pPr>
        <w:pStyle w:val="ParagraphProject"/>
      </w:pPr>
      <w:r>
        <w:t xml:space="preserve">    </w:t>
      </w:r>
      <w:proofErr w:type="gramStart"/>
      <w:r>
        <w:t>printf(</w:t>
      </w:r>
      <w:proofErr w:type="gramEnd"/>
      <w:r>
        <w:t>"Enter the set number: ");</w:t>
      </w:r>
    </w:p>
    <w:p w14:paraId="6E8EA03E" w14:textId="77777777" w:rsidR="005A2EB7" w:rsidRDefault="005A2EB7" w:rsidP="005A2EB7">
      <w:pPr>
        <w:pStyle w:val="ParagraphProject"/>
      </w:pPr>
      <w:r>
        <w:t xml:space="preserve">    </w:t>
      </w:r>
      <w:proofErr w:type="gramStart"/>
      <w:r>
        <w:t>scanf(</w:t>
      </w:r>
      <w:proofErr w:type="gramEnd"/>
      <w:r>
        <w:t>"%d", &amp;set_number_input);</w:t>
      </w:r>
    </w:p>
    <w:p w14:paraId="70A64B67" w14:textId="77777777" w:rsidR="005A2EB7" w:rsidRDefault="005A2EB7" w:rsidP="005A2EB7">
      <w:pPr>
        <w:pStyle w:val="ParagraphProject"/>
      </w:pPr>
      <w:r>
        <w:t xml:space="preserve">    </w:t>
      </w:r>
      <w:proofErr w:type="gramStart"/>
      <w:r>
        <w:t>if(</w:t>
      </w:r>
      <w:proofErr w:type="gramEnd"/>
      <w:r>
        <w:t>set_number_input &gt;= set_number)</w:t>
      </w:r>
    </w:p>
    <w:p w14:paraId="36A7A960" w14:textId="77777777" w:rsidR="005A2EB7" w:rsidRDefault="005A2EB7" w:rsidP="005A2EB7">
      <w:pPr>
        <w:pStyle w:val="ParagraphProject"/>
      </w:pPr>
      <w:r>
        <w:t xml:space="preserve">    {</w:t>
      </w:r>
    </w:p>
    <w:p w14:paraId="5919A48F" w14:textId="77777777" w:rsidR="005A2EB7" w:rsidRDefault="005A2EB7" w:rsidP="005A2EB7">
      <w:pPr>
        <w:pStyle w:val="ParagraphProject"/>
      </w:pPr>
      <w:r>
        <w:t xml:space="preserve">        </w:t>
      </w:r>
      <w:proofErr w:type="gramStart"/>
      <w:r>
        <w:t>printf(</w:t>
      </w:r>
      <w:proofErr w:type="gramEnd"/>
      <w:r>
        <w:t>"\nInvalid Input!!\n");</w:t>
      </w:r>
    </w:p>
    <w:p w14:paraId="47CAF63D" w14:textId="77777777" w:rsidR="005A2EB7" w:rsidRDefault="005A2EB7" w:rsidP="005A2EB7">
      <w:pPr>
        <w:pStyle w:val="ParagraphProject"/>
      </w:pPr>
      <w:r>
        <w:t xml:space="preserve">        goto reEnter;</w:t>
      </w:r>
    </w:p>
    <w:p w14:paraId="50555867" w14:textId="77777777" w:rsidR="005A2EB7" w:rsidRDefault="005A2EB7" w:rsidP="005A2EB7">
      <w:pPr>
        <w:pStyle w:val="ParagraphProject"/>
      </w:pPr>
      <w:r>
        <w:t xml:space="preserve">    }</w:t>
      </w:r>
    </w:p>
    <w:p w14:paraId="752D43E0" w14:textId="77777777" w:rsidR="005A2EB7" w:rsidRDefault="005A2EB7" w:rsidP="005A2EB7">
      <w:pPr>
        <w:pStyle w:val="ParagraphProject"/>
      </w:pPr>
      <w:r>
        <w:t xml:space="preserve">    </w:t>
      </w:r>
      <w:proofErr w:type="gramStart"/>
      <w:r>
        <w:t>fseek(</w:t>
      </w:r>
      <w:proofErr w:type="gramEnd"/>
      <w:r>
        <w:t>stdin, 0, SEEK_END);</w:t>
      </w:r>
    </w:p>
    <w:p w14:paraId="6491EE1F" w14:textId="77777777" w:rsidR="005A2EB7" w:rsidRDefault="005A2EB7" w:rsidP="005A2EB7">
      <w:pPr>
        <w:pStyle w:val="ParagraphProject"/>
      </w:pPr>
    </w:p>
    <w:p w14:paraId="4D68FDF1" w14:textId="77777777" w:rsidR="005A2EB7" w:rsidRDefault="005A2EB7" w:rsidP="005A2EB7">
      <w:pPr>
        <w:pStyle w:val="ParagraphProject"/>
      </w:pPr>
      <w:r>
        <w:t xml:space="preserve">    </w:t>
      </w:r>
      <w:proofErr w:type="gramStart"/>
      <w:r>
        <w:t>sprintf(</w:t>
      </w:r>
      <w:proofErr w:type="gramEnd"/>
      <w:r>
        <w:t>Qsetname, "mocktest\\QuestionSets\\Set-%d.txt", set_number_input);  //This function is used to make a formatted string.</w:t>
      </w:r>
    </w:p>
    <w:p w14:paraId="4FE2E8DB" w14:textId="77777777" w:rsidR="005A2EB7" w:rsidRDefault="005A2EB7" w:rsidP="005A2EB7">
      <w:pPr>
        <w:pStyle w:val="ParagraphProject"/>
      </w:pPr>
      <w:r>
        <w:t xml:space="preserve">    </w:t>
      </w:r>
      <w:proofErr w:type="gramStart"/>
      <w:r>
        <w:t>sprintf(</w:t>
      </w:r>
      <w:proofErr w:type="gramEnd"/>
      <w:r>
        <w:t>Asetname, "mocktest\\AnswerSets\\Set-%d.txt", set_number_input);</w:t>
      </w:r>
    </w:p>
    <w:p w14:paraId="4F0BFF63" w14:textId="77777777" w:rsidR="005A2EB7" w:rsidRDefault="005A2EB7" w:rsidP="005A2EB7">
      <w:pPr>
        <w:pStyle w:val="ParagraphProject"/>
      </w:pPr>
      <w:r>
        <w:t xml:space="preserve">    Qset = </w:t>
      </w:r>
      <w:proofErr w:type="gramStart"/>
      <w:r>
        <w:t>fopen(</w:t>
      </w:r>
      <w:proofErr w:type="gramEnd"/>
      <w:r>
        <w:t>Qsetname, "r");</w:t>
      </w:r>
    </w:p>
    <w:p w14:paraId="1A514D09" w14:textId="77777777" w:rsidR="005A2EB7" w:rsidRDefault="005A2EB7" w:rsidP="005A2EB7">
      <w:pPr>
        <w:pStyle w:val="ParagraphProject"/>
      </w:pPr>
      <w:r>
        <w:t xml:space="preserve">    Aset = </w:t>
      </w:r>
      <w:proofErr w:type="gramStart"/>
      <w:r>
        <w:t>fopen(</w:t>
      </w:r>
      <w:proofErr w:type="gramEnd"/>
      <w:r>
        <w:t>Asetname, "r");</w:t>
      </w:r>
    </w:p>
    <w:p w14:paraId="3C052477" w14:textId="77777777" w:rsidR="005A2EB7" w:rsidRDefault="005A2EB7" w:rsidP="005A2EB7">
      <w:pPr>
        <w:pStyle w:val="ParagraphProject"/>
      </w:pPr>
    </w:p>
    <w:p w14:paraId="2C54CD09" w14:textId="77777777" w:rsidR="005A2EB7" w:rsidRDefault="005A2EB7" w:rsidP="005A2EB7">
      <w:pPr>
        <w:pStyle w:val="ParagraphProject"/>
      </w:pPr>
      <w:r>
        <w:t xml:space="preserve">    start_time = time(NULL);</w:t>
      </w:r>
    </w:p>
    <w:p w14:paraId="4C4AAA03" w14:textId="77777777" w:rsidR="005A2EB7" w:rsidRDefault="005A2EB7" w:rsidP="005A2EB7">
      <w:pPr>
        <w:pStyle w:val="ParagraphProject"/>
      </w:pPr>
      <w:r>
        <w:lastRenderedPageBreak/>
        <w:t xml:space="preserve">    struct tm *time1 = localtime(&amp;start_time);</w:t>
      </w:r>
    </w:p>
    <w:p w14:paraId="67690376" w14:textId="77777777" w:rsidR="005A2EB7" w:rsidRDefault="005A2EB7" w:rsidP="005A2EB7">
      <w:pPr>
        <w:pStyle w:val="ParagraphProject"/>
      </w:pPr>
      <w:r>
        <w:t xml:space="preserve">    </w:t>
      </w:r>
      <w:proofErr w:type="gramStart"/>
      <w:r>
        <w:t>strftime(</w:t>
      </w:r>
      <w:proofErr w:type="gramEnd"/>
      <w:r>
        <w:t>st_time, sizeof(st_time), "%d-%b-%Y %I:%M:%S %p", time1);</w:t>
      </w:r>
    </w:p>
    <w:p w14:paraId="42B6C5EB" w14:textId="77777777" w:rsidR="005A2EB7" w:rsidRDefault="005A2EB7" w:rsidP="005A2EB7">
      <w:pPr>
        <w:pStyle w:val="ParagraphProject"/>
      </w:pPr>
      <w:r>
        <w:t xml:space="preserve">    start = time(NULL);</w:t>
      </w:r>
    </w:p>
    <w:p w14:paraId="78D3B277" w14:textId="77777777" w:rsidR="005A2EB7" w:rsidRDefault="005A2EB7" w:rsidP="005A2EB7">
      <w:pPr>
        <w:pStyle w:val="ParagraphProject"/>
      </w:pPr>
    </w:p>
    <w:p w14:paraId="6C728739" w14:textId="77777777" w:rsidR="005A2EB7" w:rsidRDefault="005A2EB7" w:rsidP="005A2EB7">
      <w:pPr>
        <w:pStyle w:val="ParagraphProject"/>
      </w:pPr>
      <w:r>
        <w:t xml:space="preserve">    system("cls");</w:t>
      </w:r>
    </w:p>
    <w:p w14:paraId="00BA89A0" w14:textId="77777777" w:rsidR="005A2EB7" w:rsidRDefault="005A2EB7" w:rsidP="005A2EB7">
      <w:pPr>
        <w:pStyle w:val="ParagraphProject"/>
      </w:pPr>
      <w:r>
        <w:t xml:space="preserve">    Heading_</w:t>
      </w:r>
      <w:proofErr w:type="gramStart"/>
      <w:r>
        <w:t>Printer(</w:t>
      </w:r>
      <w:proofErr w:type="gramEnd"/>
      <w:r>
        <w:t>);</w:t>
      </w:r>
    </w:p>
    <w:p w14:paraId="0F3E729B" w14:textId="77777777" w:rsidR="005A2EB7" w:rsidRDefault="005A2EB7" w:rsidP="005A2EB7">
      <w:pPr>
        <w:pStyle w:val="ParagraphProject"/>
      </w:pPr>
      <w:r>
        <w:t xml:space="preserve">    for (int b = 0; (b&lt;100 &amp;&amp; </w:t>
      </w:r>
      <w:proofErr w:type="gramStart"/>
      <w:r>
        <w:t>difftime(</w:t>
      </w:r>
      <w:proofErr w:type="gramEnd"/>
      <w:r>
        <w:t>end, start)&lt;=7200); b++)</w:t>
      </w:r>
    </w:p>
    <w:p w14:paraId="69BF4F9E" w14:textId="77777777" w:rsidR="005A2EB7" w:rsidRDefault="005A2EB7" w:rsidP="005A2EB7">
      <w:pPr>
        <w:pStyle w:val="ParagraphProject"/>
      </w:pPr>
      <w:r>
        <w:t xml:space="preserve">    {</w:t>
      </w:r>
    </w:p>
    <w:p w14:paraId="6B5E4549" w14:textId="77777777" w:rsidR="005A2EB7" w:rsidRDefault="005A2EB7" w:rsidP="005A2EB7">
      <w:pPr>
        <w:pStyle w:val="ParagraphProject"/>
      </w:pPr>
      <w:r>
        <w:t xml:space="preserve">        end = time(NULL);</w:t>
      </w:r>
    </w:p>
    <w:p w14:paraId="1A9504CC" w14:textId="77777777" w:rsidR="005A2EB7" w:rsidRDefault="005A2EB7" w:rsidP="005A2EB7">
      <w:pPr>
        <w:pStyle w:val="ParagraphProject"/>
      </w:pPr>
      <w:r>
        <w:t xml:space="preserve">        printf("\n\n*******************************************************************************************************************************************************************\n");</w:t>
      </w:r>
    </w:p>
    <w:p w14:paraId="61E5C293" w14:textId="77777777" w:rsidR="005A2EB7" w:rsidRDefault="005A2EB7" w:rsidP="005A2EB7">
      <w:pPr>
        <w:pStyle w:val="ParagraphProject"/>
      </w:pPr>
      <w:r>
        <w:t xml:space="preserve">        int tiMe = </w:t>
      </w:r>
      <w:proofErr w:type="gramStart"/>
      <w:r>
        <w:t>difftime(</w:t>
      </w:r>
      <w:proofErr w:type="gramEnd"/>
      <w:r>
        <w:t>end, start);</w:t>
      </w:r>
    </w:p>
    <w:p w14:paraId="466671A5" w14:textId="77777777" w:rsidR="005A2EB7" w:rsidRDefault="005A2EB7" w:rsidP="005A2EB7">
      <w:pPr>
        <w:pStyle w:val="ParagraphProject"/>
      </w:pPr>
      <w:r>
        <w:t xml:space="preserve">        </w:t>
      </w:r>
      <w:proofErr w:type="gramStart"/>
      <w:r>
        <w:t>printf(</w:t>
      </w:r>
      <w:proofErr w:type="gramEnd"/>
      <w:r>
        <w:t>"Time: %d min %d seconds /120 min\n", tiMe/60, (tiMe%60));</w:t>
      </w:r>
    </w:p>
    <w:p w14:paraId="6322A486" w14:textId="77777777" w:rsidR="005A2EB7" w:rsidRDefault="005A2EB7" w:rsidP="005A2EB7">
      <w:pPr>
        <w:pStyle w:val="ParagraphProject"/>
      </w:pPr>
      <w:r>
        <w:t xml:space="preserve">        </w:t>
      </w:r>
      <w:proofErr w:type="gramStart"/>
      <w:r>
        <w:t>for(</w:t>
      </w:r>
      <w:proofErr w:type="gramEnd"/>
      <w:r>
        <w:t>int a= 0; a&lt;7; a++)</w:t>
      </w:r>
    </w:p>
    <w:p w14:paraId="430EA3DD" w14:textId="77777777" w:rsidR="005A2EB7" w:rsidRDefault="005A2EB7" w:rsidP="005A2EB7">
      <w:pPr>
        <w:pStyle w:val="ParagraphProject"/>
      </w:pPr>
      <w:r>
        <w:t xml:space="preserve">        {</w:t>
      </w:r>
    </w:p>
    <w:p w14:paraId="23B12071" w14:textId="77777777" w:rsidR="005A2EB7" w:rsidRDefault="005A2EB7" w:rsidP="005A2EB7">
      <w:pPr>
        <w:pStyle w:val="ParagraphProject"/>
      </w:pPr>
      <w:r>
        <w:t xml:space="preserve">                </w:t>
      </w:r>
      <w:proofErr w:type="gramStart"/>
      <w:r>
        <w:t>fgets(</w:t>
      </w:r>
      <w:proofErr w:type="gramEnd"/>
      <w:r>
        <w:t>Question, sizeof(Question), Qset);</w:t>
      </w:r>
    </w:p>
    <w:p w14:paraId="5D3649A5" w14:textId="77777777" w:rsidR="005A2EB7" w:rsidRDefault="005A2EB7" w:rsidP="005A2EB7">
      <w:pPr>
        <w:pStyle w:val="ParagraphProject"/>
      </w:pPr>
      <w:r>
        <w:t xml:space="preserve">                </w:t>
      </w:r>
      <w:proofErr w:type="gramStart"/>
      <w:r>
        <w:t>printf(</w:t>
      </w:r>
      <w:proofErr w:type="gramEnd"/>
      <w:r>
        <w:t>"%s", Question);</w:t>
      </w:r>
    </w:p>
    <w:p w14:paraId="06B41A6F" w14:textId="77777777" w:rsidR="005A2EB7" w:rsidRDefault="005A2EB7" w:rsidP="005A2EB7">
      <w:pPr>
        <w:pStyle w:val="ParagraphProject"/>
      </w:pPr>
      <w:r>
        <w:t xml:space="preserve">        }</w:t>
      </w:r>
    </w:p>
    <w:p w14:paraId="4666BF7C" w14:textId="77777777" w:rsidR="005A2EB7" w:rsidRDefault="005A2EB7" w:rsidP="005A2EB7">
      <w:pPr>
        <w:pStyle w:val="ParagraphProject"/>
      </w:pPr>
      <w:r>
        <w:lastRenderedPageBreak/>
        <w:t xml:space="preserve">        </w:t>
      </w:r>
      <w:proofErr w:type="gramStart"/>
      <w:r>
        <w:t>printf(</w:t>
      </w:r>
      <w:proofErr w:type="gramEnd"/>
      <w:r>
        <w:t>"Enter Your option: ");</w:t>
      </w:r>
    </w:p>
    <w:p w14:paraId="6ECCC37F" w14:textId="77777777" w:rsidR="005A2EB7" w:rsidRDefault="005A2EB7" w:rsidP="005A2EB7">
      <w:pPr>
        <w:pStyle w:val="ParagraphProject"/>
      </w:pPr>
      <w:r>
        <w:t xml:space="preserve">        while(</w:t>
      </w:r>
      <w:proofErr w:type="gramStart"/>
      <w:r>
        <w:t>kbhit(</w:t>
      </w:r>
      <w:proofErr w:type="gramEnd"/>
      <w:r>
        <w:t>) == 0)</w:t>
      </w:r>
    </w:p>
    <w:p w14:paraId="4074DBF8" w14:textId="77777777" w:rsidR="005A2EB7" w:rsidRDefault="005A2EB7" w:rsidP="005A2EB7">
      <w:pPr>
        <w:pStyle w:val="ParagraphProject"/>
      </w:pPr>
      <w:r>
        <w:t xml:space="preserve">        {</w:t>
      </w:r>
    </w:p>
    <w:p w14:paraId="5E27843F" w14:textId="77777777" w:rsidR="005A2EB7" w:rsidRDefault="005A2EB7" w:rsidP="005A2EB7">
      <w:pPr>
        <w:pStyle w:val="ParagraphProject"/>
      </w:pPr>
      <w:r>
        <w:t xml:space="preserve">            end = time(NULL);</w:t>
      </w:r>
    </w:p>
    <w:p w14:paraId="2D0945D8" w14:textId="77777777" w:rsidR="005A2EB7" w:rsidRDefault="005A2EB7" w:rsidP="005A2EB7">
      <w:pPr>
        <w:pStyle w:val="ParagraphProject"/>
      </w:pPr>
      <w:r>
        <w:t xml:space="preserve">            </w:t>
      </w:r>
      <w:proofErr w:type="gramStart"/>
      <w:r>
        <w:t>if(</w:t>
      </w:r>
      <w:proofErr w:type="gramEnd"/>
      <w:r>
        <w:t>(difftime(end, start)) &gt;= 7200)</w:t>
      </w:r>
    </w:p>
    <w:p w14:paraId="57C94AF4" w14:textId="77777777" w:rsidR="005A2EB7" w:rsidRDefault="005A2EB7" w:rsidP="005A2EB7">
      <w:pPr>
        <w:pStyle w:val="ParagraphProject"/>
      </w:pPr>
      <w:r>
        <w:t xml:space="preserve">            {</w:t>
      </w:r>
    </w:p>
    <w:p w14:paraId="604D6A86" w14:textId="77777777" w:rsidR="005A2EB7" w:rsidRDefault="005A2EB7" w:rsidP="005A2EB7">
      <w:pPr>
        <w:pStyle w:val="ParagraphProject"/>
      </w:pPr>
      <w:r>
        <w:t xml:space="preserve">                break;</w:t>
      </w:r>
    </w:p>
    <w:p w14:paraId="14FC8880" w14:textId="77777777" w:rsidR="005A2EB7" w:rsidRDefault="005A2EB7" w:rsidP="005A2EB7">
      <w:pPr>
        <w:pStyle w:val="ParagraphProject"/>
      </w:pPr>
      <w:r>
        <w:t xml:space="preserve">            }</w:t>
      </w:r>
    </w:p>
    <w:p w14:paraId="370D469B" w14:textId="77777777" w:rsidR="005A2EB7" w:rsidRDefault="005A2EB7" w:rsidP="005A2EB7">
      <w:pPr>
        <w:pStyle w:val="ParagraphProject"/>
      </w:pPr>
      <w:r>
        <w:t xml:space="preserve">        }</w:t>
      </w:r>
    </w:p>
    <w:p w14:paraId="135A7351" w14:textId="77777777" w:rsidR="005A2EB7" w:rsidRDefault="005A2EB7" w:rsidP="005A2EB7">
      <w:pPr>
        <w:pStyle w:val="ParagraphProject"/>
      </w:pPr>
      <w:r>
        <w:t xml:space="preserve">        if(</w:t>
      </w:r>
      <w:proofErr w:type="gramStart"/>
      <w:r>
        <w:t>kbhit(</w:t>
      </w:r>
      <w:proofErr w:type="gramEnd"/>
      <w:r>
        <w:t>) != 0)</w:t>
      </w:r>
    </w:p>
    <w:p w14:paraId="10069716" w14:textId="77777777" w:rsidR="005A2EB7" w:rsidRDefault="005A2EB7" w:rsidP="005A2EB7">
      <w:pPr>
        <w:pStyle w:val="ParagraphProject"/>
      </w:pPr>
      <w:r>
        <w:t xml:space="preserve">        {</w:t>
      </w:r>
    </w:p>
    <w:p w14:paraId="67DEE45B" w14:textId="77777777" w:rsidR="005A2EB7" w:rsidRDefault="005A2EB7" w:rsidP="005A2EB7">
      <w:pPr>
        <w:pStyle w:val="ParagraphProject"/>
      </w:pPr>
      <w:r>
        <w:t xml:space="preserve">            Answer_input = </w:t>
      </w:r>
      <w:proofErr w:type="gramStart"/>
      <w:r>
        <w:t>getche(</w:t>
      </w:r>
      <w:proofErr w:type="gramEnd"/>
      <w:r>
        <w:t>);</w:t>
      </w:r>
    </w:p>
    <w:p w14:paraId="6CEB6E31" w14:textId="77777777" w:rsidR="005A2EB7" w:rsidRDefault="005A2EB7" w:rsidP="005A2EB7">
      <w:pPr>
        <w:pStyle w:val="ParagraphProject"/>
      </w:pPr>
      <w:r>
        <w:t xml:space="preserve">            Answer = fgetc(Aset);</w:t>
      </w:r>
    </w:p>
    <w:p w14:paraId="1EEF46AA" w14:textId="77777777" w:rsidR="005A2EB7" w:rsidRDefault="005A2EB7" w:rsidP="005A2EB7">
      <w:pPr>
        <w:pStyle w:val="ParagraphProject"/>
      </w:pPr>
      <w:r>
        <w:t xml:space="preserve">            fgetc(Aset);</w:t>
      </w:r>
    </w:p>
    <w:p w14:paraId="5C769AC8" w14:textId="77777777" w:rsidR="005A2EB7" w:rsidRDefault="005A2EB7" w:rsidP="005A2EB7">
      <w:pPr>
        <w:pStyle w:val="ParagraphProject"/>
      </w:pPr>
      <w:r>
        <w:t xml:space="preserve">            </w:t>
      </w:r>
      <w:proofErr w:type="gramStart"/>
      <w:r>
        <w:t>if(</w:t>
      </w:r>
      <w:proofErr w:type="gramEnd"/>
      <w:r>
        <w:t>Answer_input == Answer)</w:t>
      </w:r>
    </w:p>
    <w:p w14:paraId="4D1CDF3F" w14:textId="77777777" w:rsidR="005A2EB7" w:rsidRDefault="005A2EB7" w:rsidP="005A2EB7">
      <w:pPr>
        <w:pStyle w:val="ParagraphProject"/>
      </w:pPr>
      <w:r>
        <w:t xml:space="preserve">            {</w:t>
      </w:r>
    </w:p>
    <w:p w14:paraId="67AD3FA3" w14:textId="77777777" w:rsidR="005A2EB7" w:rsidRDefault="005A2EB7" w:rsidP="005A2EB7">
      <w:pPr>
        <w:pStyle w:val="ParagraphProject"/>
      </w:pPr>
      <w:r>
        <w:t xml:space="preserve">                score ++;</w:t>
      </w:r>
    </w:p>
    <w:p w14:paraId="7C6F428D" w14:textId="77777777" w:rsidR="005A2EB7" w:rsidRDefault="005A2EB7" w:rsidP="005A2EB7">
      <w:pPr>
        <w:pStyle w:val="ParagraphProject"/>
      </w:pPr>
      <w:r>
        <w:t xml:space="preserve">            }</w:t>
      </w:r>
    </w:p>
    <w:p w14:paraId="53592278" w14:textId="77777777" w:rsidR="005A2EB7" w:rsidRDefault="005A2EB7" w:rsidP="005A2EB7">
      <w:pPr>
        <w:pStyle w:val="ParagraphProject"/>
      </w:pPr>
      <w:r>
        <w:lastRenderedPageBreak/>
        <w:t xml:space="preserve">        }</w:t>
      </w:r>
    </w:p>
    <w:p w14:paraId="1D8C2A31" w14:textId="77777777" w:rsidR="005A2EB7" w:rsidRDefault="005A2EB7" w:rsidP="005A2EB7">
      <w:pPr>
        <w:pStyle w:val="ParagraphProject"/>
      </w:pPr>
      <w:r>
        <w:t xml:space="preserve">        </w:t>
      </w:r>
      <w:proofErr w:type="gramStart"/>
      <w:r>
        <w:t>printf(</w:t>
      </w:r>
      <w:proofErr w:type="gramEnd"/>
      <w:r>
        <w:t>"\n\nThe correct answer is: %c\n", Answer);</w:t>
      </w:r>
    </w:p>
    <w:p w14:paraId="253B500D" w14:textId="77777777" w:rsidR="005A2EB7" w:rsidRDefault="005A2EB7" w:rsidP="005A2EB7">
      <w:pPr>
        <w:pStyle w:val="ParagraphProject"/>
      </w:pPr>
      <w:r>
        <w:t xml:space="preserve">        </w:t>
      </w:r>
      <w:proofErr w:type="gramStart"/>
      <w:r>
        <w:t>printf(</w:t>
      </w:r>
      <w:proofErr w:type="gramEnd"/>
      <w:r>
        <w:t>"\nScore: %02d\n", score);</w:t>
      </w:r>
    </w:p>
    <w:p w14:paraId="6F7AC9AD" w14:textId="77777777" w:rsidR="005A2EB7" w:rsidRDefault="005A2EB7" w:rsidP="005A2EB7">
      <w:pPr>
        <w:pStyle w:val="ParagraphProject"/>
      </w:pPr>
      <w:r>
        <w:t xml:space="preserve">        printf("*******************************************************************************************************************************************************************\n");</w:t>
      </w:r>
    </w:p>
    <w:p w14:paraId="5497F293" w14:textId="77777777" w:rsidR="005A2EB7" w:rsidRDefault="005A2EB7" w:rsidP="005A2EB7">
      <w:pPr>
        <w:pStyle w:val="ParagraphProject"/>
      </w:pPr>
      <w:r>
        <w:t xml:space="preserve">    }</w:t>
      </w:r>
    </w:p>
    <w:p w14:paraId="6441CDA3" w14:textId="77777777" w:rsidR="005A2EB7" w:rsidRDefault="005A2EB7" w:rsidP="005A2EB7">
      <w:pPr>
        <w:pStyle w:val="ParagraphProject"/>
      </w:pPr>
      <w:r>
        <w:t xml:space="preserve">    stop_time = time(NULL);</w:t>
      </w:r>
    </w:p>
    <w:p w14:paraId="4B7AD70E" w14:textId="77777777" w:rsidR="005A2EB7" w:rsidRDefault="005A2EB7" w:rsidP="005A2EB7">
      <w:pPr>
        <w:pStyle w:val="ParagraphProject"/>
      </w:pPr>
      <w:r>
        <w:t xml:space="preserve">    struct tm *time2 = localtime(&amp;stop_time);</w:t>
      </w:r>
    </w:p>
    <w:p w14:paraId="4299230E" w14:textId="77777777" w:rsidR="005A2EB7" w:rsidRDefault="005A2EB7" w:rsidP="005A2EB7">
      <w:pPr>
        <w:pStyle w:val="ParagraphProject"/>
      </w:pPr>
      <w:r>
        <w:t xml:space="preserve">    </w:t>
      </w:r>
      <w:proofErr w:type="gramStart"/>
      <w:r>
        <w:t>strftime(</w:t>
      </w:r>
      <w:proofErr w:type="gramEnd"/>
      <w:r>
        <w:t>en_time, sizeof(en_time), "%d-%b-%Y %I:%M:%S %p", time2);</w:t>
      </w:r>
    </w:p>
    <w:p w14:paraId="07E2AA4E" w14:textId="77777777" w:rsidR="005A2EB7" w:rsidRDefault="005A2EB7" w:rsidP="005A2EB7">
      <w:pPr>
        <w:pStyle w:val="ParagraphProject"/>
      </w:pPr>
      <w:r>
        <w:t xml:space="preserve">    fclose(Qset);</w:t>
      </w:r>
    </w:p>
    <w:p w14:paraId="1DAC1A20" w14:textId="77777777" w:rsidR="005A2EB7" w:rsidRDefault="005A2EB7" w:rsidP="005A2EB7">
      <w:pPr>
        <w:pStyle w:val="ParagraphProject"/>
      </w:pPr>
      <w:r>
        <w:t xml:space="preserve">    fclose(Aset);</w:t>
      </w:r>
    </w:p>
    <w:p w14:paraId="6E730268" w14:textId="77777777" w:rsidR="005A2EB7" w:rsidRDefault="005A2EB7" w:rsidP="005A2EB7">
      <w:pPr>
        <w:pStyle w:val="ParagraphProject"/>
      </w:pPr>
      <w:r>
        <w:t xml:space="preserve">    </w:t>
      </w:r>
      <w:proofErr w:type="gramStart"/>
      <w:r>
        <w:t>sprintf(</w:t>
      </w:r>
      <w:proofErr w:type="gramEnd"/>
      <w:r>
        <w:t>Scoresheetname, "C:\\IOEEPADMK_DATABASE\\mocktest\\Scoresheets\\%03d.txt", id_number_integer);</w:t>
      </w:r>
    </w:p>
    <w:p w14:paraId="4D30463E" w14:textId="77777777" w:rsidR="005A2EB7" w:rsidRDefault="005A2EB7" w:rsidP="005A2EB7">
      <w:pPr>
        <w:pStyle w:val="ParagraphProject"/>
      </w:pPr>
      <w:r>
        <w:t xml:space="preserve">    Newline_Remover(st_time);</w:t>
      </w:r>
    </w:p>
    <w:p w14:paraId="5003991B" w14:textId="77777777" w:rsidR="005A2EB7" w:rsidRDefault="005A2EB7" w:rsidP="005A2EB7">
      <w:pPr>
        <w:pStyle w:val="ParagraphProject"/>
      </w:pPr>
      <w:r>
        <w:t xml:space="preserve">    Newline_Remover(en_time);</w:t>
      </w:r>
    </w:p>
    <w:p w14:paraId="35157FD2" w14:textId="77777777" w:rsidR="005A2EB7" w:rsidRDefault="005A2EB7" w:rsidP="005A2EB7">
      <w:pPr>
        <w:pStyle w:val="ParagraphProject"/>
      </w:pPr>
    </w:p>
    <w:p w14:paraId="14D55B0E" w14:textId="77777777" w:rsidR="005A2EB7" w:rsidRDefault="005A2EB7" w:rsidP="005A2EB7">
      <w:pPr>
        <w:pStyle w:val="ParagraphProject"/>
      </w:pPr>
      <w:r>
        <w:t xml:space="preserve">    </w:t>
      </w:r>
      <w:proofErr w:type="gramStart"/>
      <w:r>
        <w:t>if(</w:t>
      </w:r>
      <w:proofErr w:type="gramEnd"/>
      <w:r>
        <w:t>(Scoresheet = fopen(Scoresheetname,"r")) == NULL)    //This condition is to check for new run of the program.</w:t>
      </w:r>
    </w:p>
    <w:p w14:paraId="5812F1AA" w14:textId="77777777" w:rsidR="005A2EB7" w:rsidRDefault="005A2EB7" w:rsidP="005A2EB7">
      <w:pPr>
        <w:pStyle w:val="ParagraphProject"/>
      </w:pPr>
      <w:r>
        <w:lastRenderedPageBreak/>
        <w:t xml:space="preserve">    {</w:t>
      </w:r>
    </w:p>
    <w:p w14:paraId="69CDEED5" w14:textId="77777777" w:rsidR="005A2EB7" w:rsidRDefault="005A2EB7" w:rsidP="005A2EB7">
      <w:pPr>
        <w:pStyle w:val="ParagraphProject"/>
      </w:pPr>
      <w:r>
        <w:t xml:space="preserve">        Scoresheet = fopen(Scoresheetname,"w");</w:t>
      </w:r>
    </w:p>
    <w:p w14:paraId="1C5046AF" w14:textId="77777777" w:rsidR="005A2EB7" w:rsidRDefault="005A2EB7" w:rsidP="005A2EB7">
      <w:pPr>
        <w:pStyle w:val="ParagraphProject"/>
      </w:pPr>
      <w:r>
        <w:t xml:space="preserve">        fprintf(Scoresheet,"_________________________________________________________________________________________________________________________________\n");</w:t>
      </w:r>
    </w:p>
    <w:p w14:paraId="4EB4713A" w14:textId="77777777" w:rsidR="005A2EB7" w:rsidRDefault="005A2EB7" w:rsidP="005A2EB7">
      <w:pPr>
        <w:pStyle w:val="ParagraphProject"/>
      </w:pPr>
      <w:r>
        <w:t xml:space="preserve">        </w:t>
      </w:r>
      <w:proofErr w:type="gramStart"/>
      <w:r>
        <w:t>fprintf(</w:t>
      </w:r>
      <w:proofErr w:type="gramEnd"/>
      <w:r>
        <w:t>Scoresheet, "|%s\t\t|%s\t\t\t|%s\t\t\t|%s\t\t\t|%s\t|","Set Number", "Start Time", "End Time", "Duration", "Score" );</w:t>
      </w:r>
    </w:p>
    <w:p w14:paraId="7B68AD1C" w14:textId="77777777" w:rsidR="005A2EB7" w:rsidRDefault="005A2EB7" w:rsidP="005A2EB7">
      <w:pPr>
        <w:pStyle w:val="ParagraphProject"/>
      </w:pPr>
      <w:r>
        <w:t xml:space="preserve">        fprintf(Scoresheet,"\n|_______________________|_______________________________|_______________________________|_______________________________|_______|");</w:t>
      </w:r>
    </w:p>
    <w:p w14:paraId="79C612B7" w14:textId="77777777" w:rsidR="005A2EB7" w:rsidRDefault="005A2EB7" w:rsidP="005A2EB7">
      <w:pPr>
        <w:pStyle w:val="ParagraphProject"/>
      </w:pPr>
      <w:r>
        <w:t xml:space="preserve">        </w:t>
      </w:r>
      <w:proofErr w:type="gramStart"/>
      <w:r>
        <w:t>fprintf(</w:t>
      </w:r>
      <w:proofErr w:type="gramEnd"/>
      <w:r>
        <w:t>Scoresheet, "\n|Set-%d\t\t\t|%s\t|%s\t|%0.2f Minutes\t\t\t|%03d\t|",set_number_input, st_time, en_time, (difftime(stop_time, start_time))/60, score);</w:t>
      </w:r>
    </w:p>
    <w:p w14:paraId="3EC8E6F3" w14:textId="77777777" w:rsidR="005A2EB7" w:rsidRDefault="005A2EB7" w:rsidP="005A2EB7">
      <w:pPr>
        <w:pStyle w:val="ParagraphProject"/>
      </w:pPr>
      <w:r>
        <w:t xml:space="preserve">        fclose(Scoresheet);</w:t>
      </w:r>
    </w:p>
    <w:p w14:paraId="3C50C47B" w14:textId="77777777" w:rsidR="005A2EB7" w:rsidRDefault="005A2EB7" w:rsidP="005A2EB7">
      <w:pPr>
        <w:pStyle w:val="ParagraphProject"/>
      </w:pPr>
      <w:r>
        <w:t xml:space="preserve">    }</w:t>
      </w:r>
    </w:p>
    <w:p w14:paraId="018E721D" w14:textId="77777777" w:rsidR="005A2EB7" w:rsidRDefault="005A2EB7" w:rsidP="005A2EB7">
      <w:pPr>
        <w:pStyle w:val="ParagraphProject"/>
      </w:pPr>
      <w:r>
        <w:t xml:space="preserve">    else    //This part is for the older run of the program.</w:t>
      </w:r>
    </w:p>
    <w:p w14:paraId="50BC6454" w14:textId="77777777" w:rsidR="005A2EB7" w:rsidRDefault="005A2EB7" w:rsidP="005A2EB7">
      <w:pPr>
        <w:pStyle w:val="ParagraphProject"/>
      </w:pPr>
      <w:r>
        <w:t xml:space="preserve">    {</w:t>
      </w:r>
    </w:p>
    <w:p w14:paraId="6661C148" w14:textId="77777777" w:rsidR="005A2EB7" w:rsidRDefault="005A2EB7" w:rsidP="005A2EB7">
      <w:pPr>
        <w:pStyle w:val="ParagraphProject"/>
      </w:pPr>
      <w:r>
        <w:t xml:space="preserve">        fclose(Scoresheet);</w:t>
      </w:r>
    </w:p>
    <w:p w14:paraId="4F40D97F" w14:textId="77777777" w:rsidR="005A2EB7" w:rsidRDefault="005A2EB7" w:rsidP="005A2EB7">
      <w:pPr>
        <w:pStyle w:val="ParagraphProject"/>
      </w:pPr>
      <w:r>
        <w:t xml:space="preserve">        Scoresheet = fopen(Scoresheetname,"a");</w:t>
      </w:r>
    </w:p>
    <w:p w14:paraId="05E4BE06" w14:textId="77777777" w:rsidR="005A2EB7" w:rsidRDefault="005A2EB7" w:rsidP="005A2EB7">
      <w:pPr>
        <w:pStyle w:val="ParagraphProject"/>
      </w:pPr>
      <w:r>
        <w:lastRenderedPageBreak/>
        <w:t xml:space="preserve">        </w:t>
      </w:r>
      <w:proofErr w:type="gramStart"/>
      <w:r>
        <w:t>fprintf(</w:t>
      </w:r>
      <w:proofErr w:type="gramEnd"/>
      <w:r>
        <w:t>Scoresheet, "\n|Set-%d\t\t\t|%s\t|%s\t|%0.2f Minutes\t\t\t|%03d\t|",set_number_input, st_time, en_time, (difftime(stop_time, start_time))/60, score);</w:t>
      </w:r>
    </w:p>
    <w:p w14:paraId="335A9A56" w14:textId="77777777" w:rsidR="005A2EB7" w:rsidRDefault="005A2EB7" w:rsidP="005A2EB7">
      <w:pPr>
        <w:pStyle w:val="ParagraphProject"/>
      </w:pPr>
      <w:r>
        <w:t xml:space="preserve">        fclose(Scoresheet);</w:t>
      </w:r>
    </w:p>
    <w:p w14:paraId="35DFAAE3" w14:textId="77777777" w:rsidR="005A2EB7" w:rsidRDefault="005A2EB7" w:rsidP="005A2EB7">
      <w:pPr>
        <w:pStyle w:val="ParagraphProject"/>
      </w:pPr>
      <w:r>
        <w:t xml:space="preserve">    }</w:t>
      </w:r>
    </w:p>
    <w:p w14:paraId="60AB918B" w14:textId="77777777" w:rsidR="005A2EB7" w:rsidRDefault="005A2EB7" w:rsidP="005A2EB7">
      <w:pPr>
        <w:pStyle w:val="ParagraphProject"/>
      </w:pPr>
    </w:p>
    <w:p w14:paraId="30FB5B7C" w14:textId="77777777" w:rsidR="005A2EB7" w:rsidRDefault="005A2EB7" w:rsidP="005A2EB7">
      <w:pPr>
        <w:pStyle w:val="ParagraphProject"/>
      </w:pPr>
      <w:r>
        <w:t xml:space="preserve">    Average_Marks_</w:t>
      </w:r>
      <w:proofErr w:type="gramStart"/>
      <w:r>
        <w:t>Updator(</w:t>
      </w:r>
      <w:proofErr w:type="gramEnd"/>
      <w:r>
        <w:t>score, id_number_integer);</w:t>
      </w:r>
    </w:p>
    <w:p w14:paraId="35F183A8" w14:textId="77777777" w:rsidR="005A2EB7" w:rsidRDefault="005A2EB7" w:rsidP="005A2EB7">
      <w:pPr>
        <w:pStyle w:val="ParagraphProject"/>
      </w:pPr>
    </w:p>
    <w:p w14:paraId="0D54952F" w14:textId="77777777" w:rsidR="005A2EB7" w:rsidRDefault="005A2EB7" w:rsidP="005A2EB7">
      <w:pPr>
        <w:pStyle w:val="ParagraphProject"/>
      </w:pPr>
      <w:r>
        <w:t xml:space="preserve">    //Marksheet Printing******************************************************************************************************************************************</w:t>
      </w:r>
    </w:p>
    <w:p w14:paraId="00EBD4B1" w14:textId="77777777" w:rsidR="005A2EB7" w:rsidRDefault="005A2EB7" w:rsidP="005A2EB7">
      <w:pPr>
        <w:pStyle w:val="ParagraphProject"/>
      </w:pPr>
      <w:r>
        <w:t xml:space="preserve">    </w:t>
      </w:r>
      <w:proofErr w:type="gramStart"/>
      <w:r>
        <w:t>printf(</w:t>
      </w:r>
      <w:proofErr w:type="gramEnd"/>
      <w:r>
        <w:t>"\nYOUR SCORESHEET:");</w:t>
      </w:r>
    </w:p>
    <w:p w14:paraId="724B28A5" w14:textId="77777777" w:rsidR="005A2EB7" w:rsidRDefault="005A2EB7" w:rsidP="005A2EB7">
      <w:pPr>
        <w:pStyle w:val="ParagraphProject"/>
      </w:pPr>
      <w:r>
        <w:t xml:space="preserve">    printf("\n_________________________________________________________\n|\t\t\t\t\t\t\t|\n");</w:t>
      </w:r>
    </w:p>
    <w:p w14:paraId="48633170" w14:textId="77777777" w:rsidR="005A2EB7" w:rsidRDefault="005A2EB7" w:rsidP="005A2EB7">
      <w:pPr>
        <w:pStyle w:val="ParagraphProject"/>
      </w:pPr>
      <w:r>
        <w:t xml:space="preserve">    </w:t>
      </w:r>
      <w:proofErr w:type="gramStart"/>
      <w:r>
        <w:t>printf(</w:t>
      </w:r>
      <w:proofErr w:type="gramEnd"/>
      <w:r>
        <w:t>"|Start Time\t: %s\t\t|\n", st_time);</w:t>
      </w:r>
    </w:p>
    <w:p w14:paraId="206C5F7E" w14:textId="77777777" w:rsidR="005A2EB7" w:rsidRDefault="005A2EB7" w:rsidP="005A2EB7">
      <w:pPr>
        <w:pStyle w:val="ParagraphProject"/>
      </w:pPr>
      <w:r>
        <w:t xml:space="preserve">    </w:t>
      </w:r>
      <w:proofErr w:type="gramStart"/>
      <w:r>
        <w:t>printf(</w:t>
      </w:r>
      <w:proofErr w:type="gramEnd"/>
      <w:r>
        <w:t>"|End Time\t: %s\t\t|\n", en_time);</w:t>
      </w:r>
    </w:p>
    <w:p w14:paraId="78983B63" w14:textId="77777777" w:rsidR="005A2EB7" w:rsidRDefault="005A2EB7" w:rsidP="005A2EB7">
      <w:pPr>
        <w:pStyle w:val="ParagraphProject"/>
      </w:pPr>
      <w:r>
        <w:t xml:space="preserve">    </w:t>
      </w:r>
      <w:proofErr w:type="gramStart"/>
      <w:r>
        <w:t>printf(</w:t>
      </w:r>
      <w:proofErr w:type="gramEnd"/>
      <w:r>
        <w:t>"|Duration\t: %0.2f Seconds\t\t\t\t|\n", difftime(stop_time, start_time));</w:t>
      </w:r>
    </w:p>
    <w:p w14:paraId="032B4446" w14:textId="77777777" w:rsidR="005A2EB7" w:rsidRDefault="005A2EB7" w:rsidP="005A2EB7">
      <w:pPr>
        <w:pStyle w:val="ParagraphProject"/>
      </w:pPr>
      <w:r>
        <w:t xml:space="preserve">    </w:t>
      </w:r>
      <w:proofErr w:type="gramStart"/>
      <w:r>
        <w:t>printf(</w:t>
      </w:r>
      <w:proofErr w:type="gramEnd"/>
      <w:r>
        <w:t>"|Score\t\t: %03d\t\t\t\t\t|\n", score);</w:t>
      </w:r>
    </w:p>
    <w:p w14:paraId="2DE6D5EC" w14:textId="77777777" w:rsidR="005A2EB7" w:rsidRDefault="005A2EB7" w:rsidP="005A2EB7">
      <w:pPr>
        <w:pStyle w:val="ParagraphProject"/>
      </w:pPr>
      <w:r>
        <w:t xml:space="preserve">    printf("|_______________________________________________________|\n");</w:t>
      </w:r>
    </w:p>
    <w:p w14:paraId="0BA983D3" w14:textId="77777777" w:rsidR="005A2EB7" w:rsidRDefault="005A2EB7" w:rsidP="005A2EB7">
      <w:pPr>
        <w:pStyle w:val="ParagraphProject"/>
      </w:pPr>
    </w:p>
    <w:p w14:paraId="0132EBE8" w14:textId="77777777" w:rsidR="005A2EB7" w:rsidRDefault="005A2EB7" w:rsidP="005A2EB7">
      <w:pPr>
        <w:pStyle w:val="ParagraphProject"/>
      </w:pPr>
      <w:r>
        <w:t xml:space="preserve">    fflush(stdin);</w:t>
      </w:r>
    </w:p>
    <w:p w14:paraId="1990C3E1" w14:textId="77777777" w:rsidR="005A2EB7" w:rsidRDefault="005A2EB7" w:rsidP="005A2EB7">
      <w:pPr>
        <w:pStyle w:val="ParagraphProject"/>
      </w:pPr>
      <w:r>
        <w:t xml:space="preserve">    Option_Or_</w:t>
      </w:r>
      <w:proofErr w:type="gramStart"/>
      <w:r>
        <w:t>Exit(</w:t>
      </w:r>
      <w:proofErr w:type="gramEnd"/>
      <w:r>
        <w:t>);</w:t>
      </w:r>
    </w:p>
    <w:p w14:paraId="61B742BD" w14:textId="77777777" w:rsidR="005A2EB7" w:rsidRDefault="005A2EB7" w:rsidP="005A2EB7">
      <w:pPr>
        <w:pStyle w:val="ParagraphProject"/>
      </w:pPr>
      <w:r>
        <w:t>}</w:t>
      </w:r>
    </w:p>
    <w:p w14:paraId="4E88343F" w14:textId="77777777" w:rsidR="005A2EB7" w:rsidRDefault="005A2EB7" w:rsidP="005A2EB7">
      <w:pPr>
        <w:pStyle w:val="ParagraphProject"/>
      </w:pPr>
    </w:p>
    <w:p w14:paraId="5A49467A" w14:textId="77777777" w:rsidR="005A2EB7" w:rsidRDefault="005A2EB7" w:rsidP="005A2EB7">
      <w:pPr>
        <w:pStyle w:val="ParagraphProject"/>
      </w:pPr>
    </w:p>
    <w:p w14:paraId="48219E3F" w14:textId="77777777" w:rsidR="005A2EB7" w:rsidRDefault="005A2EB7" w:rsidP="005A2EB7">
      <w:pPr>
        <w:pStyle w:val="ParagraphProject"/>
      </w:pPr>
      <w:r>
        <w:t>void View_Overall_</w:t>
      </w:r>
      <w:proofErr w:type="gramStart"/>
      <w:r>
        <w:t>Score(</w:t>
      </w:r>
      <w:proofErr w:type="gramEnd"/>
      <w:r>
        <w:t>)</w:t>
      </w:r>
    </w:p>
    <w:p w14:paraId="4CC0AE41" w14:textId="77777777" w:rsidR="005A2EB7" w:rsidRDefault="005A2EB7" w:rsidP="005A2EB7">
      <w:pPr>
        <w:pStyle w:val="ParagraphProject"/>
      </w:pPr>
      <w:r>
        <w:t>{</w:t>
      </w:r>
    </w:p>
    <w:p w14:paraId="16E9C583" w14:textId="77777777" w:rsidR="005A2EB7" w:rsidRDefault="005A2EB7" w:rsidP="005A2EB7">
      <w:pPr>
        <w:pStyle w:val="ParagraphProject"/>
      </w:pPr>
      <w:r>
        <w:t xml:space="preserve">    system("cls");</w:t>
      </w:r>
    </w:p>
    <w:p w14:paraId="214AFA86" w14:textId="77777777" w:rsidR="005A2EB7" w:rsidRDefault="005A2EB7" w:rsidP="005A2EB7">
      <w:pPr>
        <w:pStyle w:val="ParagraphProject"/>
      </w:pPr>
      <w:r>
        <w:t xml:space="preserve">    Heading_</w:t>
      </w:r>
      <w:proofErr w:type="gramStart"/>
      <w:r>
        <w:t>Printer(</w:t>
      </w:r>
      <w:proofErr w:type="gramEnd"/>
      <w:r>
        <w:t>);</w:t>
      </w:r>
    </w:p>
    <w:p w14:paraId="5479A88A" w14:textId="77777777" w:rsidR="005A2EB7" w:rsidRDefault="005A2EB7" w:rsidP="005A2EB7">
      <w:pPr>
        <w:pStyle w:val="ParagraphProject"/>
      </w:pPr>
      <w:r>
        <w:t xml:space="preserve">    int file_no;</w:t>
      </w:r>
    </w:p>
    <w:p w14:paraId="5A43A95F" w14:textId="77777777" w:rsidR="005A2EB7" w:rsidRDefault="005A2EB7" w:rsidP="005A2EB7">
      <w:pPr>
        <w:pStyle w:val="ParagraphProject"/>
      </w:pPr>
      <w:r>
        <w:t xml:space="preserve">    char pathmock[100</w:t>
      </w:r>
      <w:proofErr w:type="gramStart"/>
      <w:r>
        <w:t>],pathpractise</w:t>
      </w:r>
      <w:proofErr w:type="gramEnd"/>
      <w:r>
        <w:t>[100],c,s;</w:t>
      </w:r>
    </w:p>
    <w:p w14:paraId="70C58949" w14:textId="77777777" w:rsidR="005A2EB7" w:rsidRDefault="005A2EB7" w:rsidP="005A2EB7">
      <w:pPr>
        <w:pStyle w:val="ParagraphProject"/>
      </w:pPr>
      <w:r>
        <w:t xml:space="preserve">    FILE *score_</w:t>
      </w:r>
      <w:proofErr w:type="gramStart"/>
      <w:r>
        <w:t>mocktest,*</w:t>
      </w:r>
      <w:proofErr w:type="gramEnd"/>
      <w:r>
        <w:t>score_practisetest;</w:t>
      </w:r>
    </w:p>
    <w:p w14:paraId="6530A550" w14:textId="77777777" w:rsidR="005A2EB7" w:rsidRDefault="005A2EB7" w:rsidP="005A2EB7">
      <w:pPr>
        <w:pStyle w:val="ParagraphProject"/>
      </w:pPr>
      <w:r>
        <w:t xml:space="preserve">    file_no = id_citizenship_</w:t>
      </w:r>
      <w:proofErr w:type="gramStart"/>
      <w:r>
        <w:t>matcher(</w:t>
      </w:r>
      <w:proofErr w:type="gramEnd"/>
      <w:r>
        <w:t>);</w:t>
      </w:r>
    </w:p>
    <w:p w14:paraId="1642C834" w14:textId="77777777" w:rsidR="005A2EB7" w:rsidRDefault="005A2EB7" w:rsidP="005A2EB7">
      <w:pPr>
        <w:pStyle w:val="ParagraphProject"/>
      </w:pPr>
      <w:r>
        <w:t xml:space="preserve">    sprintf(pathmock,"C:\\IOEEPADMK_DATABASE\\mocktest\\Scoresheets\\%03d.txt</w:t>
      </w:r>
      <w:proofErr w:type="gramStart"/>
      <w:r>
        <w:t>",file</w:t>
      </w:r>
      <w:proofErr w:type="gramEnd"/>
      <w:r>
        <w:t>_no);</w:t>
      </w:r>
    </w:p>
    <w:p w14:paraId="1B073A13" w14:textId="77777777" w:rsidR="005A2EB7" w:rsidRDefault="005A2EB7" w:rsidP="005A2EB7">
      <w:pPr>
        <w:pStyle w:val="ParagraphProject"/>
      </w:pPr>
      <w:r>
        <w:t xml:space="preserve">    score_mocktest=fopen(pathmock,"r");</w:t>
      </w:r>
    </w:p>
    <w:p w14:paraId="7F4BB3CE" w14:textId="77777777" w:rsidR="005A2EB7" w:rsidRDefault="005A2EB7" w:rsidP="005A2EB7">
      <w:pPr>
        <w:pStyle w:val="ParagraphProject"/>
      </w:pPr>
      <w:r>
        <w:lastRenderedPageBreak/>
        <w:t xml:space="preserve">    sprintf(pathpractise,"C:\\IOEEPADMK_DATABASE\\practiseset\\Scoresheets\\%03d.txt</w:t>
      </w:r>
      <w:proofErr w:type="gramStart"/>
      <w:r>
        <w:t>",file</w:t>
      </w:r>
      <w:proofErr w:type="gramEnd"/>
      <w:r>
        <w:t>_no);</w:t>
      </w:r>
    </w:p>
    <w:p w14:paraId="163DDBED" w14:textId="77777777" w:rsidR="005A2EB7" w:rsidRDefault="005A2EB7" w:rsidP="005A2EB7">
      <w:pPr>
        <w:pStyle w:val="ParagraphProject"/>
      </w:pPr>
      <w:r>
        <w:t xml:space="preserve">    score_practisetest=fopen(pathpractise,"r");</w:t>
      </w:r>
    </w:p>
    <w:p w14:paraId="5E2AD0C3" w14:textId="77777777" w:rsidR="005A2EB7" w:rsidRDefault="005A2EB7" w:rsidP="005A2EB7">
      <w:pPr>
        <w:pStyle w:val="ParagraphProject"/>
      </w:pPr>
      <w:r>
        <w:t xml:space="preserve">    printf("---------------------------------------------------------------------------------------------------\n");</w:t>
      </w:r>
    </w:p>
    <w:p w14:paraId="2B97B57D" w14:textId="77777777" w:rsidR="005A2EB7" w:rsidRDefault="005A2EB7" w:rsidP="005A2EB7">
      <w:pPr>
        <w:pStyle w:val="ParagraphProject"/>
      </w:pPr>
      <w:r>
        <w:t xml:space="preserve">    </w:t>
      </w:r>
      <w:proofErr w:type="gramStart"/>
      <w:r>
        <w:t>printf(</w:t>
      </w:r>
      <w:proofErr w:type="gramEnd"/>
      <w:r>
        <w:t>"\t\tScore in mock test\n");</w:t>
      </w:r>
    </w:p>
    <w:p w14:paraId="761A3E6B" w14:textId="77777777" w:rsidR="005A2EB7" w:rsidRDefault="005A2EB7" w:rsidP="005A2EB7">
      <w:pPr>
        <w:pStyle w:val="ParagraphProject"/>
      </w:pPr>
      <w:r>
        <w:t xml:space="preserve">    printf("---------------------------------------------------------------------------------------------------\n");</w:t>
      </w:r>
    </w:p>
    <w:p w14:paraId="67D9900C" w14:textId="77777777" w:rsidR="005A2EB7" w:rsidRDefault="005A2EB7" w:rsidP="005A2EB7">
      <w:pPr>
        <w:pStyle w:val="ParagraphProject"/>
      </w:pPr>
      <w:r>
        <w:t xml:space="preserve">    </w:t>
      </w:r>
      <w:proofErr w:type="gramStart"/>
      <w:r>
        <w:t>if(</w:t>
      </w:r>
      <w:proofErr w:type="gramEnd"/>
      <w:r>
        <w:t>score_mocktest == NULL)</w:t>
      </w:r>
    </w:p>
    <w:p w14:paraId="2077FBE5" w14:textId="77777777" w:rsidR="005A2EB7" w:rsidRDefault="005A2EB7" w:rsidP="005A2EB7">
      <w:pPr>
        <w:pStyle w:val="ParagraphProject"/>
      </w:pPr>
      <w:r>
        <w:t xml:space="preserve">    {</w:t>
      </w:r>
    </w:p>
    <w:p w14:paraId="36074A5F" w14:textId="77777777" w:rsidR="005A2EB7" w:rsidRDefault="005A2EB7" w:rsidP="005A2EB7">
      <w:pPr>
        <w:pStyle w:val="ParagraphProject"/>
      </w:pPr>
      <w:r>
        <w:t xml:space="preserve">        </w:t>
      </w:r>
      <w:proofErr w:type="gramStart"/>
      <w:r>
        <w:t>printf(</w:t>
      </w:r>
      <w:proofErr w:type="gramEnd"/>
      <w:r>
        <w:t>"File is empty.");</w:t>
      </w:r>
    </w:p>
    <w:p w14:paraId="50BCF19B" w14:textId="77777777" w:rsidR="005A2EB7" w:rsidRDefault="005A2EB7" w:rsidP="005A2EB7">
      <w:pPr>
        <w:pStyle w:val="ParagraphProject"/>
      </w:pPr>
      <w:r>
        <w:t xml:space="preserve">    }</w:t>
      </w:r>
    </w:p>
    <w:p w14:paraId="7B8DB201" w14:textId="77777777" w:rsidR="005A2EB7" w:rsidRDefault="005A2EB7" w:rsidP="005A2EB7">
      <w:pPr>
        <w:pStyle w:val="ParagraphProject"/>
      </w:pPr>
      <w:r>
        <w:t xml:space="preserve">    while((c=fgetc(score_mocktest)</w:t>
      </w:r>
      <w:proofErr w:type="gramStart"/>
      <w:r>
        <w:t>) !</w:t>
      </w:r>
      <w:proofErr w:type="gramEnd"/>
      <w:r>
        <w:t>= EOF)   //reading data of student performance stored in file</w:t>
      </w:r>
    </w:p>
    <w:p w14:paraId="05F2C362" w14:textId="77777777" w:rsidR="005A2EB7" w:rsidRDefault="005A2EB7" w:rsidP="005A2EB7">
      <w:pPr>
        <w:pStyle w:val="ParagraphProject"/>
      </w:pPr>
      <w:r>
        <w:t xml:space="preserve">    {</w:t>
      </w:r>
    </w:p>
    <w:p w14:paraId="4D3E332F" w14:textId="77777777" w:rsidR="005A2EB7" w:rsidRDefault="005A2EB7" w:rsidP="005A2EB7">
      <w:pPr>
        <w:pStyle w:val="ParagraphProject"/>
      </w:pPr>
      <w:r>
        <w:t xml:space="preserve">        printf("%c</w:t>
      </w:r>
      <w:proofErr w:type="gramStart"/>
      <w:r>
        <w:t>",c</w:t>
      </w:r>
      <w:proofErr w:type="gramEnd"/>
      <w:r>
        <w:t>);</w:t>
      </w:r>
    </w:p>
    <w:p w14:paraId="663E6ED5" w14:textId="77777777" w:rsidR="005A2EB7" w:rsidRDefault="005A2EB7" w:rsidP="005A2EB7">
      <w:pPr>
        <w:pStyle w:val="ParagraphProject"/>
      </w:pPr>
      <w:r>
        <w:t xml:space="preserve">    }</w:t>
      </w:r>
    </w:p>
    <w:p w14:paraId="042EDCA4" w14:textId="77777777" w:rsidR="005A2EB7" w:rsidRDefault="005A2EB7" w:rsidP="005A2EB7">
      <w:pPr>
        <w:pStyle w:val="ParagraphProject"/>
      </w:pPr>
    </w:p>
    <w:p w14:paraId="14D32B57" w14:textId="77777777" w:rsidR="005A2EB7" w:rsidRDefault="005A2EB7" w:rsidP="005A2EB7">
      <w:pPr>
        <w:pStyle w:val="ParagraphProject"/>
      </w:pPr>
      <w:r>
        <w:t xml:space="preserve">    fflush(stdin);</w:t>
      </w:r>
    </w:p>
    <w:p w14:paraId="04325F15" w14:textId="77777777" w:rsidR="005A2EB7" w:rsidRDefault="005A2EB7" w:rsidP="005A2EB7">
      <w:pPr>
        <w:pStyle w:val="ParagraphProject"/>
      </w:pPr>
      <w:r>
        <w:lastRenderedPageBreak/>
        <w:t xml:space="preserve">    printf("\n\n---------------------------------------------------------------------------------------------------\n");</w:t>
      </w:r>
    </w:p>
    <w:p w14:paraId="1B765E21" w14:textId="77777777" w:rsidR="005A2EB7" w:rsidRDefault="005A2EB7" w:rsidP="005A2EB7">
      <w:pPr>
        <w:pStyle w:val="ParagraphProject"/>
      </w:pPr>
      <w:r>
        <w:t xml:space="preserve">    </w:t>
      </w:r>
      <w:proofErr w:type="gramStart"/>
      <w:r>
        <w:t>printf(</w:t>
      </w:r>
      <w:proofErr w:type="gramEnd"/>
      <w:r>
        <w:t>"\t\tScore in practise test\n");</w:t>
      </w:r>
    </w:p>
    <w:p w14:paraId="2705E5FE" w14:textId="77777777" w:rsidR="005A2EB7" w:rsidRDefault="005A2EB7" w:rsidP="005A2EB7">
      <w:pPr>
        <w:pStyle w:val="ParagraphProject"/>
      </w:pPr>
      <w:r>
        <w:t xml:space="preserve">    printf("---------------------------------------------------------------------------------------------------\n");</w:t>
      </w:r>
    </w:p>
    <w:p w14:paraId="2854F81F" w14:textId="77777777" w:rsidR="005A2EB7" w:rsidRDefault="005A2EB7" w:rsidP="005A2EB7">
      <w:pPr>
        <w:pStyle w:val="ParagraphProject"/>
      </w:pPr>
      <w:r>
        <w:t xml:space="preserve">    while((s=fgetc(score_practisetest)</w:t>
      </w:r>
      <w:proofErr w:type="gramStart"/>
      <w:r>
        <w:t>)!=</w:t>
      </w:r>
      <w:proofErr w:type="gramEnd"/>
      <w:r>
        <w:t>EOF)</w:t>
      </w:r>
    </w:p>
    <w:p w14:paraId="5EBF959A" w14:textId="77777777" w:rsidR="005A2EB7" w:rsidRDefault="005A2EB7" w:rsidP="005A2EB7">
      <w:pPr>
        <w:pStyle w:val="ParagraphProject"/>
      </w:pPr>
      <w:r>
        <w:t xml:space="preserve">    {</w:t>
      </w:r>
    </w:p>
    <w:p w14:paraId="76DB14B3" w14:textId="77777777" w:rsidR="005A2EB7" w:rsidRDefault="005A2EB7" w:rsidP="005A2EB7">
      <w:pPr>
        <w:pStyle w:val="ParagraphProject"/>
      </w:pPr>
      <w:r>
        <w:t xml:space="preserve">        printf("%c</w:t>
      </w:r>
      <w:proofErr w:type="gramStart"/>
      <w:r>
        <w:t>",s</w:t>
      </w:r>
      <w:proofErr w:type="gramEnd"/>
      <w:r>
        <w:t>);</w:t>
      </w:r>
    </w:p>
    <w:p w14:paraId="4DB61C79" w14:textId="77777777" w:rsidR="005A2EB7" w:rsidRDefault="005A2EB7" w:rsidP="005A2EB7">
      <w:pPr>
        <w:pStyle w:val="ParagraphProject"/>
      </w:pPr>
      <w:r>
        <w:t xml:space="preserve">    }</w:t>
      </w:r>
    </w:p>
    <w:p w14:paraId="5E6F3B20" w14:textId="77777777" w:rsidR="005A2EB7" w:rsidRDefault="005A2EB7" w:rsidP="005A2EB7">
      <w:pPr>
        <w:pStyle w:val="ParagraphProject"/>
      </w:pPr>
      <w:r>
        <w:t xml:space="preserve">    fflush(stdin);</w:t>
      </w:r>
    </w:p>
    <w:p w14:paraId="6C3C2D6A" w14:textId="77777777" w:rsidR="005A2EB7" w:rsidRDefault="005A2EB7" w:rsidP="005A2EB7">
      <w:pPr>
        <w:pStyle w:val="ParagraphProject"/>
      </w:pPr>
      <w:r>
        <w:t xml:space="preserve">    printf("\n\n");</w:t>
      </w:r>
    </w:p>
    <w:p w14:paraId="5BA71FD6" w14:textId="77777777" w:rsidR="005A2EB7" w:rsidRDefault="005A2EB7" w:rsidP="005A2EB7">
      <w:pPr>
        <w:pStyle w:val="ParagraphProject"/>
      </w:pPr>
      <w:r>
        <w:t xml:space="preserve">    fclose(score_mocktest);</w:t>
      </w:r>
    </w:p>
    <w:p w14:paraId="357D36F9" w14:textId="77777777" w:rsidR="005A2EB7" w:rsidRDefault="005A2EB7" w:rsidP="005A2EB7">
      <w:pPr>
        <w:pStyle w:val="ParagraphProject"/>
      </w:pPr>
      <w:r>
        <w:t xml:space="preserve">    fclose(score_practisetest);</w:t>
      </w:r>
    </w:p>
    <w:p w14:paraId="1FB2CD52" w14:textId="77777777" w:rsidR="005A2EB7" w:rsidRDefault="005A2EB7" w:rsidP="005A2EB7">
      <w:pPr>
        <w:pStyle w:val="ParagraphProject"/>
      </w:pPr>
    </w:p>
    <w:p w14:paraId="297B749E" w14:textId="77777777" w:rsidR="005A2EB7" w:rsidRDefault="005A2EB7" w:rsidP="005A2EB7">
      <w:pPr>
        <w:pStyle w:val="ParagraphProject"/>
      </w:pPr>
      <w:r>
        <w:t xml:space="preserve">    Option_Or_</w:t>
      </w:r>
      <w:proofErr w:type="gramStart"/>
      <w:r>
        <w:t>Exit(</w:t>
      </w:r>
      <w:proofErr w:type="gramEnd"/>
      <w:r>
        <w:t>);</w:t>
      </w:r>
    </w:p>
    <w:p w14:paraId="0035A339" w14:textId="77777777" w:rsidR="005A2EB7" w:rsidRDefault="005A2EB7" w:rsidP="005A2EB7">
      <w:pPr>
        <w:pStyle w:val="ParagraphProject"/>
      </w:pPr>
      <w:r>
        <w:t>}</w:t>
      </w:r>
    </w:p>
    <w:p w14:paraId="24C382AC" w14:textId="77777777" w:rsidR="005A2EB7" w:rsidRDefault="005A2EB7" w:rsidP="005A2EB7">
      <w:pPr>
        <w:pStyle w:val="ParagraphProject"/>
      </w:pPr>
    </w:p>
    <w:p w14:paraId="7B78C677" w14:textId="77777777" w:rsidR="005A2EB7" w:rsidRDefault="005A2EB7" w:rsidP="005A2EB7">
      <w:pPr>
        <w:pStyle w:val="ParagraphProject"/>
      </w:pPr>
    </w:p>
    <w:p w14:paraId="6362C47B" w14:textId="77777777" w:rsidR="005A2EB7" w:rsidRDefault="005A2EB7" w:rsidP="005A2EB7">
      <w:pPr>
        <w:pStyle w:val="ParagraphProject"/>
      </w:pPr>
      <w:r>
        <w:t>void View_</w:t>
      </w:r>
      <w:proofErr w:type="gramStart"/>
      <w:r>
        <w:t>Leaderboard(</w:t>
      </w:r>
      <w:proofErr w:type="gramEnd"/>
      <w:r>
        <w:t>)</w:t>
      </w:r>
    </w:p>
    <w:p w14:paraId="5F188942" w14:textId="77777777" w:rsidR="005A2EB7" w:rsidRDefault="005A2EB7" w:rsidP="005A2EB7">
      <w:pPr>
        <w:pStyle w:val="ParagraphProject"/>
      </w:pPr>
      <w:r>
        <w:lastRenderedPageBreak/>
        <w:t>{</w:t>
      </w:r>
    </w:p>
    <w:p w14:paraId="4B569C5E" w14:textId="77777777" w:rsidR="005A2EB7" w:rsidRDefault="005A2EB7" w:rsidP="005A2EB7">
      <w:pPr>
        <w:pStyle w:val="ParagraphProject"/>
      </w:pPr>
      <w:r>
        <w:t xml:space="preserve">    system("cls");</w:t>
      </w:r>
    </w:p>
    <w:p w14:paraId="54B9917F" w14:textId="77777777" w:rsidR="005A2EB7" w:rsidRDefault="005A2EB7" w:rsidP="005A2EB7">
      <w:pPr>
        <w:pStyle w:val="ParagraphProject"/>
      </w:pPr>
      <w:r>
        <w:t xml:space="preserve">    Heading_</w:t>
      </w:r>
      <w:proofErr w:type="gramStart"/>
      <w:r>
        <w:t>Printer(</w:t>
      </w:r>
      <w:proofErr w:type="gramEnd"/>
      <w:r>
        <w:t>);</w:t>
      </w:r>
    </w:p>
    <w:p w14:paraId="6E0F9CAF" w14:textId="77777777" w:rsidR="005A2EB7" w:rsidRDefault="005A2EB7" w:rsidP="005A2EB7">
      <w:pPr>
        <w:pStyle w:val="ParagraphProject"/>
      </w:pPr>
      <w:r>
        <w:t xml:space="preserve">    printf("LEADERBOARD:\n\n");</w:t>
      </w:r>
    </w:p>
    <w:p w14:paraId="67FAE6D3" w14:textId="77777777" w:rsidR="005A2EB7" w:rsidRDefault="005A2EB7" w:rsidP="005A2EB7">
      <w:pPr>
        <w:pStyle w:val="ParagraphProject"/>
      </w:pPr>
      <w:r>
        <w:t xml:space="preserve">    FILE *averagemarks, *ptr;</w:t>
      </w:r>
    </w:p>
    <w:p w14:paraId="1F76133B" w14:textId="77777777" w:rsidR="005A2EB7" w:rsidRDefault="005A2EB7" w:rsidP="005A2EB7">
      <w:pPr>
        <w:pStyle w:val="ParagraphProject"/>
      </w:pPr>
      <w:r>
        <w:t xml:space="preserve">    char </w:t>
      </w:r>
      <w:proofErr w:type="gramStart"/>
      <w:r>
        <w:t>num,line</w:t>
      </w:r>
      <w:proofErr w:type="gramEnd"/>
      <w:r>
        <w:t>_counter_array[10];</w:t>
      </w:r>
    </w:p>
    <w:p w14:paraId="0FCC8B77" w14:textId="77777777" w:rsidR="005A2EB7" w:rsidRDefault="005A2EB7" w:rsidP="005A2EB7">
      <w:pPr>
        <w:pStyle w:val="ParagraphProject"/>
      </w:pPr>
      <w:r>
        <w:t xml:space="preserve">    int number_of_data=0;</w:t>
      </w:r>
    </w:p>
    <w:p w14:paraId="350EFD38" w14:textId="77777777" w:rsidR="005A2EB7" w:rsidRDefault="005A2EB7" w:rsidP="005A2EB7">
      <w:pPr>
        <w:pStyle w:val="ParagraphProject"/>
      </w:pPr>
      <w:r>
        <w:t xml:space="preserve">    averagemarks=fopen("C:\\IOEEPADMK_DATABASE\\mocktest\\Scoresheets\\average.txt","r");</w:t>
      </w:r>
    </w:p>
    <w:p w14:paraId="1B150E89" w14:textId="77777777" w:rsidR="005A2EB7" w:rsidRDefault="005A2EB7" w:rsidP="005A2EB7">
      <w:pPr>
        <w:pStyle w:val="ParagraphProject"/>
      </w:pPr>
      <w:r>
        <w:t xml:space="preserve">    while((num=fgetc(averagemarks)</w:t>
      </w:r>
      <w:proofErr w:type="gramStart"/>
      <w:r>
        <w:t>)!=</w:t>
      </w:r>
      <w:proofErr w:type="gramEnd"/>
      <w:r>
        <w:t>EOF){</w:t>
      </w:r>
    </w:p>
    <w:p w14:paraId="11DB524C" w14:textId="77777777" w:rsidR="005A2EB7" w:rsidRDefault="005A2EB7" w:rsidP="005A2EB7">
      <w:pPr>
        <w:pStyle w:val="ParagraphProject"/>
      </w:pPr>
      <w:r>
        <w:t xml:space="preserve">        fgets(line_counter_</w:t>
      </w:r>
      <w:proofErr w:type="gramStart"/>
      <w:r>
        <w:t>array,sizeof</w:t>
      </w:r>
      <w:proofErr w:type="gramEnd"/>
      <w:r>
        <w:t>(line_counter_array),averagemarks);</w:t>
      </w:r>
    </w:p>
    <w:p w14:paraId="25F0EDC0" w14:textId="77777777" w:rsidR="005A2EB7" w:rsidRDefault="005A2EB7" w:rsidP="005A2EB7">
      <w:pPr>
        <w:pStyle w:val="ParagraphProject"/>
      </w:pPr>
      <w:r>
        <w:t xml:space="preserve">        number_of_data+=1;</w:t>
      </w:r>
    </w:p>
    <w:p w14:paraId="26DDA4CF" w14:textId="77777777" w:rsidR="005A2EB7" w:rsidRDefault="005A2EB7" w:rsidP="005A2EB7">
      <w:pPr>
        <w:pStyle w:val="ParagraphProject"/>
      </w:pPr>
      <w:r>
        <w:t xml:space="preserve">    }</w:t>
      </w:r>
    </w:p>
    <w:p w14:paraId="20086CAC" w14:textId="77777777" w:rsidR="005A2EB7" w:rsidRDefault="005A2EB7" w:rsidP="005A2EB7">
      <w:pPr>
        <w:pStyle w:val="ParagraphProject"/>
      </w:pPr>
      <w:r>
        <w:t xml:space="preserve">    fclose(averagemarks);</w:t>
      </w:r>
    </w:p>
    <w:p w14:paraId="7E3DC34B" w14:textId="77777777" w:rsidR="005A2EB7" w:rsidRDefault="005A2EB7" w:rsidP="005A2EB7">
      <w:pPr>
        <w:pStyle w:val="ParagraphProject"/>
      </w:pPr>
      <w:r>
        <w:t xml:space="preserve">    float average_scores[number_of_data];</w:t>
      </w:r>
    </w:p>
    <w:p w14:paraId="227A1905" w14:textId="77777777" w:rsidR="005A2EB7" w:rsidRDefault="005A2EB7" w:rsidP="005A2EB7">
      <w:pPr>
        <w:pStyle w:val="ParagraphProject"/>
      </w:pPr>
      <w:r>
        <w:t xml:space="preserve">    int number_of_exams[number_of_data];</w:t>
      </w:r>
    </w:p>
    <w:p w14:paraId="411EA990" w14:textId="77777777" w:rsidR="005A2EB7" w:rsidRDefault="005A2EB7" w:rsidP="005A2EB7">
      <w:pPr>
        <w:pStyle w:val="ParagraphProject"/>
      </w:pPr>
      <w:r>
        <w:t xml:space="preserve">    averagemarks=fopen("C:\\IOEEPADMK_DATABASE\\mocktest\\Scoresheets\\average.txt","r");</w:t>
      </w:r>
    </w:p>
    <w:p w14:paraId="505BBD7F" w14:textId="77777777" w:rsidR="005A2EB7" w:rsidRDefault="005A2EB7" w:rsidP="005A2EB7">
      <w:pPr>
        <w:pStyle w:val="ParagraphProject"/>
      </w:pPr>
      <w:r>
        <w:lastRenderedPageBreak/>
        <w:t xml:space="preserve">    </w:t>
      </w:r>
      <w:proofErr w:type="gramStart"/>
      <w:r>
        <w:t>for(</w:t>
      </w:r>
      <w:proofErr w:type="gramEnd"/>
      <w:r>
        <w:t>int a = 0; a&lt;number_of_data; a++)</w:t>
      </w:r>
    </w:p>
    <w:p w14:paraId="6A819636" w14:textId="77777777" w:rsidR="005A2EB7" w:rsidRDefault="005A2EB7" w:rsidP="005A2EB7">
      <w:pPr>
        <w:pStyle w:val="ParagraphProject"/>
      </w:pPr>
      <w:r>
        <w:t xml:space="preserve">    {</w:t>
      </w:r>
    </w:p>
    <w:p w14:paraId="086C9719" w14:textId="77777777" w:rsidR="005A2EB7" w:rsidRDefault="005A2EB7" w:rsidP="005A2EB7">
      <w:pPr>
        <w:pStyle w:val="ParagraphProject"/>
      </w:pPr>
      <w:r>
        <w:t xml:space="preserve">        </w:t>
      </w:r>
      <w:proofErr w:type="gramStart"/>
      <w:r>
        <w:t>fscanf(</w:t>
      </w:r>
      <w:proofErr w:type="gramEnd"/>
      <w:r>
        <w:t>averagemarks, "%f", &amp;average_scores[a]);</w:t>
      </w:r>
    </w:p>
    <w:p w14:paraId="48ED48C3" w14:textId="77777777" w:rsidR="005A2EB7" w:rsidRDefault="005A2EB7" w:rsidP="005A2EB7">
      <w:pPr>
        <w:pStyle w:val="ParagraphProject"/>
      </w:pPr>
      <w:r>
        <w:t xml:space="preserve">        </w:t>
      </w:r>
      <w:proofErr w:type="gramStart"/>
      <w:r>
        <w:t>fscanf(</w:t>
      </w:r>
      <w:proofErr w:type="gramEnd"/>
      <w:r>
        <w:t>averagemarks, "%d", &amp;number_of_exams[a]);</w:t>
      </w:r>
    </w:p>
    <w:p w14:paraId="520D40E6" w14:textId="77777777" w:rsidR="005A2EB7" w:rsidRDefault="005A2EB7" w:rsidP="005A2EB7">
      <w:pPr>
        <w:pStyle w:val="ParagraphProject"/>
      </w:pPr>
      <w:r>
        <w:t xml:space="preserve">    }</w:t>
      </w:r>
    </w:p>
    <w:p w14:paraId="617F8C26" w14:textId="77777777" w:rsidR="005A2EB7" w:rsidRDefault="005A2EB7" w:rsidP="005A2EB7">
      <w:pPr>
        <w:pStyle w:val="ParagraphProject"/>
      </w:pPr>
      <w:r>
        <w:t xml:space="preserve">    char ids[number_of_</w:t>
      </w:r>
      <w:proofErr w:type="gramStart"/>
      <w:r>
        <w:t>data][</w:t>
      </w:r>
      <w:proofErr w:type="gramEnd"/>
      <w:r>
        <w:t>15];</w:t>
      </w:r>
    </w:p>
    <w:p w14:paraId="75306A6A" w14:textId="77777777" w:rsidR="005A2EB7" w:rsidRDefault="005A2EB7" w:rsidP="005A2EB7">
      <w:pPr>
        <w:pStyle w:val="ParagraphProject"/>
      </w:pPr>
      <w:r>
        <w:t xml:space="preserve">    ptr = </w:t>
      </w:r>
      <w:proofErr w:type="gramStart"/>
      <w:r>
        <w:t>fopen(</w:t>
      </w:r>
      <w:proofErr w:type="gramEnd"/>
      <w:r>
        <w:t>"C:\\IOEEPADMK_DATABASE\\studentinfo\\Identification_Code.txt", "r");</w:t>
      </w:r>
    </w:p>
    <w:p w14:paraId="5D6F51D4" w14:textId="77777777" w:rsidR="005A2EB7" w:rsidRDefault="005A2EB7" w:rsidP="005A2EB7">
      <w:pPr>
        <w:pStyle w:val="ParagraphProject"/>
      </w:pPr>
      <w:r>
        <w:t xml:space="preserve">    </w:t>
      </w:r>
      <w:proofErr w:type="gramStart"/>
      <w:r>
        <w:t>for(</w:t>
      </w:r>
      <w:proofErr w:type="gramEnd"/>
      <w:r>
        <w:t>int a = 0; a&lt;number_of_data; a++)</w:t>
      </w:r>
    </w:p>
    <w:p w14:paraId="12A30C75" w14:textId="77777777" w:rsidR="005A2EB7" w:rsidRDefault="005A2EB7" w:rsidP="005A2EB7">
      <w:pPr>
        <w:pStyle w:val="ParagraphProject"/>
      </w:pPr>
      <w:r>
        <w:t xml:space="preserve">    {</w:t>
      </w:r>
    </w:p>
    <w:p w14:paraId="1421A133" w14:textId="77777777" w:rsidR="005A2EB7" w:rsidRDefault="005A2EB7" w:rsidP="005A2EB7">
      <w:pPr>
        <w:pStyle w:val="ParagraphProject"/>
      </w:pPr>
      <w:r>
        <w:t xml:space="preserve">        fgets(ids[a], sizeof(ids[a]), ptr);</w:t>
      </w:r>
    </w:p>
    <w:p w14:paraId="6931D9F2" w14:textId="77777777" w:rsidR="005A2EB7" w:rsidRDefault="005A2EB7" w:rsidP="005A2EB7">
      <w:pPr>
        <w:pStyle w:val="ParagraphProject"/>
      </w:pPr>
      <w:r>
        <w:t xml:space="preserve">        Newline_Remover(ids[a]);</w:t>
      </w:r>
    </w:p>
    <w:p w14:paraId="38831080" w14:textId="77777777" w:rsidR="005A2EB7" w:rsidRDefault="005A2EB7" w:rsidP="005A2EB7">
      <w:pPr>
        <w:pStyle w:val="ParagraphProject"/>
      </w:pPr>
      <w:r>
        <w:t xml:space="preserve">    }</w:t>
      </w:r>
    </w:p>
    <w:p w14:paraId="171CD472" w14:textId="77777777" w:rsidR="005A2EB7" w:rsidRDefault="005A2EB7" w:rsidP="005A2EB7">
      <w:pPr>
        <w:pStyle w:val="ParagraphProject"/>
      </w:pPr>
      <w:r>
        <w:t xml:space="preserve">    fclose(averagemarks);</w:t>
      </w:r>
    </w:p>
    <w:p w14:paraId="480EDA01" w14:textId="77777777" w:rsidR="005A2EB7" w:rsidRDefault="005A2EB7" w:rsidP="005A2EB7">
      <w:pPr>
        <w:pStyle w:val="ParagraphProject"/>
      </w:pPr>
      <w:r>
        <w:t xml:space="preserve">    fclose(ptr);</w:t>
      </w:r>
    </w:p>
    <w:p w14:paraId="7CCE21DD" w14:textId="77777777" w:rsidR="005A2EB7" w:rsidRDefault="005A2EB7" w:rsidP="005A2EB7">
      <w:pPr>
        <w:pStyle w:val="ParagraphProject"/>
      </w:pPr>
    </w:p>
    <w:p w14:paraId="0AF622C2" w14:textId="77777777" w:rsidR="005A2EB7" w:rsidRDefault="005A2EB7" w:rsidP="005A2EB7">
      <w:pPr>
        <w:pStyle w:val="ParagraphProject"/>
      </w:pPr>
      <w:r>
        <w:t xml:space="preserve">    </w:t>
      </w:r>
      <w:proofErr w:type="gramStart"/>
      <w:r>
        <w:t>for(</w:t>
      </w:r>
      <w:proofErr w:type="gramEnd"/>
      <w:r>
        <w:t>int a = 0; a&lt;number_of_data; a++)</w:t>
      </w:r>
    </w:p>
    <w:p w14:paraId="1FA02F8A" w14:textId="77777777" w:rsidR="005A2EB7" w:rsidRDefault="005A2EB7" w:rsidP="005A2EB7">
      <w:pPr>
        <w:pStyle w:val="ParagraphProject"/>
      </w:pPr>
      <w:r>
        <w:t xml:space="preserve">    {</w:t>
      </w:r>
    </w:p>
    <w:p w14:paraId="5F4C8A69" w14:textId="77777777" w:rsidR="005A2EB7" w:rsidRDefault="005A2EB7" w:rsidP="005A2EB7">
      <w:pPr>
        <w:pStyle w:val="ParagraphProject"/>
      </w:pPr>
      <w:r>
        <w:t xml:space="preserve">        </w:t>
      </w:r>
      <w:proofErr w:type="gramStart"/>
      <w:r>
        <w:t>for(</w:t>
      </w:r>
      <w:proofErr w:type="gramEnd"/>
      <w:r>
        <w:t>int b = a+1; b&lt;number_of_data; b++)</w:t>
      </w:r>
    </w:p>
    <w:p w14:paraId="1666D0B6" w14:textId="77777777" w:rsidR="005A2EB7" w:rsidRDefault="005A2EB7" w:rsidP="005A2EB7">
      <w:pPr>
        <w:pStyle w:val="ParagraphProject"/>
      </w:pPr>
      <w:r>
        <w:lastRenderedPageBreak/>
        <w:t xml:space="preserve">        {</w:t>
      </w:r>
    </w:p>
    <w:p w14:paraId="0161A58C" w14:textId="77777777" w:rsidR="005A2EB7" w:rsidRDefault="005A2EB7" w:rsidP="005A2EB7">
      <w:pPr>
        <w:pStyle w:val="ParagraphProject"/>
      </w:pPr>
      <w:r>
        <w:t xml:space="preserve">            if(average_scores[a]&lt;average_scores[b])</w:t>
      </w:r>
    </w:p>
    <w:p w14:paraId="1A188DA8" w14:textId="77777777" w:rsidR="005A2EB7" w:rsidRDefault="005A2EB7" w:rsidP="005A2EB7">
      <w:pPr>
        <w:pStyle w:val="ParagraphProject"/>
      </w:pPr>
      <w:r>
        <w:t xml:space="preserve">            {</w:t>
      </w:r>
    </w:p>
    <w:p w14:paraId="3AFF1670" w14:textId="77777777" w:rsidR="005A2EB7" w:rsidRDefault="005A2EB7" w:rsidP="005A2EB7">
      <w:pPr>
        <w:pStyle w:val="ParagraphProject"/>
      </w:pPr>
      <w:r>
        <w:t xml:space="preserve">                float swapper = average_scores[b];</w:t>
      </w:r>
    </w:p>
    <w:p w14:paraId="670C92B3" w14:textId="77777777" w:rsidR="005A2EB7" w:rsidRDefault="005A2EB7" w:rsidP="005A2EB7">
      <w:pPr>
        <w:pStyle w:val="ParagraphProject"/>
      </w:pPr>
      <w:r>
        <w:t xml:space="preserve">                average_scores[b] = average_scores[a];</w:t>
      </w:r>
    </w:p>
    <w:p w14:paraId="6864D49C" w14:textId="77777777" w:rsidR="005A2EB7" w:rsidRDefault="005A2EB7" w:rsidP="005A2EB7">
      <w:pPr>
        <w:pStyle w:val="ParagraphProject"/>
      </w:pPr>
      <w:r>
        <w:t xml:space="preserve">                average_scores[a] = swapper;</w:t>
      </w:r>
    </w:p>
    <w:p w14:paraId="7F3D60F9" w14:textId="77777777" w:rsidR="005A2EB7" w:rsidRDefault="005A2EB7" w:rsidP="005A2EB7">
      <w:pPr>
        <w:pStyle w:val="ParagraphProject"/>
      </w:pPr>
    </w:p>
    <w:p w14:paraId="70BE3DC5" w14:textId="77777777" w:rsidR="005A2EB7" w:rsidRDefault="005A2EB7" w:rsidP="005A2EB7">
      <w:pPr>
        <w:pStyle w:val="ParagraphProject"/>
      </w:pPr>
      <w:r>
        <w:t xml:space="preserve">                char id_</w:t>
      </w:r>
      <w:proofErr w:type="gramStart"/>
      <w:r>
        <w:t>swapper[</w:t>
      </w:r>
      <w:proofErr w:type="gramEnd"/>
      <w:r>
        <w:t>15];</w:t>
      </w:r>
    </w:p>
    <w:p w14:paraId="4D549E95" w14:textId="77777777" w:rsidR="005A2EB7" w:rsidRDefault="005A2EB7" w:rsidP="005A2EB7">
      <w:pPr>
        <w:pStyle w:val="ParagraphProject"/>
      </w:pPr>
      <w:r>
        <w:t xml:space="preserve">                </w:t>
      </w:r>
      <w:proofErr w:type="gramStart"/>
      <w:r>
        <w:t>strcpy(</w:t>
      </w:r>
      <w:proofErr w:type="gramEnd"/>
      <w:r>
        <w:t>id_swapper, ids[a]);</w:t>
      </w:r>
    </w:p>
    <w:p w14:paraId="4254A93F" w14:textId="77777777" w:rsidR="005A2EB7" w:rsidRDefault="005A2EB7" w:rsidP="005A2EB7">
      <w:pPr>
        <w:pStyle w:val="ParagraphProject"/>
      </w:pPr>
      <w:r>
        <w:t xml:space="preserve">                strcpy(ids[a], ids[b]);</w:t>
      </w:r>
    </w:p>
    <w:p w14:paraId="44EDBE09" w14:textId="77777777" w:rsidR="005A2EB7" w:rsidRDefault="005A2EB7" w:rsidP="005A2EB7">
      <w:pPr>
        <w:pStyle w:val="ParagraphProject"/>
      </w:pPr>
      <w:r>
        <w:t xml:space="preserve">                strcpy(ids[b], id_swapper);</w:t>
      </w:r>
    </w:p>
    <w:p w14:paraId="6FA04B8A" w14:textId="77777777" w:rsidR="005A2EB7" w:rsidRDefault="005A2EB7" w:rsidP="005A2EB7">
      <w:pPr>
        <w:pStyle w:val="ParagraphProject"/>
      </w:pPr>
    </w:p>
    <w:p w14:paraId="737ED907" w14:textId="77777777" w:rsidR="005A2EB7" w:rsidRDefault="005A2EB7" w:rsidP="005A2EB7">
      <w:pPr>
        <w:pStyle w:val="ParagraphProject"/>
      </w:pPr>
      <w:r>
        <w:t xml:space="preserve">                int swapper1 = number_of_exams[b];</w:t>
      </w:r>
    </w:p>
    <w:p w14:paraId="6458D0F6" w14:textId="77777777" w:rsidR="005A2EB7" w:rsidRDefault="005A2EB7" w:rsidP="005A2EB7">
      <w:pPr>
        <w:pStyle w:val="ParagraphProject"/>
      </w:pPr>
      <w:r>
        <w:t xml:space="preserve">                number_of_exams[b] = number_of_exams[a];</w:t>
      </w:r>
    </w:p>
    <w:p w14:paraId="3E554B1A" w14:textId="77777777" w:rsidR="005A2EB7" w:rsidRDefault="005A2EB7" w:rsidP="005A2EB7">
      <w:pPr>
        <w:pStyle w:val="ParagraphProject"/>
      </w:pPr>
      <w:r>
        <w:t xml:space="preserve">                number_of_exams[a] = swapper1;</w:t>
      </w:r>
    </w:p>
    <w:p w14:paraId="692F0733" w14:textId="77777777" w:rsidR="005A2EB7" w:rsidRDefault="005A2EB7" w:rsidP="005A2EB7">
      <w:pPr>
        <w:pStyle w:val="ParagraphProject"/>
      </w:pPr>
      <w:r>
        <w:t xml:space="preserve">            }</w:t>
      </w:r>
    </w:p>
    <w:p w14:paraId="4C3418CD" w14:textId="77777777" w:rsidR="005A2EB7" w:rsidRDefault="005A2EB7" w:rsidP="005A2EB7">
      <w:pPr>
        <w:pStyle w:val="ParagraphProject"/>
      </w:pPr>
      <w:r>
        <w:t xml:space="preserve">        }</w:t>
      </w:r>
    </w:p>
    <w:p w14:paraId="05A8522F" w14:textId="77777777" w:rsidR="005A2EB7" w:rsidRDefault="005A2EB7" w:rsidP="005A2EB7">
      <w:pPr>
        <w:pStyle w:val="ParagraphProject"/>
      </w:pPr>
      <w:r>
        <w:t xml:space="preserve">    }</w:t>
      </w:r>
    </w:p>
    <w:p w14:paraId="25658328" w14:textId="77777777" w:rsidR="005A2EB7" w:rsidRDefault="005A2EB7" w:rsidP="005A2EB7">
      <w:pPr>
        <w:pStyle w:val="ParagraphProject"/>
      </w:pPr>
      <w:r>
        <w:lastRenderedPageBreak/>
        <w:t xml:space="preserve">    printf("\n_________________________________________________________________________________________________________\n");</w:t>
      </w:r>
    </w:p>
    <w:p w14:paraId="42656435" w14:textId="77777777" w:rsidR="005A2EB7" w:rsidRDefault="005A2EB7" w:rsidP="005A2EB7">
      <w:pPr>
        <w:pStyle w:val="ParagraphProject"/>
      </w:pPr>
      <w:r>
        <w:t xml:space="preserve">    </w:t>
      </w:r>
      <w:proofErr w:type="gramStart"/>
      <w:r>
        <w:t>printf(</w:t>
      </w:r>
      <w:proofErr w:type="gramEnd"/>
      <w:r>
        <w:t>"|Rank\t|\tIdenitification Number\t\t|\tAverage Scores\t\t|\tExam Number\t|\n");</w:t>
      </w:r>
    </w:p>
    <w:p w14:paraId="46C21474" w14:textId="77777777" w:rsidR="005A2EB7" w:rsidRDefault="005A2EB7" w:rsidP="005A2EB7">
      <w:pPr>
        <w:pStyle w:val="ParagraphProject"/>
      </w:pPr>
      <w:r>
        <w:t xml:space="preserve">    printf("|_______|_______________________________________|_______________________________|_______________________|\n");</w:t>
      </w:r>
    </w:p>
    <w:p w14:paraId="1E977FC2" w14:textId="77777777" w:rsidR="005A2EB7" w:rsidRDefault="005A2EB7" w:rsidP="005A2EB7">
      <w:pPr>
        <w:pStyle w:val="ParagraphProject"/>
      </w:pPr>
      <w:r>
        <w:t xml:space="preserve">    </w:t>
      </w:r>
      <w:proofErr w:type="gramStart"/>
      <w:r>
        <w:t>for(</w:t>
      </w:r>
      <w:proofErr w:type="gramEnd"/>
      <w:r>
        <w:t>int a = 0; a&lt;number_of_data; a++)</w:t>
      </w:r>
    </w:p>
    <w:p w14:paraId="350CF23F" w14:textId="77777777" w:rsidR="005A2EB7" w:rsidRDefault="005A2EB7" w:rsidP="005A2EB7">
      <w:pPr>
        <w:pStyle w:val="ParagraphProject"/>
      </w:pPr>
      <w:r>
        <w:t xml:space="preserve">    {</w:t>
      </w:r>
    </w:p>
    <w:p w14:paraId="4CB61A47" w14:textId="77777777" w:rsidR="005A2EB7" w:rsidRDefault="005A2EB7" w:rsidP="005A2EB7">
      <w:pPr>
        <w:pStyle w:val="ParagraphProject"/>
      </w:pPr>
      <w:r>
        <w:t xml:space="preserve">        </w:t>
      </w:r>
      <w:proofErr w:type="gramStart"/>
      <w:r>
        <w:t>printf(</w:t>
      </w:r>
      <w:proofErr w:type="gramEnd"/>
      <w:r>
        <w:t>"|%d\t|\t%s\t\t\t|\t%0.2f\t\t\t|\t%d\t\t|\n", a+1, ids[a], average_scores[a], number_of_exams[a]);</w:t>
      </w:r>
    </w:p>
    <w:p w14:paraId="011AE2E6" w14:textId="77777777" w:rsidR="005A2EB7" w:rsidRDefault="005A2EB7" w:rsidP="005A2EB7">
      <w:pPr>
        <w:pStyle w:val="ParagraphProject"/>
      </w:pPr>
      <w:r>
        <w:t xml:space="preserve">    }</w:t>
      </w:r>
    </w:p>
    <w:p w14:paraId="7F7F4181" w14:textId="77777777" w:rsidR="005A2EB7" w:rsidRDefault="005A2EB7" w:rsidP="005A2EB7">
      <w:pPr>
        <w:pStyle w:val="ParagraphProject"/>
      </w:pPr>
      <w:r>
        <w:t xml:space="preserve">    printf("|_______|_______________________________________|_______________________________|_______________________|\n\n");</w:t>
      </w:r>
    </w:p>
    <w:p w14:paraId="5000FBA8" w14:textId="77777777" w:rsidR="005A2EB7" w:rsidRDefault="005A2EB7" w:rsidP="005A2EB7">
      <w:pPr>
        <w:pStyle w:val="ParagraphProject"/>
      </w:pPr>
      <w:r>
        <w:t xml:space="preserve">    Option_Or_</w:t>
      </w:r>
      <w:proofErr w:type="gramStart"/>
      <w:r>
        <w:t>Exit(</w:t>
      </w:r>
      <w:proofErr w:type="gramEnd"/>
      <w:r>
        <w:t>);</w:t>
      </w:r>
    </w:p>
    <w:p w14:paraId="50C342E8" w14:textId="77777777" w:rsidR="005A2EB7" w:rsidRDefault="005A2EB7" w:rsidP="005A2EB7">
      <w:pPr>
        <w:pStyle w:val="ParagraphProject"/>
      </w:pPr>
      <w:r>
        <w:t>}</w:t>
      </w:r>
    </w:p>
    <w:p w14:paraId="6DEAA72E" w14:textId="77777777" w:rsidR="005A2EB7" w:rsidRDefault="005A2EB7" w:rsidP="005A2EB7">
      <w:pPr>
        <w:pStyle w:val="ParagraphProject"/>
      </w:pPr>
    </w:p>
    <w:p w14:paraId="5E1C74F0" w14:textId="77777777" w:rsidR="005A2EB7" w:rsidRDefault="005A2EB7" w:rsidP="005A2EB7">
      <w:pPr>
        <w:pStyle w:val="ParagraphProject"/>
      </w:pPr>
    </w:p>
    <w:p w14:paraId="04BF0451" w14:textId="77777777" w:rsidR="005A2EB7" w:rsidRDefault="005A2EB7" w:rsidP="005A2EB7">
      <w:pPr>
        <w:pStyle w:val="ParagraphProject"/>
      </w:pPr>
      <w:r>
        <w:t>void Amend_Question_</w:t>
      </w:r>
      <w:proofErr w:type="gramStart"/>
      <w:r>
        <w:t>Set(</w:t>
      </w:r>
      <w:proofErr w:type="gramEnd"/>
      <w:r>
        <w:t>)</w:t>
      </w:r>
    </w:p>
    <w:p w14:paraId="2F1544D5" w14:textId="77777777" w:rsidR="005A2EB7" w:rsidRDefault="005A2EB7" w:rsidP="005A2EB7">
      <w:pPr>
        <w:pStyle w:val="ParagraphProject"/>
      </w:pPr>
      <w:r>
        <w:t>{</w:t>
      </w:r>
    </w:p>
    <w:p w14:paraId="5DFE7C10" w14:textId="77777777" w:rsidR="005A2EB7" w:rsidRDefault="005A2EB7" w:rsidP="005A2EB7">
      <w:pPr>
        <w:pStyle w:val="ParagraphProject"/>
      </w:pPr>
      <w:r>
        <w:lastRenderedPageBreak/>
        <w:t xml:space="preserve">    int </w:t>
      </w:r>
      <w:proofErr w:type="gramStart"/>
      <w:r>
        <w:t>input,set</w:t>
      </w:r>
      <w:proofErr w:type="gramEnd"/>
      <w:r>
        <w:t>_no,Qnum = 0,check;</w:t>
      </w:r>
    </w:p>
    <w:p w14:paraId="06EA661B" w14:textId="77777777" w:rsidR="005A2EB7" w:rsidRDefault="005A2EB7" w:rsidP="005A2EB7">
      <w:pPr>
        <w:pStyle w:val="ParagraphProject"/>
      </w:pPr>
      <w:r>
        <w:t xml:space="preserve">    char Qsetname[100</w:t>
      </w:r>
      <w:proofErr w:type="gramStart"/>
      <w:r>
        <w:t>],Question</w:t>
      </w:r>
      <w:proofErr w:type="gramEnd"/>
      <w:r>
        <w:t>[500],Aset[100],Asetname[500],new_question[500],option1[50],option2[50],option3[50],option4[50];</w:t>
      </w:r>
    </w:p>
    <w:p w14:paraId="695BC9B0" w14:textId="77777777" w:rsidR="005A2EB7" w:rsidRDefault="005A2EB7" w:rsidP="005A2EB7">
      <w:pPr>
        <w:pStyle w:val="ParagraphProject"/>
      </w:pPr>
      <w:r>
        <w:t xml:space="preserve">    char </w:t>
      </w:r>
      <w:proofErr w:type="gramStart"/>
      <w:r>
        <w:t>answer,character</w:t>
      </w:r>
      <w:proofErr w:type="gramEnd"/>
      <w:r>
        <w:t>;</w:t>
      </w:r>
    </w:p>
    <w:p w14:paraId="01554167" w14:textId="77777777" w:rsidR="005A2EB7" w:rsidRDefault="005A2EB7" w:rsidP="005A2EB7">
      <w:pPr>
        <w:pStyle w:val="ParagraphProject"/>
      </w:pPr>
      <w:r>
        <w:t xml:space="preserve">    fflush(stdin);</w:t>
      </w:r>
    </w:p>
    <w:p w14:paraId="3EBAC570" w14:textId="77777777" w:rsidR="005A2EB7" w:rsidRDefault="005A2EB7" w:rsidP="005A2EB7">
      <w:pPr>
        <w:pStyle w:val="ParagraphProject"/>
      </w:pPr>
      <w:r>
        <w:t xml:space="preserve">    char </w:t>
      </w:r>
      <w:proofErr w:type="gramStart"/>
      <w:r>
        <w:t>passcode[</w:t>
      </w:r>
      <w:proofErr w:type="gramEnd"/>
      <w:r>
        <w:t>20] = "project@c";</w:t>
      </w:r>
    </w:p>
    <w:p w14:paraId="1E353C4C" w14:textId="77777777" w:rsidR="005A2EB7" w:rsidRDefault="005A2EB7" w:rsidP="005A2EB7">
      <w:pPr>
        <w:pStyle w:val="ParagraphProject"/>
      </w:pPr>
      <w:r>
        <w:t xml:space="preserve">    </w:t>
      </w:r>
      <w:proofErr w:type="gramStart"/>
      <w:r>
        <w:t>admin(</w:t>
      </w:r>
      <w:proofErr w:type="gramEnd"/>
      <w:r>
        <w:t>);</w:t>
      </w:r>
    </w:p>
    <w:p w14:paraId="7B56F00B" w14:textId="77777777" w:rsidR="005A2EB7" w:rsidRDefault="005A2EB7" w:rsidP="005A2EB7">
      <w:pPr>
        <w:pStyle w:val="ParagraphProject"/>
      </w:pPr>
      <w:r>
        <w:t xml:space="preserve">    password(passcode);</w:t>
      </w:r>
    </w:p>
    <w:p w14:paraId="5143DE4A" w14:textId="77777777" w:rsidR="005A2EB7" w:rsidRDefault="005A2EB7" w:rsidP="005A2EB7">
      <w:pPr>
        <w:pStyle w:val="ParagraphProject"/>
      </w:pPr>
      <w:r>
        <w:t xml:space="preserve">    new_set:</w:t>
      </w:r>
    </w:p>
    <w:p w14:paraId="33B3A64F" w14:textId="77777777" w:rsidR="005A2EB7" w:rsidRDefault="005A2EB7" w:rsidP="005A2EB7">
      <w:pPr>
        <w:pStyle w:val="ParagraphProject"/>
      </w:pPr>
      <w:r>
        <w:t xml:space="preserve">    </w:t>
      </w:r>
      <w:proofErr w:type="gramStart"/>
      <w:r>
        <w:t>printf(</w:t>
      </w:r>
      <w:proofErr w:type="gramEnd"/>
      <w:r>
        <w:t>"\nselect the option\n");</w:t>
      </w:r>
    </w:p>
    <w:p w14:paraId="0DFFEDFC" w14:textId="77777777" w:rsidR="005A2EB7" w:rsidRDefault="005A2EB7" w:rsidP="005A2EB7">
      <w:pPr>
        <w:pStyle w:val="ParagraphProject"/>
      </w:pPr>
      <w:r>
        <w:t xml:space="preserve">    </w:t>
      </w:r>
      <w:proofErr w:type="gramStart"/>
      <w:r>
        <w:t>printf(</w:t>
      </w:r>
      <w:proofErr w:type="gramEnd"/>
      <w:r>
        <w:t>"1.Add question to existing set.\n");</w:t>
      </w:r>
    </w:p>
    <w:p w14:paraId="2E598263" w14:textId="77777777" w:rsidR="005A2EB7" w:rsidRDefault="005A2EB7" w:rsidP="005A2EB7">
      <w:pPr>
        <w:pStyle w:val="ParagraphProject"/>
      </w:pPr>
      <w:r>
        <w:t xml:space="preserve">    </w:t>
      </w:r>
      <w:proofErr w:type="gramStart"/>
      <w:r>
        <w:t>printf(</w:t>
      </w:r>
      <w:proofErr w:type="gramEnd"/>
      <w:r>
        <w:t>"2.Add new question set.\n");</w:t>
      </w:r>
    </w:p>
    <w:p w14:paraId="3AEBDF64" w14:textId="77777777" w:rsidR="005A2EB7" w:rsidRDefault="005A2EB7" w:rsidP="005A2EB7">
      <w:pPr>
        <w:pStyle w:val="ParagraphProject"/>
      </w:pPr>
      <w:r>
        <w:t xml:space="preserve">    scanf("%d</w:t>
      </w:r>
      <w:proofErr w:type="gramStart"/>
      <w:r>
        <w:t>",&amp;</w:t>
      </w:r>
      <w:proofErr w:type="gramEnd"/>
      <w:r>
        <w:t>input);</w:t>
      </w:r>
    </w:p>
    <w:p w14:paraId="05E5C77D" w14:textId="77777777" w:rsidR="005A2EB7" w:rsidRDefault="005A2EB7" w:rsidP="005A2EB7">
      <w:pPr>
        <w:pStyle w:val="ParagraphProject"/>
      </w:pPr>
      <w:r>
        <w:t xml:space="preserve">    </w:t>
      </w:r>
      <w:proofErr w:type="gramStart"/>
      <w:r>
        <w:t>while(</w:t>
      </w:r>
      <w:proofErr w:type="gramEnd"/>
      <w:r>
        <w:t>input&lt;1 || input&gt;2){      //loop continues if input is wrong</w:t>
      </w:r>
    </w:p>
    <w:p w14:paraId="5B22B6D0" w14:textId="77777777" w:rsidR="005A2EB7" w:rsidRDefault="005A2EB7" w:rsidP="005A2EB7">
      <w:pPr>
        <w:pStyle w:val="ParagraphProject"/>
      </w:pPr>
      <w:r>
        <w:t xml:space="preserve">        </w:t>
      </w:r>
      <w:proofErr w:type="gramStart"/>
      <w:r>
        <w:t>printf(</w:t>
      </w:r>
      <w:proofErr w:type="gramEnd"/>
      <w:r>
        <w:t xml:space="preserve">"!!!!!  Wrong </w:t>
      </w:r>
      <w:proofErr w:type="gramStart"/>
      <w:r>
        <w:t>Input  !!!!!!!</w:t>
      </w:r>
      <w:proofErr w:type="gramEnd"/>
      <w:r>
        <w:t>\n");</w:t>
      </w:r>
    </w:p>
    <w:p w14:paraId="5DCC3070" w14:textId="77777777" w:rsidR="005A2EB7" w:rsidRDefault="005A2EB7" w:rsidP="005A2EB7">
      <w:pPr>
        <w:pStyle w:val="ParagraphProject"/>
      </w:pPr>
      <w:r>
        <w:t xml:space="preserve">        </w:t>
      </w:r>
      <w:proofErr w:type="gramStart"/>
      <w:r>
        <w:t>printf(</w:t>
      </w:r>
      <w:proofErr w:type="gramEnd"/>
      <w:r>
        <w:t>"Re - enter :--  ");</w:t>
      </w:r>
    </w:p>
    <w:p w14:paraId="7D6B2195" w14:textId="77777777" w:rsidR="005A2EB7" w:rsidRDefault="005A2EB7" w:rsidP="005A2EB7">
      <w:pPr>
        <w:pStyle w:val="ParagraphProject"/>
      </w:pPr>
      <w:r>
        <w:t xml:space="preserve">        fflush(stdin);</w:t>
      </w:r>
    </w:p>
    <w:p w14:paraId="11F45CB9" w14:textId="77777777" w:rsidR="005A2EB7" w:rsidRDefault="005A2EB7" w:rsidP="005A2EB7">
      <w:pPr>
        <w:pStyle w:val="ParagraphProject"/>
      </w:pPr>
      <w:r>
        <w:t xml:space="preserve">        scanf("%d</w:t>
      </w:r>
      <w:proofErr w:type="gramStart"/>
      <w:r>
        <w:t>",&amp;</w:t>
      </w:r>
      <w:proofErr w:type="gramEnd"/>
      <w:r>
        <w:t>input);</w:t>
      </w:r>
    </w:p>
    <w:p w14:paraId="6695E7F7" w14:textId="77777777" w:rsidR="005A2EB7" w:rsidRDefault="005A2EB7" w:rsidP="005A2EB7">
      <w:pPr>
        <w:pStyle w:val="ParagraphProject"/>
      </w:pPr>
      <w:r>
        <w:lastRenderedPageBreak/>
        <w:t xml:space="preserve">        }</w:t>
      </w:r>
    </w:p>
    <w:p w14:paraId="1FF0E8DE" w14:textId="77777777" w:rsidR="005A2EB7" w:rsidRDefault="005A2EB7" w:rsidP="005A2EB7">
      <w:pPr>
        <w:pStyle w:val="ParagraphProject"/>
      </w:pPr>
      <w:r>
        <w:t xml:space="preserve">    </w:t>
      </w:r>
      <w:proofErr w:type="gramStart"/>
      <w:r>
        <w:t>admin(</w:t>
      </w:r>
      <w:proofErr w:type="gramEnd"/>
      <w:r>
        <w:t>);</w:t>
      </w:r>
    </w:p>
    <w:p w14:paraId="782242F8" w14:textId="77777777" w:rsidR="005A2EB7" w:rsidRDefault="005A2EB7" w:rsidP="005A2EB7">
      <w:pPr>
        <w:pStyle w:val="ParagraphProject"/>
      </w:pPr>
      <w:r>
        <w:t xml:space="preserve">    if(input==1)</w:t>
      </w:r>
    </w:p>
    <w:p w14:paraId="55701862" w14:textId="77777777" w:rsidR="005A2EB7" w:rsidRDefault="005A2EB7" w:rsidP="005A2EB7">
      <w:pPr>
        <w:pStyle w:val="ParagraphProject"/>
      </w:pPr>
      <w:r>
        <w:t xml:space="preserve">    {</w:t>
      </w:r>
    </w:p>
    <w:p w14:paraId="48643DD8" w14:textId="77777777" w:rsidR="005A2EB7" w:rsidRDefault="005A2EB7" w:rsidP="005A2EB7">
      <w:pPr>
        <w:pStyle w:val="ParagraphProject"/>
      </w:pPr>
      <w:r>
        <w:t xml:space="preserve">        ammend:</w:t>
      </w:r>
    </w:p>
    <w:p w14:paraId="48A563EE" w14:textId="77777777" w:rsidR="005A2EB7" w:rsidRDefault="005A2EB7" w:rsidP="005A2EB7">
      <w:pPr>
        <w:pStyle w:val="ParagraphProject"/>
      </w:pPr>
      <w:r>
        <w:t xml:space="preserve">        fflush(stdin);</w:t>
      </w:r>
    </w:p>
    <w:p w14:paraId="0BF780D9" w14:textId="77777777" w:rsidR="005A2EB7" w:rsidRDefault="005A2EB7" w:rsidP="005A2EB7">
      <w:pPr>
        <w:pStyle w:val="ParagraphProject"/>
      </w:pPr>
      <w:r>
        <w:t xml:space="preserve">        Mocktest_QFile_</w:t>
      </w:r>
      <w:proofErr w:type="gramStart"/>
      <w:r>
        <w:t>Lister(</w:t>
      </w:r>
      <w:proofErr w:type="gramEnd"/>
      <w:r>
        <w:t>);</w:t>
      </w:r>
    </w:p>
    <w:p w14:paraId="3116C113" w14:textId="77777777" w:rsidR="005A2EB7" w:rsidRDefault="005A2EB7" w:rsidP="005A2EB7">
      <w:pPr>
        <w:pStyle w:val="ParagraphProject"/>
      </w:pPr>
      <w:r>
        <w:t xml:space="preserve">        </w:t>
      </w:r>
      <w:proofErr w:type="gramStart"/>
      <w:r>
        <w:t>printf(</w:t>
      </w:r>
      <w:proofErr w:type="gramEnd"/>
      <w:r>
        <w:t>"\n Input the set you want to ammend = ");</w:t>
      </w:r>
    </w:p>
    <w:p w14:paraId="50F9D13D" w14:textId="77777777" w:rsidR="005A2EB7" w:rsidRDefault="005A2EB7" w:rsidP="005A2EB7">
      <w:pPr>
        <w:pStyle w:val="ParagraphProject"/>
      </w:pPr>
      <w:r>
        <w:t xml:space="preserve">        scanf("%d</w:t>
      </w:r>
      <w:proofErr w:type="gramStart"/>
      <w:r>
        <w:t>",&amp;</w:t>
      </w:r>
      <w:proofErr w:type="gramEnd"/>
      <w:r>
        <w:t>set_no);</w:t>
      </w:r>
    </w:p>
    <w:p w14:paraId="1ADCFB1D" w14:textId="77777777" w:rsidR="005A2EB7" w:rsidRDefault="005A2EB7" w:rsidP="005A2EB7">
      <w:pPr>
        <w:pStyle w:val="ParagraphProject"/>
      </w:pPr>
      <w:r>
        <w:t xml:space="preserve">        </w:t>
      </w:r>
      <w:proofErr w:type="gramStart"/>
      <w:r>
        <w:t>fseek(</w:t>
      </w:r>
      <w:proofErr w:type="gramEnd"/>
      <w:r>
        <w:t>stdin, 0,SEEK_END);</w:t>
      </w:r>
    </w:p>
    <w:p w14:paraId="2A9A34DE" w14:textId="77777777" w:rsidR="005A2EB7" w:rsidRDefault="005A2EB7" w:rsidP="005A2EB7">
      <w:pPr>
        <w:pStyle w:val="ParagraphProject"/>
      </w:pPr>
      <w:r>
        <w:t xml:space="preserve">        FILE* Qset;</w:t>
      </w:r>
    </w:p>
    <w:p w14:paraId="78EAFE5D" w14:textId="77777777" w:rsidR="005A2EB7" w:rsidRDefault="005A2EB7" w:rsidP="005A2EB7">
      <w:pPr>
        <w:pStyle w:val="ParagraphProject"/>
      </w:pPr>
      <w:r>
        <w:t xml:space="preserve">        Qnum=question_counter(set_no);</w:t>
      </w:r>
    </w:p>
    <w:p w14:paraId="6A2D2E31" w14:textId="77777777" w:rsidR="005A2EB7" w:rsidRDefault="005A2EB7" w:rsidP="005A2EB7">
      <w:pPr>
        <w:pStyle w:val="ParagraphProject"/>
      </w:pPr>
    </w:p>
    <w:p w14:paraId="62520A1B" w14:textId="77777777" w:rsidR="005A2EB7" w:rsidRDefault="005A2EB7" w:rsidP="005A2EB7">
      <w:pPr>
        <w:pStyle w:val="ParagraphProject"/>
      </w:pPr>
      <w:r>
        <w:t xml:space="preserve">        if(Qnum&gt;=</w:t>
      </w:r>
      <w:proofErr w:type="gramStart"/>
      <w:r>
        <w:t>100){</w:t>
      </w:r>
      <w:proofErr w:type="gramEnd"/>
    </w:p>
    <w:p w14:paraId="005A94C4" w14:textId="77777777" w:rsidR="005A2EB7" w:rsidRDefault="005A2EB7" w:rsidP="005A2EB7">
      <w:pPr>
        <w:pStyle w:val="ParagraphProject"/>
      </w:pPr>
      <w:r>
        <w:t xml:space="preserve">                </w:t>
      </w:r>
      <w:proofErr w:type="gramStart"/>
      <w:r>
        <w:t>printf(</w:t>
      </w:r>
      <w:proofErr w:type="gramEnd"/>
      <w:r>
        <w:t>"The question set is full please select another set\n");</w:t>
      </w:r>
    </w:p>
    <w:p w14:paraId="2E09C659" w14:textId="77777777" w:rsidR="005A2EB7" w:rsidRDefault="005A2EB7" w:rsidP="005A2EB7">
      <w:pPr>
        <w:pStyle w:val="ParagraphProject"/>
      </w:pPr>
      <w:r>
        <w:t xml:space="preserve">                Qnum=0;</w:t>
      </w:r>
    </w:p>
    <w:p w14:paraId="480AFF14" w14:textId="77777777" w:rsidR="005A2EB7" w:rsidRDefault="005A2EB7" w:rsidP="005A2EB7">
      <w:pPr>
        <w:pStyle w:val="ParagraphProject"/>
      </w:pPr>
      <w:r>
        <w:t xml:space="preserve">                fflush(stdin);</w:t>
      </w:r>
    </w:p>
    <w:p w14:paraId="68E873B6" w14:textId="77777777" w:rsidR="005A2EB7" w:rsidRDefault="005A2EB7" w:rsidP="005A2EB7">
      <w:pPr>
        <w:pStyle w:val="ParagraphProject"/>
      </w:pPr>
      <w:r>
        <w:t xml:space="preserve">            goto ammend;</w:t>
      </w:r>
    </w:p>
    <w:p w14:paraId="38ABF7F7" w14:textId="77777777" w:rsidR="005A2EB7" w:rsidRDefault="005A2EB7" w:rsidP="005A2EB7">
      <w:pPr>
        <w:pStyle w:val="ParagraphProject"/>
      </w:pPr>
      <w:r>
        <w:lastRenderedPageBreak/>
        <w:t xml:space="preserve">        }</w:t>
      </w:r>
    </w:p>
    <w:p w14:paraId="38549952" w14:textId="77777777" w:rsidR="005A2EB7" w:rsidRDefault="005A2EB7" w:rsidP="005A2EB7">
      <w:pPr>
        <w:pStyle w:val="ParagraphProject"/>
      </w:pPr>
    </w:p>
    <w:p w14:paraId="208AA96B" w14:textId="77777777" w:rsidR="005A2EB7" w:rsidRDefault="005A2EB7" w:rsidP="005A2EB7">
      <w:pPr>
        <w:pStyle w:val="ParagraphProject"/>
      </w:pPr>
      <w:r>
        <w:t xml:space="preserve">        </w:t>
      </w:r>
      <w:proofErr w:type="gramStart"/>
      <w:r>
        <w:t>fseek(</w:t>
      </w:r>
      <w:proofErr w:type="gramEnd"/>
      <w:r>
        <w:t>stdin, 0,SEEK_END);</w:t>
      </w:r>
    </w:p>
    <w:p w14:paraId="0292446B" w14:textId="77777777" w:rsidR="005A2EB7" w:rsidRDefault="005A2EB7" w:rsidP="005A2EB7">
      <w:pPr>
        <w:pStyle w:val="ParagraphProject"/>
      </w:pPr>
      <w:r>
        <w:t xml:space="preserve">        FILE* Aset;</w:t>
      </w:r>
    </w:p>
    <w:p w14:paraId="4057687B" w14:textId="77777777" w:rsidR="005A2EB7" w:rsidRDefault="005A2EB7" w:rsidP="005A2EB7">
      <w:pPr>
        <w:pStyle w:val="ParagraphProject"/>
      </w:pPr>
      <w:r>
        <w:t xml:space="preserve">        </w:t>
      </w:r>
      <w:proofErr w:type="gramStart"/>
      <w:r>
        <w:t>sprintf(</w:t>
      </w:r>
      <w:proofErr w:type="gramEnd"/>
      <w:r>
        <w:t>Qsetname, "mocktest\\QuestionSets\\Set-%d.txt", set_no);</w:t>
      </w:r>
    </w:p>
    <w:p w14:paraId="74500595" w14:textId="77777777" w:rsidR="005A2EB7" w:rsidRDefault="005A2EB7" w:rsidP="005A2EB7">
      <w:pPr>
        <w:pStyle w:val="ParagraphProject"/>
      </w:pPr>
      <w:r>
        <w:t xml:space="preserve">        </w:t>
      </w:r>
      <w:proofErr w:type="gramStart"/>
      <w:r>
        <w:t>sprintf(</w:t>
      </w:r>
      <w:proofErr w:type="gramEnd"/>
      <w:r>
        <w:t>Asetname, "mocktest\\AnswerSets\\Set-%d.txt", set_no);</w:t>
      </w:r>
    </w:p>
    <w:p w14:paraId="3CF3203D" w14:textId="77777777" w:rsidR="005A2EB7" w:rsidRDefault="005A2EB7" w:rsidP="005A2EB7">
      <w:pPr>
        <w:pStyle w:val="ParagraphProject"/>
      </w:pPr>
    </w:p>
    <w:p w14:paraId="5628886B" w14:textId="77777777" w:rsidR="005A2EB7" w:rsidRDefault="005A2EB7" w:rsidP="005A2EB7">
      <w:pPr>
        <w:pStyle w:val="ParagraphProject"/>
      </w:pPr>
      <w:r>
        <w:t xml:space="preserve">        Question:    //calling again from here if user want to add more questions</w:t>
      </w:r>
    </w:p>
    <w:p w14:paraId="6C065CEA" w14:textId="77777777" w:rsidR="005A2EB7" w:rsidRDefault="005A2EB7" w:rsidP="005A2EB7">
      <w:pPr>
        <w:pStyle w:val="ParagraphProject"/>
      </w:pPr>
      <w:r>
        <w:t xml:space="preserve">            Qset=fopen(Qsetname,"a");</w:t>
      </w:r>
    </w:p>
    <w:p w14:paraId="4B277A5D" w14:textId="77777777" w:rsidR="005A2EB7" w:rsidRDefault="005A2EB7" w:rsidP="005A2EB7">
      <w:pPr>
        <w:pStyle w:val="ParagraphProject"/>
      </w:pPr>
      <w:r>
        <w:t xml:space="preserve">            Aset=fopen(Asetname,"a");</w:t>
      </w:r>
    </w:p>
    <w:p w14:paraId="448E1747" w14:textId="77777777" w:rsidR="005A2EB7" w:rsidRDefault="005A2EB7" w:rsidP="005A2EB7">
      <w:pPr>
        <w:pStyle w:val="ParagraphProject"/>
      </w:pPr>
      <w:r>
        <w:t xml:space="preserve">        Qnum+=1;</w:t>
      </w:r>
    </w:p>
    <w:p w14:paraId="1A1FE24D" w14:textId="77777777" w:rsidR="005A2EB7" w:rsidRDefault="005A2EB7" w:rsidP="005A2EB7">
      <w:pPr>
        <w:pStyle w:val="ParagraphProject"/>
      </w:pPr>
      <w:r>
        <w:t xml:space="preserve">        </w:t>
      </w:r>
      <w:proofErr w:type="gramStart"/>
      <w:r>
        <w:t>fseek(</w:t>
      </w:r>
      <w:proofErr w:type="gramEnd"/>
      <w:r>
        <w:t>stdin, 0,SEEK_END);</w:t>
      </w:r>
    </w:p>
    <w:p w14:paraId="54395FD7" w14:textId="77777777" w:rsidR="005A2EB7" w:rsidRDefault="005A2EB7" w:rsidP="005A2EB7">
      <w:pPr>
        <w:pStyle w:val="ParagraphProject"/>
      </w:pPr>
      <w:r>
        <w:t xml:space="preserve">        printf("</w:t>
      </w:r>
      <w:proofErr w:type="gramStart"/>
      <w:r>
        <w:t>Question:-</w:t>
      </w:r>
      <w:proofErr w:type="gramEnd"/>
      <w:r>
        <w:t>");</w:t>
      </w:r>
    </w:p>
    <w:p w14:paraId="381E99F7" w14:textId="77777777" w:rsidR="005A2EB7" w:rsidRDefault="005A2EB7" w:rsidP="005A2EB7">
      <w:pPr>
        <w:pStyle w:val="ParagraphProject"/>
      </w:pPr>
      <w:r>
        <w:t xml:space="preserve">        scanf("%[^\</w:t>
      </w:r>
      <w:proofErr w:type="gramStart"/>
      <w:r>
        <w:t>n]s</w:t>
      </w:r>
      <w:proofErr w:type="gramEnd"/>
      <w:r>
        <w:t>",new_question);</w:t>
      </w:r>
    </w:p>
    <w:p w14:paraId="090570ED" w14:textId="77777777" w:rsidR="005A2EB7" w:rsidRDefault="005A2EB7" w:rsidP="005A2EB7">
      <w:pPr>
        <w:pStyle w:val="ParagraphProject"/>
      </w:pPr>
      <w:r>
        <w:t xml:space="preserve">        </w:t>
      </w:r>
      <w:proofErr w:type="gramStart"/>
      <w:r>
        <w:t>fprintf(</w:t>
      </w:r>
      <w:proofErr w:type="gramEnd"/>
      <w:r>
        <w:t>Qset,"%d. %s",Qnum,new_question);</w:t>
      </w:r>
    </w:p>
    <w:p w14:paraId="30C9DF8F" w14:textId="77777777" w:rsidR="005A2EB7" w:rsidRDefault="005A2EB7" w:rsidP="005A2EB7">
      <w:pPr>
        <w:pStyle w:val="ParagraphProject"/>
      </w:pPr>
      <w:r>
        <w:t xml:space="preserve">        </w:t>
      </w:r>
      <w:proofErr w:type="gramStart"/>
      <w:r>
        <w:t>fseek(</w:t>
      </w:r>
      <w:proofErr w:type="gramEnd"/>
      <w:r>
        <w:t>stdin, 0,SEEK_END);</w:t>
      </w:r>
    </w:p>
    <w:p w14:paraId="4B9231E9" w14:textId="77777777" w:rsidR="005A2EB7" w:rsidRDefault="005A2EB7" w:rsidP="005A2EB7">
      <w:pPr>
        <w:pStyle w:val="ParagraphProject"/>
      </w:pPr>
      <w:r>
        <w:t xml:space="preserve">        </w:t>
      </w:r>
      <w:proofErr w:type="gramStart"/>
      <w:r>
        <w:t>printf(</w:t>
      </w:r>
      <w:proofErr w:type="gramEnd"/>
      <w:r>
        <w:t>"option a:- ");</w:t>
      </w:r>
    </w:p>
    <w:p w14:paraId="4291A3FE" w14:textId="77777777" w:rsidR="005A2EB7" w:rsidRDefault="005A2EB7" w:rsidP="005A2EB7">
      <w:pPr>
        <w:pStyle w:val="ParagraphProject"/>
      </w:pPr>
      <w:r>
        <w:t xml:space="preserve">        scanf("%[^\</w:t>
      </w:r>
      <w:proofErr w:type="gramStart"/>
      <w:r>
        <w:t>n]s</w:t>
      </w:r>
      <w:proofErr w:type="gramEnd"/>
      <w:r>
        <w:t>",option1);</w:t>
      </w:r>
    </w:p>
    <w:p w14:paraId="684D13C6" w14:textId="77777777" w:rsidR="005A2EB7" w:rsidRDefault="005A2EB7" w:rsidP="005A2EB7">
      <w:pPr>
        <w:pStyle w:val="ParagraphProject"/>
      </w:pPr>
      <w:r>
        <w:lastRenderedPageBreak/>
        <w:t xml:space="preserve">        </w:t>
      </w:r>
      <w:proofErr w:type="gramStart"/>
      <w:r>
        <w:t>fprintf(</w:t>
      </w:r>
      <w:proofErr w:type="gramEnd"/>
      <w:r>
        <w:t>Qset,"\n\n a.%s",option1);</w:t>
      </w:r>
    </w:p>
    <w:p w14:paraId="6FFC7E39" w14:textId="77777777" w:rsidR="005A2EB7" w:rsidRDefault="005A2EB7" w:rsidP="005A2EB7">
      <w:pPr>
        <w:pStyle w:val="ParagraphProject"/>
      </w:pPr>
      <w:r>
        <w:t xml:space="preserve">        </w:t>
      </w:r>
      <w:proofErr w:type="gramStart"/>
      <w:r>
        <w:t>fseek(</w:t>
      </w:r>
      <w:proofErr w:type="gramEnd"/>
      <w:r>
        <w:t>stdin, 0,SEEK_END);</w:t>
      </w:r>
    </w:p>
    <w:p w14:paraId="4483551B" w14:textId="77777777" w:rsidR="005A2EB7" w:rsidRDefault="005A2EB7" w:rsidP="005A2EB7">
      <w:pPr>
        <w:pStyle w:val="ParagraphProject"/>
      </w:pPr>
      <w:r>
        <w:t xml:space="preserve">        </w:t>
      </w:r>
      <w:proofErr w:type="gramStart"/>
      <w:r>
        <w:t>printf(</w:t>
      </w:r>
      <w:proofErr w:type="gramEnd"/>
      <w:r>
        <w:t>"option b:- ");</w:t>
      </w:r>
    </w:p>
    <w:p w14:paraId="7D64C525" w14:textId="77777777" w:rsidR="005A2EB7" w:rsidRDefault="005A2EB7" w:rsidP="005A2EB7">
      <w:pPr>
        <w:pStyle w:val="ParagraphProject"/>
      </w:pPr>
      <w:r>
        <w:t xml:space="preserve">        scanf("%[^\</w:t>
      </w:r>
      <w:proofErr w:type="gramStart"/>
      <w:r>
        <w:t>n]s</w:t>
      </w:r>
      <w:proofErr w:type="gramEnd"/>
      <w:r>
        <w:t>",option2);</w:t>
      </w:r>
    </w:p>
    <w:p w14:paraId="1DEC2291" w14:textId="77777777" w:rsidR="005A2EB7" w:rsidRDefault="005A2EB7" w:rsidP="005A2EB7">
      <w:pPr>
        <w:pStyle w:val="ParagraphProject"/>
      </w:pPr>
      <w:r>
        <w:t xml:space="preserve">        </w:t>
      </w:r>
      <w:proofErr w:type="gramStart"/>
      <w:r>
        <w:t>fprintf(</w:t>
      </w:r>
      <w:proofErr w:type="gramEnd"/>
      <w:r>
        <w:t>Qset,"\n b.%s",option2);</w:t>
      </w:r>
    </w:p>
    <w:p w14:paraId="06F6CD8D" w14:textId="77777777" w:rsidR="005A2EB7" w:rsidRDefault="005A2EB7" w:rsidP="005A2EB7">
      <w:pPr>
        <w:pStyle w:val="ParagraphProject"/>
      </w:pPr>
      <w:r>
        <w:t xml:space="preserve">        </w:t>
      </w:r>
      <w:proofErr w:type="gramStart"/>
      <w:r>
        <w:t>fseek(</w:t>
      </w:r>
      <w:proofErr w:type="gramEnd"/>
      <w:r>
        <w:t>stdin, 0,SEEK_END);</w:t>
      </w:r>
    </w:p>
    <w:p w14:paraId="45384887" w14:textId="77777777" w:rsidR="005A2EB7" w:rsidRDefault="005A2EB7" w:rsidP="005A2EB7">
      <w:pPr>
        <w:pStyle w:val="ParagraphProject"/>
      </w:pPr>
      <w:r>
        <w:t xml:space="preserve">        </w:t>
      </w:r>
      <w:proofErr w:type="gramStart"/>
      <w:r>
        <w:t>printf(</w:t>
      </w:r>
      <w:proofErr w:type="gramEnd"/>
      <w:r>
        <w:t>"option c:- ");</w:t>
      </w:r>
    </w:p>
    <w:p w14:paraId="1B4346A0" w14:textId="77777777" w:rsidR="005A2EB7" w:rsidRDefault="005A2EB7" w:rsidP="005A2EB7">
      <w:pPr>
        <w:pStyle w:val="ParagraphProject"/>
      </w:pPr>
      <w:r>
        <w:t xml:space="preserve">        scanf("%[^\</w:t>
      </w:r>
      <w:proofErr w:type="gramStart"/>
      <w:r>
        <w:t>n]s</w:t>
      </w:r>
      <w:proofErr w:type="gramEnd"/>
      <w:r>
        <w:t>",option3);</w:t>
      </w:r>
    </w:p>
    <w:p w14:paraId="7EF92AF5" w14:textId="77777777" w:rsidR="005A2EB7" w:rsidRDefault="005A2EB7" w:rsidP="005A2EB7">
      <w:pPr>
        <w:pStyle w:val="ParagraphProject"/>
      </w:pPr>
      <w:r>
        <w:t xml:space="preserve">        </w:t>
      </w:r>
      <w:proofErr w:type="gramStart"/>
      <w:r>
        <w:t>fprintf(</w:t>
      </w:r>
      <w:proofErr w:type="gramEnd"/>
      <w:r>
        <w:t>Qset,"\n c.%s",option3);</w:t>
      </w:r>
    </w:p>
    <w:p w14:paraId="37F1FA1B" w14:textId="77777777" w:rsidR="005A2EB7" w:rsidRDefault="005A2EB7" w:rsidP="005A2EB7">
      <w:pPr>
        <w:pStyle w:val="ParagraphProject"/>
      </w:pPr>
      <w:r>
        <w:t xml:space="preserve">        </w:t>
      </w:r>
      <w:proofErr w:type="gramStart"/>
      <w:r>
        <w:t>fseek(</w:t>
      </w:r>
      <w:proofErr w:type="gramEnd"/>
      <w:r>
        <w:t>stdin, 0,SEEK_END);</w:t>
      </w:r>
    </w:p>
    <w:p w14:paraId="5914B673" w14:textId="77777777" w:rsidR="005A2EB7" w:rsidRDefault="005A2EB7" w:rsidP="005A2EB7">
      <w:pPr>
        <w:pStyle w:val="ParagraphProject"/>
      </w:pPr>
      <w:r>
        <w:t xml:space="preserve">        </w:t>
      </w:r>
      <w:proofErr w:type="gramStart"/>
      <w:r>
        <w:t>printf(</w:t>
      </w:r>
      <w:proofErr w:type="gramEnd"/>
      <w:r>
        <w:t>"option d:- ");</w:t>
      </w:r>
    </w:p>
    <w:p w14:paraId="0AA82F0D" w14:textId="77777777" w:rsidR="005A2EB7" w:rsidRDefault="005A2EB7" w:rsidP="005A2EB7">
      <w:pPr>
        <w:pStyle w:val="ParagraphProject"/>
      </w:pPr>
      <w:r>
        <w:t xml:space="preserve">        scanf("%[^\</w:t>
      </w:r>
      <w:proofErr w:type="gramStart"/>
      <w:r>
        <w:t>n]s</w:t>
      </w:r>
      <w:proofErr w:type="gramEnd"/>
      <w:r>
        <w:t>",option4);</w:t>
      </w:r>
    </w:p>
    <w:p w14:paraId="7121ADF5" w14:textId="77777777" w:rsidR="005A2EB7" w:rsidRDefault="005A2EB7" w:rsidP="005A2EB7">
      <w:pPr>
        <w:pStyle w:val="ParagraphProject"/>
      </w:pPr>
      <w:r>
        <w:t xml:space="preserve">        </w:t>
      </w:r>
      <w:proofErr w:type="gramStart"/>
      <w:r>
        <w:t>fprintf(</w:t>
      </w:r>
      <w:proofErr w:type="gramEnd"/>
      <w:r>
        <w:t>Qset,"\n d.%s\n\n",option4);</w:t>
      </w:r>
    </w:p>
    <w:p w14:paraId="341B7E99" w14:textId="77777777" w:rsidR="005A2EB7" w:rsidRDefault="005A2EB7" w:rsidP="005A2EB7">
      <w:pPr>
        <w:pStyle w:val="ParagraphProject"/>
      </w:pPr>
      <w:r>
        <w:t xml:space="preserve">        </w:t>
      </w:r>
      <w:proofErr w:type="gramStart"/>
      <w:r>
        <w:t>fseek(</w:t>
      </w:r>
      <w:proofErr w:type="gramEnd"/>
      <w:r>
        <w:t>stdin, 0,SEEK_END);</w:t>
      </w:r>
    </w:p>
    <w:p w14:paraId="1DD49152" w14:textId="77777777" w:rsidR="005A2EB7" w:rsidRDefault="005A2EB7" w:rsidP="005A2EB7">
      <w:pPr>
        <w:pStyle w:val="ParagraphProject"/>
      </w:pPr>
      <w:r>
        <w:t xml:space="preserve">        </w:t>
      </w:r>
      <w:proofErr w:type="gramStart"/>
      <w:r>
        <w:t>printf(</w:t>
      </w:r>
      <w:proofErr w:type="gramEnd"/>
      <w:r>
        <w:t>"Answer:- ");</w:t>
      </w:r>
    </w:p>
    <w:p w14:paraId="7ED7B32E" w14:textId="77777777" w:rsidR="005A2EB7" w:rsidRDefault="005A2EB7" w:rsidP="005A2EB7">
      <w:pPr>
        <w:pStyle w:val="ParagraphProject"/>
      </w:pPr>
      <w:r>
        <w:t xml:space="preserve">        scanf("%c</w:t>
      </w:r>
      <w:proofErr w:type="gramStart"/>
      <w:r>
        <w:t>",&amp;</w:t>
      </w:r>
      <w:proofErr w:type="gramEnd"/>
      <w:r>
        <w:t>answer);</w:t>
      </w:r>
    </w:p>
    <w:p w14:paraId="3401D4FC" w14:textId="77777777" w:rsidR="005A2EB7" w:rsidRDefault="005A2EB7" w:rsidP="005A2EB7">
      <w:pPr>
        <w:pStyle w:val="ParagraphProject"/>
      </w:pPr>
      <w:r>
        <w:t xml:space="preserve">        fprintf(Aset,"%c\n</w:t>
      </w:r>
      <w:proofErr w:type="gramStart"/>
      <w:r>
        <w:t>",answer</w:t>
      </w:r>
      <w:proofErr w:type="gramEnd"/>
      <w:r>
        <w:t>);</w:t>
      </w:r>
    </w:p>
    <w:p w14:paraId="4554A954" w14:textId="77777777" w:rsidR="005A2EB7" w:rsidRDefault="005A2EB7" w:rsidP="005A2EB7">
      <w:pPr>
        <w:pStyle w:val="ParagraphProject"/>
      </w:pPr>
      <w:r>
        <w:t xml:space="preserve">        </w:t>
      </w:r>
      <w:proofErr w:type="gramStart"/>
      <w:r>
        <w:t>fseek(</w:t>
      </w:r>
      <w:proofErr w:type="gramEnd"/>
      <w:r>
        <w:t>stdin, 0,SEEK_END);</w:t>
      </w:r>
    </w:p>
    <w:p w14:paraId="5BF0D6ED" w14:textId="77777777" w:rsidR="005A2EB7" w:rsidRDefault="005A2EB7" w:rsidP="005A2EB7">
      <w:pPr>
        <w:pStyle w:val="ParagraphProject"/>
      </w:pPr>
      <w:r>
        <w:lastRenderedPageBreak/>
        <w:t xml:space="preserve">        fclose(Qset);</w:t>
      </w:r>
    </w:p>
    <w:p w14:paraId="41723304" w14:textId="77777777" w:rsidR="005A2EB7" w:rsidRDefault="005A2EB7" w:rsidP="005A2EB7">
      <w:pPr>
        <w:pStyle w:val="ParagraphProject"/>
      </w:pPr>
      <w:r>
        <w:t xml:space="preserve">        fclose(Aset);</w:t>
      </w:r>
    </w:p>
    <w:p w14:paraId="551BF007" w14:textId="77777777" w:rsidR="005A2EB7" w:rsidRDefault="005A2EB7" w:rsidP="005A2EB7">
      <w:pPr>
        <w:pStyle w:val="ParagraphProject"/>
      </w:pPr>
      <w:r>
        <w:t xml:space="preserve">        </w:t>
      </w:r>
      <w:proofErr w:type="gramStart"/>
      <w:r>
        <w:t>printf(</w:t>
      </w:r>
      <w:proofErr w:type="gramEnd"/>
      <w:r>
        <w:t>"\nDo you want  to add more: 1 for yes and other number for no. ");</w:t>
      </w:r>
    </w:p>
    <w:p w14:paraId="2BD412A3" w14:textId="77777777" w:rsidR="005A2EB7" w:rsidRDefault="005A2EB7" w:rsidP="005A2EB7">
      <w:pPr>
        <w:pStyle w:val="ParagraphProject"/>
      </w:pPr>
      <w:r>
        <w:t xml:space="preserve">        scanf("%d</w:t>
      </w:r>
      <w:proofErr w:type="gramStart"/>
      <w:r>
        <w:t>",&amp;</w:t>
      </w:r>
      <w:proofErr w:type="gramEnd"/>
      <w:r>
        <w:t>check);</w:t>
      </w:r>
    </w:p>
    <w:p w14:paraId="01DBC5BE" w14:textId="77777777" w:rsidR="005A2EB7" w:rsidRDefault="005A2EB7" w:rsidP="005A2EB7">
      <w:pPr>
        <w:pStyle w:val="ParagraphProject"/>
      </w:pPr>
    </w:p>
    <w:p w14:paraId="673DCB49" w14:textId="77777777" w:rsidR="005A2EB7" w:rsidRDefault="005A2EB7" w:rsidP="005A2EB7">
      <w:pPr>
        <w:pStyle w:val="ParagraphProject"/>
      </w:pPr>
      <w:r>
        <w:t xml:space="preserve">        Qnum=question_counter(set_no);</w:t>
      </w:r>
    </w:p>
    <w:p w14:paraId="48AC9161" w14:textId="77777777" w:rsidR="005A2EB7" w:rsidRDefault="005A2EB7" w:rsidP="005A2EB7">
      <w:pPr>
        <w:pStyle w:val="ParagraphProject"/>
      </w:pPr>
      <w:r>
        <w:t xml:space="preserve">        if(Qnum&gt;=</w:t>
      </w:r>
      <w:proofErr w:type="gramStart"/>
      <w:r>
        <w:t>100){</w:t>
      </w:r>
      <w:proofErr w:type="gramEnd"/>
    </w:p>
    <w:p w14:paraId="1F520943" w14:textId="77777777" w:rsidR="005A2EB7" w:rsidRDefault="005A2EB7" w:rsidP="005A2EB7">
      <w:pPr>
        <w:pStyle w:val="ParagraphProject"/>
      </w:pPr>
      <w:r>
        <w:t xml:space="preserve">                </w:t>
      </w:r>
      <w:proofErr w:type="gramStart"/>
      <w:r>
        <w:t>printf(</w:t>
      </w:r>
      <w:proofErr w:type="gramEnd"/>
      <w:r>
        <w:t>"The question set is full please select another set\n");</w:t>
      </w:r>
    </w:p>
    <w:p w14:paraId="293A0CB5" w14:textId="77777777" w:rsidR="005A2EB7" w:rsidRDefault="005A2EB7" w:rsidP="005A2EB7">
      <w:pPr>
        <w:pStyle w:val="ParagraphProject"/>
      </w:pPr>
      <w:r>
        <w:t xml:space="preserve">                Qnum=0;</w:t>
      </w:r>
    </w:p>
    <w:p w14:paraId="33064C87" w14:textId="77777777" w:rsidR="005A2EB7" w:rsidRDefault="005A2EB7" w:rsidP="005A2EB7">
      <w:pPr>
        <w:pStyle w:val="ParagraphProject"/>
      </w:pPr>
      <w:r>
        <w:t xml:space="preserve">                fflush(stdin);</w:t>
      </w:r>
    </w:p>
    <w:p w14:paraId="13B2A98B" w14:textId="77777777" w:rsidR="005A2EB7" w:rsidRDefault="005A2EB7" w:rsidP="005A2EB7">
      <w:pPr>
        <w:pStyle w:val="ParagraphProject"/>
      </w:pPr>
      <w:r>
        <w:t xml:space="preserve">            goto ammend;</w:t>
      </w:r>
    </w:p>
    <w:p w14:paraId="481EEC72" w14:textId="77777777" w:rsidR="005A2EB7" w:rsidRDefault="005A2EB7" w:rsidP="005A2EB7">
      <w:pPr>
        <w:pStyle w:val="ParagraphProject"/>
      </w:pPr>
      <w:r>
        <w:t xml:space="preserve">        }</w:t>
      </w:r>
    </w:p>
    <w:p w14:paraId="6561BF08" w14:textId="77777777" w:rsidR="005A2EB7" w:rsidRDefault="005A2EB7" w:rsidP="005A2EB7">
      <w:pPr>
        <w:pStyle w:val="ParagraphProject"/>
      </w:pPr>
      <w:r>
        <w:t xml:space="preserve">        if (check==1)</w:t>
      </w:r>
    </w:p>
    <w:p w14:paraId="71EA8C24" w14:textId="77777777" w:rsidR="005A2EB7" w:rsidRDefault="005A2EB7" w:rsidP="005A2EB7">
      <w:pPr>
        <w:pStyle w:val="ParagraphProject"/>
      </w:pPr>
      <w:r>
        <w:t xml:space="preserve">        goto Question;</w:t>
      </w:r>
    </w:p>
    <w:p w14:paraId="4E0F330B" w14:textId="77777777" w:rsidR="005A2EB7" w:rsidRDefault="005A2EB7" w:rsidP="005A2EB7">
      <w:pPr>
        <w:pStyle w:val="ParagraphProject"/>
      </w:pPr>
      <w:r>
        <w:t xml:space="preserve">        else</w:t>
      </w:r>
    </w:p>
    <w:p w14:paraId="3826117A" w14:textId="77777777" w:rsidR="005A2EB7" w:rsidRDefault="005A2EB7" w:rsidP="005A2EB7">
      <w:pPr>
        <w:pStyle w:val="ParagraphProject"/>
      </w:pPr>
      <w:r>
        <w:t xml:space="preserve">        {</w:t>
      </w:r>
    </w:p>
    <w:p w14:paraId="27793F0D" w14:textId="77777777" w:rsidR="005A2EB7" w:rsidRDefault="005A2EB7" w:rsidP="005A2EB7">
      <w:pPr>
        <w:pStyle w:val="ParagraphProject"/>
      </w:pPr>
      <w:r>
        <w:t xml:space="preserve">            Option_Or_</w:t>
      </w:r>
      <w:proofErr w:type="gramStart"/>
      <w:r>
        <w:t>Exit(</w:t>
      </w:r>
      <w:proofErr w:type="gramEnd"/>
      <w:r>
        <w:t>);</w:t>
      </w:r>
    </w:p>
    <w:p w14:paraId="7174A55E" w14:textId="77777777" w:rsidR="005A2EB7" w:rsidRDefault="005A2EB7" w:rsidP="005A2EB7">
      <w:pPr>
        <w:pStyle w:val="ParagraphProject"/>
      </w:pPr>
      <w:r>
        <w:t xml:space="preserve">        }</w:t>
      </w:r>
    </w:p>
    <w:p w14:paraId="22F90A93" w14:textId="77777777" w:rsidR="005A2EB7" w:rsidRDefault="005A2EB7" w:rsidP="005A2EB7">
      <w:pPr>
        <w:pStyle w:val="ParagraphProject"/>
      </w:pPr>
      <w:r>
        <w:lastRenderedPageBreak/>
        <w:t>}</w:t>
      </w:r>
    </w:p>
    <w:p w14:paraId="471773F5" w14:textId="77777777" w:rsidR="005A2EB7" w:rsidRDefault="005A2EB7" w:rsidP="005A2EB7">
      <w:pPr>
        <w:pStyle w:val="ParagraphProject"/>
      </w:pPr>
    </w:p>
    <w:p w14:paraId="69C84D93" w14:textId="77777777" w:rsidR="005A2EB7" w:rsidRDefault="005A2EB7" w:rsidP="005A2EB7">
      <w:pPr>
        <w:pStyle w:val="ParagraphProject"/>
      </w:pPr>
      <w:r>
        <w:t xml:space="preserve">  if(input==</w:t>
      </w:r>
      <w:proofErr w:type="gramStart"/>
      <w:r>
        <w:t>2){</w:t>
      </w:r>
      <w:proofErr w:type="gramEnd"/>
    </w:p>
    <w:p w14:paraId="4454FCDC" w14:textId="77777777" w:rsidR="005A2EB7" w:rsidRDefault="005A2EB7" w:rsidP="005A2EB7">
      <w:pPr>
        <w:pStyle w:val="ParagraphProject"/>
      </w:pPr>
      <w:r>
        <w:t xml:space="preserve">        int set;</w:t>
      </w:r>
    </w:p>
    <w:p w14:paraId="0B755273" w14:textId="77777777" w:rsidR="005A2EB7" w:rsidRDefault="005A2EB7" w:rsidP="005A2EB7">
      <w:pPr>
        <w:pStyle w:val="ParagraphProject"/>
      </w:pPr>
      <w:r>
        <w:t xml:space="preserve">        FILE* Qset;</w:t>
      </w:r>
    </w:p>
    <w:p w14:paraId="2EE8C70B" w14:textId="77777777" w:rsidR="005A2EB7" w:rsidRDefault="005A2EB7" w:rsidP="005A2EB7">
      <w:pPr>
        <w:pStyle w:val="ParagraphProject"/>
      </w:pPr>
      <w:r>
        <w:t xml:space="preserve">        FILE* Aset;</w:t>
      </w:r>
    </w:p>
    <w:p w14:paraId="3328AC7E" w14:textId="77777777" w:rsidR="005A2EB7" w:rsidRDefault="005A2EB7" w:rsidP="005A2EB7">
      <w:pPr>
        <w:pStyle w:val="ParagraphProject"/>
      </w:pPr>
      <w:r>
        <w:t xml:space="preserve">        set=Mocktest_QFile_</w:t>
      </w:r>
      <w:proofErr w:type="gramStart"/>
      <w:r>
        <w:t>Lister(</w:t>
      </w:r>
      <w:proofErr w:type="gramEnd"/>
      <w:r>
        <w:t>);</w:t>
      </w:r>
    </w:p>
    <w:p w14:paraId="3A6E19CB" w14:textId="77777777" w:rsidR="005A2EB7" w:rsidRDefault="005A2EB7" w:rsidP="005A2EB7">
      <w:pPr>
        <w:pStyle w:val="ParagraphProject"/>
      </w:pPr>
      <w:r>
        <w:t xml:space="preserve">        system("cls");</w:t>
      </w:r>
    </w:p>
    <w:p w14:paraId="2CE0472E" w14:textId="77777777" w:rsidR="005A2EB7" w:rsidRDefault="005A2EB7" w:rsidP="005A2EB7">
      <w:pPr>
        <w:pStyle w:val="ParagraphProject"/>
      </w:pPr>
      <w:r>
        <w:t xml:space="preserve">        Heading_</w:t>
      </w:r>
      <w:proofErr w:type="gramStart"/>
      <w:r>
        <w:t>Printer(</w:t>
      </w:r>
      <w:proofErr w:type="gramEnd"/>
      <w:r>
        <w:t>);</w:t>
      </w:r>
    </w:p>
    <w:p w14:paraId="33177FA9" w14:textId="77777777" w:rsidR="005A2EB7" w:rsidRDefault="005A2EB7" w:rsidP="005A2EB7">
      <w:pPr>
        <w:pStyle w:val="ParagraphProject"/>
      </w:pPr>
      <w:r>
        <w:t xml:space="preserve">        </w:t>
      </w:r>
      <w:proofErr w:type="gramStart"/>
      <w:r>
        <w:t>printf(</w:t>
      </w:r>
      <w:proofErr w:type="gramEnd"/>
      <w:r>
        <w:t>"Set-%d:\n\n", set);</w:t>
      </w:r>
    </w:p>
    <w:p w14:paraId="278948F8" w14:textId="77777777" w:rsidR="005A2EB7" w:rsidRDefault="005A2EB7" w:rsidP="005A2EB7">
      <w:pPr>
        <w:pStyle w:val="ParagraphProject"/>
      </w:pPr>
      <w:r>
        <w:t xml:space="preserve">        </w:t>
      </w:r>
      <w:proofErr w:type="gramStart"/>
      <w:r>
        <w:t>sprintf(</w:t>
      </w:r>
      <w:proofErr w:type="gramEnd"/>
      <w:r>
        <w:t>Qsetname, "mocktest\\QuestionSets\\Set-%d.txt", set);</w:t>
      </w:r>
    </w:p>
    <w:p w14:paraId="58C10C03" w14:textId="77777777" w:rsidR="005A2EB7" w:rsidRDefault="005A2EB7" w:rsidP="005A2EB7">
      <w:pPr>
        <w:pStyle w:val="ParagraphProject"/>
      </w:pPr>
      <w:r>
        <w:t xml:space="preserve">        </w:t>
      </w:r>
      <w:proofErr w:type="gramStart"/>
      <w:r>
        <w:t>sprintf(</w:t>
      </w:r>
      <w:proofErr w:type="gramEnd"/>
      <w:r>
        <w:t>Asetname, "mocktest\\AnswerSets\\Set-%d.txt", set);</w:t>
      </w:r>
    </w:p>
    <w:p w14:paraId="00F6B898" w14:textId="77777777" w:rsidR="005A2EB7" w:rsidRDefault="005A2EB7" w:rsidP="005A2EB7">
      <w:pPr>
        <w:pStyle w:val="ParagraphProject"/>
      </w:pPr>
    </w:p>
    <w:p w14:paraId="1414491B" w14:textId="77777777" w:rsidR="005A2EB7" w:rsidRDefault="005A2EB7" w:rsidP="005A2EB7">
      <w:pPr>
        <w:pStyle w:val="ParagraphProject"/>
      </w:pPr>
      <w:r>
        <w:t xml:space="preserve">        Question_new:</w:t>
      </w:r>
    </w:p>
    <w:p w14:paraId="694558E3" w14:textId="77777777" w:rsidR="005A2EB7" w:rsidRDefault="005A2EB7" w:rsidP="005A2EB7">
      <w:pPr>
        <w:pStyle w:val="ParagraphProject"/>
      </w:pPr>
      <w:r>
        <w:t xml:space="preserve">        Qset=fopen(Qsetname,"a"</w:t>
      </w:r>
      <w:proofErr w:type="gramStart"/>
      <w:r>
        <w:t xml:space="preserve">);   </w:t>
      </w:r>
      <w:proofErr w:type="gramEnd"/>
      <w:r>
        <w:t>//opening new set for input of question</w:t>
      </w:r>
    </w:p>
    <w:p w14:paraId="246FFE21" w14:textId="77777777" w:rsidR="005A2EB7" w:rsidRDefault="005A2EB7" w:rsidP="005A2EB7">
      <w:pPr>
        <w:pStyle w:val="ParagraphProject"/>
      </w:pPr>
      <w:r>
        <w:t xml:space="preserve">        Aset=fopen(Asetname,"a"</w:t>
      </w:r>
      <w:proofErr w:type="gramStart"/>
      <w:r>
        <w:t xml:space="preserve">);   </w:t>
      </w:r>
      <w:proofErr w:type="gramEnd"/>
      <w:r>
        <w:t>//opening new set for answer input</w:t>
      </w:r>
    </w:p>
    <w:p w14:paraId="77750B4E" w14:textId="77777777" w:rsidR="005A2EB7" w:rsidRDefault="005A2EB7" w:rsidP="005A2EB7">
      <w:pPr>
        <w:pStyle w:val="ParagraphProject"/>
      </w:pPr>
      <w:r>
        <w:t xml:space="preserve">        Qnum=Qnum+1;</w:t>
      </w:r>
    </w:p>
    <w:p w14:paraId="603FAEF0" w14:textId="77777777" w:rsidR="005A2EB7" w:rsidRDefault="005A2EB7" w:rsidP="005A2EB7">
      <w:pPr>
        <w:pStyle w:val="ParagraphProject"/>
      </w:pPr>
      <w:r>
        <w:t xml:space="preserve">        </w:t>
      </w:r>
      <w:proofErr w:type="gramStart"/>
      <w:r>
        <w:t>fseek(</w:t>
      </w:r>
      <w:proofErr w:type="gramEnd"/>
      <w:r>
        <w:t>stdin, 0,SEEK_END);</w:t>
      </w:r>
    </w:p>
    <w:p w14:paraId="062713EB" w14:textId="77777777" w:rsidR="005A2EB7" w:rsidRDefault="005A2EB7" w:rsidP="005A2EB7">
      <w:pPr>
        <w:pStyle w:val="ParagraphProject"/>
      </w:pPr>
      <w:r>
        <w:lastRenderedPageBreak/>
        <w:t xml:space="preserve">            printf("</w:t>
      </w:r>
      <w:proofErr w:type="gramStart"/>
      <w:r>
        <w:t>Question:-</w:t>
      </w:r>
      <w:proofErr w:type="gramEnd"/>
      <w:r>
        <w:t>");</w:t>
      </w:r>
    </w:p>
    <w:p w14:paraId="2433D2F9" w14:textId="77777777" w:rsidR="005A2EB7" w:rsidRDefault="005A2EB7" w:rsidP="005A2EB7">
      <w:pPr>
        <w:pStyle w:val="ParagraphProject"/>
      </w:pPr>
      <w:r>
        <w:t xml:space="preserve">            scanf("%[^\</w:t>
      </w:r>
      <w:proofErr w:type="gramStart"/>
      <w:r>
        <w:t>n]s</w:t>
      </w:r>
      <w:proofErr w:type="gramEnd"/>
      <w:r>
        <w:t>",&amp;new_question);</w:t>
      </w:r>
    </w:p>
    <w:p w14:paraId="73316190" w14:textId="77777777" w:rsidR="005A2EB7" w:rsidRDefault="005A2EB7" w:rsidP="005A2EB7">
      <w:pPr>
        <w:pStyle w:val="ParagraphProject"/>
      </w:pPr>
      <w:r>
        <w:t xml:space="preserve">            </w:t>
      </w:r>
      <w:proofErr w:type="gramStart"/>
      <w:r>
        <w:t>fprintf(</w:t>
      </w:r>
      <w:proofErr w:type="gramEnd"/>
      <w:r>
        <w:t>Qset,"%d. %s",Qnum,new_question);</w:t>
      </w:r>
    </w:p>
    <w:p w14:paraId="4878B99D" w14:textId="77777777" w:rsidR="005A2EB7" w:rsidRDefault="005A2EB7" w:rsidP="005A2EB7">
      <w:pPr>
        <w:pStyle w:val="ParagraphProject"/>
      </w:pPr>
      <w:r>
        <w:t xml:space="preserve">            </w:t>
      </w:r>
      <w:proofErr w:type="gramStart"/>
      <w:r>
        <w:t>fseek(</w:t>
      </w:r>
      <w:proofErr w:type="gramEnd"/>
      <w:r>
        <w:t>stdin, 0,SEEK_END);</w:t>
      </w:r>
    </w:p>
    <w:p w14:paraId="5A758FE1" w14:textId="77777777" w:rsidR="005A2EB7" w:rsidRDefault="005A2EB7" w:rsidP="005A2EB7">
      <w:pPr>
        <w:pStyle w:val="ParagraphProject"/>
      </w:pPr>
      <w:r>
        <w:t xml:space="preserve">            </w:t>
      </w:r>
      <w:proofErr w:type="gramStart"/>
      <w:r>
        <w:t>printf(</w:t>
      </w:r>
      <w:proofErr w:type="gramEnd"/>
      <w:r>
        <w:t>"option a:- ");</w:t>
      </w:r>
    </w:p>
    <w:p w14:paraId="6B1D8E64" w14:textId="77777777" w:rsidR="005A2EB7" w:rsidRDefault="005A2EB7" w:rsidP="005A2EB7">
      <w:pPr>
        <w:pStyle w:val="ParagraphProject"/>
      </w:pPr>
      <w:r>
        <w:t xml:space="preserve">            scanf("%[^\</w:t>
      </w:r>
      <w:proofErr w:type="gramStart"/>
      <w:r>
        <w:t>n]s</w:t>
      </w:r>
      <w:proofErr w:type="gramEnd"/>
      <w:r>
        <w:t>",&amp;option1);</w:t>
      </w:r>
    </w:p>
    <w:p w14:paraId="67EC827E" w14:textId="77777777" w:rsidR="005A2EB7" w:rsidRDefault="005A2EB7" w:rsidP="005A2EB7">
      <w:pPr>
        <w:pStyle w:val="ParagraphProject"/>
      </w:pPr>
      <w:r>
        <w:t xml:space="preserve">            </w:t>
      </w:r>
      <w:proofErr w:type="gramStart"/>
      <w:r>
        <w:t>fprintf(</w:t>
      </w:r>
      <w:proofErr w:type="gramEnd"/>
      <w:r>
        <w:t>Qset,"\n\n a.%s",option1);</w:t>
      </w:r>
    </w:p>
    <w:p w14:paraId="775718D3" w14:textId="77777777" w:rsidR="005A2EB7" w:rsidRDefault="005A2EB7" w:rsidP="005A2EB7">
      <w:pPr>
        <w:pStyle w:val="ParagraphProject"/>
      </w:pPr>
      <w:r>
        <w:t xml:space="preserve">            </w:t>
      </w:r>
      <w:proofErr w:type="gramStart"/>
      <w:r>
        <w:t>fseek(</w:t>
      </w:r>
      <w:proofErr w:type="gramEnd"/>
      <w:r>
        <w:t>stdin, 0,SEEK_END);</w:t>
      </w:r>
    </w:p>
    <w:p w14:paraId="63605CEC" w14:textId="77777777" w:rsidR="005A2EB7" w:rsidRDefault="005A2EB7" w:rsidP="005A2EB7">
      <w:pPr>
        <w:pStyle w:val="ParagraphProject"/>
      </w:pPr>
      <w:r>
        <w:t xml:space="preserve">            </w:t>
      </w:r>
      <w:proofErr w:type="gramStart"/>
      <w:r>
        <w:t>printf(</w:t>
      </w:r>
      <w:proofErr w:type="gramEnd"/>
      <w:r>
        <w:t>"option b:- ");</w:t>
      </w:r>
    </w:p>
    <w:p w14:paraId="02D9B6C2" w14:textId="77777777" w:rsidR="005A2EB7" w:rsidRDefault="005A2EB7" w:rsidP="005A2EB7">
      <w:pPr>
        <w:pStyle w:val="ParagraphProject"/>
      </w:pPr>
      <w:r>
        <w:t xml:space="preserve">            scanf("%[^\</w:t>
      </w:r>
      <w:proofErr w:type="gramStart"/>
      <w:r>
        <w:t>n]s</w:t>
      </w:r>
      <w:proofErr w:type="gramEnd"/>
      <w:r>
        <w:t>",&amp;option2);</w:t>
      </w:r>
    </w:p>
    <w:p w14:paraId="7544EEF7" w14:textId="77777777" w:rsidR="005A2EB7" w:rsidRDefault="005A2EB7" w:rsidP="005A2EB7">
      <w:pPr>
        <w:pStyle w:val="ParagraphProject"/>
      </w:pPr>
      <w:r>
        <w:t xml:space="preserve">            </w:t>
      </w:r>
      <w:proofErr w:type="gramStart"/>
      <w:r>
        <w:t>fprintf(</w:t>
      </w:r>
      <w:proofErr w:type="gramEnd"/>
      <w:r>
        <w:t>Qset,"\n b.%s",option2);</w:t>
      </w:r>
    </w:p>
    <w:p w14:paraId="7090664D" w14:textId="77777777" w:rsidR="005A2EB7" w:rsidRDefault="005A2EB7" w:rsidP="005A2EB7">
      <w:pPr>
        <w:pStyle w:val="ParagraphProject"/>
      </w:pPr>
      <w:r>
        <w:t xml:space="preserve">            </w:t>
      </w:r>
      <w:proofErr w:type="gramStart"/>
      <w:r>
        <w:t>fseek(</w:t>
      </w:r>
      <w:proofErr w:type="gramEnd"/>
      <w:r>
        <w:t>stdin, 0,SEEK_END);</w:t>
      </w:r>
    </w:p>
    <w:p w14:paraId="6EB19061" w14:textId="77777777" w:rsidR="005A2EB7" w:rsidRDefault="005A2EB7" w:rsidP="005A2EB7">
      <w:pPr>
        <w:pStyle w:val="ParagraphProject"/>
      </w:pPr>
      <w:r>
        <w:t xml:space="preserve">            </w:t>
      </w:r>
      <w:proofErr w:type="gramStart"/>
      <w:r>
        <w:t>printf(</w:t>
      </w:r>
      <w:proofErr w:type="gramEnd"/>
      <w:r>
        <w:t>"option c:- ");</w:t>
      </w:r>
    </w:p>
    <w:p w14:paraId="2CFCD58C" w14:textId="77777777" w:rsidR="005A2EB7" w:rsidRDefault="005A2EB7" w:rsidP="005A2EB7">
      <w:pPr>
        <w:pStyle w:val="ParagraphProject"/>
      </w:pPr>
      <w:r>
        <w:t xml:space="preserve">            scanf("%[^\</w:t>
      </w:r>
      <w:proofErr w:type="gramStart"/>
      <w:r>
        <w:t>n]s</w:t>
      </w:r>
      <w:proofErr w:type="gramEnd"/>
      <w:r>
        <w:t>",&amp;option3);</w:t>
      </w:r>
    </w:p>
    <w:p w14:paraId="7A991C85" w14:textId="77777777" w:rsidR="005A2EB7" w:rsidRDefault="005A2EB7" w:rsidP="005A2EB7">
      <w:pPr>
        <w:pStyle w:val="ParagraphProject"/>
      </w:pPr>
      <w:r>
        <w:t xml:space="preserve">            </w:t>
      </w:r>
      <w:proofErr w:type="gramStart"/>
      <w:r>
        <w:t>fprintf(</w:t>
      </w:r>
      <w:proofErr w:type="gramEnd"/>
      <w:r>
        <w:t>Qset,"\n c.%s",option3);</w:t>
      </w:r>
    </w:p>
    <w:p w14:paraId="5EE81127" w14:textId="77777777" w:rsidR="005A2EB7" w:rsidRDefault="005A2EB7" w:rsidP="005A2EB7">
      <w:pPr>
        <w:pStyle w:val="ParagraphProject"/>
      </w:pPr>
      <w:r>
        <w:t xml:space="preserve">            </w:t>
      </w:r>
      <w:proofErr w:type="gramStart"/>
      <w:r>
        <w:t>fseek(</w:t>
      </w:r>
      <w:proofErr w:type="gramEnd"/>
      <w:r>
        <w:t>stdin, 0,SEEK_END);</w:t>
      </w:r>
    </w:p>
    <w:p w14:paraId="07E6E24F" w14:textId="77777777" w:rsidR="005A2EB7" w:rsidRDefault="005A2EB7" w:rsidP="005A2EB7">
      <w:pPr>
        <w:pStyle w:val="ParagraphProject"/>
      </w:pPr>
      <w:r>
        <w:t xml:space="preserve">            </w:t>
      </w:r>
      <w:proofErr w:type="gramStart"/>
      <w:r>
        <w:t>printf(</w:t>
      </w:r>
      <w:proofErr w:type="gramEnd"/>
      <w:r>
        <w:t>"option d:- ");</w:t>
      </w:r>
    </w:p>
    <w:p w14:paraId="3F849BB5" w14:textId="77777777" w:rsidR="005A2EB7" w:rsidRDefault="005A2EB7" w:rsidP="005A2EB7">
      <w:pPr>
        <w:pStyle w:val="ParagraphProject"/>
      </w:pPr>
      <w:r>
        <w:t xml:space="preserve">            scanf("%[^\</w:t>
      </w:r>
      <w:proofErr w:type="gramStart"/>
      <w:r>
        <w:t>n]s</w:t>
      </w:r>
      <w:proofErr w:type="gramEnd"/>
      <w:r>
        <w:t>",&amp;option4);</w:t>
      </w:r>
    </w:p>
    <w:p w14:paraId="5D5652A2" w14:textId="77777777" w:rsidR="005A2EB7" w:rsidRDefault="005A2EB7" w:rsidP="005A2EB7">
      <w:pPr>
        <w:pStyle w:val="ParagraphProject"/>
      </w:pPr>
      <w:r>
        <w:lastRenderedPageBreak/>
        <w:t xml:space="preserve">            </w:t>
      </w:r>
      <w:proofErr w:type="gramStart"/>
      <w:r>
        <w:t>fprintf(</w:t>
      </w:r>
      <w:proofErr w:type="gramEnd"/>
      <w:r>
        <w:t>Qset,"\n d.%s\n\n",option4);</w:t>
      </w:r>
    </w:p>
    <w:p w14:paraId="53ACEF8F" w14:textId="77777777" w:rsidR="005A2EB7" w:rsidRDefault="005A2EB7" w:rsidP="005A2EB7">
      <w:pPr>
        <w:pStyle w:val="ParagraphProject"/>
      </w:pPr>
      <w:r>
        <w:t xml:space="preserve">            </w:t>
      </w:r>
      <w:proofErr w:type="gramStart"/>
      <w:r>
        <w:t>fseek(</w:t>
      </w:r>
      <w:proofErr w:type="gramEnd"/>
      <w:r>
        <w:t>stdin, 0,SEEK_END);</w:t>
      </w:r>
    </w:p>
    <w:p w14:paraId="2C6F3191" w14:textId="77777777" w:rsidR="005A2EB7" w:rsidRDefault="005A2EB7" w:rsidP="005A2EB7">
      <w:pPr>
        <w:pStyle w:val="ParagraphProject"/>
      </w:pPr>
      <w:r>
        <w:t xml:space="preserve">            </w:t>
      </w:r>
      <w:proofErr w:type="gramStart"/>
      <w:r>
        <w:t>printf(</w:t>
      </w:r>
      <w:proofErr w:type="gramEnd"/>
      <w:r>
        <w:t>"Answer:- ");</w:t>
      </w:r>
    </w:p>
    <w:p w14:paraId="40CD61BD" w14:textId="77777777" w:rsidR="005A2EB7" w:rsidRDefault="005A2EB7" w:rsidP="005A2EB7">
      <w:pPr>
        <w:pStyle w:val="ParagraphProject"/>
      </w:pPr>
      <w:r>
        <w:t xml:space="preserve">            scanf("%[^\</w:t>
      </w:r>
      <w:proofErr w:type="gramStart"/>
      <w:r>
        <w:t>n]s</w:t>
      </w:r>
      <w:proofErr w:type="gramEnd"/>
      <w:r>
        <w:t>",&amp;answer);</w:t>
      </w:r>
    </w:p>
    <w:p w14:paraId="222B763D" w14:textId="77777777" w:rsidR="005A2EB7" w:rsidRDefault="005A2EB7" w:rsidP="005A2EB7">
      <w:pPr>
        <w:pStyle w:val="ParagraphProject"/>
      </w:pPr>
      <w:r>
        <w:t xml:space="preserve">            fprintf(Aset,"%c\n</w:t>
      </w:r>
      <w:proofErr w:type="gramStart"/>
      <w:r>
        <w:t>",answer</w:t>
      </w:r>
      <w:proofErr w:type="gramEnd"/>
      <w:r>
        <w:t>);</w:t>
      </w:r>
    </w:p>
    <w:p w14:paraId="7863CF2F" w14:textId="77777777" w:rsidR="005A2EB7" w:rsidRDefault="005A2EB7" w:rsidP="005A2EB7">
      <w:pPr>
        <w:pStyle w:val="ParagraphProject"/>
      </w:pPr>
      <w:r>
        <w:t xml:space="preserve">            </w:t>
      </w:r>
      <w:proofErr w:type="gramStart"/>
      <w:r>
        <w:t>fseek(</w:t>
      </w:r>
      <w:proofErr w:type="gramEnd"/>
      <w:r>
        <w:t>stdin, 0,SEEK_END);</w:t>
      </w:r>
    </w:p>
    <w:p w14:paraId="281033CA" w14:textId="77777777" w:rsidR="005A2EB7" w:rsidRDefault="005A2EB7" w:rsidP="005A2EB7">
      <w:pPr>
        <w:pStyle w:val="ParagraphProject"/>
      </w:pPr>
      <w:r>
        <w:t xml:space="preserve">            fclose(Qset);</w:t>
      </w:r>
    </w:p>
    <w:p w14:paraId="109F8DA6" w14:textId="77777777" w:rsidR="005A2EB7" w:rsidRDefault="005A2EB7" w:rsidP="005A2EB7">
      <w:pPr>
        <w:pStyle w:val="ParagraphProject"/>
      </w:pPr>
      <w:r>
        <w:t xml:space="preserve">            fclose(Aset);</w:t>
      </w:r>
    </w:p>
    <w:p w14:paraId="5409D4CC" w14:textId="77777777" w:rsidR="005A2EB7" w:rsidRDefault="005A2EB7" w:rsidP="005A2EB7">
      <w:pPr>
        <w:pStyle w:val="ParagraphProject"/>
      </w:pPr>
      <w:r>
        <w:t xml:space="preserve">            </w:t>
      </w:r>
      <w:proofErr w:type="gramStart"/>
      <w:r>
        <w:t>printf(</w:t>
      </w:r>
      <w:proofErr w:type="gramEnd"/>
      <w:r>
        <w:t>"\nDo you want  to add more: 1 for yes and other key for no. ");</w:t>
      </w:r>
    </w:p>
    <w:p w14:paraId="1835787E" w14:textId="77777777" w:rsidR="005A2EB7" w:rsidRDefault="005A2EB7" w:rsidP="005A2EB7">
      <w:pPr>
        <w:pStyle w:val="ParagraphProject"/>
      </w:pPr>
      <w:r>
        <w:t xml:space="preserve">            scanf("%d</w:t>
      </w:r>
      <w:proofErr w:type="gramStart"/>
      <w:r>
        <w:t>",&amp;</w:t>
      </w:r>
      <w:proofErr w:type="gramEnd"/>
      <w:r>
        <w:t>check);</w:t>
      </w:r>
    </w:p>
    <w:p w14:paraId="565C4034" w14:textId="77777777" w:rsidR="005A2EB7" w:rsidRDefault="005A2EB7" w:rsidP="005A2EB7">
      <w:pPr>
        <w:pStyle w:val="ParagraphProject"/>
      </w:pPr>
    </w:p>
    <w:p w14:paraId="2C180134" w14:textId="77777777" w:rsidR="005A2EB7" w:rsidRDefault="005A2EB7" w:rsidP="005A2EB7">
      <w:pPr>
        <w:pStyle w:val="ParagraphProject"/>
      </w:pPr>
      <w:r>
        <w:t xml:space="preserve">            Qnum=question_counter(set);</w:t>
      </w:r>
    </w:p>
    <w:p w14:paraId="2FF2FA77" w14:textId="77777777" w:rsidR="005A2EB7" w:rsidRDefault="005A2EB7" w:rsidP="005A2EB7">
      <w:pPr>
        <w:pStyle w:val="ParagraphProject"/>
      </w:pPr>
      <w:r>
        <w:t xml:space="preserve">             if(Qnum&gt;=</w:t>
      </w:r>
      <w:proofErr w:type="gramStart"/>
      <w:r>
        <w:t>100){</w:t>
      </w:r>
      <w:proofErr w:type="gramEnd"/>
    </w:p>
    <w:p w14:paraId="177F6127" w14:textId="77777777" w:rsidR="005A2EB7" w:rsidRDefault="005A2EB7" w:rsidP="005A2EB7">
      <w:pPr>
        <w:pStyle w:val="ParagraphProject"/>
      </w:pPr>
      <w:r>
        <w:t xml:space="preserve">                </w:t>
      </w:r>
      <w:proofErr w:type="gramStart"/>
      <w:r>
        <w:t>printf(</w:t>
      </w:r>
      <w:proofErr w:type="gramEnd"/>
      <w:r>
        <w:t>"The question set is full please make another set\n");</w:t>
      </w:r>
    </w:p>
    <w:p w14:paraId="0CBED84F" w14:textId="77777777" w:rsidR="005A2EB7" w:rsidRDefault="005A2EB7" w:rsidP="005A2EB7">
      <w:pPr>
        <w:pStyle w:val="ParagraphProject"/>
      </w:pPr>
      <w:r>
        <w:t xml:space="preserve">                Qnum=0;</w:t>
      </w:r>
    </w:p>
    <w:p w14:paraId="107CF896" w14:textId="77777777" w:rsidR="005A2EB7" w:rsidRDefault="005A2EB7" w:rsidP="005A2EB7">
      <w:pPr>
        <w:pStyle w:val="ParagraphProject"/>
      </w:pPr>
      <w:r>
        <w:t xml:space="preserve">                fflush(stdin);</w:t>
      </w:r>
    </w:p>
    <w:p w14:paraId="25595A93" w14:textId="77777777" w:rsidR="005A2EB7" w:rsidRDefault="005A2EB7" w:rsidP="005A2EB7">
      <w:pPr>
        <w:pStyle w:val="ParagraphProject"/>
      </w:pPr>
      <w:r>
        <w:t xml:space="preserve">                goto new_set;</w:t>
      </w:r>
    </w:p>
    <w:p w14:paraId="6FF48933" w14:textId="77777777" w:rsidR="005A2EB7" w:rsidRDefault="005A2EB7" w:rsidP="005A2EB7">
      <w:pPr>
        <w:pStyle w:val="ParagraphProject"/>
      </w:pPr>
      <w:r>
        <w:t xml:space="preserve">             }</w:t>
      </w:r>
    </w:p>
    <w:p w14:paraId="13405487" w14:textId="77777777" w:rsidR="005A2EB7" w:rsidRDefault="005A2EB7" w:rsidP="005A2EB7">
      <w:pPr>
        <w:pStyle w:val="ParagraphProject"/>
      </w:pPr>
      <w:r>
        <w:lastRenderedPageBreak/>
        <w:t xml:space="preserve">          if (check==1)</w:t>
      </w:r>
    </w:p>
    <w:p w14:paraId="25F78135" w14:textId="77777777" w:rsidR="005A2EB7" w:rsidRDefault="005A2EB7" w:rsidP="005A2EB7">
      <w:pPr>
        <w:pStyle w:val="ParagraphProject"/>
      </w:pPr>
      <w:r>
        <w:t xml:space="preserve">            goto Question_new;</w:t>
      </w:r>
    </w:p>
    <w:p w14:paraId="232490A4" w14:textId="77777777" w:rsidR="005A2EB7" w:rsidRDefault="005A2EB7" w:rsidP="005A2EB7">
      <w:pPr>
        <w:pStyle w:val="ParagraphProject"/>
      </w:pPr>
      <w:r>
        <w:t xml:space="preserve">          else</w:t>
      </w:r>
    </w:p>
    <w:p w14:paraId="4CCDBADE" w14:textId="77777777" w:rsidR="005A2EB7" w:rsidRDefault="005A2EB7" w:rsidP="005A2EB7">
      <w:pPr>
        <w:pStyle w:val="ParagraphProject"/>
      </w:pPr>
      <w:r>
        <w:t xml:space="preserve">          {</w:t>
      </w:r>
    </w:p>
    <w:p w14:paraId="0B86C7F2" w14:textId="77777777" w:rsidR="005A2EB7" w:rsidRDefault="005A2EB7" w:rsidP="005A2EB7">
      <w:pPr>
        <w:pStyle w:val="ParagraphProject"/>
      </w:pPr>
      <w:r>
        <w:t xml:space="preserve">              Option_Or_</w:t>
      </w:r>
      <w:proofErr w:type="gramStart"/>
      <w:r>
        <w:t>Exit(</w:t>
      </w:r>
      <w:proofErr w:type="gramEnd"/>
      <w:r>
        <w:t>);</w:t>
      </w:r>
    </w:p>
    <w:p w14:paraId="4CB1349A" w14:textId="77777777" w:rsidR="005A2EB7" w:rsidRDefault="005A2EB7" w:rsidP="005A2EB7">
      <w:pPr>
        <w:pStyle w:val="ParagraphProject"/>
      </w:pPr>
      <w:r>
        <w:t xml:space="preserve">          }</w:t>
      </w:r>
    </w:p>
    <w:p w14:paraId="453BDFCC" w14:textId="77777777" w:rsidR="005A2EB7" w:rsidRDefault="005A2EB7" w:rsidP="005A2EB7">
      <w:pPr>
        <w:pStyle w:val="ParagraphProject"/>
      </w:pPr>
      <w:r>
        <w:t>}</w:t>
      </w:r>
    </w:p>
    <w:p w14:paraId="25056582" w14:textId="77777777" w:rsidR="005A2EB7" w:rsidRDefault="005A2EB7" w:rsidP="005A2EB7">
      <w:pPr>
        <w:pStyle w:val="ParagraphProject"/>
      </w:pPr>
      <w:r>
        <w:t>}</w:t>
      </w:r>
    </w:p>
    <w:p w14:paraId="5B14023E" w14:textId="77777777" w:rsidR="005A2EB7" w:rsidRDefault="005A2EB7" w:rsidP="005A2EB7">
      <w:pPr>
        <w:pStyle w:val="ParagraphProject"/>
      </w:pPr>
    </w:p>
    <w:p w14:paraId="29A6F272" w14:textId="77777777" w:rsidR="005A2EB7" w:rsidRDefault="005A2EB7" w:rsidP="005A2EB7">
      <w:pPr>
        <w:pStyle w:val="ParagraphProject"/>
      </w:pPr>
    </w:p>
    <w:p w14:paraId="04AFC4CD" w14:textId="77777777" w:rsidR="005A2EB7" w:rsidRDefault="005A2EB7" w:rsidP="005A2EB7">
      <w:pPr>
        <w:pStyle w:val="ParagraphProject"/>
      </w:pPr>
      <w:r>
        <w:t>void View_Enrolled_</w:t>
      </w:r>
      <w:proofErr w:type="gramStart"/>
      <w:r>
        <w:t>Students(</w:t>
      </w:r>
      <w:proofErr w:type="gramEnd"/>
      <w:r>
        <w:t>)</w:t>
      </w:r>
    </w:p>
    <w:p w14:paraId="661DA797" w14:textId="77777777" w:rsidR="005A2EB7" w:rsidRDefault="005A2EB7" w:rsidP="005A2EB7">
      <w:pPr>
        <w:pStyle w:val="ParagraphProject"/>
      </w:pPr>
      <w:r>
        <w:t>{</w:t>
      </w:r>
    </w:p>
    <w:p w14:paraId="1AB331C3" w14:textId="77777777" w:rsidR="005A2EB7" w:rsidRDefault="005A2EB7" w:rsidP="005A2EB7">
      <w:pPr>
        <w:pStyle w:val="ParagraphProject"/>
      </w:pPr>
      <w:r>
        <w:t xml:space="preserve">    char c;</w:t>
      </w:r>
    </w:p>
    <w:p w14:paraId="6788BA83" w14:textId="77777777" w:rsidR="005A2EB7" w:rsidRDefault="005A2EB7" w:rsidP="005A2EB7">
      <w:pPr>
        <w:pStyle w:val="ParagraphProject"/>
      </w:pPr>
      <w:r>
        <w:t xml:space="preserve">    int </w:t>
      </w:r>
      <w:proofErr w:type="gramStart"/>
      <w:r>
        <w:t>input,check</w:t>
      </w:r>
      <w:proofErr w:type="gramEnd"/>
      <w:r>
        <w:t>;</w:t>
      </w:r>
    </w:p>
    <w:p w14:paraId="03682808" w14:textId="77777777" w:rsidR="005A2EB7" w:rsidRDefault="005A2EB7" w:rsidP="005A2EB7">
      <w:pPr>
        <w:pStyle w:val="ParagraphProject"/>
      </w:pPr>
      <w:r>
        <w:t xml:space="preserve">    char passcode1[</w:t>
      </w:r>
      <w:proofErr w:type="gramStart"/>
      <w:r>
        <w:t>20]=</w:t>
      </w:r>
      <w:proofErr w:type="gramEnd"/>
      <w:r>
        <w:t>"project@c", passcode2[20] = "BANS@PROJECT";</w:t>
      </w:r>
    </w:p>
    <w:p w14:paraId="4DD478B9" w14:textId="77777777" w:rsidR="005A2EB7" w:rsidRDefault="005A2EB7" w:rsidP="005A2EB7">
      <w:pPr>
        <w:pStyle w:val="ParagraphProject"/>
      </w:pPr>
      <w:r>
        <w:t xml:space="preserve">    password(passcode1);</w:t>
      </w:r>
    </w:p>
    <w:p w14:paraId="6B28256D" w14:textId="77777777" w:rsidR="005A2EB7" w:rsidRDefault="005A2EB7" w:rsidP="005A2EB7">
      <w:pPr>
        <w:pStyle w:val="ParagraphProject"/>
      </w:pPr>
      <w:r>
        <w:t xml:space="preserve">    </w:t>
      </w:r>
      <w:proofErr w:type="gramStart"/>
      <w:r>
        <w:t>admin(</w:t>
      </w:r>
      <w:proofErr w:type="gramEnd"/>
      <w:r>
        <w:t>);</w:t>
      </w:r>
    </w:p>
    <w:p w14:paraId="7E30A6BA" w14:textId="77777777" w:rsidR="005A2EB7" w:rsidRDefault="005A2EB7" w:rsidP="005A2EB7">
      <w:pPr>
        <w:pStyle w:val="ParagraphProject"/>
      </w:pPr>
      <w:r>
        <w:t xml:space="preserve">    </w:t>
      </w:r>
      <w:proofErr w:type="gramStart"/>
      <w:r>
        <w:t>printf(</w:t>
      </w:r>
      <w:proofErr w:type="gramEnd"/>
      <w:r>
        <w:t>"Select option:-\n ");</w:t>
      </w:r>
    </w:p>
    <w:p w14:paraId="2B792F93" w14:textId="77777777" w:rsidR="005A2EB7" w:rsidRDefault="005A2EB7" w:rsidP="005A2EB7">
      <w:pPr>
        <w:pStyle w:val="ParagraphProject"/>
      </w:pPr>
      <w:r>
        <w:lastRenderedPageBreak/>
        <w:t xml:space="preserve">    </w:t>
      </w:r>
      <w:proofErr w:type="gramStart"/>
      <w:r>
        <w:t>printf(</w:t>
      </w:r>
      <w:proofErr w:type="gramEnd"/>
      <w:r>
        <w:t>"\t 1.view students details\n");</w:t>
      </w:r>
    </w:p>
    <w:p w14:paraId="6322D392" w14:textId="77777777" w:rsidR="005A2EB7" w:rsidRDefault="005A2EB7" w:rsidP="005A2EB7">
      <w:pPr>
        <w:pStyle w:val="ParagraphProject"/>
      </w:pPr>
      <w:r>
        <w:t xml:space="preserve">    </w:t>
      </w:r>
      <w:proofErr w:type="gramStart"/>
      <w:r>
        <w:t>printf(</w:t>
      </w:r>
      <w:proofErr w:type="gramEnd"/>
      <w:r>
        <w:t>"\t 2.RESET the file of students details for keeping new record.\n");</w:t>
      </w:r>
    </w:p>
    <w:p w14:paraId="4A1B7895" w14:textId="77777777" w:rsidR="005A2EB7" w:rsidRDefault="005A2EB7" w:rsidP="005A2EB7">
      <w:pPr>
        <w:pStyle w:val="ParagraphProject"/>
      </w:pPr>
      <w:r>
        <w:t xml:space="preserve">    scanf("%d</w:t>
      </w:r>
      <w:proofErr w:type="gramStart"/>
      <w:r>
        <w:t>",&amp;</w:t>
      </w:r>
      <w:proofErr w:type="gramEnd"/>
      <w:r>
        <w:t>input);</w:t>
      </w:r>
    </w:p>
    <w:p w14:paraId="1AEDBF3A" w14:textId="77777777" w:rsidR="005A2EB7" w:rsidRDefault="005A2EB7" w:rsidP="005A2EB7">
      <w:pPr>
        <w:pStyle w:val="ParagraphProject"/>
      </w:pPr>
      <w:r>
        <w:t xml:space="preserve">     </w:t>
      </w:r>
      <w:proofErr w:type="gramStart"/>
      <w:r>
        <w:t>while(</w:t>
      </w:r>
      <w:proofErr w:type="gramEnd"/>
      <w:r>
        <w:t>input&lt;1 || input&gt;2){     //calling loop again and again if input is wrong</w:t>
      </w:r>
    </w:p>
    <w:p w14:paraId="2DCDD868" w14:textId="77777777" w:rsidR="005A2EB7" w:rsidRDefault="005A2EB7" w:rsidP="005A2EB7">
      <w:pPr>
        <w:pStyle w:val="ParagraphProject"/>
      </w:pPr>
      <w:r>
        <w:t xml:space="preserve">        </w:t>
      </w:r>
      <w:proofErr w:type="gramStart"/>
      <w:r>
        <w:t>printf(</w:t>
      </w:r>
      <w:proofErr w:type="gramEnd"/>
      <w:r>
        <w:t xml:space="preserve">"!!!!!  Wrong </w:t>
      </w:r>
      <w:proofErr w:type="gramStart"/>
      <w:r>
        <w:t>Input  !!!!!!!</w:t>
      </w:r>
      <w:proofErr w:type="gramEnd"/>
      <w:r>
        <w:t>\n");</w:t>
      </w:r>
    </w:p>
    <w:p w14:paraId="4CF3DA6F" w14:textId="77777777" w:rsidR="005A2EB7" w:rsidRDefault="005A2EB7" w:rsidP="005A2EB7">
      <w:pPr>
        <w:pStyle w:val="ParagraphProject"/>
      </w:pPr>
      <w:r>
        <w:t xml:space="preserve">        </w:t>
      </w:r>
      <w:proofErr w:type="gramStart"/>
      <w:r>
        <w:t>printf(</w:t>
      </w:r>
      <w:proofErr w:type="gramEnd"/>
      <w:r>
        <w:t>"Re - enter :--  ");</w:t>
      </w:r>
    </w:p>
    <w:p w14:paraId="420FA732" w14:textId="77777777" w:rsidR="005A2EB7" w:rsidRDefault="005A2EB7" w:rsidP="005A2EB7">
      <w:pPr>
        <w:pStyle w:val="ParagraphProject"/>
      </w:pPr>
      <w:r>
        <w:t xml:space="preserve">        fflush(stdin);</w:t>
      </w:r>
    </w:p>
    <w:p w14:paraId="6D8DFEF4" w14:textId="77777777" w:rsidR="005A2EB7" w:rsidRDefault="005A2EB7" w:rsidP="005A2EB7">
      <w:pPr>
        <w:pStyle w:val="ParagraphProject"/>
      </w:pPr>
      <w:r>
        <w:t xml:space="preserve">        scanf("%d</w:t>
      </w:r>
      <w:proofErr w:type="gramStart"/>
      <w:r>
        <w:t>",&amp;</w:t>
      </w:r>
      <w:proofErr w:type="gramEnd"/>
      <w:r>
        <w:t>input);</w:t>
      </w:r>
    </w:p>
    <w:p w14:paraId="7B7AD604" w14:textId="77777777" w:rsidR="005A2EB7" w:rsidRDefault="005A2EB7" w:rsidP="005A2EB7">
      <w:pPr>
        <w:pStyle w:val="ParagraphProject"/>
      </w:pPr>
      <w:r>
        <w:t xml:space="preserve">        }</w:t>
      </w:r>
    </w:p>
    <w:p w14:paraId="32714F90" w14:textId="77777777" w:rsidR="005A2EB7" w:rsidRDefault="005A2EB7" w:rsidP="005A2EB7">
      <w:pPr>
        <w:pStyle w:val="ParagraphProject"/>
      </w:pPr>
      <w:r>
        <w:t xml:space="preserve">    </w:t>
      </w:r>
      <w:proofErr w:type="gramStart"/>
      <w:r>
        <w:t>admin(</w:t>
      </w:r>
      <w:proofErr w:type="gramEnd"/>
      <w:r>
        <w:t>);</w:t>
      </w:r>
    </w:p>
    <w:p w14:paraId="400627BF" w14:textId="77777777" w:rsidR="005A2EB7" w:rsidRDefault="005A2EB7" w:rsidP="005A2EB7">
      <w:pPr>
        <w:pStyle w:val="ParagraphProject"/>
      </w:pPr>
      <w:r>
        <w:t xml:space="preserve">    if(input==1)</w:t>
      </w:r>
    </w:p>
    <w:p w14:paraId="472F9B76" w14:textId="77777777" w:rsidR="005A2EB7" w:rsidRDefault="005A2EB7" w:rsidP="005A2EB7">
      <w:pPr>
        <w:pStyle w:val="ParagraphProject"/>
      </w:pPr>
      <w:r>
        <w:t xml:space="preserve">    {</w:t>
      </w:r>
    </w:p>
    <w:p w14:paraId="086BC5E1" w14:textId="77777777" w:rsidR="005A2EB7" w:rsidRDefault="005A2EB7" w:rsidP="005A2EB7">
      <w:pPr>
        <w:pStyle w:val="ParagraphProject"/>
      </w:pPr>
      <w:r>
        <w:t xml:space="preserve">            fflush(stdin);</w:t>
      </w:r>
    </w:p>
    <w:p w14:paraId="2992EB35" w14:textId="77777777" w:rsidR="005A2EB7" w:rsidRDefault="005A2EB7" w:rsidP="005A2EB7">
      <w:pPr>
        <w:pStyle w:val="ParagraphProject"/>
      </w:pPr>
      <w:r>
        <w:t xml:space="preserve">            </w:t>
      </w:r>
      <w:proofErr w:type="gramStart"/>
      <w:r>
        <w:t>admin(</w:t>
      </w:r>
      <w:proofErr w:type="gramEnd"/>
      <w:r>
        <w:t>);</w:t>
      </w:r>
    </w:p>
    <w:p w14:paraId="04561903" w14:textId="77777777" w:rsidR="005A2EB7" w:rsidRDefault="005A2EB7" w:rsidP="005A2EB7">
      <w:pPr>
        <w:pStyle w:val="ParagraphProject"/>
      </w:pPr>
      <w:r>
        <w:t xml:space="preserve">            password(passcode2);</w:t>
      </w:r>
    </w:p>
    <w:p w14:paraId="760A49E0" w14:textId="77777777" w:rsidR="005A2EB7" w:rsidRDefault="005A2EB7" w:rsidP="005A2EB7">
      <w:pPr>
        <w:pStyle w:val="ParagraphProject"/>
      </w:pPr>
      <w:r>
        <w:t xml:space="preserve">        FILE *fptr;</w:t>
      </w:r>
    </w:p>
    <w:p w14:paraId="03C102A6" w14:textId="77777777" w:rsidR="005A2EB7" w:rsidRDefault="005A2EB7" w:rsidP="005A2EB7">
      <w:pPr>
        <w:pStyle w:val="ParagraphProject"/>
      </w:pPr>
      <w:r>
        <w:t xml:space="preserve">        fptr=fopen("C:\\IOEEPADMK_DATABASE\\studentinfo\\student_details.txt","r");</w:t>
      </w:r>
    </w:p>
    <w:p w14:paraId="1E8F5FEA" w14:textId="77777777" w:rsidR="005A2EB7" w:rsidRDefault="005A2EB7" w:rsidP="005A2EB7">
      <w:pPr>
        <w:pStyle w:val="ParagraphProject"/>
      </w:pPr>
      <w:r>
        <w:t xml:space="preserve">        while((c=fgetc(fptr)</w:t>
      </w:r>
      <w:proofErr w:type="gramStart"/>
      <w:r>
        <w:t>)!=</w:t>
      </w:r>
      <w:proofErr w:type="gramEnd"/>
      <w:r>
        <w:t>EOF){</w:t>
      </w:r>
    </w:p>
    <w:p w14:paraId="7D5F6407" w14:textId="77777777" w:rsidR="005A2EB7" w:rsidRDefault="005A2EB7" w:rsidP="005A2EB7">
      <w:pPr>
        <w:pStyle w:val="ParagraphProject"/>
      </w:pPr>
      <w:r>
        <w:lastRenderedPageBreak/>
        <w:t xml:space="preserve">            printf("%c</w:t>
      </w:r>
      <w:proofErr w:type="gramStart"/>
      <w:r>
        <w:t>",c</w:t>
      </w:r>
      <w:proofErr w:type="gramEnd"/>
      <w:r>
        <w:t>);</w:t>
      </w:r>
    </w:p>
    <w:p w14:paraId="4F8D6072" w14:textId="77777777" w:rsidR="005A2EB7" w:rsidRDefault="005A2EB7" w:rsidP="005A2EB7">
      <w:pPr>
        <w:pStyle w:val="ParagraphProject"/>
      </w:pPr>
      <w:r>
        <w:t xml:space="preserve">        }</w:t>
      </w:r>
    </w:p>
    <w:p w14:paraId="7DB9D1A6" w14:textId="77777777" w:rsidR="005A2EB7" w:rsidRDefault="005A2EB7" w:rsidP="005A2EB7">
      <w:pPr>
        <w:pStyle w:val="ParagraphProject"/>
      </w:pPr>
      <w:r>
        <w:t xml:space="preserve">        fclose(fptr);</w:t>
      </w:r>
    </w:p>
    <w:p w14:paraId="5CACBE25" w14:textId="77777777" w:rsidR="005A2EB7" w:rsidRDefault="005A2EB7" w:rsidP="005A2EB7">
      <w:pPr>
        <w:pStyle w:val="ParagraphProject"/>
      </w:pPr>
      <w:r>
        <w:t xml:space="preserve">        Option_Or_</w:t>
      </w:r>
      <w:proofErr w:type="gramStart"/>
      <w:r>
        <w:t>Exit(</w:t>
      </w:r>
      <w:proofErr w:type="gramEnd"/>
      <w:r>
        <w:t>);</w:t>
      </w:r>
    </w:p>
    <w:p w14:paraId="6A07808F" w14:textId="77777777" w:rsidR="005A2EB7" w:rsidRDefault="005A2EB7" w:rsidP="005A2EB7">
      <w:pPr>
        <w:pStyle w:val="ParagraphProject"/>
      </w:pPr>
      <w:r>
        <w:t xml:space="preserve">    }</w:t>
      </w:r>
    </w:p>
    <w:p w14:paraId="3CDBD61A" w14:textId="77777777" w:rsidR="005A2EB7" w:rsidRDefault="005A2EB7" w:rsidP="005A2EB7">
      <w:pPr>
        <w:pStyle w:val="ParagraphProject"/>
      </w:pPr>
    </w:p>
    <w:p w14:paraId="58B1695A" w14:textId="77777777" w:rsidR="005A2EB7" w:rsidRDefault="005A2EB7" w:rsidP="005A2EB7">
      <w:pPr>
        <w:pStyle w:val="ParagraphProject"/>
      </w:pPr>
      <w:r>
        <w:t xml:space="preserve">    if(input==</w:t>
      </w:r>
      <w:proofErr w:type="gramStart"/>
      <w:r>
        <w:t>2){</w:t>
      </w:r>
      <w:proofErr w:type="gramEnd"/>
    </w:p>
    <w:p w14:paraId="29238D98" w14:textId="77777777" w:rsidR="005A2EB7" w:rsidRDefault="005A2EB7" w:rsidP="005A2EB7">
      <w:pPr>
        <w:pStyle w:val="ParagraphProject"/>
      </w:pPr>
      <w:r>
        <w:t xml:space="preserve">        int i;</w:t>
      </w:r>
    </w:p>
    <w:p w14:paraId="53FBC946" w14:textId="77777777" w:rsidR="005A2EB7" w:rsidRDefault="005A2EB7" w:rsidP="005A2EB7">
      <w:pPr>
        <w:pStyle w:val="ParagraphProject"/>
      </w:pPr>
      <w:r>
        <w:t xml:space="preserve">        </w:t>
      </w:r>
      <w:proofErr w:type="gramStart"/>
      <w:r>
        <w:t>printf(</w:t>
      </w:r>
      <w:proofErr w:type="gramEnd"/>
      <w:r>
        <w:t>"!!!!!!YOU ARE ABOUT TO ERASE ALL STUDENTS DATA.PRESS 1 TO CONFIRM !!\n IF NOT PRESS OTHER NUMBER.  ");</w:t>
      </w:r>
    </w:p>
    <w:p w14:paraId="7D656016" w14:textId="77777777" w:rsidR="005A2EB7" w:rsidRDefault="005A2EB7" w:rsidP="005A2EB7">
      <w:pPr>
        <w:pStyle w:val="ParagraphProject"/>
      </w:pPr>
      <w:r>
        <w:t xml:space="preserve">        scanf("%d</w:t>
      </w:r>
      <w:proofErr w:type="gramStart"/>
      <w:r>
        <w:t>",&amp;</w:t>
      </w:r>
      <w:proofErr w:type="gramEnd"/>
      <w:r>
        <w:t>i);</w:t>
      </w:r>
    </w:p>
    <w:p w14:paraId="35242E25" w14:textId="77777777" w:rsidR="005A2EB7" w:rsidRDefault="005A2EB7" w:rsidP="005A2EB7">
      <w:pPr>
        <w:pStyle w:val="ParagraphProject"/>
      </w:pPr>
      <w:r>
        <w:t xml:space="preserve">        if(i==</w:t>
      </w:r>
      <w:proofErr w:type="gramStart"/>
      <w:r>
        <w:t>1){</w:t>
      </w:r>
      <w:proofErr w:type="gramEnd"/>
    </w:p>
    <w:p w14:paraId="480B088C" w14:textId="77777777" w:rsidR="005A2EB7" w:rsidRDefault="005A2EB7" w:rsidP="005A2EB7">
      <w:pPr>
        <w:pStyle w:val="ParagraphProject"/>
      </w:pPr>
      <w:r>
        <w:t xml:space="preserve">                fflush(stdin);</w:t>
      </w:r>
    </w:p>
    <w:p w14:paraId="6A53CB28" w14:textId="77777777" w:rsidR="005A2EB7" w:rsidRDefault="005A2EB7" w:rsidP="005A2EB7">
      <w:pPr>
        <w:pStyle w:val="ParagraphProject"/>
      </w:pPr>
      <w:r>
        <w:t xml:space="preserve">                password(passcode2);</w:t>
      </w:r>
    </w:p>
    <w:p w14:paraId="2BA5B7BE" w14:textId="77777777" w:rsidR="005A2EB7" w:rsidRDefault="005A2EB7" w:rsidP="005A2EB7">
      <w:pPr>
        <w:pStyle w:val="ParagraphProject"/>
      </w:pPr>
      <w:r>
        <w:t xml:space="preserve">                </w:t>
      </w:r>
      <w:proofErr w:type="gramStart"/>
      <w:r>
        <w:t>admin(</w:t>
      </w:r>
      <w:proofErr w:type="gramEnd"/>
      <w:r>
        <w:t>);</w:t>
      </w:r>
    </w:p>
    <w:p w14:paraId="0F86B151" w14:textId="77777777" w:rsidR="005A2EB7" w:rsidRDefault="005A2EB7" w:rsidP="005A2EB7">
      <w:pPr>
        <w:pStyle w:val="ParagraphProject"/>
      </w:pPr>
      <w:r>
        <w:t xml:space="preserve">                </w:t>
      </w:r>
      <w:proofErr w:type="gramStart"/>
      <w:r>
        <w:t>printf(</w:t>
      </w:r>
      <w:proofErr w:type="gramEnd"/>
      <w:r>
        <w:t>"YOU ARE ABOUT TO DELETE ALL THE FOLLOWING FILES!!!!!!!\n");</w:t>
      </w:r>
    </w:p>
    <w:p w14:paraId="3D4D3A3B" w14:textId="77777777" w:rsidR="005A2EB7" w:rsidRDefault="005A2EB7" w:rsidP="005A2EB7">
      <w:pPr>
        <w:pStyle w:val="ParagraphProject"/>
      </w:pPr>
      <w:r>
        <w:t xml:space="preserve">                students_</w:t>
      </w:r>
      <w:proofErr w:type="gramStart"/>
      <w:r>
        <w:t>scores(</w:t>
      </w:r>
      <w:proofErr w:type="gramEnd"/>
      <w:r>
        <w:t>);</w:t>
      </w:r>
    </w:p>
    <w:p w14:paraId="56BFC00D" w14:textId="77777777" w:rsidR="005A2EB7" w:rsidRDefault="005A2EB7" w:rsidP="005A2EB7">
      <w:pPr>
        <w:pStyle w:val="ParagraphProject"/>
      </w:pPr>
      <w:r>
        <w:t xml:space="preserve">                </w:t>
      </w:r>
      <w:proofErr w:type="gramStart"/>
      <w:r>
        <w:t>printf(</w:t>
      </w:r>
      <w:proofErr w:type="gramEnd"/>
      <w:r>
        <w:t>"\nPRESS 1 KEY TO CONFIRM OR OTHER KEY TO GO TO OPTION OR EXIT BLOCK!");</w:t>
      </w:r>
    </w:p>
    <w:p w14:paraId="15378BAA" w14:textId="77777777" w:rsidR="005A2EB7" w:rsidRDefault="005A2EB7" w:rsidP="005A2EB7">
      <w:pPr>
        <w:pStyle w:val="ParagraphProject"/>
      </w:pPr>
      <w:r>
        <w:lastRenderedPageBreak/>
        <w:t xml:space="preserve">                scanf("%d</w:t>
      </w:r>
      <w:proofErr w:type="gramStart"/>
      <w:r>
        <w:t>",&amp;</w:t>
      </w:r>
      <w:proofErr w:type="gramEnd"/>
      <w:r>
        <w:t>check);</w:t>
      </w:r>
    </w:p>
    <w:p w14:paraId="0EF5C38A" w14:textId="77777777" w:rsidR="005A2EB7" w:rsidRDefault="005A2EB7" w:rsidP="005A2EB7">
      <w:pPr>
        <w:pStyle w:val="ParagraphProject"/>
      </w:pPr>
      <w:r>
        <w:t xml:space="preserve">                if (check==1)</w:t>
      </w:r>
    </w:p>
    <w:p w14:paraId="055B4341" w14:textId="77777777" w:rsidR="005A2EB7" w:rsidRDefault="005A2EB7" w:rsidP="005A2EB7">
      <w:pPr>
        <w:pStyle w:val="ParagraphProject"/>
      </w:pPr>
      <w:r>
        <w:t xml:space="preserve">                {</w:t>
      </w:r>
    </w:p>
    <w:p w14:paraId="192FB7FB" w14:textId="77777777" w:rsidR="005A2EB7" w:rsidRDefault="005A2EB7" w:rsidP="005A2EB7">
      <w:pPr>
        <w:pStyle w:val="ParagraphProject"/>
      </w:pPr>
      <w:r>
        <w:t xml:space="preserve">                    DIR *theFolder = opendir("C:\\IOEEPADMK_DATABASE\\studentinfo");</w:t>
      </w:r>
    </w:p>
    <w:p w14:paraId="56B1E7D5" w14:textId="77777777" w:rsidR="005A2EB7" w:rsidRDefault="005A2EB7" w:rsidP="005A2EB7">
      <w:pPr>
        <w:pStyle w:val="ParagraphProject"/>
      </w:pPr>
      <w:r>
        <w:t xml:space="preserve">                    struct dirent *next_file;</w:t>
      </w:r>
    </w:p>
    <w:p w14:paraId="0217B372" w14:textId="77777777" w:rsidR="005A2EB7" w:rsidRDefault="005A2EB7" w:rsidP="005A2EB7">
      <w:pPr>
        <w:pStyle w:val="ParagraphProject"/>
      </w:pPr>
      <w:r>
        <w:t xml:space="preserve">                    char </w:t>
      </w:r>
      <w:proofErr w:type="gramStart"/>
      <w:r>
        <w:t>filepath[</w:t>
      </w:r>
      <w:proofErr w:type="gramEnd"/>
      <w:r>
        <w:t>250];</w:t>
      </w:r>
    </w:p>
    <w:p w14:paraId="624BC074" w14:textId="77777777" w:rsidR="005A2EB7" w:rsidRDefault="005A2EB7" w:rsidP="005A2EB7">
      <w:pPr>
        <w:pStyle w:val="ParagraphProject"/>
      </w:pPr>
      <w:r>
        <w:t xml:space="preserve">                    while </w:t>
      </w:r>
      <w:proofErr w:type="gramStart"/>
      <w:r>
        <w:t>( (</w:t>
      </w:r>
      <w:proofErr w:type="gramEnd"/>
      <w:r>
        <w:t>next_file = readdir(theFolder)) != NULL )</w:t>
      </w:r>
    </w:p>
    <w:p w14:paraId="0F230A26" w14:textId="77777777" w:rsidR="005A2EB7" w:rsidRDefault="005A2EB7" w:rsidP="005A2EB7">
      <w:pPr>
        <w:pStyle w:val="ParagraphProject"/>
      </w:pPr>
      <w:r>
        <w:t xml:space="preserve">                    {</w:t>
      </w:r>
    </w:p>
    <w:p w14:paraId="4E48FC6A" w14:textId="77777777" w:rsidR="005A2EB7" w:rsidRDefault="005A2EB7" w:rsidP="005A2EB7">
      <w:pPr>
        <w:pStyle w:val="ParagraphProject"/>
      </w:pPr>
      <w:r>
        <w:t xml:space="preserve">                        // build the path for each file in the folder</w:t>
      </w:r>
    </w:p>
    <w:p w14:paraId="61085994" w14:textId="77777777" w:rsidR="005A2EB7" w:rsidRDefault="005A2EB7" w:rsidP="005A2EB7">
      <w:pPr>
        <w:pStyle w:val="ParagraphProject"/>
      </w:pPr>
      <w:r>
        <w:t xml:space="preserve">                        </w:t>
      </w:r>
      <w:proofErr w:type="gramStart"/>
      <w:r>
        <w:t>sprintf(</w:t>
      </w:r>
      <w:proofErr w:type="gramEnd"/>
      <w:r>
        <w:t>filepath, "C:\\IOEEPADMK_DATABASE\\studentinfo\\%s", next_file-&gt;d_name);//comes the name of files serially</w:t>
      </w:r>
    </w:p>
    <w:p w14:paraId="18617243" w14:textId="77777777" w:rsidR="005A2EB7" w:rsidRDefault="005A2EB7" w:rsidP="005A2EB7">
      <w:pPr>
        <w:pStyle w:val="ParagraphProject"/>
      </w:pPr>
      <w:r>
        <w:t xml:space="preserve">                        remove(filepath</w:t>
      </w:r>
      <w:proofErr w:type="gramStart"/>
      <w:r>
        <w:t>);  /</w:t>
      </w:r>
      <w:proofErr w:type="gramEnd"/>
      <w:r>
        <w:t>/delet the respective files from the folder of studentinfo</w:t>
      </w:r>
    </w:p>
    <w:p w14:paraId="6D69329A" w14:textId="77777777" w:rsidR="005A2EB7" w:rsidRDefault="005A2EB7" w:rsidP="005A2EB7">
      <w:pPr>
        <w:pStyle w:val="ParagraphProject"/>
      </w:pPr>
      <w:r>
        <w:t xml:space="preserve">                    }</w:t>
      </w:r>
    </w:p>
    <w:p w14:paraId="77C73BF9" w14:textId="77777777" w:rsidR="005A2EB7" w:rsidRDefault="005A2EB7" w:rsidP="005A2EB7">
      <w:pPr>
        <w:pStyle w:val="ParagraphProject"/>
      </w:pPr>
    </w:p>
    <w:p w14:paraId="3154AD61" w14:textId="77777777" w:rsidR="005A2EB7" w:rsidRDefault="005A2EB7" w:rsidP="005A2EB7">
      <w:pPr>
        <w:pStyle w:val="ParagraphProject"/>
      </w:pPr>
      <w:r>
        <w:t xml:space="preserve">                    closedir(theFolder);</w:t>
      </w:r>
    </w:p>
    <w:p w14:paraId="188C27B3" w14:textId="77777777" w:rsidR="005A2EB7" w:rsidRDefault="005A2EB7" w:rsidP="005A2EB7">
      <w:pPr>
        <w:pStyle w:val="ParagraphProject"/>
      </w:pPr>
    </w:p>
    <w:p w14:paraId="53DBC01D" w14:textId="77777777" w:rsidR="005A2EB7" w:rsidRDefault="005A2EB7" w:rsidP="005A2EB7">
      <w:pPr>
        <w:pStyle w:val="ParagraphProject"/>
      </w:pPr>
      <w:r>
        <w:t xml:space="preserve">                    DIR *Folder_scorecard = opendir("C:\\IOEEPADMK_DATABASE\\mocktest\\Scoresheets");</w:t>
      </w:r>
    </w:p>
    <w:p w14:paraId="3065FA51" w14:textId="77777777" w:rsidR="005A2EB7" w:rsidRDefault="005A2EB7" w:rsidP="005A2EB7">
      <w:pPr>
        <w:pStyle w:val="ParagraphProject"/>
      </w:pPr>
      <w:r>
        <w:lastRenderedPageBreak/>
        <w:t xml:space="preserve">                    struct dirent *score_file;</w:t>
      </w:r>
    </w:p>
    <w:p w14:paraId="5340D0D6" w14:textId="77777777" w:rsidR="005A2EB7" w:rsidRDefault="005A2EB7" w:rsidP="005A2EB7">
      <w:pPr>
        <w:pStyle w:val="ParagraphProject"/>
      </w:pPr>
      <w:r>
        <w:t xml:space="preserve">                    char </w:t>
      </w:r>
      <w:proofErr w:type="gramStart"/>
      <w:r>
        <w:t>filelocation[</w:t>
      </w:r>
      <w:proofErr w:type="gramEnd"/>
      <w:r>
        <w:t>250];</w:t>
      </w:r>
    </w:p>
    <w:p w14:paraId="789892A8" w14:textId="77777777" w:rsidR="005A2EB7" w:rsidRDefault="005A2EB7" w:rsidP="005A2EB7">
      <w:pPr>
        <w:pStyle w:val="ParagraphProject"/>
      </w:pPr>
      <w:r>
        <w:t xml:space="preserve">                    while </w:t>
      </w:r>
      <w:proofErr w:type="gramStart"/>
      <w:r>
        <w:t>( (</w:t>
      </w:r>
      <w:proofErr w:type="gramEnd"/>
      <w:r>
        <w:t>score_file = readdir(Folder_scorecard)) != NULL )</w:t>
      </w:r>
    </w:p>
    <w:p w14:paraId="103F2CF9" w14:textId="77777777" w:rsidR="005A2EB7" w:rsidRDefault="005A2EB7" w:rsidP="005A2EB7">
      <w:pPr>
        <w:pStyle w:val="ParagraphProject"/>
      </w:pPr>
      <w:r>
        <w:t xml:space="preserve">                    {</w:t>
      </w:r>
    </w:p>
    <w:p w14:paraId="62ACFC56" w14:textId="77777777" w:rsidR="005A2EB7" w:rsidRDefault="005A2EB7" w:rsidP="005A2EB7">
      <w:pPr>
        <w:pStyle w:val="ParagraphProject"/>
      </w:pPr>
      <w:r>
        <w:t xml:space="preserve">                        // build the path for each file in the folder</w:t>
      </w:r>
    </w:p>
    <w:p w14:paraId="21594BB5" w14:textId="77777777" w:rsidR="005A2EB7" w:rsidRDefault="005A2EB7" w:rsidP="005A2EB7">
      <w:pPr>
        <w:pStyle w:val="ParagraphProject"/>
      </w:pPr>
      <w:r>
        <w:t xml:space="preserve">                        </w:t>
      </w:r>
      <w:proofErr w:type="gramStart"/>
      <w:r>
        <w:t>sprintf(</w:t>
      </w:r>
      <w:proofErr w:type="gramEnd"/>
      <w:r>
        <w:t>filelocation, "C:\\IOEEPADMK_DATABASE\\mocktest\\Scoresheets\\%s", score_file-&gt;d_name);</w:t>
      </w:r>
    </w:p>
    <w:p w14:paraId="79BA17C5" w14:textId="77777777" w:rsidR="005A2EB7" w:rsidRDefault="005A2EB7" w:rsidP="005A2EB7">
      <w:pPr>
        <w:pStyle w:val="ParagraphProject"/>
      </w:pPr>
      <w:r>
        <w:t xml:space="preserve">                        remove(filelocation);</w:t>
      </w:r>
    </w:p>
    <w:p w14:paraId="732EE988" w14:textId="77777777" w:rsidR="005A2EB7" w:rsidRDefault="005A2EB7" w:rsidP="005A2EB7">
      <w:pPr>
        <w:pStyle w:val="ParagraphProject"/>
      </w:pPr>
      <w:r>
        <w:t xml:space="preserve">                    }</w:t>
      </w:r>
    </w:p>
    <w:p w14:paraId="69C2081B" w14:textId="77777777" w:rsidR="005A2EB7" w:rsidRDefault="005A2EB7" w:rsidP="005A2EB7">
      <w:pPr>
        <w:pStyle w:val="ParagraphProject"/>
      </w:pPr>
      <w:r>
        <w:t xml:space="preserve">                    closedir(Folder_scorecard);</w:t>
      </w:r>
    </w:p>
    <w:p w14:paraId="53BDDDD5" w14:textId="77777777" w:rsidR="005A2EB7" w:rsidRDefault="005A2EB7" w:rsidP="005A2EB7">
      <w:pPr>
        <w:pStyle w:val="ParagraphProject"/>
      </w:pPr>
    </w:p>
    <w:p w14:paraId="35F40F0B" w14:textId="77777777" w:rsidR="005A2EB7" w:rsidRDefault="005A2EB7" w:rsidP="005A2EB7">
      <w:pPr>
        <w:pStyle w:val="ParagraphProject"/>
      </w:pPr>
      <w:r>
        <w:t xml:space="preserve">                    DIR *Folder_practicescore = opendir("C:\\IOEEPADMK_DATABASE\\practiseset\\Scoresheets");</w:t>
      </w:r>
    </w:p>
    <w:p w14:paraId="6EF1EA97" w14:textId="77777777" w:rsidR="005A2EB7" w:rsidRDefault="005A2EB7" w:rsidP="005A2EB7">
      <w:pPr>
        <w:pStyle w:val="ParagraphProject"/>
      </w:pPr>
      <w:r>
        <w:t xml:space="preserve">                    struct dirent *practice_score;</w:t>
      </w:r>
    </w:p>
    <w:p w14:paraId="51C19BA4" w14:textId="77777777" w:rsidR="005A2EB7" w:rsidRDefault="005A2EB7" w:rsidP="005A2EB7">
      <w:pPr>
        <w:pStyle w:val="ParagraphProject"/>
      </w:pPr>
      <w:r>
        <w:t xml:space="preserve">                    char </w:t>
      </w:r>
      <w:proofErr w:type="gramStart"/>
      <w:r>
        <w:t>fileset[</w:t>
      </w:r>
      <w:proofErr w:type="gramEnd"/>
      <w:r>
        <w:t>250];</w:t>
      </w:r>
    </w:p>
    <w:p w14:paraId="0B7CB4EE" w14:textId="77777777" w:rsidR="005A2EB7" w:rsidRDefault="005A2EB7" w:rsidP="005A2EB7">
      <w:pPr>
        <w:pStyle w:val="ParagraphProject"/>
      </w:pPr>
      <w:r>
        <w:t xml:space="preserve">                    while </w:t>
      </w:r>
      <w:proofErr w:type="gramStart"/>
      <w:r>
        <w:t>( (</w:t>
      </w:r>
      <w:proofErr w:type="gramEnd"/>
      <w:r>
        <w:t>practice_score = readdir(Folder_practicescore)) != NULL )</w:t>
      </w:r>
    </w:p>
    <w:p w14:paraId="4A35B37A" w14:textId="77777777" w:rsidR="005A2EB7" w:rsidRDefault="005A2EB7" w:rsidP="005A2EB7">
      <w:pPr>
        <w:pStyle w:val="ParagraphProject"/>
      </w:pPr>
      <w:r>
        <w:t xml:space="preserve">                    {</w:t>
      </w:r>
    </w:p>
    <w:p w14:paraId="09331ED3" w14:textId="77777777" w:rsidR="005A2EB7" w:rsidRDefault="005A2EB7" w:rsidP="005A2EB7">
      <w:pPr>
        <w:pStyle w:val="ParagraphProject"/>
      </w:pPr>
      <w:r>
        <w:t xml:space="preserve">                        // build the path for each file in the folder</w:t>
      </w:r>
    </w:p>
    <w:p w14:paraId="09322D6B" w14:textId="77777777" w:rsidR="005A2EB7" w:rsidRDefault="005A2EB7" w:rsidP="005A2EB7">
      <w:pPr>
        <w:pStyle w:val="ParagraphProject"/>
      </w:pPr>
      <w:r>
        <w:lastRenderedPageBreak/>
        <w:t xml:space="preserve">                        </w:t>
      </w:r>
      <w:proofErr w:type="gramStart"/>
      <w:r>
        <w:t>sprintf(</w:t>
      </w:r>
      <w:proofErr w:type="gramEnd"/>
      <w:r>
        <w:t>fileset, "C:\\IOEEPADMK_DATABASE\\practiseset\\Scoresheets\\%s", practice_score-&gt;d_name);</w:t>
      </w:r>
    </w:p>
    <w:p w14:paraId="65050E27" w14:textId="77777777" w:rsidR="005A2EB7" w:rsidRDefault="005A2EB7" w:rsidP="005A2EB7">
      <w:pPr>
        <w:pStyle w:val="ParagraphProject"/>
      </w:pPr>
      <w:r>
        <w:t xml:space="preserve">                        remove(fileset);</w:t>
      </w:r>
    </w:p>
    <w:p w14:paraId="0DFCD56C" w14:textId="77777777" w:rsidR="005A2EB7" w:rsidRDefault="005A2EB7" w:rsidP="005A2EB7">
      <w:pPr>
        <w:pStyle w:val="ParagraphProject"/>
      </w:pPr>
      <w:r>
        <w:t xml:space="preserve">                    }</w:t>
      </w:r>
    </w:p>
    <w:p w14:paraId="37944F40" w14:textId="77777777" w:rsidR="005A2EB7" w:rsidRDefault="005A2EB7" w:rsidP="005A2EB7">
      <w:pPr>
        <w:pStyle w:val="ParagraphProject"/>
      </w:pPr>
      <w:r>
        <w:t xml:space="preserve">                    closedir(Folder_practicescore);</w:t>
      </w:r>
    </w:p>
    <w:p w14:paraId="4FB11ADF" w14:textId="77777777" w:rsidR="005A2EB7" w:rsidRDefault="005A2EB7" w:rsidP="005A2EB7">
      <w:pPr>
        <w:pStyle w:val="ParagraphProject"/>
      </w:pPr>
      <w:r>
        <w:t xml:space="preserve">                    </w:t>
      </w:r>
      <w:proofErr w:type="gramStart"/>
      <w:r>
        <w:t>printf(</w:t>
      </w:r>
      <w:proofErr w:type="gramEnd"/>
      <w:r>
        <w:t>"\nALL THE FILES HAVING STUDENT DATA HAS BEEN DELETED.\n");</w:t>
      </w:r>
    </w:p>
    <w:p w14:paraId="5860C7EF" w14:textId="77777777" w:rsidR="005A2EB7" w:rsidRDefault="005A2EB7" w:rsidP="005A2EB7">
      <w:pPr>
        <w:pStyle w:val="ParagraphProject"/>
      </w:pPr>
      <w:r>
        <w:t xml:space="preserve">                    Option_Or_</w:t>
      </w:r>
      <w:proofErr w:type="gramStart"/>
      <w:r>
        <w:t>Exit(</w:t>
      </w:r>
      <w:proofErr w:type="gramEnd"/>
      <w:r>
        <w:t>);</w:t>
      </w:r>
    </w:p>
    <w:p w14:paraId="13E2FD62" w14:textId="77777777" w:rsidR="005A2EB7" w:rsidRDefault="005A2EB7" w:rsidP="005A2EB7">
      <w:pPr>
        <w:pStyle w:val="ParagraphProject"/>
      </w:pPr>
      <w:r>
        <w:t xml:space="preserve">                }</w:t>
      </w:r>
    </w:p>
    <w:p w14:paraId="061F5F1D" w14:textId="77777777" w:rsidR="005A2EB7" w:rsidRDefault="005A2EB7" w:rsidP="005A2EB7">
      <w:pPr>
        <w:pStyle w:val="ParagraphProject"/>
      </w:pPr>
      <w:r>
        <w:t xml:space="preserve">                else</w:t>
      </w:r>
    </w:p>
    <w:p w14:paraId="7C908C16" w14:textId="77777777" w:rsidR="005A2EB7" w:rsidRDefault="005A2EB7" w:rsidP="005A2EB7">
      <w:pPr>
        <w:pStyle w:val="ParagraphProject"/>
      </w:pPr>
      <w:r>
        <w:t xml:space="preserve">                {</w:t>
      </w:r>
    </w:p>
    <w:p w14:paraId="505B1CCE" w14:textId="77777777" w:rsidR="005A2EB7" w:rsidRDefault="005A2EB7" w:rsidP="005A2EB7">
      <w:pPr>
        <w:pStyle w:val="ParagraphProject"/>
      </w:pPr>
      <w:r>
        <w:t xml:space="preserve">                    Option_Or_</w:t>
      </w:r>
      <w:proofErr w:type="gramStart"/>
      <w:r>
        <w:t>Exit(</w:t>
      </w:r>
      <w:proofErr w:type="gramEnd"/>
      <w:r>
        <w:t>);</w:t>
      </w:r>
    </w:p>
    <w:p w14:paraId="526CEB91" w14:textId="77777777" w:rsidR="005A2EB7" w:rsidRDefault="005A2EB7" w:rsidP="005A2EB7">
      <w:pPr>
        <w:pStyle w:val="ParagraphProject"/>
      </w:pPr>
      <w:r>
        <w:t xml:space="preserve">                }</w:t>
      </w:r>
    </w:p>
    <w:p w14:paraId="3796069F" w14:textId="77777777" w:rsidR="005A2EB7" w:rsidRDefault="005A2EB7" w:rsidP="005A2EB7">
      <w:pPr>
        <w:pStyle w:val="ParagraphProject"/>
      </w:pPr>
      <w:r>
        <w:t xml:space="preserve">        }</w:t>
      </w:r>
    </w:p>
    <w:p w14:paraId="1188DFA6" w14:textId="77777777" w:rsidR="005A2EB7" w:rsidRDefault="005A2EB7" w:rsidP="005A2EB7">
      <w:pPr>
        <w:pStyle w:val="ParagraphProject"/>
      </w:pPr>
      <w:r>
        <w:t xml:space="preserve">        else</w:t>
      </w:r>
    </w:p>
    <w:p w14:paraId="4AF8ADA2" w14:textId="77777777" w:rsidR="005A2EB7" w:rsidRDefault="005A2EB7" w:rsidP="005A2EB7">
      <w:pPr>
        <w:pStyle w:val="ParagraphProject"/>
      </w:pPr>
      <w:r>
        <w:t xml:space="preserve">        {</w:t>
      </w:r>
    </w:p>
    <w:p w14:paraId="412A00E2" w14:textId="77777777" w:rsidR="005A2EB7" w:rsidRDefault="005A2EB7" w:rsidP="005A2EB7">
      <w:pPr>
        <w:pStyle w:val="ParagraphProject"/>
      </w:pPr>
      <w:r>
        <w:t xml:space="preserve">            Option_Or_</w:t>
      </w:r>
      <w:proofErr w:type="gramStart"/>
      <w:r>
        <w:t>Exit(</w:t>
      </w:r>
      <w:proofErr w:type="gramEnd"/>
      <w:r>
        <w:t>);</w:t>
      </w:r>
    </w:p>
    <w:p w14:paraId="0370C090" w14:textId="77777777" w:rsidR="005A2EB7" w:rsidRDefault="005A2EB7" w:rsidP="005A2EB7">
      <w:pPr>
        <w:pStyle w:val="ParagraphProject"/>
      </w:pPr>
      <w:r>
        <w:t xml:space="preserve">        }</w:t>
      </w:r>
    </w:p>
    <w:p w14:paraId="1797FB5A" w14:textId="77777777" w:rsidR="005A2EB7" w:rsidRDefault="005A2EB7" w:rsidP="005A2EB7">
      <w:pPr>
        <w:pStyle w:val="ParagraphProject"/>
      </w:pPr>
      <w:r>
        <w:t xml:space="preserve">    }</w:t>
      </w:r>
    </w:p>
    <w:p w14:paraId="3C927786" w14:textId="77777777" w:rsidR="005A2EB7" w:rsidRDefault="005A2EB7" w:rsidP="005A2EB7">
      <w:pPr>
        <w:pStyle w:val="ParagraphProject"/>
      </w:pPr>
      <w:r>
        <w:lastRenderedPageBreak/>
        <w:t>}</w:t>
      </w:r>
    </w:p>
    <w:p w14:paraId="5A0022A0" w14:textId="77777777" w:rsidR="005A2EB7" w:rsidRDefault="005A2EB7" w:rsidP="005A2EB7">
      <w:pPr>
        <w:pStyle w:val="ParagraphProject"/>
      </w:pPr>
    </w:p>
    <w:p w14:paraId="523D30E3" w14:textId="77777777" w:rsidR="005A2EB7" w:rsidRDefault="005A2EB7" w:rsidP="005A2EB7">
      <w:pPr>
        <w:pStyle w:val="ParagraphProject"/>
      </w:pPr>
    </w:p>
    <w:p w14:paraId="1089495D" w14:textId="77777777" w:rsidR="005A2EB7" w:rsidRDefault="005A2EB7" w:rsidP="005A2EB7">
      <w:pPr>
        <w:pStyle w:val="ParagraphProject"/>
      </w:pPr>
      <w:r>
        <w:t xml:space="preserve">void </w:t>
      </w:r>
      <w:proofErr w:type="gramStart"/>
      <w:r>
        <w:t>Exit(</w:t>
      </w:r>
      <w:proofErr w:type="gramEnd"/>
      <w:r>
        <w:t>)</w:t>
      </w:r>
    </w:p>
    <w:p w14:paraId="7DD0208A" w14:textId="77777777" w:rsidR="005A2EB7" w:rsidRDefault="005A2EB7" w:rsidP="005A2EB7">
      <w:pPr>
        <w:pStyle w:val="ParagraphProject"/>
      </w:pPr>
      <w:r>
        <w:t>{</w:t>
      </w:r>
    </w:p>
    <w:p w14:paraId="347D5155" w14:textId="77777777" w:rsidR="005A2EB7" w:rsidRDefault="005A2EB7" w:rsidP="005A2EB7">
      <w:pPr>
        <w:pStyle w:val="ParagraphProject"/>
      </w:pPr>
      <w:r>
        <w:t xml:space="preserve">    </w:t>
      </w:r>
      <w:proofErr w:type="gramStart"/>
      <w:r>
        <w:t>exit(</w:t>
      </w:r>
      <w:proofErr w:type="gramEnd"/>
      <w:r>
        <w:t>1);</w:t>
      </w:r>
    </w:p>
    <w:p w14:paraId="46A605D1" w14:textId="77777777" w:rsidR="005A2EB7" w:rsidRDefault="005A2EB7" w:rsidP="005A2EB7">
      <w:pPr>
        <w:pStyle w:val="ParagraphProject"/>
      </w:pPr>
      <w:r>
        <w:t>}</w:t>
      </w:r>
    </w:p>
    <w:p w14:paraId="6A39F7E4" w14:textId="77777777" w:rsidR="005A2EB7" w:rsidRDefault="005A2EB7" w:rsidP="005A2EB7">
      <w:pPr>
        <w:pStyle w:val="ParagraphProject"/>
      </w:pPr>
    </w:p>
    <w:p w14:paraId="4CE7E548" w14:textId="77777777" w:rsidR="005A2EB7" w:rsidRDefault="005A2EB7" w:rsidP="005A2EB7">
      <w:pPr>
        <w:pStyle w:val="ParagraphProject"/>
      </w:pPr>
    </w:p>
    <w:p w14:paraId="7753D3DE" w14:textId="77777777" w:rsidR="005A2EB7" w:rsidRDefault="005A2EB7" w:rsidP="005A2EB7">
      <w:pPr>
        <w:pStyle w:val="ParagraphProject"/>
      </w:pPr>
      <w:r>
        <w:t>void Option_Or_</w:t>
      </w:r>
      <w:proofErr w:type="gramStart"/>
      <w:r>
        <w:t>Exit(</w:t>
      </w:r>
      <w:proofErr w:type="gramEnd"/>
      <w:r>
        <w:t>)</w:t>
      </w:r>
    </w:p>
    <w:p w14:paraId="65F3EE3F" w14:textId="77777777" w:rsidR="005A2EB7" w:rsidRDefault="005A2EB7" w:rsidP="005A2EB7">
      <w:pPr>
        <w:pStyle w:val="ParagraphProject"/>
      </w:pPr>
      <w:r>
        <w:t>{</w:t>
      </w:r>
    </w:p>
    <w:p w14:paraId="5A07D7CD" w14:textId="77777777" w:rsidR="005A2EB7" w:rsidRDefault="005A2EB7" w:rsidP="005A2EB7">
      <w:pPr>
        <w:pStyle w:val="ParagraphProject"/>
      </w:pPr>
      <w:r>
        <w:t xml:space="preserve">    char input;</w:t>
      </w:r>
    </w:p>
    <w:p w14:paraId="79EEC968" w14:textId="77777777" w:rsidR="005A2EB7" w:rsidRDefault="005A2EB7" w:rsidP="005A2EB7">
      <w:pPr>
        <w:pStyle w:val="ParagraphProject"/>
      </w:pPr>
      <w:r>
        <w:t xml:space="preserve">    Top:</w:t>
      </w:r>
    </w:p>
    <w:p w14:paraId="58B1973C" w14:textId="77777777" w:rsidR="005A2EB7" w:rsidRDefault="005A2EB7" w:rsidP="005A2EB7">
      <w:pPr>
        <w:pStyle w:val="ParagraphProject"/>
      </w:pPr>
      <w:r>
        <w:t xml:space="preserve">    </w:t>
      </w:r>
      <w:proofErr w:type="gramStart"/>
      <w:r>
        <w:t>printf(</w:t>
      </w:r>
      <w:proofErr w:type="gramEnd"/>
      <w:r>
        <w:t>"PRESS ENTER TO GO TO HOME MENU OR ENTER 'X' TO EXIT: ");</w:t>
      </w:r>
    </w:p>
    <w:p w14:paraId="3003CDC3" w14:textId="77777777" w:rsidR="005A2EB7" w:rsidRDefault="005A2EB7" w:rsidP="005A2EB7">
      <w:pPr>
        <w:pStyle w:val="ParagraphProject"/>
      </w:pPr>
      <w:r>
        <w:t xml:space="preserve">    fflush(stdin);</w:t>
      </w:r>
    </w:p>
    <w:p w14:paraId="1CF97A13" w14:textId="77777777" w:rsidR="005A2EB7" w:rsidRDefault="005A2EB7" w:rsidP="005A2EB7">
      <w:pPr>
        <w:pStyle w:val="ParagraphProject"/>
      </w:pPr>
      <w:r>
        <w:t xml:space="preserve">    </w:t>
      </w:r>
      <w:proofErr w:type="gramStart"/>
      <w:r>
        <w:t>scanf(</w:t>
      </w:r>
      <w:proofErr w:type="gramEnd"/>
      <w:r>
        <w:t>"%c", &amp;input);</w:t>
      </w:r>
    </w:p>
    <w:p w14:paraId="29CCE247" w14:textId="77777777" w:rsidR="005A2EB7" w:rsidRDefault="005A2EB7" w:rsidP="005A2EB7">
      <w:pPr>
        <w:pStyle w:val="ParagraphProject"/>
      </w:pPr>
      <w:r>
        <w:t xml:space="preserve">    </w:t>
      </w:r>
      <w:proofErr w:type="gramStart"/>
      <w:r>
        <w:t>if( input</w:t>
      </w:r>
      <w:proofErr w:type="gramEnd"/>
      <w:r>
        <w:t xml:space="preserve"> == 'x' || input == 'X' || input == '\n')</w:t>
      </w:r>
    </w:p>
    <w:p w14:paraId="34117A30" w14:textId="77777777" w:rsidR="005A2EB7" w:rsidRDefault="005A2EB7" w:rsidP="005A2EB7">
      <w:pPr>
        <w:pStyle w:val="ParagraphProject"/>
      </w:pPr>
      <w:r>
        <w:t xml:space="preserve">    {</w:t>
      </w:r>
    </w:p>
    <w:p w14:paraId="1D89465A" w14:textId="77777777" w:rsidR="005A2EB7" w:rsidRDefault="005A2EB7" w:rsidP="005A2EB7">
      <w:pPr>
        <w:pStyle w:val="ParagraphProject"/>
      </w:pPr>
      <w:r>
        <w:lastRenderedPageBreak/>
        <w:t xml:space="preserve">        </w:t>
      </w:r>
      <w:proofErr w:type="gramStart"/>
      <w:r>
        <w:t>if(</w:t>
      </w:r>
      <w:proofErr w:type="gramEnd"/>
      <w:r>
        <w:t>input == '\n')</w:t>
      </w:r>
    </w:p>
    <w:p w14:paraId="365CA60A" w14:textId="77777777" w:rsidR="005A2EB7" w:rsidRDefault="005A2EB7" w:rsidP="005A2EB7">
      <w:pPr>
        <w:pStyle w:val="ParagraphProject"/>
      </w:pPr>
      <w:r>
        <w:t xml:space="preserve">        {</w:t>
      </w:r>
    </w:p>
    <w:p w14:paraId="1B5AA214" w14:textId="77777777" w:rsidR="005A2EB7" w:rsidRDefault="005A2EB7" w:rsidP="005A2EB7">
      <w:pPr>
        <w:pStyle w:val="ParagraphProject"/>
      </w:pPr>
      <w:r>
        <w:t xml:space="preserve">            Option_</w:t>
      </w:r>
      <w:proofErr w:type="gramStart"/>
      <w:r>
        <w:t>Selector(</w:t>
      </w:r>
      <w:proofErr w:type="gramEnd"/>
      <w:r>
        <w:t>);</w:t>
      </w:r>
    </w:p>
    <w:p w14:paraId="7F08A7F0" w14:textId="77777777" w:rsidR="005A2EB7" w:rsidRDefault="005A2EB7" w:rsidP="005A2EB7">
      <w:pPr>
        <w:pStyle w:val="ParagraphProject"/>
      </w:pPr>
      <w:r>
        <w:t xml:space="preserve">        }</w:t>
      </w:r>
    </w:p>
    <w:p w14:paraId="0A1F97C1" w14:textId="77777777" w:rsidR="005A2EB7" w:rsidRDefault="005A2EB7" w:rsidP="005A2EB7">
      <w:pPr>
        <w:pStyle w:val="ParagraphProject"/>
      </w:pPr>
      <w:r>
        <w:t xml:space="preserve">        else</w:t>
      </w:r>
    </w:p>
    <w:p w14:paraId="790D7A70" w14:textId="77777777" w:rsidR="005A2EB7" w:rsidRDefault="005A2EB7" w:rsidP="005A2EB7">
      <w:pPr>
        <w:pStyle w:val="ParagraphProject"/>
      </w:pPr>
      <w:r>
        <w:t xml:space="preserve">        {</w:t>
      </w:r>
    </w:p>
    <w:p w14:paraId="151F04CA" w14:textId="77777777" w:rsidR="005A2EB7" w:rsidRDefault="005A2EB7" w:rsidP="005A2EB7">
      <w:pPr>
        <w:pStyle w:val="ParagraphProject"/>
      </w:pPr>
      <w:r>
        <w:t xml:space="preserve">            </w:t>
      </w:r>
      <w:proofErr w:type="gramStart"/>
      <w:r>
        <w:t>Exit(</w:t>
      </w:r>
      <w:proofErr w:type="gramEnd"/>
      <w:r>
        <w:t>);</w:t>
      </w:r>
    </w:p>
    <w:p w14:paraId="620774A6" w14:textId="77777777" w:rsidR="005A2EB7" w:rsidRDefault="005A2EB7" w:rsidP="005A2EB7">
      <w:pPr>
        <w:pStyle w:val="ParagraphProject"/>
      </w:pPr>
      <w:r>
        <w:t xml:space="preserve">        }</w:t>
      </w:r>
    </w:p>
    <w:p w14:paraId="5312F825" w14:textId="77777777" w:rsidR="005A2EB7" w:rsidRDefault="005A2EB7" w:rsidP="005A2EB7">
      <w:pPr>
        <w:pStyle w:val="ParagraphProject"/>
      </w:pPr>
      <w:r>
        <w:t xml:space="preserve">    }</w:t>
      </w:r>
    </w:p>
    <w:p w14:paraId="19C6763D" w14:textId="77777777" w:rsidR="005A2EB7" w:rsidRDefault="005A2EB7" w:rsidP="005A2EB7">
      <w:pPr>
        <w:pStyle w:val="ParagraphProject"/>
      </w:pPr>
      <w:r>
        <w:t xml:space="preserve">    else</w:t>
      </w:r>
    </w:p>
    <w:p w14:paraId="6DB2D0FB" w14:textId="77777777" w:rsidR="005A2EB7" w:rsidRDefault="005A2EB7" w:rsidP="005A2EB7">
      <w:pPr>
        <w:pStyle w:val="ParagraphProject"/>
      </w:pPr>
      <w:r>
        <w:t xml:space="preserve">    {</w:t>
      </w:r>
    </w:p>
    <w:p w14:paraId="000830B0" w14:textId="77777777" w:rsidR="005A2EB7" w:rsidRDefault="005A2EB7" w:rsidP="005A2EB7">
      <w:pPr>
        <w:pStyle w:val="ParagraphProject"/>
      </w:pPr>
      <w:r>
        <w:t xml:space="preserve">        goto Top;</w:t>
      </w:r>
    </w:p>
    <w:p w14:paraId="55407B05" w14:textId="77777777" w:rsidR="005A2EB7" w:rsidRDefault="005A2EB7" w:rsidP="005A2EB7">
      <w:pPr>
        <w:pStyle w:val="ParagraphProject"/>
      </w:pPr>
      <w:r>
        <w:t xml:space="preserve">    }</w:t>
      </w:r>
    </w:p>
    <w:p w14:paraId="25BC59AB" w14:textId="77777777" w:rsidR="005A2EB7" w:rsidRDefault="005A2EB7" w:rsidP="005A2EB7">
      <w:pPr>
        <w:pStyle w:val="ParagraphProject"/>
      </w:pPr>
      <w:r>
        <w:t>}</w:t>
      </w:r>
    </w:p>
    <w:p w14:paraId="45C8B6FC" w14:textId="77777777" w:rsidR="005A2EB7" w:rsidRDefault="005A2EB7" w:rsidP="005A2EB7">
      <w:pPr>
        <w:pStyle w:val="ParagraphProject"/>
      </w:pPr>
    </w:p>
    <w:p w14:paraId="4020AE6C" w14:textId="77777777" w:rsidR="005A2EB7" w:rsidRDefault="005A2EB7" w:rsidP="005A2EB7">
      <w:pPr>
        <w:pStyle w:val="ParagraphProject"/>
      </w:pPr>
    </w:p>
    <w:p w14:paraId="40D04D03" w14:textId="77777777" w:rsidR="005A2EB7" w:rsidRDefault="005A2EB7" w:rsidP="005A2EB7">
      <w:pPr>
        <w:pStyle w:val="ParagraphProject"/>
      </w:pPr>
      <w:r>
        <w:t>void Identification_Code_</w:t>
      </w:r>
      <w:proofErr w:type="gramStart"/>
      <w:r>
        <w:t>Generator(</w:t>
      </w:r>
      <w:proofErr w:type="gramEnd"/>
      <w:r>
        <w:t>char id_string[15])</w:t>
      </w:r>
    </w:p>
    <w:p w14:paraId="12273586" w14:textId="77777777" w:rsidR="005A2EB7" w:rsidRDefault="005A2EB7" w:rsidP="005A2EB7">
      <w:pPr>
        <w:pStyle w:val="ParagraphProject"/>
      </w:pPr>
      <w:r>
        <w:t>{</w:t>
      </w:r>
    </w:p>
    <w:p w14:paraId="053D0976" w14:textId="77777777" w:rsidR="005A2EB7" w:rsidRDefault="005A2EB7" w:rsidP="005A2EB7">
      <w:pPr>
        <w:pStyle w:val="ParagraphProject"/>
      </w:pPr>
      <w:r>
        <w:lastRenderedPageBreak/>
        <w:t xml:space="preserve">    FILE *number;</w:t>
      </w:r>
    </w:p>
    <w:p w14:paraId="11A094B0" w14:textId="77777777" w:rsidR="005A2EB7" w:rsidRDefault="005A2EB7" w:rsidP="005A2EB7">
      <w:pPr>
        <w:pStyle w:val="ParagraphProject"/>
      </w:pPr>
      <w:r>
        <w:t xml:space="preserve">    short int numb;</w:t>
      </w:r>
    </w:p>
    <w:p w14:paraId="5874ECD7" w14:textId="77777777" w:rsidR="005A2EB7" w:rsidRDefault="005A2EB7" w:rsidP="005A2EB7">
      <w:pPr>
        <w:pStyle w:val="ParagraphProject"/>
      </w:pPr>
      <w:r>
        <w:t xml:space="preserve">    char end_checker;</w:t>
      </w:r>
    </w:p>
    <w:p w14:paraId="18AEEA32" w14:textId="77777777" w:rsidR="005A2EB7" w:rsidRDefault="005A2EB7" w:rsidP="005A2EB7">
      <w:pPr>
        <w:pStyle w:val="ParagraphProject"/>
      </w:pPr>
      <w:r>
        <w:t xml:space="preserve">    //This below part is just to make the code number appear automatically for the users.</w:t>
      </w:r>
    </w:p>
    <w:p w14:paraId="095B3DD5" w14:textId="77777777" w:rsidR="005A2EB7" w:rsidRDefault="005A2EB7" w:rsidP="005A2EB7">
      <w:pPr>
        <w:pStyle w:val="ParagraphProject"/>
      </w:pPr>
      <w:r>
        <w:t xml:space="preserve">    number = </w:t>
      </w:r>
      <w:proofErr w:type="gramStart"/>
      <w:r>
        <w:t>fopen(</w:t>
      </w:r>
      <w:proofErr w:type="gramEnd"/>
      <w:r>
        <w:t>"C:\\IOEEPADMK_DATABASE\\studentinfo\\student_number.txt", "r");</w:t>
      </w:r>
    </w:p>
    <w:p w14:paraId="0C5FDAAA" w14:textId="77777777" w:rsidR="005A2EB7" w:rsidRDefault="005A2EB7" w:rsidP="005A2EB7">
      <w:pPr>
        <w:pStyle w:val="ParagraphProject"/>
      </w:pPr>
      <w:r>
        <w:t xml:space="preserve">    </w:t>
      </w:r>
      <w:proofErr w:type="gramStart"/>
      <w:r>
        <w:t>if(</w:t>
      </w:r>
      <w:proofErr w:type="gramEnd"/>
      <w:r>
        <w:t>number == NULL)</w:t>
      </w:r>
    </w:p>
    <w:p w14:paraId="54546DC5" w14:textId="77777777" w:rsidR="005A2EB7" w:rsidRDefault="005A2EB7" w:rsidP="005A2EB7">
      <w:pPr>
        <w:pStyle w:val="ParagraphProject"/>
      </w:pPr>
      <w:r>
        <w:t xml:space="preserve">    {</w:t>
      </w:r>
    </w:p>
    <w:p w14:paraId="4603F961" w14:textId="77777777" w:rsidR="005A2EB7" w:rsidRDefault="005A2EB7" w:rsidP="005A2EB7">
      <w:pPr>
        <w:pStyle w:val="ParagraphProject"/>
      </w:pPr>
      <w:r>
        <w:t xml:space="preserve">        fclose(number);</w:t>
      </w:r>
    </w:p>
    <w:p w14:paraId="2182DDC6" w14:textId="77777777" w:rsidR="005A2EB7" w:rsidRDefault="005A2EB7" w:rsidP="005A2EB7">
      <w:pPr>
        <w:pStyle w:val="ParagraphProject"/>
      </w:pPr>
      <w:r>
        <w:t xml:space="preserve">        number = </w:t>
      </w:r>
      <w:proofErr w:type="gramStart"/>
      <w:r>
        <w:t>fopen(</w:t>
      </w:r>
      <w:proofErr w:type="gramEnd"/>
      <w:r>
        <w:t>"C:\\IOEEPADMK_DATABASE\\studentinfo\\student_number.txt", "w");</w:t>
      </w:r>
    </w:p>
    <w:p w14:paraId="3482BF1C" w14:textId="77777777" w:rsidR="005A2EB7" w:rsidRDefault="005A2EB7" w:rsidP="005A2EB7">
      <w:pPr>
        <w:pStyle w:val="ParagraphProject"/>
      </w:pPr>
      <w:r>
        <w:t xml:space="preserve">        </w:t>
      </w:r>
      <w:proofErr w:type="gramStart"/>
      <w:r>
        <w:t>fprintf(</w:t>
      </w:r>
      <w:proofErr w:type="gramEnd"/>
      <w:r>
        <w:t>number, "001");</w:t>
      </w:r>
    </w:p>
    <w:p w14:paraId="16EA6845" w14:textId="77777777" w:rsidR="005A2EB7" w:rsidRDefault="005A2EB7" w:rsidP="005A2EB7">
      <w:pPr>
        <w:pStyle w:val="ParagraphProject"/>
      </w:pPr>
      <w:r>
        <w:t xml:space="preserve">        fclose(number);</w:t>
      </w:r>
    </w:p>
    <w:p w14:paraId="39AEE367" w14:textId="77777777" w:rsidR="005A2EB7" w:rsidRDefault="005A2EB7" w:rsidP="005A2EB7">
      <w:pPr>
        <w:pStyle w:val="ParagraphProject"/>
      </w:pPr>
      <w:r>
        <w:t xml:space="preserve">        number = </w:t>
      </w:r>
      <w:proofErr w:type="gramStart"/>
      <w:r>
        <w:t>fopen(</w:t>
      </w:r>
      <w:proofErr w:type="gramEnd"/>
      <w:r>
        <w:t>"C:\\IOEEPADMK_DATABASE\\studentinfo\\student_number.txt", "r");</w:t>
      </w:r>
    </w:p>
    <w:p w14:paraId="0556B313" w14:textId="77777777" w:rsidR="005A2EB7" w:rsidRDefault="005A2EB7" w:rsidP="005A2EB7">
      <w:pPr>
        <w:pStyle w:val="ParagraphProject"/>
      </w:pPr>
      <w:r>
        <w:t xml:space="preserve">    }</w:t>
      </w:r>
    </w:p>
    <w:p w14:paraId="6A208C68" w14:textId="77777777" w:rsidR="005A2EB7" w:rsidRDefault="005A2EB7" w:rsidP="005A2EB7">
      <w:pPr>
        <w:pStyle w:val="ParagraphProject"/>
      </w:pPr>
    </w:p>
    <w:p w14:paraId="7DB76DEF" w14:textId="77777777" w:rsidR="005A2EB7" w:rsidRDefault="005A2EB7" w:rsidP="005A2EB7">
      <w:pPr>
        <w:pStyle w:val="ParagraphProject"/>
      </w:pPr>
      <w:r>
        <w:t xml:space="preserve">    do</w:t>
      </w:r>
    </w:p>
    <w:p w14:paraId="01016935" w14:textId="77777777" w:rsidR="005A2EB7" w:rsidRDefault="005A2EB7" w:rsidP="005A2EB7">
      <w:pPr>
        <w:pStyle w:val="ParagraphProject"/>
      </w:pPr>
      <w:r>
        <w:t xml:space="preserve">    {</w:t>
      </w:r>
    </w:p>
    <w:p w14:paraId="2E2DC1A4" w14:textId="77777777" w:rsidR="005A2EB7" w:rsidRDefault="005A2EB7" w:rsidP="005A2EB7">
      <w:pPr>
        <w:pStyle w:val="ParagraphProject"/>
      </w:pPr>
      <w:r>
        <w:lastRenderedPageBreak/>
        <w:t xml:space="preserve">    </w:t>
      </w:r>
      <w:proofErr w:type="gramStart"/>
      <w:r>
        <w:t>fscanf(</w:t>
      </w:r>
      <w:proofErr w:type="gramEnd"/>
      <w:r>
        <w:t>number, "%d", &amp;numb);</w:t>
      </w:r>
    </w:p>
    <w:p w14:paraId="2C6A6A93" w14:textId="77777777" w:rsidR="005A2EB7" w:rsidRDefault="005A2EB7" w:rsidP="005A2EB7">
      <w:pPr>
        <w:pStyle w:val="ParagraphProject"/>
      </w:pPr>
      <w:r>
        <w:t xml:space="preserve">    } </w:t>
      </w:r>
      <w:proofErr w:type="gramStart"/>
      <w:r>
        <w:t>while(</w:t>
      </w:r>
      <w:proofErr w:type="gramEnd"/>
      <w:r>
        <w:t>(end_checker = fgetc(number)) != EOF);</w:t>
      </w:r>
    </w:p>
    <w:p w14:paraId="09875F03" w14:textId="77777777" w:rsidR="005A2EB7" w:rsidRDefault="005A2EB7" w:rsidP="005A2EB7">
      <w:pPr>
        <w:pStyle w:val="ParagraphProject"/>
      </w:pPr>
      <w:r>
        <w:t xml:space="preserve">    fclose(number);</w:t>
      </w:r>
    </w:p>
    <w:p w14:paraId="2954AA81" w14:textId="77777777" w:rsidR="005A2EB7" w:rsidRDefault="005A2EB7" w:rsidP="005A2EB7">
      <w:pPr>
        <w:pStyle w:val="ParagraphProject"/>
      </w:pPr>
    </w:p>
    <w:p w14:paraId="301DDFBB" w14:textId="77777777" w:rsidR="005A2EB7" w:rsidRDefault="005A2EB7" w:rsidP="005A2EB7">
      <w:pPr>
        <w:pStyle w:val="ParagraphProject"/>
      </w:pPr>
      <w:r>
        <w:t xml:space="preserve">    </w:t>
      </w:r>
      <w:proofErr w:type="gramStart"/>
      <w:r>
        <w:t>memset(</w:t>
      </w:r>
      <w:proofErr w:type="gramEnd"/>
      <w:r>
        <w:t>id_string,0, 15);</w:t>
      </w:r>
    </w:p>
    <w:p w14:paraId="051CE85C" w14:textId="77777777" w:rsidR="005A2EB7" w:rsidRDefault="005A2EB7" w:rsidP="005A2EB7">
      <w:pPr>
        <w:pStyle w:val="ParagraphProject"/>
      </w:pPr>
      <w:r>
        <w:t xml:space="preserve">    </w:t>
      </w:r>
      <w:proofErr w:type="gramStart"/>
      <w:r>
        <w:t>sprintf(</w:t>
      </w:r>
      <w:proofErr w:type="gramEnd"/>
      <w:r>
        <w:t>id_string, "IOE078EP%03d", numb);</w:t>
      </w:r>
    </w:p>
    <w:p w14:paraId="410ABDF8" w14:textId="77777777" w:rsidR="005A2EB7" w:rsidRDefault="005A2EB7" w:rsidP="005A2EB7">
      <w:pPr>
        <w:pStyle w:val="ParagraphProject"/>
      </w:pPr>
    </w:p>
    <w:p w14:paraId="54269930" w14:textId="77777777" w:rsidR="005A2EB7" w:rsidRDefault="005A2EB7" w:rsidP="005A2EB7">
      <w:pPr>
        <w:pStyle w:val="ParagraphProject"/>
      </w:pPr>
      <w:r>
        <w:t xml:space="preserve">    numb++;</w:t>
      </w:r>
    </w:p>
    <w:p w14:paraId="67CFB089" w14:textId="77777777" w:rsidR="005A2EB7" w:rsidRDefault="005A2EB7" w:rsidP="005A2EB7">
      <w:pPr>
        <w:pStyle w:val="ParagraphProject"/>
      </w:pPr>
    </w:p>
    <w:p w14:paraId="25B45967" w14:textId="77777777" w:rsidR="005A2EB7" w:rsidRDefault="005A2EB7" w:rsidP="005A2EB7">
      <w:pPr>
        <w:pStyle w:val="ParagraphProject"/>
      </w:pPr>
      <w:r>
        <w:t xml:space="preserve">    number = </w:t>
      </w:r>
      <w:proofErr w:type="gramStart"/>
      <w:r>
        <w:t>fopen(</w:t>
      </w:r>
      <w:proofErr w:type="gramEnd"/>
      <w:r>
        <w:t>"C:\\IOEEPADMK_DATABASE\\studentinfo\\student_number.txt", "a");</w:t>
      </w:r>
    </w:p>
    <w:p w14:paraId="12D691E6" w14:textId="77777777" w:rsidR="005A2EB7" w:rsidRDefault="005A2EB7" w:rsidP="005A2EB7">
      <w:pPr>
        <w:pStyle w:val="ParagraphProject"/>
      </w:pPr>
      <w:r>
        <w:t xml:space="preserve">    </w:t>
      </w:r>
      <w:proofErr w:type="gramStart"/>
      <w:r>
        <w:t>fprintf(</w:t>
      </w:r>
      <w:proofErr w:type="gramEnd"/>
      <w:r>
        <w:t>number, "\n%03d", numb);</w:t>
      </w:r>
    </w:p>
    <w:p w14:paraId="4CA7D0FD" w14:textId="77777777" w:rsidR="005A2EB7" w:rsidRDefault="005A2EB7" w:rsidP="005A2EB7">
      <w:pPr>
        <w:pStyle w:val="ParagraphProject"/>
      </w:pPr>
      <w:r>
        <w:t xml:space="preserve">    fclose(number);</w:t>
      </w:r>
    </w:p>
    <w:p w14:paraId="5D0948BC" w14:textId="77777777" w:rsidR="005A2EB7" w:rsidRDefault="005A2EB7" w:rsidP="005A2EB7">
      <w:pPr>
        <w:pStyle w:val="ParagraphProject"/>
      </w:pPr>
      <w:r>
        <w:t>}</w:t>
      </w:r>
    </w:p>
    <w:p w14:paraId="4838316F" w14:textId="77777777" w:rsidR="005A2EB7" w:rsidRDefault="005A2EB7" w:rsidP="005A2EB7">
      <w:pPr>
        <w:pStyle w:val="ParagraphProject"/>
      </w:pPr>
    </w:p>
    <w:p w14:paraId="2ECD40B3" w14:textId="77777777" w:rsidR="005A2EB7" w:rsidRDefault="005A2EB7" w:rsidP="005A2EB7">
      <w:pPr>
        <w:pStyle w:val="ParagraphProject"/>
      </w:pPr>
    </w:p>
    <w:p w14:paraId="1337D08C" w14:textId="77777777" w:rsidR="005A2EB7" w:rsidRDefault="005A2EB7" w:rsidP="005A2EB7">
      <w:pPr>
        <w:pStyle w:val="ParagraphProject"/>
      </w:pPr>
      <w:r>
        <w:t>bool Citizenship_</w:t>
      </w:r>
      <w:proofErr w:type="gramStart"/>
      <w:r>
        <w:t>Checker(</w:t>
      </w:r>
      <w:proofErr w:type="gramEnd"/>
      <w:r>
        <w:t>char number[20])</w:t>
      </w:r>
    </w:p>
    <w:p w14:paraId="5F484334" w14:textId="77777777" w:rsidR="005A2EB7" w:rsidRDefault="005A2EB7" w:rsidP="005A2EB7">
      <w:pPr>
        <w:pStyle w:val="ParagraphProject"/>
      </w:pPr>
      <w:r>
        <w:t>{</w:t>
      </w:r>
    </w:p>
    <w:p w14:paraId="72471281" w14:textId="77777777" w:rsidR="005A2EB7" w:rsidRDefault="005A2EB7" w:rsidP="005A2EB7">
      <w:pPr>
        <w:pStyle w:val="ParagraphProject"/>
      </w:pPr>
      <w:r>
        <w:lastRenderedPageBreak/>
        <w:t xml:space="preserve">    FILE *ptr = </w:t>
      </w:r>
      <w:proofErr w:type="gramStart"/>
      <w:r>
        <w:t>fopen(</w:t>
      </w:r>
      <w:proofErr w:type="gramEnd"/>
      <w:r>
        <w:t>"C:\\IOEEPADMK_DATABASE\\studentinfo\\Citizenship_number.txt", "r");  //Opering the file Citizenship_number.txt in read mode to read the numbers in the file.</w:t>
      </w:r>
    </w:p>
    <w:p w14:paraId="2B9DDF4B" w14:textId="77777777" w:rsidR="005A2EB7" w:rsidRDefault="005A2EB7" w:rsidP="005A2EB7">
      <w:pPr>
        <w:pStyle w:val="ParagraphProject"/>
      </w:pPr>
      <w:r>
        <w:t xml:space="preserve">    char number_from_</w:t>
      </w:r>
      <w:proofErr w:type="gramStart"/>
      <w:r>
        <w:t>file[</w:t>
      </w:r>
      <w:proofErr w:type="gramEnd"/>
      <w:r>
        <w:t>20];  //This string stores the citizenship_number from file.</w:t>
      </w:r>
    </w:p>
    <w:p w14:paraId="628C009C" w14:textId="77777777" w:rsidR="005A2EB7" w:rsidRDefault="005A2EB7" w:rsidP="005A2EB7">
      <w:pPr>
        <w:pStyle w:val="ParagraphProject"/>
      </w:pPr>
      <w:r>
        <w:t xml:space="preserve">    char </w:t>
      </w:r>
      <w:proofErr w:type="gramStart"/>
      <w:r>
        <w:t xml:space="preserve">checker;   </w:t>
      </w:r>
      <w:proofErr w:type="gramEnd"/>
      <w:r>
        <w:t>//This character is used to identify the End Of File.</w:t>
      </w:r>
    </w:p>
    <w:p w14:paraId="30003BA3" w14:textId="77777777" w:rsidR="005A2EB7" w:rsidRDefault="005A2EB7" w:rsidP="005A2EB7">
      <w:pPr>
        <w:pStyle w:val="ParagraphProject"/>
      </w:pPr>
      <w:r>
        <w:t xml:space="preserve">    </w:t>
      </w:r>
      <w:proofErr w:type="gramStart"/>
      <w:r>
        <w:t>if(</w:t>
      </w:r>
      <w:proofErr w:type="gramEnd"/>
      <w:r>
        <w:t>ptr == NULL) //This is for the first run of the program. If there is no file named Citizenship_number.txt, the function returns false.</w:t>
      </w:r>
    </w:p>
    <w:p w14:paraId="13FCA353" w14:textId="77777777" w:rsidR="005A2EB7" w:rsidRDefault="005A2EB7" w:rsidP="005A2EB7">
      <w:pPr>
        <w:pStyle w:val="ParagraphProject"/>
      </w:pPr>
      <w:r>
        <w:t xml:space="preserve">    {</w:t>
      </w:r>
    </w:p>
    <w:p w14:paraId="5E126916" w14:textId="77777777" w:rsidR="005A2EB7" w:rsidRDefault="005A2EB7" w:rsidP="005A2EB7">
      <w:pPr>
        <w:pStyle w:val="ParagraphProject"/>
      </w:pPr>
      <w:r>
        <w:t xml:space="preserve">        fclose(ptr);</w:t>
      </w:r>
    </w:p>
    <w:p w14:paraId="03566B34" w14:textId="77777777" w:rsidR="005A2EB7" w:rsidRDefault="005A2EB7" w:rsidP="005A2EB7">
      <w:pPr>
        <w:pStyle w:val="ParagraphProject"/>
      </w:pPr>
      <w:r>
        <w:t xml:space="preserve">        return false;</w:t>
      </w:r>
    </w:p>
    <w:p w14:paraId="255B672F" w14:textId="77777777" w:rsidR="005A2EB7" w:rsidRDefault="005A2EB7" w:rsidP="005A2EB7">
      <w:pPr>
        <w:pStyle w:val="ParagraphProject"/>
      </w:pPr>
      <w:r>
        <w:t xml:space="preserve">    }</w:t>
      </w:r>
    </w:p>
    <w:p w14:paraId="3E923FE1" w14:textId="77777777" w:rsidR="005A2EB7" w:rsidRDefault="005A2EB7" w:rsidP="005A2EB7">
      <w:pPr>
        <w:pStyle w:val="ParagraphProject"/>
      </w:pPr>
      <w:r>
        <w:t xml:space="preserve">    else</w:t>
      </w:r>
    </w:p>
    <w:p w14:paraId="0BA9715C" w14:textId="77777777" w:rsidR="005A2EB7" w:rsidRDefault="005A2EB7" w:rsidP="005A2EB7">
      <w:pPr>
        <w:pStyle w:val="ParagraphProject"/>
      </w:pPr>
      <w:r>
        <w:t xml:space="preserve">    {</w:t>
      </w:r>
    </w:p>
    <w:p w14:paraId="7E6E88FF" w14:textId="77777777" w:rsidR="005A2EB7" w:rsidRDefault="005A2EB7" w:rsidP="005A2EB7">
      <w:pPr>
        <w:pStyle w:val="ParagraphProject"/>
      </w:pPr>
      <w:r>
        <w:t xml:space="preserve">        </w:t>
      </w:r>
      <w:proofErr w:type="gramStart"/>
      <w:r>
        <w:t>while(</w:t>
      </w:r>
      <w:proofErr w:type="gramEnd"/>
      <w:r>
        <w:t>(checker = fgetc(ptr)) != EOF)</w:t>
      </w:r>
    </w:p>
    <w:p w14:paraId="718A8FC7" w14:textId="77777777" w:rsidR="005A2EB7" w:rsidRDefault="005A2EB7" w:rsidP="005A2EB7">
      <w:pPr>
        <w:pStyle w:val="ParagraphProject"/>
      </w:pPr>
      <w:r>
        <w:t xml:space="preserve">        {</w:t>
      </w:r>
    </w:p>
    <w:p w14:paraId="6BBAA9EB" w14:textId="77777777" w:rsidR="005A2EB7" w:rsidRDefault="005A2EB7" w:rsidP="005A2EB7">
      <w:pPr>
        <w:pStyle w:val="ParagraphProject"/>
      </w:pPr>
      <w:r>
        <w:t xml:space="preserve">            </w:t>
      </w:r>
      <w:proofErr w:type="gramStart"/>
      <w:r>
        <w:t>fseek(</w:t>
      </w:r>
      <w:proofErr w:type="gramEnd"/>
      <w:r>
        <w:t>ptr, -1, SEEK_CUR);</w:t>
      </w:r>
    </w:p>
    <w:p w14:paraId="73159A79" w14:textId="77777777" w:rsidR="005A2EB7" w:rsidRDefault="005A2EB7" w:rsidP="005A2EB7">
      <w:pPr>
        <w:pStyle w:val="ParagraphProject"/>
      </w:pPr>
      <w:r>
        <w:t xml:space="preserve">            </w:t>
      </w:r>
      <w:proofErr w:type="gramStart"/>
      <w:r>
        <w:t>fgets(</w:t>
      </w:r>
      <w:proofErr w:type="gramEnd"/>
      <w:r>
        <w:t>number_from_file, sizeof(number_from_file), ptr);</w:t>
      </w:r>
    </w:p>
    <w:p w14:paraId="1ED408C6" w14:textId="77777777" w:rsidR="005A2EB7" w:rsidRDefault="005A2EB7" w:rsidP="005A2EB7">
      <w:pPr>
        <w:pStyle w:val="ParagraphProject"/>
      </w:pPr>
      <w:r>
        <w:t xml:space="preserve">            </w:t>
      </w:r>
      <w:proofErr w:type="gramStart"/>
      <w:r>
        <w:t>for(</w:t>
      </w:r>
      <w:proofErr w:type="gramEnd"/>
      <w:r>
        <w:t>int a = 0; number_from_file[a] != '\0'; a++)    //This loop is to remove the '\n' that comes along with the string at its end when using fgets function.</w:t>
      </w:r>
    </w:p>
    <w:p w14:paraId="47614E4C" w14:textId="77777777" w:rsidR="005A2EB7" w:rsidRDefault="005A2EB7" w:rsidP="005A2EB7">
      <w:pPr>
        <w:pStyle w:val="ParagraphProject"/>
      </w:pPr>
      <w:r>
        <w:t xml:space="preserve">            {</w:t>
      </w:r>
    </w:p>
    <w:p w14:paraId="7B05A68D" w14:textId="77777777" w:rsidR="005A2EB7" w:rsidRDefault="005A2EB7" w:rsidP="005A2EB7">
      <w:pPr>
        <w:pStyle w:val="ParagraphProject"/>
      </w:pPr>
      <w:r>
        <w:lastRenderedPageBreak/>
        <w:t xml:space="preserve">                if(number_from_file[a] == '\n') //if '\n' is identified, this block is executed.</w:t>
      </w:r>
    </w:p>
    <w:p w14:paraId="22D37379" w14:textId="77777777" w:rsidR="005A2EB7" w:rsidRDefault="005A2EB7" w:rsidP="005A2EB7">
      <w:pPr>
        <w:pStyle w:val="ParagraphProject"/>
      </w:pPr>
      <w:r>
        <w:t xml:space="preserve">                {</w:t>
      </w:r>
    </w:p>
    <w:p w14:paraId="2501B35D" w14:textId="77777777" w:rsidR="005A2EB7" w:rsidRDefault="005A2EB7" w:rsidP="005A2EB7">
      <w:pPr>
        <w:pStyle w:val="ParagraphProject"/>
      </w:pPr>
      <w:r>
        <w:t xml:space="preserve">                    number_from_file[a] = '\0'; //'\n'is replaced by '\0'.</w:t>
      </w:r>
    </w:p>
    <w:p w14:paraId="4D4AB86C" w14:textId="77777777" w:rsidR="005A2EB7" w:rsidRDefault="005A2EB7" w:rsidP="005A2EB7">
      <w:pPr>
        <w:pStyle w:val="ParagraphProject"/>
      </w:pPr>
      <w:r>
        <w:t xml:space="preserve">                }</w:t>
      </w:r>
    </w:p>
    <w:p w14:paraId="4691E592" w14:textId="77777777" w:rsidR="005A2EB7" w:rsidRDefault="005A2EB7" w:rsidP="005A2EB7">
      <w:pPr>
        <w:pStyle w:val="ParagraphProject"/>
      </w:pPr>
      <w:r>
        <w:t xml:space="preserve">            }</w:t>
      </w:r>
    </w:p>
    <w:p w14:paraId="6620DFD0" w14:textId="77777777" w:rsidR="005A2EB7" w:rsidRDefault="005A2EB7" w:rsidP="005A2EB7">
      <w:pPr>
        <w:pStyle w:val="ParagraphProject"/>
      </w:pPr>
      <w:r>
        <w:t xml:space="preserve">            </w:t>
      </w:r>
      <w:proofErr w:type="gramStart"/>
      <w:r>
        <w:t>if(</w:t>
      </w:r>
      <w:proofErr w:type="gramEnd"/>
      <w:r>
        <w:t>strcmp(number_from_file, number) == 0)   //If the citizenship number from file is equal to the citizenship number from the function, it returns true.</w:t>
      </w:r>
    </w:p>
    <w:p w14:paraId="16371D3C" w14:textId="77777777" w:rsidR="005A2EB7" w:rsidRDefault="005A2EB7" w:rsidP="005A2EB7">
      <w:pPr>
        <w:pStyle w:val="ParagraphProject"/>
      </w:pPr>
      <w:r>
        <w:t xml:space="preserve">            {</w:t>
      </w:r>
    </w:p>
    <w:p w14:paraId="5B694523" w14:textId="77777777" w:rsidR="005A2EB7" w:rsidRDefault="005A2EB7" w:rsidP="005A2EB7">
      <w:pPr>
        <w:pStyle w:val="ParagraphProject"/>
      </w:pPr>
      <w:r>
        <w:t xml:space="preserve">                fclose(ptr);</w:t>
      </w:r>
    </w:p>
    <w:p w14:paraId="708E2E59" w14:textId="77777777" w:rsidR="005A2EB7" w:rsidRDefault="005A2EB7" w:rsidP="005A2EB7">
      <w:pPr>
        <w:pStyle w:val="ParagraphProject"/>
      </w:pPr>
      <w:r>
        <w:t xml:space="preserve">                return true;</w:t>
      </w:r>
    </w:p>
    <w:p w14:paraId="1994F5FC" w14:textId="77777777" w:rsidR="005A2EB7" w:rsidRDefault="005A2EB7" w:rsidP="005A2EB7">
      <w:pPr>
        <w:pStyle w:val="ParagraphProject"/>
      </w:pPr>
      <w:r>
        <w:t xml:space="preserve">            }</w:t>
      </w:r>
    </w:p>
    <w:p w14:paraId="02AD7C86" w14:textId="77777777" w:rsidR="005A2EB7" w:rsidRDefault="005A2EB7" w:rsidP="005A2EB7">
      <w:pPr>
        <w:pStyle w:val="ParagraphProject"/>
      </w:pPr>
      <w:r>
        <w:t xml:space="preserve">        }</w:t>
      </w:r>
    </w:p>
    <w:p w14:paraId="548EC817" w14:textId="77777777" w:rsidR="005A2EB7" w:rsidRDefault="005A2EB7" w:rsidP="005A2EB7">
      <w:pPr>
        <w:pStyle w:val="ParagraphProject"/>
      </w:pPr>
      <w:r>
        <w:t xml:space="preserve">    }</w:t>
      </w:r>
    </w:p>
    <w:p w14:paraId="049F0908" w14:textId="77777777" w:rsidR="005A2EB7" w:rsidRDefault="005A2EB7" w:rsidP="005A2EB7">
      <w:pPr>
        <w:pStyle w:val="ParagraphProject"/>
      </w:pPr>
      <w:r>
        <w:t xml:space="preserve">    fclose(ptr);    </w:t>
      </w:r>
    </w:p>
    <w:p w14:paraId="642A26E2" w14:textId="77777777" w:rsidR="005A2EB7" w:rsidRDefault="005A2EB7" w:rsidP="005A2EB7">
      <w:pPr>
        <w:pStyle w:val="ParagraphProject"/>
      </w:pPr>
      <w:r>
        <w:t xml:space="preserve">    return </w:t>
      </w:r>
      <w:proofErr w:type="gramStart"/>
      <w:r>
        <w:t xml:space="preserve">false;   </w:t>
      </w:r>
      <w:proofErr w:type="gramEnd"/>
      <w:r>
        <w:t>//If no matching Citizenship number is found, the function returns false.</w:t>
      </w:r>
    </w:p>
    <w:p w14:paraId="4022A809" w14:textId="77777777" w:rsidR="005A2EB7" w:rsidRDefault="005A2EB7" w:rsidP="005A2EB7">
      <w:pPr>
        <w:pStyle w:val="ParagraphProject"/>
      </w:pPr>
      <w:r>
        <w:t>}</w:t>
      </w:r>
    </w:p>
    <w:p w14:paraId="0C952562" w14:textId="77777777" w:rsidR="005A2EB7" w:rsidRDefault="005A2EB7" w:rsidP="005A2EB7">
      <w:pPr>
        <w:pStyle w:val="ParagraphProject"/>
      </w:pPr>
    </w:p>
    <w:p w14:paraId="50C7D859" w14:textId="77777777" w:rsidR="005A2EB7" w:rsidRDefault="005A2EB7" w:rsidP="005A2EB7">
      <w:pPr>
        <w:pStyle w:val="ParagraphProject"/>
      </w:pPr>
    </w:p>
    <w:p w14:paraId="1DC3AD91" w14:textId="77777777" w:rsidR="005A2EB7" w:rsidRDefault="005A2EB7" w:rsidP="005A2EB7">
      <w:pPr>
        <w:pStyle w:val="ParagraphProject"/>
      </w:pPr>
      <w:r>
        <w:lastRenderedPageBreak/>
        <w:t>bool Identification_Code_</w:t>
      </w:r>
      <w:proofErr w:type="gramStart"/>
      <w:r>
        <w:t>Checker(</w:t>
      </w:r>
      <w:proofErr w:type="gramEnd"/>
      <w:r>
        <w:t>char code[15])</w:t>
      </w:r>
    </w:p>
    <w:p w14:paraId="76E66857" w14:textId="77777777" w:rsidR="005A2EB7" w:rsidRDefault="005A2EB7" w:rsidP="005A2EB7">
      <w:pPr>
        <w:pStyle w:val="ParagraphProject"/>
      </w:pPr>
      <w:r>
        <w:t>{</w:t>
      </w:r>
    </w:p>
    <w:p w14:paraId="003DDB8D" w14:textId="77777777" w:rsidR="005A2EB7" w:rsidRDefault="005A2EB7" w:rsidP="005A2EB7">
      <w:pPr>
        <w:pStyle w:val="ParagraphProject"/>
      </w:pPr>
      <w:r>
        <w:t xml:space="preserve">    FILE *ptr = </w:t>
      </w:r>
      <w:proofErr w:type="gramStart"/>
      <w:r>
        <w:t>fopen(</w:t>
      </w:r>
      <w:proofErr w:type="gramEnd"/>
      <w:r>
        <w:t>"C:\\IOEEPADMK_DATABASE\\studentinfo\\Identification_Code.txt", "r");  //Opering the file Identification_Code.txt in read mode to read the numbers in the file.</w:t>
      </w:r>
    </w:p>
    <w:p w14:paraId="601C7322" w14:textId="77777777" w:rsidR="005A2EB7" w:rsidRDefault="005A2EB7" w:rsidP="005A2EB7">
      <w:pPr>
        <w:pStyle w:val="ParagraphProject"/>
      </w:pPr>
      <w:r>
        <w:t xml:space="preserve">    char code_from_</w:t>
      </w:r>
      <w:proofErr w:type="gramStart"/>
      <w:r>
        <w:t>file[</w:t>
      </w:r>
      <w:proofErr w:type="gramEnd"/>
      <w:r>
        <w:t>20];  //This string stores the citizenship_number from file.</w:t>
      </w:r>
    </w:p>
    <w:p w14:paraId="3E79C10F" w14:textId="77777777" w:rsidR="005A2EB7" w:rsidRDefault="005A2EB7" w:rsidP="005A2EB7">
      <w:pPr>
        <w:pStyle w:val="ParagraphProject"/>
      </w:pPr>
      <w:r>
        <w:t xml:space="preserve">    char </w:t>
      </w:r>
      <w:proofErr w:type="gramStart"/>
      <w:r>
        <w:t xml:space="preserve">checker;   </w:t>
      </w:r>
      <w:proofErr w:type="gramEnd"/>
      <w:r>
        <w:t>//This character is used to identify the End Of File.</w:t>
      </w:r>
    </w:p>
    <w:p w14:paraId="5FF03F47" w14:textId="77777777" w:rsidR="005A2EB7" w:rsidRDefault="005A2EB7" w:rsidP="005A2EB7">
      <w:pPr>
        <w:pStyle w:val="ParagraphProject"/>
      </w:pPr>
      <w:r>
        <w:t xml:space="preserve">    </w:t>
      </w:r>
      <w:proofErr w:type="gramStart"/>
      <w:r>
        <w:t>if(</w:t>
      </w:r>
      <w:proofErr w:type="gramEnd"/>
      <w:r>
        <w:t>ptr == NULL) //This is for the first run of the program. If there is no file named Identification_Code.txt, the function returns false.</w:t>
      </w:r>
    </w:p>
    <w:p w14:paraId="1EB8770A" w14:textId="77777777" w:rsidR="005A2EB7" w:rsidRDefault="005A2EB7" w:rsidP="005A2EB7">
      <w:pPr>
        <w:pStyle w:val="ParagraphProject"/>
      </w:pPr>
      <w:r>
        <w:t xml:space="preserve">    {</w:t>
      </w:r>
    </w:p>
    <w:p w14:paraId="25BB71DB" w14:textId="77777777" w:rsidR="005A2EB7" w:rsidRDefault="005A2EB7" w:rsidP="005A2EB7">
      <w:pPr>
        <w:pStyle w:val="ParagraphProject"/>
      </w:pPr>
      <w:r>
        <w:t xml:space="preserve">        fclose(ptr);</w:t>
      </w:r>
    </w:p>
    <w:p w14:paraId="230BB361" w14:textId="77777777" w:rsidR="005A2EB7" w:rsidRDefault="005A2EB7" w:rsidP="005A2EB7">
      <w:pPr>
        <w:pStyle w:val="ParagraphProject"/>
      </w:pPr>
      <w:r>
        <w:t xml:space="preserve">        return false;</w:t>
      </w:r>
    </w:p>
    <w:p w14:paraId="12ED5B65" w14:textId="77777777" w:rsidR="005A2EB7" w:rsidRDefault="005A2EB7" w:rsidP="005A2EB7">
      <w:pPr>
        <w:pStyle w:val="ParagraphProject"/>
      </w:pPr>
      <w:r>
        <w:t xml:space="preserve">    }</w:t>
      </w:r>
    </w:p>
    <w:p w14:paraId="36D7EC49" w14:textId="77777777" w:rsidR="005A2EB7" w:rsidRDefault="005A2EB7" w:rsidP="005A2EB7">
      <w:pPr>
        <w:pStyle w:val="ParagraphProject"/>
      </w:pPr>
      <w:r>
        <w:t xml:space="preserve">    else</w:t>
      </w:r>
    </w:p>
    <w:p w14:paraId="14908803" w14:textId="77777777" w:rsidR="005A2EB7" w:rsidRDefault="005A2EB7" w:rsidP="005A2EB7">
      <w:pPr>
        <w:pStyle w:val="ParagraphProject"/>
      </w:pPr>
      <w:r>
        <w:t xml:space="preserve">    {</w:t>
      </w:r>
    </w:p>
    <w:p w14:paraId="07BE8641" w14:textId="77777777" w:rsidR="005A2EB7" w:rsidRDefault="005A2EB7" w:rsidP="005A2EB7">
      <w:pPr>
        <w:pStyle w:val="ParagraphProject"/>
      </w:pPr>
      <w:r>
        <w:t xml:space="preserve">        </w:t>
      </w:r>
      <w:proofErr w:type="gramStart"/>
      <w:r>
        <w:t>while(</w:t>
      </w:r>
      <w:proofErr w:type="gramEnd"/>
      <w:r>
        <w:t>(checker = fgetc(ptr)) != EOF)</w:t>
      </w:r>
    </w:p>
    <w:p w14:paraId="333110B4" w14:textId="77777777" w:rsidR="005A2EB7" w:rsidRDefault="005A2EB7" w:rsidP="005A2EB7">
      <w:pPr>
        <w:pStyle w:val="ParagraphProject"/>
      </w:pPr>
      <w:r>
        <w:t xml:space="preserve">        {</w:t>
      </w:r>
    </w:p>
    <w:p w14:paraId="7C5A9FDB" w14:textId="77777777" w:rsidR="005A2EB7" w:rsidRDefault="005A2EB7" w:rsidP="005A2EB7">
      <w:pPr>
        <w:pStyle w:val="ParagraphProject"/>
      </w:pPr>
      <w:r>
        <w:t xml:space="preserve">            </w:t>
      </w:r>
      <w:proofErr w:type="gramStart"/>
      <w:r>
        <w:t>fseek(</w:t>
      </w:r>
      <w:proofErr w:type="gramEnd"/>
      <w:r>
        <w:t>ptr, -1, SEEK_CUR);</w:t>
      </w:r>
    </w:p>
    <w:p w14:paraId="3BB385ED" w14:textId="77777777" w:rsidR="005A2EB7" w:rsidRDefault="005A2EB7" w:rsidP="005A2EB7">
      <w:pPr>
        <w:pStyle w:val="ParagraphProject"/>
      </w:pPr>
      <w:r>
        <w:t xml:space="preserve">            </w:t>
      </w:r>
      <w:proofErr w:type="gramStart"/>
      <w:r>
        <w:t>fgets(</w:t>
      </w:r>
      <w:proofErr w:type="gramEnd"/>
      <w:r>
        <w:t>code_from_file, sizeof(code_from_file), ptr);</w:t>
      </w:r>
    </w:p>
    <w:p w14:paraId="7125A831" w14:textId="77777777" w:rsidR="005A2EB7" w:rsidRDefault="005A2EB7" w:rsidP="005A2EB7">
      <w:pPr>
        <w:pStyle w:val="ParagraphProject"/>
      </w:pPr>
      <w:r>
        <w:lastRenderedPageBreak/>
        <w:t xml:space="preserve">            </w:t>
      </w:r>
      <w:proofErr w:type="gramStart"/>
      <w:r>
        <w:t>for(</w:t>
      </w:r>
      <w:proofErr w:type="gramEnd"/>
      <w:r>
        <w:t>int a = 0; code_from_file[a] != '\0'; a++)    //This loop is to remove the '\n' that comes along with the string at its end when using fgets function.</w:t>
      </w:r>
    </w:p>
    <w:p w14:paraId="4CB24A80" w14:textId="77777777" w:rsidR="005A2EB7" w:rsidRDefault="005A2EB7" w:rsidP="005A2EB7">
      <w:pPr>
        <w:pStyle w:val="ParagraphProject"/>
      </w:pPr>
      <w:r>
        <w:t xml:space="preserve">            {</w:t>
      </w:r>
    </w:p>
    <w:p w14:paraId="6EE0DD26" w14:textId="77777777" w:rsidR="005A2EB7" w:rsidRDefault="005A2EB7" w:rsidP="005A2EB7">
      <w:pPr>
        <w:pStyle w:val="ParagraphProject"/>
      </w:pPr>
      <w:r>
        <w:t xml:space="preserve">                if(code_from_file[a] == '\n') //if '\n' is identified, this block is executed.</w:t>
      </w:r>
    </w:p>
    <w:p w14:paraId="4390F40A" w14:textId="77777777" w:rsidR="005A2EB7" w:rsidRDefault="005A2EB7" w:rsidP="005A2EB7">
      <w:pPr>
        <w:pStyle w:val="ParagraphProject"/>
      </w:pPr>
      <w:r>
        <w:t xml:space="preserve">                {</w:t>
      </w:r>
    </w:p>
    <w:p w14:paraId="2AEEF994" w14:textId="77777777" w:rsidR="005A2EB7" w:rsidRDefault="005A2EB7" w:rsidP="005A2EB7">
      <w:pPr>
        <w:pStyle w:val="ParagraphProject"/>
      </w:pPr>
      <w:r>
        <w:t xml:space="preserve">                    code_from_file[a] = '\0'; //'\n'is replaced by '\0'.</w:t>
      </w:r>
    </w:p>
    <w:p w14:paraId="2CE9635B" w14:textId="77777777" w:rsidR="005A2EB7" w:rsidRDefault="005A2EB7" w:rsidP="005A2EB7">
      <w:pPr>
        <w:pStyle w:val="ParagraphProject"/>
      </w:pPr>
      <w:r>
        <w:t xml:space="preserve">                }</w:t>
      </w:r>
    </w:p>
    <w:p w14:paraId="10956391" w14:textId="77777777" w:rsidR="005A2EB7" w:rsidRDefault="005A2EB7" w:rsidP="005A2EB7">
      <w:pPr>
        <w:pStyle w:val="ParagraphProject"/>
      </w:pPr>
      <w:r>
        <w:t xml:space="preserve">            }</w:t>
      </w:r>
    </w:p>
    <w:p w14:paraId="4E196C6B" w14:textId="77777777" w:rsidR="005A2EB7" w:rsidRDefault="005A2EB7" w:rsidP="005A2EB7">
      <w:pPr>
        <w:pStyle w:val="ParagraphProject"/>
      </w:pPr>
      <w:r>
        <w:t xml:space="preserve">            </w:t>
      </w:r>
      <w:proofErr w:type="gramStart"/>
      <w:r>
        <w:t>if(</w:t>
      </w:r>
      <w:proofErr w:type="gramEnd"/>
      <w:r>
        <w:t>strcmp(code_from_file, code) == 0)   //If the citizenship number from file is equal to the Identification code from the function, it returns true.</w:t>
      </w:r>
    </w:p>
    <w:p w14:paraId="40612E4C" w14:textId="77777777" w:rsidR="005A2EB7" w:rsidRDefault="005A2EB7" w:rsidP="005A2EB7">
      <w:pPr>
        <w:pStyle w:val="ParagraphProject"/>
      </w:pPr>
      <w:r>
        <w:t xml:space="preserve">            {</w:t>
      </w:r>
    </w:p>
    <w:p w14:paraId="6B39E2E3" w14:textId="77777777" w:rsidR="005A2EB7" w:rsidRDefault="005A2EB7" w:rsidP="005A2EB7">
      <w:pPr>
        <w:pStyle w:val="ParagraphProject"/>
      </w:pPr>
      <w:r>
        <w:t xml:space="preserve">                fclose(ptr);</w:t>
      </w:r>
    </w:p>
    <w:p w14:paraId="26C21108" w14:textId="77777777" w:rsidR="005A2EB7" w:rsidRDefault="005A2EB7" w:rsidP="005A2EB7">
      <w:pPr>
        <w:pStyle w:val="ParagraphProject"/>
      </w:pPr>
      <w:r>
        <w:t xml:space="preserve">                return true;</w:t>
      </w:r>
    </w:p>
    <w:p w14:paraId="7E142F67" w14:textId="77777777" w:rsidR="005A2EB7" w:rsidRDefault="005A2EB7" w:rsidP="005A2EB7">
      <w:pPr>
        <w:pStyle w:val="ParagraphProject"/>
      </w:pPr>
      <w:r>
        <w:t xml:space="preserve">            }</w:t>
      </w:r>
    </w:p>
    <w:p w14:paraId="676B77E7" w14:textId="77777777" w:rsidR="005A2EB7" w:rsidRDefault="005A2EB7" w:rsidP="005A2EB7">
      <w:pPr>
        <w:pStyle w:val="ParagraphProject"/>
      </w:pPr>
      <w:r>
        <w:t xml:space="preserve">        }</w:t>
      </w:r>
    </w:p>
    <w:p w14:paraId="20E3D1EE" w14:textId="77777777" w:rsidR="005A2EB7" w:rsidRDefault="005A2EB7" w:rsidP="005A2EB7">
      <w:pPr>
        <w:pStyle w:val="ParagraphProject"/>
      </w:pPr>
      <w:r>
        <w:t xml:space="preserve">    }</w:t>
      </w:r>
    </w:p>
    <w:p w14:paraId="5EF95859" w14:textId="77777777" w:rsidR="005A2EB7" w:rsidRDefault="005A2EB7" w:rsidP="005A2EB7">
      <w:pPr>
        <w:pStyle w:val="ParagraphProject"/>
      </w:pPr>
      <w:r>
        <w:t xml:space="preserve">    fclose(ptr</w:t>
      </w:r>
      <w:proofErr w:type="gramStart"/>
      <w:r>
        <w:t xml:space="preserve">);   </w:t>
      </w:r>
      <w:proofErr w:type="gramEnd"/>
      <w:r>
        <w:t xml:space="preserve"> //If no matching Identification Code is found, the function returns false.</w:t>
      </w:r>
    </w:p>
    <w:p w14:paraId="1EBF33B6" w14:textId="77777777" w:rsidR="005A2EB7" w:rsidRDefault="005A2EB7" w:rsidP="005A2EB7">
      <w:pPr>
        <w:pStyle w:val="ParagraphProject"/>
      </w:pPr>
      <w:r>
        <w:t xml:space="preserve">    return false;</w:t>
      </w:r>
    </w:p>
    <w:p w14:paraId="282F9DBE" w14:textId="77777777" w:rsidR="005A2EB7" w:rsidRDefault="005A2EB7" w:rsidP="005A2EB7">
      <w:pPr>
        <w:pStyle w:val="ParagraphProject"/>
      </w:pPr>
      <w:r>
        <w:t>}</w:t>
      </w:r>
    </w:p>
    <w:p w14:paraId="45C34695" w14:textId="77777777" w:rsidR="005A2EB7" w:rsidRDefault="005A2EB7" w:rsidP="005A2EB7">
      <w:pPr>
        <w:pStyle w:val="ParagraphProject"/>
      </w:pPr>
    </w:p>
    <w:p w14:paraId="6F77A3AF" w14:textId="77777777" w:rsidR="005A2EB7" w:rsidRDefault="005A2EB7" w:rsidP="005A2EB7">
      <w:pPr>
        <w:pStyle w:val="ParagraphProject"/>
      </w:pPr>
    </w:p>
    <w:p w14:paraId="5BCF5D72" w14:textId="77777777" w:rsidR="005A2EB7" w:rsidRDefault="005A2EB7" w:rsidP="005A2EB7">
      <w:pPr>
        <w:pStyle w:val="ParagraphProject"/>
      </w:pPr>
      <w:r>
        <w:t>void Student_Detail_</w:t>
      </w:r>
      <w:proofErr w:type="gramStart"/>
      <w:r>
        <w:t>Printer(</w:t>
      </w:r>
      <w:proofErr w:type="gramEnd"/>
      <w:r>
        <w:t>int n)</w:t>
      </w:r>
    </w:p>
    <w:p w14:paraId="3D40B568" w14:textId="77777777" w:rsidR="005A2EB7" w:rsidRDefault="005A2EB7" w:rsidP="005A2EB7">
      <w:pPr>
        <w:pStyle w:val="ParagraphProject"/>
      </w:pPr>
      <w:r>
        <w:t>{</w:t>
      </w:r>
    </w:p>
    <w:p w14:paraId="767C2C32" w14:textId="77777777" w:rsidR="005A2EB7" w:rsidRDefault="005A2EB7" w:rsidP="005A2EB7">
      <w:pPr>
        <w:pStyle w:val="ParagraphProject"/>
      </w:pPr>
      <w:r>
        <w:t xml:space="preserve">    char </w:t>
      </w:r>
      <w:proofErr w:type="gramStart"/>
      <w:r>
        <w:t>det[</w:t>
      </w:r>
      <w:proofErr w:type="gramEnd"/>
      <w:r>
        <w:t>50];</w:t>
      </w:r>
    </w:p>
    <w:p w14:paraId="14B87D11" w14:textId="77777777" w:rsidR="005A2EB7" w:rsidRDefault="005A2EB7" w:rsidP="005A2EB7">
      <w:pPr>
        <w:pStyle w:val="ParagraphProject"/>
      </w:pPr>
      <w:r>
        <w:t xml:space="preserve">    FILE *ptr;</w:t>
      </w:r>
    </w:p>
    <w:p w14:paraId="04A2B53E" w14:textId="77777777" w:rsidR="005A2EB7" w:rsidRDefault="005A2EB7" w:rsidP="005A2EB7">
      <w:pPr>
        <w:pStyle w:val="ParagraphProject"/>
      </w:pPr>
      <w:r>
        <w:t xml:space="preserve">    ptr = </w:t>
      </w:r>
      <w:proofErr w:type="gramStart"/>
      <w:r>
        <w:t>fopen(</w:t>
      </w:r>
      <w:proofErr w:type="gramEnd"/>
      <w:r>
        <w:t>"C:\\IOEEPADMK_DATABASE\\studentinfo\\Student_details.txt", "r");</w:t>
      </w:r>
    </w:p>
    <w:p w14:paraId="710FCA9C" w14:textId="77777777" w:rsidR="005A2EB7" w:rsidRDefault="005A2EB7" w:rsidP="005A2EB7">
      <w:pPr>
        <w:pStyle w:val="ParagraphProject"/>
      </w:pPr>
      <w:r>
        <w:t xml:space="preserve">    </w:t>
      </w:r>
      <w:proofErr w:type="gramStart"/>
      <w:r>
        <w:t>for(</w:t>
      </w:r>
      <w:proofErr w:type="gramEnd"/>
      <w:r>
        <w:t>int a = 1; a&lt;=n; a++)</w:t>
      </w:r>
    </w:p>
    <w:p w14:paraId="05DCC0A1" w14:textId="77777777" w:rsidR="005A2EB7" w:rsidRDefault="005A2EB7" w:rsidP="005A2EB7">
      <w:pPr>
        <w:pStyle w:val="ParagraphProject"/>
      </w:pPr>
      <w:r>
        <w:t xml:space="preserve">    {</w:t>
      </w:r>
    </w:p>
    <w:p w14:paraId="00D6A101" w14:textId="77777777" w:rsidR="005A2EB7" w:rsidRDefault="005A2EB7" w:rsidP="005A2EB7">
      <w:pPr>
        <w:pStyle w:val="ParagraphProject"/>
      </w:pPr>
      <w:r>
        <w:t xml:space="preserve">        </w:t>
      </w:r>
      <w:proofErr w:type="gramStart"/>
      <w:r>
        <w:t>if(</w:t>
      </w:r>
      <w:proofErr w:type="gramEnd"/>
      <w:r>
        <w:t>a != n)</w:t>
      </w:r>
    </w:p>
    <w:p w14:paraId="44EB65E6" w14:textId="77777777" w:rsidR="005A2EB7" w:rsidRDefault="005A2EB7" w:rsidP="005A2EB7">
      <w:pPr>
        <w:pStyle w:val="ParagraphProject"/>
      </w:pPr>
      <w:r>
        <w:t xml:space="preserve">        {</w:t>
      </w:r>
    </w:p>
    <w:p w14:paraId="15B10DC9" w14:textId="77777777" w:rsidR="005A2EB7" w:rsidRDefault="005A2EB7" w:rsidP="005A2EB7">
      <w:pPr>
        <w:pStyle w:val="ParagraphProject"/>
      </w:pPr>
      <w:r>
        <w:t xml:space="preserve">            </w:t>
      </w:r>
      <w:proofErr w:type="gramStart"/>
      <w:r>
        <w:t>for(</w:t>
      </w:r>
      <w:proofErr w:type="gramEnd"/>
      <w:r>
        <w:t>int b = 0; b&lt;8; b++)</w:t>
      </w:r>
    </w:p>
    <w:p w14:paraId="446AA62B" w14:textId="77777777" w:rsidR="005A2EB7" w:rsidRDefault="005A2EB7" w:rsidP="005A2EB7">
      <w:pPr>
        <w:pStyle w:val="ParagraphProject"/>
      </w:pPr>
      <w:r>
        <w:t xml:space="preserve">            {</w:t>
      </w:r>
    </w:p>
    <w:p w14:paraId="4A75AAC5" w14:textId="77777777" w:rsidR="005A2EB7" w:rsidRDefault="005A2EB7" w:rsidP="005A2EB7">
      <w:pPr>
        <w:pStyle w:val="ParagraphProject"/>
      </w:pPr>
      <w:r>
        <w:t xml:space="preserve">                </w:t>
      </w:r>
      <w:proofErr w:type="gramStart"/>
      <w:r>
        <w:t>fgets(</w:t>
      </w:r>
      <w:proofErr w:type="gramEnd"/>
      <w:r>
        <w:t>det, sizeof(det), ptr);</w:t>
      </w:r>
    </w:p>
    <w:p w14:paraId="1F2517AB" w14:textId="77777777" w:rsidR="005A2EB7" w:rsidRDefault="005A2EB7" w:rsidP="005A2EB7">
      <w:pPr>
        <w:pStyle w:val="ParagraphProject"/>
      </w:pPr>
      <w:r>
        <w:t xml:space="preserve">            }</w:t>
      </w:r>
    </w:p>
    <w:p w14:paraId="6D09B543" w14:textId="77777777" w:rsidR="005A2EB7" w:rsidRDefault="005A2EB7" w:rsidP="005A2EB7">
      <w:pPr>
        <w:pStyle w:val="ParagraphProject"/>
      </w:pPr>
      <w:r>
        <w:t xml:space="preserve">        }</w:t>
      </w:r>
    </w:p>
    <w:p w14:paraId="287BC9BF" w14:textId="77777777" w:rsidR="005A2EB7" w:rsidRDefault="005A2EB7" w:rsidP="005A2EB7">
      <w:pPr>
        <w:pStyle w:val="ParagraphProject"/>
      </w:pPr>
      <w:r>
        <w:t xml:space="preserve">        else </w:t>
      </w:r>
      <w:proofErr w:type="gramStart"/>
      <w:r>
        <w:t>if(</w:t>
      </w:r>
      <w:proofErr w:type="gramEnd"/>
      <w:r>
        <w:t>a == n)</w:t>
      </w:r>
    </w:p>
    <w:p w14:paraId="2FF76859" w14:textId="77777777" w:rsidR="005A2EB7" w:rsidRDefault="005A2EB7" w:rsidP="005A2EB7">
      <w:pPr>
        <w:pStyle w:val="ParagraphProject"/>
      </w:pPr>
      <w:r>
        <w:t xml:space="preserve">        {</w:t>
      </w:r>
    </w:p>
    <w:p w14:paraId="416AEE81" w14:textId="77777777" w:rsidR="005A2EB7" w:rsidRDefault="005A2EB7" w:rsidP="005A2EB7">
      <w:pPr>
        <w:pStyle w:val="ParagraphProject"/>
      </w:pPr>
      <w:r>
        <w:lastRenderedPageBreak/>
        <w:t xml:space="preserve">            printf("********************************************************************************************************************************************************\n\n");</w:t>
      </w:r>
    </w:p>
    <w:p w14:paraId="3E4CB257" w14:textId="77777777" w:rsidR="005A2EB7" w:rsidRDefault="005A2EB7" w:rsidP="005A2EB7">
      <w:pPr>
        <w:pStyle w:val="ParagraphProject"/>
      </w:pPr>
      <w:r>
        <w:t xml:space="preserve">            </w:t>
      </w:r>
      <w:proofErr w:type="gramStart"/>
      <w:r>
        <w:t>for(</w:t>
      </w:r>
      <w:proofErr w:type="gramEnd"/>
      <w:r>
        <w:t>int b = 0; b&lt;8; b++)</w:t>
      </w:r>
    </w:p>
    <w:p w14:paraId="1F628787" w14:textId="77777777" w:rsidR="005A2EB7" w:rsidRDefault="005A2EB7" w:rsidP="005A2EB7">
      <w:pPr>
        <w:pStyle w:val="ParagraphProject"/>
      </w:pPr>
      <w:r>
        <w:t xml:space="preserve">            {</w:t>
      </w:r>
    </w:p>
    <w:p w14:paraId="21F60A4E" w14:textId="77777777" w:rsidR="005A2EB7" w:rsidRDefault="005A2EB7" w:rsidP="005A2EB7">
      <w:pPr>
        <w:pStyle w:val="ParagraphProject"/>
      </w:pPr>
      <w:r>
        <w:t xml:space="preserve">                </w:t>
      </w:r>
      <w:proofErr w:type="gramStart"/>
      <w:r>
        <w:t>fgets(</w:t>
      </w:r>
      <w:proofErr w:type="gramEnd"/>
      <w:r>
        <w:t>det, sizeof(det), ptr);</w:t>
      </w:r>
    </w:p>
    <w:p w14:paraId="76F61804" w14:textId="77777777" w:rsidR="005A2EB7" w:rsidRDefault="005A2EB7" w:rsidP="005A2EB7">
      <w:pPr>
        <w:pStyle w:val="ParagraphProject"/>
      </w:pPr>
      <w:r>
        <w:t xml:space="preserve">                </w:t>
      </w:r>
      <w:proofErr w:type="gramStart"/>
      <w:r>
        <w:t>printf(</w:t>
      </w:r>
      <w:proofErr w:type="gramEnd"/>
      <w:r>
        <w:t>"\t\t\t\t\t\t\t%s\n", det);</w:t>
      </w:r>
    </w:p>
    <w:p w14:paraId="5A044ECF" w14:textId="77777777" w:rsidR="005A2EB7" w:rsidRDefault="005A2EB7" w:rsidP="005A2EB7">
      <w:pPr>
        <w:pStyle w:val="ParagraphProject"/>
      </w:pPr>
      <w:r>
        <w:t xml:space="preserve">            }</w:t>
      </w:r>
    </w:p>
    <w:p w14:paraId="725030B1" w14:textId="77777777" w:rsidR="005A2EB7" w:rsidRDefault="005A2EB7" w:rsidP="005A2EB7">
      <w:pPr>
        <w:pStyle w:val="ParagraphProject"/>
      </w:pPr>
      <w:r>
        <w:t xml:space="preserve">            printf("********************************************************************************************************************************************************\n\n");</w:t>
      </w:r>
    </w:p>
    <w:p w14:paraId="0968D9CF" w14:textId="77777777" w:rsidR="005A2EB7" w:rsidRDefault="005A2EB7" w:rsidP="005A2EB7">
      <w:pPr>
        <w:pStyle w:val="ParagraphProject"/>
      </w:pPr>
      <w:r>
        <w:t xml:space="preserve">        }</w:t>
      </w:r>
    </w:p>
    <w:p w14:paraId="16789612" w14:textId="77777777" w:rsidR="005A2EB7" w:rsidRDefault="005A2EB7" w:rsidP="005A2EB7">
      <w:pPr>
        <w:pStyle w:val="ParagraphProject"/>
      </w:pPr>
      <w:r>
        <w:t xml:space="preserve">    }</w:t>
      </w:r>
    </w:p>
    <w:p w14:paraId="2B21E909" w14:textId="77777777" w:rsidR="005A2EB7" w:rsidRDefault="005A2EB7" w:rsidP="005A2EB7">
      <w:pPr>
        <w:pStyle w:val="ParagraphProject"/>
      </w:pPr>
      <w:r>
        <w:t xml:space="preserve">    fclose(ptr);</w:t>
      </w:r>
    </w:p>
    <w:p w14:paraId="4EF5D676" w14:textId="77777777" w:rsidR="005A2EB7" w:rsidRDefault="005A2EB7" w:rsidP="005A2EB7">
      <w:pPr>
        <w:pStyle w:val="ParagraphProject"/>
      </w:pPr>
      <w:r>
        <w:t>}</w:t>
      </w:r>
    </w:p>
    <w:p w14:paraId="48313EB0" w14:textId="77777777" w:rsidR="005A2EB7" w:rsidRDefault="005A2EB7" w:rsidP="005A2EB7">
      <w:pPr>
        <w:pStyle w:val="ParagraphProject"/>
      </w:pPr>
    </w:p>
    <w:p w14:paraId="243ECD44" w14:textId="77777777" w:rsidR="005A2EB7" w:rsidRDefault="005A2EB7" w:rsidP="005A2EB7">
      <w:pPr>
        <w:pStyle w:val="ParagraphProject"/>
      </w:pPr>
    </w:p>
    <w:p w14:paraId="18556FB0" w14:textId="77777777" w:rsidR="005A2EB7" w:rsidRDefault="005A2EB7" w:rsidP="005A2EB7">
      <w:pPr>
        <w:pStyle w:val="ParagraphProject"/>
      </w:pPr>
      <w:r>
        <w:t>int Mocktest_QFile_</w:t>
      </w:r>
      <w:proofErr w:type="gramStart"/>
      <w:r>
        <w:t>Lister(</w:t>
      </w:r>
      <w:proofErr w:type="gramEnd"/>
      <w:r>
        <w:t>)</w:t>
      </w:r>
    </w:p>
    <w:p w14:paraId="20AA7F71" w14:textId="77777777" w:rsidR="005A2EB7" w:rsidRDefault="005A2EB7" w:rsidP="005A2EB7">
      <w:pPr>
        <w:pStyle w:val="ParagraphProject"/>
      </w:pPr>
      <w:r>
        <w:t>{</w:t>
      </w:r>
    </w:p>
    <w:p w14:paraId="47E7D6FC" w14:textId="77777777" w:rsidR="005A2EB7" w:rsidRDefault="005A2EB7" w:rsidP="005A2EB7">
      <w:pPr>
        <w:pStyle w:val="ParagraphProject"/>
      </w:pPr>
      <w:r>
        <w:lastRenderedPageBreak/>
        <w:t xml:space="preserve">    int set_number = 1;</w:t>
      </w:r>
    </w:p>
    <w:p w14:paraId="242F5F95" w14:textId="77777777" w:rsidR="005A2EB7" w:rsidRDefault="005A2EB7" w:rsidP="005A2EB7">
      <w:pPr>
        <w:pStyle w:val="ParagraphProject"/>
      </w:pPr>
      <w:r>
        <w:t xml:space="preserve">    DIR *Directory;</w:t>
      </w:r>
    </w:p>
    <w:p w14:paraId="4872AF65" w14:textId="77777777" w:rsidR="005A2EB7" w:rsidRDefault="005A2EB7" w:rsidP="005A2EB7">
      <w:pPr>
        <w:pStyle w:val="ParagraphProject"/>
      </w:pPr>
      <w:r>
        <w:t xml:space="preserve">    </w:t>
      </w:r>
      <w:proofErr w:type="gramStart"/>
      <w:r>
        <w:t>printf(</w:t>
      </w:r>
      <w:proofErr w:type="gramEnd"/>
      <w:r>
        <w:t>"Choose among the following Question Sets: \n");</w:t>
      </w:r>
    </w:p>
    <w:p w14:paraId="72BF8E7B" w14:textId="77777777" w:rsidR="005A2EB7" w:rsidRDefault="005A2EB7" w:rsidP="005A2EB7">
      <w:pPr>
        <w:pStyle w:val="ParagraphProject"/>
      </w:pPr>
      <w:r>
        <w:t xml:space="preserve">    Directory = opendir("mocktest\\QuestionSets");</w:t>
      </w:r>
    </w:p>
    <w:p w14:paraId="39C9E7E4" w14:textId="77777777" w:rsidR="005A2EB7" w:rsidRDefault="005A2EB7" w:rsidP="005A2EB7">
      <w:pPr>
        <w:pStyle w:val="ParagraphProject"/>
      </w:pPr>
      <w:r>
        <w:t xml:space="preserve">    struct dirent *lister;</w:t>
      </w:r>
    </w:p>
    <w:p w14:paraId="11D1DC30" w14:textId="77777777" w:rsidR="005A2EB7" w:rsidRDefault="005A2EB7" w:rsidP="005A2EB7">
      <w:pPr>
        <w:pStyle w:val="ParagraphProject"/>
      </w:pPr>
      <w:r>
        <w:t xml:space="preserve">    lister =readdir(Directory);</w:t>
      </w:r>
    </w:p>
    <w:p w14:paraId="3AF8E66B" w14:textId="77777777" w:rsidR="005A2EB7" w:rsidRDefault="005A2EB7" w:rsidP="005A2EB7">
      <w:pPr>
        <w:pStyle w:val="ParagraphProject"/>
      </w:pPr>
      <w:r>
        <w:t xml:space="preserve">    lister =readdir(Directory);</w:t>
      </w:r>
    </w:p>
    <w:p w14:paraId="79AC6D8F" w14:textId="77777777" w:rsidR="005A2EB7" w:rsidRDefault="005A2EB7" w:rsidP="005A2EB7">
      <w:pPr>
        <w:pStyle w:val="ParagraphProject"/>
      </w:pPr>
      <w:r>
        <w:t xml:space="preserve">    </w:t>
      </w:r>
      <w:proofErr w:type="gramStart"/>
      <w:r>
        <w:t>while(</w:t>
      </w:r>
      <w:proofErr w:type="gramEnd"/>
      <w:r>
        <w:t>(lister = readdir(Directory)) != NULL)</w:t>
      </w:r>
    </w:p>
    <w:p w14:paraId="66F40D38" w14:textId="77777777" w:rsidR="005A2EB7" w:rsidRDefault="005A2EB7" w:rsidP="005A2EB7">
      <w:pPr>
        <w:pStyle w:val="ParagraphProject"/>
      </w:pPr>
      <w:r>
        <w:t xml:space="preserve">    {</w:t>
      </w:r>
    </w:p>
    <w:p w14:paraId="3BAC0A5D" w14:textId="77777777" w:rsidR="005A2EB7" w:rsidRDefault="005A2EB7" w:rsidP="005A2EB7">
      <w:pPr>
        <w:pStyle w:val="ParagraphProject"/>
      </w:pPr>
      <w:r>
        <w:t xml:space="preserve">        </w:t>
      </w:r>
      <w:proofErr w:type="gramStart"/>
      <w:r>
        <w:t>printf(</w:t>
      </w:r>
      <w:proofErr w:type="gramEnd"/>
      <w:r>
        <w:t>"%d. %s\n",set_number, lister-&gt;d_name);</w:t>
      </w:r>
    </w:p>
    <w:p w14:paraId="521676A3" w14:textId="77777777" w:rsidR="005A2EB7" w:rsidRDefault="005A2EB7" w:rsidP="005A2EB7">
      <w:pPr>
        <w:pStyle w:val="ParagraphProject"/>
      </w:pPr>
      <w:r>
        <w:t xml:space="preserve">        set_number++;</w:t>
      </w:r>
    </w:p>
    <w:p w14:paraId="42D237C9" w14:textId="77777777" w:rsidR="005A2EB7" w:rsidRDefault="005A2EB7" w:rsidP="005A2EB7">
      <w:pPr>
        <w:pStyle w:val="ParagraphProject"/>
      </w:pPr>
      <w:r>
        <w:t xml:space="preserve">    }</w:t>
      </w:r>
    </w:p>
    <w:p w14:paraId="15B2FB6E" w14:textId="77777777" w:rsidR="005A2EB7" w:rsidRDefault="005A2EB7" w:rsidP="005A2EB7">
      <w:pPr>
        <w:pStyle w:val="ParagraphProject"/>
      </w:pPr>
      <w:r>
        <w:t xml:space="preserve">    closedir(Directory);</w:t>
      </w:r>
    </w:p>
    <w:p w14:paraId="0E646389" w14:textId="77777777" w:rsidR="005A2EB7" w:rsidRDefault="005A2EB7" w:rsidP="005A2EB7">
      <w:pPr>
        <w:pStyle w:val="ParagraphProject"/>
      </w:pPr>
      <w:r>
        <w:t xml:space="preserve">    return set_number;</w:t>
      </w:r>
    </w:p>
    <w:p w14:paraId="3C4B3791" w14:textId="77777777" w:rsidR="005A2EB7" w:rsidRDefault="005A2EB7" w:rsidP="005A2EB7">
      <w:pPr>
        <w:pStyle w:val="ParagraphProject"/>
      </w:pPr>
      <w:r>
        <w:t>}</w:t>
      </w:r>
    </w:p>
    <w:p w14:paraId="2C9F8361" w14:textId="77777777" w:rsidR="005A2EB7" w:rsidRDefault="005A2EB7" w:rsidP="005A2EB7">
      <w:pPr>
        <w:pStyle w:val="ParagraphProject"/>
      </w:pPr>
    </w:p>
    <w:p w14:paraId="7E7FE193" w14:textId="77777777" w:rsidR="005A2EB7" w:rsidRDefault="005A2EB7" w:rsidP="005A2EB7">
      <w:pPr>
        <w:pStyle w:val="ParagraphProject"/>
      </w:pPr>
      <w:r>
        <w:t>int Practisetest_QFile_</w:t>
      </w:r>
      <w:proofErr w:type="gramStart"/>
      <w:r>
        <w:t>Lister(</w:t>
      </w:r>
      <w:proofErr w:type="gramEnd"/>
      <w:r>
        <w:t>)</w:t>
      </w:r>
    </w:p>
    <w:p w14:paraId="0AFDAD3B" w14:textId="77777777" w:rsidR="005A2EB7" w:rsidRDefault="005A2EB7" w:rsidP="005A2EB7">
      <w:pPr>
        <w:pStyle w:val="ParagraphProject"/>
      </w:pPr>
      <w:r>
        <w:t>{</w:t>
      </w:r>
    </w:p>
    <w:p w14:paraId="40EB6868" w14:textId="77777777" w:rsidR="005A2EB7" w:rsidRDefault="005A2EB7" w:rsidP="005A2EB7">
      <w:pPr>
        <w:pStyle w:val="ParagraphProject"/>
      </w:pPr>
      <w:r>
        <w:lastRenderedPageBreak/>
        <w:t xml:space="preserve">    int set_number = 1;</w:t>
      </w:r>
    </w:p>
    <w:p w14:paraId="22112B8F" w14:textId="77777777" w:rsidR="005A2EB7" w:rsidRDefault="005A2EB7" w:rsidP="005A2EB7">
      <w:pPr>
        <w:pStyle w:val="ParagraphProject"/>
      </w:pPr>
      <w:r>
        <w:t xml:space="preserve">    DIR *Directory;</w:t>
      </w:r>
    </w:p>
    <w:p w14:paraId="07C0D542" w14:textId="77777777" w:rsidR="005A2EB7" w:rsidRDefault="005A2EB7" w:rsidP="005A2EB7">
      <w:pPr>
        <w:pStyle w:val="ParagraphProject"/>
      </w:pPr>
      <w:r>
        <w:t xml:space="preserve">    </w:t>
      </w:r>
      <w:proofErr w:type="gramStart"/>
      <w:r>
        <w:t>printf(</w:t>
      </w:r>
      <w:proofErr w:type="gramEnd"/>
      <w:r>
        <w:t>"Choose among the following Question Sets: \n");</w:t>
      </w:r>
    </w:p>
    <w:p w14:paraId="0BC20352" w14:textId="77777777" w:rsidR="005A2EB7" w:rsidRDefault="005A2EB7" w:rsidP="005A2EB7">
      <w:pPr>
        <w:pStyle w:val="ParagraphProject"/>
      </w:pPr>
      <w:r>
        <w:t xml:space="preserve">    Directory = opendir("practiseset\\QuestionSets");</w:t>
      </w:r>
    </w:p>
    <w:p w14:paraId="2D061910" w14:textId="77777777" w:rsidR="005A2EB7" w:rsidRDefault="005A2EB7" w:rsidP="005A2EB7">
      <w:pPr>
        <w:pStyle w:val="ParagraphProject"/>
      </w:pPr>
      <w:r>
        <w:t xml:space="preserve">    struct dirent *lister;</w:t>
      </w:r>
    </w:p>
    <w:p w14:paraId="5DFC3E19" w14:textId="77777777" w:rsidR="005A2EB7" w:rsidRDefault="005A2EB7" w:rsidP="005A2EB7">
      <w:pPr>
        <w:pStyle w:val="ParagraphProject"/>
      </w:pPr>
      <w:r>
        <w:t xml:space="preserve">    lister =readdir(Directory);</w:t>
      </w:r>
    </w:p>
    <w:p w14:paraId="30E72345" w14:textId="77777777" w:rsidR="005A2EB7" w:rsidRDefault="005A2EB7" w:rsidP="005A2EB7">
      <w:pPr>
        <w:pStyle w:val="ParagraphProject"/>
      </w:pPr>
      <w:r>
        <w:t xml:space="preserve">    lister =readdir(Directory);</w:t>
      </w:r>
    </w:p>
    <w:p w14:paraId="2E40CDE8" w14:textId="77777777" w:rsidR="005A2EB7" w:rsidRDefault="005A2EB7" w:rsidP="005A2EB7">
      <w:pPr>
        <w:pStyle w:val="ParagraphProject"/>
      </w:pPr>
      <w:r>
        <w:t xml:space="preserve">    </w:t>
      </w:r>
      <w:proofErr w:type="gramStart"/>
      <w:r>
        <w:t>while(</w:t>
      </w:r>
      <w:proofErr w:type="gramEnd"/>
      <w:r>
        <w:t>(lister = readdir(Directory)) != NULL)</w:t>
      </w:r>
    </w:p>
    <w:p w14:paraId="07280DD5" w14:textId="77777777" w:rsidR="005A2EB7" w:rsidRDefault="005A2EB7" w:rsidP="005A2EB7">
      <w:pPr>
        <w:pStyle w:val="ParagraphProject"/>
      </w:pPr>
      <w:r>
        <w:t xml:space="preserve">    {</w:t>
      </w:r>
    </w:p>
    <w:p w14:paraId="26A761F9" w14:textId="77777777" w:rsidR="005A2EB7" w:rsidRDefault="005A2EB7" w:rsidP="005A2EB7">
      <w:pPr>
        <w:pStyle w:val="ParagraphProject"/>
      </w:pPr>
      <w:r>
        <w:t xml:space="preserve">        </w:t>
      </w:r>
      <w:proofErr w:type="gramStart"/>
      <w:r>
        <w:t>printf(</w:t>
      </w:r>
      <w:proofErr w:type="gramEnd"/>
      <w:r>
        <w:t>"%d. %s\n",set_number, lister-&gt;d_name);</w:t>
      </w:r>
    </w:p>
    <w:p w14:paraId="7E664CC5" w14:textId="77777777" w:rsidR="005A2EB7" w:rsidRDefault="005A2EB7" w:rsidP="005A2EB7">
      <w:pPr>
        <w:pStyle w:val="ParagraphProject"/>
      </w:pPr>
      <w:r>
        <w:t xml:space="preserve">        set_number++;</w:t>
      </w:r>
    </w:p>
    <w:p w14:paraId="359C0E10" w14:textId="77777777" w:rsidR="005A2EB7" w:rsidRDefault="005A2EB7" w:rsidP="005A2EB7">
      <w:pPr>
        <w:pStyle w:val="ParagraphProject"/>
      </w:pPr>
      <w:r>
        <w:t xml:space="preserve">    }</w:t>
      </w:r>
    </w:p>
    <w:p w14:paraId="3ED45640" w14:textId="77777777" w:rsidR="005A2EB7" w:rsidRDefault="005A2EB7" w:rsidP="005A2EB7">
      <w:pPr>
        <w:pStyle w:val="ParagraphProject"/>
      </w:pPr>
      <w:r>
        <w:t xml:space="preserve">    closedir(Directory);</w:t>
      </w:r>
    </w:p>
    <w:p w14:paraId="72FDB84D" w14:textId="77777777" w:rsidR="005A2EB7" w:rsidRDefault="005A2EB7" w:rsidP="005A2EB7">
      <w:pPr>
        <w:pStyle w:val="ParagraphProject"/>
      </w:pPr>
      <w:r>
        <w:t xml:space="preserve">    return set_number;</w:t>
      </w:r>
    </w:p>
    <w:p w14:paraId="0A946720" w14:textId="77777777" w:rsidR="005A2EB7" w:rsidRDefault="005A2EB7" w:rsidP="005A2EB7">
      <w:pPr>
        <w:pStyle w:val="ParagraphProject"/>
      </w:pPr>
      <w:r>
        <w:t>}</w:t>
      </w:r>
    </w:p>
    <w:p w14:paraId="7A44E18E" w14:textId="77777777" w:rsidR="005A2EB7" w:rsidRDefault="005A2EB7" w:rsidP="005A2EB7">
      <w:pPr>
        <w:pStyle w:val="ParagraphProject"/>
      </w:pPr>
    </w:p>
    <w:p w14:paraId="3F8E07DC" w14:textId="77777777" w:rsidR="005A2EB7" w:rsidRDefault="005A2EB7" w:rsidP="005A2EB7">
      <w:pPr>
        <w:pStyle w:val="ParagraphProject"/>
      </w:pPr>
    </w:p>
    <w:p w14:paraId="46D065C1" w14:textId="77777777" w:rsidR="005A2EB7" w:rsidRDefault="005A2EB7" w:rsidP="005A2EB7">
      <w:pPr>
        <w:pStyle w:val="ParagraphProject"/>
      </w:pPr>
      <w:r>
        <w:t>void Mocktest_AFile_</w:t>
      </w:r>
      <w:proofErr w:type="gramStart"/>
      <w:r>
        <w:t>Lister(</w:t>
      </w:r>
      <w:proofErr w:type="gramEnd"/>
      <w:r>
        <w:t>)</w:t>
      </w:r>
    </w:p>
    <w:p w14:paraId="43DC66FE" w14:textId="77777777" w:rsidR="005A2EB7" w:rsidRDefault="005A2EB7" w:rsidP="005A2EB7">
      <w:pPr>
        <w:pStyle w:val="ParagraphProject"/>
      </w:pPr>
      <w:r>
        <w:lastRenderedPageBreak/>
        <w:t>{</w:t>
      </w:r>
    </w:p>
    <w:p w14:paraId="7967FBDB" w14:textId="77777777" w:rsidR="005A2EB7" w:rsidRDefault="005A2EB7" w:rsidP="005A2EB7">
      <w:pPr>
        <w:pStyle w:val="ParagraphProject"/>
      </w:pPr>
      <w:r>
        <w:t xml:space="preserve">    int set_number = 1;</w:t>
      </w:r>
    </w:p>
    <w:p w14:paraId="2535FBBE" w14:textId="77777777" w:rsidR="005A2EB7" w:rsidRDefault="005A2EB7" w:rsidP="005A2EB7">
      <w:pPr>
        <w:pStyle w:val="ParagraphProject"/>
      </w:pPr>
      <w:r>
        <w:t xml:space="preserve">    DIR *Directory;</w:t>
      </w:r>
    </w:p>
    <w:p w14:paraId="2307732E" w14:textId="77777777" w:rsidR="005A2EB7" w:rsidRDefault="005A2EB7" w:rsidP="005A2EB7">
      <w:pPr>
        <w:pStyle w:val="ParagraphProject"/>
      </w:pPr>
      <w:r>
        <w:t xml:space="preserve">    </w:t>
      </w:r>
      <w:proofErr w:type="gramStart"/>
      <w:r>
        <w:t>printf(</w:t>
      </w:r>
      <w:proofErr w:type="gramEnd"/>
      <w:r>
        <w:t>"Choose among the following Question Sets: \n");</w:t>
      </w:r>
    </w:p>
    <w:p w14:paraId="6FDA664D" w14:textId="77777777" w:rsidR="005A2EB7" w:rsidRDefault="005A2EB7" w:rsidP="005A2EB7">
      <w:pPr>
        <w:pStyle w:val="ParagraphProject"/>
      </w:pPr>
      <w:r>
        <w:t xml:space="preserve">    Directory = opendir("practiseset\\QuestionSets");</w:t>
      </w:r>
    </w:p>
    <w:p w14:paraId="289399D3" w14:textId="77777777" w:rsidR="005A2EB7" w:rsidRDefault="005A2EB7" w:rsidP="005A2EB7">
      <w:pPr>
        <w:pStyle w:val="ParagraphProject"/>
      </w:pPr>
      <w:r>
        <w:t xml:space="preserve">    struct dirent *lister;</w:t>
      </w:r>
    </w:p>
    <w:p w14:paraId="41810540" w14:textId="77777777" w:rsidR="005A2EB7" w:rsidRDefault="005A2EB7" w:rsidP="005A2EB7">
      <w:pPr>
        <w:pStyle w:val="ParagraphProject"/>
      </w:pPr>
      <w:r>
        <w:t xml:space="preserve">    lister =readdir(Directory);</w:t>
      </w:r>
    </w:p>
    <w:p w14:paraId="0DB33AAD" w14:textId="77777777" w:rsidR="005A2EB7" w:rsidRDefault="005A2EB7" w:rsidP="005A2EB7">
      <w:pPr>
        <w:pStyle w:val="ParagraphProject"/>
      </w:pPr>
      <w:r>
        <w:t xml:space="preserve">    lister =readdir(Directory);</w:t>
      </w:r>
    </w:p>
    <w:p w14:paraId="2FDEAAD5" w14:textId="77777777" w:rsidR="005A2EB7" w:rsidRDefault="005A2EB7" w:rsidP="005A2EB7">
      <w:pPr>
        <w:pStyle w:val="ParagraphProject"/>
      </w:pPr>
      <w:r>
        <w:t xml:space="preserve">    </w:t>
      </w:r>
      <w:proofErr w:type="gramStart"/>
      <w:r>
        <w:t>while(</w:t>
      </w:r>
      <w:proofErr w:type="gramEnd"/>
      <w:r>
        <w:t>(lister = readdir(Directory)) != NULL)</w:t>
      </w:r>
    </w:p>
    <w:p w14:paraId="0C4C78C3" w14:textId="77777777" w:rsidR="005A2EB7" w:rsidRDefault="005A2EB7" w:rsidP="005A2EB7">
      <w:pPr>
        <w:pStyle w:val="ParagraphProject"/>
      </w:pPr>
      <w:r>
        <w:t xml:space="preserve">    {</w:t>
      </w:r>
    </w:p>
    <w:p w14:paraId="6CC179F9" w14:textId="77777777" w:rsidR="005A2EB7" w:rsidRDefault="005A2EB7" w:rsidP="005A2EB7">
      <w:pPr>
        <w:pStyle w:val="ParagraphProject"/>
      </w:pPr>
      <w:r>
        <w:t xml:space="preserve">        </w:t>
      </w:r>
      <w:proofErr w:type="gramStart"/>
      <w:r>
        <w:t>printf(</w:t>
      </w:r>
      <w:proofErr w:type="gramEnd"/>
      <w:r>
        <w:t>"%d. %s\n",set_number, lister-&gt;d_name);</w:t>
      </w:r>
    </w:p>
    <w:p w14:paraId="55713AF2" w14:textId="77777777" w:rsidR="005A2EB7" w:rsidRDefault="005A2EB7" w:rsidP="005A2EB7">
      <w:pPr>
        <w:pStyle w:val="ParagraphProject"/>
      </w:pPr>
      <w:r>
        <w:t xml:space="preserve">        set_number++;</w:t>
      </w:r>
    </w:p>
    <w:p w14:paraId="73EF288F" w14:textId="77777777" w:rsidR="005A2EB7" w:rsidRDefault="005A2EB7" w:rsidP="005A2EB7">
      <w:pPr>
        <w:pStyle w:val="ParagraphProject"/>
      </w:pPr>
      <w:r>
        <w:t xml:space="preserve">    }</w:t>
      </w:r>
    </w:p>
    <w:p w14:paraId="38F3DD34" w14:textId="77777777" w:rsidR="005A2EB7" w:rsidRDefault="005A2EB7" w:rsidP="005A2EB7">
      <w:pPr>
        <w:pStyle w:val="ParagraphProject"/>
      </w:pPr>
      <w:r>
        <w:t xml:space="preserve">    closedir(Directory);</w:t>
      </w:r>
    </w:p>
    <w:p w14:paraId="7E79D30D" w14:textId="77777777" w:rsidR="005A2EB7" w:rsidRDefault="005A2EB7" w:rsidP="005A2EB7">
      <w:pPr>
        <w:pStyle w:val="ParagraphProject"/>
      </w:pPr>
      <w:r>
        <w:t>}</w:t>
      </w:r>
    </w:p>
    <w:p w14:paraId="22A29EA6" w14:textId="77777777" w:rsidR="005A2EB7" w:rsidRDefault="005A2EB7" w:rsidP="005A2EB7">
      <w:pPr>
        <w:pStyle w:val="ParagraphProject"/>
      </w:pPr>
    </w:p>
    <w:p w14:paraId="53AD02C5" w14:textId="77777777" w:rsidR="005A2EB7" w:rsidRDefault="005A2EB7" w:rsidP="005A2EB7">
      <w:pPr>
        <w:pStyle w:val="ParagraphProject"/>
      </w:pPr>
    </w:p>
    <w:p w14:paraId="2F502FCF" w14:textId="77777777" w:rsidR="005A2EB7" w:rsidRDefault="005A2EB7" w:rsidP="005A2EB7">
      <w:pPr>
        <w:pStyle w:val="ParagraphProject"/>
      </w:pPr>
      <w:r>
        <w:t>int id_citizenship_</w:t>
      </w:r>
      <w:proofErr w:type="gramStart"/>
      <w:r>
        <w:t>matcher(</w:t>
      </w:r>
      <w:proofErr w:type="gramEnd"/>
      <w:r>
        <w:t>)</w:t>
      </w:r>
    </w:p>
    <w:p w14:paraId="3246F5C9" w14:textId="77777777" w:rsidR="005A2EB7" w:rsidRDefault="005A2EB7" w:rsidP="005A2EB7">
      <w:pPr>
        <w:pStyle w:val="ParagraphProject"/>
      </w:pPr>
      <w:r>
        <w:lastRenderedPageBreak/>
        <w:t>{</w:t>
      </w:r>
    </w:p>
    <w:p w14:paraId="674FF4D6" w14:textId="77777777" w:rsidR="005A2EB7" w:rsidRDefault="005A2EB7" w:rsidP="005A2EB7">
      <w:pPr>
        <w:pStyle w:val="ParagraphProject"/>
      </w:pPr>
      <w:r>
        <w:t xml:space="preserve">    char id_</w:t>
      </w:r>
      <w:proofErr w:type="gramStart"/>
      <w:r>
        <w:t>code[</w:t>
      </w:r>
      <w:proofErr w:type="gramEnd"/>
      <w:r>
        <w:t>15], id_number_string[3], ct_no_input[20], ct_no_file[20];</w:t>
      </w:r>
    </w:p>
    <w:p w14:paraId="0170A743" w14:textId="77777777" w:rsidR="005A2EB7" w:rsidRDefault="005A2EB7" w:rsidP="005A2EB7">
      <w:pPr>
        <w:pStyle w:val="ParagraphProject"/>
      </w:pPr>
      <w:r>
        <w:t xml:space="preserve">    int id_number_integer;</w:t>
      </w:r>
    </w:p>
    <w:p w14:paraId="59CD6FEF" w14:textId="77777777" w:rsidR="005A2EB7" w:rsidRDefault="005A2EB7" w:rsidP="005A2EB7">
      <w:pPr>
        <w:pStyle w:val="ParagraphProject"/>
      </w:pPr>
      <w:r>
        <w:t xml:space="preserve">    bool checker;</w:t>
      </w:r>
    </w:p>
    <w:p w14:paraId="394BFF50" w14:textId="77777777" w:rsidR="005A2EB7" w:rsidRDefault="005A2EB7" w:rsidP="005A2EB7">
      <w:pPr>
        <w:pStyle w:val="ParagraphProject"/>
      </w:pPr>
      <w:r>
        <w:t xml:space="preserve">    FILE *Citizenship_Number;</w:t>
      </w:r>
    </w:p>
    <w:p w14:paraId="338E7D0D" w14:textId="77777777" w:rsidR="005A2EB7" w:rsidRDefault="005A2EB7" w:rsidP="005A2EB7">
      <w:pPr>
        <w:pStyle w:val="ParagraphProject"/>
      </w:pPr>
      <w:r>
        <w:t xml:space="preserve">    Repeat: //This label is used to retake the identification code in case of not registerd identification code.</w:t>
      </w:r>
    </w:p>
    <w:p w14:paraId="7C601F28" w14:textId="77777777" w:rsidR="005A2EB7" w:rsidRDefault="005A2EB7" w:rsidP="005A2EB7">
      <w:pPr>
        <w:pStyle w:val="ParagraphProject"/>
      </w:pPr>
      <w:r>
        <w:t xml:space="preserve">    </w:t>
      </w:r>
      <w:proofErr w:type="gramStart"/>
      <w:r>
        <w:t>printf(</w:t>
      </w:r>
      <w:proofErr w:type="gramEnd"/>
      <w:r>
        <w:t>"Enter Your Identification Code: ");</w:t>
      </w:r>
    </w:p>
    <w:p w14:paraId="0E982DA8" w14:textId="77777777" w:rsidR="005A2EB7" w:rsidRDefault="005A2EB7" w:rsidP="005A2EB7">
      <w:pPr>
        <w:pStyle w:val="ParagraphProject"/>
      </w:pPr>
      <w:r>
        <w:t xml:space="preserve">    </w:t>
      </w:r>
      <w:proofErr w:type="gramStart"/>
      <w:r>
        <w:t>memset(</w:t>
      </w:r>
      <w:proofErr w:type="gramEnd"/>
      <w:r>
        <w:t>id_code, 0, sizeof(id_code));</w:t>
      </w:r>
    </w:p>
    <w:p w14:paraId="7F1C3DB3" w14:textId="77777777" w:rsidR="005A2EB7" w:rsidRDefault="005A2EB7" w:rsidP="005A2EB7">
      <w:pPr>
        <w:pStyle w:val="ParagraphProject"/>
      </w:pPr>
      <w:r>
        <w:t xml:space="preserve">    </w:t>
      </w:r>
      <w:proofErr w:type="gramStart"/>
      <w:r>
        <w:t>scanf(</w:t>
      </w:r>
      <w:proofErr w:type="gramEnd"/>
      <w:r>
        <w:t>"%s", id_code);</w:t>
      </w:r>
    </w:p>
    <w:p w14:paraId="7977FAA7" w14:textId="77777777" w:rsidR="005A2EB7" w:rsidRDefault="005A2EB7" w:rsidP="005A2EB7">
      <w:pPr>
        <w:pStyle w:val="ParagraphProject"/>
      </w:pPr>
      <w:r>
        <w:t xml:space="preserve">    printf("\n\n");</w:t>
      </w:r>
    </w:p>
    <w:p w14:paraId="0AD7D7FA" w14:textId="77777777" w:rsidR="005A2EB7" w:rsidRDefault="005A2EB7" w:rsidP="005A2EB7">
      <w:pPr>
        <w:pStyle w:val="ParagraphProject"/>
      </w:pPr>
      <w:r>
        <w:t xml:space="preserve">    checker = Identification_Code_Checker(id_code);</w:t>
      </w:r>
    </w:p>
    <w:p w14:paraId="15853650" w14:textId="77777777" w:rsidR="005A2EB7" w:rsidRDefault="005A2EB7" w:rsidP="005A2EB7">
      <w:pPr>
        <w:pStyle w:val="ParagraphProject"/>
      </w:pPr>
      <w:r>
        <w:t xml:space="preserve">    </w:t>
      </w:r>
      <w:proofErr w:type="gramStart"/>
      <w:r>
        <w:t>if(</w:t>
      </w:r>
      <w:proofErr w:type="gramEnd"/>
      <w:r>
        <w:t>checker == false)</w:t>
      </w:r>
    </w:p>
    <w:p w14:paraId="32816026" w14:textId="77777777" w:rsidR="005A2EB7" w:rsidRDefault="005A2EB7" w:rsidP="005A2EB7">
      <w:pPr>
        <w:pStyle w:val="ParagraphProject"/>
      </w:pPr>
      <w:r>
        <w:t xml:space="preserve">    {</w:t>
      </w:r>
    </w:p>
    <w:p w14:paraId="2852576A" w14:textId="77777777" w:rsidR="005A2EB7" w:rsidRDefault="005A2EB7" w:rsidP="005A2EB7">
      <w:pPr>
        <w:pStyle w:val="ParagraphProject"/>
      </w:pPr>
      <w:r>
        <w:t xml:space="preserve">        </w:t>
      </w:r>
      <w:proofErr w:type="gramStart"/>
      <w:r>
        <w:t>printf(</w:t>
      </w:r>
      <w:proofErr w:type="gramEnd"/>
      <w:r>
        <w:t>"The identification code you enterd is not registered. Please use another registered Identification code.\n");</w:t>
      </w:r>
    </w:p>
    <w:p w14:paraId="79F04D87" w14:textId="77777777" w:rsidR="005A2EB7" w:rsidRDefault="005A2EB7" w:rsidP="005A2EB7">
      <w:pPr>
        <w:pStyle w:val="ParagraphProject"/>
      </w:pPr>
      <w:r>
        <w:t xml:space="preserve">        </w:t>
      </w:r>
      <w:proofErr w:type="gramStart"/>
      <w:r>
        <w:t>fseek(</w:t>
      </w:r>
      <w:proofErr w:type="gramEnd"/>
      <w:r>
        <w:t>stdin,0, SEEK_END);</w:t>
      </w:r>
    </w:p>
    <w:p w14:paraId="12DB33F3" w14:textId="77777777" w:rsidR="005A2EB7" w:rsidRDefault="005A2EB7" w:rsidP="005A2EB7">
      <w:pPr>
        <w:pStyle w:val="ParagraphProject"/>
      </w:pPr>
      <w:r>
        <w:t xml:space="preserve">        goto Repeat;</w:t>
      </w:r>
    </w:p>
    <w:p w14:paraId="7E64A726" w14:textId="77777777" w:rsidR="005A2EB7" w:rsidRDefault="005A2EB7" w:rsidP="005A2EB7">
      <w:pPr>
        <w:pStyle w:val="ParagraphProject"/>
      </w:pPr>
      <w:r>
        <w:t xml:space="preserve">    }</w:t>
      </w:r>
    </w:p>
    <w:p w14:paraId="766D4DA5" w14:textId="77777777" w:rsidR="005A2EB7" w:rsidRDefault="005A2EB7" w:rsidP="005A2EB7">
      <w:pPr>
        <w:pStyle w:val="ParagraphProject"/>
      </w:pPr>
    </w:p>
    <w:p w14:paraId="5A48A20F" w14:textId="77777777" w:rsidR="005A2EB7" w:rsidRDefault="005A2EB7" w:rsidP="005A2EB7">
      <w:pPr>
        <w:pStyle w:val="ParagraphProject"/>
      </w:pPr>
      <w:r>
        <w:t xml:space="preserve">    </w:t>
      </w:r>
      <w:proofErr w:type="gramStart"/>
      <w:r>
        <w:t>for(</w:t>
      </w:r>
      <w:proofErr w:type="gramEnd"/>
      <w:r>
        <w:t>int a = 0; a&lt;3; a++)</w:t>
      </w:r>
    </w:p>
    <w:p w14:paraId="2F7E01AD" w14:textId="77777777" w:rsidR="005A2EB7" w:rsidRDefault="005A2EB7" w:rsidP="005A2EB7">
      <w:pPr>
        <w:pStyle w:val="ParagraphProject"/>
      </w:pPr>
      <w:r>
        <w:t xml:space="preserve">    {</w:t>
      </w:r>
    </w:p>
    <w:p w14:paraId="101316BA" w14:textId="77777777" w:rsidR="005A2EB7" w:rsidRDefault="005A2EB7" w:rsidP="005A2EB7">
      <w:pPr>
        <w:pStyle w:val="ParagraphProject"/>
      </w:pPr>
      <w:r>
        <w:t xml:space="preserve">        id_number_string[a] = id_code[8+a];</w:t>
      </w:r>
    </w:p>
    <w:p w14:paraId="475B9EFC" w14:textId="77777777" w:rsidR="005A2EB7" w:rsidRDefault="005A2EB7" w:rsidP="005A2EB7">
      <w:pPr>
        <w:pStyle w:val="ParagraphProject"/>
      </w:pPr>
      <w:r>
        <w:t xml:space="preserve">    }</w:t>
      </w:r>
    </w:p>
    <w:p w14:paraId="20EEF2FB" w14:textId="77777777" w:rsidR="005A2EB7" w:rsidRDefault="005A2EB7" w:rsidP="005A2EB7">
      <w:pPr>
        <w:pStyle w:val="ParagraphProject"/>
      </w:pPr>
      <w:r>
        <w:t xml:space="preserve">    id_number_integer = atoi(id_number_string);</w:t>
      </w:r>
    </w:p>
    <w:p w14:paraId="09EC3AF6" w14:textId="77777777" w:rsidR="005A2EB7" w:rsidRDefault="005A2EB7" w:rsidP="005A2EB7">
      <w:pPr>
        <w:pStyle w:val="ParagraphProject"/>
      </w:pPr>
    </w:p>
    <w:p w14:paraId="469EB68D" w14:textId="77777777" w:rsidR="005A2EB7" w:rsidRDefault="005A2EB7" w:rsidP="005A2EB7">
      <w:pPr>
        <w:pStyle w:val="ParagraphProject"/>
      </w:pPr>
      <w:r>
        <w:t>/****************************************This part matches the respective identification number with the person's citizenship number to avoid trespassing*******************/</w:t>
      </w:r>
    </w:p>
    <w:p w14:paraId="51CE0821" w14:textId="77777777" w:rsidR="005A2EB7" w:rsidRDefault="005A2EB7" w:rsidP="005A2EB7">
      <w:pPr>
        <w:pStyle w:val="ParagraphProject"/>
      </w:pPr>
      <w:r>
        <w:t xml:space="preserve">    Take_Citizenship:</w:t>
      </w:r>
    </w:p>
    <w:p w14:paraId="681AA9B6" w14:textId="77777777" w:rsidR="005A2EB7" w:rsidRDefault="005A2EB7" w:rsidP="005A2EB7">
      <w:pPr>
        <w:pStyle w:val="ParagraphProject"/>
      </w:pPr>
      <w:r>
        <w:t xml:space="preserve">    </w:t>
      </w:r>
      <w:proofErr w:type="gramStart"/>
      <w:r>
        <w:t>printf(</w:t>
      </w:r>
      <w:proofErr w:type="gramEnd"/>
      <w:r>
        <w:t>"Enter Your Citizenship Number For Confirmation: ");</w:t>
      </w:r>
    </w:p>
    <w:p w14:paraId="61ED8F25" w14:textId="77777777" w:rsidR="005A2EB7" w:rsidRDefault="005A2EB7" w:rsidP="005A2EB7">
      <w:pPr>
        <w:pStyle w:val="ParagraphProject"/>
      </w:pPr>
      <w:r>
        <w:t xml:space="preserve">    </w:t>
      </w:r>
      <w:proofErr w:type="gramStart"/>
      <w:r>
        <w:t>fseek(</w:t>
      </w:r>
      <w:proofErr w:type="gramEnd"/>
      <w:r>
        <w:t>stdin, 0, SEEK_END);</w:t>
      </w:r>
    </w:p>
    <w:p w14:paraId="71996B16" w14:textId="77777777" w:rsidR="005A2EB7" w:rsidRDefault="005A2EB7" w:rsidP="005A2EB7">
      <w:pPr>
        <w:pStyle w:val="ParagraphProject"/>
      </w:pPr>
      <w:r>
        <w:t xml:space="preserve">    </w:t>
      </w:r>
      <w:proofErr w:type="gramStart"/>
      <w:r>
        <w:t>scanf(</w:t>
      </w:r>
      <w:proofErr w:type="gramEnd"/>
      <w:r>
        <w:t>"%s", ct_no_input);</w:t>
      </w:r>
    </w:p>
    <w:p w14:paraId="25AE135F" w14:textId="77777777" w:rsidR="005A2EB7" w:rsidRDefault="005A2EB7" w:rsidP="005A2EB7">
      <w:pPr>
        <w:pStyle w:val="ParagraphProject"/>
      </w:pPr>
      <w:r>
        <w:t xml:space="preserve">    printf("\n\n");</w:t>
      </w:r>
    </w:p>
    <w:p w14:paraId="2229D80A" w14:textId="77777777" w:rsidR="005A2EB7" w:rsidRDefault="005A2EB7" w:rsidP="005A2EB7">
      <w:pPr>
        <w:pStyle w:val="ParagraphProject"/>
      </w:pPr>
      <w:r>
        <w:t xml:space="preserve">    Citizenship_Number = </w:t>
      </w:r>
      <w:proofErr w:type="gramStart"/>
      <w:r>
        <w:t>fopen(</w:t>
      </w:r>
      <w:proofErr w:type="gramEnd"/>
      <w:r>
        <w:t>"C:\\IOEEPADMK_DATABASE\\studentinfo\\Citizenship_number.txt", "r");</w:t>
      </w:r>
    </w:p>
    <w:p w14:paraId="3A51B7C6" w14:textId="77777777" w:rsidR="005A2EB7" w:rsidRDefault="005A2EB7" w:rsidP="005A2EB7">
      <w:pPr>
        <w:pStyle w:val="ParagraphProject"/>
      </w:pPr>
      <w:r>
        <w:t xml:space="preserve">    </w:t>
      </w:r>
      <w:proofErr w:type="gramStart"/>
      <w:r>
        <w:t>for(</w:t>
      </w:r>
      <w:proofErr w:type="gramEnd"/>
      <w:r>
        <w:t>int a = 0; a&lt;id_number_integer; a++)</w:t>
      </w:r>
    </w:p>
    <w:p w14:paraId="6C03ECFC" w14:textId="77777777" w:rsidR="005A2EB7" w:rsidRDefault="005A2EB7" w:rsidP="005A2EB7">
      <w:pPr>
        <w:pStyle w:val="ParagraphProject"/>
      </w:pPr>
      <w:r>
        <w:t xml:space="preserve">    {</w:t>
      </w:r>
    </w:p>
    <w:p w14:paraId="6DA77961" w14:textId="77777777" w:rsidR="005A2EB7" w:rsidRDefault="005A2EB7" w:rsidP="005A2EB7">
      <w:pPr>
        <w:pStyle w:val="ParagraphProject"/>
      </w:pPr>
      <w:r>
        <w:t xml:space="preserve">        </w:t>
      </w:r>
      <w:proofErr w:type="gramStart"/>
      <w:r>
        <w:t>fgets(</w:t>
      </w:r>
      <w:proofErr w:type="gramEnd"/>
      <w:r>
        <w:t>ct_no_file, sizeof(ct_no_file), Citizenship_Number);</w:t>
      </w:r>
    </w:p>
    <w:p w14:paraId="4CE86590" w14:textId="77777777" w:rsidR="005A2EB7" w:rsidRDefault="005A2EB7" w:rsidP="005A2EB7">
      <w:pPr>
        <w:pStyle w:val="ParagraphProject"/>
      </w:pPr>
      <w:r>
        <w:lastRenderedPageBreak/>
        <w:t xml:space="preserve">    }</w:t>
      </w:r>
    </w:p>
    <w:p w14:paraId="0A8D31BD" w14:textId="77777777" w:rsidR="005A2EB7" w:rsidRDefault="005A2EB7" w:rsidP="005A2EB7">
      <w:pPr>
        <w:pStyle w:val="ParagraphProject"/>
      </w:pPr>
      <w:r>
        <w:t xml:space="preserve">    fclose(Citizenship_Number);</w:t>
      </w:r>
    </w:p>
    <w:p w14:paraId="65B9CCC4" w14:textId="77777777" w:rsidR="005A2EB7" w:rsidRDefault="005A2EB7" w:rsidP="005A2EB7">
      <w:pPr>
        <w:pStyle w:val="ParagraphProject"/>
      </w:pPr>
    </w:p>
    <w:p w14:paraId="23F16262" w14:textId="77777777" w:rsidR="005A2EB7" w:rsidRDefault="005A2EB7" w:rsidP="005A2EB7">
      <w:pPr>
        <w:pStyle w:val="ParagraphProject"/>
      </w:pPr>
      <w:r>
        <w:t xml:space="preserve">    </w:t>
      </w:r>
      <w:proofErr w:type="gramStart"/>
      <w:r>
        <w:t>for(</w:t>
      </w:r>
      <w:proofErr w:type="gramEnd"/>
      <w:r>
        <w:t>int a = 0; ct_no_file[a] != '\0'; a++)    //This loop is to remove the '\n' that comes along with the string at its end when using fgets function.</w:t>
      </w:r>
    </w:p>
    <w:p w14:paraId="7E5801A5" w14:textId="77777777" w:rsidR="005A2EB7" w:rsidRDefault="005A2EB7" w:rsidP="005A2EB7">
      <w:pPr>
        <w:pStyle w:val="ParagraphProject"/>
      </w:pPr>
      <w:r>
        <w:t xml:space="preserve">    {</w:t>
      </w:r>
    </w:p>
    <w:p w14:paraId="1144120D" w14:textId="77777777" w:rsidR="005A2EB7" w:rsidRDefault="005A2EB7" w:rsidP="005A2EB7">
      <w:pPr>
        <w:pStyle w:val="ParagraphProject"/>
      </w:pPr>
      <w:r>
        <w:t xml:space="preserve">        if(ct_no_file[a] == '\n') //if '\n' is identified, this block is executed.</w:t>
      </w:r>
    </w:p>
    <w:p w14:paraId="7B7540FB" w14:textId="77777777" w:rsidR="005A2EB7" w:rsidRDefault="005A2EB7" w:rsidP="005A2EB7">
      <w:pPr>
        <w:pStyle w:val="ParagraphProject"/>
      </w:pPr>
      <w:r>
        <w:t xml:space="preserve">        {</w:t>
      </w:r>
    </w:p>
    <w:p w14:paraId="5C4AC93B" w14:textId="77777777" w:rsidR="005A2EB7" w:rsidRDefault="005A2EB7" w:rsidP="005A2EB7">
      <w:pPr>
        <w:pStyle w:val="ParagraphProject"/>
      </w:pPr>
      <w:r>
        <w:t xml:space="preserve">            ct_no_file[a] = '\0'; //'\n'is replaced by '\0'.</w:t>
      </w:r>
    </w:p>
    <w:p w14:paraId="3C16B393" w14:textId="77777777" w:rsidR="005A2EB7" w:rsidRDefault="005A2EB7" w:rsidP="005A2EB7">
      <w:pPr>
        <w:pStyle w:val="ParagraphProject"/>
      </w:pPr>
      <w:r>
        <w:t xml:space="preserve">        }</w:t>
      </w:r>
    </w:p>
    <w:p w14:paraId="4DF3F1C2" w14:textId="77777777" w:rsidR="005A2EB7" w:rsidRDefault="005A2EB7" w:rsidP="005A2EB7">
      <w:pPr>
        <w:pStyle w:val="ParagraphProject"/>
      </w:pPr>
      <w:r>
        <w:t xml:space="preserve">    }</w:t>
      </w:r>
    </w:p>
    <w:p w14:paraId="228E73C6" w14:textId="77777777" w:rsidR="005A2EB7" w:rsidRDefault="005A2EB7" w:rsidP="005A2EB7">
      <w:pPr>
        <w:pStyle w:val="ParagraphProject"/>
      </w:pPr>
      <w:r>
        <w:t xml:space="preserve">    </w:t>
      </w:r>
      <w:proofErr w:type="gramStart"/>
      <w:r>
        <w:t>if(</w:t>
      </w:r>
      <w:proofErr w:type="gramEnd"/>
      <w:r>
        <w:t>strcmp(ct_no_input, ct_no_file) != 0)</w:t>
      </w:r>
    </w:p>
    <w:p w14:paraId="4DFC33AB" w14:textId="77777777" w:rsidR="005A2EB7" w:rsidRDefault="005A2EB7" w:rsidP="005A2EB7">
      <w:pPr>
        <w:pStyle w:val="ParagraphProject"/>
      </w:pPr>
      <w:r>
        <w:t xml:space="preserve">    {</w:t>
      </w:r>
    </w:p>
    <w:p w14:paraId="5F56FE90" w14:textId="77777777" w:rsidR="005A2EB7" w:rsidRDefault="005A2EB7" w:rsidP="005A2EB7">
      <w:pPr>
        <w:pStyle w:val="ParagraphProject"/>
      </w:pPr>
      <w:r>
        <w:t xml:space="preserve">        </w:t>
      </w:r>
      <w:proofErr w:type="gramStart"/>
      <w:r>
        <w:t>printf(</w:t>
      </w:r>
      <w:proofErr w:type="gramEnd"/>
      <w:r>
        <w:t>"The citizenship number you entered doest match with your identification number.\n");</w:t>
      </w:r>
    </w:p>
    <w:p w14:paraId="2770B32E" w14:textId="77777777" w:rsidR="005A2EB7" w:rsidRDefault="005A2EB7" w:rsidP="005A2EB7">
      <w:pPr>
        <w:pStyle w:val="ParagraphProject"/>
      </w:pPr>
      <w:r>
        <w:t xml:space="preserve">        goto Take_Citizenship;</w:t>
      </w:r>
    </w:p>
    <w:p w14:paraId="2996AF86" w14:textId="77777777" w:rsidR="005A2EB7" w:rsidRDefault="005A2EB7" w:rsidP="005A2EB7">
      <w:pPr>
        <w:pStyle w:val="ParagraphProject"/>
      </w:pPr>
      <w:r>
        <w:t xml:space="preserve">    }</w:t>
      </w:r>
    </w:p>
    <w:p w14:paraId="14D869EB" w14:textId="77777777" w:rsidR="005A2EB7" w:rsidRDefault="005A2EB7" w:rsidP="005A2EB7">
      <w:pPr>
        <w:pStyle w:val="ParagraphProject"/>
      </w:pPr>
      <w:r>
        <w:t xml:space="preserve">    else</w:t>
      </w:r>
    </w:p>
    <w:p w14:paraId="4D6425BA" w14:textId="77777777" w:rsidR="005A2EB7" w:rsidRDefault="005A2EB7" w:rsidP="005A2EB7">
      <w:pPr>
        <w:pStyle w:val="ParagraphProject"/>
      </w:pPr>
      <w:r>
        <w:t xml:space="preserve">    {</w:t>
      </w:r>
    </w:p>
    <w:p w14:paraId="160823BE" w14:textId="77777777" w:rsidR="005A2EB7" w:rsidRDefault="005A2EB7" w:rsidP="005A2EB7">
      <w:pPr>
        <w:pStyle w:val="ParagraphProject"/>
      </w:pPr>
      <w:r>
        <w:lastRenderedPageBreak/>
        <w:t xml:space="preserve">        system("cls");</w:t>
      </w:r>
    </w:p>
    <w:p w14:paraId="514FFB53" w14:textId="77777777" w:rsidR="005A2EB7" w:rsidRDefault="005A2EB7" w:rsidP="005A2EB7">
      <w:pPr>
        <w:pStyle w:val="ParagraphProject"/>
      </w:pPr>
      <w:r>
        <w:t xml:space="preserve">        Heading_</w:t>
      </w:r>
      <w:proofErr w:type="gramStart"/>
      <w:r>
        <w:t>Printer(</w:t>
      </w:r>
      <w:proofErr w:type="gramEnd"/>
      <w:r>
        <w:t>);</w:t>
      </w:r>
    </w:p>
    <w:p w14:paraId="04698E0D" w14:textId="77777777" w:rsidR="005A2EB7" w:rsidRDefault="005A2EB7" w:rsidP="005A2EB7">
      <w:pPr>
        <w:pStyle w:val="ParagraphProject"/>
      </w:pPr>
      <w:r>
        <w:t xml:space="preserve">        Student_Detail_Printer(id_number_integer);</w:t>
      </w:r>
    </w:p>
    <w:p w14:paraId="607B359A" w14:textId="77777777" w:rsidR="005A2EB7" w:rsidRDefault="005A2EB7" w:rsidP="005A2EB7">
      <w:pPr>
        <w:pStyle w:val="ParagraphProject"/>
      </w:pPr>
      <w:r>
        <w:t xml:space="preserve">    }</w:t>
      </w:r>
    </w:p>
    <w:p w14:paraId="71C44D94" w14:textId="77777777" w:rsidR="005A2EB7" w:rsidRDefault="005A2EB7" w:rsidP="005A2EB7">
      <w:pPr>
        <w:pStyle w:val="ParagraphProject"/>
      </w:pPr>
      <w:r>
        <w:t>/***********************************************************************************************************************************************************************/</w:t>
      </w:r>
    </w:p>
    <w:p w14:paraId="12E1118B" w14:textId="77777777" w:rsidR="005A2EB7" w:rsidRDefault="005A2EB7" w:rsidP="005A2EB7">
      <w:pPr>
        <w:pStyle w:val="ParagraphProject"/>
      </w:pPr>
      <w:r>
        <w:t>return id_number_integer;</w:t>
      </w:r>
    </w:p>
    <w:p w14:paraId="5F6AAED3" w14:textId="77777777" w:rsidR="005A2EB7" w:rsidRDefault="005A2EB7" w:rsidP="005A2EB7">
      <w:pPr>
        <w:pStyle w:val="ParagraphProject"/>
      </w:pPr>
      <w:r>
        <w:t>}</w:t>
      </w:r>
    </w:p>
    <w:p w14:paraId="1AC1D0BC" w14:textId="77777777" w:rsidR="005A2EB7" w:rsidRDefault="005A2EB7" w:rsidP="005A2EB7">
      <w:pPr>
        <w:pStyle w:val="ParagraphProject"/>
      </w:pPr>
    </w:p>
    <w:p w14:paraId="18718E59" w14:textId="77777777" w:rsidR="005A2EB7" w:rsidRDefault="005A2EB7" w:rsidP="005A2EB7">
      <w:pPr>
        <w:pStyle w:val="ParagraphProject"/>
      </w:pPr>
    </w:p>
    <w:p w14:paraId="576E9BD6" w14:textId="77777777" w:rsidR="005A2EB7" w:rsidRDefault="005A2EB7" w:rsidP="005A2EB7">
      <w:pPr>
        <w:pStyle w:val="ParagraphProject"/>
      </w:pPr>
      <w:r>
        <w:t>void Newline_</w:t>
      </w:r>
      <w:proofErr w:type="gramStart"/>
      <w:r>
        <w:t>Remover(</w:t>
      </w:r>
      <w:proofErr w:type="gramEnd"/>
      <w:r>
        <w:t>char string[])</w:t>
      </w:r>
    </w:p>
    <w:p w14:paraId="495D40BA" w14:textId="77777777" w:rsidR="005A2EB7" w:rsidRDefault="005A2EB7" w:rsidP="005A2EB7">
      <w:pPr>
        <w:pStyle w:val="ParagraphProject"/>
      </w:pPr>
      <w:r>
        <w:t>{</w:t>
      </w:r>
    </w:p>
    <w:p w14:paraId="1988ED33" w14:textId="77777777" w:rsidR="005A2EB7" w:rsidRDefault="005A2EB7" w:rsidP="005A2EB7">
      <w:pPr>
        <w:pStyle w:val="ParagraphProject"/>
      </w:pPr>
      <w:r>
        <w:t xml:space="preserve">    </w:t>
      </w:r>
      <w:proofErr w:type="gramStart"/>
      <w:r>
        <w:t>for(</w:t>
      </w:r>
      <w:proofErr w:type="gramEnd"/>
      <w:r>
        <w:t>int a = 0; string[a] != '\0'; a++)    //This loop is to remove the '\n' that comes along with the string at its end when using fgets function.</w:t>
      </w:r>
    </w:p>
    <w:p w14:paraId="350077E6" w14:textId="77777777" w:rsidR="005A2EB7" w:rsidRDefault="005A2EB7" w:rsidP="005A2EB7">
      <w:pPr>
        <w:pStyle w:val="ParagraphProject"/>
      </w:pPr>
      <w:r>
        <w:t xml:space="preserve">    {</w:t>
      </w:r>
    </w:p>
    <w:p w14:paraId="6E047922" w14:textId="77777777" w:rsidR="005A2EB7" w:rsidRDefault="005A2EB7" w:rsidP="005A2EB7">
      <w:pPr>
        <w:pStyle w:val="ParagraphProject"/>
      </w:pPr>
      <w:r>
        <w:t xml:space="preserve">        if(string[a] == '\n') //if '\n' is identified, this block is executed.</w:t>
      </w:r>
    </w:p>
    <w:p w14:paraId="3CA8119A" w14:textId="77777777" w:rsidR="005A2EB7" w:rsidRDefault="005A2EB7" w:rsidP="005A2EB7">
      <w:pPr>
        <w:pStyle w:val="ParagraphProject"/>
      </w:pPr>
      <w:r>
        <w:t xml:space="preserve">        {</w:t>
      </w:r>
    </w:p>
    <w:p w14:paraId="16B80B5A" w14:textId="77777777" w:rsidR="005A2EB7" w:rsidRDefault="005A2EB7" w:rsidP="005A2EB7">
      <w:pPr>
        <w:pStyle w:val="ParagraphProject"/>
      </w:pPr>
      <w:r>
        <w:t xml:space="preserve">            string[a] = '\0'; //'\n'is replaced by '\0'.</w:t>
      </w:r>
    </w:p>
    <w:p w14:paraId="2D983D55" w14:textId="77777777" w:rsidR="005A2EB7" w:rsidRDefault="005A2EB7" w:rsidP="005A2EB7">
      <w:pPr>
        <w:pStyle w:val="ParagraphProject"/>
      </w:pPr>
      <w:r>
        <w:t xml:space="preserve">        }</w:t>
      </w:r>
    </w:p>
    <w:p w14:paraId="4475C437" w14:textId="77777777" w:rsidR="005A2EB7" w:rsidRDefault="005A2EB7" w:rsidP="005A2EB7">
      <w:pPr>
        <w:pStyle w:val="ParagraphProject"/>
      </w:pPr>
      <w:r>
        <w:lastRenderedPageBreak/>
        <w:t xml:space="preserve">    }</w:t>
      </w:r>
    </w:p>
    <w:p w14:paraId="74F53FC1" w14:textId="77777777" w:rsidR="005A2EB7" w:rsidRDefault="005A2EB7" w:rsidP="005A2EB7">
      <w:pPr>
        <w:pStyle w:val="ParagraphProject"/>
      </w:pPr>
      <w:r>
        <w:t>}</w:t>
      </w:r>
    </w:p>
    <w:p w14:paraId="7F9BBDC7" w14:textId="77777777" w:rsidR="005A2EB7" w:rsidRDefault="005A2EB7" w:rsidP="005A2EB7">
      <w:pPr>
        <w:pStyle w:val="ParagraphProject"/>
      </w:pPr>
    </w:p>
    <w:p w14:paraId="14CC8670" w14:textId="77777777" w:rsidR="005A2EB7" w:rsidRDefault="005A2EB7" w:rsidP="005A2EB7">
      <w:pPr>
        <w:pStyle w:val="ParagraphProject"/>
      </w:pPr>
    </w:p>
    <w:p w14:paraId="054E3601" w14:textId="77777777" w:rsidR="005A2EB7" w:rsidRDefault="005A2EB7" w:rsidP="005A2EB7">
      <w:pPr>
        <w:pStyle w:val="ParagraphProject"/>
      </w:pPr>
      <w:r>
        <w:t>void Average_Marks_</w:t>
      </w:r>
      <w:proofErr w:type="gramStart"/>
      <w:r>
        <w:t>Updator(</w:t>
      </w:r>
      <w:proofErr w:type="gramEnd"/>
      <w:r>
        <w:t>int new_marks, int student_number)</w:t>
      </w:r>
    </w:p>
    <w:p w14:paraId="247A8A80" w14:textId="77777777" w:rsidR="005A2EB7" w:rsidRDefault="005A2EB7" w:rsidP="005A2EB7">
      <w:pPr>
        <w:pStyle w:val="ParagraphProject"/>
      </w:pPr>
      <w:r>
        <w:t>{</w:t>
      </w:r>
    </w:p>
    <w:p w14:paraId="0C200494" w14:textId="77777777" w:rsidR="005A2EB7" w:rsidRDefault="005A2EB7" w:rsidP="005A2EB7">
      <w:pPr>
        <w:pStyle w:val="ParagraphProject"/>
      </w:pPr>
    </w:p>
    <w:p w14:paraId="435C5E75" w14:textId="77777777" w:rsidR="005A2EB7" w:rsidRDefault="005A2EB7" w:rsidP="005A2EB7">
      <w:pPr>
        <w:pStyle w:val="ParagraphProject"/>
      </w:pPr>
      <w:r>
        <w:t xml:space="preserve">    float marks;</w:t>
      </w:r>
    </w:p>
    <w:p w14:paraId="49A08D4A" w14:textId="77777777" w:rsidR="005A2EB7" w:rsidRDefault="005A2EB7" w:rsidP="005A2EB7">
      <w:pPr>
        <w:pStyle w:val="ParagraphProject"/>
      </w:pPr>
      <w:r>
        <w:t xml:space="preserve">    int exam_times;</w:t>
      </w:r>
    </w:p>
    <w:p w14:paraId="2F59211B" w14:textId="77777777" w:rsidR="005A2EB7" w:rsidRDefault="005A2EB7" w:rsidP="005A2EB7">
      <w:pPr>
        <w:pStyle w:val="ParagraphProject"/>
      </w:pPr>
      <w:r>
        <w:t xml:space="preserve">    char end_checker;</w:t>
      </w:r>
    </w:p>
    <w:p w14:paraId="0957DEC1" w14:textId="77777777" w:rsidR="005A2EB7" w:rsidRDefault="005A2EB7" w:rsidP="005A2EB7">
      <w:pPr>
        <w:pStyle w:val="ParagraphProject"/>
      </w:pPr>
      <w:r>
        <w:t xml:space="preserve">    FILE *ptr1, *ptr2 = </w:t>
      </w:r>
      <w:proofErr w:type="gramStart"/>
      <w:r>
        <w:t>fopen(</w:t>
      </w:r>
      <w:proofErr w:type="gramEnd"/>
      <w:r>
        <w:t>"C:\\IOEEPADMK_DATABASE\\mocktest\\Scoresheets\\averageupdate.txt", "w");</w:t>
      </w:r>
    </w:p>
    <w:p w14:paraId="0B0952B4" w14:textId="77777777" w:rsidR="005A2EB7" w:rsidRDefault="005A2EB7" w:rsidP="005A2EB7">
      <w:pPr>
        <w:pStyle w:val="ParagraphProject"/>
      </w:pPr>
      <w:r>
        <w:t xml:space="preserve">    ptr1 = </w:t>
      </w:r>
      <w:proofErr w:type="gramStart"/>
      <w:r>
        <w:t>fopen(</w:t>
      </w:r>
      <w:proofErr w:type="gramEnd"/>
      <w:r>
        <w:t>"C:\\IOEEPADMK_DATABASE\\mocktest\\Scoresheets\\average.txt", "r");</w:t>
      </w:r>
    </w:p>
    <w:p w14:paraId="7FB68CE4" w14:textId="77777777" w:rsidR="005A2EB7" w:rsidRDefault="005A2EB7" w:rsidP="005A2EB7">
      <w:pPr>
        <w:pStyle w:val="ParagraphProject"/>
      </w:pPr>
      <w:r>
        <w:t xml:space="preserve">    </w:t>
      </w:r>
      <w:proofErr w:type="gramStart"/>
      <w:r>
        <w:t>for(</w:t>
      </w:r>
      <w:proofErr w:type="gramEnd"/>
      <w:r>
        <w:t>int a = 1; (end_checker = fgetc(ptr1)) != EOF; a++)</w:t>
      </w:r>
    </w:p>
    <w:p w14:paraId="19480E4D" w14:textId="77777777" w:rsidR="005A2EB7" w:rsidRDefault="005A2EB7" w:rsidP="005A2EB7">
      <w:pPr>
        <w:pStyle w:val="ParagraphProject"/>
      </w:pPr>
      <w:r>
        <w:t xml:space="preserve">    {</w:t>
      </w:r>
    </w:p>
    <w:p w14:paraId="7C596308" w14:textId="77777777" w:rsidR="005A2EB7" w:rsidRDefault="005A2EB7" w:rsidP="005A2EB7">
      <w:pPr>
        <w:pStyle w:val="ParagraphProject"/>
      </w:pPr>
      <w:r>
        <w:t xml:space="preserve">        </w:t>
      </w:r>
      <w:proofErr w:type="gramStart"/>
      <w:r>
        <w:t>fseek(</w:t>
      </w:r>
      <w:proofErr w:type="gramEnd"/>
      <w:r>
        <w:t>ptr1, -1, SEEK_CUR);</w:t>
      </w:r>
    </w:p>
    <w:p w14:paraId="0C39198E" w14:textId="77777777" w:rsidR="005A2EB7" w:rsidRDefault="005A2EB7" w:rsidP="005A2EB7">
      <w:pPr>
        <w:pStyle w:val="ParagraphProject"/>
      </w:pPr>
      <w:r>
        <w:t xml:space="preserve">        </w:t>
      </w:r>
      <w:proofErr w:type="gramStart"/>
      <w:r>
        <w:t>fscanf(</w:t>
      </w:r>
      <w:proofErr w:type="gramEnd"/>
      <w:r>
        <w:t>ptr1, "%f", &amp;marks);</w:t>
      </w:r>
    </w:p>
    <w:p w14:paraId="05960294" w14:textId="77777777" w:rsidR="005A2EB7" w:rsidRDefault="005A2EB7" w:rsidP="005A2EB7">
      <w:pPr>
        <w:pStyle w:val="ParagraphProject"/>
      </w:pPr>
      <w:r>
        <w:t xml:space="preserve">        </w:t>
      </w:r>
      <w:proofErr w:type="gramStart"/>
      <w:r>
        <w:t>printf(</w:t>
      </w:r>
      <w:proofErr w:type="gramEnd"/>
      <w:r>
        <w:t>"%0.2f\n", marks);</w:t>
      </w:r>
    </w:p>
    <w:p w14:paraId="66ED9EC3" w14:textId="77777777" w:rsidR="005A2EB7" w:rsidRDefault="005A2EB7" w:rsidP="005A2EB7">
      <w:pPr>
        <w:pStyle w:val="ParagraphProject"/>
      </w:pPr>
      <w:r>
        <w:lastRenderedPageBreak/>
        <w:t xml:space="preserve">        </w:t>
      </w:r>
      <w:proofErr w:type="gramStart"/>
      <w:r>
        <w:t>fscanf(</w:t>
      </w:r>
      <w:proofErr w:type="gramEnd"/>
      <w:r>
        <w:t>ptr1, "%d", &amp;exam_times);</w:t>
      </w:r>
    </w:p>
    <w:p w14:paraId="44F0851E" w14:textId="77777777" w:rsidR="005A2EB7" w:rsidRDefault="005A2EB7" w:rsidP="005A2EB7">
      <w:pPr>
        <w:pStyle w:val="ParagraphProject"/>
      </w:pPr>
      <w:r>
        <w:t xml:space="preserve">        </w:t>
      </w:r>
      <w:proofErr w:type="gramStart"/>
      <w:r>
        <w:t>if(</w:t>
      </w:r>
      <w:proofErr w:type="gramEnd"/>
      <w:r>
        <w:t>a == student_number)</w:t>
      </w:r>
    </w:p>
    <w:p w14:paraId="5A2FA76A" w14:textId="77777777" w:rsidR="005A2EB7" w:rsidRDefault="005A2EB7" w:rsidP="005A2EB7">
      <w:pPr>
        <w:pStyle w:val="ParagraphProject"/>
      </w:pPr>
      <w:r>
        <w:t xml:space="preserve">        {</w:t>
      </w:r>
    </w:p>
    <w:p w14:paraId="71366D57" w14:textId="77777777" w:rsidR="005A2EB7" w:rsidRDefault="005A2EB7" w:rsidP="005A2EB7">
      <w:pPr>
        <w:pStyle w:val="ParagraphProject"/>
      </w:pPr>
      <w:r>
        <w:t xml:space="preserve">            marks = ((marks*exam_</w:t>
      </w:r>
      <w:proofErr w:type="gramStart"/>
      <w:r>
        <w:t>times)+</w:t>
      </w:r>
      <w:proofErr w:type="gramEnd"/>
      <w:r>
        <w:t>new_marks)/(++exam_times);</w:t>
      </w:r>
    </w:p>
    <w:p w14:paraId="500D88A8" w14:textId="77777777" w:rsidR="005A2EB7" w:rsidRDefault="005A2EB7" w:rsidP="005A2EB7">
      <w:pPr>
        <w:pStyle w:val="ParagraphProject"/>
      </w:pPr>
      <w:r>
        <w:t xml:space="preserve">        }</w:t>
      </w:r>
    </w:p>
    <w:p w14:paraId="32407E28" w14:textId="77777777" w:rsidR="005A2EB7" w:rsidRDefault="005A2EB7" w:rsidP="005A2EB7">
      <w:pPr>
        <w:pStyle w:val="ParagraphProject"/>
      </w:pPr>
      <w:r>
        <w:t xml:space="preserve">        </w:t>
      </w:r>
      <w:proofErr w:type="gramStart"/>
      <w:r>
        <w:t>fprintf(</w:t>
      </w:r>
      <w:proofErr w:type="gramEnd"/>
      <w:r>
        <w:t>ptr2, "\n%0.2f %d", marks, exam_times );</w:t>
      </w:r>
    </w:p>
    <w:p w14:paraId="6F34984C" w14:textId="77777777" w:rsidR="005A2EB7" w:rsidRDefault="005A2EB7" w:rsidP="005A2EB7">
      <w:pPr>
        <w:pStyle w:val="ParagraphProject"/>
      </w:pPr>
      <w:r>
        <w:t xml:space="preserve">    }</w:t>
      </w:r>
    </w:p>
    <w:p w14:paraId="4FC39EA9" w14:textId="77777777" w:rsidR="005A2EB7" w:rsidRDefault="005A2EB7" w:rsidP="005A2EB7">
      <w:pPr>
        <w:pStyle w:val="ParagraphProject"/>
      </w:pPr>
      <w:r>
        <w:t xml:space="preserve">    fclose(ptr1);</w:t>
      </w:r>
    </w:p>
    <w:p w14:paraId="1EAA8766" w14:textId="77777777" w:rsidR="005A2EB7" w:rsidRDefault="005A2EB7" w:rsidP="005A2EB7">
      <w:pPr>
        <w:pStyle w:val="ParagraphProject"/>
      </w:pPr>
      <w:r>
        <w:t xml:space="preserve">    fclose(ptr2);</w:t>
      </w:r>
    </w:p>
    <w:p w14:paraId="0F190AE8" w14:textId="77777777" w:rsidR="005A2EB7" w:rsidRDefault="005A2EB7" w:rsidP="005A2EB7">
      <w:pPr>
        <w:pStyle w:val="ParagraphProject"/>
      </w:pPr>
    </w:p>
    <w:p w14:paraId="4EC41842" w14:textId="77777777" w:rsidR="005A2EB7" w:rsidRDefault="005A2EB7" w:rsidP="005A2EB7">
      <w:pPr>
        <w:pStyle w:val="ParagraphProject"/>
      </w:pPr>
      <w:r>
        <w:t xml:space="preserve">    ptr2 = </w:t>
      </w:r>
      <w:proofErr w:type="gramStart"/>
      <w:r>
        <w:t>fopen(</w:t>
      </w:r>
      <w:proofErr w:type="gramEnd"/>
      <w:r>
        <w:t>"C:\\IOEEPADMK_DATABASE\\mocktest\\Scoresheets\\averageupdate.txt", "r");</w:t>
      </w:r>
    </w:p>
    <w:p w14:paraId="53E37BBC" w14:textId="77777777" w:rsidR="005A2EB7" w:rsidRDefault="005A2EB7" w:rsidP="005A2EB7">
      <w:pPr>
        <w:pStyle w:val="ParagraphProject"/>
      </w:pPr>
      <w:r>
        <w:t xml:space="preserve">    ptr1 = </w:t>
      </w:r>
      <w:proofErr w:type="gramStart"/>
      <w:r>
        <w:t>fopen(</w:t>
      </w:r>
      <w:proofErr w:type="gramEnd"/>
      <w:r>
        <w:t>"C:\\IOEEPADMK_DATABASE\\mocktest\\Scoresheets\\average.txt", "w");</w:t>
      </w:r>
    </w:p>
    <w:p w14:paraId="590EBA61" w14:textId="77777777" w:rsidR="005A2EB7" w:rsidRDefault="005A2EB7" w:rsidP="005A2EB7">
      <w:pPr>
        <w:pStyle w:val="ParagraphProject"/>
      </w:pPr>
      <w:r>
        <w:t xml:space="preserve">    end_checker = fgetc(ptr2);</w:t>
      </w:r>
    </w:p>
    <w:p w14:paraId="25110856" w14:textId="77777777" w:rsidR="005A2EB7" w:rsidRDefault="005A2EB7" w:rsidP="005A2EB7">
      <w:pPr>
        <w:pStyle w:val="ParagraphProject"/>
      </w:pPr>
      <w:r>
        <w:t xml:space="preserve">    </w:t>
      </w:r>
      <w:proofErr w:type="gramStart"/>
      <w:r>
        <w:t>while(</w:t>
      </w:r>
      <w:proofErr w:type="gramEnd"/>
      <w:r>
        <w:t>(end_checker = fgetc(ptr2)) != EOF)</w:t>
      </w:r>
    </w:p>
    <w:p w14:paraId="197990B4" w14:textId="77777777" w:rsidR="005A2EB7" w:rsidRDefault="005A2EB7" w:rsidP="005A2EB7">
      <w:pPr>
        <w:pStyle w:val="ParagraphProject"/>
      </w:pPr>
      <w:r>
        <w:t xml:space="preserve">    {</w:t>
      </w:r>
    </w:p>
    <w:p w14:paraId="67B10B7A" w14:textId="77777777" w:rsidR="005A2EB7" w:rsidRDefault="005A2EB7" w:rsidP="005A2EB7">
      <w:pPr>
        <w:pStyle w:val="ParagraphProject"/>
      </w:pPr>
      <w:r>
        <w:t xml:space="preserve">        </w:t>
      </w:r>
      <w:proofErr w:type="gramStart"/>
      <w:r>
        <w:t>fputc(</w:t>
      </w:r>
      <w:proofErr w:type="gramEnd"/>
      <w:r>
        <w:t>end_checker, ptr1);</w:t>
      </w:r>
    </w:p>
    <w:p w14:paraId="0E12291B" w14:textId="77777777" w:rsidR="005A2EB7" w:rsidRDefault="005A2EB7" w:rsidP="005A2EB7">
      <w:pPr>
        <w:pStyle w:val="ParagraphProject"/>
      </w:pPr>
      <w:r>
        <w:t xml:space="preserve">    }</w:t>
      </w:r>
    </w:p>
    <w:p w14:paraId="69BFA5DB" w14:textId="77777777" w:rsidR="005A2EB7" w:rsidRDefault="005A2EB7" w:rsidP="005A2EB7">
      <w:pPr>
        <w:pStyle w:val="ParagraphProject"/>
      </w:pPr>
      <w:r>
        <w:lastRenderedPageBreak/>
        <w:t xml:space="preserve">    fclose(ptr1);</w:t>
      </w:r>
    </w:p>
    <w:p w14:paraId="784AB379" w14:textId="77777777" w:rsidR="005A2EB7" w:rsidRDefault="005A2EB7" w:rsidP="005A2EB7">
      <w:pPr>
        <w:pStyle w:val="ParagraphProject"/>
      </w:pPr>
      <w:r>
        <w:t xml:space="preserve">    fclose(ptr2);</w:t>
      </w:r>
    </w:p>
    <w:p w14:paraId="64D41EE4" w14:textId="77777777" w:rsidR="005A2EB7" w:rsidRDefault="005A2EB7" w:rsidP="005A2EB7">
      <w:pPr>
        <w:pStyle w:val="ParagraphProject"/>
      </w:pPr>
      <w:r>
        <w:t xml:space="preserve">    remove("C:\\IOEEPADMK_DATABASE\\mocktest\\Scoresheets\\averageupdate.txt");</w:t>
      </w:r>
    </w:p>
    <w:p w14:paraId="38B20D6F" w14:textId="77777777" w:rsidR="005A2EB7" w:rsidRDefault="005A2EB7" w:rsidP="005A2EB7">
      <w:pPr>
        <w:pStyle w:val="ParagraphProject"/>
      </w:pPr>
      <w:r>
        <w:t>}</w:t>
      </w:r>
    </w:p>
    <w:p w14:paraId="21BA37CA" w14:textId="77777777" w:rsidR="005A2EB7" w:rsidRDefault="005A2EB7" w:rsidP="005A2EB7">
      <w:pPr>
        <w:pStyle w:val="ParagraphProject"/>
      </w:pPr>
    </w:p>
    <w:p w14:paraId="7FFAF966" w14:textId="77777777" w:rsidR="005A2EB7" w:rsidRDefault="005A2EB7" w:rsidP="005A2EB7">
      <w:pPr>
        <w:pStyle w:val="ParagraphProject"/>
      </w:pPr>
    </w:p>
    <w:p w14:paraId="5A3EC706" w14:textId="77777777" w:rsidR="005A2EB7" w:rsidRDefault="005A2EB7" w:rsidP="005A2EB7">
      <w:pPr>
        <w:pStyle w:val="ParagraphProject"/>
      </w:pPr>
      <w:r>
        <w:t>int Age_</w:t>
      </w:r>
      <w:proofErr w:type="gramStart"/>
      <w:r>
        <w:t>Finder(</w:t>
      </w:r>
      <w:proofErr w:type="gramEnd"/>
      <w:r>
        <w:t>int day , int month, int year)</w:t>
      </w:r>
    </w:p>
    <w:p w14:paraId="35660C85" w14:textId="77777777" w:rsidR="005A2EB7" w:rsidRDefault="005A2EB7" w:rsidP="005A2EB7">
      <w:pPr>
        <w:pStyle w:val="ParagraphProject"/>
      </w:pPr>
      <w:r>
        <w:t>{</w:t>
      </w:r>
    </w:p>
    <w:p w14:paraId="26FB0DE7" w14:textId="77777777" w:rsidR="005A2EB7" w:rsidRDefault="005A2EB7" w:rsidP="005A2EB7">
      <w:pPr>
        <w:pStyle w:val="ParagraphProject"/>
      </w:pPr>
      <w:r>
        <w:t xml:space="preserve">    time_t today;</w:t>
      </w:r>
    </w:p>
    <w:p w14:paraId="08512A9E" w14:textId="77777777" w:rsidR="005A2EB7" w:rsidRDefault="005A2EB7" w:rsidP="005A2EB7">
      <w:pPr>
        <w:pStyle w:val="ParagraphProject"/>
      </w:pPr>
      <w:r>
        <w:t xml:space="preserve">    time(&amp;today);</w:t>
      </w:r>
    </w:p>
    <w:p w14:paraId="2CDC9EC1" w14:textId="77777777" w:rsidR="005A2EB7" w:rsidRDefault="005A2EB7" w:rsidP="005A2EB7">
      <w:pPr>
        <w:pStyle w:val="ParagraphProject"/>
      </w:pPr>
      <w:r>
        <w:t xml:space="preserve">    struct tm *today_time = localtime(&amp;today);</w:t>
      </w:r>
    </w:p>
    <w:p w14:paraId="26C32429" w14:textId="77777777" w:rsidR="005A2EB7" w:rsidRDefault="005A2EB7" w:rsidP="005A2EB7">
      <w:pPr>
        <w:pStyle w:val="ParagraphProject"/>
      </w:pPr>
      <w:r>
        <w:t xml:space="preserve">    </w:t>
      </w:r>
      <w:proofErr w:type="gramStart"/>
      <w:r>
        <w:t>if(</w:t>
      </w:r>
      <w:proofErr w:type="gramEnd"/>
      <w:r>
        <w:t>year &gt; today_time-&gt;tm_year+1900 || (year == today_time-&gt;tm_year+1900 &amp;&amp; month &gt; (today_time-&gt;tm_mon+1)) || (year == today_time-&gt;tm_year+1900 &amp;&amp; month == (today_time-&gt;tm_mon+1)) &amp;&amp; day &gt; today_time-&gt;tm_mday) //if the entered date is of later date than today's date, it is displayed to be invalid.</w:t>
      </w:r>
    </w:p>
    <w:p w14:paraId="274F0EC4" w14:textId="77777777" w:rsidR="005A2EB7" w:rsidRDefault="005A2EB7" w:rsidP="005A2EB7">
      <w:pPr>
        <w:pStyle w:val="ParagraphProject"/>
      </w:pPr>
      <w:r>
        <w:t xml:space="preserve">    {</w:t>
      </w:r>
    </w:p>
    <w:p w14:paraId="1EF62ED3" w14:textId="77777777" w:rsidR="005A2EB7" w:rsidRDefault="005A2EB7" w:rsidP="005A2EB7">
      <w:pPr>
        <w:pStyle w:val="ParagraphProject"/>
      </w:pPr>
      <w:r>
        <w:t xml:space="preserve">        return 0;</w:t>
      </w:r>
    </w:p>
    <w:p w14:paraId="656F2247" w14:textId="77777777" w:rsidR="005A2EB7" w:rsidRDefault="005A2EB7" w:rsidP="005A2EB7">
      <w:pPr>
        <w:pStyle w:val="ParagraphProject"/>
      </w:pPr>
      <w:r>
        <w:t xml:space="preserve">    }</w:t>
      </w:r>
    </w:p>
    <w:p w14:paraId="7382DE86" w14:textId="77777777" w:rsidR="005A2EB7" w:rsidRDefault="005A2EB7" w:rsidP="005A2EB7">
      <w:pPr>
        <w:pStyle w:val="ParagraphProject"/>
      </w:pPr>
      <w:r>
        <w:t xml:space="preserve">    else</w:t>
      </w:r>
    </w:p>
    <w:p w14:paraId="7E9FA79F" w14:textId="77777777" w:rsidR="005A2EB7" w:rsidRDefault="005A2EB7" w:rsidP="005A2EB7">
      <w:pPr>
        <w:pStyle w:val="ParagraphProject"/>
      </w:pPr>
      <w:r>
        <w:lastRenderedPageBreak/>
        <w:t xml:space="preserve">    {</w:t>
      </w:r>
    </w:p>
    <w:p w14:paraId="4DEE8329" w14:textId="77777777" w:rsidR="005A2EB7" w:rsidRDefault="005A2EB7" w:rsidP="005A2EB7">
      <w:pPr>
        <w:pStyle w:val="ParagraphProject"/>
      </w:pPr>
      <w:r>
        <w:t xml:space="preserve">        </w:t>
      </w:r>
      <w:proofErr w:type="gramStart"/>
      <w:r>
        <w:t>if(</w:t>
      </w:r>
      <w:proofErr w:type="gramEnd"/>
      <w:r>
        <w:t>month&lt;=12 &amp;&amp; month&gt;0)    //checking if the month is valid. i.e between 1 to 12. this if statement is executed only if the month number is 1-12.</w:t>
      </w:r>
    </w:p>
    <w:p w14:paraId="522A943C" w14:textId="77777777" w:rsidR="005A2EB7" w:rsidRDefault="005A2EB7" w:rsidP="005A2EB7">
      <w:pPr>
        <w:pStyle w:val="ParagraphProject"/>
      </w:pPr>
      <w:r>
        <w:t xml:space="preserve">        {</w:t>
      </w:r>
    </w:p>
    <w:p w14:paraId="4685A18E" w14:textId="77777777" w:rsidR="005A2EB7" w:rsidRDefault="005A2EB7" w:rsidP="005A2EB7">
      <w:pPr>
        <w:pStyle w:val="ParagraphProject"/>
      </w:pPr>
      <w:r>
        <w:t xml:space="preserve">            if(Leap_Year_Checker(year) == true) //if the year is leap year, the validity of the february date is upto 29 feb which is checked here.</w:t>
      </w:r>
    </w:p>
    <w:p w14:paraId="0F93A3AC" w14:textId="77777777" w:rsidR="005A2EB7" w:rsidRDefault="005A2EB7" w:rsidP="005A2EB7">
      <w:pPr>
        <w:pStyle w:val="ParagraphProject"/>
      </w:pPr>
      <w:r>
        <w:t xml:space="preserve">            {</w:t>
      </w:r>
    </w:p>
    <w:p w14:paraId="2DFAC438" w14:textId="77777777" w:rsidR="005A2EB7" w:rsidRDefault="005A2EB7" w:rsidP="005A2EB7">
      <w:pPr>
        <w:pStyle w:val="ParagraphProject"/>
      </w:pPr>
      <w:r>
        <w:t xml:space="preserve">                </w:t>
      </w:r>
      <w:proofErr w:type="gramStart"/>
      <w:r>
        <w:t>if(</w:t>
      </w:r>
      <w:proofErr w:type="gramEnd"/>
      <w:r>
        <w:t>month == 2 &amp;&amp; (day&lt;1 || day&gt;29)) //if date in february in leap year is less than one or greater than 29, the date is displayed to be invalid.</w:t>
      </w:r>
    </w:p>
    <w:p w14:paraId="08465DCE" w14:textId="77777777" w:rsidR="005A2EB7" w:rsidRDefault="005A2EB7" w:rsidP="005A2EB7">
      <w:pPr>
        <w:pStyle w:val="ParagraphProject"/>
      </w:pPr>
      <w:r>
        <w:t xml:space="preserve">                {</w:t>
      </w:r>
    </w:p>
    <w:p w14:paraId="0E8969ED" w14:textId="77777777" w:rsidR="005A2EB7" w:rsidRDefault="005A2EB7" w:rsidP="005A2EB7">
      <w:pPr>
        <w:pStyle w:val="ParagraphProject"/>
      </w:pPr>
      <w:r>
        <w:t xml:space="preserve">                    return 0;</w:t>
      </w:r>
    </w:p>
    <w:p w14:paraId="48B16484" w14:textId="77777777" w:rsidR="005A2EB7" w:rsidRDefault="005A2EB7" w:rsidP="005A2EB7">
      <w:pPr>
        <w:pStyle w:val="ParagraphProject"/>
      </w:pPr>
      <w:r>
        <w:t xml:space="preserve">                }</w:t>
      </w:r>
    </w:p>
    <w:p w14:paraId="5869F75D" w14:textId="77777777" w:rsidR="005A2EB7" w:rsidRDefault="005A2EB7" w:rsidP="005A2EB7">
      <w:pPr>
        <w:pStyle w:val="ParagraphProject"/>
      </w:pPr>
      <w:r>
        <w:t xml:space="preserve">            }</w:t>
      </w:r>
    </w:p>
    <w:p w14:paraId="74439BB3" w14:textId="77777777" w:rsidR="005A2EB7" w:rsidRDefault="005A2EB7" w:rsidP="005A2EB7">
      <w:pPr>
        <w:pStyle w:val="ParagraphProject"/>
      </w:pPr>
      <w:r>
        <w:t xml:space="preserve">            else    //if the year is not a leap year, the validity of the february date is upto 28 feb which is checked here.</w:t>
      </w:r>
    </w:p>
    <w:p w14:paraId="60B917F6" w14:textId="77777777" w:rsidR="005A2EB7" w:rsidRDefault="005A2EB7" w:rsidP="005A2EB7">
      <w:pPr>
        <w:pStyle w:val="ParagraphProject"/>
      </w:pPr>
      <w:r>
        <w:t xml:space="preserve">            {</w:t>
      </w:r>
    </w:p>
    <w:p w14:paraId="37D934F9" w14:textId="77777777" w:rsidR="005A2EB7" w:rsidRDefault="005A2EB7" w:rsidP="005A2EB7">
      <w:pPr>
        <w:pStyle w:val="ParagraphProject"/>
      </w:pPr>
      <w:r>
        <w:t xml:space="preserve">                </w:t>
      </w:r>
      <w:proofErr w:type="gramStart"/>
      <w:r>
        <w:t>if(</w:t>
      </w:r>
      <w:proofErr w:type="gramEnd"/>
      <w:r>
        <w:t>month == 2 &amp;&amp; (day&lt;1 || day&gt;28)) //if date in february in not leap year is less than one or greater than 28, the date is displayed to be invalid.</w:t>
      </w:r>
    </w:p>
    <w:p w14:paraId="22D210EC" w14:textId="77777777" w:rsidR="005A2EB7" w:rsidRDefault="005A2EB7" w:rsidP="005A2EB7">
      <w:pPr>
        <w:pStyle w:val="ParagraphProject"/>
      </w:pPr>
      <w:r>
        <w:t xml:space="preserve">                {</w:t>
      </w:r>
    </w:p>
    <w:p w14:paraId="6FDFE6C1" w14:textId="77777777" w:rsidR="005A2EB7" w:rsidRDefault="005A2EB7" w:rsidP="005A2EB7">
      <w:pPr>
        <w:pStyle w:val="ParagraphProject"/>
      </w:pPr>
      <w:r>
        <w:t xml:space="preserve">                    return 0;</w:t>
      </w:r>
    </w:p>
    <w:p w14:paraId="7BA45CB7" w14:textId="77777777" w:rsidR="005A2EB7" w:rsidRDefault="005A2EB7" w:rsidP="005A2EB7">
      <w:pPr>
        <w:pStyle w:val="ParagraphProject"/>
      </w:pPr>
      <w:r>
        <w:t xml:space="preserve">                }</w:t>
      </w:r>
    </w:p>
    <w:p w14:paraId="6B85DA2E" w14:textId="77777777" w:rsidR="005A2EB7" w:rsidRDefault="005A2EB7" w:rsidP="005A2EB7">
      <w:pPr>
        <w:pStyle w:val="ParagraphProject"/>
      </w:pPr>
      <w:r>
        <w:lastRenderedPageBreak/>
        <w:t xml:space="preserve">            }</w:t>
      </w:r>
    </w:p>
    <w:p w14:paraId="091000BD" w14:textId="77777777" w:rsidR="005A2EB7" w:rsidRDefault="005A2EB7" w:rsidP="005A2EB7">
      <w:pPr>
        <w:pStyle w:val="ParagraphProject"/>
      </w:pPr>
    </w:p>
    <w:p w14:paraId="45F90709" w14:textId="77777777" w:rsidR="005A2EB7" w:rsidRDefault="005A2EB7" w:rsidP="005A2EB7">
      <w:pPr>
        <w:pStyle w:val="ParagraphProject"/>
      </w:pPr>
      <w:r>
        <w:t xml:space="preserve">            </w:t>
      </w:r>
      <w:proofErr w:type="gramStart"/>
      <w:r>
        <w:t>if(</w:t>
      </w:r>
      <w:proofErr w:type="gramEnd"/>
      <w:r>
        <w:t>month == 1 || month == 3 || month == 5 || month == 7 || month == 8 || month == 10 || month == 12) //if the months are January, March, May, July, August, October and December they have 31 days, so date more than that is considered as invalid.</w:t>
      </w:r>
    </w:p>
    <w:p w14:paraId="7D8FBCD5" w14:textId="77777777" w:rsidR="005A2EB7" w:rsidRDefault="005A2EB7" w:rsidP="005A2EB7">
      <w:pPr>
        <w:pStyle w:val="ParagraphProject"/>
      </w:pPr>
      <w:r>
        <w:t xml:space="preserve">            {</w:t>
      </w:r>
    </w:p>
    <w:p w14:paraId="0E4C2C0C" w14:textId="77777777" w:rsidR="005A2EB7" w:rsidRDefault="005A2EB7" w:rsidP="005A2EB7">
      <w:pPr>
        <w:pStyle w:val="ParagraphProject"/>
      </w:pPr>
      <w:r>
        <w:t xml:space="preserve">                if(day&gt;31 || day&lt;1)</w:t>
      </w:r>
    </w:p>
    <w:p w14:paraId="1B4274CB" w14:textId="77777777" w:rsidR="005A2EB7" w:rsidRDefault="005A2EB7" w:rsidP="005A2EB7">
      <w:pPr>
        <w:pStyle w:val="ParagraphProject"/>
      </w:pPr>
      <w:r>
        <w:t xml:space="preserve">                {</w:t>
      </w:r>
    </w:p>
    <w:p w14:paraId="5F875E92" w14:textId="77777777" w:rsidR="005A2EB7" w:rsidRDefault="005A2EB7" w:rsidP="005A2EB7">
      <w:pPr>
        <w:pStyle w:val="ParagraphProject"/>
      </w:pPr>
      <w:r>
        <w:t xml:space="preserve">                    return 0;</w:t>
      </w:r>
    </w:p>
    <w:p w14:paraId="6743E42C" w14:textId="77777777" w:rsidR="005A2EB7" w:rsidRDefault="005A2EB7" w:rsidP="005A2EB7">
      <w:pPr>
        <w:pStyle w:val="ParagraphProject"/>
      </w:pPr>
      <w:r>
        <w:t xml:space="preserve">                }</w:t>
      </w:r>
    </w:p>
    <w:p w14:paraId="329563B9" w14:textId="77777777" w:rsidR="005A2EB7" w:rsidRDefault="005A2EB7" w:rsidP="005A2EB7">
      <w:pPr>
        <w:pStyle w:val="ParagraphProject"/>
      </w:pPr>
      <w:r>
        <w:t xml:space="preserve">            }</w:t>
      </w:r>
    </w:p>
    <w:p w14:paraId="281F6DBA" w14:textId="77777777" w:rsidR="005A2EB7" w:rsidRDefault="005A2EB7" w:rsidP="005A2EB7">
      <w:pPr>
        <w:pStyle w:val="ParagraphProject"/>
      </w:pPr>
      <w:r>
        <w:t xml:space="preserve">            else // If the months are April, June, September and November, they have 30 days and date more than that is considered as invalid.</w:t>
      </w:r>
    </w:p>
    <w:p w14:paraId="58C130EA" w14:textId="77777777" w:rsidR="005A2EB7" w:rsidRDefault="005A2EB7" w:rsidP="005A2EB7">
      <w:pPr>
        <w:pStyle w:val="ParagraphProject"/>
      </w:pPr>
      <w:r>
        <w:t xml:space="preserve">            {</w:t>
      </w:r>
    </w:p>
    <w:p w14:paraId="067E71A1" w14:textId="77777777" w:rsidR="005A2EB7" w:rsidRDefault="005A2EB7" w:rsidP="005A2EB7">
      <w:pPr>
        <w:pStyle w:val="ParagraphProject"/>
      </w:pPr>
      <w:r>
        <w:t xml:space="preserve">                </w:t>
      </w:r>
      <w:proofErr w:type="gramStart"/>
      <w:r>
        <w:t>if(</w:t>
      </w:r>
      <w:proofErr w:type="gramEnd"/>
      <w:r>
        <w:t>day&lt;1 || day&gt;30)</w:t>
      </w:r>
    </w:p>
    <w:p w14:paraId="3BD9E130" w14:textId="77777777" w:rsidR="005A2EB7" w:rsidRDefault="005A2EB7" w:rsidP="005A2EB7">
      <w:pPr>
        <w:pStyle w:val="ParagraphProject"/>
      </w:pPr>
      <w:r>
        <w:t xml:space="preserve">                {</w:t>
      </w:r>
    </w:p>
    <w:p w14:paraId="30A0D504" w14:textId="77777777" w:rsidR="005A2EB7" w:rsidRDefault="005A2EB7" w:rsidP="005A2EB7">
      <w:pPr>
        <w:pStyle w:val="ParagraphProject"/>
      </w:pPr>
      <w:r>
        <w:t xml:space="preserve">                    return 0;</w:t>
      </w:r>
    </w:p>
    <w:p w14:paraId="2518C77B" w14:textId="77777777" w:rsidR="005A2EB7" w:rsidRDefault="005A2EB7" w:rsidP="005A2EB7">
      <w:pPr>
        <w:pStyle w:val="ParagraphProject"/>
      </w:pPr>
      <w:r>
        <w:t xml:space="preserve">                }</w:t>
      </w:r>
    </w:p>
    <w:p w14:paraId="42A98908" w14:textId="77777777" w:rsidR="005A2EB7" w:rsidRDefault="005A2EB7" w:rsidP="005A2EB7">
      <w:pPr>
        <w:pStyle w:val="ParagraphProject"/>
      </w:pPr>
      <w:r>
        <w:t xml:space="preserve">            }</w:t>
      </w:r>
    </w:p>
    <w:p w14:paraId="7CFADF74" w14:textId="77777777" w:rsidR="005A2EB7" w:rsidRDefault="005A2EB7" w:rsidP="005A2EB7">
      <w:pPr>
        <w:pStyle w:val="ParagraphProject"/>
      </w:pPr>
      <w:r>
        <w:t xml:space="preserve">        }</w:t>
      </w:r>
    </w:p>
    <w:p w14:paraId="3F5B6664" w14:textId="77777777" w:rsidR="005A2EB7" w:rsidRDefault="005A2EB7" w:rsidP="005A2EB7">
      <w:pPr>
        <w:pStyle w:val="ParagraphProject"/>
      </w:pPr>
      <w:r>
        <w:lastRenderedPageBreak/>
        <w:t xml:space="preserve">        else    //if the month number is less than or equal to 0 or greater than 12, the date is shown as invalid.</w:t>
      </w:r>
    </w:p>
    <w:p w14:paraId="3073F0E8" w14:textId="77777777" w:rsidR="005A2EB7" w:rsidRDefault="005A2EB7" w:rsidP="005A2EB7">
      <w:pPr>
        <w:pStyle w:val="ParagraphProject"/>
      </w:pPr>
      <w:r>
        <w:t xml:space="preserve">        {</w:t>
      </w:r>
    </w:p>
    <w:p w14:paraId="6AEDC14E" w14:textId="77777777" w:rsidR="005A2EB7" w:rsidRDefault="005A2EB7" w:rsidP="005A2EB7">
      <w:pPr>
        <w:pStyle w:val="ParagraphProject"/>
      </w:pPr>
      <w:r>
        <w:t xml:space="preserve">            return 0;</w:t>
      </w:r>
    </w:p>
    <w:p w14:paraId="3E1DC30C" w14:textId="77777777" w:rsidR="005A2EB7" w:rsidRDefault="005A2EB7" w:rsidP="005A2EB7">
      <w:pPr>
        <w:pStyle w:val="ParagraphProject"/>
      </w:pPr>
      <w:r>
        <w:t xml:space="preserve">        }</w:t>
      </w:r>
    </w:p>
    <w:p w14:paraId="16D08AFD" w14:textId="77777777" w:rsidR="005A2EB7" w:rsidRDefault="005A2EB7" w:rsidP="005A2EB7">
      <w:pPr>
        <w:pStyle w:val="ParagraphProject"/>
      </w:pPr>
      <w:r>
        <w:t xml:space="preserve">            year = (today_time-&gt;tm_year + 1900) - year; // if the date is valid, the year difference is calculated.</w:t>
      </w:r>
    </w:p>
    <w:p w14:paraId="5970C767" w14:textId="77777777" w:rsidR="005A2EB7" w:rsidRDefault="005A2EB7" w:rsidP="005A2EB7">
      <w:pPr>
        <w:pStyle w:val="ParagraphProject"/>
      </w:pPr>
      <w:r>
        <w:t xml:space="preserve">            if(month&gt;(today_time-&gt;tm_mon+1</w:t>
      </w:r>
      <w:proofErr w:type="gramStart"/>
      <w:r>
        <w:t xml:space="preserve">))   </w:t>
      </w:r>
      <w:proofErr w:type="gramEnd"/>
      <w:r>
        <w:t xml:space="preserve"> //if the entered month is greater than the current month, the person has not completed that year in age. so 1 is subtracted from the calculated year.</w:t>
      </w:r>
    </w:p>
    <w:p w14:paraId="569E9CCC" w14:textId="77777777" w:rsidR="005A2EB7" w:rsidRDefault="005A2EB7" w:rsidP="005A2EB7">
      <w:pPr>
        <w:pStyle w:val="ParagraphProject"/>
      </w:pPr>
      <w:r>
        <w:t xml:space="preserve">            {</w:t>
      </w:r>
    </w:p>
    <w:p w14:paraId="1DF22AE8" w14:textId="77777777" w:rsidR="005A2EB7" w:rsidRDefault="005A2EB7" w:rsidP="005A2EB7">
      <w:pPr>
        <w:pStyle w:val="ParagraphProject"/>
      </w:pPr>
      <w:r>
        <w:t xml:space="preserve">                year--;</w:t>
      </w:r>
    </w:p>
    <w:p w14:paraId="6E64D63A" w14:textId="77777777" w:rsidR="005A2EB7" w:rsidRDefault="005A2EB7" w:rsidP="005A2EB7">
      <w:pPr>
        <w:pStyle w:val="ParagraphProject"/>
      </w:pPr>
      <w:r>
        <w:t xml:space="preserve">                return year;</w:t>
      </w:r>
    </w:p>
    <w:p w14:paraId="2D7B6802" w14:textId="77777777" w:rsidR="005A2EB7" w:rsidRDefault="005A2EB7" w:rsidP="005A2EB7">
      <w:pPr>
        <w:pStyle w:val="ParagraphProject"/>
      </w:pPr>
      <w:r>
        <w:t xml:space="preserve">            }</w:t>
      </w:r>
    </w:p>
    <w:p w14:paraId="7251CECB" w14:textId="77777777" w:rsidR="005A2EB7" w:rsidRDefault="005A2EB7" w:rsidP="005A2EB7">
      <w:pPr>
        <w:pStyle w:val="ParagraphProject"/>
      </w:pPr>
      <w:r>
        <w:t xml:space="preserve">            else </w:t>
      </w:r>
      <w:proofErr w:type="gramStart"/>
      <w:r>
        <w:t>if(</w:t>
      </w:r>
      <w:proofErr w:type="gramEnd"/>
      <w:r>
        <w:t>month == (today_time-&gt;tm_mon+1)) // if the month is equal to the current month, day value is checked.</w:t>
      </w:r>
    </w:p>
    <w:p w14:paraId="4777392F" w14:textId="77777777" w:rsidR="005A2EB7" w:rsidRDefault="005A2EB7" w:rsidP="005A2EB7">
      <w:pPr>
        <w:pStyle w:val="ParagraphProject"/>
      </w:pPr>
      <w:r>
        <w:t xml:space="preserve">            {</w:t>
      </w:r>
    </w:p>
    <w:p w14:paraId="43D9883B" w14:textId="77777777" w:rsidR="005A2EB7" w:rsidRDefault="005A2EB7" w:rsidP="005A2EB7">
      <w:pPr>
        <w:pStyle w:val="ParagraphProject"/>
      </w:pPr>
      <w:r>
        <w:t xml:space="preserve">                if(day&gt;(today_time-&gt;tm_mday</w:t>
      </w:r>
      <w:proofErr w:type="gramStart"/>
      <w:r>
        <w:t xml:space="preserve">))   </w:t>
      </w:r>
      <w:proofErr w:type="gramEnd"/>
      <w:r>
        <w:t>//if the entered day is greater than the current day of month, the person has not completed that year in age. so 1 is subtracted from the calculated year.</w:t>
      </w:r>
    </w:p>
    <w:p w14:paraId="0B4C1634" w14:textId="77777777" w:rsidR="005A2EB7" w:rsidRDefault="005A2EB7" w:rsidP="005A2EB7">
      <w:pPr>
        <w:pStyle w:val="ParagraphProject"/>
      </w:pPr>
      <w:r>
        <w:t xml:space="preserve">                {</w:t>
      </w:r>
    </w:p>
    <w:p w14:paraId="00FC8968" w14:textId="77777777" w:rsidR="005A2EB7" w:rsidRDefault="005A2EB7" w:rsidP="005A2EB7">
      <w:pPr>
        <w:pStyle w:val="ParagraphProject"/>
      </w:pPr>
      <w:r>
        <w:lastRenderedPageBreak/>
        <w:t xml:space="preserve">                    year --;</w:t>
      </w:r>
    </w:p>
    <w:p w14:paraId="73301D51" w14:textId="77777777" w:rsidR="005A2EB7" w:rsidRDefault="005A2EB7" w:rsidP="005A2EB7">
      <w:pPr>
        <w:pStyle w:val="ParagraphProject"/>
      </w:pPr>
      <w:r>
        <w:t xml:space="preserve">                    return year;</w:t>
      </w:r>
    </w:p>
    <w:p w14:paraId="17E191A8" w14:textId="77777777" w:rsidR="005A2EB7" w:rsidRDefault="005A2EB7" w:rsidP="005A2EB7">
      <w:pPr>
        <w:pStyle w:val="ParagraphProject"/>
      </w:pPr>
      <w:r>
        <w:t xml:space="preserve">                }</w:t>
      </w:r>
    </w:p>
    <w:p w14:paraId="439DA855" w14:textId="77777777" w:rsidR="005A2EB7" w:rsidRDefault="005A2EB7" w:rsidP="005A2EB7">
      <w:pPr>
        <w:pStyle w:val="ParagraphProject"/>
      </w:pPr>
      <w:r>
        <w:t xml:space="preserve">                else    //if the entered day is less than or equal to the current day of month, year value is returned directly.</w:t>
      </w:r>
    </w:p>
    <w:p w14:paraId="124F979A" w14:textId="77777777" w:rsidR="005A2EB7" w:rsidRDefault="005A2EB7" w:rsidP="005A2EB7">
      <w:pPr>
        <w:pStyle w:val="ParagraphProject"/>
      </w:pPr>
      <w:r>
        <w:t xml:space="preserve">                {</w:t>
      </w:r>
    </w:p>
    <w:p w14:paraId="1277B6CE" w14:textId="77777777" w:rsidR="005A2EB7" w:rsidRDefault="005A2EB7" w:rsidP="005A2EB7">
      <w:pPr>
        <w:pStyle w:val="ParagraphProject"/>
      </w:pPr>
      <w:r>
        <w:t xml:space="preserve">                    return year;</w:t>
      </w:r>
    </w:p>
    <w:p w14:paraId="15ACB7BC" w14:textId="77777777" w:rsidR="005A2EB7" w:rsidRDefault="005A2EB7" w:rsidP="005A2EB7">
      <w:pPr>
        <w:pStyle w:val="ParagraphProject"/>
      </w:pPr>
      <w:r>
        <w:t xml:space="preserve">                }</w:t>
      </w:r>
    </w:p>
    <w:p w14:paraId="1E1151EF" w14:textId="77777777" w:rsidR="005A2EB7" w:rsidRDefault="005A2EB7" w:rsidP="005A2EB7">
      <w:pPr>
        <w:pStyle w:val="ParagraphProject"/>
      </w:pPr>
      <w:r>
        <w:t xml:space="preserve">            }</w:t>
      </w:r>
    </w:p>
    <w:p w14:paraId="1980FEDD" w14:textId="77777777" w:rsidR="005A2EB7" w:rsidRDefault="005A2EB7" w:rsidP="005A2EB7">
      <w:pPr>
        <w:pStyle w:val="ParagraphProject"/>
      </w:pPr>
      <w:r>
        <w:t xml:space="preserve">            else    // if the month is less than the current month, the year value is returned directly.</w:t>
      </w:r>
    </w:p>
    <w:p w14:paraId="04BE313E" w14:textId="77777777" w:rsidR="005A2EB7" w:rsidRDefault="005A2EB7" w:rsidP="005A2EB7">
      <w:pPr>
        <w:pStyle w:val="ParagraphProject"/>
      </w:pPr>
      <w:r>
        <w:t xml:space="preserve">            {</w:t>
      </w:r>
    </w:p>
    <w:p w14:paraId="0F73B98B" w14:textId="77777777" w:rsidR="005A2EB7" w:rsidRDefault="005A2EB7" w:rsidP="005A2EB7">
      <w:pPr>
        <w:pStyle w:val="ParagraphProject"/>
      </w:pPr>
      <w:r>
        <w:t xml:space="preserve">                return year;</w:t>
      </w:r>
    </w:p>
    <w:p w14:paraId="65A1CECE" w14:textId="77777777" w:rsidR="005A2EB7" w:rsidRDefault="005A2EB7" w:rsidP="005A2EB7">
      <w:pPr>
        <w:pStyle w:val="ParagraphProject"/>
      </w:pPr>
      <w:r>
        <w:t xml:space="preserve">            }</w:t>
      </w:r>
    </w:p>
    <w:p w14:paraId="0B878F5A" w14:textId="77777777" w:rsidR="005A2EB7" w:rsidRDefault="005A2EB7" w:rsidP="005A2EB7">
      <w:pPr>
        <w:pStyle w:val="ParagraphProject"/>
      </w:pPr>
      <w:r>
        <w:t xml:space="preserve">    }</w:t>
      </w:r>
    </w:p>
    <w:p w14:paraId="6A93335A" w14:textId="77777777" w:rsidR="005A2EB7" w:rsidRDefault="005A2EB7" w:rsidP="005A2EB7">
      <w:pPr>
        <w:pStyle w:val="ParagraphProject"/>
      </w:pPr>
      <w:r>
        <w:t>}</w:t>
      </w:r>
    </w:p>
    <w:p w14:paraId="2C2604B9" w14:textId="77777777" w:rsidR="005A2EB7" w:rsidRDefault="005A2EB7" w:rsidP="005A2EB7">
      <w:pPr>
        <w:pStyle w:val="ParagraphProject"/>
      </w:pPr>
    </w:p>
    <w:p w14:paraId="498FFECE" w14:textId="77777777" w:rsidR="005A2EB7" w:rsidRDefault="005A2EB7" w:rsidP="005A2EB7">
      <w:pPr>
        <w:pStyle w:val="ParagraphProject"/>
      </w:pPr>
    </w:p>
    <w:p w14:paraId="342EF742" w14:textId="77777777" w:rsidR="005A2EB7" w:rsidRDefault="005A2EB7" w:rsidP="005A2EB7">
      <w:pPr>
        <w:pStyle w:val="ParagraphProject"/>
      </w:pPr>
      <w:r>
        <w:t>bool Leap_Year_</w:t>
      </w:r>
      <w:proofErr w:type="gramStart"/>
      <w:r>
        <w:t>Checker(</w:t>
      </w:r>
      <w:proofErr w:type="gramEnd"/>
      <w:r>
        <w:t>int year)</w:t>
      </w:r>
    </w:p>
    <w:p w14:paraId="08D07154" w14:textId="77777777" w:rsidR="005A2EB7" w:rsidRDefault="005A2EB7" w:rsidP="005A2EB7">
      <w:pPr>
        <w:pStyle w:val="ParagraphProject"/>
      </w:pPr>
      <w:r>
        <w:lastRenderedPageBreak/>
        <w:t>{</w:t>
      </w:r>
    </w:p>
    <w:p w14:paraId="3F984888" w14:textId="77777777" w:rsidR="005A2EB7" w:rsidRDefault="005A2EB7" w:rsidP="005A2EB7">
      <w:pPr>
        <w:pStyle w:val="ParagraphProject"/>
      </w:pPr>
      <w:r>
        <w:t xml:space="preserve">    </w:t>
      </w:r>
      <w:proofErr w:type="gramStart"/>
      <w:r>
        <w:t>if(</w:t>
      </w:r>
      <w:proofErr w:type="gramEnd"/>
      <w:r>
        <w:t>year % 4 == 0)</w:t>
      </w:r>
    </w:p>
    <w:p w14:paraId="502358E8" w14:textId="77777777" w:rsidR="005A2EB7" w:rsidRDefault="005A2EB7" w:rsidP="005A2EB7">
      <w:pPr>
        <w:pStyle w:val="ParagraphProject"/>
      </w:pPr>
      <w:r>
        <w:t xml:space="preserve">    {</w:t>
      </w:r>
    </w:p>
    <w:p w14:paraId="77168B67" w14:textId="77777777" w:rsidR="005A2EB7" w:rsidRDefault="005A2EB7" w:rsidP="005A2EB7">
      <w:pPr>
        <w:pStyle w:val="ParagraphProject"/>
      </w:pPr>
      <w:r>
        <w:t xml:space="preserve">        </w:t>
      </w:r>
      <w:proofErr w:type="gramStart"/>
      <w:r>
        <w:t>if(</w:t>
      </w:r>
      <w:proofErr w:type="gramEnd"/>
      <w:r>
        <w:t>year % 100 == 0)</w:t>
      </w:r>
    </w:p>
    <w:p w14:paraId="36EEE76E" w14:textId="77777777" w:rsidR="005A2EB7" w:rsidRDefault="005A2EB7" w:rsidP="005A2EB7">
      <w:pPr>
        <w:pStyle w:val="ParagraphProject"/>
      </w:pPr>
      <w:r>
        <w:t xml:space="preserve">        {</w:t>
      </w:r>
    </w:p>
    <w:p w14:paraId="063127ED" w14:textId="77777777" w:rsidR="005A2EB7" w:rsidRDefault="005A2EB7" w:rsidP="005A2EB7">
      <w:pPr>
        <w:pStyle w:val="ParagraphProject"/>
      </w:pPr>
      <w:r>
        <w:t xml:space="preserve">            </w:t>
      </w:r>
      <w:proofErr w:type="gramStart"/>
      <w:r>
        <w:t>if(</w:t>
      </w:r>
      <w:proofErr w:type="gramEnd"/>
      <w:r>
        <w:t>year % 400 == 0)</w:t>
      </w:r>
    </w:p>
    <w:p w14:paraId="26D57515" w14:textId="77777777" w:rsidR="005A2EB7" w:rsidRDefault="005A2EB7" w:rsidP="005A2EB7">
      <w:pPr>
        <w:pStyle w:val="ParagraphProject"/>
      </w:pPr>
      <w:r>
        <w:t xml:space="preserve">            {</w:t>
      </w:r>
    </w:p>
    <w:p w14:paraId="65F97321" w14:textId="77777777" w:rsidR="005A2EB7" w:rsidRDefault="005A2EB7" w:rsidP="005A2EB7">
      <w:pPr>
        <w:pStyle w:val="ParagraphProject"/>
      </w:pPr>
      <w:r>
        <w:t xml:space="preserve">                return true;</w:t>
      </w:r>
    </w:p>
    <w:p w14:paraId="2DC2A449" w14:textId="77777777" w:rsidR="005A2EB7" w:rsidRDefault="005A2EB7" w:rsidP="005A2EB7">
      <w:pPr>
        <w:pStyle w:val="ParagraphProject"/>
      </w:pPr>
      <w:r>
        <w:t xml:space="preserve">            }</w:t>
      </w:r>
    </w:p>
    <w:p w14:paraId="1F25628F" w14:textId="77777777" w:rsidR="005A2EB7" w:rsidRDefault="005A2EB7" w:rsidP="005A2EB7">
      <w:pPr>
        <w:pStyle w:val="ParagraphProject"/>
      </w:pPr>
      <w:r>
        <w:t xml:space="preserve">            else</w:t>
      </w:r>
    </w:p>
    <w:p w14:paraId="7842B9D9" w14:textId="77777777" w:rsidR="005A2EB7" w:rsidRDefault="005A2EB7" w:rsidP="005A2EB7">
      <w:pPr>
        <w:pStyle w:val="ParagraphProject"/>
      </w:pPr>
      <w:r>
        <w:t xml:space="preserve">            {</w:t>
      </w:r>
    </w:p>
    <w:p w14:paraId="32E0B8FD" w14:textId="77777777" w:rsidR="005A2EB7" w:rsidRDefault="005A2EB7" w:rsidP="005A2EB7">
      <w:pPr>
        <w:pStyle w:val="ParagraphProject"/>
      </w:pPr>
      <w:r>
        <w:t xml:space="preserve">                return false;</w:t>
      </w:r>
    </w:p>
    <w:p w14:paraId="72257ED3" w14:textId="77777777" w:rsidR="005A2EB7" w:rsidRDefault="005A2EB7" w:rsidP="005A2EB7">
      <w:pPr>
        <w:pStyle w:val="ParagraphProject"/>
      </w:pPr>
      <w:r>
        <w:t xml:space="preserve">            }</w:t>
      </w:r>
    </w:p>
    <w:p w14:paraId="237F5858" w14:textId="77777777" w:rsidR="005A2EB7" w:rsidRDefault="005A2EB7" w:rsidP="005A2EB7">
      <w:pPr>
        <w:pStyle w:val="ParagraphProject"/>
      </w:pPr>
      <w:r>
        <w:t xml:space="preserve">        }</w:t>
      </w:r>
    </w:p>
    <w:p w14:paraId="676CECD3" w14:textId="77777777" w:rsidR="005A2EB7" w:rsidRDefault="005A2EB7" w:rsidP="005A2EB7">
      <w:pPr>
        <w:pStyle w:val="ParagraphProject"/>
      </w:pPr>
      <w:r>
        <w:t xml:space="preserve">        else</w:t>
      </w:r>
    </w:p>
    <w:p w14:paraId="58C65815" w14:textId="77777777" w:rsidR="005A2EB7" w:rsidRDefault="005A2EB7" w:rsidP="005A2EB7">
      <w:pPr>
        <w:pStyle w:val="ParagraphProject"/>
      </w:pPr>
      <w:r>
        <w:t xml:space="preserve">        {</w:t>
      </w:r>
    </w:p>
    <w:p w14:paraId="4C2DFA04" w14:textId="77777777" w:rsidR="005A2EB7" w:rsidRDefault="005A2EB7" w:rsidP="005A2EB7">
      <w:pPr>
        <w:pStyle w:val="ParagraphProject"/>
      </w:pPr>
      <w:r>
        <w:t xml:space="preserve">            return true;</w:t>
      </w:r>
    </w:p>
    <w:p w14:paraId="1ADD43DF" w14:textId="77777777" w:rsidR="005A2EB7" w:rsidRDefault="005A2EB7" w:rsidP="005A2EB7">
      <w:pPr>
        <w:pStyle w:val="ParagraphProject"/>
      </w:pPr>
      <w:r>
        <w:t xml:space="preserve">        }</w:t>
      </w:r>
    </w:p>
    <w:p w14:paraId="35818260" w14:textId="77777777" w:rsidR="005A2EB7" w:rsidRDefault="005A2EB7" w:rsidP="005A2EB7">
      <w:pPr>
        <w:pStyle w:val="ParagraphProject"/>
      </w:pPr>
      <w:r>
        <w:lastRenderedPageBreak/>
        <w:t xml:space="preserve">    }</w:t>
      </w:r>
    </w:p>
    <w:p w14:paraId="447377D7" w14:textId="77777777" w:rsidR="005A2EB7" w:rsidRDefault="005A2EB7" w:rsidP="005A2EB7">
      <w:pPr>
        <w:pStyle w:val="ParagraphProject"/>
      </w:pPr>
      <w:r>
        <w:t xml:space="preserve">    else</w:t>
      </w:r>
    </w:p>
    <w:p w14:paraId="1CC93A37" w14:textId="77777777" w:rsidR="005A2EB7" w:rsidRDefault="005A2EB7" w:rsidP="005A2EB7">
      <w:pPr>
        <w:pStyle w:val="ParagraphProject"/>
      </w:pPr>
      <w:r>
        <w:t xml:space="preserve">    {</w:t>
      </w:r>
    </w:p>
    <w:p w14:paraId="6ECB11EA" w14:textId="77777777" w:rsidR="005A2EB7" w:rsidRDefault="005A2EB7" w:rsidP="005A2EB7">
      <w:pPr>
        <w:pStyle w:val="ParagraphProject"/>
      </w:pPr>
      <w:r>
        <w:t xml:space="preserve">        return false;</w:t>
      </w:r>
    </w:p>
    <w:p w14:paraId="7F7B3836" w14:textId="77777777" w:rsidR="005A2EB7" w:rsidRDefault="005A2EB7" w:rsidP="005A2EB7">
      <w:pPr>
        <w:pStyle w:val="ParagraphProject"/>
      </w:pPr>
      <w:r>
        <w:t xml:space="preserve">    }</w:t>
      </w:r>
    </w:p>
    <w:p w14:paraId="352879B6" w14:textId="77777777" w:rsidR="005A2EB7" w:rsidRDefault="005A2EB7" w:rsidP="005A2EB7">
      <w:pPr>
        <w:pStyle w:val="ParagraphProject"/>
      </w:pPr>
      <w:r>
        <w:t>}</w:t>
      </w:r>
    </w:p>
    <w:p w14:paraId="6CD20BF6" w14:textId="77777777" w:rsidR="005A2EB7" w:rsidRDefault="005A2EB7" w:rsidP="005A2EB7">
      <w:pPr>
        <w:pStyle w:val="ParagraphProject"/>
      </w:pPr>
    </w:p>
    <w:p w14:paraId="5121DC32" w14:textId="77777777" w:rsidR="005A2EB7" w:rsidRDefault="005A2EB7" w:rsidP="005A2EB7">
      <w:pPr>
        <w:pStyle w:val="ParagraphProject"/>
      </w:pPr>
    </w:p>
    <w:p w14:paraId="1B093F83" w14:textId="77777777" w:rsidR="005A2EB7" w:rsidRDefault="005A2EB7" w:rsidP="005A2EB7">
      <w:pPr>
        <w:pStyle w:val="ParagraphProject"/>
      </w:pPr>
      <w:r>
        <w:t>void diplay_</w:t>
      </w:r>
      <w:proofErr w:type="gramStart"/>
      <w:r>
        <w:t>question(</w:t>
      </w:r>
      <w:proofErr w:type="gramEnd"/>
      <w:r>
        <w:t>int c, char Qpath[50])</w:t>
      </w:r>
    </w:p>
    <w:p w14:paraId="4CD633CB" w14:textId="77777777" w:rsidR="005A2EB7" w:rsidRDefault="005A2EB7" w:rsidP="005A2EB7">
      <w:pPr>
        <w:pStyle w:val="ParagraphProject"/>
      </w:pPr>
      <w:r>
        <w:t>{</w:t>
      </w:r>
    </w:p>
    <w:p w14:paraId="508DDD38" w14:textId="77777777" w:rsidR="005A2EB7" w:rsidRDefault="005A2EB7" w:rsidP="005A2EB7">
      <w:pPr>
        <w:pStyle w:val="ParagraphProject"/>
      </w:pPr>
      <w:r>
        <w:t xml:space="preserve">    char </w:t>
      </w:r>
      <w:proofErr w:type="gramStart"/>
      <w:r>
        <w:t>b[</w:t>
      </w:r>
      <w:proofErr w:type="gramEnd"/>
      <w:r>
        <w:t>1000];</w:t>
      </w:r>
    </w:p>
    <w:p w14:paraId="6D6C8B74" w14:textId="77777777" w:rsidR="005A2EB7" w:rsidRDefault="005A2EB7" w:rsidP="005A2EB7">
      <w:pPr>
        <w:pStyle w:val="ParagraphProject"/>
      </w:pPr>
      <w:r>
        <w:t xml:space="preserve">    FILE *ptr;</w:t>
      </w:r>
    </w:p>
    <w:p w14:paraId="782EC05F" w14:textId="77777777" w:rsidR="005A2EB7" w:rsidRDefault="005A2EB7" w:rsidP="005A2EB7">
      <w:pPr>
        <w:pStyle w:val="ParagraphProject"/>
      </w:pPr>
      <w:r>
        <w:t xml:space="preserve">    ptr = </w:t>
      </w:r>
      <w:proofErr w:type="gramStart"/>
      <w:r>
        <w:t>fopen(</w:t>
      </w:r>
      <w:proofErr w:type="gramEnd"/>
      <w:r>
        <w:t>Qpath, "r");</w:t>
      </w:r>
    </w:p>
    <w:p w14:paraId="3496F79F" w14:textId="77777777" w:rsidR="005A2EB7" w:rsidRDefault="005A2EB7" w:rsidP="005A2EB7">
      <w:pPr>
        <w:pStyle w:val="ParagraphProject"/>
      </w:pPr>
      <w:r>
        <w:t xml:space="preserve">    for (int v = 0; v &lt; c; v++)</w:t>
      </w:r>
    </w:p>
    <w:p w14:paraId="1EA65306" w14:textId="77777777" w:rsidR="005A2EB7" w:rsidRDefault="005A2EB7" w:rsidP="005A2EB7">
      <w:pPr>
        <w:pStyle w:val="ParagraphProject"/>
      </w:pPr>
      <w:r>
        <w:t xml:space="preserve">    {</w:t>
      </w:r>
    </w:p>
    <w:p w14:paraId="6DCBD2DC" w14:textId="77777777" w:rsidR="005A2EB7" w:rsidRDefault="005A2EB7" w:rsidP="005A2EB7">
      <w:pPr>
        <w:pStyle w:val="ParagraphProject"/>
      </w:pPr>
      <w:r>
        <w:t xml:space="preserve">        if (v &lt; c - 1)</w:t>
      </w:r>
    </w:p>
    <w:p w14:paraId="3F653F47" w14:textId="77777777" w:rsidR="005A2EB7" w:rsidRDefault="005A2EB7" w:rsidP="005A2EB7">
      <w:pPr>
        <w:pStyle w:val="ParagraphProject"/>
      </w:pPr>
      <w:r>
        <w:t xml:space="preserve">        {</w:t>
      </w:r>
    </w:p>
    <w:p w14:paraId="2A395C4A" w14:textId="77777777" w:rsidR="005A2EB7" w:rsidRDefault="005A2EB7" w:rsidP="005A2EB7">
      <w:pPr>
        <w:pStyle w:val="ParagraphProject"/>
      </w:pPr>
      <w:r>
        <w:t xml:space="preserve">            for (int i = 0; i &lt; 7; i++)</w:t>
      </w:r>
    </w:p>
    <w:p w14:paraId="75964005" w14:textId="77777777" w:rsidR="005A2EB7" w:rsidRDefault="005A2EB7" w:rsidP="005A2EB7">
      <w:pPr>
        <w:pStyle w:val="ParagraphProject"/>
      </w:pPr>
      <w:r>
        <w:lastRenderedPageBreak/>
        <w:t xml:space="preserve">            {</w:t>
      </w:r>
    </w:p>
    <w:p w14:paraId="2023086A" w14:textId="77777777" w:rsidR="005A2EB7" w:rsidRDefault="005A2EB7" w:rsidP="005A2EB7">
      <w:pPr>
        <w:pStyle w:val="ParagraphProject"/>
      </w:pPr>
      <w:r>
        <w:t xml:space="preserve">                </w:t>
      </w:r>
      <w:proofErr w:type="gramStart"/>
      <w:r>
        <w:t>fgets(</w:t>
      </w:r>
      <w:proofErr w:type="gramEnd"/>
      <w:r>
        <w:t>b, sizeof(b), ptr);</w:t>
      </w:r>
    </w:p>
    <w:p w14:paraId="7B068313" w14:textId="77777777" w:rsidR="005A2EB7" w:rsidRDefault="005A2EB7" w:rsidP="005A2EB7">
      <w:pPr>
        <w:pStyle w:val="ParagraphProject"/>
      </w:pPr>
      <w:r>
        <w:t xml:space="preserve">            }</w:t>
      </w:r>
    </w:p>
    <w:p w14:paraId="43DF756D" w14:textId="77777777" w:rsidR="005A2EB7" w:rsidRDefault="005A2EB7" w:rsidP="005A2EB7">
      <w:pPr>
        <w:pStyle w:val="ParagraphProject"/>
      </w:pPr>
      <w:r>
        <w:t xml:space="preserve">        }</w:t>
      </w:r>
    </w:p>
    <w:p w14:paraId="6EA8A472" w14:textId="77777777" w:rsidR="005A2EB7" w:rsidRDefault="005A2EB7" w:rsidP="005A2EB7">
      <w:pPr>
        <w:pStyle w:val="ParagraphProject"/>
      </w:pPr>
      <w:r>
        <w:t xml:space="preserve">        else</w:t>
      </w:r>
    </w:p>
    <w:p w14:paraId="56B99F0D" w14:textId="77777777" w:rsidR="005A2EB7" w:rsidRDefault="005A2EB7" w:rsidP="005A2EB7">
      <w:pPr>
        <w:pStyle w:val="ParagraphProject"/>
      </w:pPr>
      <w:r>
        <w:t xml:space="preserve">        {</w:t>
      </w:r>
    </w:p>
    <w:p w14:paraId="2A179675" w14:textId="77777777" w:rsidR="005A2EB7" w:rsidRDefault="005A2EB7" w:rsidP="005A2EB7">
      <w:pPr>
        <w:pStyle w:val="ParagraphProject"/>
      </w:pPr>
      <w:r>
        <w:t xml:space="preserve">            for (int j = 0; j &lt; 7; j++)</w:t>
      </w:r>
    </w:p>
    <w:p w14:paraId="65F3CD16" w14:textId="77777777" w:rsidR="005A2EB7" w:rsidRDefault="005A2EB7" w:rsidP="005A2EB7">
      <w:pPr>
        <w:pStyle w:val="ParagraphProject"/>
      </w:pPr>
      <w:r>
        <w:t xml:space="preserve">            {</w:t>
      </w:r>
    </w:p>
    <w:p w14:paraId="550FA2E0" w14:textId="77777777" w:rsidR="005A2EB7" w:rsidRDefault="005A2EB7" w:rsidP="005A2EB7">
      <w:pPr>
        <w:pStyle w:val="ParagraphProject"/>
      </w:pPr>
      <w:r>
        <w:t xml:space="preserve">                </w:t>
      </w:r>
      <w:proofErr w:type="gramStart"/>
      <w:r>
        <w:t>fgets(</w:t>
      </w:r>
      <w:proofErr w:type="gramEnd"/>
      <w:r>
        <w:t>b, sizeof(b), ptr);</w:t>
      </w:r>
    </w:p>
    <w:p w14:paraId="53E85C11" w14:textId="77777777" w:rsidR="005A2EB7" w:rsidRDefault="005A2EB7" w:rsidP="005A2EB7">
      <w:pPr>
        <w:pStyle w:val="ParagraphProject"/>
      </w:pPr>
      <w:r>
        <w:t xml:space="preserve">                </w:t>
      </w:r>
      <w:proofErr w:type="gramStart"/>
      <w:r>
        <w:t>printf(</w:t>
      </w:r>
      <w:proofErr w:type="gramEnd"/>
      <w:r>
        <w:t>"%s", b);</w:t>
      </w:r>
    </w:p>
    <w:p w14:paraId="1420D936" w14:textId="77777777" w:rsidR="005A2EB7" w:rsidRDefault="005A2EB7" w:rsidP="005A2EB7">
      <w:pPr>
        <w:pStyle w:val="ParagraphProject"/>
      </w:pPr>
      <w:r>
        <w:t xml:space="preserve">            }</w:t>
      </w:r>
    </w:p>
    <w:p w14:paraId="4B39A8B6" w14:textId="77777777" w:rsidR="005A2EB7" w:rsidRDefault="005A2EB7" w:rsidP="005A2EB7">
      <w:pPr>
        <w:pStyle w:val="ParagraphProject"/>
      </w:pPr>
      <w:r>
        <w:t xml:space="preserve">        }</w:t>
      </w:r>
    </w:p>
    <w:p w14:paraId="7E0A1B84" w14:textId="77777777" w:rsidR="005A2EB7" w:rsidRDefault="005A2EB7" w:rsidP="005A2EB7">
      <w:pPr>
        <w:pStyle w:val="ParagraphProject"/>
      </w:pPr>
      <w:r>
        <w:t xml:space="preserve">    }</w:t>
      </w:r>
    </w:p>
    <w:p w14:paraId="64CE8924" w14:textId="77777777" w:rsidR="005A2EB7" w:rsidRDefault="005A2EB7" w:rsidP="005A2EB7">
      <w:pPr>
        <w:pStyle w:val="ParagraphProject"/>
      </w:pPr>
      <w:r>
        <w:t xml:space="preserve">    fclose;</w:t>
      </w:r>
    </w:p>
    <w:p w14:paraId="62702363" w14:textId="77777777" w:rsidR="005A2EB7" w:rsidRDefault="005A2EB7" w:rsidP="005A2EB7">
      <w:pPr>
        <w:pStyle w:val="ParagraphProject"/>
      </w:pPr>
      <w:r>
        <w:t>}</w:t>
      </w:r>
    </w:p>
    <w:p w14:paraId="030A69BB" w14:textId="77777777" w:rsidR="005A2EB7" w:rsidRDefault="005A2EB7" w:rsidP="005A2EB7">
      <w:pPr>
        <w:pStyle w:val="ParagraphProject"/>
      </w:pPr>
    </w:p>
    <w:p w14:paraId="4186D977" w14:textId="77777777" w:rsidR="005A2EB7" w:rsidRDefault="005A2EB7" w:rsidP="005A2EB7">
      <w:pPr>
        <w:pStyle w:val="ParagraphProject"/>
      </w:pPr>
    </w:p>
    <w:p w14:paraId="6D517C5A" w14:textId="77777777" w:rsidR="005A2EB7" w:rsidRDefault="005A2EB7" w:rsidP="005A2EB7">
      <w:pPr>
        <w:pStyle w:val="ParagraphProject"/>
      </w:pPr>
      <w:r>
        <w:t>int answer_</w:t>
      </w:r>
      <w:proofErr w:type="gramStart"/>
      <w:r>
        <w:t>check(</w:t>
      </w:r>
      <w:proofErr w:type="gramEnd"/>
      <w:r>
        <w:t>char a, int c, char Apath[50])</w:t>
      </w:r>
    </w:p>
    <w:p w14:paraId="6A1C7C88" w14:textId="77777777" w:rsidR="005A2EB7" w:rsidRDefault="005A2EB7" w:rsidP="005A2EB7">
      <w:pPr>
        <w:pStyle w:val="ParagraphProject"/>
      </w:pPr>
      <w:r>
        <w:lastRenderedPageBreak/>
        <w:t>{</w:t>
      </w:r>
    </w:p>
    <w:p w14:paraId="61E266B7" w14:textId="77777777" w:rsidR="005A2EB7" w:rsidRDefault="005A2EB7" w:rsidP="005A2EB7">
      <w:pPr>
        <w:pStyle w:val="ParagraphProject"/>
      </w:pPr>
      <w:r>
        <w:t xml:space="preserve">    char q;</w:t>
      </w:r>
    </w:p>
    <w:p w14:paraId="458B573E" w14:textId="77777777" w:rsidR="005A2EB7" w:rsidRDefault="005A2EB7" w:rsidP="005A2EB7">
      <w:pPr>
        <w:pStyle w:val="ParagraphProject"/>
      </w:pPr>
      <w:r>
        <w:t xml:space="preserve">    FILE *ptr1;</w:t>
      </w:r>
    </w:p>
    <w:p w14:paraId="0D9EBA6C" w14:textId="77777777" w:rsidR="005A2EB7" w:rsidRDefault="005A2EB7" w:rsidP="005A2EB7">
      <w:pPr>
        <w:pStyle w:val="ParagraphProject"/>
      </w:pPr>
      <w:r>
        <w:t xml:space="preserve">    ptr1 = </w:t>
      </w:r>
      <w:proofErr w:type="gramStart"/>
      <w:r>
        <w:t>fopen(</w:t>
      </w:r>
      <w:proofErr w:type="gramEnd"/>
      <w:r>
        <w:t>Apath, "r");</w:t>
      </w:r>
    </w:p>
    <w:p w14:paraId="1D626CFF" w14:textId="77777777" w:rsidR="005A2EB7" w:rsidRDefault="005A2EB7" w:rsidP="005A2EB7">
      <w:pPr>
        <w:pStyle w:val="ParagraphProject"/>
      </w:pPr>
      <w:r>
        <w:t xml:space="preserve">    for (int b = 1; b &lt;= c; b++)</w:t>
      </w:r>
    </w:p>
    <w:p w14:paraId="63FC291C" w14:textId="77777777" w:rsidR="005A2EB7" w:rsidRDefault="005A2EB7" w:rsidP="005A2EB7">
      <w:pPr>
        <w:pStyle w:val="ParagraphProject"/>
      </w:pPr>
      <w:r>
        <w:t xml:space="preserve">    {</w:t>
      </w:r>
    </w:p>
    <w:p w14:paraId="5BC1F308" w14:textId="77777777" w:rsidR="005A2EB7" w:rsidRDefault="005A2EB7" w:rsidP="005A2EB7">
      <w:pPr>
        <w:pStyle w:val="ParagraphProject"/>
      </w:pPr>
      <w:r>
        <w:t xml:space="preserve">        if (</w:t>
      </w:r>
      <w:proofErr w:type="gramStart"/>
      <w:r>
        <w:t>b !</w:t>
      </w:r>
      <w:proofErr w:type="gramEnd"/>
      <w:r>
        <w:t>= c)</w:t>
      </w:r>
    </w:p>
    <w:p w14:paraId="3A956E45" w14:textId="77777777" w:rsidR="005A2EB7" w:rsidRDefault="005A2EB7" w:rsidP="005A2EB7">
      <w:pPr>
        <w:pStyle w:val="ParagraphProject"/>
      </w:pPr>
      <w:r>
        <w:t xml:space="preserve">        {</w:t>
      </w:r>
    </w:p>
    <w:p w14:paraId="11B42A48" w14:textId="77777777" w:rsidR="005A2EB7" w:rsidRDefault="005A2EB7" w:rsidP="005A2EB7">
      <w:pPr>
        <w:pStyle w:val="ParagraphProject"/>
      </w:pPr>
      <w:r>
        <w:t xml:space="preserve">            q = fgetc(ptr1);</w:t>
      </w:r>
    </w:p>
    <w:p w14:paraId="47C6BE22" w14:textId="77777777" w:rsidR="005A2EB7" w:rsidRDefault="005A2EB7" w:rsidP="005A2EB7">
      <w:pPr>
        <w:pStyle w:val="ParagraphProject"/>
      </w:pPr>
      <w:r>
        <w:t xml:space="preserve">            fgetc(ptr1);</w:t>
      </w:r>
    </w:p>
    <w:p w14:paraId="2E78FE1C" w14:textId="77777777" w:rsidR="005A2EB7" w:rsidRDefault="005A2EB7" w:rsidP="005A2EB7">
      <w:pPr>
        <w:pStyle w:val="ParagraphProject"/>
      </w:pPr>
      <w:r>
        <w:t xml:space="preserve">        }</w:t>
      </w:r>
    </w:p>
    <w:p w14:paraId="72B95741" w14:textId="77777777" w:rsidR="005A2EB7" w:rsidRDefault="005A2EB7" w:rsidP="005A2EB7">
      <w:pPr>
        <w:pStyle w:val="ParagraphProject"/>
      </w:pPr>
      <w:r>
        <w:t xml:space="preserve">        if (b == c)</w:t>
      </w:r>
    </w:p>
    <w:p w14:paraId="4B5545B5" w14:textId="77777777" w:rsidR="005A2EB7" w:rsidRDefault="005A2EB7" w:rsidP="005A2EB7">
      <w:pPr>
        <w:pStyle w:val="ParagraphProject"/>
      </w:pPr>
      <w:r>
        <w:t xml:space="preserve">        {</w:t>
      </w:r>
    </w:p>
    <w:p w14:paraId="21601C94" w14:textId="77777777" w:rsidR="005A2EB7" w:rsidRDefault="005A2EB7" w:rsidP="005A2EB7">
      <w:pPr>
        <w:pStyle w:val="ParagraphProject"/>
      </w:pPr>
      <w:r>
        <w:t xml:space="preserve">            q = fgetc(ptr1);</w:t>
      </w:r>
    </w:p>
    <w:p w14:paraId="7F351BD9" w14:textId="77777777" w:rsidR="005A2EB7" w:rsidRDefault="005A2EB7" w:rsidP="005A2EB7">
      <w:pPr>
        <w:pStyle w:val="ParagraphProject"/>
      </w:pPr>
      <w:r>
        <w:t xml:space="preserve">            fgetc(ptr1);</w:t>
      </w:r>
    </w:p>
    <w:p w14:paraId="337A5BFA" w14:textId="77777777" w:rsidR="005A2EB7" w:rsidRDefault="005A2EB7" w:rsidP="005A2EB7">
      <w:pPr>
        <w:pStyle w:val="ParagraphProject"/>
      </w:pPr>
      <w:r>
        <w:t xml:space="preserve">        }</w:t>
      </w:r>
    </w:p>
    <w:p w14:paraId="7827614E" w14:textId="77777777" w:rsidR="005A2EB7" w:rsidRDefault="005A2EB7" w:rsidP="005A2EB7">
      <w:pPr>
        <w:pStyle w:val="ParagraphProject"/>
      </w:pPr>
      <w:r>
        <w:t xml:space="preserve">        fclose;</w:t>
      </w:r>
    </w:p>
    <w:p w14:paraId="19CCE539" w14:textId="77777777" w:rsidR="005A2EB7" w:rsidRDefault="005A2EB7" w:rsidP="005A2EB7">
      <w:pPr>
        <w:pStyle w:val="ParagraphProject"/>
      </w:pPr>
      <w:r>
        <w:t xml:space="preserve">    }</w:t>
      </w:r>
    </w:p>
    <w:p w14:paraId="64828728" w14:textId="77777777" w:rsidR="005A2EB7" w:rsidRDefault="005A2EB7" w:rsidP="005A2EB7">
      <w:pPr>
        <w:pStyle w:val="ParagraphProject"/>
      </w:pPr>
      <w:r>
        <w:lastRenderedPageBreak/>
        <w:t xml:space="preserve">    if (a == q)</w:t>
      </w:r>
    </w:p>
    <w:p w14:paraId="7E88065C" w14:textId="77777777" w:rsidR="005A2EB7" w:rsidRDefault="005A2EB7" w:rsidP="005A2EB7">
      <w:pPr>
        <w:pStyle w:val="ParagraphProject"/>
      </w:pPr>
      <w:r>
        <w:t xml:space="preserve">    {</w:t>
      </w:r>
    </w:p>
    <w:p w14:paraId="4368E8CA" w14:textId="77777777" w:rsidR="005A2EB7" w:rsidRDefault="005A2EB7" w:rsidP="005A2EB7">
      <w:pPr>
        <w:pStyle w:val="ParagraphProject"/>
      </w:pPr>
      <w:r>
        <w:t xml:space="preserve">        return 1;</w:t>
      </w:r>
    </w:p>
    <w:p w14:paraId="2AB7607B" w14:textId="77777777" w:rsidR="005A2EB7" w:rsidRDefault="005A2EB7" w:rsidP="005A2EB7">
      <w:pPr>
        <w:pStyle w:val="ParagraphProject"/>
      </w:pPr>
      <w:r>
        <w:t xml:space="preserve">    }</w:t>
      </w:r>
    </w:p>
    <w:p w14:paraId="57FD1304" w14:textId="77777777" w:rsidR="005A2EB7" w:rsidRDefault="005A2EB7" w:rsidP="005A2EB7">
      <w:pPr>
        <w:pStyle w:val="ParagraphProject"/>
      </w:pPr>
      <w:r>
        <w:t xml:space="preserve">    else</w:t>
      </w:r>
    </w:p>
    <w:p w14:paraId="22CF7378" w14:textId="77777777" w:rsidR="005A2EB7" w:rsidRDefault="005A2EB7" w:rsidP="005A2EB7">
      <w:pPr>
        <w:pStyle w:val="ParagraphProject"/>
      </w:pPr>
      <w:r>
        <w:t xml:space="preserve">    {</w:t>
      </w:r>
    </w:p>
    <w:p w14:paraId="0B8D9578" w14:textId="77777777" w:rsidR="005A2EB7" w:rsidRDefault="005A2EB7" w:rsidP="005A2EB7">
      <w:pPr>
        <w:pStyle w:val="ParagraphProject"/>
      </w:pPr>
      <w:r>
        <w:t xml:space="preserve">        return 0;</w:t>
      </w:r>
    </w:p>
    <w:p w14:paraId="51ABCC06" w14:textId="77777777" w:rsidR="005A2EB7" w:rsidRDefault="005A2EB7" w:rsidP="005A2EB7">
      <w:pPr>
        <w:pStyle w:val="ParagraphProject"/>
      </w:pPr>
      <w:r>
        <w:t xml:space="preserve">    }</w:t>
      </w:r>
    </w:p>
    <w:p w14:paraId="46BEDB32" w14:textId="77777777" w:rsidR="005A2EB7" w:rsidRDefault="005A2EB7" w:rsidP="005A2EB7">
      <w:pPr>
        <w:pStyle w:val="ParagraphProject"/>
      </w:pPr>
      <w:r>
        <w:t>}</w:t>
      </w:r>
    </w:p>
    <w:p w14:paraId="22EBDEEA" w14:textId="77777777" w:rsidR="005A2EB7" w:rsidRDefault="005A2EB7" w:rsidP="005A2EB7">
      <w:pPr>
        <w:pStyle w:val="ParagraphProject"/>
      </w:pPr>
    </w:p>
    <w:p w14:paraId="4DD37100" w14:textId="77777777" w:rsidR="005A2EB7" w:rsidRDefault="005A2EB7" w:rsidP="005A2EB7">
      <w:pPr>
        <w:pStyle w:val="ParagraphProject"/>
      </w:pPr>
    </w:p>
    <w:p w14:paraId="43A2FD78" w14:textId="77777777" w:rsidR="005A2EB7" w:rsidRDefault="005A2EB7" w:rsidP="005A2EB7">
      <w:pPr>
        <w:pStyle w:val="ParagraphProject"/>
      </w:pPr>
      <w:r>
        <w:t xml:space="preserve">void </w:t>
      </w:r>
      <w:proofErr w:type="gramStart"/>
      <w:r>
        <w:t>password(</w:t>
      </w:r>
      <w:proofErr w:type="gramEnd"/>
      <w:r>
        <w:t>char passcode[20]){</w:t>
      </w:r>
    </w:p>
    <w:p w14:paraId="5EE2B0B8" w14:textId="77777777" w:rsidR="005A2EB7" w:rsidRDefault="005A2EB7" w:rsidP="005A2EB7">
      <w:pPr>
        <w:pStyle w:val="ParagraphProject"/>
      </w:pPr>
      <w:r>
        <w:t xml:space="preserve">    int check;</w:t>
      </w:r>
    </w:p>
    <w:p w14:paraId="39A271AA" w14:textId="77777777" w:rsidR="005A2EB7" w:rsidRDefault="005A2EB7" w:rsidP="005A2EB7">
      <w:pPr>
        <w:pStyle w:val="ParagraphProject"/>
      </w:pPr>
      <w:r>
        <w:t xml:space="preserve">    char pass_</w:t>
      </w:r>
      <w:proofErr w:type="gramStart"/>
      <w:r>
        <w:t>code[</w:t>
      </w:r>
      <w:proofErr w:type="gramEnd"/>
      <w:r>
        <w:t>20];</w:t>
      </w:r>
    </w:p>
    <w:p w14:paraId="27EF5309" w14:textId="77777777" w:rsidR="005A2EB7" w:rsidRDefault="005A2EB7" w:rsidP="005A2EB7">
      <w:pPr>
        <w:pStyle w:val="ParagraphProject"/>
      </w:pPr>
      <w:r>
        <w:t xml:space="preserve">    </w:t>
      </w:r>
      <w:proofErr w:type="gramStart"/>
      <w:r>
        <w:t>admin(</w:t>
      </w:r>
      <w:proofErr w:type="gramEnd"/>
      <w:r>
        <w:t>);</w:t>
      </w:r>
    </w:p>
    <w:p w14:paraId="235156AA" w14:textId="77777777" w:rsidR="005A2EB7" w:rsidRDefault="005A2EB7" w:rsidP="005A2EB7">
      <w:pPr>
        <w:pStyle w:val="ParagraphProject"/>
      </w:pPr>
      <w:r>
        <w:t xml:space="preserve">    fflush(stdin);</w:t>
      </w:r>
    </w:p>
    <w:p w14:paraId="02767BCC" w14:textId="77777777" w:rsidR="005A2EB7" w:rsidRDefault="005A2EB7" w:rsidP="005A2EB7">
      <w:pPr>
        <w:pStyle w:val="ParagraphProject"/>
      </w:pPr>
      <w:r>
        <w:t xml:space="preserve">    int passcode_number = 0;</w:t>
      </w:r>
    </w:p>
    <w:p w14:paraId="1677F1E4" w14:textId="77777777" w:rsidR="005A2EB7" w:rsidRDefault="005A2EB7" w:rsidP="005A2EB7">
      <w:pPr>
        <w:pStyle w:val="ParagraphProject"/>
      </w:pPr>
      <w:r>
        <w:t xml:space="preserve">    </w:t>
      </w:r>
      <w:proofErr w:type="gramStart"/>
      <w:r>
        <w:t>if( strcmp</w:t>
      </w:r>
      <w:proofErr w:type="gramEnd"/>
      <w:r>
        <w:t>(passcode, "project@c") == 0)</w:t>
      </w:r>
    </w:p>
    <w:p w14:paraId="128774D3" w14:textId="77777777" w:rsidR="005A2EB7" w:rsidRDefault="005A2EB7" w:rsidP="005A2EB7">
      <w:pPr>
        <w:pStyle w:val="ParagraphProject"/>
      </w:pPr>
      <w:r>
        <w:lastRenderedPageBreak/>
        <w:t xml:space="preserve">    {</w:t>
      </w:r>
    </w:p>
    <w:p w14:paraId="71998795" w14:textId="77777777" w:rsidR="005A2EB7" w:rsidRDefault="005A2EB7" w:rsidP="005A2EB7">
      <w:pPr>
        <w:pStyle w:val="ParagraphProject"/>
      </w:pPr>
      <w:r>
        <w:t xml:space="preserve">        passcode_number = 1;</w:t>
      </w:r>
    </w:p>
    <w:p w14:paraId="29F36387" w14:textId="77777777" w:rsidR="005A2EB7" w:rsidRDefault="005A2EB7" w:rsidP="005A2EB7">
      <w:pPr>
        <w:pStyle w:val="ParagraphProject"/>
      </w:pPr>
      <w:r>
        <w:t xml:space="preserve">    }</w:t>
      </w:r>
    </w:p>
    <w:p w14:paraId="793E0A61" w14:textId="77777777" w:rsidR="005A2EB7" w:rsidRDefault="005A2EB7" w:rsidP="005A2EB7">
      <w:pPr>
        <w:pStyle w:val="ParagraphProject"/>
      </w:pPr>
      <w:r>
        <w:t xml:space="preserve">    else </w:t>
      </w:r>
      <w:proofErr w:type="gramStart"/>
      <w:r>
        <w:t>if(</w:t>
      </w:r>
      <w:proofErr w:type="gramEnd"/>
      <w:r>
        <w:t>strcmp(passcode, "BANS@PROJECT") == 0)</w:t>
      </w:r>
    </w:p>
    <w:p w14:paraId="5C21315C" w14:textId="77777777" w:rsidR="005A2EB7" w:rsidRDefault="005A2EB7" w:rsidP="005A2EB7">
      <w:pPr>
        <w:pStyle w:val="ParagraphProject"/>
      </w:pPr>
      <w:r>
        <w:t xml:space="preserve">    {</w:t>
      </w:r>
    </w:p>
    <w:p w14:paraId="006F75A9" w14:textId="77777777" w:rsidR="005A2EB7" w:rsidRDefault="005A2EB7" w:rsidP="005A2EB7">
      <w:pPr>
        <w:pStyle w:val="ParagraphProject"/>
      </w:pPr>
      <w:r>
        <w:t xml:space="preserve">        passcode_number = 2;</w:t>
      </w:r>
    </w:p>
    <w:p w14:paraId="4F0182B3" w14:textId="77777777" w:rsidR="005A2EB7" w:rsidRDefault="005A2EB7" w:rsidP="005A2EB7">
      <w:pPr>
        <w:pStyle w:val="ParagraphProject"/>
      </w:pPr>
      <w:r>
        <w:t xml:space="preserve">    }</w:t>
      </w:r>
    </w:p>
    <w:p w14:paraId="07FFF09D" w14:textId="77777777" w:rsidR="005A2EB7" w:rsidRDefault="005A2EB7" w:rsidP="005A2EB7">
      <w:pPr>
        <w:pStyle w:val="ParagraphProject"/>
      </w:pPr>
      <w:r>
        <w:t xml:space="preserve">    </w:t>
      </w:r>
      <w:proofErr w:type="gramStart"/>
      <w:r>
        <w:t>printf(</w:t>
      </w:r>
      <w:proofErr w:type="gramEnd"/>
      <w:r>
        <w:t>"Enter the passcode-%d:-\t", passcode_number);</w:t>
      </w:r>
    </w:p>
    <w:p w14:paraId="00BE5EFA" w14:textId="77777777" w:rsidR="005A2EB7" w:rsidRDefault="005A2EB7" w:rsidP="005A2EB7">
      <w:pPr>
        <w:pStyle w:val="ParagraphProject"/>
      </w:pPr>
      <w:r>
        <w:t xml:space="preserve">    scanf("%[^\</w:t>
      </w:r>
      <w:proofErr w:type="gramStart"/>
      <w:r>
        <w:t>n]s</w:t>
      </w:r>
      <w:proofErr w:type="gramEnd"/>
      <w:r>
        <w:t>",&amp;pass_code);</w:t>
      </w:r>
    </w:p>
    <w:p w14:paraId="224E492E" w14:textId="77777777" w:rsidR="005A2EB7" w:rsidRDefault="005A2EB7" w:rsidP="005A2EB7">
      <w:pPr>
        <w:pStyle w:val="ParagraphProject"/>
      </w:pPr>
      <w:r>
        <w:t xml:space="preserve">    check=strcmp(pass_</w:t>
      </w:r>
      <w:proofErr w:type="gramStart"/>
      <w:r>
        <w:t>code,passcode</w:t>
      </w:r>
      <w:proofErr w:type="gramEnd"/>
      <w:r>
        <w:t>);</w:t>
      </w:r>
    </w:p>
    <w:p w14:paraId="305A3192" w14:textId="77777777" w:rsidR="005A2EB7" w:rsidRDefault="005A2EB7" w:rsidP="005A2EB7">
      <w:pPr>
        <w:pStyle w:val="ParagraphProject"/>
      </w:pPr>
      <w:r>
        <w:t xml:space="preserve">    while(</w:t>
      </w:r>
      <w:proofErr w:type="gramStart"/>
      <w:r>
        <w:t>check!=</w:t>
      </w:r>
      <w:proofErr w:type="gramEnd"/>
      <w:r>
        <w:t>0){</w:t>
      </w:r>
    </w:p>
    <w:p w14:paraId="0F2C7470" w14:textId="77777777" w:rsidR="005A2EB7" w:rsidRDefault="005A2EB7" w:rsidP="005A2EB7">
      <w:pPr>
        <w:pStyle w:val="ParagraphProject"/>
      </w:pPr>
      <w:r>
        <w:t xml:space="preserve">        </w:t>
      </w:r>
      <w:proofErr w:type="gramStart"/>
      <w:r>
        <w:t>printf(</w:t>
      </w:r>
      <w:proofErr w:type="gramEnd"/>
      <w:r>
        <w:t>"!!!!!  Wrong passcode   !!!!!!!\n");</w:t>
      </w:r>
    </w:p>
    <w:p w14:paraId="377BA5F9" w14:textId="77777777" w:rsidR="005A2EB7" w:rsidRDefault="005A2EB7" w:rsidP="005A2EB7">
      <w:pPr>
        <w:pStyle w:val="ParagraphProject"/>
      </w:pPr>
      <w:r>
        <w:t xml:space="preserve">        </w:t>
      </w:r>
      <w:proofErr w:type="gramStart"/>
      <w:r>
        <w:t>printf(</w:t>
      </w:r>
      <w:proofErr w:type="gramEnd"/>
      <w:r>
        <w:t>"Re - enter passcode :-- ");</w:t>
      </w:r>
    </w:p>
    <w:p w14:paraId="1D9B02E9" w14:textId="77777777" w:rsidR="005A2EB7" w:rsidRDefault="005A2EB7" w:rsidP="005A2EB7">
      <w:pPr>
        <w:pStyle w:val="ParagraphProject"/>
      </w:pPr>
      <w:r>
        <w:t xml:space="preserve">        fflush(stdin);</w:t>
      </w:r>
    </w:p>
    <w:p w14:paraId="5ECB5E56" w14:textId="77777777" w:rsidR="005A2EB7" w:rsidRDefault="005A2EB7" w:rsidP="005A2EB7">
      <w:pPr>
        <w:pStyle w:val="ParagraphProject"/>
      </w:pPr>
      <w:r>
        <w:t xml:space="preserve">        scanf("%[^\</w:t>
      </w:r>
      <w:proofErr w:type="gramStart"/>
      <w:r>
        <w:t>n]s</w:t>
      </w:r>
      <w:proofErr w:type="gramEnd"/>
      <w:r>
        <w:t>",&amp;pass_code);</w:t>
      </w:r>
    </w:p>
    <w:p w14:paraId="3AEF0433" w14:textId="77777777" w:rsidR="005A2EB7" w:rsidRDefault="005A2EB7" w:rsidP="005A2EB7">
      <w:pPr>
        <w:pStyle w:val="ParagraphProject"/>
      </w:pPr>
      <w:r>
        <w:t xml:space="preserve">        check=strcmp(pass_</w:t>
      </w:r>
      <w:proofErr w:type="gramStart"/>
      <w:r>
        <w:t>code,passcode</w:t>
      </w:r>
      <w:proofErr w:type="gramEnd"/>
      <w:r>
        <w:t>);</w:t>
      </w:r>
    </w:p>
    <w:p w14:paraId="7E80F523" w14:textId="77777777" w:rsidR="005A2EB7" w:rsidRDefault="005A2EB7" w:rsidP="005A2EB7">
      <w:pPr>
        <w:pStyle w:val="ParagraphProject"/>
      </w:pPr>
      <w:r>
        <w:t xml:space="preserve">    }</w:t>
      </w:r>
    </w:p>
    <w:p w14:paraId="34492D09" w14:textId="77777777" w:rsidR="005A2EB7" w:rsidRDefault="005A2EB7" w:rsidP="005A2EB7">
      <w:pPr>
        <w:pStyle w:val="ParagraphProject"/>
      </w:pPr>
      <w:r>
        <w:t xml:space="preserve">    while(check==0)</w:t>
      </w:r>
    </w:p>
    <w:p w14:paraId="76518CB4" w14:textId="77777777" w:rsidR="005A2EB7" w:rsidRDefault="005A2EB7" w:rsidP="005A2EB7">
      <w:pPr>
        <w:pStyle w:val="ParagraphProject"/>
      </w:pPr>
      <w:r>
        <w:lastRenderedPageBreak/>
        <w:t xml:space="preserve">    return;</w:t>
      </w:r>
    </w:p>
    <w:p w14:paraId="318FDECF" w14:textId="77777777" w:rsidR="005A2EB7" w:rsidRDefault="005A2EB7" w:rsidP="005A2EB7">
      <w:pPr>
        <w:pStyle w:val="ParagraphProject"/>
      </w:pPr>
      <w:r>
        <w:t>}</w:t>
      </w:r>
    </w:p>
    <w:p w14:paraId="77638A21" w14:textId="77777777" w:rsidR="005A2EB7" w:rsidRDefault="005A2EB7" w:rsidP="005A2EB7">
      <w:pPr>
        <w:pStyle w:val="ParagraphProject"/>
      </w:pPr>
    </w:p>
    <w:p w14:paraId="40B71983" w14:textId="77777777" w:rsidR="005A2EB7" w:rsidRDefault="005A2EB7" w:rsidP="005A2EB7">
      <w:pPr>
        <w:pStyle w:val="ParagraphProject"/>
      </w:pPr>
    </w:p>
    <w:p w14:paraId="4B5A8471" w14:textId="77777777" w:rsidR="005A2EB7" w:rsidRDefault="005A2EB7" w:rsidP="005A2EB7">
      <w:pPr>
        <w:pStyle w:val="ParagraphProject"/>
      </w:pPr>
      <w:r>
        <w:t xml:space="preserve">void </w:t>
      </w:r>
      <w:proofErr w:type="gramStart"/>
      <w:r>
        <w:t>admin(</w:t>
      </w:r>
      <w:proofErr w:type="gramEnd"/>
      <w:r>
        <w:t>){</w:t>
      </w:r>
    </w:p>
    <w:p w14:paraId="6A97B253" w14:textId="77777777" w:rsidR="005A2EB7" w:rsidRDefault="005A2EB7" w:rsidP="005A2EB7">
      <w:pPr>
        <w:pStyle w:val="ParagraphProject"/>
      </w:pPr>
      <w:r>
        <w:t xml:space="preserve">    system("cls");</w:t>
      </w:r>
    </w:p>
    <w:p w14:paraId="58A0FABC" w14:textId="77777777" w:rsidR="005A2EB7" w:rsidRDefault="005A2EB7" w:rsidP="005A2EB7">
      <w:pPr>
        <w:pStyle w:val="ParagraphProject"/>
      </w:pPr>
      <w:r>
        <w:t xml:space="preserve">    </w:t>
      </w:r>
      <w:proofErr w:type="gramStart"/>
      <w:r>
        <w:t>printf(</w:t>
      </w:r>
      <w:proofErr w:type="gramEnd"/>
      <w:r>
        <w:t>"\t\t--Admin section only.--\n\t!!!!! AUTHORISED USER ONLY ALLOWED!!--\n");</w:t>
      </w:r>
    </w:p>
    <w:p w14:paraId="32BFDD4F" w14:textId="77777777" w:rsidR="005A2EB7" w:rsidRDefault="005A2EB7" w:rsidP="005A2EB7">
      <w:pPr>
        <w:pStyle w:val="ParagraphProject"/>
      </w:pPr>
      <w:r>
        <w:t xml:space="preserve">    printf("-----------------------------------------------------------------------------------\n");</w:t>
      </w:r>
    </w:p>
    <w:p w14:paraId="0599DF78" w14:textId="77777777" w:rsidR="005A2EB7" w:rsidRDefault="005A2EB7" w:rsidP="005A2EB7">
      <w:pPr>
        <w:pStyle w:val="ParagraphProject"/>
      </w:pPr>
      <w:r>
        <w:t>}</w:t>
      </w:r>
    </w:p>
    <w:p w14:paraId="7B1EA1CF" w14:textId="77777777" w:rsidR="005A2EB7" w:rsidRDefault="005A2EB7" w:rsidP="005A2EB7">
      <w:pPr>
        <w:pStyle w:val="ParagraphProject"/>
      </w:pPr>
    </w:p>
    <w:p w14:paraId="61326A46" w14:textId="77777777" w:rsidR="005A2EB7" w:rsidRDefault="005A2EB7" w:rsidP="005A2EB7">
      <w:pPr>
        <w:pStyle w:val="ParagraphProject"/>
      </w:pPr>
    </w:p>
    <w:p w14:paraId="6623E4CE" w14:textId="77777777" w:rsidR="005A2EB7" w:rsidRDefault="005A2EB7" w:rsidP="005A2EB7">
      <w:pPr>
        <w:pStyle w:val="ParagraphProject"/>
      </w:pPr>
      <w:r>
        <w:t>int students_</w:t>
      </w:r>
      <w:proofErr w:type="gramStart"/>
      <w:r>
        <w:t>scores(</w:t>
      </w:r>
      <w:proofErr w:type="gramEnd"/>
      <w:r>
        <w:t>)</w:t>
      </w:r>
    </w:p>
    <w:p w14:paraId="0A0DA9D3" w14:textId="77777777" w:rsidR="005A2EB7" w:rsidRDefault="005A2EB7" w:rsidP="005A2EB7">
      <w:pPr>
        <w:pStyle w:val="ParagraphProject"/>
      </w:pPr>
      <w:r>
        <w:t>{</w:t>
      </w:r>
    </w:p>
    <w:p w14:paraId="4938C836" w14:textId="77777777" w:rsidR="005A2EB7" w:rsidRDefault="005A2EB7" w:rsidP="005A2EB7">
      <w:pPr>
        <w:pStyle w:val="ParagraphProject"/>
      </w:pPr>
      <w:r>
        <w:t xml:space="preserve">    int j;</w:t>
      </w:r>
    </w:p>
    <w:p w14:paraId="2265A12D" w14:textId="77777777" w:rsidR="005A2EB7" w:rsidRDefault="005A2EB7" w:rsidP="005A2EB7">
      <w:pPr>
        <w:pStyle w:val="ParagraphProject"/>
      </w:pPr>
      <w:r>
        <w:t xml:space="preserve">    j=students_</w:t>
      </w:r>
      <w:proofErr w:type="gramStart"/>
      <w:r>
        <w:t>details(</w:t>
      </w:r>
      <w:proofErr w:type="gramEnd"/>
      <w:r>
        <w:t>);</w:t>
      </w:r>
    </w:p>
    <w:p w14:paraId="2FE501DB" w14:textId="77777777" w:rsidR="005A2EB7" w:rsidRDefault="005A2EB7" w:rsidP="005A2EB7">
      <w:pPr>
        <w:pStyle w:val="ParagraphProject"/>
      </w:pPr>
      <w:r>
        <w:t xml:space="preserve">    DIR *students;</w:t>
      </w:r>
    </w:p>
    <w:p w14:paraId="7F850579" w14:textId="77777777" w:rsidR="005A2EB7" w:rsidRDefault="005A2EB7" w:rsidP="005A2EB7">
      <w:pPr>
        <w:pStyle w:val="ParagraphProject"/>
      </w:pPr>
      <w:r>
        <w:t xml:space="preserve">    students = opendir("C:\\IOEEPADMK_DATABASE\\mocktest\\scoresheets");</w:t>
      </w:r>
    </w:p>
    <w:p w14:paraId="2D2FE7C6" w14:textId="77777777" w:rsidR="005A2EB7" w:rsidRDefault="005A2EB7" w:rsidP="005A2EB7">
      <w:pPr>
        <w:pStyle w:val="ParagraphProject"/>
      </w:pPr>
      <w:r>
        <w:t xml:space="preserve">    struct dirent *std;</w:t>
      </w:r>
    </w:p>
    <w:p w14:paraId="21DB514D" w14:textId="77777777" w:rsidR="005A2EB7" w:rsidRDefault="005A2EB7" w:rsidP="005A2EB7">
      <w:pPr>
        <w:pStyle w:val="ParagraphProject"/>
      </w:pPr>
      <w:r>
        <w:lastRenderedPageBreak/>
        <w:t xml:space="preserve">    std =readdir(students);</w:t>
      </w:r>
    </w:p>
    <w:p w14:paraId="75CABD8D" w14:textId="77777777" w:rsidR="005A2EB7" w:rsidRDefault="005A2EB7" w:rsidP="005A2EB7">
      <w:pPr>
        <w:pStyle w:val="ParagraphProject"/>
      </w:pPr>
      <w:r>
        <w:t xml:space="preserve">    std =readdir(students);</w:t>
      </w:r>
    </w:p>
    <w:p w14:paraId="7DD6CE78" w14:textId="77777777" w:rsidR="005A2EB7" w:rsidRDefault="005A2EB7" w:rsidP="005A2EB7">
      <w:pPr>
        <w:pStyle w:val="ParagraphProject"/>
      </w:pPr>
      <w:r>
        <w:t xml:space="preserve">    </w:t>
      </w:r>
      <w:proofErr w:type="gramStart"/>
      <w:r>
        <w:t>while(</w:t>
      </w:r>
      <w:proofErr w:type="gramEnd"/>
      <w:r>
        <w:t>(std= readdir(students)) != NULL)</w:t>
      </w:r>
    </w:p>
    <w:p w14:paraId="34BBC25D" w14:textId="77777777" w:rsidR="005A2EB7" w:rsidRDefault="005A2EB7" w:rsidP="005A2EB7">
      <w:pPr>
        <w:pStyle w:val="ParagraphProject"/>
      </w:pPr>
      <w:r>
        <w:t xml:space="preserve">    {</w:t>
      </w:r>
    </w:p>
    <w:p w14:paraId="221C2B80" w14:textId="77777777" w:rsidR="005A2EB7" w:rsidRDefault="005A2EB7" w:rsidP="005A2EB7">
      <w:pPr>
        <w:pStyle w:val="ParagraphProject"/>
      </w:pPr>
      <w:r>
        <w:t xml:space="preserve">        </w:t>
      </w:r>
      <w:proofErr w:type="gramStart"/>
      <w:r>
        <w:t>printf(</w:t>
      </w:r>
      <w:proofErr w:type="gramEnd"/>
      <w:r>
        <w:t>"%d. %s\n",j, std-&gt;d_name);</w:t>
      </w:r>
    </w:p>
    <w:p w14:paraId="2DBD8C71" w14:textId="77777777" w:rsidR="005A2EB7" w:rsidRDefault="005A2EB7" w:rsidP="005A2EB7">
      <w:pPr>
        <w:pStyle w:val="ParagraphProject"/>
      </w:pPr>
      <w:r>
        <w:t xml:space="preserve">        j++;</w:t>
      </w:r>
    </w:p>
    <w:p w14:paraId="5BC194B4" w14:textId="77777777" w:rsidR="005A2EB7" w:rsidRDefault="005A2EB7" w:rsidP="005A2EB7">
      <w:pPr>
        <w:pStyle w:val="ParagraphProject"/>
      </w:pPr>
      <w:r>
        <w:t xml:space="preserve">    }</w:t>
      </w:r>
    </w:p>
    <w:p w14:paraId="2C72AC70" w14:textId="77777777" w:rsidR="005A2EB7" w:rsidRDefault="005A2EB7" w:rsidP="005A2EB7">
      <w:pPr>
        <w:pStyle w:val="ParagraphProject"/>
      </w:pPr>
      <w:r>
        <w:t xml:space="preserve">    closedir(students);</w:t>
      </w:r>
    </w:p>
    <w:p w14:paraId="464DFF82" w14:textId="77777777" w:rsidR="005A2EB7" w:rsidRDefault="005A2EB7" w:rsidP="005A2EB7">
      <w:pPr>
        <w:pStyle w:val="ParagraphProject"/>
      </w:pPr>
      <w:r>
        <w:t xml:space="preserve">    students = opendir("C:\\IOEEPADMK_DATABASE\\practiseset\\scoresheets");</w:t>
      </w:r>
    </w:p>
    <w:p w14:paraId="394FE842" w14:textId="77777777" w:rsidR="005A2EB7" w:rsidRDefault="005A2EB7" w:rsidP="005A2EB7">
      <w:pPr>
        <w:pStyle w:val="ParagraphProject"/>
      </w:pPr>
      <w:r>
        <w:t xml:space="preserve">    std =readdir(students);</w:t>
      </w:r>
    </w:p>
    <w:p w14:paraId="498DF123" w14:textId="77777777" w:rsidR="005A2EB7" w:rsidRDefault="005A2EB7" w:rsidP="005A2EB7">
      <w:pPr>
        <w:pStyle w:val="ParagraphProject"/>
      </w:pPr>
      <w:r>
        <w:t xml:space="preserve">    std =readdir(students);</w:t>
      </w:r>
    </w:p>
    <w:p w14:paraId="6568984A" w14:textId="77777777" w:rsidR="005A2EB7" w:rsidRDefault="005A2EB7" w:rsidP="005A2EB7">
      <w:pPr>
        <w:pStyle w:val="ParagraphProject"/>
      </w:pPr>
      <w:r>
        <w:t xml:space="preserve">    </w:t>
      </w:r>
      <w:proofErr w:type="gramStart"/>
      <w:r>
        <w:t>while(</w:t>
      </w:r>
      <w:proofErr w:type="gramEnd"/>
      <w:r>
        <w:t>(std= readdir(students)) != NULL)</w:t>
      </w:r>
    </w:p>
    <w:p w14:paraId="78A74125" w14:textId="77777777" w:rsidR="005A2EB7" w:rsidRDefault="005A2EB7" w:rsidP="005A2EB7">
      <w:pPr>
        <w:pStyle w:val="ParagraphProject"/>
      </w:pPr>
      <w:r>
        <w:t xml:space="preserve">    {</w:t>
      </w:r>
    </w:p>
    <w:p w14:paraId="437B28B8" w14:textId="77777777" w:rsidR="005A2EB7" w:rsidRDefault="005A2EB7" w:rsidP="005A2EB7">
      <w:pPr>
        <w:pStyle w:val="ParagraphProject"/>
      </w:pPr>
      <w:r>
        <w:t xml:space="preserve">        </w:t>
      </w:r>
      <w:proofErr w:type="gramStart"/>
      <w:r>
        <w:t>printf(</w:t>
      </w:r>
      <w:proofErr w:type="gramEnd"/>
      <w:r>
        <w:t>"%d. %s\n",j, std-&gt;d_name);</w:t>
      </w:r>
    </w:p>
    <w:p w14:paraId="66D5F37B" w14:textId="77777777" w:rsidR="005A2EB7" w:rsidRDefault="005A2EB7" w:rsidP="005A2EB7">
      <w:pPr>
        <w:pStyle w:val="ParagraphProject"/>
      </w:pPr>
      <w:r>
        <w:t xml:space="preserve">        j++;</w:t>
      </w:r>
    </w:p>
    <w:p w14:paraId="38EAB151" w14:textId="77777777" w:rsidR="005A2EB7" w:rsidRDefault="005A2EB7" w:rsidP="005A2EB7">
      <w:pPr>
        <w:pStyle w:val="ParagraphProject"/>
      </w:pPr>
      <w:r>
        <w:t xml:space="preserve">    }</w:t>
      </w:r>
    </w:p>
    <w:p w14:paraId="1EA13F07" w14:textId="77777777" w:rsidR="005A2EB7" w:rsidRDefault="005A2EB7" w:rsidP="005A2EB7">
      <w:pPr>
        <w:pStyle w:val="ParagraphProject"/>
      </w:pPr>
      <w:r>
        <w:t xml:space="preserve">    closedir(students);</w:t>
      </w:r>
    </w:p>
    <w:p w14:paraId="2AFBB7C7" w14:textId="77777777" w:rsidR="005A2EB7" w:rsidRDefault="005A2EB7" w:rsidP="005A2EB7">
      <w:pPr>
        <w:pStyle w:val="ParagraphProject"/>
      </w:pPr>
      <w:r>
        <w:t xml:space="preserve">    return j;</w:t>
      </w:r>
    </w:p>
    <w:p w14:paraId="15C604AB" w14:textId="77777777" w:rsidR="005A2EB7" w:rsidRDefault="005A2EB7" w:rsidP="005A2EB7">
      <w:pPr>
        <w:pStyle w:val="ParagraphProject"/>
      </w:pPr>
      <w:r>
        <w:lastRenderedPageBreak/>
        <w:t>}</w:t>
      </w:r>
    </w:p>
    <w:p w14:paraId="68ADD083" w14:textId="77777777" w:rsidR="005A2EB7" w:rsidRDefault="005A2EB7" w:rsidP="005A2EB7">
      <w:pPr>
        <w:pStyle w:val="ParagraphProject"/>
      </w:pPr>
    </w:p>
    <w:p w14:paraId="6F251ADD" w14:textId="77777777" w:rsidR="005A2EB7" w:rsidRDefault="005A2EB7" w:rsidP="005A2EB7">
      <w:pPr>
        <w:pStyle w:val="ParagraphProject"/>
      </w:pPr>
    </w:p>
    <w:p w14:paraId="7D8471FD" w14:textId="77777777" w:rsidR="005A2EB7" w:rsidRDefault="005A2EB7" w:rsidP="005A2EB7">
      <w:pPr>
        <w:pStyle w:val="ParagraphProject"/>
      </w:pPr>
      <w:r>
        <w:t>int students_</w:t>
      </w:r>
      <w:proofErr w:type="gramStart"/>
      <w:r>
        <w:t>details(</w:t>
      </w:r>
      <w:proofErr w:type="gramEnd"/>
      <w:r>
        <w:t>)</w:t>
      </w:r>
    </w:p>
    <w:p w14:paraId="5D15F1B7" w14:textId="77777777" w:rsidR="005A2EB7" w:rsidRDefault="005A2EB7" w:rsidP="005A2EB7">
      <w:pPr>
        <w:pStyle w:val="ParagraphProject"/>
      </w:pPr>
      <w:r>
        <w:t>{</w:t>
      </w:r>
    </w:p>
    <w:p w14:paraId="2DE6EE98" w14:textId="77777777" w:rsidR="005A2EB7" w:rsidRDefault="005A2EB7" w:rsidP="005A2EB7">
      <w:pPr>
        <w:pStyle w:val="ParagraphProject"/>
      </w:pPr>
      <w:r>
        <w:t xml:space="preserve">    int i=1;</w:t>
      </w:r>
    </w:p>
    <w:p w14:paraId="0F5C1364" w14:textId="77777777" w:rsidR="005A2EB7" w:rsidRDefault="005A2EB7" w:rsidP="005A2EB7">
      <w:pPr>
        <w:pStyle w:val="ParagraphProject"/>
      </w:pPr>
      <w:r>
        <w:t xml:space="preserve">    DIR *students;</w:t>
      </w:r>
    </w:p>
    <w:p w14:paraId="5A609275" w14:textId="77777777" w:rsidR="005A2EB7" w:rsidRDefault="005A2EB7" w:rsidP="005A2EB7">
      <w:pPr>
        <w:pStyle w:val="ParagraphProject"/>
      </w:pPr>
      <w:r>
        <w:t xml:space="preserve">    students = opendir("C:\\IOEEPADMK_DATABASE\\studentinfo");</w:t>
      </w:r>
    </w:p>
    <w:p w14:paraId="45DF7602" w14:textId="77777777" w:rsidR="005A2EB7" w:rsidRDefault="005A2EB7" w:rsidP="005A2EB7">
      <w:pPr>
        <w:pStyle w:val="ParagraphProject"/>
      </w:pPr>
      <w:r>
        <w:t xml:space="preserve">    struct dirent *std;</w:t>
      </w:r>
    </w:p>
    <w:p w14:paraId="28BF0CF6" w14:textId="77777777" w:rsidR="005A2EB7" w:rsidRDefault="005A2EB7" w:rsidP="005A2EB7">
      <w:pPr>
        <w:pStyle w:val="ParagraphProject"/>
      </w:pPr>
      <w:r>
        <w:t xml:space="preserve">    std =readdir(students);</w:t>
      </w:r>
    </w:p>
    <w:p w14:paraId="4460F1DD" w14:textId="77777777" w:rsidR="005A2EB7" w:rsidRDefault="005A2EB7" w:rsidP="005A2EB7">
      <w:pPr>
        <w:pStyle w:val="ParagraphProject"/>
      </w:pPr>
      <w:r>
        <w:t xml:space="preserve">    std =readdir(students);</w:t>
      </w:r>
    </w:p>
    <w:p w14:paraId="562B837A" w14:textId="77777777" w:rsidR="005A2EB7" w:rsidRDefault="005A2EB7" w:rsidP="005A2EB7">
      <w:pPr>
        <w:pStyle w:val="ParagraphProject"/>
      </w:pPr>
      <w:r>
        <w:t xml:space="preserve">    </w:t>
      </w:r>
      <w:proofErr w:type="gramStart"/>
      <w:r>
        <w:t>while(</w:t>
      </w:r>
      <w:proofErr w:type="gramEnd"/>
      <w:r>
        <w:t>(std= readdir(students)) != NULL)</w:t>
      </w:r>
    </w:p>
    <w:p w14:paraId="5E5FB124" w14:textId="77777777" w:rsidR="005A2EB7" w:rsidRDefault="005A2EB7" w:rsidP="005A2EB7">
      <w:pPr>
        <w:pStyle w:val="ParagraphProject"/>
      </w:pPr>
      <w:r>
        <w:t xml:space="preserve">    {</w:t>
      </w:r>
    </w:p>
    <w:p w14:paraId="181B9968" w14:textId="77777777" w:rsidR="005A2EB7" w:rsidRDefault="005A2EB7" w:rsidP="005A2EB7">
      <w:pPr>
        <w:pStyle w:val="ParagraphProject"/>
      </w:pPr>
      <w:r>
        <w:t xml:space="preserve">        </w:t>
      </w:r>
      <w:proofErr w:type="gramStart"/>
      <w:r>
        <w:t>printf(</w:t>
      </w:r>
      <w:proofErr w:type="gramEnd"/>
      <w:r>
        <w:t>"%d. %s\n",i, std-&gt;d_name);</w:t>
      </w:r>
    </w:p>
    <w:p w14:paraId="75D8F0C3" w14:textId="77777777" w:rsidR="005A2EB7" w:rsidRDefault="005A2EB7" w:rsidP="005A2EB7">
      <w:pPr>
        <w:pStyle w:val="ParagraphProject"/>
      </w:pPr>
      <w:r>
        <w:t xml:space="preserve">        i++;</w:t>
      </w:r>
    </w:p>
    <w:p w14:paraId="1E995BB5" w14:textId="77777777" w:rsidR="005A2EB7" w:rsidRDefault="005A2EB7" w:rsidP="005A2EB7">
      <w:pPr>
        <w:pStyle w:val="ParagraphProject"/>
      </w:pPr>
      <w:r>
        <w:t xml:space="preserve">    }</w:t>
      </w:r>
    </w:p>
    <w:p w14:paraId="7C5FF3C2" w14:textId="77777777" w:rsidR="005A2EB7" w:rsidRDefault="005A2EB7" w:rsidP="005A2EB7">
      <w:pPr>
        <w:pStyle w:val="ParagraphProject"/>
      </w:pPr>
      <w:r>
        <w:t xml:space="preserve">    closedir(students);</w:t>
      </w:r>
    </w:p>
    <w:p w14:paraId="081764D9" w14:textId="77777777" w:rsidR="005A2EB7" w:rsidRDefault="005A2EB7" w:rsidP="005A2EB7">
      <w:pPr>
        <w:pStyle w:val="ParagraphProject"/>
      </w:pPr>
      <w:r>
        <w:t xml:space="preserve">    return i;</w:t>
      </w:r>
    </w:p>
    <w:p w14:paraId="0484869E" w14:textId="77777777" w:rsidR="005A2EB7" w:rsidRDefault="005A2EB7" w:rsidP="005A2EB7">
      <w:pPr>
        <w:pStyle w:val="ParagraphProject"/>
      </w:pPr>
      <w:r>
        <w:lastRenderedPageBreak/>
        <w:t>}</w:t>
      </w:r>
    </w:p>
    <w:p w14:paraId="6B2D0E33" w14:textId="77777777" w:rsidR="005A2EB7" w:rsidRDefault="005A2EB7" w:rsidP="005A2EB7">
      <w:pPr>
        <w:pStyle w:val="ParagraphProject"/>
      </w:pPr>
    </w:p>
    <w:p w14:paraId="3A869A36" w14:textId="77777777" w:rsidR="005A2EB7" w:rsidRDefault="005A2EB7" w:rsidP="005A2EB7">
      <w:pPr>
        <w:pStyle w:val="ParagraphProject"/>
      </w:pPr>
    </w:p>
    <w:p w14:paraId="58D6E1CE" w14:textId="77777777" w:rsidR="005A2EB7" w:rsidRDefault="005A2EB7" w:rsidP="005A2EB7">
      <w:pPr>
        <w:pStyle w:val="ParagraphProject"/>
      </w:pPr>
      <w:r>
        <w:t>bool folder_</w:t>
      </w:r>
      <w:proofErr w:type="gramStart"/>
      <w:r>
        <w:t>checker( char</w:t>
      </w:r>
      <w:proofErr w:type="gramEnd"/>
      <w:r>
        <w:t xml:space="preserve"> path[100], char name[20] )</w:t>
      </w:r>
    </w:p>
    <w:p w14:paraId="46A19405" w14:textId="77777777" w:rsidR="005A2EB7" w:rsidRDefault="005A2EB7" w:rsidP="005A2EB7">
      <w:pPr>
        <w:pStyle w:val="ParagraphProject"/>
      </w:pPr>
      <w:r>
        <w:t>{</w:t>
      </w:r>
    </w:p>
    <w:p w14:paraId="3FB86B25" w14:textId="77777777" w:rsidR="005A2EB7" w:rsidRDefault="005A2EB7" w:rsidP="005A2EB7">
      <w:pPr>
        <w:pStyle w:val="ParagraphProject"/>
      </w:pPr>
      <w:r>
        <w:t xml:space="preserve">    DIR *FOLDER;</w:t>
      </w:r>
    </w:p>
    <w:p w14:paraId="20F3306D" w14:textId="77777777" w:rsidR="005A2EB7" w:rsidRDefault="005A2EB7" w:rsidP="005A2EB7">
      <w:pPr>
        <w:pStyle w:val="ParagraphProject"/>
      </w:pPr>
      <w:r>
        <w:t xml:space="preserve">    bool repeat_checker;</w:t>
      </w:r>
    </w:p>
    <w:p w14:paraId="2C95921A" w14:textId="77777777" w:rsidR="005A2EB7" w:rsidRDefault="005A2EB7" w:rsidP="005A2EB7">
      <w:pPr>
        <w:pStyle w:val="ParagraphProject"/>
      </w:pPr>
      <w:r>
        <w:t xml:space="preserve">    FOLDER = opendir(path);</w:t>
      </w:r>
    </w:p>
    <w:p w14:paraId="0112B462" w14:textId="77777777" w:rsidR="005A2EB7" w:rsidRDefault="005A2EB7" w:rsidP="005A2EB7">
      <w:pPr>
        <w:pStyle w:val="ParagraphProject"/>
      </w:pPr>
      <w:r>
        <w:t xml:space="preserve">    struct dirent *folder_reader;</w:t>
      </w:r>
    </w:p>
    <w:p w14:paraId="459ECB46" w14:textId="77777777" w:rsidR="005A2EB7" w:rsidRDefault="005A2EB7" w:rsidP="005A2EB7">
      <w:pPr>
        <w:pStyle w:val="ParagraphProject"/>
      </w:pPr>
      <w:r>
        <w:t xml:space="preserve">    folder_reader = readdir(FOLDER);</w:t>
      </w:r>
    </w:p>
    <w:p w14:paraId="77E914B1" w14:textId="77777777" w:rsidR="005A2EB7" w:rsidRDefault="005A2EB7" w:rsidP="005A2EB7">
      <w:pPr>
        <w:pStyle w:val="ParagraphProject"/>
      </w:pPr>
      <w:r>
        <w:t xml:space="preserve">    </w:t>
      </w:r>
      <w:proofErr w:type="gramStart"/>
      <w:r>
        <w:t>if(</w:t>
      </w:r>
      <w:proofErr w:type="gramEnd"/>
      <w:r>
        <w:t>(folder_reader = readdir(FOLDER)) == NULL)</w:t>
      </w:r>
    </w:p>
    <w:p w14:paraId="43CBD4EB" w14:textId="77777777" w:rsidR="005A2EB7" w:rsidRDefault="005A2EB7" w:rsidP="005A2EB7">
      <w:pPr>
        <w:pStyle w:val="ParagraphProject"/>
      </w:pPr>
      <w:r>
        <w:t xml:space="preserve">    {</w:t>
      </w:r>
    </w:p>
    <w:p w14:paraId="7DB416B5" w14:textId="77777777" w:rsidR="005A2EB7" w:rsidRDefault="005A2EB7" w:rsidP="005A2EB7">
      <w:pPr>
        <w:pStyle w:val="ParagraphProject"/>
      </w:pPr>
      <w:r>
        <w:t xml:space="preserve">        return false;</w:t>
      </w:r>
    </w:p>
    <w:p w14:paraId="00D807B5" w14:textId="77777777" w:rsidR="005A2EB7" w:rsidRDefault="005A2EB7" w:rsidP="005A2EB7">
      <w:pPr>
        <w:pStyle w:val="ParagraphProject"/>
      </w:pPr>
      <w:r>
        <w:t xml:space="preserve">    }</w:t>
      </w:r>
    </w:p>
    <w:p w14:paraId="7AAC583B" w14:textId="77777777" w:rsidR="005A2EB7" w:rsidRDefault="005A2EB7" w:rsidP="005A2EB7">
      <w:pPr>
        <w:pStyle w:val="ParagraphProject"/>
      </w:pPr>
      <w:r>
        <w:t xml:space="preserve">    </w:t>
      </w:r>
      <w:proofErr w:type="gramStart"/>
      <w:r>
        <w:t>while(</w:t>
      </w:r>
      <w:proofErr w:type="gramEnd"/>
      <w:r>
        <w:t>folder_reader != NULL)</w:t>
      </w:r>
    </w:p>
    <w:p w14:paraId="40C1D974" w14:textId="77777777" w:rsidR="005A2EB7" w:rsidRDefault="005A2EB7" w:rsidP="005A2EB7">
      <w:pPr>
        <w:pStyle w:val="ParagraphProject"/>
      </w:pPr>
      <w:r>
        <w:t xml:space="preserve">    {</w:t>
      </w:r>
    </w:p>
    <w:p w14:paraId="67C00C7B" w14:textId="77777777" w:rsidR="005A2EB7" w:rsidRDefault="005A2EB7" w:rsidP="005A2EB7">
      <w:pPr>
        <w:pStyle w:val="ParagraphProject"/>
      </w:pPr>
      <w:r>
        <w:t xml:space="preserve">        if(strcmp(folder_reader-&gt;d_name, name) == 0)</w:t>
      </w:r>
    </w:p>
    <w:p w14:paraId="4DABC69D" w14:textId="77777777" w:rsidR="005A2EB7" w:rsidRDefault="005A2EB7" w:rsidP="005A2EB7">
      <w:pPr>
        <w:pStyle w:val="ParagraphProject"/>
      </w:pPr>
      <w:r>
        <w:t xml:space="preserve">        {</w:t>
      </w:r>
    </w:p>
    <w:p w14:paraId="51EF5F82" w14:textId="77777777" w:rsidR="005A2EB7" w:rsidRDefault="005A2EB7" w:rsidP="005A2EB7">
      <w:pPr>
        <w:pStyle w:val="ParagraphProject"/>
      </w:pPr>
      <w:r>
        <w:lastRenderedPageBreak/>
        <w:t xml:space="preserve">            repeat_checker = true;</w:t>
      </w:r>
    </w:p>
    <w:p w14:paraId="672FDC56" w14:textId="77777777" w:rsidR="005A2EB7" w:rsidRDefault="005A2EB7" w:rsidP="005A2EB7">
      <w:pPr>
        <w:pStyle w:val="ParagraphProject"/>
      </w:pPr>
      <w:r>
        <w:t xml:space="preserve">            break;</w:t>
      </w:r>
    </w:p>
    <w:p w14:paraId="3224AE7A" w14:textId="77777777" w:rsidR="005A2EB7" w:rsidRDefault="005A2EB7" w:rsidP="005A2EB7">
      <w:pPr>
        <w:pStyle w:val="ParagraphProject"/>
      </w:pPr>
      <w:r>
        <w:t xml:space="preserve">        }</w:t>
      </w:r>
    </w:p>
    <w:p w14:paraId="444652FD" w14:textId="77777777" w:rsidR="005A2EB7" w:rsidRDefault="005A2EB7" w:rsidP="005A2EB7">
      <w:pPr>
        <w:pStyle w:val="ParagraphProject"/>
      </w:pPr>
      <w:r>
        <w:t xml:space="preserve">        else</w:t>
      </w:r>
    </w:p>
    <w:p w14:paraId="58EA977D" w14:textId="77777777" w:rsidR="005A2EB7" w:rsidRDefault="005A2EB7" w:rsidP="005A2EB7">
      <w:pPr>
        <w:pStyle w:val="ParagraphProject"/>
      </w:pPr>
      <w:r>
        <w:t xml:space="preserve">        {</w:t>
      </w:r>
    </w:p>
    <w:p w14:paraId="3AC27F9C" w14:textId="77777777" w:rsidR="005A2EB7" w:rsidRDefault="005A2EB7" w:rsidP="005A2EB7">
      <w:pPr>
        <w:pStyle w:val="ParagraphProject"/>
      </w:pPr>
      <w:r>
        <w:t xml:space="preserve">            repeat_checker = false;</w:t>
      </w:r>
    </w:p>
    <w:p w14:paraId="52A65E69" w14:textId="77777777" w:rsidR="005A2EB7" w:rsidRDefault="005A2EB7" w:rsidP="005A2EB7">
      <w:pPr>
        <w:pStyle w:val="ParagraphProject"/>
      </w:pPr>
      <w:r>
        <w:t xml:space="preserve">            folder_reader = readdir(FOLDER);</w:t>
      </w:r>
    </w:p>
    <w:p w14:paraId="5380BAB5" w14:textId="77777777" w:rsidR="005A2EB7" w:rsidRDefault="005A2EB7" w:rsidP="005A2EB7">
      <w:pPr>
        <w:pStyle w:val="ParagraphProject"/>
      </w:pPr>
      <w:r>
        <w:t xml:space="preserve">        }</w:t>
      </w:r>
    </w:p>
    <w:p w14:paraId="0C87A66C" w14:textId="77777777" w:rsidR="005A2EB7" w:rsidRDefault="005A2EB7" w:rsidP="005A2EB7">
      <w:pPr>
        <w:pStyle w:val="ParagraphProject"/>
      </w:pPr>
      <w:r>
        <w:t xml:space="preserve">    }</w:t>
      </w:r>
    </w:p>
    <w:p w14:paraId="4B082997" w14:textId="77777777" w:rsidR="005A2EB7" w:rsidRDefault="005A2EB7" w:rsidP="005A2EB7">
      <w:pPr>
        <w:pStyle w:val="ParagraphProject"/>
      </w:pPr>
      <w:r>
        <w:t xml:space="preserve">    return repeat_checker;</w:t>
      </w:r>
    </w:p>
    <w:p w14:paraId="13307414" w14:textId="77777777" w:rsidR="005A2EB7" w:rsidRDefault="005A2EB7" w:rsidP="005A2EB7">
      <w:pPr>
        <w:pStyle w:val="ParagraphProject"/>
      </w:pPr>
      <w:r>
        <w:t>}</w:t>
      </w:r>
    </w:p>
    <w:p w14:paraId="44E1DE29" w14:textId="77777777" w:rsidR="005A2EB7" w:rsidRDefault="005A2EB7" w:rsidP="005A2EB7">
      <w:pPr>
        <w:pStyle w:val="ParagraphProject"/>
      </w:pPr>
    </w:p>
    <w:p w14:paraId="28149BE5" w14:textId="77777777" w:rsidR="005A2EB7" w:rsidRDefault="005A2EB7" w:rsidP="005A2EB7">
      <w:pPr>
        <w:pStyle w:val="ParagraphProject"/>
      </w:pPr>
    </w:p>
    <w:p w14:paraId="39AD613B" w14:textId="77777777" w:rsidR="005A2EB7" w:rsidRDefault="005A2EB7" w:rsidP="005A2EB7">
      <w:pPr>
        <w:pStyle w:val="ParagraphProject"/>
      </w:pPr>
      <w:r>
        <w:t>void Directory_</w:t>
      </w:r>
      <w:proofErr w:type="gramStart"/>
      <w:r>
        <w:t>Maker(</w:t>
      </w:r>
      <w:proofErr w:type="gramEnd"/>
      <w:r>
        <w:t>)</w:t>
      </w:r>
    </w:p>
    <w:p w14:paraId="4B77E162" w14:textId="77777777" w:rsidR="005A2EB7" w:rsidRDefault="005A2EB7" w:rsidP="005A2EB7">
      <w:pPr>
        <w:pStyle w:val="ParagraphProject"/>
      </w:pPr>
      <w:r>
        <w:t>{</w:t>
      </w:r>
    </w:p>
    <w:p w14:paraId="510E5B58" w14:textId="77777777" w:rsidR="005A2EB7" w:rsidRDefault="005A2EB7" w:rsidP="005A2EB7">
      <w:pPr>
        <w:pStyle w:val="ParagraphProject"/>
      </w:pPr>
      <w:r>
        <w:t xml:space="preserve">    bool repeat_checker = folder_</w:t>
      </w:r>
      <w:proofErr w:type="gramStart"/>
      <w:r>
        <w:t>checker(</w:t>
      </w:r>
      <w:proofErr w:type="gramEnd"/>
      <w:r>
        <w:t>"C:\\", "IOEEPADMK_DATABASE");</w:t>
      </w:r>
    </w:p>
    <w:p w14:paraId="2ED32AA4" w14:textId="77777777" w:rsidR="005A2EB7" w:rsidRDefault="005A2EB7" w:rsidP="005A2EB7">
      <w:pPr>
        <w:pStyle w:val="ParagraphProject"/>
      </w:pPr>
      <w:r>
        <w:t xml:space="preserve">    </w:t>
      </w:r>
      <w:proofErr w:type="gramStart"/>
      <w:r>
        <w:t>if(</w:t>
      </w:r>
      <w:proofErr w:type="gramEnd"/>
      <w:r>
        <w:t>repeat_checker == false)</w:t>
      </w:r>
    </w:p>
    <w:p w14:paraId="7617B017" w14:textId="77777777" w:rsidR="005A2EB7" w:rsidRDefault="005A2EB7" w:rsidP="005A2EB7">
      <w:pPr>
        <w:pStyle w:val="ParagraphProject"/>
      </w:pPr>
      <w:r>
        <w:t xml:space="preserve">    {</w:t>
      </w:r>
    </w:p>
    <w:p w14:paraId="05CB4C62" w14:textId="77777777" w:rsidR="005A2EB7" w:rsidRDefault="005A2EB7" w:rsidP="005A2EB7">
      <w:pPr>
        <w:pStyle w:val="ParagraphProject"/>
      </w:pPr>
      <w:r>
        <w:lastRenderedPageBreak/>
        <w:t xml:space="preserve">        mkdir("C:\\IOEEPADMK_DATABASE");</w:t>
      </w:r>
    </w:p>
    <w:p w14:paraId="633DFFFA" w14:textId="77777777" w:rsidR="005A2EB7" w:rsidRDefault="005A2EB7" w:rsidP="005A2EB7">
      <w:pPr>
        <w:pStyle w:val="ParagraphProject"/>
      </w:pPr>
      <w:r>
        <w:t xml:space="preserve">    }</w:t>
      </w:r>
    </w:p>
    <w:p w14:paraId="5C91F262" w14:textId="77777777" w:rsidR="005A2EB7" w:rsidRDefault="005A2EB7" w:rsidP="005A2EB7">
      <w:pPr>
        <w:pStyle w:val="ParagraphProject"/>
      </w:pPr>
      <w:r>
        <w:t xml:space="preserve">    repeat_checker = folder_</w:t>
      </w:r>
      <w:proofErr w:type="gramStart"/>
      <w:r>
        <w:t>checker(</w:t>
      </w:r>
      <w:proofErr w:type="gramEnd"/>
      <w:r>
        <w:t>"C:\\IOEEPADMK_DATABASE", "mocktest");</w:t>
      </w:r>
    </w:p>
    <w:p w14:paraId="660C8E43" w14:textId="77777777" w:rsidR="005A2EB7" w:rsidRDefault="005A2EB7" w:rsidP="005A2EB7">
      <w:pPr>
        <w:pStyle w:val="ParagraphProject"/>
      </w:pPr>
      <w:r>
        <w:t xml:space="preserve">    </w:t>
      </w:r>
      <w:proofErr w:type="gramStart"/>
      <w:r>
        <w:t>if(</w:t>
      </w:r>
      <w:proofErr w:type="gramEnd"/>
      <w:r>
        <w:t>repeat_checker == false)</w:t>
      </w:r>
    </w:p>
    <w:p w14:paraId="0ABA996D" w14:textId="77777777" w:rsidR="005A2EB7" w:rsidRDefault="005A2EB7" w:rsidP="005A2EB7">
      <w:pPr>
        <w:pStyle w:val="ParagraphProject"/>
      </w:pPr>
      <w:r>
        <w:t xml:space="preserve">    {</w:t>
      </w:r>
    </w:p>
    <w:p w14:paraId="339CB274" w14:textId="77777777" w:rsidR="005A2EB7" w:rsidRDefault="005A2EB7" w:rsidP="005A2EB7">
      <w:pPr>
        <w:pStyle w:val="ParagraphProject"/>
      </w:pPr>
      <w:r>
        <w:t xml:space="preserve">        mkdir("C:\\IOEEPADMK_DATABASE\\mocktest");</w:t>
      </w:r>
    </w:p>
    <w:p w14:paraId="1D76ED66" w14:textId="77777777" w:rsidR="005A2EB7" w:rsidRDefault="005A2EB7" w:rsidP="005A2EB7">
      <w:pPr>
        <w:pStyle w:val="ParagraphProject"/>
      </w:pPr>
      <w:r>
        <w:t xml:space="preserve">        mkdir("C:\\IOEEPADMK_DATABASE\\mocktest\\Scoresheets");</w:t>
      </w:r>
    </w:p>
    <w:p w14:paraId="767E330D" w14:textId="77777777" w:rsidR="005A2EB7" w:rsidRDefault="005A2EB7" w:rsidP="005A2EB7">
      <w:pPr>
        <w:pStyle w:val="ParagraphProject"/>
      </w:pPr>
      <w:r>
        <w:t xml:space="preserve">    }</w:t>
      </w:r>
    </w:p>
    <w:p w14:paraId="6279611F" w14:textId="77777777" w:rsidR="005A2EB7" w:rsidRDefault="005A2EB7" w:rsidP="005A2EB7">
      <w:pPr>
        <w:pStyle w:val="ParagraphProject"/>
      </w:pPr>
      <w:r>
        <w:t xml:space="preserve">    repeat_checker = folder_</w:t>
      </w:r>
      <w:proofErr w:type="gramStart"/>
      <w:r>
        <w:t>checker(</w:t>
      </w:r>
      <w:proofErr w:type="gramEnd"/>
      <w:r>
        <w:t>"C:\\IOEEPADMK_DATABASE", "practiseset");</w:t>
      </w:r>
    </w:p>
    <w:p w14:paraId="658FD593" w14:textId="77777777" w:rsidR="005A2EB7" w:rsidRDefault="005A2EB7" w:rsidP="005A2EB7">
      <w:pPr>
        <w:pStyle w:val="ParagraphProject"/>
      </w:pPr>
      <w:r>
        <w:t xml:space="preserve">    </w:t>
      </w:r>
      <w:proofErr w:type="gramStart"/>
      <w:r>
        <w:t>if(</w:t>
      </w:r>
      <w:proofErr w:type="gramEnd"/>
      <w:r>
        <w:t>repeat_checker == false)</w:t>
      </w:r>
    </w:p>
    <w:p w14:paraId="5A015725" w14:textId="77777777" w:rsidR="005A2EB7" w:rsidRDefault="005A2EB7" w:rsidP="005A2EB7">
      <w:pPr>
        <w:pStyle w:val="ParagraphProject"/>
      </w:pPr>
      <w:r>
        <w:t xml:space="preserve">    {</w:t>
      </w:r>
    </w:p>
    <w:p w14:paraId="0079121E" w14:textId="77777777" w:rsidR="005A2EB7" w:rsidRDefault="005A2EB7" w:rsidP="005A2EB7">
      <w:pPr>
        <w:pStyle w:val="ParagraphProject"/>
      </w:pPr>
      <w:r>
        <w:t xml:space="preserve">        mkdir("C:\\IOEEPADMK_DATABASE\\practiseset");</w:t>
      </w:r>
    </w:p>
    <w:p w14:paraId="3FB8BD0D" w14:textId="77777777" w:rsidR="005A2EB7" w:rsidRDefault="005A2EB7" w:rsidP="005A2EB7">
      <w:pPr>
        <w:pStyle w:val="ParagraphProject"/>
      </w:pPr>
      <w:r>
        <w:t xml:space="preserve">        mkdir("C:\\IOEEPADMK_DATABASE\\practiseset\\Scoresheets");</w:t>
      </w:r>
    </w:p>
    <w:p w14:paraId="2D395F63" w14:textId="77777777" w:rsidR="005A2EB7" w:rsidRDefault="005A2EB7" w:rsidP="005A2EB7">
      <w:pPr>
        <w:pStyle w:val="ParagraphProject"/>
      </w:pPr>
      <w:r>
        <w:t xml:space="preserve">    }</w:t>
      </w:r>
    </w:p>
    <w:p w14:paraId="0D0D18BB" w14:textId="77777777" w:rsidR="005A2EB7" w:rsidRDefault="005A2EB7" w:rsidP="005A2EB7">
      <w:pPr>
        <w:pStyle w:val="ParagraphProject"/>
      </w:pPr>
      <w:r>
        <w:t xml:space="preserve">    repeat_checker = folder_</w:t>
      </w:r>
      <w:proofErr w:type="gramStart"/>
      <w:r>
        <w:t>checker(</w:t>
      </w:r>
      <w:proofErr w:type="gramEnd"/>
      <w:r>
        <w:t>"C:\\IOEEPADMK_DATABASE", "studentinfo");</w:t>
      </w:r>
    </w:p>
    <w:p w14:paraId="4A7A8783" w14:textId="77777777" w:rsidR="005A2EB7" w:rsidRDefault="005A2EB7" w:rsidP="005A2EB7">
      <w:pPr>
        <w:pStyle w:val="ParagraphProject"/>
      </w:pPr>
      <w:r>
        <w:t xml:space="preserve">    </w:t>
      </w:r>
      <w:proofErr w:type="gramStart"/>
      <w:r>
        <w:t>if(</w:t>
      </w:r>
      <w:proofErr w:type="gramEnd"/>
      <w:r>
        <w:t>repeat_checker == false)</w:t>
      </w:r>
    </w:p>
    <w:p w14:paraId="59AD94AA" w14:textId="77777777" w:rsidR="005A2EB7" w:rsidRDefault="005A2EB7" w:rsidP="005A2EB7">
      <w:pPr>
        <w:pStyle w:val="ParagraphProject"/>
      </w:pPr>
      <w:r>
        <w:t xml:space="preserve">    {</w:t>
      </w:r>
    </w:p>
    <w:p w14:paraId="732D230F" w14:textId="77777777" w:rsidR="005A2EB7" w:rsidRDefault="005A2EB7" w:rsidP="005A2EB7">
      <w:pPr>
        <w:pStyle w:val="ParagraphProject"/>
      </w:pPr>
      <w:r>
        <w:lastRenderedPageBreak/>
        <w:t xml:space="preserve">        mkdir("C:\\IOEEPADMK_DATABASE\\studentinfo");</w:t>
      </w:r>
    </w:p>
    <w:p w14:paraId="25A6E678" w14:textId="77777777" w:rsidR="005A2EB7" w:rsidRDefault="005A2EB7" w:rsidP="005A2EB7">
      <w:pPr>
        <w:pStyle w:val="ParagraphProject"/>
      </w:pPr>
      <w:r>
        <w:t xml:space="preserve">    }</w:t>
      </w:r>
    </w:p>
    <w:p w14:paraId="0EE4525A" w14:textId="77777777" w:rsidR="005A2EB7" w:rsidRDefault="005A2EB7" w:rsidP="005A2EB7">
      <w:pPr>
        <w:pStyle w:val="ParagraphProject"/>
      </w:pPr>
      <w:r>
        <w:t>}</w:t>
      </w:r>
    </w:p>
    <w:p w14:paraId="6838087B" w14:textId="77777777" w:rsidR="005A2EB7" w:rsidRDefault="005A2EB7" w:rsidP="005A2EB7">
      <w:pPr>
        <w:pStyle w:val="ParagraphProject"/>
      </w:pPr>
    </w:p>
    <w:p w14:paraId="48AA42F4" w14:textId="77777777" w:rsidR="005A2EB7" w:rsidRDefault="005A2EB7" w:rsidP="005A2EB7">
      <w:pPr>
        <w:pStyle w:val="ParagraphProject"/>
      </w:pPr>
    </w:p>
    <w:p w14:paraId="46D7768A" w14:textId="77777777" w:rsidR="005A2EB7" w:rsidRDefault="005A2EB7" w:rsidP="005A2EB7">
      <w:pPr>
        <w:pStyle w:val="ParagraphProject"/>
      </w:pPr>
      <w:r>
        <w:t>//used to count the existing number of question in set</w:t>
      </w:r>
    </w:p>
    <w:p w14:paraId="52EB5530" w14:textId="77777777" w:rsidR="005A2EB7" w:rsidRDefault="005A2EB7" w:rsidP="005A2EB7">
      <w:pPr>
        <w:pStyle w:val="ParagraphProject"/>
      </w:pPr>
      <w:r>
        <w:t>int question_</w:t>
      </w:r>
      <w:proofErr w:type="gramStart"/>
      <w:r>
        <w:t>counter(</w:t>
      </w:r>
      <w:proofErr w:type="gramEnd"/>
      <w:r>
        <w:t>int set_no){</w:t>
      </w:r>
    </w:p>
    <w:p w14:paraId="292FF019" w14:textId="77777777" w:rsidR="005A2EB7" w:rsidRDefault="005A2EB7" w:rsidP="005A2EB7">
      <w:pPr>
        <w:pStyle w:val="ParagraphProject"/>
      </w:pPr>
      <w:r>
        <w:t xml:space="preserve">    int Qnum=</w:t>
      </w:r>
      <w:proofErr w:type="gramStart"/>
      <w:r>
        <w:t>0,Lines</w:t>
      </w:r>
      <w:proofErr w:type="gramEnd"/>
      <w:r>
        <w:t>=0;</w:t>
      </w:r>
    </w:p>
    <w:p w14:paraId="2F1ACADF" w14:textId="77777777" w:rsidR="005A2EB7" w:rsidRDefault="005A2EB7" w:rsidP="005A2EB7">
      <w:pPr>
        <w:pStyle w:val="ParagraphProject"/>
      </w:pPr>
      <w:r>
        <w:t xml:space="preserve">    char </w:t>
      </w:r>
      <w:proofErr w:type="gramStart"/>
      <w:r>
        <w:t>Qsetname[</w:t>
      </w:r>
      <w:proofErr w:type="gramEnd"/>
      <w:r>
        <w:t>100],character;</w:t>
      </w:r>
    </w:p>
    <w:p w14:paraId="31E5940C" w14:textId="77777777" w:rsidR="005A2EB7" w:rsidRDefault="005A2EB7" w:rsidP="005A2EB7">
      <w:pPr>
        <w:pStyle w:val="ParagraphProject"/>
      </w:pPr>
      <w:r>
        <w:t xml:space="preserve">    FILE* Qset;</w:t>
      </w:r>
    </w:p>
    <w:p w14:paraId="4F6D4B54" w14:textId="77777777" w:rsidR="005A2EB7" w:rsidRDefault="005A2EB7" w:rsidP="005A2EB7">
      <w:pPr>
        <w:pStyle w:val="ParagraphProject"/>
      </w:pPr>
      <w:r>
        <w:t xml:space="preserve">        </w:t>
      </w:r>
      <w:proofErr w:type="gramStart"/>
      <w:r>
        <w:t>sprintf(</w:t>
      </w:r>
      <w:proofErr w:type="gramEnd"/>
      <w:r>
        <w:t>Qsetname, "mocktest\\QuestionSets\\Set-%d.txt", set_no);</w:t>
      </w:r>
    </w:p>
    <w:p w14:paraId="2EEFAD7C" w14:textId="77777777" w:rsidR="005A2EB7" w:rsidRDefault="005A2EB7" w:rsidP="005A2EB7">
      <w:pPr>
        <w:pStyle w:val="ParagraphProject"/>
      </w:pPr>
      <w:r>
        <w:t xml:space="preserve">        Qset=fopen(Qsetname,"r");</w:t>
      </w:r>
    </w:p>
    <w:p w14:paraId="3BDF2AF7" w14:textId="77777777" w:rsidR="005A2EB7" w:rsidRDefault="005A2EB7" w:rsidP="005A2EB7">
      <w:pPr>
        <w:pStyle w:val="ParagraphProject"/>
      </w:pPr>
      <w:r>
        <w:t xml:space="preserve">        if (Qset == NULL)</w:t>
      </w:r>
    </w:p>
    <w:p w14:paraId="7B80130E" w14:textId="77777777" w:rsidR="005A2EB7" w:rsidRDefault="005A2EB7" w:rsidP="005A2EB7">
      <w:pPr>
        <w:pStyle w:val="ParagraphProject"/>
      </w:pPr>
      <w:r>
        <w:t xml:space="preserve">        {</w:t>
      </w:r>
    </w:p>
    <w:p w14:paraId="7B67EB4E" w14:textId="77777777" w:rsidR="005A2EB7" w:rsidRDefault="005A2EB7" w:rsidP="005A2EB7">
      <w:pPr>
        <w:pStyle w:val="ParagraphProject"/>
      </w:pPr>
      <w:r>
        <w:t xml:space="preserve">            </w:t>
      </w:r>
      <w:proofErr w:type="gramStart"/>
      <w:r>
        <w:t>printf(</w:t>
      </w:r>
      <w:proofErr w:type="gramEnd"/>
      <w:r>
        <w:t xml:space="preserve">"The file doesn't exist ! Please check </w:t>
      </w:r>
      <w:proofErr w:type="gramStart"/>
      <w:r>
        <w:t>again .</w:t>
      </w:r>
      <w:proofErr w:type="gramEnd"/>
      <w:r>
        <w:t>");</w:t>
      </w:r>
    </w:p>
    <w:p w14:paraId="5CBB0CD7" w14:textId="77777777" w:rsidR="005A2EB7" w:rsidRDefault="005A2EB7" w:rsidP="005A2EB7">
      <w:pPr>
        <w:pStyle w:val="ParagraphProject"/>
      </w:pPr>
      <w:r>
        <w:t xml:space="preserve">            </w:t>
      </w:r>
      <w:proofErr w:type="gramStart"/>
      <w:r>
        <w:t>Exit(</w:t>
      </w:r>
      <w:proofErr w:type="gramEnd"/>
      <w:r>
        <w:t>);</w:t>
      </w:r>
    </w:p>
    <w:p w14:paraId="0EE8778A" w14:textId="77777777" w:rsidR="005A2EB7" w:rsidRDefault="005A2EB7" w:rsidP="005A2EB7">
      <w:pPr>
        <w:pStyle w:val="ParagraphProject"/>
      </w:pPr>
      <w:r>
        <w:t xml:space="preserve">        }</w:t>
      </w:r>
    </w:p>
    <w:p w14:paraId="073E9E09" w14:textId="77777777" w:rsidR="005A2EB7" w:rsidRDefault="005A2EB7" w:rsidP="005A2EB7">
      <w:pPr>
        <w:pStyle w:val="ParagraphProject"/>
      </w:pPr>
      <w:r>
        <w:t xml:space="preserve">        while((character=fgetc(Qset)</w:t>
      </w:r>
      <w:proofErr w:type="gramStart"/>
      <w:r>
        <w:t>)!=</w:t>
      </w:r>
      <w:proofErr w:type="gramEnd"/>
      <w:r>
        <w:t>EOF) //calculating the existing number of question in given set</w:t>
      </w:r>
    </w:p>
    <w:p w14:paraId="08417BE4" w14:textId="77777777" w:rsidR="005A2EB7" w:rsidRDefault="005A2EB7" w:rsidP="005A2EB7">
      <w:pPr>
        <w:pStyle w:val="ParagraphProject"/>
      </w:pPr>
      <w:r>
        <w:lastRenderedPageBreak/>
        <w:t xml:space="preserve">        {</w:t>
      </w:r>
    </w:p>
    <w:p w14:paraId="533A8B48" w14:textId="77777777" w:rsidR="005A2EB7" w:rsidRDefault="005A2EB7" w:rsidP="005A2EB7">
      <w:pPr>
        <w:pStyle w:val="ParagraphProject"/>
      </w:pPr>
      <w:r>
        <w:t xml:space="preserve">            if(character=='\n')</w:t>
      </w:r>
    </w:p>
    <w:p w14:paraId="07FE1E81" w14:textId="77777777" w:rsidR="005A2EB7" w:rsidRDefault="005A2EB7" w:rsidP="005A2EB7">
      <w:pPr>
        <w:pStyle w:val="ParagraphProject"/>
      </w:pPr>
      <w:r>
        <w:t xml:space="preserve">            {</w:t>
      </w:r>
    </w:p>
    <w:p w14:paraId="3AE4EA12" w14:textId="77777777" w:rsidR="005A2EB7" w:rsidRDefault="005A2EB7" w:rsidP="005A2EB7">
      <w:pPr>
        <w:pStyle w:val="ParagraphProject"/>
      </w:pPr>
      <w:r>
        <w:t xml:space="preserve">                Lines+=1;</w:t>
      </w:r>
    </w:p>
    <w:p w14:paraId="7AF478A5" w14:textId="77777777" w:rsidR="005A2EB7" w:rsidRDefault="005A2EB7" w:rsidP="005A2EB7">
      <w:pPr>
        <w:pStyle w:val="ParagraphProject"/>
      </w:pPr>
      <w:r>
        <w:t xml:space="preserve">                if(Lines==7)</w:t>
      </w:r>
    </w:p>
    <w:p w14:paraId="0FC5566B" w14:textId="77777777" w:rsidR="005A2EB7" w:rsidRDefault="005A2EB7" w:rsidP="005A2EB7">
      <w:pPr>
        <w:pStyle w:val="ParagraphProject"/>
      </w:pPr>
      <w:r>
        <w:t xml:space="preserve">                {</w:t>
      </w:r>
    </w:p>
    <w:p w14:paraId="2090FFBE" w14:textId="77777777" w:rsidR="005A2EB7" w:rsidRDefault="005A2EB7" w:rsidP="005A2EB7">
      <w:pPr>
        <w:pStyle w:val="ParagraphProject"/>
      </w:pPr>
      <w:r>
        <w:t xml:space="preserve">                    Qnum+=1;</w:t>
      </w:r>
    </w:p>
    <w:p w14:paraId="75AFF0B1" w14:textId="77777777" w:rsidR="005A2EB7" w:rsidRDefault="005A2EB7" w:rsidP="005A2EB7">
      <w:pPr>
        <w:pStyle w:val="ParagraphProject"/>
      </w:pPr>
      <w:r>
        <w:t xml:space="preserve">                    Lines=0;</w:t>
      </w:r>
    </w:p>
    <w:p w14:paraId="79B199E1" w14:textId="77777777" w:rsidR="005A2EB7" w:rsidRDefault="005A2EB7" w:rsidP="005A2EB7">
      <w:pPr>
        <w:pStyle w:val="ParagraphProject"/>
      </w:pPr>
      <w:r>
        <w:t xml:space="preserve">                }</w:t>
      </w:r>
    </w:p>
    <w:p w14:paraId="2D693604" w14:textId="77777777" w:rsidR="005A2EB7" w:rsidRDefault="005A2EB7" w:rsidP="005A2EB7">
      <w:pPr>
        <w:pStyle w:val="ParagraphProject"/>
      </w:pPr>
      <w:r>
        <w:t xml:space="preserve">            }</w:t>
      </w:r>
    </w:p>
    <w:p w14:paraId="3849F2DF" w14:textId="77777777" w:rsidR="005A2EB7" w:rsidRDefault="005A2EB7" w:rsidP="005A2EB7">
      <w:pPr>
        <w:pStyle w:val="ParagraphProject"/>
      </w:pPr>
      <w:r>
        <w:t xml:space="preserve">    }</w:t>
      </w:r>
    </w:p>
    <w:p w14:paraId="07F7306E" w14:textId="77777777" w:rsidR="005A2EB7" w:rsidRDefault="005A2EB7" w:rsidP="005A2EB7">
      <w:pPr>
        <w:pStyle w:val="ParagraphProject"/>
      </w:pPr>
      <w:r>
        <w:t xml:space="preserve">        fclose(Qset);</w:t>
      </w:r>
    </w:p>
    <w:p w14:paraId="31099027" w14:textId="77777777" w:rsidR="005A2EB7" w:rsidRDefault="005A2EB7" w:rsidP="005A2EB7">
      <w:pPr>
        <w:pStyle w:val="ParagraphProject"/>
      </w:pPr>
      <w:r>
        <w:t xml:space="preserve">        return Qnum;</w:t>
      </w:r>
    </w:p>
    <w:p w14:paraId="1DAAA89F" w14:textId="56EBF7BE" w:rsidR="00A066F7" w:rsidRPr="003A04B1" w:rsidRDefault="005A2EB7" w:rsidP="005A2EB7">
      <w:pPr>
        <w:pStyle w:val="ParagraphProject"/>
      </w:pPr>
      <w:r>
        <w:t>}</w:t>
      </w:r>
    </w:p>
    <w:sectPr w:rsidR="00A066F7" w:rsidRPr="003A04B1" w:rsidSect="00B73454">
      <w:footerReference w:type="default" r:id="rId43"/>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5EE3D" w14:textId="77777777" w:rsidR="00DE3D03" w:rsidRDefault="00DE3D03" w:rsidP="00AC53DF">
      <w:pPr>
        <w:spacing w:after="0" w:line="240" w:lineRule="auto"/>
      </w:pPr>
      <w:r>
        <w:separator/>
      </w:r>
    </w:p>
  </w:endnote>
  <w:endnote w:type="continuationSeparator" w:id="0">
    <w:p w14:paraId="09EDA6E0" w14:textId="77777777" w:rsidR="00DE3D03" w:rsidRDefault="00DE3D03" w:rsidP="00AC5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6395776"/>
      <w:docPartObj>
        <w:docPartGallery w:val="Page Numbers (Bottom of Page)"/>
        <w:docPartUnique/>
      </w:docPartObj>
    </w:sdtPr>
    <w:sdtEndPr>
      <w:rPr>
        <w:noProof/>
      </w:rPr>
    </w:sdtEndPr>
    <w:sdtContent>
      <w:p w14:paraId="21E9DDFC" w14:textId="7D83A6B4" w:rsidR="00B73454" w:rsidRDefault="00B73454">
        <w:pPr>
          <w:pStyle w:val="Footer"/>
          <w:jc w:val="center"/>
        </w:pPr>
        <w:r>
          <w:fldChar w:fldCharType="begin"/>
        </w:r>
        <w:r>
          <w:instrText xml:space="preserve"> PAGE   \* MERGEFORMAT </w:instrText>
        </w:r>
        <w:r>
          <w:fldChar w:fldCharType="separate"/>
        </w:r>
        <w:r w:rsidR="002F48F8">
          <w:rPr>
            <w:noProof/>
          </w:rPr>
          <w:t>viii</w:t>
        </w:r>
        <w:r>
          <w:rPr>
            <w:noProof/>
          </w:rPr>
          <w:fldChar w:fldCharType="end"/>
        </w:r>
      </w:p>
    </w:sdtContent>
  </w:sdt>
  <w:p w14:paraId="5E62E304" w14:textId="77777777" w:rsidR="00B73454" w:rsidRDefault="00B73454" w:rsidP="008162A4">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2779754"/>
      <w:docPartObj>
        <w:docPartGallery w:val="Page Numbers (Bottom of Page)"/>
        <w:docPartUnique/>
      </w:docPartObj>
    </w:sdtPr>
    <w:sdtEndPr>
      <w:rPr>
        <w:noProof/>
      </w:rPr>
    </w:sdtEndPr>
    <w:sdtContent>
      <w:p w14:paraId="342C2C66" w14:textId="643890BF" w:rsidR="00B73454" w:rsidRDefault="00B73454">
        <w:pPr>
          <w:pStyle w:val="Footer"/>
          <w:jc w:val="center"/>
        </w:pPr>
        <w:r>
          <w:fldChar w:fldCharType="begin"/>
        </w:r>
        <w:r>
          <w:instrText xml:space="preserve"> PAGE   \* MERGEFORMAT </w:instrText>
        </w:r>
        <w:r>
          <w:fldChar w:fldCharType="separate"/>
        </w:r>
        <w:r w:rsidR="003739CD">
          <w:rPr>
            <w:noProof/>
          </w:rPr>
          <w:t>122</w:t>
        </w:r>
        <w:r>
          <w:rPr>
            <w:noProof/>
          </w:rPr>
          <w:fldChar w:fldCharType="end"/>
        </w:r>
      </w:p>
    </w:sdtContent>
  </w:sdt>
  <w:p w14:paraId="1DB008B8" w14:textId="77777777" w:rsidR="00B73454" w:rsidRDefault="00B73454" w:rsidP="008162A4">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468C6" w14:textId="77777777" w:rsidR="00DE3D03" w:rsidRDefault="00DE3D03" w:rsidP="00AC53DF">
      <w:pPr>
        <w:spacing w:after="0" w:line="240" w:lineRule="auto"/>
      </w:pPr>
      <w:r>
        <w:separator/>
      </w:r>
    </w:p>
  </w:footnote>
  <w:footnote w:type="continuationSeparator" w:id="0">
    <w:p w14:paraId="783EF82E" w14:textId="77777777" w:rsidR="00DE3D03" w:rsidRDefault="00DE3D03" w:rsidP="00AC5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9.6pt;height:22.4pt;visibility:visible" o:bullet="t">
        <v:imagedata r:id="rId1" o:title=""/>
      </v:shape>
    </w:pict>
  </w:numPicBullet>
  <w:abstractNum w:abstractNumId="0" w15:restartNumberingAfterBreak="0">
    <w:nsid w:val="0F794936"/>
    <w:multiLevelType w:val="hybridMultilevel"/>
    <w:tmpl w:val="D2409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CD5865"/>
    <w:multiLevelType w:val="multilevel"/>
    <w:tmpl w:val="D1D80A76"/>
    <w:lvl w:ilvl="0">
      <w:start w:val="2"/>
      <w:numFmt w:val="decimal"/>
      <w:lvlText w:val="%1"/>
      <w:lvlJc w:val="left"/>
      <w:pPr>
        <w:ind w:left="375" w:hanging="375"/>
      </w:pPr>
      <w:rPr>
        <w:rFonts w:hint="default"/>
      </w:rPr>
    </w:lvl>
    <w:lvl w:ilvl="1">
      <w:start w:val="1"/>
      <w:numFmt w:val="decimal"/>
      <w:lvlText w:val="%1.%2"/>
      <w:lvlJc w:val="left"/>
      <w:pPr>
        <w:ind w:left="46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186A4A63"/>
    <w:multiLevelType w:val="multilevel"/>
    <w:tmpl w:val="067ABF8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9015FA5"/>
    <w:multiLevelType w:val="hybridMultilevel"/>
    <w:tmpl w:val="1F8CA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9202087"/>
    <w:multiLevelType w:val="multilevel"/>
    <w:tmpl w:val="23001A5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bullet"/>
      <w:lvlText w:val=""/>
      <w:lvlJc w:val="left"/>
      <w:pPr>
        <w:ind w:left="1260" w:hanging="720"/>
      </w:pPr>
      <w:rPr>
        <w:rFonts w:ascii="Wingdings" w:hAnsi="Wingding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9824F2B"/>
    <w:multiLevelType w:val="multilevel"/>
    <w:tmpl w:val="BF9ECA98"/>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1C36BA1"/>
    <w:multiLevelType w:val="hybridMultilevel"/>
    <w:tmpl w:val="0916D1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802361"/>
    <w:multiLevelType w:val="hybridMultilevel"/>
    <w:tmpl w:val="72127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D571E"/>
    <w:multiLevelType w:val="multilevel"/>
    <w:tmpl w:val="C3AC4C8E"/>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6610AB7"/>
    <w:multiLevelType w:val="hybridMultilevel"/>
    <w:tmpl w:val="F376C0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B5341BC"/>
    <w:multiLevelType w:val="hybridMultilevel"/>
    <w:tmpl w:val="29924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6F689F"/>
    <w:multiLevelType w:val="hybridMultilevel"/>
    <w:tmpl w:val="3D600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FD617F"/>
    <w:multiLevelType w:val="hybridMultilevel"/>
    <w:tmpl w:val="00C86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F15A50"/>
    <w:multiLevelType w:val="hybridMultilevel"/>
    <w:tmpl w:val="E20A20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CE266DE"/>
    <w:multiLevelType w:val="multilevel"/>
    <w:tmpl w:val="1AFEF14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CA1FAD"/>
    <w:multiLevelType w:val="hybridMultilevel"/>
    <w:tmpl w:val="A1CCA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022161A"/>
    <w:multiLevelType w:val="multilevel"/>
    <w:tmpl w:val="182235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EA2BF7"/>
    <w:multiLevelType w:val="hybridMultilevel"/>
    <w:tmpl w:val="38103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5B600E"/>
    <w:multiLevelType w:val="multilevel"/>
    <w:tmpl w:val="B544626C"/>
    <w:lvl w:ilvl="0">
      <w:start w:val="1"/>
      <w:numFmt w:val="decimal"/>
      <w:lvlText w:val="%1."/>
      <w:lvlJc w:val="left"/>
      <w:pPr>
        <w:ind w:left="360" w:hanging="360"/>
      </w:pPr>
    </w:lvl>
    <w:lvl w:ilvl="1">
      <w:start w:val="1"/>
      <w:numFmt w:val="decimal"/>
      <w:lvlText w:val="%2.1"/>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8E42C7"/>
    <w:multiLevelType w:val="hybridMultilevel"/>
    <w:tmpl w:val="16701B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4B0982"/>
    <w:multiLevelType w:val="multilevel"/>
    <w:tmpl w:val="FAC4DB6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9551682"/>
    <w:multiLevelType w:val="hybridMultilevel"/>
    <w:tmpl w:val="8EB41E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9CD7550"/>
    <w:multiLevelType w:val="hybridMultilevel"/>
    <w:tmpl w:val="379846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A4B5733"/>
    <w:multiLevelType w:val="multilevel"/>
    <w:tmpl w:val="F124AE5A"/>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AEA4828"/>
    <w:multiLevelType w:val="hybridMultilevel"/>
    <w:tmpl w:val="3A4E3B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9E31A7"/>
    <w:multiLevelType w:val="multilevel"/>
    <w:tmpl w:val="ECDC78A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4FFC2EBB"/>
    <w:multiLevelType w:val="multilevel"/>
    <w:tmpl w:val="C0B0C530"/>
    <w:lvl w:ilvl="0">
      <w:start w:val="1"/>
      <w:numFmt w:val="decimal"/>
      <w:lvlText w:val="%1"/>
      <w:lvlJc w:val="left"/>
      <w:pPr>
        <w:ind w:left="360" w:hanging="360"/>
      </w:pPr>
      <w:rPr>
        <w:rFonts w:hint="default"/>
      </w:rPr>
    </w:lvl>
    <w:lvl w:ilvl="1">
      <w:start w:val="1"/>
      <w:numFmt w:val="decimal"/>
      <w:lvlText w:val="%1.%2"/>
      <w:lvlJc w:val="left"/>
      <w:pPr>
        <w:ind w:left="450" w:hanging="360"/>
      </w:pPr>
      <w:rPr>
        <w:rFonts w:hint="default"/>
        <w:b/>
      </w:rPr>
    </w:lvl>
    <w:lvl w:ilvl="2">
      <w:start w:val="1"/>
      <w:numFmt w:val="decimal"/>
      <w:lvlText w:val="%1.%2.%3"/>
      <w:lvlJc w:val="left"/>
      <w:pPr>
        <w:ind w:left="81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0EF39B7"/>
    <w:multiLevelType w:val="multilevel"/>
    <w:tmpl w:val="D0F60F2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bullet"/>
      <w:lvlText w:val=""/>
      <w:lvlJc w:val="left"/>
      <w:pPr>
        <w:ind w:left="1260" w:hanging="720"/>
      </w:pPr>
      <w:rPr>
        <w:rFonts w:ascii="Wingdings" w:hAnsi="Wingding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59207A7B"/>
    <w:multiLevelType w:val="hybridMultilevel"/>
    <w:tmpl w:val="2E4A3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7B7228"/>
    <w:multiLevelType w:val="hybridMultilevel"/>
    <w:tmpl w:val="2AC412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DA0205F"/>
    <w:multiLevelType w:val="hybridMultilevel"/>
    <w:tmpl w:val="06761C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256B1B"/>
    <w:multiLevelType w:val="hybridMultilevel"/>
    <w:tmpl w:val="6178B64E"/>
    <w:lvl w:ilvl="0" w:tplc="756C52B2">
      <w:start w:val="1"/>
      <w:numFmt w:val="decimal"/>
      <w:lvlText w:val="1.%1"/>
      <w:lvlJc w:val="left"/>
      <w:pPr>
        <w:ind w:left="360" w:hanging="360"/>
      </w:pPr>
      <w:rPr>
        <w:rFonts w:ascii="Times New Roman" w:hAnsi="Times New Roman" w:hint="default"/>
        <w:b/>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950B27"/>
    <w:multiLevelType w:val="hybridMultilevel"/>
    <w:tmpl w:val="2C424BE4"/>
    <w:lvl w:ilvl="0" w:tplc="756C52B2">
      <w:start w:val="1"/>
      <w:numFmt w:val="decimal"/>
      <w:lvlText w:val="1.%1"/>
      <w:lvlJc w:val="left"/>
      <w:pPr>
        <w:ind w:left="36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857E21"/>
    <w:multiLevelType w:val="hybridMultilevel"/>
    <w:tmpl w:val="7C0A1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6EB1C1C"/>
    <w:multiLevelType w:val="multilevel"/>
    <w:tmpl w:val="268AF854"/>
    <w:lvl w:ilvl="0">
      <w:start w:val="1"/>
      <w:numFmt w:val="bullet"/>
      <w:lvlText w:val=""/>
      <w:lvlJc w:val="left"/>
      <w:pPr>
        <w:ind w:left="360" w:hanging="360"/>
      </w:pPr>
      <w:rPr>
        <w:rFonts w:ascii="Wingdings" w:hAnsi="Wingdings" w:hint="default"/>
      </w:rPr>
    </w:lvl>
    <w:lvl w:ilvl="1">
      <w:start w:val="1"/>
      <w:numFmt w:val="decimal"/>
      <w:lvlText w:val="%1.%2"/>
      <w:lvlJc w:val="left"/>
      <w:pPr>
        <w:ind w:left="720" w:hanging="360"/>
      </w:pPr>
      <w:rPr>
        <w:rFonts w:hint="default"/>
        <w:b/>
      </w:rPr>
    </w:lvl>
    <w:lvl w:ilvl="2">
      <w:start w:val="1"/>
      <w:numFmt w:val="bullet"/>
      <w:lvlText w:val=""/>
      <w:lvlJc w:val="left"/>
      <w:pPr>
        <w:ind w:left="1260" w:hanging="720"/>
      </w:pPr>
      <w:rPr>
        <w:rFonts w:ascii="Wingdings" w:hAnsi="Wingding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B197E02"/>
    <w:multiLevelType w:val="hybridMultilevel"/>
    <w:tmpl w:val="B300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B80D83"/>
    <w:multiLevelType w:val="hybridMultilevel"/>
    <w:tmpl w:val="AF8073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12B512E"/>
    <w:multiLevelType w:val="multilevel"/>
    <w:tmpl w:val="4E22C89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D9C3047"/>
    <w:multiLevelType w:val="hybridMultilevel"/>
    <w:tmpl w:val="4D4E3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2"/>
  </w:num>
  <w:num w:numId="3">
    <w:abstractNumId w:val="31"/>
  </w:num>
  <w:num w:numId="4">
    <w:abstractNumId w:val="33"/>
  </w:num>
  <w:num w:numId="5">
    <w:abstractNumId w:val="33"/>
  </w:num>
  <w:num w:numId="6">
    <w:abstractNumId w:val="3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0"/>
  </w:num>
  <w:num w:numId="11">
    <w:abstractNumId w:val="10"/>
  </w:num>
  <w:num w:numId="12">
    <w:abstractNumId w:val="3"/>
  </w:num>
  <w:num w:numId="13">
    <w:abstractNumId w:val="28"/>
  </w:num>
  <w:num w:numId="14">
    <w:abstractNumId w:val="12"/>
  </w:num>
  <w:num w:numId="15">
    <w:abstractNumId w:val="38"/>
  </w:num>
  <w:num w:numId="16">
    <w:abstractNumId w:val="30"/>
  </w:num>
  <w:num w:numId="17">
    <w:abstractNumId w:val="22"/>
  </w:num>
  <w:num w:numId="18">
    <w:abstractNumId w:val="36"/>
  </w:num>
  <w:num w:numId="19">
    <w:abstractNumId w:val="29"/>
  </w:num>
  <w:num w:numId="20">
    <w:abstractNumId w:val="21"/>
  </w:num>
  <w:num w:numId="21">
    <w:abstractNumId w:val="7"/>
  </w:num>
  <w:num w:numId="22">
    <w:abstractNumId w:val="6"/>
  </w:num>
  <w:num w:numId="23">
    <w:abstractNumId w:val="9"/>
  </w:num>
  <w:num w:numId="24">
    <w:abstractNumId w:val="11"/>
  </w:num>
  <w:num w:numId="25">
    <w:abstractNumId w:val="19"/>
  </w:num>
  <w:num w:numId="26">
    <w:abstractNumId w:val="24"/>
  </w:num>
  <w:num w:numId="27">
    <w:abstractNumId w:val="17"/>
  </w:num>
  <w:num w:numId="28">
    <w:abstractNumId w:val="27"/>
  </w:num>
  <w:num w:numId="29">
    <w:abstractNumId w:val="26"/>
  </w:num>
  <w:num w:numId="30">
    <w:abstractNumId w:val="4"/>
  </w:num>
  <w:num w:numId="31">
    <w:abstractNumId w:val="34"/>
  </w:num>
  <w:num w:numId="32">
    <w:abstractNumId w:val="1"/>
  </w:num>
  <w:num w:numId="33">
    <w:abstractNumId w:val="16"/>
  </w:num>
  <w:num w:numId="34">
    <w:abstractNumId w:val="25"/>
  </w:num>
  <w:num w:numId="35">
    <w:abstractNumId w:val="5"/>
  </w:num>
  <w:num w:numId="36">
    <w:abstractNumId w:val="20"/>
  </w:num>
  <w:num w:numId="37">
    <w:abstractNumId w:val="37"/>
  </w:num>
  <w:num w:numId="38">
    <w:abstractNumId w:val="18"/>
  </w:num>
  <w:num w:numId="39">
    <w:abstractNumId w:val="23"/>
  </w:num>
  <w:num w:numId="40">
    <w:abstractNumId w:val="8"/>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IwMDA2MrAwMDSxtDRW0lEKTi0uzszPAykwNKsFANU/bEAtAAAA"/>
  </w:docVars>
  <w:rsids>
    <w:rsidRoot w:val="001D4EFC"/>
    <w:rsid w:val="00001B8C"/>
    <w:rsid w:val="0000751B"/>
    <w:rsid w:val="00011DAE"/>
    <w:rsid w:val="00015702"/>
    <w:rsid w:val="00024C72"/>
    <w:rsid w:val="00025810"/>
    <w:rsid w:val="00025D3B"/>
    <w:rsid w:val="000310F8"/>
    <w:rsid w:val="0003371B"/>
    <w:rsid w:val="000360DD"/>
    <w:rsid w:val="00040C66"/>
    <w:rsid w:val="00057AA6"/>
    <w:rsid w:val="0006376D"/>
    <w:rsid w:val="00065302"/>
    <w:rsid w:val="00082DA2"/>
    <w:rsid w:val="00086E5C"/>
    <w:rsid w:val="000B2766"/>
    <w:rsid w:val="000B6291"/>
    <w:rsid w:val="000D5FF9"/>
    <w:rsid w:val="000E0083"/>
    <w:rsid w:val="000F109D"/>
    <w:rsid w:val="000F4144"/>
    <w:rsid w:val="0010357A"/>
    <w:rsid w:val="00114B50"/>
    <w:rsid w:val="00121CDE"/>
    <w:rsid w:val="00123F63"/>
    <w:rsid w:val="00125210"/>
    <w:rsid w:val="00127CD2"/>
    <w:rsid w:val="00150031"/>
    <w:rsid w:val="00157983"/>
    <w:rsid w:val="00160820"/>
    <w:rsid w:val="00167A8B"/>
    <w:rsid w:val="00172D6A"/>
    <w:rsid w:val="00193CC6"/>
    <w:rsid w:val="001D014A"/>
    <w:rsid w:val="001D28DD"/>
    <w:rsid w:val="001D4EFC"/>
    <w:rsid w:val="001D70BC"/>
    <w:rsid w:val="001E74DE"/>
    <w:rsid w:val="001E7C0B"/>
    <w:rsid w:val="002004B9"/>
    <w:rsid w:val="00226166"/>
    <w:rsid w:val="002264B0"/>
    <w:rsid w:val="0023473C"/>
    <w:rsid w:val="00234EB2"/>
    <w:rsid w:val="002358A0"/>
    <w:rsid w:val="002415EA"/>
    <w:rsid w:val="00244CA3"/>
    <w:rsid w:val="00251526"/>
    <w:rsid w:val="002642A1"/>
    <w:rsid w:val="00290B0F"/>
    <w:rsid w:val="00291A70"/>
    <w:rsid w:val="00293C94"/>
    <w:rsid w:val="002A1465"/>
    <w:rsid w:val="002A16DD"/>
    <w:rsid w:val="002C050B"/>
    <w:rsid w:val="002C0F1A"/>
    <w:rsid w:val="002C1720"/>
    <w:rsid w:val="002D29DA"/>
    <w:rsid w:val="002F48F8"/>
    <w:rsid w:val="002F5AB1"/>
    <w:rsid w:val="0030390E"/>
    <w:rsid w:val="0031407F"/>
    <w:rsid w:val="00314FDF"/>
    <w:rsid w:val="0032483D"/>
    <w:rsid w:val="0032644F"/>
    <w:rsid w:val="00340948"/>
    <w:rsid w:val="00354FA1"/>
    <w:rsid w:val="00371D21"/>
    <w:rsid w:val="003739CD"/>
    <w:rsid w:val="003760A4"/>
    <w:rsid w:val="00385152"/>
    <w:rsid w:val="0039232A"/>
    <w:rsid w:val="003A04B1"/>
    <w:rsid w:val="003A215C"/>
    <w:rsid w:val="003B465C"/>
    <w:rsid w:val="003C3A1E"/>
    <w:rsid w:val="003C6BFD"/>
    <w:rsid w:val="003D0312"/>
    <w:rsid w:val="003E40DD"/>
    <w:rsid w:val="003F4896"/>
    <w:rsid w:val="003F5307"/>
    <w:rsid w:val="003F74A7"/>
    <w:rsid w:val="00402385"/>
    <w:rsid w:val="00412C4F"/>
    <w:rsid w:val="00417FE2"/>
    <w:rsid w:val="00423EC3"/>
    <w:rsid w:val="00427395"/>
    <w:rsid w:val="004318AD"/>
    <w:rsid w:val="00442B6D"/>
    <w:rsid w:val="004536B4"/>
    <w:rsid w:val="0046123A"/>
    <w:rsid w:val="004662CA"/>
    <w:rsid w:val="004737D4"/>
    <w:rsid w:val="00476048"/>
    <w:rsid w:val="004815E0"/>
    <w:rsid w:val="0049425B"/>
    <w:rsid w:val="004A0242"/>
    <w:rsid w:val="004A3E89"/>
    <w:rsid w:val="004A5E44"/>
    <w:rsid w:val="004B0E29"/>
    <w:rsid w:val="004B2172"/>
    <w:rsid w:val="004B55A0"/>
    <w:rsid w:val="004D778C"/>
    <w:rsid w:val="005017D1"/>
    <w:rsid w:val="00515FD2"/>
    <w:rsid w:val="00517A4E"/>
    <w:rsid w:val="00520657"/>
    <w:rsid w:val="0053600B"/>
    <w:rsid w:val="00536056"/>
    <w:rsid w:val="0054525F"/>
    <w:rsid w:val="00550C34"/>
    <w:rsid w:val="005513C9"/>
    <w:rsid w:val="00551B5D"/>
    <w:rsid w:val="00564887"/>
    <w:rsid w:val="00564B25"/>
    <w:rsid w:val="00566DF9"/>
    <w:rsid w:val="00575189"/>
    <w:rsid w:val="00576919"/>
    <w:rsid w:val="00590585"/>
    <w:rsid w:val="005A2EB7"/>
    <w:rsid w:val="005A5ED4"/>
    <w:rsid w:val="005B23B5"/>
    <w:rsid w:val="005B57C5"/>
    <w:rsid w:val="005C0E3B"/>
    <w:rsid w:val="005D76AB"/>
    <w:rsid w:val="005F1C1B"/>
    <w:rsid w:val="00605113"/>
    <w:rsid w:val="00606323"/>
    <w:rsid w:val="00614095"/>
    <w:rsid w:val="006210A6"/>
    <w:rsid w:val="00630491"/>
    <w:rsid w:val="006344E6"/>
    <w:rsid w:val="00644D39"/>
    <w:rsid w:val="00647B42"/>
    <w:rsid w:val="00661A28"/>
    <w:rsid w:val="0066203E"/>
    <w:rsid w:val="006777FC"/>
    <w:rsid w:val="00692EF3"/>
    <w:rsid w:val="006A5BFC"/>
    <w:rsid w:val="006A6A8E"/>
    <w:rsid w:val="006B0649"/>
    <w:rsid w:val="006B761B"/>
    <w:rsid w:val="006C4247"/>
    <w:rsid w:val="006D3C91"/>
    <w:rsid w:val="006D5D81"/>
    <w:rsid w:val="006D6967"/>
    <w:rsid w:val="006E49E7"/>
    <w:rsid w:val="006E5449"/>
    <w:rsid w:val="006F16F0"/>
    <w:rsid w:val="006F2523"/>
    <w:rsid w:val="007210BD"/>
    <w:rsid w:val="0072285C"/>
    <w:rsid w:val="00725975"/>
    <w:rsid w:val="0073008B"/>
    <w:rsid w:val="007315C7"/>
    <w:rsid w:val="00744B39"/>
    <w:rsid w:val="0075112A"/>
    <w:rsid w:val="00753EEB"/>
    <w:rsid w:val="007542EA"/>
    <w:rsid w:val="00754364"/>
    <w:rsid w:val="00760902"/>
    <w:rsid w:val="00760A10"/>
    <w:rsid w:val="007805F6"/>
    <w:rsid w:val="00791A7C"/>
    <w:rsid w:val="007B1324"/>
    <w:rsid w:val="007C2F07"/>
    <w:rsid w:val="007D2419"/>
    <w:rsid w:val="007D6295"/>
    <w:rsid w:val="007E32EF"/>
    <w:rsid w:val="00807A72"/>
    <w:rsid w:val="008162A4"/>
    <w:rsid w:val="00824A2E"/>
    <w:rsid w:val="00830658"/>
    <w:rsid w:val="00835CE5"/>
    <w:rsid w:val="00850869"/>
    <w:rsid w:val="00853779"/>
    <w:rsid w:val="008621BD"/>
    <w:rsid w:val="0086472B"/>
    <w:rsid w:val="0088491D"/>
    <w:rsid w:val="008B11EC"/>
    <w:rsid w:val="008D1DAF"/>
    <w:rsid w:val="008D71DA"/>
    <w:rsid w:val="008E5AFE"/>
    <w:rsid w:val="008F031A"/>
    <w:rsid w:val="00914031"/>
    <w:rsid w:val="009302F8"/>
    <w:rsid w:val="00931738"/>
    <w:rsid w:val="00973298"/>
    <w:rsid w:val="00973AC1"/>
    <w:rsid w:val="009800B6"/>
    <w:rsid w:val="00981922"/>
    <w:rsid w:val="0099167B"/>
    <w:rsid w:val="00992AA9"/>
    <w:rsid w:val="009C4754"/>
    <w:rsid w:val="009D0EFD"/>
    <w:rsid w:val="00A03A16"/>
    <w:rsid w:val="00A066F7"/>
    <w:rsid w:val="00A105EA"/>
    <w:rsid w:val="00A10731"/>
    <w:rsid w:val="00A20864"/>
    <w:rsid w:val="00A71805"/>
    <w:rsid w:val="00A83F39"/>
    <w:rsid w:val="00A86FCA"/>
    <w:rsid w:val="00A93B0D"/>
    <w:rsid w:val="00AA7068"/>
    <w:rsid w:val="00AB24A5"/>
    <w:rsid w:val="00AC53DF"/>
    <w:rsid w:val="00AE092F"/>
    <w:rsid w:val="00AF54DE"/>
    <w:rsid w:val="00AF7510"/>
    <w:rsid w:val="00AF7851"/>
    <w:rsid w:val="00B02792"/>
    <w:rsid w:val="00B10CC1"/>
    <w:rsid w:val="00B12B12"/>
    <w:rsid w:val="00B13B14"/>
    <w:rsid w:val="00B347F8"/>
    <w:rsid w:val="00B4717D"/>
    <w:rsid w:val="00B50C6D"/>
    <w:rsid w:val="00B5107E"/>
    <w:rsid w:val="00B52321"/>
    <w:rsid w:val="00B539B4"/>
    <w:rsid w:val="00B55BCA"/>
    <w:rsid w:val="00B67DF1"/>
    <w:rsid w:val="00B72E4E"/>
    <w:rsid w:val="00B73454"/>
    <w:rsid w:val="00B75955"/>
    <w:rsid w:val="00B8018F"/>
    <w:rsid w:val="00B85F88"/>
    <w:rsid w:val="00BA47D4"/>
    <w:rsid w:val="00BA7005"/>
    <w:rsid w:val="00BB538A"/>
    <w:rsid w:val="00BC4A35"/>
    <w:rsid w:val="00BC768D"/>
    <w:rsid w:val="00BE3C45"/>
    <w:rsid w:val="00BF5962"/>
    <w:rsid w:val="00C21B03"/>
    <w:rsid w:val="00C41EDD"/>
    <w:rsid w:val="00C45954"/>
    <w:rsid w:val="00C4774B"/>
    <w:rsid w:val="00C809D0"/>
    <w:rsid w:val="00C80FDA"/>
    <w:rsid w:val="00CA6249"/>
    <w:rsid w:val="00CB0A1F"/>
    <w:rsid w:val="00CC27E7"/>
    <w:rsid w:val="00CC5E5B"/>
    <w:rsid w:val="00CC60CD"/>
    <w:rsid w:val="00CE15FA"/>
    <w:rsid w:val="00CE1ED7"/>
    <w:rsid w:val="00CE48E4"/>
    <w:rsid w:val="00CF4AE6"/>
    <w:rsid w:val="00CF79A9"/>
    <w:rsid w:val="00D04E46"/>
    <w:rsid w:val="00D0522C"/>
    <w:rsid w:val="00D179E6"/>
    <w:rsid w:val="00D34B86"/>
    <w:rsid w:val="00D34FB8"/>
    <w:rsid w:val="00D374FE"/>
    <w:rsid w:val="00D46249"/>
    <w:rsid w:val="00D52195"/>
    <w:rsid w:val="00D532B5"/>
    <w:rsid w:val="00D60E23"/>
    <w:rsid w:val="00D756E4"/>
    <w:rsid w:val="00D82123"/>
    <w:rsid w:val="00D94C49"/>
    <w:rsid w:val="00D9554E"/>
    <w:rsid w:val="00DA17B8"/>
    <w:rsid w:val="00DA28AB"/>
    <w:rsid w:val="00DA6D88"/>
    <w:rsid w:val="00DC0648"/>
    <w:rsid w:val="00DD3CCD"/>
    <w:rsid w:val="00DD77E4"/>
    <w:rsid w:val="00DE3D03"/>
    <w:rsid w:val="00DF1E8D"/>
    <w:rsid w:val="00DF6581"/>
    <w:rsid w:val="00E05F0C"/>
    <w:rsid w:val="00E12D3F"/>
    <w:rsid w:val="00E1305F"/>
    <w:rsid w:val="00E164C9"/>
    <w:rsid w:val="00E17843"/>
    <w:rsid w:val="00E27FBF"/>
    <w:rsid w:val="00E41F4B"/>
    <w:rsid w:val="00E8396B"/>
    <w:rsid w:val="00E87A80"/>
    <w:rsid w:val="00E913C8"/>
    <w:rsid w:val="00EA19AD"/>
    <w:rsid w:val="00EA40DA"/>
    <w:rsid w:val="00EC492A"/>
    <w:rsid w:val="00ED63E2"/>
    <w:rsid w:val="00ED644C"/>
    <w:rsid w:val="00ED79B6"/>
    <w:rsid w:val="00EE16B2"/>
    <w:rsid w:val="00F05899"/>
    <w:rsid w:val="00F0720F"/>
    <w:rsid w:val="00F43DFD"/>
    <w:rsid w:val="00F44B6F"/>
    <w:rsid w:val="00F5005E"/>
    <w:rsid w:val="00F55D80"/>
    <w:rsid w:val="00F57430"/>
    <w:rsid w:val="00F625F3"/>
    <w:rsid w:val="00F62E2D"/>
    <w:rsid w:val="00F73C9D"/>
    <w:rsid w:val="00F811F9"/>
    <w:rsid w:val="00F8671E"/>
    <w:rsid w:val="00F912C3"/>
    <w:rsid w:val="00F93195"/>
    <w:rsid w:val="00F949DE"/>
    <w:rsid w:val="00FA1ECC"/>
    <w:rsid w:val="00FA211A"/>
    <w:rsid w:val="00FA3182"/>
    <w:rsid w:val="00FB27E2"/>
    <w:rsid w:val="00FB4A05"/>
    <w:rsid w:val="00FB5993"/>
    <w:rsid w:val="00FD21F4"/>
    <w:rsid w:val="00FE1359"/>
    <w:rsid w:val="00FE264B"/>
    <w:rsid w:val="00FE3BF9"/>
    <w:rsid w:val="00FE4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rules v:ext="edit">
        <o:r id="V:Rule8" type="connector" idref="#Straight Arrow Connector 135">
          <o:proxy start="" idref="#Oval 133" connectloc="4"/>
          <o:proxy end="" idref="#Oval 349" connectloc="0"/>
        </o:r>
        <o:r id="V:Rule9" type="connector" idref="#Straight Arrow Connector 150">
          <o:proxy start="" idref="#Oval 349" connectloc="2"/>
          <o:proxy end="" idref="#Rectangle: Rounded Corners 345" connectloc="3"/>
        </o:r>
        <o:r id="V:Rule10" type="connector" idref="#Straight Arrow Connector 147">
          <o:proxy start="" idref="#Rectangle: Rounded Corners 343" connectloc="3"/>
          <o:proxy end="" idref="#Oval 133" connectloc="2"/>
        </o:r>
        <o:r id="V:Rule11" type="connector" idref="#Straight Arrow Connector 149">
          <o:proxy start="" idref="#Oval 349" connectloc="6"/>
          <o:proxy end="" idref="#Rectangle: Rounded Corners 346" connectloc="1"/>
        </o:r>
        <o:r id="V:Rule12" type="connector" idref="#Straight Arrow Connector 134">
          <o:proxy start="" idref="#Rectangle: Rounded Corners 131" connectloc="2"/>
          <o:proxy end="" idref="#Oval 133" connectloc="0"/>
        </o:r>
        <o:r id="V:Rule13" type="connector" idref="#Straight Arrow Connector 146">
          <o:proxy start="" idref="#Oval 349" connectloc="4"/>
          <o:proxy end="" idref="#Rectangle: Rounded Corners 347" connectloc="0"/>
        </o:r>
        <o:r id="V:Rule14" type="connector" idref="#Straight Arrow Connector 148">
          <o:proxy start="" idref="#Oval 133" connectloc="6"/>
          <o:proxy end="" idref="#Rectangle: Rounded Corners 344" connectloc="1"/>
        </o:r>
      </o:rules>
    </o:shapelayout>
  </w:shapeDefaults>
  <w:decimalSymbol w:val="."/>
  <w:listSeparator w:val=","/>
  <w14:docId w14:val="70C86ECB"/>
  <w15:docId w15:val="{8986D6BA-186E-40E1-A591-00F8774AE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aragraph"/>
    <w:rsid w:val="00DA17B8"/>
    <w:rPr>
      <w:rFonts w:ascii="Times New Roman" w:hAnsi="Times New Roman"/>
      <w:sz w:val="24"/>
    </w:rPr>
  </w:style>
  <w:style w:type="paragraph" w:styleId="Heading1">
    <w:name w:val="heading 1"/>
    <w:basedOn w:val="Normal"/>
    <w:next w:val="Normal"/>
    <w:link w:val="Heading1Char"/>
    <w:uiPriority w:val="9"/>
    <w:qFormat/>
    <w:rsid w:val="00DA17B8"/>
    <w:pPr>
      <w:keepNext/>
      <w:keepLines/>
      <w:spacing w:after="24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DA17B8"/>
    <w:pPr>
      <w:keepNext/>
      <w:keepLines/>
      <w:spacing w:after="200" w:line="36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A17B8"/>
    <w:pPr>
      <w:keepNext/>
      <w:keepLines/>
      <w:spacing w:line="360" w:lineRule="auto"/>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DA17B8"/>
    <w:pPr>
      <w:keepNext/>
      <w:keepLines/>
      <w:spacing w:after="120" w:line="360" w:lineRule="auto"/>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DA17B8"/>
    <w:pPr>
      <w:keepNext/>
      <w:keepLines/>
      <w:spacing w:after="80" w:line="360" w:lineRule="auto"/>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10357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7B8"/>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DA17B8"/>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DA17B8"/>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DA17B8"/>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semiHidden/>
    <w:rsid w:val="00DA17B8"/>
    <w:rPr>
      <w:rFonts w:ascii="Times New Roman" w:eastAsiaTheme="majorEastAsia" w:hAnsi="Times New Roman" w:cstheme="majorBidi"/>
      <w:b/>
      <w:color w:val="000000" w:themeColor="text1"/>
      <w:sz w:val="24"/>
    </w:rPr>
  </w:style>
  <w:style w:type="paragraph" w:customStyle="1" w:styleId="ParagraphProject">
    <w:name w:val="Paragraph_Project"/>
    <w:basedOn w:val="Normal"/>
    <w:link w:val="ParagraphProjectChar"/>
    <w:qFormat/>
    <w:rsid w:val="00DA17B8"/>
    <w:pPr>
      <w:spacing w:after="360" w:line="360" w:lineRule="auto"/>
      <w:jc w:val="both"/>
    </w:pPr>
    <w:rPr>
      <w:rFonts w:cs="Times New Roman"/>
      <w:bCs/>
      <w:szCs w:val="24"/>
    </w:rPr>
  </w:style>
  <w:style w:type="paragraph" w:styleId="Header">
    <w:name w:val="header"/>
    <w:basedOn w:val="Normal"/>
    <w:link w:val="HeaderChar"/>
    <w:uiPriority w:val="99"/>
    <w:unhideWhenUsed/>
    <w:rsid w:val="00AC53DF"/>
    <w:pPr>
      <w:tabs>
        <w:tab w:val="center" w:pos="4680"/>
        <w:tab w:val="right" w:pos="9360"/>
      </w:tabs>
      <w:spacing w:after="0" w:line="240" w:lineRule="auto"/>
    </w:pPr>
  </w:style>
  <w:style w:type="character" w:customStyle="1" w:styleId="ParagraphProjectChar">
    <w:name w:val="Paragraph_Project Char"/>
    <w:basedOn w:val="DefaultParagraphFont"/>
    <w:link w:val="ParagraphProject"/>
    <w:rsid w:val="00DA17B8"/>
    <w:rPr>
      <w:rFonts w:ascii="Times New Roman" w:hAnsi="Times New Roman" w:cs="Times New Roman"/>
      <w:bCs/>
      <w:sz w:val="24"/>
      <w:szCs w:val="24"/>
    </w:rPr>
  </w:style>
  <w:style w:type="character" w:customStyle="1" w:styleId="HeaderChar">
    <w:name w:val="Header Char"/>
    <w:basedOn w:val="DefaultParagraphFont"/>
    <w:link w:val="Header"/>
    <w:uiPriority w:val="99"/>
    <w:rsid w:val="00AC53DF"/>
    <w:rPr>
      <w:rFonts w:ascii="Times New Roman" w:hAnsi="Times New Roman"/>
      <w:sz w:val="24"/>
    </w:rPr>
  </w:style>
  <w:style w:type="paragraph" w:styleId="Footer">
    <w:name w:val="footer"/>
    <w:basedOn w:val="Normal"/>
    <w:link w:val="FooterChar"/>
    <w:uiPriority w:val="99"/>
    <w:unhideWhenUsed/>
    <w:rsid w:val="00AC5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3DF"/>
    <w:rPr>
      <w:rFonts w:ascii="Times New Roman" w:hAnsi="Times New Roman"/>
      <w:sz w:val="24"/>
    </w:rPr>
  </w:style>
  <w:style w:type="paragraph" w:styleId="ListParagraph">
    <w:name w:val="List Paragraph"/>
    <w:basedOn w:val="Normal"/>
    <w:uiPriority w:val="34"/>
    <w:qFormat/>
    <w:rsid w:val="0003371B"/>
    <w:pPr>
      <w:ind w:left="720"/>
      <w:contextualSpacing/>
    </w:pPr>
  </w:style>
  <w:style w:type="character" w:customStyle="1" w:styleId="a">
    <w:name w:val="a"/>
    <w:basedOn w:val="DefaultParagraphFont"/>
    <w:rsid w:val="00FA211A"/>
  </w:style>
  <w:style w:type="character" w:customStyle="1" w:styleId="TextofBlockChar">
    <w:name w:val="Text of Block Char"/>
    <w:basedOn w:val="DefaultParagraphFont"/>
    <w:link w:val="TextofBlock"/>
    <w:locked/>
    <w:rsid w:val="005B23B5"/>
    <w:rPr>
      <w:rFonts w:ascii="Times New Roman" w:hAnsi="Times New Roman" w:cs="Times New Roman"/>
      <w:sz w:val="24"/>
    </w:rPr>
  </w:style>
  <w:style w:type="paragraph" w:customStyle="1" w:styleId="TextofBlock">
    <w:name w:val="Text of Block"/>
    <w:basedOn w:val="Normal"/>
    <w:link w:val="TextofBlockChar"/>
    <w:qFormat/>
    <w:rsid w:val="005B23B5"/>
    <w:pPr>
      <w:spacing w:after="0" w:line="240" w:lineRule="auto"/>
      <w:jc w:val="center"/>
    </w:pPr>
    <w:rPr>
      <w:rFonts w:cs="Times New Roman"/>
    </w:rPr>
  </w:style>
  <w:style w:type="paragraph" w:styleId="Caption">
    <w:name w:val="caption"/>
    <w:basedOn w:val="Normal"/>
    <w:next w:val="Normal"/>
    <w:uiPriority w:val="35"/>
    <w:unhideWhenUsed/>
    <w:qFormat/>
    <w:rsid w:val="006D5D81"/>
    <w:pPr>
      <w:spacing w:after="200" w:line="240" w:lineRule="auto"/>
      <w:jc w:val="center"/>
    </w:pPr>
    <w:rPr>
      <w:color w:val="000000" w:themeColor="text1"/>
      <w:szCs w:val="24"/>
    </w:rPr>
  </w:style>
  <w:style w:type="paragraph" w:styleId="TableofFigures">
    <w:name w:val="table of figures"/>
    <w:basedOn w:val="Normal"/>
    <w:next w:val="Normal"/>
    <w:uiPriority w:val="99"/>
    <w:unhideWhenUsed/>
    <w:rsid w:val="00AB24A5"/>
    <w:pPr>
      <w:spacing w:after="0"/>
    </w:pPr>
  </w:style>
  <w:style w:type="character" w:styleId="Hyperlink">
    <w:name w:val="Hyperlink"/>
    <w:basedOn w:val="DefaultParagraphFont"/>
    <w:uiPriority w:val="99"/>
    <w:unhideWhenUsed/>
    <w:rsid w:val="00AB24A5"/>
    <w:rPr>
      <w:color w:val="0563C1" w:themeColor="hyperlink"/>
      <w:u w:val="single"/>
    </w:rPr>
  </w:style>
  <w:style w:type="paragraph" w:styleId="TOCHeading">
    <w:name w:val="TOC Heading"/>
    <w:basedOn w:val="Heading1"/>
    <w:next w:val="Normal"/>
    <w:uiPriority w:val="39"/>
    <w:unhideWhenUsed/>
    <w:qFormat/>
    <w:rsid w:val="00D0522C"/>
    <w:p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D0522C"/>
    <w:pPr>
      <w:spacing w:after="100"/>
    </w:pPr>
  </w:style>
  <w:style w:type="paragraph" w:styleId="TOC2">
    <w:name w:val="toc 2"/>
    <w:basedOn w:val="Normal"/>
    <w:next w:val="Normal"/>
    <w:autoRedefine/>
    <w:uiPriority w:val="39"/>
    <w:unhideWhenUsed/>
    <w:rsid w:val="00D0522C"/>
    <w:pPr>
      <w:spacing w:after="100"/>
      <w:ind w:left="240"/>
    </w:pPr>
  </w:style>
  <w:style w:type="paragraph" w:styleId="TOC3">
    <w:name w:val="toc 3"/>
    <w:basedOn w:val="Normal"/>
    <w:next w:val="Normal"/>
    <w:autoRedefine/>
    <w:uiPriority w:val="39"/>
    <w:unhideWhenUsed/>
    <w:rsid w:val="00D0522C"/>
    <w:pPr>
      <w:spacing w:after="100"/>
      <w:ind w:left="480"/>
    </w:pPr>
  </w:style>
  <w:style w:type="character" w:customStyle="1" w:styleId="UnresolvedMention">
    <w:name w:val="Unresolved Mention"/>
    <w:basedOn w:val="DefaultParagraphFont"/>
    <w:uiPriority w:val="99"/>
    <w:semiHidden/>
    <w:unhideWhenUsed/>
    <w:rsid w:val="003A04B1"/>
    <w:rPr>
      <w:color w:val="605E5C"/>
      <w:shd w:val="clear" w:color="auto" w:fill="E1DFDD"/>
    </w:rPr>
  </w:style>
  <w:style w:type="character" w:customStyle="1" w:styleId="Heading6Char">
    <w:name w:val="Heading 6 Char"/>
    <w:basedOn w:val="DefaultParagraphFont"/>
    <w:link w:val="Heading6"/>
    <w:uiPriority w:val="9"/>
    <w:semiHidden/>
    <w:rsid w:val="0010357A"/>
    <w:rPr>
      <w:rFonts w:asciiTheme="majorHAnsi" w:eastAsiaTheme="majorEastAsia" w:hAnsiTheme="majorHAnsi" w:cstheme="majorBidi"/>
      <w:color w:val="1F3763" w:themeColor="accent1" w:themeShade="7F"/>
      <w:sz w:val="24"/>
    </w:rPr>
  </w:style>
  <w:style w:type="paragraph" w:customStyle="1" w:styleId="Default">
    <w:name w:val="Default"/>
    <w:rsid w:val="00CA6249"/>
    <w:pPr>
      <w:autoSpaceDE w:val="0"/>
      <w:autoSpaceDN w:val="0"/>
      <w:adjustRightInd w:val="0"/>
      <w:spacing w:after="0" w:line="240" w:lineRule="auto"/>
    </w:pPr>
    <w:rPr>
      <w:rFonts w:ascii="Times New Roman" w:hAnsi="Times New Roman" w:cs="Times New Roman"/>
      <w:color w:val="000000"/>
      <w:sz w:val="24"/>
      <w:szCs w:val="24"/>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067599">
      <w:bodyDiv w:val="1"/>
      <w:marLeft w:val="0"/>
      <w:marRight w:val="0"/>
      <w:marTop w:val="0"/>
      <w:marBottom w:val="0"/>
      <w:divBdr>
        <w:top w:val="none" w:sz="0" w:space="0" w:color="auto"/>
        <w:left w:val="none" w:sz="0" w:space="0" w:color="auto"/>
        <w:bottom w:val="none" w:sz="0" w:space="0" w:color="auto"/>
        <w:right w:val="none" w:sz="0" w:space="0" w:color="auto"/>
      </w:divBdr>
    </w:div>
    <w:div w:id="101730783">
      <w:bodyDiv w:val="1"/>
      <w:marLeft w:val="0"/>
      <w:marRight w:val="0"/>
      <w:marTop w:val="0"/>
      <w:marBottom w:val="0"/>
      <w:divBdr>
        <w:top w:val="none" w:sz="0" w:space="0" w:color="auto"/>
        <w:left w:val="none" w:sz="0" w:space="0" w:color="auto"/>
        <w:bottom w:val="none" w:sz="0" w:space="0" w:color="auto"/>
        <w:right w:val="none" w:sz="0" w:space="0" w:color="auto"/>
      </w:divBdr>
    </w:div>
    <w:div w:id="174079194">
      <w:bodyDiv w:val="1"/>
      <w:marLeft w:val="0"/>
      <w:marRight w:val="0"/>
      <w:marTop w:val="0"/>
      <w:marBottom w:val="0"/>
      <w:divBdr>
        <w:top w:val="none" w:sz="0" w:space="0" w:color="auto"/>
        <w:left w:val="none" w:sz="0" w:space="0" w:color="auto"/>
        <w:bottom w:val="none" w:sz="0" w:space="0" w:color="auto"/>
        <w:right w:val="none" w:sz="0" w:space="0" w:color="auto"/>
      </w:divBdr>
    </w:div>
    <w:div w:id="196432353">
      <w:bodyDiv w:val="1"/>
      <w:marLeft w:val="0"/>
      <w:marRight w:val="0"/>
      <w:marTop w:val="0"/>
      <w:marBottom w:val="0"/>
      <w:divBdr>
        <w:top w:val="none" w:sz="0" w:space="0" w:color="auto"/>
        <w:left w:val="none" w:sz="0" w:space="0" w:color="auto"/>
        <w:bottom w:val="none" w:sz="0" w:space="0" w:color="auto"/>
        <w:right w:val="none" w:sz="0" w:space="0" w:color="auto"/>
      </w:divBdr>
    </w:div>
    <w:div w:id="240065640">
      <w:bodyDiv w:val="1"/>
      <w:marLeft w:val="0"/>
      <w:marRight w:val="0"/>
      <w:marTop w:val="0"/>
      <w:marBottom w:val="0"/>
      <w:divBdr>
        <w:top w:val="none" w:sz="0" w:space="0" w:color="auto"/>
        <w:left w:val="none" w:sz="0" w:space="0" w:color="auto"/>
        <w:bottom w:val="none" w:sz="0" w:space="0" w:color="auto"/>
        <w:right w:val="none" w:sz="0" w:space="0" w:color="auto"/>
      </w:divBdr>
    </w:div>
    <w:div w:id="287668179">
      <w:bodyDiv w:val="1"/>
      <w:marLeft w:val="0"/>
      <w:marRight w:val="0"/>
      <w:marTop w:val="0"/>
      <w:marBottom w:val="0"/>
      <w:divBdr>
        <w:top w:val="none" w:sz="0" w:space="0" w:color="auto"/>
        <w:left w:val="none" w:sz="0" w:space="0" w:color="auto"/>
        <w:bottom w:val="none" w:sz="0" w:space="0" w:color="auto"/>
        <w:right w:val="none" w:sz="0" w:space="0" w:color="auto"/>
      </w:divBdr>
    </w:div>
    <w:div w:id="515995575">
      <w:bodyDiv w:val="1"/>
      <w:marLeft w:val="0"/>
      <w:marRight w:val="0"/>
      <w:marTop w:val="0"/>
      <w:marBottom w:val="0"/>
      <w:divBdr>
        <w:top w:val="none" w:sz="0" w:space="0" w:color="auto"/>
        <w:left w:val="none" w:sz="0" w:space="0" w:color="auto"/>
        <w:bottom w:val="none" w:sz="0" w:space="0" w:color="auto"/>
        <w:right w:val="none" w:sz="0" w:space="0" w:color="auto"/>
      </w:divBdr>
    </w:div>
    <w:div w:id="647056406">
      <w:bodyDiv w:val="1"/>
      <w:marLeft w:val="0"/>
      <w:marRight w:val="0"/>
      <w:marTop w:val="0"/>
      <w:marBottom w:val="0"/>
      <w:divBdr>
        <w:top w:val="none" w:sz="0" w:space="0" w:color="auto"/>
        <w:left w:val="none" w:sz="0" w:space="0" w:color="auto"/>
        <w:bottom w:val="none" w:sz="0" w:space="0" w:color="auto"/>
        <w:right w:val="none" w:sz="0" w:space="0" w:color="auto"/>
      </w:divBdr>
    </w:div>
    <w:div w:id="848564357">
      <w:bodyDiv w:val="1"/>
      <w:marLeft w:val="0"/>
      <w:marRight w:val="0"/>
      <w:marTop w:val="0"/>
      <w:marBottom w:val="0"/>
      <w:divBdr>
        <w:top w:val="none" w:sz="0" w:space="0" w:color="auto"/>
        <w:left w:val="none" w:sz="0" w:space="0" w:color="auto"/>
        <w:bottom w:val="none" w:sz="0" w:space="0" w:color="auto"/>
        <w:right w:val="none" w:sz="0" w:space="0" w:color="auto"/>
      </w:divBdr>
    </w:div>
    <w:div w:id="958684849">
      <w:bodyDiv w:val="1"/>
      <w:marLeft w:val="0"/>
      <w:marRight w:val="0"/>
      <w:marTop w:val="0"/>
      <w:marBottom w:val="0"/>
      <w:divBdr>
        <w:top w:val="none" w:sz="0" w:space="0" w:color="auto"/>
        <w:left w:val="none" w:sz="0" w:space="0" w:color="auto"/>
        <w:bottom w:val="none" w:sz="0" w:space="0" w:color="auto"/>
        <w:right w:val="none" w:sz="0" w:space="0" w:color="auto"/>
      </w:divBdr>
    </w:div>
    <w:div w:id="1034845013">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
    <w:div w:id="1741631512">
      <w:bodyDiv w:val="1"/>
      <w:marLeft w:val="0"/>
      <w:marRight w:val="0"/>
      <w:marTop w:val="0"/>
      <w:marBottom w:val="0"/>
      <w:divBdr>
        <w:top w:val="none" w:sz="0" w:space="0" w:color="auto"/>
        <w:left w:val="none" w:sz="0" w:space="0" w:color="auto"/>
        <w:bottom w:val="none" w:sz="0" w:space="0" w:color="auto"/>
        <w:right w:val="none" w:sz="0" w:space="0" w:color="auto"/>
      </w:divBdr>
    </w:div>
    <w:div w:id="1779374364">
      <w:bodyDiv w:val="1"/>
      <w:marLeft w:val="0"/>
      <w:marRight w:val="0"/>
      <w:marTop w:val="0"/>
      <w:marBottom w:val="0"/>
      <w:divBdr>
        <w:top w:val="none" w:sz="0" w:space="0" w:color="auto"/>
        <w:left w:val="none" w:sz="0" w:space="0" w:color="auto"/>
        <w:bottom w:val="none" w:sz="0" w:space="0" w:color="auto"/>
        <w:right w:val="none" w:sz="0" w:space="0" w:color="auto"/>
      </w:divBdr>
    </w:div>
    <w:div w:id="1839079577">
      <w:bodyDiv w:val="1"/>
      <w:marLeft w:val="0"/>
      <w:marRight w:val="0"/>
      <w:marTop w:val="0"/>
      <w:marBottom w:val="0"/>
      <w:divBdr>
        <w:top w:val="none" w:sz="0" w:space="0" w:color="auto"/>
        <w:left w:val="none" w:sz="0" w:space="0" w:color="auto"/>
        <w:bottom w:val="none" w:sz="0" w:space="0" w:color="auto"/>
        <w:right w:val="none" w:sz="0" w:space="0" w:color="auto"/>
      </w:divBdr>
    </w:div>
    <w:div w:id="1862546433">
      <w:bodyDiv w:val="1"/>
      <w:marLeft w:val="0"/>
      <w:marRight w:val="0"/>
      <w:marTop w:val="0"/>
      <w:marBottom w:val="0"/>
      <w:divBdr>
        <w:top w:val="none" w:sz="0" w:space="0" w:color="auto"/>
        <w:left w:val="none" w:sz="0" w:space="0" w:color="auto"/>
        <w:bottom w:val="none" w:sz="0" w:space="0" w:color="auto"/>
        <w:right w:val="none" w:sz="0" w:space="0" w:color="auto"/>
      </w:divBdr>
    </w:div>
    <w:div w:id="1874418607">
      <w:bodyDiv w:val="1"/>
      <w:marLeft w:val="0"/>
      <w:marRight w:val="0"/>
      <w:marTop w:val="0"/>
      <w:marBottom w:val="0"/>
      <w:divBdr>
        <w:top w:val="none" w:sz="0" w:space="0" w:color="auto"/>
        <w:left w:val="none" w:sz="0" w:space="0" w:color="auto"/>
        <w:bottom w:val="none" w:sz="0" w:space="0" w:color="auto"/>
        <w:right w:val="none" w:sz="0" w:space="0" w:color="auto"/>
      </w:divBdr>
    </w:div>
    <w:div w:id="1912501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youtube.com/channel/UCeVMnSShP_Iviwkknt83cww"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66CA9-9C0F-4FDB-9A6A-11266996F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31</Pages>
  <Words>12452</Words>
  <Characters>70981</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 Acharya</dc:creator>
  <cp:keywords/>
  <dc:description/>
  <cp:lastModifiedBy>acer</cp:lastModifiedBy>
  <cp:revision>35</cp:revision>
  <dcterms:created xsi:type="dcterms:W3CDTF">2021-10-24T01:03:00Z</dcterms:created>
  <dcterms:modified xsi:type="dcterms:W3CDTF">2021-10-31T04:50:00Z</dcterms:modified>
</cp:coreProperties>
</file>